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41"/>
        <w:gridCol w:w="5431"/>
      </w:tblGrid>
      <w:tr w:rsidR="001922EF" w14:paraId="57C2A9FF" w14:textId="77777777" w:rsidTr="00572DB0">
        <w:trPr>
          <w:cantSplit/>
          <w:trHeight w:val="1418"/>
        </w:trPr>
        <w:tc>
          <w:tcPr>
            <w:tcW w:w="5812" w:type="dxa"/>
            <w:tcMar>
              <w:right w:w="170" w:type="dxa"/>
            </w:tcMar>
            <w:vAlign w:val="center"/>
          </w:tcPr>
          <w:p w14:paraId="4509D5A1" w14:textId="0284A4CC" w:rsidR="00740DC7" w:rsidRPr="006A7663" w:rsidRDefault="00305060" w:rsidP="00305060">
            <w:r>
              <w:rPr>
                <w:noProof/>
              </w:rPr>
              <w:drawing>
                <wp:inline distT="0" distB="0" distL="0" distR="0" wp14:anchorId="35B2D038" wp14:editId="27EAD155">
                  <wp:extent cx="1442720" cy="1320800"/>
                  <wp:effectExtent l="0" t="0" r="508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a:stretch/>
                        </pic:blipFill>
                        <pic:spPr bwMode="auto">
                          <a:xfrm>
                            <a:off x="0" y="0"/>
                            <a:ext cx="1442720" cy="1320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60" w:type="dxa"/>
            <w:vAlign w:val="center"/>
          </w:tcPr>
          <w:p w14:paraId="255562F9" w14:textId="77777777" w:rsidR="00740DC7" w:rsidRDefault="00231CB2" w:rsidP="00FD2E8C">
            <w:pPr>
              <w:jc w:val="right"/>
            </w:pPr>
            <w:r>
              <w:rPr>
                <w:noProof/>
                <w:lang w:eastAsia="en-GB"/>
                <w14:numForm w14:val="default"/>
              </w:rPr>
              <w:drawing>
                <wp:inline distT="0" distB="0" distL="0" distR="0" wp14:anchorId="291DB2A8" wp14:editId="735B9B70">
                  <wp:extent cx="3448800" cy="446400"/>
                  <wp:effectExtent l="0" t="0" r="0" b="0"/>
                  <wp:docPr id="6" name="Picture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3448800" cy="446400"/>
                          </a:xfrm>
                          <a:prstGeom prst="rect">
                            <a:avLst/>
                          </a:prstGeom>
                        </pic:spPr>
                      </pic:pic>
                    </a:graphicData>
                  </a:graphic>
                </wp:inline>
              </w:drawing>
            </w:r>
          </w:p>
        </w:tc>
      </w:tr>
      <w:tr w:rsidR="006A7663" w14:paraId="46D598EC" w14:textId="77777777" w:rsidTr="000250CC">
        <w:trPr>
          <w:cantSplit/>
          <w:trHeight w:hRule="exact" w:val="896"/>
        </w:trPr>
        <w:tc>
          <w:tcPr>
            <w:tcW w:w="9072" w:type="dxa"/>
            <w:gridSpan w:val="2"/>
          </w:tcPr>
          <w:p w14:paraId="620076AC" w14:textId="77777777" w:rsidR="006A7663" w:rsidRDefault="006A7663" w:rsidP="00740DC7">
            <w:pPr>
              <w:jc w:val="right"/>
              <w:rPr>
                <w:noProof/>
                <w:lang w:eastAsia="en-GB"/>
              </w:rPr>
            </w:pPr>
          </w:p>
        </w:tc>
      </w:tr>
      <w:tr w:rsidR="00B73431" w14:paraId="5C49DA3A" w14:textId="77777777" w:rsidTr="00572DB0">
        <w:tc>
          <w:tcPr>
            <w:tcW w:w="9072" w:type="dxa"/>
            <w:gridSpan w:val="2"/>
          </w:tcPr>
          <w:p w14:paraId="0B5879EB" w14:textId="09216CFA" w:rsidR="00B73431" w:rsidRPr="002F109B" w:rsidRDefault="00736978" w:rsidP="00B73431">
            <w:pPr>
              <w:pStyle w:val="Title"/>
            </w:pPr>
            <w:sdt>
              <w:sdtPr>
                <w:alias w:val="Project title"/>
                <w:tag w:val=""/>
                <w:id w:val="-2027243602"/>
                <w:lock w:val="sdtLocked"/>
                <w:placeholder>
                  <w:docPart w:val="2839EA901D16495EAB11202E76B769BF"/>
                </w:placeholder>
                <w:dataBinding w:prefixMappings="xmlns:ns0='http://purl.org/dc/elements/1.1/' xmlns:ns1='http://schemas.openxmlformats.org/package/2006/metadata/core-properties' " w:xpath="/ns1:coreProperties[1]/ns0:title[1]" w:storeItemID="{6C3C8BC8-F283-45AE-878A-BAB7291924A1}"/>
                <w:text/>
              </w:sdtPr>
              <w:sdtEndPr/>
              <w:sdtContent>
                <w:r w:rsidR="00305060" w:rsidRPr="00305060">
                  <w:t>George Street Draft Mini Masterplan</w:t>
                </w:r>
              </w:sdtContent>
            </w:sdt>
            <w:r w:rsidR="00B73431" w:rsidRPr="002F109B">
              <w:br/>
            </w:r>
            <w:sdt>
              <w:sdtPr>
                <w:alias w:val="Report title"/>
                <w:tag w:val=""/>
                <w:id w:val="-1144038587"/>
                <w:lock w:val="sdtLocked"/>
                <w:placeholder>
                  <w:docPart w:val="23EDDB450F414641BB6FA53B8DC73EB5"/>
                </w:placeholder>
                <w:dataBinding w:prefixMappings="xmlns:ns0='http://purl.org/dc/elements/1.1/' xmlns:ns1='http://schemas.openxmlformats.org/package/2006/metadata/core-properties' " w:xpath="/ns1:coreProperties[1]/ns0:subject[1]" w:storeItemID="{6C3C8BC8-F283-45AE-878A-BAB7291924A1}"/>
                <w:text/>
              </w:sdtPr>
              <w:sdtEndPr/>
              <w:sdtContent>
                <w:r w:rsidR="00305060">
                  <w:t>Strategic Environmental Assessment Environmental Report</w:t>
                </w:r>
              </w:sdtContent>
            </w:sdt>
          </w:p>
        </w:tc>
      </w:tr>
      <w:tr w:rsidR="00B73431" w:rsidRPr="00396EEF" w14:paraId="475E7D74" w14:textId="77777777" w:rsidTr="00572DB0">
        <w:trPr>
          <w:trHeight w:val="6069"/>
        </w:trPr>
        <w:tc>
          <w:tcPr>
            <w:tcW w:w="9072" w:type="dxa"/>
            <w:gridSpan w:val="2"/>
          </w:tcPr>
          <w:p w14:paraId="1845C335" w14:textId="2A4B50AC" w:rsidR="00B73431" w:rsidRPr="002B5472" w:rsidRDefault="00305060" w:rsidP="008367B0">
            <w:r>
              <w:rPr>
                <w:noProof/>
              </w:rPr>
              <w:drawing>
                <wp:inline distT="0" distB="0" distL="0" distR="0" wp14:anchorId="2662A2FD" wp14:editId="311388D8">
                  <wp:extent cx="5564658" cy="3825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3542" cy="3838221"/>
                          </a:xfrm>
                          <a:prstGeom prst="rect">
                            <a:avLst/>
                          </a:prstGeom>
                          <a:noFill/>
                        </pic:spPr>
                      </pic:pic>
                    </a:graphicData>
                  </a:graphic>
                </wp:inline>
              </w:drawing>
            </w:r>
          </w:p>
        </w:tc>
      </w:tr>
      <w:tr w:rsidR="00B73431" w14:paraId="16ABF2EB" w14:textId="77777777" w:rsidTr="00572DB0">
        <w:trPr>
          <w:hidden/>
        </w:trPr>
        <w:tc>
          <w:tcPr>
            <w:tcW w:w="9072" w:type="dxa"/>
            <w:gridSpan w:val="2"/>
          </w:tcPr>
          <w:p w14:paraId="0EFFA3A2" w14:textId="77777777" w:rsidR="00396EEF" w:rsidRPr="00396EEF" w:rsidRDefault="00396EEF" w:rsidP="00396EEF">
            <w:pPr>
              <w:rPr>
                <w:rStyle w:val="Hiddentext"/>
              </w:rPr>
            </w:pPr>
            <w:r>
              <w:rPr>
                <w:rStyle w:val="Hiddentext"/>
              </w:rPr>
              <w:t>Use date picker</w:t>
            </w:r>
            <w:r w:rsidR="000D48AA">
              <w:rPr>
                <w:rStyle w:val="Hiddentext"/>
              </w:rPr>
              <w:t xml:space="preserve"> </w:t>
            </w:r>
            <w:r w:rsidR="002B5472">
              <w:rPr>
                <w:rStyle w:val="Hiddentext"/>
              </w:rPr>
              <w:t>to select a date.</w:t>
            </w:r>
          </w:p>
          <w:p w14:paraId="00354530" w14:textId="2CE69E34" w:rsidR="00B73431" w:rsidRDefault="00736978" w:rsidP="00396EEF">
            <w:pPr>
              <w:pStyle w:val="Title"/>
            </w:pPr>
            <w:sdt>
              <w:sdtPr>
                <w:alias w:val="Publish Date"/>
                <w:tag w:val=""/>
                <w:id w:val="1978715650"/>
                <w:lock w:val="sdtLocked"/>
                <w:placeholder>
                  <w:docPart w:val="8AAA5A859F8D42978413641BB5A9C2DA"/>
                </w:placeholder>
                <w:dataBinding w:prefixMappings="xmlns:ns0='http://schemas.microsoft.com/office/2006/coverPageProps' " w:xpath="/ns0:CoverPageProperties[1]/ns0:PublishDate[1]" w:storeItemID="{55AF091B-3C7A-41E3-B477-F2FDAA23CFDA}"/>
                <w:date w:fullDate="2023-04-05T00:00:00Z">
                  <w:dateFormat w:val="MMMM yyyy"/>
                  <w:lid w:val="en-GB"/>
                  <w:storeMappedDataAs w:val="date"/>
                  <w:calendar w:val="gregorian"/>
                </w:date>
              </w:sdtPr>
              <w:sdtEndPr/>
              <w:sdtContent>
                <w:r w:rsidR="00A60419">
                  <w:t>April 2023</w:t>
                </w:r>
              </w:sdtContent>
            </w:sdt>
          </w:p>
        </w:tc>
      </w:tr>
    </w:tbl>
    <w:p w14:paraId="5D92E8DA" w14:textId="77777777" w:rsidR="00B73431" w:rsidRDefault="00B73431">
      <w:pPr>
        <w:spacing w:line="276" w:lineRule="auto"/>
      </w:pPr>
      <w:r>
        <w:br w:type="page"/>
      </w:r>
    </w:p>
    <w:p w14:paraId="67FBE657" w14:textId="77777777" w:rsidR="00740DC7" w:rsidRPr="002F109B" w:rsidRDefault="00682CF8" w:rsidP="002E43E8">
      <w:pPr>
        <w:pStyle w:val="Title"/>
        <w:spacing w:after="240"/>
      </w:pPr>
      <w:r>
        <w:rPr>
          <w:noProof/>
          <w:lang w:eastAsia="en-GB"/>
        </w:rPr>
        <w:lastRenderedPageBreak/>
        <mc:AlternateContent>
          <mc:Choice Requires="wps">
            <w:drawing>
              <wp:anchor distT="0" distB="0" distL="114300" distR="114300" simplePos="0" relativeHeight="251649024" behindDoc="0" locked="1" layoutInCell="1" allowOverlap="1" wp14:anchorId="45B14DF7" wp14:editId="3E08D239">
                <wp:simplePos x="0" y="0"/>
                <wp:positionH relativeFrom="page">
                  <wp:posOffset>883920</wp:posOffset>
                </wp:positionH>
                <wp:positionV relativeFrom="page">
                  <wp:posOffset>5509260</wp:posOffset>
                </wp:positionV>
                <wp:extent cx="5763260" cy="3360420"/>
                <wp:effectExtent l="0" t="0" r="27940"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3260" cy="3360420"/>
                        </a:xfrm>
                        <a:prstGeom prst="rect">
                          <a:avLst/>
                        </a:prstGeom>
                        <a:solidFill>
                          <a:srgbClr val="FFFFFF"/>
                        </a:solidFill>
                        <a:ln w="9525">
                          <a:solidFill>
                            <a:schemeClr val="bg1"/>
                          </a:solidFill>
                          <a:miter lim="800000"/>
                          <a:headEnd/>
                          <a:tailEnd/>
                        </a:ln>
                      </wps:spPr>
                      <wps:txbx>
                        <w:txbxContent>
                          <w:p w14:paraId="0A154769" w14:textId="77777777" w:rsidR="00A97FB2" w:rsidRDefault="00A97FB2" w:rsidP="00541647">
                            <w:pPr>
                              <w:tabs>
                                <w:tab w:val="left" w:pos="1843"/>
                              </w:tabs>
                              <w:rPr>
                                <w:b/>
                              </w:rPr>
                            </w:pPr>
                            <w:r>
                              <w:rPr>
                                <w:b/>
                              </w:rPr>
                              <w:t>EnviroCentre Limited Office Locations:</w:t>
                            </w:r>
                          </w:p>
                          <w:p w14:paraId="6D614974" w14:textId="77777777" w:rsidR="00481824" w:rsidRDefault="00481824" w:rsidP="00541647">
                            <w:pPr>
                              <w:tabs>
                                <w:tab w:val="left" w:pos="1843"/>
                              </w:tabs>
                              <w:rPr>
                                <w:b/>
                              </w:rPr>
                            </w:pPr>
                            <w:r w:rsidRPr="00481824">
                              <w:rPr>
                                <w:b/>
                              </w:rPr>
                              <w:t>Glasgow</w:t>
                            </w:r>
                            <w:r w:rsidRPr="00481824">
                              <w:rPr>
                                <w:b/>
                              </w:rPr>
                              <w:tab/>
                            </w:r>
                            <w:r w:rsidRPr="00481824">
                              <w:rPr>
                                <w:b/>
                              </w:rPr>
                              <w:tab/>
                              <w:t>Edinburgh</w:t>
                            </w:r>
                            <w:r w:rsidRPr="00481824">
                              <w:rPr>
                                <w:b/>
                              </w:rPr>
                              <w:tab/>
                            </w:r>
                            <w:r w:rsidRPr="00481824">
                              <w:rPr>
                                <w:b/>
                              </w:rPr>
                              <w:tab/>
                            </w:r>
                            <w:r w:rsidRPr="00481824">
                              <w:rPr>
                                <w:b/>
                              </w:rPr>
                              <w:tab/>
                              <w:t>Inverness</w:t>
                            </w:r>
                            <w:r w:rsidRPr="00481824">
                              <w:rPr>
                                <w:b/>
                              </w:rPr>
                              <w:tab/>
                            </w:r>
                            <w:r w:rsidRPr="00481824">
                              <w:rPr>
                                <w:b/>
                              </w:rPr>
                              <w:tab/>
                            </w:r>
                            <w:r w:rsidR="00383706">
                              <w:rPr>
                                <w:b/>
                              </w:rPr>
                              <w:t>Banchory</w:t>
                            </w:r>
                            <w:r w:rsidRPr="00481824">
                              <w:rPr>
                                <w:b/>
                              </w:rPr>
                              <w:tab/>
                            </w:r>
                          </w:p>
                          <w:p w14:paraId="484BDDD4" w14:textId="77777777" w:rsidR="00A97FB2" w:rsidRPr="00481824" w:rsidRDefault="00A97FB2" w:rsidP="00541647">
                            <w:pPr>
                              <w:tabs>
                                <w:tab w:val="left" w:pos="1843"/>
                              </w:tabs>
                              <w:rPr>
                                <w:b/>
                              </w:rPr>
                            </w:pPr>
                            <w:r>
                              <w:t xml:space="preserve">Registered Office: </w:t>
                            </w:r>
                            <w:r w:rsidRPr="002F109B">
                              <w:t>Craighall Business Park</w:t>
                            </w:r>
                            <w:r>
                              <w:t xml:space="preserve"> </w:t>
                            </w:r>
                            <w:r w:rsidRPr="002F109B">
                              <w:t>8 Eagle Street</w:t>
                            </w:r>
                            <w:r>
                              <w:t xml:space="preserve"> </w:t>
                            </w:r>
                            <w:r w:rsidRPr="002F109B">
                              <w:t>Glasgow</w:t>
                            </w:r>
                            <w:r>
                              <w:t xml:space="preserve"> </w:t>
                            </w:r>
                            <w:r w:rsidRPr="002F109B">
                              <w:t>G4 9XA</w:t>
                            </w:r>
                            <w:r w:rsidRPr="002F109B">
                              <w:br/>
                            </w:r>
                            <w:r>
                              <w:t xml:space="preserve">Tel </w:t>
                            </w:r>
                            <w:r w:rsidRPr="002F109B">
                              <w:t>0141</w:t>
                            </w:r>
                            <w:r>
                              <w:t xml:space="preserve"> </w:t>
                            </w:r>
                            <w:r w:rsidRPr="002F109B">
                              <w:t>341</w:t>
                            </w:r>
                            <w:r>
                              <w:t xml:space="preserve"> </w:t>
                            </w:r>
                            <w:r w:rsidRPr="002F109B">
                              <w:t>5040</w:t>
                            </w:r>
                            <w:r>
                              <w:t xml:space="preserve"> </w:t>
                            </w:r>
                            <w:hyperlink r:id="rId14" w:history="1">
                              <w:r w:rsidRPr="00741084">
                                <w:rPr>
                                  <w:rStyle w:val="Hyperlink"/>
                                </w:rPr>
                                <w:t>info@envirocentre.co.uk</w:t>
                              </w:r>
                            </w:hyperlink>
                            <w:r>
                              <w:t xml:space="preserve"> </w:t>
                            </w:r>
                            <w:hyperlink r:id="rId15" w:history="1">
                              <w:r w:rsidRPr="00741084">
                                <w:rPr>
                                  <w:rStyle w:val="Hyperlink"/>
                                </w:rPr>
                                <w:t>www.envirocentre.co.uk</w:t>
                              </w:r>
                            </w:hyperlink>
                          </w:p>
                          <w:p w14:paraId="2189DD11" w14:textId="6BE62A82" w:rsidR="00541647" w:rsidRPr="002F109B" w:rsidRDefault="00541647" w:rsidP="00541647">
                            <w:pPr>
                              <w:tabs>
                                <w:tab w:val="left" w:pos="1843"/>
                              </w:tabs>
                            </w:pPr>
                            <w:r w:rsidRPr="002F109B">
                              <w:t xml:space="preserve">This report has been prepared by EnviroCentre Limited with all reasonable skill and care, within the terms of the Contract with </w:t>
                            </w:r>
                            <w:sdt>
                              <w:sdtPr>
                                <w:alias w:val="Client"/>
                                <w:tag w:val=""/>
                                <w:id w:val="571702541"/>
                                <w:placeholder>
                                  <w:docPart w:val="E7B655C440DE4146AF91B02976A7133D"/>
                                </w:placeholder>
                                <w:dataBinding w:prefixMappings="xmlns:ns0='http://schemas.openxmlformats.org/officeDocument/2006/extended-properties' " w:xpath="/ns0:Properties[1]/ns0:Company[1]" w:storeItemID="{6668398D-A668-4E3E-A5EB-62B293D839F1}"/>
                                <w:text/>
                              </w:sdtPr>
                              <w:sdtEndPr/>
                              <w:sdtContent>
                                <w:r w:rsidR="00305060">
                                  <w:t>Hub North Scotland Ltd</w:t>
                                </w:r>
                              </w:sdtContent>
                            </w:sdt>
                            <w:r w:rsidRPr="002F109B">
                              <w:t xml:space="preserve"> (“the Client”). EnviroCentre </w:t>
                            </w:r>
                            <w:r w:rsidR="009D50BA" w:rsidRPr="002F109B">
                              <w:t>Limited</w:t>
                            </w:r>
                            <w:r w:rsidRPr="002F109B">
                              <w:t xml:space="preserve"> accept</w:t>
                            </w:r>
                            <w:r w:rsidR="009D50BA" w:rsidRPr="002F109B">
                              <w:t>s</w:t>
                            </w:r>
                            <w:r w:rsidRPr="002F109B">
                              <w:t xml:space="preserve"> no responsibility of whatever nature to third parties to whom this report may be made known.</w:t>
                            </w:r>
                          </w:p>
                          <w:p w14:paraId="40F2A0DB" w14:textId="77777777" w:rsidR="00541647" w:rsidRDefault="00541647" w:rsidP="00541647">
                            <w:pPr>
                              <w:tabs>
                                <w:tab w:val="left" w:pos="1843"/>
                              </w:tabs>
                            </w:pPr>
                            <w:r w:rsidRPr="002F109B">
                              <w:t xml:space="preserve">No part of this document may be altered without the prior written approval of EnviroCentre </w:t>
                            </w:r>
                            <w:r w:rsidR="009D50BA" w:rsidRPr="002F109B">
                              <w:t>Limited</w:t>
                            </w:r>
                            <w:r>
                              <w:t>.</w:t>
                            </w:r>
                          </w:p>
                          <w:p w14:paraId="3711B692" w14:textId="77777777" w:rsidR="004A5D47" w:rsidRDefault="004A5D47" w:rsidP="004A5D47">
                            <w:pPr>
                              <w:tabs>
                                <w:tab w:val="left" w:pos="1843"/>
                              </w:tabs>
                            </w:pPr>
                            <w:r>
                              <w:t xml:space="preserve">EnviroCentre Limited is registered in Scotland under no. SC161777. </w:t>
                            </w:r>
                          </w:p>
                          <w:p w14:paraId="3D95BDAE" w14:textId="77777777" w:rsidR="004A5D47" w:rsidRDefault="004A5D47" w:rsidP="004A5D47">
                            <w:pPr>
                              <w:tabs>
                                <w:tab w:val="left" w:pos="1843"/>
                              </w:tabs>
                            </w:pPr>
                            <w:r>
                              <w:t>VAT no. GB 348 6770 5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B14DF7" id="_x0000_t202" coordsize="21600,21600" o:spt="202" path="m,l,21600r21600,l21600,xe">
                <v:stroke joinstyle="miter"/>
                <v:path gradientshapeok="t" o:connecttype="rect"/>
              </v:shapetype>
              <v:shape id="Text Box 2" o:spid="_x0000_s1026" type="#_x0000_t202" style="position:absolute;margin-left:69.6pt;margin-top:433.8pt;width:453.8pt;height:264.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" strokecolor="white [3212]">
                <v:textbox inset="0,0,0,0">
                  <w:txbxContent>
                    <w:p w14:paraId="0A154769" w14:textId="77777777" w:rsidR="00A97FB2" w:rsidRDefault="00A97FB2" w:rsidP="00541647">
                      <w:pPr>
                        <w:tabs>
                          <w:tab w:val="left" w:pos="1843"/>
                        </w:tabs>
                        <w:rPr>
                          <w:b/>
                        </w:rPr>
                      </w:pPr>
                      <w:r>
                        <w:rPr>
                          <w:b/>
                        </w:rPr>
                        <w:t>EnviroCentre Limited Office Locations:</w:t>
                      </w:r>
                    </w:p>
                    <w:p w14:paraId="6D614974" w14:textId="77777777" w:rsidR="00481824" w:rsidRDefault="00481824" w:rsidP="00541647">
                      <w:pPr>
                        <w:tabs>
                          <w:tab w:val="left" w:pos="1843"/>
                        </w:tabs>
                        <w:rPr>
                          <w:b/>
                        </w:rPr>
                      </w:pPr>
                      <w:r w:rsidRPr="00481824">
                        <w:rPr>
                          <w:b/>
                        </w:rPr>
                        <w:t>Glasgow</w:t>
                      </w:r>
                      <w:r w:rsidRPr="00481824">
                        <w:rPr>
                          <w:b/>
                        </w:rPr>
                        <w:tab/>
                      </w:r>
                      <w:r w:rsidRPr="00481824">
                        <w:rPr>
                          <w:b/>
                        </w:rPr>
                        <w:tab/>
                        <w:t>Edinburgh</w:t>
                      </w:r>
                      <w:r w:rsidRPr="00481824">
                        <w:rPr>
                          <w:b/>
                        </w:rPr>
                        <w:tab/>
                      </w:r>
                      <w:r w:rsidRPr="00481824">
                        <w:rPr>
                          <w:b/>
                        </w:rPr>
                        <w:tab/>
                      </w:r>
                      <w:r w:rsidRPr="00481824">
                        <w:rPr>
                          <w:b/>
                        </w:rPr>
                        <w:tab/>
                        <w:t>Inverness</w:t>
                      </w:r>
                      <w:r w:rsidRPr="00481824">
                        <w:rPr>
                          <w:b/>
                        </w:rPr>
                        <w:tab/>
                      </w:r>
                      <w:r w:rsidRPr="00481824">
                        <w:rPr>
                          <w:b/>
                        </w:rPr>
                        <w:tab/>
                      </w:r>
                      <w:r w:rsidR="00383706">
                        <w:rPr>
                          <w:b/>
                        </w:rPr>
                        <w:t>Banchory</w:t>
                      </w:r>
                      <w:r w:rsidRPr="00481824">
                        <w:rPr>
                          <w:b/>
                        </w:rPr>
                        <w:tab/>
                      </w:r>
                    </w:p>
                    <w:p w14:paraId="484BDDD4" w14:textId="77777777" w:rsidR="00A97FB2" w:rsidRPr="00481824" w:rsidRDefault="00A97FB2" w:rsidP="00541647">
                      <w:pPr>
                        <w:tabs>
                          <w:tab w:val="left" w:pos="1843"/>
                        </w:tabs>
                        <w:rPr>
                          <w:b/>
                        </w:rPr>
                      </w:pPr>
                      <w:r>
                        <w:t xml:space="preserve">Registered Office: </w:t>
                      </w:r>
                      <w:r w:rsidRPr="002F109B">
                        <w:t>Craighall Business Park</w:t>
                      </w:r>
                      <w:r>
                        <w:t xml:space="preserve"> </w:t>
                      </w:r>
                      <w:r w:rsidRPr="002F109B">
                        <w:t>8 Eagle Street</w:t>
                      </w:r>
                      <w:r>
                        <w:t xml:space="preserve"> </w:t>
                      </w:r>
                      <w:r w:rsidRPr="002F109B">
                        <w:t>Glasgow</w:t>
                      </w:r>
                      <w:r>
                        <w:t xml:space="preserve"> </w:t>
                      </w:r>
                      <w:r w:rsidRPr="002F109B">
                        <w:t>G4 9XA</w:t>
                      </w:r>
                      <w:r w:rsidRPr="002F109B">
                        <w:br/>
                      </w:r>
                      <w:r>
                        <w:t xml:space="preserve">Tel </w:t>
                      </w:r>
                      <w:r w:rsidRPr="002F109B">
                        <w:t>0141</w:t>
                      </w:r>
                      <w:r>
                        <w:t xml:space="preserve"> </w:t>
                      </w:r>
                      <w:r w:rsidRPr="002F109B">
                        <w:t>341</w:t>
                      </w:r>
                      <w:r>
                        <w:t xml:space="preserve"> </w:t>
                      </w:r>
                      <w:r w:rsidRPr="002F109B">
                        <w:t>5040</w:t>
                      </w:r>
                      <w:r>
                        <w:t xml:space="preserve"> </w:t>
                      </w:r>
                      <w:hyperlink r:id="rId16" w:history="1">
                        <w:r w:rsidRPr="00741084">
                          <w:rPr>
                            <w:rStyle w:val="Hyperlink"/>
                          </w:rPr>
                          <w:t>info@envirocentre.co.uk</w:t>
                        </w:r>
                      </w:hyperlink>
                      <w:r>
                        <w:t xml:space="preserve"> </w:t>
                      </w:r>
                      <w:hyperlink r:id="rId17" w:history="1">
                        <w:r w:rsidRPr="00741084">
                          <w:rPr>
                            <w:rStyle w:val="Hyperlink"/>
                          </w:rPr>
                          <w:t>www.envirocentre.co.uk</w:t>
                        </w:r>
                      </w:hyperlink>
                    </w:p>
                    <w:p w14:paraId="2189DD11" w14:textId="6BE62A82" w:rsidR="00541647" w:rsidRPr="002F109B" w:rsidRDefault="00541647" w:rsidP="00541647">
                      <w:pPr>
                        <w:tabs>
                          <w:tab w:val="left" w:pos="1843"/>
                        </w:tabs>
                      </w:pPr>
                      <w:r w:rsidRPr="002F109B">
                        <w:t xml:space="preserve">This report has been prepared by EnviroCentre Limited with all reasonable skill and care, within the terms of the Contract with </w:t>
                      </w:r>
                      <w:sdt>
                        <w:sdtPr>
                          <w:alias w:val="Client"/>
                          <w:tag w:val=""/>
                          <w:id w:val="571702541"/>
                          <w:placeholder>
                            <w:docPart w:val="E7B655C440DE4146AF91B02976A7133D"/>
                          </w:placeholder>
                          <w:dataBinding w:prefixMappings="xmlns:ns0='http://schemas.openxmlformats.org/officeDocument/2006/extended-properties' " w:xpath="/ns0:Properties[1]/ns0:Company[1]" w:storeItemID="{6668398D-A668-4E3E-A5EB-62B293D839F1}"/>
                          <w:text/>
                        </w:sdtPr>
                        <w:sdtEndPr/>
                        <w:sdtContent>
                          <w:r w:rsidR="00305060">
                            <w:t>Hub North Scotland Ltd</w:t>
                          </w:r>
                        </w:sdtContent>
                      </w:sdt>
                      <w:r w:rsidRPr="002F109B">
                        <w:t xml:space="preserve"> (“the Client”). EnviroCentre </w:t>
                      </w:r>
                      <w:r w:rsidR="009D50BA" w:rsidRPr="002F109B">
                        <w:t>Limited</w:t>
                      </w:r>
                      <w:r w:rsidRPr="002F109B">
                        <w:t xml:space="preserve"> accept</w:t>
                      </w:r>
                      <w:r w:rsidR="009D50BA" w:rsidRPr="002F109B">
                        <w:t>s</w:t>
                      </w:r>
                      <w:r w:rsidRPr="002F109B">
                        <w:t xml:space="preserve"> no responsibility of whatever nature to third parties to whom this report may be made known.</w:t>
                      </w:r>
                    </w:p>
                    <w:p w14:paraId="40F2A0DB" w14:textId="77777777" w:rsidR="00541647" w:rsidRDefault="00541647" w:rsidP="00541647">
                      <w:pPr>
                        <w:tabs>
                          <w:tab w:val="left" w:pos="1843"/>
                        </w:tabs>
                      </w:pPr>
                      <w:r w:rsidRPr="002F109B">
                        <w:t xml:space="preserve">No part of this document may be altered without the prior written approval of EnviroCentre </w:t>
                      </w:r>
                      <w:r w:rsidR="009D50BA" w:rsidRPr="002F109B">
                        <w:t>Limited</w:t>
                      </w:r>
                      <w:r>
                        <w:t>.</w:t>
                      </w:r>
                    </w:p>
                    <w:p w14:paraId="3711B692" w14:textId="77777777" w:rsidR="004A5D47" w:rsidRDefault="004A5D47" w:rsidP="004A5D47">
                      <w:pPr>
                        <w:tabs>
                          <w:tab w:val="left" w:pos="1843"/>
                        </w:tabs>
                      </w:pPr>
                      <w:r>
                        <w:t xml:space="preserve">EnviroCentre Limited is registered in Scotland under no. SC161777. </w:t>
                      </w:r>
                    </w:p>
                    <w:p w14:paraId="3D95BDAE" w14:textId="77777777" w:rsidR="004A5D47" w:rsidRDefault="004A5D47" w:rsidP="004A5D47">
                      <w:pPr>
                        <w:tabs>
                          <w:tab w:val="left" w:pos="1843"/>
                        </w:tabs>
                      </w:pPr>
                      <w:r>
                        <w:t>VAT no. GB 348 6770 57.</w:t>
                      </w:r>
                    </w:p>
                  </w:txbxContent>
                </v:textbox>
                <w10:wrap anchorx="page" anchory="page"/>
                <w10:anchorlock/>
              </v:shape>
            </w:pict>
          </mc:Fallback>
        </mc:AlternateContent>
      </w:r>
      <w:r w:rsidR="002E43E8">
        <w:t>CONTROL SHEET</w:t>
      </w:r>
    </w:p>
    <w:p w14:paraId="45C08048" w14:textId="2F8D2A0D" w:rsidR="002937E0" w:rsidRDefault="00740DC7" w:rsidP="002E43E8">
      <w:pPr>
        <w:tabs>
          <w:tab w:val="left" w:pos="1843"/>
        </w:tabs>
        <w:spacing w:after="0"/>
      </w:pPr>
      <w:bookmarkStart w:id="0" w:name="_Hlk118883350"/>
      <w:bookmarkStart w:id="1" w:name="_Hlk118883566"/>
      <w:r w:rsidRPr="002F109B">
        <w:t>Client:</w:t>
      </w:r>
      <w:r w:rsidRPr="002F109B">
        <w:tab/>
      </w:r>
      <w:sdt>
        <w:sdtPr>
          <w:alias w:val="Client"/>
          <w:tag w:val=""/>
          <w:id w:val="-432659911"/>
          <w:lock w:val="sdtLocked"/>
          <w:placeholder>
            <w:docPart w:val="6634B3F803DF46F887EC252B9296D7E6"/>
          </w:placeholder>
          <w:dataBinding w:prefixMappings="xmlns:ns0='http://schemas.openxmlformats.org/officeDocument/2006/extended-properties' " w:xpath="/ns0:Properties[1]/ns0:Company[1]" w:storeItemID="{6668398D-A668-4E3E-A5EB-62B293D839F1}"/>
          <w:text/>
        </w:sdtPr>
        <w:sdtEndPr/>
        <w:sdtContent>
          <w:r w:rsidR="00305060" w:rsidRPr="00305060">
            <w:t>Hub North Scotland Ltd</w:t>
          </w:r>
        </w:sdtContent>
      </w:sdt>
    </w:p>
    <w:p w14:paraId="05061A7C" w14:textId="224D85A5" w:rsidR="002E43E8" w:rsidRDefault="002E43E8" w:rsidP="002E43E8">
      <w:pPr>
        <w:tabs>
          <w:tab w:val="left" w:pos="1843"/>
        </w:tabs>
        <w:spacing w:after="0"/>
      </w:pPr>
      <w:r>
        <w:t>Project Title:</w:t>
      </w:r>
      <w:r>
        <w:tab/>
      </w:r>
      <w:sdt>
        <w:sdtPr>
          <w:alias w:val="Project title"/>
          <w:tag w:val=""/>
          <w:id w:val="-315029460"/>
          <w:placeholder>
            <w:docPart w:val="7BD16A6B156E4D4BB08FAD624BCE0C44"/>
          </w:placeholder>
          <w:dataBinding w:prefixMappings="xmlns:ns0='http://purl.org/dc/elements/1.1/' xmlns:ns1='http://schemas.openxmlformats.org/package/2006/metadata/core-properties' " w:xpath="/ns1:coreProperties[1]/ns0:title[1]" w:storeItemID="{6C3C8BC8-F283-45AE-878A-BAB7291924A1}"/>
          <w:text/>
        </w:sdtPr>
        <w:sdtEndPr/>
        <w:sdtContent>
          <w:r w:rsidR="00305060">
            <w:t>George Street Draft Mini Masterplan</w:t>
          </w:r>
        </w:sdtContent>
      </w:sdt>
    </w:p>
    <w:p w14:paraId="5632AFBB" w14:textId="1672F8FA" w:rsidR="002E43E8" w:rsidRPr="002F109B" w:rsidRDefault="002E43E8" w:rsidP="002E43E8">
      <w:pPr>
        <w:tabs>
          <w:tab w:val="left" w:pos="1843"/>
        </w:tabs>
        <w:spacing w:after="0"/>
      </w:pPr>
      <w:r>
        <w:t>Report Title:</w:t>
      </w:r>
      <w:r>
        <w:tab/>
      </w:r>
      <w:sdt>
        <w:sdtPr>
          <w:alias w:val="Report title"/>
          <w:tag w:val=""/>
          <w:id w:val="-1377073782"/>
          <w:placeholder>
            <w:docPart w:val="FC131ADF79C143499CFACCCFFDCCEB87"/>
          </w:placeholder>
          <w:dataBinding w:prefixMappings="xmlns:ns0='http://purl.org/dc/elements/1.1/' xmlns:ns1='http://schemas.openxmlformats.org/package/2006/metadata/core-properties' " w:xpath="/ns1:coreProperties[1]/ns0:subject[1]" w:storeItemID="{6C3C8BC8-F283-45AE-878A-BAB7291924A1}"/>
          <w:text/>
        </w:sdtPr>
        <w:sdtEndPr/>
        <w:sdtContent>
          <w:r w:rsidR="00305060">
            <w:t>Strategic Environmental Assessment Environmental Report</w:t>
          </w:r>
        </w:sdtContent>
      </w:sdt>
    </w:p>
    <w:p w14:paraId="718C8AF9" w14:textId="43A3DB04" w:rsidR="002937E0" w:rsidRPr="002F109B" w:rsidRDefault="002937E0" w:rsidP="002937E0">
      <w:pPr>
        <w:pStyle w:val="NoSpacing"/>
        <w:tabs>
          <w:tab w:val="left" w:pos="1843"/>
        </w:tabs>
        <w:rPr>
          <w:rFonts w:ascii="Arial Nova" w:hAnsi="Arial Nova"/>
        </w:rPr>
      </w:pPr>
      <w:r w:rsidRPr="002F109B">
        <w:rPr>
          <w:rFonts w:ascii="Arial Nova" w:hAnsi="Arial Nova"/>
        </w:rPr>
        <w:t>Document number:</w:t>
      </w:r>
      <w:r w:rsidRPr="002F109B">
        <w:rPr>
          <w:rFonts w:ascii="Arial Nova" w:hAnsi="Arial Nova"/>
        </w:rPr>
        <w:tab/>
      </w:r>
      <w:sdt>
        <w:sdtPr>
          <w:rPr>
            <w:rFonts w:ascii="Arial Nova" w:hAnsi="Arial Nova"/>
          </w:rPr>
          <w:alias w:val="Document number"/>
          <w:tag w:val="Document number"/>
          <w:id w:val="1054585938"/>
          <w:lock w:val="sdtLocked"/>
          <w:placeholder>
            <w:docPart w:val="B84B5B605CEF4C27A5DF8C30BD8268BB"/>
          </w:placeholder>
          <w:text/>
        </w:sdtPr>
        <w:sdtEndPr/>
        <w:sdtContent>
          <w:r w:rsidR="00305060" w:rsidRPr="00305060">
            <w:rPr>
              <w:rFonts w:ascii="Arial Nova" w:hAnsi="Arial Nova"/>
            </w:rPr>
            <w:t>13210</w:t>
          </w:r>
        </w:sdtContent>
      </w:sdt>
    </w:p>
    <w:p w14:paraId="37BC5DD5" w14:textId="48911F5D" w:rsidR="002937E0" w:rsidRPr="002F109B" w:rsidRDefault="002937E0" w:rsidP="002937E0">
      <w:pPr>
        <w:pStyle w:val="NoSpacing"/>
        <w:tabs>
          <w:tab w:val="left" w:pos="1843"/>
        </w:tabs>
        <w:rPr>
          <w:rFonts w:ascii="Arial Nova" w:hAnsi="Arial Nova"/>
        </w:rPr>
      </w:pPr>
      <w:r w:rsidRPr="002F109B">
        <w:rPr>
          <w:rFonts w:ascii="Arial Nova" w:hAnsi="Arial Nova"/>
        </w:rPr>
        <w:t>Project number:</w:t>
      </w:r>
      <w:r w:rsidRPr="002F109B">
        <w:rPr>
          <w:rFonts w:ascii="Arial Nova" w:hAnsi="Arial Nova"/>
        </w:rPr>
        <w:tab/>
      </w:r>
      <w:sdt>
        <w:sdtPr>
          <w:rPr>
            <w:rFonts w:ascii="Arial Nova" w:hAnsi="Arial Nova"/>
          </w:rPr>
          <w:alias w:val="Project number"/>
          <w:tag w:val="Project number"/>
          <w:id w:val="895484083"/>
          <w:lock w:val="sdtLocked"/>
          <w:placeholder>
            <w:docPart w:val="139ED776BC8747248589A251A0274D2E"/>
          </w:placeholder>
          <w:text/>
        </w:sdtPr>
        <w:sdtEndPr/>
        <w:sdtContent>
          <w:r w:rsidR="00305060" w:rsidRPr="00305060">
            <w:rPr>
              <w:rFonts w:ascii="Arial Nova" w:hAnsi="Arial Nova"/>
            </w:rPr>
            <w:t>376431</w:t>
          </w:r>
        </w:sdtContent>
      </w:sdt>
    </w:p>
    <w:p w14:paraId="50687318" w14:textId="77777777" w:rsidR="0022133B" w:rsidRDefault="0022133B" w:rsidP="002937E0">
      <w:pPr>
        <w:tabs>
          <w:tab w:val="left" w:pos="1843"/>
        </w:tabs>
      </w:pPr>
      <w:bookmarkStart w:id="2" w:name="_Hlk118883369"/>
      <w:bookmarkEnd w:id="0"/>
    </w:p>
    <w:p w14:paraId="52143AD5" w14:textId="77777777" w:rsidR="00DB6FE2" w:rsidRDefault="00DB6FE2" w:rsidP="002937E0">
      <w:pPr>
        <w:tabs>
          <w:tab w:val="left" w:pos="1843"/>
        </w:tabs>
      </w:pPr>
    </w:p>
    <w:p w14:paraId="6D21D26C" w14:textId="77777777" w:rsidR="00261370" w:rsidRPr="00261370" w:rsidRDefault="001D7169" w:rsidP="00261370">
      <w:pPr>
        <w:tabs>
          <w:tab w:val="left" w:pos="1843"/>
        </w:tabs>
        <w:spacing w:after="0"/>
        <w:rPr>
          <w:b/>
          <w:bCs/>
        </w:rPr>
      </w:pPr>
      <w:r>
        <w:rPr>
          <w:b/>
          <w:bCs/>
        </w:rPr>
        <w:t>Issue</w:t>
      </w:r>
      <w:r w:rsidR="00261370" w:rsidRPr="00261370">
        <w:rPr>
          <w:b/>
          <w:bCs/>
        </w:rPr>
        <w:t xml:space="preserve"> Record</w:t>
      </w:r>
    </w:p>
    <w:tbl>
      <w:tblPr>
        <w:tblStyle w:val="GridTable5Dark-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1272"/>
        <w:gridCol w:w="1354"/>
        <w:gridCol w:w="1714"/>
        <w:gridCol w:w="1734"/>
        <w:gridCol w:w="1872"/>
      </w:tblGrid>
      <w:tr w:rsidR="00DB6FE2" w:rsidRPr="00890A5E" w14:paraId="200267BC" w14:textId="77777777" w:rsidTr="003050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Borders>
              <w:top w:val="none" w:sz="0" w:space="0" w:color="auto"/>
              <w:left w:val="none" w:sz="0" w:space="0" w:color="auto"/>
              <w:right w:val="none" w:sz="0" w:space="0" w:color="auto"/>
            </w:tcBorders>
            <w:shd w:val="clear" w:color="auto" w:fill="39B54A"/>
            <w:vAlign w:val="center"/>
          </w:tcPr>
          <w:p w14:paraId="4592594B" w14:textId="77777777" w:rsidR="00DB6FE2" w:rsidRPr="00890A5E" w:rsidRDefault="00DB6FE2" w:rsidP="00DB6FE2">
            <w:pPr>
              <w:tabs>
                <w:tab w:val="left" w:pos="1843"/>
              </w:tabs>
              <w:spacing w:after="0"/>
              <w:rPr>
                <w:color w:val="auto"/>
              </w:rPr>
            </w:pPr>
            <w:bookmarkStart w:id="3" w:name="_Hlk118889197"/>
            <w:r>
              <w:rPr>
                <w:color w:val="auto"/>
              </w:rPr>
              <w:t>Issue</w:t>
            </w:r>
          </w:p>
        </w:tc>
        <w:tc>
          <w:tcPr>
            <w:tcW w:w="702" w:type="pct"/>
            <w:tcBorders>
              <w:top w:val="none" w:sz="0" w:space="0" w:color="auto"/>
              <w:left w:val="none" w:sz="0" w:space="0" w:color="auto"/>
              <w:right w:val="none" w:sz="0" w:space="0" w:color="auto"/>
            </w:tcBorders>
            <w:shd w:val="clear" w:color="auto" w:fill="39B54A"/>
            <w:vAlign w:val="center"/>
          </w:tcPr>
          <w:p w14:paraId="1A7866FE" w14:textId="77777777" w:rsidR="00DB6FE2" w:rsidRPr="00890A5E" w:rsidRDefault="00DB6FE2" w:rsidP="00DB6FE2">
            <w:pPr>
              <w:tabs>
                <w:tab w:val="left" w:pos="1843"/>
              </w:tabs>
              <w:spacing w:after="0"/>
              <w:cnfStyle w:val="100000000000" w:firstRow="1" w:lastRow="0" w:firstColumn="0" w:lastColumn="0" w:oddVBand="0" w:evenVBand="0" w:oddHBand="0" w:evenHBand="0" w:firstRowFirstColumn="0" w:firstRowLastColumn="0" w:lastRowFirstColumn="0" w:lastRowLastColumn="0"/>
              <w:rPr>
                <w:color w:val="auto"/>
              </w:rPr>
            </w:pPr>
            <w:r>
              <w:rPr>
                <w:color w:val="auto"/>
              </w:rPr>
              <w:t>Status</w:t>
            </w:r>
          </w:p>
        </w:tc>
        <w:tc>
          <w:tcPr>
            <w:tcW w:w="747" w:type="pct"/>
            <w:tcBorders>
              <w:top w:val="none" w:sz="0" w:space="0" w:color="auto"/>
              <w:left w:val="none" w:sz="0" w:space="0" w:color="auto"/>
              <w:right w:val="none" w:sz="0" w:space="0" w:color="auto"/>
            </w:tcBorders>
            <w:shd w:val="clear" w:color="auto" w:fill="39B54A"/>
            <w:vAlign w:val="center"/>
          </w:tcPr>
          <w:p w14:paraId="1813E276" w14:textId="77777777" w:rsidR="00DB6FE2" w:rsidRDefault="00DB6FE2" w:rsidP="00DB6FE2">
            <w:pPr>
              <w:tabs>
                <w:tab w:val="left" w:pos="1843"/>
              </w:tabs>
              <w:spacing w:after="0"/>
              <w:cnfStyle w:val="100000000000" w:firstRow="1" w:lastRow="0" w:firstColumn="0" w:lastColumn="0" w:oddVBand="0" w:evenVBand="0" w:oddHBand="0" w:evenHBand="0" w:firstRowFirstColumn="0" w:firstRowLastColumn="0" w:lastRowFirstColumn="0" w:lastRowLastColumn="0"/>
            </w:pPr>
            <w:r>
              <w:rPr>
                <w:color w:val="auto"/>
              </w:rPr>
              <w:t>Author</w:t>
            </w:r>
          </w:p>
        </w:tc>
        <w:tc>
          <w:tcPr>
            <w:tcW w:w="946" w:type="pct"/>
            <w:tcBorders>
              <w:top w:val="none" w:sz="0" w:space="0" w:color="auto"/>
              <w:left w:val="none" w:sz="0" w:space="0" w:color="auto"/>
              <w:right w:val="none" w:sz="0" w:space="0" w:color="auto"/>
            </w:tcBorders>
            <w:shd w:val="clear" w:color="auto" w:fill="39B54A"/>
            <w:vAlign w:val="center"/>
          </w:tcPr>
          <w:p w14:paraId="4DE38795" w14:textId="77777777" w:rsidR="00DB6FE2" w:rsidRDefault="00DB6FE2" w:rsidP="00DB6FE2">
            <w:pPr>
              <w:tabs>
                <w:tab w:val="left" w:pos="1843"/>
              </w:tabs>
              <w:spacing w:after="0"/>
              <w:cnfStyle w:val="100000000000" w:firstRow="1" w:lastRow="0" w:firstColumn="0" w:lastColumn="0" w:oddVBand="0" w:evenVBand="0" w:oddHBand="0" w:evenHBand="0" w:firstRowFirstColumn="0" w:firstRowLastColumn="0" w:lastRowFirstColumn="0" w:lastRowLastColumn="0"/>
            </w:pPr>
            <w:r>
              <w:rPr>
                <w:color w:val="auto"/>
              </w:rPr>
              <w:t>Reviewer</w:t>
            </w:r>
          </w:p>
        </w:tc>
        <w:tc>
          <w:tcPr>
            <w:tcW w:w="957" w:type="pct"/>
            <w:tcBorders>
              <w:top w:val="none" w:sz="0" w:space="0" w:color="auto"/>
              <w:left w:val="none" w:sz="0" w:space="0" w:color="auto"/>
              <w:right w:val="none" w:sz="0" w:space="0" w:color="auto"/>
            </w:tcBorders>
            <w:shd w:val="clear" w:color="auto" w:fill="39B54A"/>
            <w:vAlign w:val="center"/>
          </w:tcPr>
          <w:p w14:paraId="2CD53A3E" w14:textId="77777777" w:rsidR="00DB6FE2" w:rsidRPr="00890A5E" w:rsidRDefault="00DB6FE2" w:rsidP="00DB6FE2">
            <w:pPr>
              <w:tabs>
                <w:tab w:val="left" w:pos="1843"/>
              </w:tabs>
              <w:spacing w:after="0"/>
              <w:cnfStyle w:val="100000000000" w:firstRow="1" w:lastRow="0" w:firstColumn="0" w:lastColumn="0" w:oddVBand="0" w:evenVBand="0" w:oddHBand="0" w:evenHBand="0" w:firstRowFirstColumn="0" w:firstRowLastColumn="0" w:lastRowFirstColumn="0" w:lastRowLastColumn="0"/>
              <w:rPr>
                <w:color w:val="auto"/>
              </w:rPr>
            </w:pPr>
            <w:r>
              <w:rPr>
                <w:color w:val="auto"/>
              </w:rPr>
              <w:t>Approver</w:t>
            </w:r>
          </w:p>
        </w:tc>
        <w:tc>
          <w:tcPr>
            <w:tcW w:w="1033" w:type="pct"/>
            <w:tcBorders>
              <w:top w:val="none" w:sz="0" w:space="0" w:color="auto"/>
              <w:left w:val="none" w:sz="0" w:space="0" w:color="auto"/>
              <w:right w:val="none" w:sz="0" w:space="0" w:color="auto"/>
            </w:tcBorders>
            <w:shd w:val="clear" w:color="auto" w:fill="39B54A"/>
            <w:vAlign w:val="center"/>
          </w:tcPr>
          <w:p w14:paraId="0B283192" w14:textId="77777777" w:rsidR="00DB6FE2" w:rsidRPr="00890A5E" w:rsidRDefault="00DB6FE2" w:rsidP="00DB6FE2">
            <w:pPr>
              <w:tabs>
                <w:tab w:val="left" w:pos="1843"/>
              </w:tabs>
              <w:spacing w:after="0"/>
              <w:cnfStyle w:val="100000000000" w:firstRow="1" w:lastRow="0" w:firstColumn="0" w:lastColumn="0" w:oddVBand="0" w:evenVBand="0" w:oddHBand="0" w:evenHBand="0" w:firstRowFirstColumn="0" w:firstRowLastColumn="0" w:lastRowFirstColumn="0" w:lastRowLastColumn="0"/>
              <w:rPr>
                <w:color w:val="auto"/>
              </w:rPr>
            </w:pPr>
            <w:r>
              <w:rPr>
                <w:color w:val="auto"/>
              </w:rPr>
              <w:t>Issue Date</w:t>
            </w:r>
          </w:p>
        </w:tc>
      </w:tr>
      <w:tr w:rsidR="00305060" w14:paraId="4EDBCDA2" w14:textId="77777777" w:rsidTr="003050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Borders>
              <w:left w:val="none" w:sz="0" w:space="0" w:color="auto"/>
            </w:tcBorders>
            <w:shd w:val="clear" w:color="auto" w:fill="39B54A"/>
            <w:vAlign w:val="center"/>
          </w:tcPr>
          <w:p w14:paraId="17526BE5" w14:textId="77777777" w:rsidR="00305060" w:rsidRPr="00890A5E" w:rsidRDefault="00305060" w:rsidP="00305060">
            <w:pPr>
              <w:tabs>
                <w:tab w:val="left" w:pos="1843"/>
              </w:tabs>
              <w:spacing w:after="0"/>
              <w:rPr>
                <w:color w:val="auto"/>
              </w:rPr>
            </w:pPr>
            <w:r>
              <w:rPr>
                <w:color w:val="auto"/>
              </w:rPr>
              <w:t>1</w:t>
            </w:r>
          </w:p>
        </w:tc>
        <w:tc>
          <w:tcPr>
            <w:tcW w:w="702" w:type="pct"/>
            <w:shd w:val="clear" w:color="auto" w:fill="FFFFFF" w:themeFill="background1"/>
            <w:vAlign w:val="center"/>
          </w:tcPr>
          <w:p w14:paraId="5001E670" w14:textId="3D37CBB4" w:rsidR="00305060" w:rsidRPr="0022133B" w:rsidRDefault="00305060"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Draft</w:t>
            </w:r>
          </w:p>
        </w:tc>
        <w:tc>
          <w:tcPr>
            <w:tcW w:w="747" w:type="pct"/>
            <w:shd w:val="clear" w:color="auto" w:fill="FFFFFF" w:themeFill="background1"/>
            <w:vAlign w:val="center"/>
          </w:tcPr>
          <w:p w14:paraId="73F24401" w14:textId="208E8831" w:rsidR="00305060" w:rsidRPr="0022133B" w:rsidRDefault="00305060"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I Buchan</w:t>
            </w:r>
          </w:p>
        </w:tc>
        <w:tc>
          <w:tcPr>
            <w:tcW w:w="946" w:type="pct"/>
            <w:shd w:val="clear" w:color="auto" w:fill="FFFFFF" w:themeFill="background1"/>
            <w:vAlign w:val="center"/>
          </w:tcPr>
          <w:p w14:paraId="3027DB17" w14:textId="170B8470" w:rsidR="00305060" w:rsidRPr="0022133B" w:rsidRDefault="00305060"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G Duff</w:t>
            </w:r>
          </w:p>
        </w:tc>
        <w:tc>
          <w:tcPr>
            <w:tcW w:w="957" w:type="pct"/>
            <w:shd w:val="clear" w:color="auto" w:fill="FFFFFF" w:themeFill="background1"/>
            <w:vAlign w:val="center"/>
          </w:tcPr>
          <w:p w14:paraId="040CDD99" w14:textId="2FE47EDA" w:rsidR="00305060" w:rsidRPr="0022133B" w:rsidRDefault="00305060"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G Duff</w:t>
            </w:r>
          </w:p>
        </w:tc>
        <w:tc>
          <w:tcPr>
            <w:tcW w:w="1033" w:type="pct"/>
            <w:shd w:val="clear" w:color="auto" w:fill="FFFFFF" w:themeFill="background1"/>
            <w:vAlign w:val="center"/>
          </w:tcPr>
          <w:p w14:paraId="7C9DDAB2" w14:textId="6BE33394" w:rsidR="00305060" w:rsidRPr="0022133B" w:rsidRDefault="00305060"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03/02/2023</w:t>
            </w:r>
          </w:p>
        </w:tc>
      </w:tr>
      <w:tr w:rsidR="00305060" w14:paraId="33BF5B75" w14:textId="77777777" w:rsidTr="00582B01">
        <w:tc>
          <w:tcPr>
            <w:cnfStyle w:val="001000000000" w:firstRow="0" w:lastRow="0" w:firstColumn="1" w:lastColumn="0" w:oddVBand="0" w:evenVBand="0" w:oddHBand="0" w:evenHBand="0" w:firstRowFirstColumn="0" w:firstRowLastColumn="0" w:lastRowFirstColumn="0" w:lastRowLastColumn="0"/>
            <w:tcW w:w="615" w:type="pct"/>
            <w:tcBorders>
              <w:left w:val="none" w:sz="0" w:space="0" w:color="auto"/>
              <w:bottom w:val="single" w:sz="4" w:space="0" w:color="auto"/>
            </w:tcBorders>
            <w:shd w:val="clear" w:color="auto" w:fill="39B54A"/>
            <w:vAlign w:val="center"/>
          </w:tcPr>
          <w:p w14:paraId="616C9A23" w14:textId="77777777" w:rsidR="00305060" w:rsidRPr="00890A5E" w:rsidRDefault="00305060" w:rsidP="00305060">
            <w:pPr>
              <w:tabs>
                <w:tab w:val="left" w:pos="1843"/>
              </w:tabs>
              <w:spacing w:after="0"/>
              <w:rPr>
                <w:color w:val="auto"/>
              </w:rPr>
            </w:pPr>
            <w:r>
              <w:rPr>
                <w:color w:val="auto"/>
              </w:rPr>
              <w:t>2</w:t>
            </w:r>
          </w:p>
        </w:tc>
        <w:tc>
          <w:tcPr>
            <w:tcW w:w="702" w:type="pct"/>
            <w:tcBorders>
              <w:bottom w:val="single" w:sz="4" w:space="0" w:color="auto"/>
            </w:tcBorders>
            <w:shd w:val="clear" w:color="auto" w:fill="FFFFFF" w:themeFill="background1"/>
            <w:vAlign w:val="center"/>
          </w:tcPr>
          <w:p w14:paraId="1E622C33" w14:textId="063EB26D" w:rsidR="00305060" w:rsidRPr="0022133B" w:rsidRDefault="00305060" w:rsidP="00305060">
            <w:pPr>
              <w:tabs>
                <w:tab w:val="left" w:pos="1843"/>
              </w:tabs>
              <w:spacing w:after="0"/>
              <w:cnfStyle w:val="000000000000" w:firstRow="0" w:lastRow="0" w:firstColumn="0" w:lastColumn="0" w:oddVBand="0" w:evenVBand="0" w:oddHBand="0" w:evenHBand="0" w:firstRowFirstColumn="0" w:firstRowLastColumn="0" w:lastRowFirstColumn="0" w:lastRowLastColumn="0"/>
            </w:pPr>
            <w:r>
              <w:t>Revision</w:t>
            </w:r>
          </w:p>
        </w:tc>
        <w:tc>
          <w:tcPr>
            <w:tcW w:w="747" w:type="pct"/>
            <w:tcBorders>
              <w:bottom w:val="single" w:sz="4" w:space="0" w:color="auto"/>
            </w:tcBorders>
            <w:shd w:val="clear" w:color="auto" w:fill="FFFFFF" w:themeFill="background1"/>
            <w:vAlign w:val="center"/>
          </w:tcPr>
          <w:p w14:paraId="37466131" w14:textId="2E4FA43D" w:rsidR="00305060" w:rsidRPr="0022133B" w:rsidRDefault="00305060" w:rsidP="00305060">
            <w:pPr>
              <w:tabs>
                <w:tab w:val="left" w:pos="1843"/>
              </w:tabs>
              <w:spacing w:after="0"/>
              <w:cnfStyle w:val="000000000000" w:firstRow="0" w:lastRow="0" w:firstColumn="0" w:lastColumn="0" w:oddVBand="0" w:evenVBand="0" w:oddHBand="0" w:evenHBand="0" w:firstRowFirstColumn="0" w:firstRowLastColumn="0" w:lastRowFirstColumn="0" w:lastRowLastColumn="0"/>
            </w:pPr>
            <w:r>
              <w:t>I Buchan</w:t>
            </w:r>
          </w:p>
        </w:tc>
        <w:tc>
          <w:tcPr>
            <w:tcW w:w="946" w:type="pct"/>
            <w:tcBorders>
              <w:bottom w:val="single" w:sz="4" w:space="0" w:color="auto"/>
            </w:tcBorders>
            <w:shd w:val="clear" w:color="auto" w:fill="FFFFFF" w:themeFill="background1"/>
            <w:vAlign w:val="center"/>
          </w:tcPr>
          <w:p w14:paraId="220B6547" w14:textId="405C8B2E" w:rsidR="00305060" w:rsidRPr="0022133B" w:rsidRDefault="00305060" w:rsidP="00305060">
            <w:pPr>
              <w:tabs>
                <w:tab w:val="left" w:pos="1843"/>
              </w:tabs>
              <w:spacing w:after="0"/>
              <w:cnfStyle w:val="000000000000" w:firstRow="0" w:lastRow="0" w:firstColumn="0" w:lastColumn="0" w:oddVBand="0" w:evenVBand="0" w:oddHBand="0" w:evenHBand="0" w:firstRowFirstColumn="0" w:firstRowLastColumn="0" w:lastRowFirstColumn="0" w:lastRowLastColumn="0"/>
            </w:pPr>
            <w:r>
              <w:t>G Duff</w:t>
            </w:r>
          </w:p>
        </w:tc>
        <w:tc>
          <w:tcPr>
            <w:tcW w:w="957" w:type="pct"/>
            <w:tcBorders>
              <w:bottom w:val="single" w:sz="4" w:space="0" w:color="auto"/>
            </w:tcBorders>
            <w:shd w:val="clear" w:color="auto" w:fill="FFFFFF" w:themeFill="background1"/>
            <w:vAlign w:val="center"/>
          </w:tcPr>
          <w:p w14:paraId="2A390B6B" w14:textId="39544771" w:rsidR="00305060" w:rsidRPr="0022133B" w:rsidRDefault="00305060" w:rsidP="00305060">
            <w:pPr>
              <w:tabs>
                <w:tab w:val="left" w:pos="1843"/>
              </w:tabs>
              <w:spacing w:after="0"/>
              <w:cnfStyle w:val="000000000000" w:firstRow="0" w:lastRow="0" w:firstColumn="0" w:lastColumn="0" w:oddVBand="0" w:evenVBand="0" w:oddHBand="0" w:evenHBand="0" w:firstRowFirstColumn="0" w:firstRowLastColumn="0" w:lastRowFirstColumn="0" w:lastRowLastColumn="0"/>
            </w:pPr>
            <w:r>
              <w:t>G Duff</w:t>
            </w:r>
          </w:p>
        </w:tc>
        <w:tc>
          <w:tcPr>
            <w:tcW w:w="1033" w:type="pct"/>
            <w:tcBorders>
              <w:bottom w:val="single" w:sz="4" w:space="0" w:color="auto"/>
            </w:tcBorders>
            <w:shd w:val="clear" w:color="auto" w:fill="FFFFFF" w:themeFill="background1"/>
            <w:vAlign w:val="center"/>
          </w:tcPr>
          <w:p w14:paraId="6977CB4E" w14:textId="71458AD2" w:rsidR="00305060" w:rsidRPr="0022133B" w:rsidRDefault="00305060" w:rsidP="00305060">
            <w:pPr>
              <w:tabs>
                <w:tab w:val="left" w:pos="1843"/>
              </w:tabs>
              <w:spacing w:after="0"/>
              <w:cnfStyle w:val="000000000000" w:firstRow="0" w:lastRow="0" w:firstColumn="0" w:lastColumn="0" w:oddVBand="0" w:evenVBand="0" w:oddHBand="0" w:evenHBand="0" w:firstRowFirstColumn="0" w:firstRowLastColumn="0" w:lastRowFirstColumn="0" w:lastRowLastColumn="0"/>
            </w:pPr>
            <w:r>
              <w:t>09/03/2023</w:t>
            </w:r>
          </w:p>
        </w:tc>
      </w:tr>
      <w:tr w:rsidR="00582B01" w14:paraId="4BF9954B" w14:textId="77777777" w:rsidTr="00582B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Borders>
              <w:left w:val="single" w:sz="4" w:space="0" w:color="auto"/>
              <w:bottom w:val="single" w:sz="4" w:space="0" w:color="auto"/>
            </w:tcBorders>
            <w:shd w:val="clear" w:color="auto" w:fill="39B54A"/>
            <w:vAlign w:val="center"/>
          </w:tcPr>
          <w:p w14:paraId="715CE12D" w14:textId="40E12E6B" w:rsidR="00582B01" w:rsidRDefault="00582B01" w:rsidP="00305060">
            <w:pPr>
              <w:tabs>
                <w:tab w:val="left" w:pos="1843"/>
              </w:tabs>
              <w:spacing w:after="0"/>
            </w:pPr>
            <w:r w:rsidRPr="00582B01">
              <w:rPr>
                <w:color w:val="auto"/>
              </w:rPr>
              <w:t>3</w:t>
            </w:r>
          </w:p>
        </w:tc>
        <w:tc>
          <w:tcPr>
            <w:tcW w:w="702" w:type="pct"/>
            <w:tcBorders>
              <w:bottom w:val="single" w:sz="4" w:space="0" w:color="auto"/>
            </w:tcBorders>
            <w:shd w:val="clear" w:color="auto" w:fill="FFFFFF" w:themeFill="background1"/>
            <w:vAlign w:val="center"/>
          </w:tcPr>
          <w:p w14:paraId="13375C4F" w14:textId="141E383C" w:rsidR="00582B01" w:rsidRDefault="00582B01"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Revision</w:t>
            </w:r>
          </w:p>
        </w:tc>
        <w:tc>
          <w:tcPr>
            <w:tcW w:w="747" w:type="pct"/>
            <w:tcBorders>
              <w:bottom w:val="single" w:sz="4" w:space="0" w:color="auto"/>
            </w:tcBorders>
            <w:shd w:val="clear" w:color="auto" w:fill="FFFFFF" w:themeFill="background1"/>
            <w:vAlign w:val="center"/>
          </w:tcPr>
          <w:p w14:paraId="4DDCF7F9" w14:textId="2BDD38BD" w:rsidR="00582B01" w:rsidRDefault="00582B01"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I Buchan</w:t>
            </w:r>
          </w:p>
        </w:tc>
        <w:tc>
          <w:tcPr>
            <w:tcW w:w="946" w:type="pct"/>
            <w:tcBorders>
              <w:bottom w:val="single" w:sz="4" w:space="0" w:color="auto"/>
            </w:tcBorders>
            <w:shd w:val="clear" w:color="auto" w:fill="FFFFFF" w:themeFill="background1"/>
            <w:vAlign w:val="center"/>
          </w:tcPr>
          <w:p w14:paraId="3121EAEB" w14:textId="614537CE" w:rsidR="00582B01" w:rsidRDefault="00582B01"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G Duff</w:t>
            </w:r>
          </w:p>
        </w:tc>
        <w:tc>
          <w:tcPr>
            <w:tcW w:w="957" w:type="pct"/>
            <w:tcBorders>
              <w:bottom w:val="single" w:sz="4" w:space="0" w:color="auto"/>
            </w:tcBorders>
            <w:shd w:val="clear" w:color="auto" w:fill="FFFFFF" w:themeFill="background1"/>
            <w:vAlign w:val="center"/>
          </w:tcPr>
          <w:p w14:paraId="7D3DFC94" w14:textId="1F5E9D88" w:rsidR="00582B01" w:rsidRDefault="00582B01"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G Duff</w:t>
            </w:r>
          </w:p>
        </w:tc>
        <w:tc>
          <w:tcPr>
            <w:tcW w:w="1033" w:type="pct"/>
            <w:tcBorders>
              <w:bottom w:val="single" w:sz="4" w:space="0" w:color="auto"/>
            </w:tcBorders>
            <w:shd w:val="clear" w:color="auto" w:fill="FFFFFF" w:themeFill="background1"/>
            <w:vAlign w:val="center"/>
          </w:tcPr>
          <w:p w14:paraId="4E0FB758" w14:textId="1163228F" w:rsidR="00582B01" w:rsidRDefault="00582B01" w:rsidP="00305060">
            <w:pPr>
              <w:tabs>
                <w:tab w:val="left" w:pos="1843"/>
              </w:tabs>
              <w:spacing w:after="0"/>
              <w:cnfStyle w:val="000000100000" w:firstRow="0" w:lastRow="0" w:firstColumn="0" w:lastColumn="0" w:oddVBand="0" w:evenVBand="0" w:oddHBand="1" w:evenHBand="0" w:firstRowFirstColumn="0" w:firstRowLastColumn="0" w:lastRowFirstColumn="0" w:lastRowLastColumn="0"/>
            </w:pPr>
            <w:r>
              <w:t>05/04/2023</w:t>
            </w:r>
          </w:p>
        </w:tc>
      </w:tr>
    </w:tbl>
    <w:bookmarkEnd w:id="1"/>
    <w:bookmarkEnd w:id="3"/>
    <w:p w14:paraId="4F247577" w14:textId="77777777" w:rsidR="002937E0" w:rsidRPr="002F109B" w:rsidRDefault="002937E0" w:rsidP="002937E0">
      <w:pPr>
        <w:tabs>
          <w:tab w:val="left" w:pos="1843"/>
        </w:tabs>
      </w:pPr>
      <w:r w:rsidRPr="002F109B">
        <w:tab/>
      </w:r>
    </w:p>
    <w:bookmarkEnd w:id="2"/>
    <w:p w14:paraId="44BB2787" w14:textId="77777777" w:rsidR="00B73431" w:rsidRPr="002F109B" w:rsidRDefault="006014DF" w:rsidP="002937E0">
      <w:pPr>
        <w:tabs>
          <w:tab w:val="left" w:pos="1843"/>
        </w:tabs>
        <w:rPr>
          <w:rStyle w:val="Hiddentext"/>
        </w:rPr>
      </w:pPr>
      <w:r>
        <w:rPr>
          <w:noProof/>
        </w:rPr>
        <w:drawing>
          <wp:anchor distT="0" distB="0" distL="114300" distR="114300" simplePos="0" relativeHeight="251657728" behindDoc="0" locked="0" layoutInCell="1" allowOverlap="1" wp14:anchorId="7375B836" wp14:editId="0628D1DA">
            <wp:simplePos x="0" y="0"/>
            <wp:positionH relativeFrom="margin">
              <wp:align>center</wp:align>
            </wp:positionH>
            <wp:positionV relativeFrom="margin">
              <wp:posOffset>7920990</wp:posOffset>
            </wp:positionV>
            <wp:extent cx="3697200" cy="1044000"/>
            <wp:effectExtent l="0" t="0" r="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7200" cy="1044000"/>
                    </a:xfrm>
                    <a:prstGeom prst="rect">
                      <a:avLst/>
                    </a:prstGeom>
                  </pic:spPr>
                </pic:pic>
              </a:graphicData>
            </a:graphic>
            <wp14:sizeRelH relativeFrom="page">
              <wp14:pctWidth>0</wp14:pctWidth>
            </wp14:sizeRelH>
            <wp14:sizeRelV relativeFrom="page">
              <wp14:pctHeight>0</wp14:pctHeight>
            </wp14:sizeRelV>
          </wp:anchor>
        </w:drawing>
      </w:r>
      <w:r w:rsidR="00B73431" w:rsidRPr="002F109B">
        <w:rPr>
          <w:rStyle w:val="Hiddentext"/>
        </w:rPr>
        <w:t>Press Ctrl-A and then F9 to update all fields in this report. This text is hidden and will not show when printed</w:t>
      </w:r>
      <w:r w:rsidR="00396EEF" w:rsidRPr="002F109B">
        <w:rPr>
          <w:rStyle w:val="Hiddentext"/>
        </w:rPr>
        <w:t xml:space="preserve"> or exported to a PDF</w:t>
      </w:r>
      <w:r w:rsidR="00B73431" w:rsidRPr="002F109B">
        <w:rPr>
          <w:rStyle w:val="Hiddentext"/>
        </w:rPr>
        <w:t>. Do not delete this.</w:t>
      </w:r>
    </w:p>
    <w:p w14:paraId="5AE842F4" w14:textId="77777777" w:rsidR="002D505E" w:rsidRDefault="002D505E" w:rsidP="002D505E">
      <w:pPr>
        <w:tabs>
          <w:tab w:val="left" w:pos="1843"/>
        </w:tabs>
      </w:pPr>
    </w:p>
    <w:p w14:paraId="1B5D6D79" w14:textId="77777777" w:rsidR="002D505E" w:rsidRDefault="002D505E" w:rsidP="002937E0">
      <w:pPr>
        <w:tabs>
          <w:tab w:val="left" w:pos="1843"/>
        </w:tabs>
        <w:sectPr w:rsidR="002D505E" w:rsidSect="00803FDF">
          <w:headerReference w:type="default" r:id="rId19"/>
          <w:pgSz w:w="11906" w:h="16838"/>
          <w:pgMar w:top="1418" w:right="1418" w:bottom="1418" w:left="1418" w:header="709" w:footer="709" w:gutter="0"/>
          <w:pgNumType w:fmt="lowerRoman"/>
          <w:cols w:space="708"/>
          <w:titlePg/>
          <w:docGrid w:linePitch="360"/>
        </w:sectPr>
      </w:pPr>
    </w:p>
    <w:p w14:paraId="735C364C" w14:textId="77777777" w:rsidR="00305060" w:rsidRDefault="00305060" w:rsidP="00305060">
      <w:pPr>
        <w:pStyle w:val="Heading1"/>
        <w:numPr>
          <w:ilvl w:val="0"/>
          <w:numId w:val="0"/>
        </w:numPr>
      </w:pPr>
      <w:bookmarkStart w:id="4" w:name="_Toc125613474"/>
      <w:bookmarkStart w:id="5" w:name="_Toc128993746"/>
      <w:bookmarkStart w:id="6" w:name="_Toc132958273"/>
      <w:r>
        <w:lastRenderedPageBreak/>
        <w:t>Non- Technical Summary</w:t>
      </w:r>
      <w:bookmarkEnd w:id="4"/>
      <w:bookmarkEnd w:id="5"/>
      <w:bookmarkEnd w:id="6"/>
    </w:p>
    <w:p w14:paraId="339BEEDB" w14:textId="77777777" w:rsidR="00305060" w:rsidRPr="004F1B3D" w:rsidRDefault="00305060" w:rsidP="00305060">
      <w:pPr>
        <w:spacing w:line="276" w:lineRule="auto"/>
        <w:jc w:val="both"/>
        <w:rPr>
          <w:b/>
          <w:bCs/>
          <w:sz w:val="24"/>
          <w:szCs w:val="24"/>
        </w:rPr>
      </w:pPr>
      <w:r w:rsidRPr="004F1B3D">
        <w:rPr>
          <w:b/>
          <w:bCs/>
          <w:sz w:val="24"/>
          <w:szCs w:val="24"/>
        </w:rPr>
        <w:t>Introduction</w:t>
      </w:r>
    </w:p>
    <w:p w14:paraId="00271B1C" w14:textId="77777777" w:rsidR="00305060" w:rsidRPr="004F1B3D" w:rsidRDefault="00305060" w:rsidP="00305060">
      <w:pPr>
        <w:spacing w:line="276" w:lineRule="auto"/>
        <w:jc w:val="both"/>
      </w:pPr>
      <w:r w:rsidRPr="004F1B3D">
        <w:t xml:space="preserve">The Strategic Environmental Assessment (SEA) of the draft </w:t>
      </w:r>
      <w:r>
        <w:t xml:space="preserve">George Street Mini Masterplan </w:t>
      </w:r>
      <w:r w:rsidRPr="004F1B3D">
        <w:t>has been carried out by EnviroCentre</w:t>
      </w:r>
      <w:r>
        <w:t xml:space="preserve">, </w:t>
      </w:r>
      <w:r w:rsidRPr="004F1B3D">
        <w:t xml:space="preserve">on behalf of </w:t>
      </w:r>
      <w:r>
        <w:t>Aberdeen City</w:t>
      </w:r>
      <w:r w:rsidRPr="004F1B3D">
        <w:t xml:space="preserve"> Council</w:t>
      </w:r>
      <w:r>
        <w:t>.</w:t>
      </w:r>
    </w:p>
    <w:p w14:paraId="7747A296" w14:textId="3D2DACEB" w:rsidR="00305060" w:rsidRPr="004F1B3D" w:rsidRDefault="00305060" w:rsidP="00305060">
      <w:pPr>
        <w:spacing w:line="276" w:lineRule="auto"/>
        <w:jc w:val="both"/>
      </w:pPr>
      <w:r w:rsidRPr="004F1B3D">
        <w:t xml:space="preserve">A SEA is required for the draft </w:t>
      </w:r>
      <w:r w:rsidRPr="00E27062">
        <w:t xml:space="preserve">George Street Mini Masterplan </w:t>
      </w:r>
      <w:r w:rsidRPr="004F1B3D">
        <w:t xml:space="preserve">under the Environmental Assessment (Scotland) Act 2005. The SEA has been carried out alongside the development of the draft </w:t>
      </w:r>
      <w:r>
        <w:t>George Street Mini Masterplan</w:t>
      </w:r>
      <w:r w:rsidRPr="004F1B3D">
        <w:t xml:space="preserve"> and seeks to ensure that, once adopted, the </w:t>
      </w:r>
      <w:r>
        <w:t>George Street Mini Masterplan</w:t>
      </w:r>
      <w:r w:rsidRPr="004F1B3D">
        <w:t xml:space="preserve"> contributes positively to the high level of environmental protection now expected by the Scottish Government. The SEA seeks to ensure that potential significant effects on the environment of implementing the </w:t>
      </w:r>
      <w:r>
        <w:t>George Street Mini Masterplan</w:t>
      </w:r>
      <w:r w:rsidRPr="004F1B3D">
        <w:t xml:space="preserve">, and of reasonable alternatives, are identified, described, evaluated and taken into account before the </w:t>
      </w:r>
      <w:r>
        <w:t xml:space="preserve">George Street Mini Masterplan </w:t>
      </w:r>
      <w:r w:rsidRPr="004F1B3D">
        <w:t>is adopted.</w:t>
      </w:r>
      <w:r>
        <w:t xml:space="preserve">  </w:t>
      </w:r>
    </w:p>
    <w:p w14:paraId="12355526" w14:textId="77777777" w:rsidR="00305060" w:rsidRDefault="00305060" w:rsidP="00305060">
      <w:pPr>
        <w:spacing w:line="276" w:lineRule="auto"/>
        <w:jc w:val="both"/>
      </w:pPr>
      <w:r w:rsidRPr="004F1B3D">
        <w:t xml:space="preserve">To support the public consultation on the draft </w:t>
      </w:r>
      <w:r>
        <w:t xml:space="preserve">George Street Mini Masterplan </w:t>
      </w:r>
      <w:r w:rsidRPr="004F1B3D">
        <w:t>and the potential effects on the environment of its implementation, an Environmental Report, which documents the SEA process and outcomes, is required under the SEA legislation.  This Non-Technical Summary of the Environmental Report is also required to facilitate wider consultation.</w:t>
      </w:r>
      <w:r>
        <w:t xml:space="preserve"> </w:t>
      </w:r>
    </w:p>
    <w:p w14:paraId="23105006" w14:textId="77777777" w:rsidR="00305060" w:rsidRPr="00C1010C" w:rsidRDefault="00305060" w:rsidP="00305060">
      <w:pPr>
        <w:spacing w:line="276" w:lineRule="auto"/>
        <w:jc w:val="both"/>
        <w:rPr>
          <w:b/>
          <w:bCs/>
          <w:sz w:val="24"/>
          <w:szCs w:val="24"/>
        </w:rPr>
      </w:pPr>
      <w:bookmarkStart w:id="7" w:name="_Toc216246418"/>
      <w:r w:rsidRPr="00305060">
        <w:rPr>
          <w:b/>
          <w:bCs/>
          <w:sz w:val="24"/>
          <w:szCs w:val="24"/>
        </w:rPr>
        <w:t xml:space="preserve">Consultation on </w:t>
      </w:r>
      <w:bookmarkEnd w:id="7"/>
      <w:r w:rsidRPr="00305060">
        <w:rPr>
          <w:b/>
          <w:bCs/>
          <w:sz w:val="24"/>
          <w:szCs w:val="24"/>
        </w:rPr>
        <w:t>Draft George Street Mini Masterplan</w:t>
      </w:r>
    </w:p>
    <w:p w14:paraId="43DAB904" w14:textId="77777777" w:rsidR="00305060" w:rsidRPr="00C1010C" w:rsidRDefault="00305060" w:rsidP="00305060">
      <w:pPr>
        <w:jc w:val="both"/>
        <w:rPr>
          <w:rFonts w:cs="Tahoma"/>
          <w:szCs w:val="20"/>
        </w:rPr>
      </w:pPr>
      <w:r w:rsidRPr="00C1010C">
        <w:rPr>
          <w:rFonts w:cs="Tahoma"/>
          <w:szCs w:val="20"/>
        </w:rPr>
        <w:t xml:space="preserve">The </w:t>
      </w:r>
      <w:r w:rsidRPr="00C1010C">
        <w:rPr>
          <w:rFonts w:cs="Tahoma"/>
          <w:b/>
          <w:bCs/>
          <w:szCs w:val="20"/>
        </w:rPr>
        <w:t>six week</w:t>
      </w:r>
      <w:r w:rsidRPr="00C1010C">
        <w:rPr>
          <w:rFonts w:cs="Tahoma"/>
          <w:szCs w:val="20"/>
        </w:rPr>
        <w:t xml:space="preserve"> consultation period on the </w:t>
      </w:r>
      <w:bookmarkStart w:id="8" w:name="_Hlk121834070"/>
      <w:r>
        <w:t xml:space="preserve">George Street Mini Masterplan </w:t>
      </w:r>
      <w:bookmarkEnd w:id="8"/>
      <w:r>
        <w:rPr>
          <w:rFonts w:cs="Tahoma"/>
          <w:szCs w:val="20"/>
        </w:rPr>
        <w:t>is</w:t>
      </w:r>
      <w:r w:rsidRPr="00C1010C">
        <w:rPr>
          <w:rFonts w:cs="Tahoma"/>
          <w:szCs w:val="20"/>
        </w:rPr>
        <w:t>:</w:t>
      </w:r>
    </w:p>
    <w:p w14:paraId="38F8A931" w14:textId="77777777" w:rsidR="00305060" w:rsidRPr="00824930" w:rsidRDefault="00305060" w:rsidP="00305060">
      <w:pPr>
        <w:jc w:val="both"/>
        <w:rPr>
          <w:rFonts w:cs="Tahoma"/>
          <w:b/>
          <w:bCs/>
          <w:szCs w:val="20"/>
          <w:highlight w:val="yellow"/>
        </w:rPr>
      </w:pPr>
      <w:r w:rsidRPr="002E59A7">
        <w:rPr>
          <w:b/>
          <w:bCs/>
          <w:szCs w:val="20"/>
          <w:lang w:eastAsia="zh-CN"/>
        </w:rPr>
        <w:t>During March &amp; April 202</w:t>
      </w:r>
      <w:r>
        <w:rPr>
          <w:b/>
          <w:bCs/>
          <w:szCs w:val="20"/>
          <w:lang w:eastAsia="zh-CN"/>
        </w:rPr>
        <w:t>3</w:t>
      </w:r>
      <w:r w:rsidRPr="00824930">
        <w:rPr>
          <w:rFonts w:cs="Tahoma"/>
          <w:b/>
          <w:bCs/>
          <w:szCs w:val="20"/>
        </w:rPr>
        <w:t>.</w:t>
      </w:r>
    </w:p>
    <w:p w14:paraId="367F955E" w14:textId="77777777" w:rsidR="00305060" w:rsidRPr="00C1010C" w:rsidRDefault="00305060" w:rsidP="00305060">
      <w:pPr>
        <w:spacing w:line="276" w:lineRule="auto"/>
        <w:jc w:val="both"/>
        <w:rPr>
          <w:rFonts w:cs="Tahoma"/>
          <w:iCs/>
          <w:szCs w:val="20"/>
        </w:rPr>
      </w:pPr>
      <w:r w:rsidRPr="0010739B">
        <w:t>Responses</w:t>
      </w:r>
      <w:r w:rsidRPr="00C1010C">
        <w:rPr>
          <w:rFonts w:cs="Tahoma"/>
          <w:iCs/>
          <w:szCs w:val="20"/>
        </w:rPr>
        <w:t xml:space="preserve"> to the consultation on the draft </w:t>
      </w:r>
      <w:r>
        <w:rPr>
          <w:rFonts w:cs="Tahoma"/>
          <w:iCs/>
          <w:szCs w:val="20"/>
        </w:rPr>
        <w:t>George Street Mini Masterplan</w:t>
      </w:r>
      <w:r w:rsidRPr="00C1010C">
        <w:rPr>
          <w:rFonts w:cs="Tahoma"/>
          <w:iCs/>
          <w:szCs w:val="20"/>
        </w:rPr>
        <w:t xml:space="preserve"> and its potential effects on the environmental should be sent to:</w:t>
      </w:r>
      <w:r w:rsidRPr="00C1010C">
        <w:rPr>
          <w:szCs w:val="20"/>
        </w:rPr>
        <w:t xml:space="preserve"> </w:t>
      </w:r>
      <w:hyperlink r:id="rId20" w:history="1">
        <w:r w:rsidRPr="00C001C6">
          <w:rPr>
            <w:rStyle w:val="Hyperlink"/>
            <w:rFonts w:ascii="Helvetica" w:hAnsi="Helvetica" w:cs="Helvetica"/>
            <w:sz w:val="21"/>
            <w:szCs w:val="21"/>
            <w14:numForm w14:val="default"/>
          </w:rPr>
          <w:t>nmcdowell@aberdeencity.gov.uk</w:t>
        </w:r>
      </w:hyperlink>
      <w:r>
        <w:rPr>
          <w:rFonts w:ascii="Helvetica" w:hAnsi="Helvetica" w:cs="Helvetica"/>
          <w:color w:val="0075D4"/>
          <w:sz w:val="21"/>
          <w:szCs w:val="21"/>
          <w14:numForm w14:val="default"/>
        </w:rPr>
        <w:t xml:space="preserve"> </w:t>
      </w:r>
      <w:r w:rsidRPr="00C1010C">
        <w:rPr>
          <w:rFonts w:cs="Tahoma"/>
          <w:iCs/>
          <w:szCs w:val="20"/>
        </w:rPr>
        <w:t xml:space="preserve">OR </w:t>
      </w:r>
    </w:p>
    <w:p w14:paraId="57920573" w14:textId="77777777" w:rsidR="00305060" w:rsidRDefault="00305060" w:rsidP="00305060">
      <w:pPr>
        <w:spacing w:after="0" w:line="240" w:lineRule="auto"/>
        <w:ind w:firstLine="284"/>
        <w:rPr>
          <w:b/>
          <w:bCs/>
          <w:szCs w:val="20"/>
        </w:rPr>
      </w:pPr>
      <w:r w:rsidRPr="009D4E30">
        <w:rPr>
          <w:b/>
          <w:bCs/>
          <w:szCs w:val="20"/>
          <w:lang w:val="en-US"/>
        </w:rPr>
        <w:t>Nigel McDowell</w:t>
      </w:r>
      <w:r w:rsidRPr="0010739B">
        <w:rPr>
          <w:b/>
          <w:bCs/>
          <w:szCs w:val="20"/>
        </w:rPr>
        <w:t xml:space="preserve">, </w:t>
      </w:r>
    </w:p>
    <w:p w14:paraId="17E7DF80" w14:textId="77777777" w:rsidR="00305060" w:rsidRDefault="00305060" w:rsidP="00305060">
      <w:pPr>
        <w:spacing w:after="0" w:line="240" w:lineRule="auto"/>
        <w:ind w:firstLine="284"/>
        <w:rPr>
          <w:b/>
          <w:bCs/>
          <w:szCs w:val="20"/>
        </w:rPr>
      </w:pPr>
      <w:r>
        <w:rPr>
          <w:b/>
          <w:bCs/>
          <w:szCs w:val="20"/>
        </w:rPr>
        <w:t>Senior Planner</w:t>
      </w:r>
      <w:r w:rsidRPr="0010739B">
        <w:rPr>
          <w:b/>
          <w:bCs/>
          <w:szCs w:val="20"/>
        </w:rPr>
        <w:t xml:space="preserve">, </w:t>
      </w:r>
    </w:p>
    <w:p w14:paraId="3575F95B" w14:textId="77777777" w:rsidR="00305060" w:rsidRPr="0010739B" w:rsidRDefault="00305060" w:rsidP="00305060">
      <w:pPr>
        <w:spacing w:after="0" w:line="240" w:lineRule="auto"/>
        <w:ind w:firstLine="284"/>
        <w:rPr>
          <w:b/>
          <w:bCs/>
          <w:szCs w:val="20"/>
        </w:rPr>
      </w:pPr>
      <w:r w:rsidRPr="0010739B">
        <w:rPr>
          <w:b/>
          <w:bCs/>
          <w:szCs w:val="20"/>
        </w:rPr>
        <w:t>Aberdeen City Council</w:t>
      </w:r>
    </w:p>
    <w:p w14:paraId="09EBF952" w14:textId="77777777" w:rsidR="00305060" w:rsidRPr="00C1010C" w:rsidRDefault="00305060" w:rsidP="00305060">
      <w:pPr>
        <w:spacing w:after="0" w:line="240" w:lineRule="auto"/>
        <w:ind w:firstLine="284"/>
        <w:rPr>
          <w:szCs w:val="20"/>
        </w:rPr>
      </w:pPr>
      <w:r>
        <w:rPr>
          <w:szCs w:val="20"/>
        </w:rPr>
        <w:t>M</w:t>
      </w:r>
      <w:r w:rsidRPr="00C1010C">
        <w:rPr>
          <w:szCs w:val="20"/>
        </w:rPr>
        <w:t>asterplanning, Design and Conservation</w:t>
      </w:r>
    </w:p>
    <w:p w14:paraId="3CC8696C" w14:textId="77777777" w:rsidR="00305060" w:rsidRPr="00C1010C" w:rsidRDefault="00305060" w:rsidP="00305060">
      <w:pPr>
        <w:spacing w:after="0" w:line="240" w:lineRule="auto"/>
        <w:ind w:firstLine="284"/>
        <w:rPr>
          <w:szCs w:val="20"/>
        </w:rPr>
      </w:pPr>
      <w:r w:rsidRPr="00C1010C">
        <w:rPr>
          <w:szCs w:val="20"/>
        </w:rPr>
        <w:t>Development Management / Strategic Place Planning</w:t>
      </w:r>
    </w:p>
    <w:p w14:paraId="6F813BA2" w14:textId="77777777" w:rsidR="00305060" w:rsidRPr="00C1010C" w:rsidRDefault="00305060" w:rsidP="00305060">
      <w:pPr>
        <w:spacing w:after="0" w:line="240" w:lineRule="auto"/>
        <w:ind w:firstLine="284"/>
        <w:rPr>
          <w:szCs w:val="20"/>
        </w:rPr>
      </w:pPr>
      <w:r w:rsidRPr="00C1010C">
        <w:rPr>
          <w:szCs w:val="20"/>
        </w:rPr>
        <w:t xml:space="preserve">Commissioning Marischal College </w:t>
      </w:r>
    </w:p>
    <w:p w14:paraId="4BD9A92A" w14:textId="77777777" w:rsidR="00305060" w:rsidRPr="00C1010C" w:rsidRDefault="00305060" w:rsidP="00305060">
      <w:pPr>
        <w:spacing w:after="0" w:line="240" w:lineRule="auto"/>
        <w:ind w:firstLine="284"/>
        <w:rPr>
          <w:szCs w:val="20"/>
        </w:rPr>
      </w:pPr>
      <w:r w:rsidRPr="00C1010C">
        <w:rPr>
          <w:szCs w:val="20"/>
        </w:rPr>
        <w:t xml:space="preserve">Broad Street </w:t>
      </w:r>
    </w:p>
    <w:p w14:paraId="783B9F13" w14:textId="77777777" w:rsidR="00305060" w:rsidRPr="00C1010C" w:rsidRDefault="00305060" w:rsidP="00305060">
      <w:pPr>
        <w:spacing w:after="0" w:line="240" w:lineRule="auto"/>
        <w:ind w:firstLine="284"/>
        <w:rPr>
          <w:szCs w:val="20"/>
        </w:rPr>
      </w:pPr>
      <w:r w:rsidRPr="00C1010C">
        <w:rPr>
          <w:szCs w:val="20"/>
        </w:rPr>
        <w:t xml:space="preserve">Aberdeen </w:t>
      </w:r>
    </w:p>
    <w:p w14:paraId="22528E8B" w14:textId="77777777" w:rsidR="00305060" w:rsidRPr="00C1010C" w:rsidRDefault="00305060" w:rsidP="00305060">
      <w:pPr>
        <w:ind w:firstLine="284"/>
        <w:rPr>
          <w:szCs w:val="20"/>
        </w:rPr>
      </w:pPr>
      <w:r w:rsidRPr="00C1010C">
        <w:rPr>
          <w:szCs w:val="20"/>
        </w:rPr>
        <w:t>AB10 1AB</w:t>
      </w:r>
    </w:p>
    <w:p w14:paraId="5433410A" w14:textId="77777777" w:rsidR="00305060" w:rsidRPr="00C1010C" w:rsidRDefault="00305060" w:rsidP="00305060">
      <w:pPr>
        <w:spacing w:line="276" w:lineRule="auto"/>
        <w:jc w:val="both"/>
        <w:rPr>
          <w:b/>
          <w:bCs/>
          <w:sz w:val="24"/>
          <w:szCs w:val="24"/>
        </w:rPr>
      </w:pPr>
      <w:r w:rsidRPr="0005213E">
        <w:rPr>
          <w:b/>
          <w:bCs/>
          <w:sz w:val="24"/>
          <w:szCs w:val="24"/>
        </w:rPr>
        <w:t xml:space="preserve">Background to the </w:t>
      </w:r>
      <w:r w:rsidRPr="0010739B">
        <w:rPr>
          <w:b/>
          <w:bCs/>
          <w:sz w:val="24"/>
          <w:szCs w:val="24"/>
        </w:rPr>
        <w:t>George Street Mini Masterplan</w:t>
      </w:r>
    </w:p>
    <w:p w14:paraId="4D52EE9B" w14:textId="77777777" w:rsidR="00305060" w:rsidRDefault="00305060" w:rsidP="00305060">
      <w:pPr>
        <w:spacing w:line="276" w:lineRule="auto"/>
        <w:jc w:val="both"/>
        <w:rPr>
          <w:szCs w:val="20"/>
        </w:rPr>
      </w:pPr>
      <w:r w:rsidRPr="00305060">
        <w:rPr>
          <w:szCs w:val="20"/>
        </w:rPr>
        <w:t>The George Street Mini Masterplan highlights the main issues for development in the George Street Mini Masterplan area</w:t>
      </w:r>
      <w:r w:rsidRPr="00C1010C">
        <w:rPr>
          <w:szCs w:val="20"/>
        </w:rPr>
        <w:t xml:space="preserve"> and sets out </w:t>
      </w:r>
      <w:r>
        <w:rPr>
          <w:szCs w:val="20"/>
        </w:rPr>
        <w:t>scenarios</w:t>
      </w:r>
      <w:r w:rsidRPr="00C1010C">
        <w:rPr>
          <w:szCs w:val="20"/>
        </w:rPr>
        <w:t xml:space="preserve"> for how these will be dealt with, including consideration of existing and new sites.</w:t>
      </w:r>
      <w:r>
        <w:rPr>
          <w:szCs w:val="20"/>
        </w:rPr>
        <w:t xml:space="preserve"> </w:t>
      </w:r>
      <w:r w:rsidRPr="00C1010C">
        <w:rPr>
          <w:szCs w:val="20"/>
        </w:rPr>
        <w:t xml:space="preserve">The draft </w:t>
      </w:r>
      <w:r w:rsidRPr="0010739B">
        <w:rPr>
          <w:szCs w:val="20"/>
        </w:rPr>
        <w:t xml:space="preserve">George Street Mini Masterplan </w:t>
      </w:r>
      <w:r w:rsidRPr="00C1010C">
        <w:rPr>
          <w:szCs w:val="20"/>
        </w:rPr>
        <w:t xml:space="preserve">sets out a Vision and a series of Objectives and Actions </w:t>
      </w:r>
      <w:r>
        <w:rPr>
          <w:szCs w:val="20"/>
        </w:rPr>
        <w:t>for regenerating the George Street area</w:t>
      </w:r>
      <w:r w:rsidRPr="00C1010C">
        <w:rPr>
          <w:szCs w:val="20"/>
        </w:rPr>
        <w:t xml:space="preserve">. </w:t>
      </w:r>
    </w:p>
    <w:p w14:paraId="01987F36" w14:textId="77777777" w:rsidR="00305060" w:rsidRDefault="00305060" w:rsidP="00305060">
      <w:pPr>
        <w:spacing w:line="276" w:lineRule="auto"/>
        <w:jc w:val="both"/>
        <w:rPr>
          <w:szCs w:val="20"/>
        </w:rPr>
      </w:pPr>
    </w:p>
    <w:p w14:paraId="5254F85B" w14:textId="77777777" w:rsidR="00305060" w:rsidRDefault="00305060" w:rsidP="00305060">
      <w:pPr>
        <w:spacing w:line="276" w:lineRule="auto"/>
        <w:jc w:val="both"/>
        <w:rPr>
          <w:b/>
          <w:bCs/>
          <w:sz w:val="24"/>
          <w:szCs w:val="24"/>
        </w:rPr>
      </w:pPr>
      <w:bookmarkStart w:id="9" w:name="_Toc216246420"/>
    </w:p>
    <w:p w14:paraId="20C8AEAD" w14:textId="77777777" w:rsidR="00305060" w:rsidRPr="008A6D94" w:rsidRDefault="00305060" w:rsidP="00305060">
      <w:pPr>
        <w:spacing w:line="276" w:lineRule="auto"/>
        <w:jc w:val="both"/>
        <w:rPr>
          <w:b/>
          <w:bCs/>
          <w:sz w:val="24"/>
          <w:szCs w:val="24"/>
        </w:rPr>
      </w:pPr>
      <w:r w:rsidRPr="008A6D94">
        <w:rPr>
          <w:b/>
          <w:bCs/>
          <w:sz w:val="24"/>
          <w:szCs w:val="24"/>
        </w:rPr>
        <w:lastRenderedPageBreak/>
        <w:t xml:space="preserve">Integration of the SEA with the </w:t>
      </w:r>
      <w:r w:rsidRPr="0010739B">
        <w:rPr>
          <w:b/>
          <w:bCs/>
          <w:sz w:val="24"/>
          <w:szCs w:val="24"/>
        </w:rPr>
        <w:t xml:space="preserve">George Street </w:t>
      </w:r>
      <w:r>
        <w:rPr>
          <w:b/>
          <w:bCs/>
          <w:sz w:val="24"/>
          <w:szCs w:val="24"/>
        </w:rPr>
        <w:t xml:space="preserve">draft </w:t>
      </w:r>
      <w:r w:rsidRPr="0010739B">
        <w:rPr>
          <w:b/>
          <w:bCs/>
          <w:sz w:val="24"/>
          <w:szCs w:val="24"/>
        </w:rPr>
        <w:t xml:space="preserve">Mini Masterplan </w:t>
      </w:r>
      <w:r w:rsidRPr="008A6D94">
        <w:rPr>
          <w:b/>
          <w:bCs/>
          <w:sz w:val="24"/>
          <w:szCs w:val="24"/>
        </w:rPr>
        <w:t>-</w:t>
      </w:r>
      <w:r>
        <w:rPr>
          <w:b/>
          <w:bCs/>
          <w:sz w:val="24"/>
          <w:szCs w:val="24"/>
        </w:rPr>
        <w:t xml:space="preserve"> </w:t>
      </w:r>
      <w:r w:rsidRPr="008A6D94">
        <w:rPr>
          <w:b/>
          <w:bCs/>
          <w:sz w:val="24"/>
          <w:szCs w:val="24"/>
        </w:rPr>
        <w:t>development process &amp; engagement with stakeholders</w:t>
      </w:r>
      <w:bookmarkEnd w:id="9"/>
    </w:p>
    <w:p w14:paraId="4DE1EC34" w14:textId="31599444" w:rsidR="00305060" w:rsidRDefault="00305060" w:rsidP="00305060">
      <w:pPr>
        <w:spacing w:line="276" w:lineRule="auto"/>
        <w:jc w:val="both"/>
      </w:pPr>
      <w:r>
        <w:t xml:space="preserve">Whilst the George Street Mini Masterplan’s development process was not explicitly subject to SEA from the outset, </w:t>
      </w:r>
      <w:r w:rsidR="00E722FD">
        <w:t>several</w:t>
      </w:r>
      <w:r>
        <w:t xml:space="preserve"> SEA type activities were undertaken by Aberdeen City Council and their consultants during the preparation of the George Street Mini Masterplan including community consultation and engagement. These activities played a key role in informing the early development of the </w:t>
      </w:r>
      <w:r w:rsidRPr="0010739B">
        <w:t xml:space="preserve">George Street Mini Masterplan </w:t>
      </w:r>
      <w:r>
        <w:t>in advance of the formal SEA process.</w:t>
      </w:r>
    </w:p>
    <w:p w14:paraId="6F2F5A0F" w14:textId="5499CB78" w:rsidR="00305060" w:rsidRDefault="00305060" w:rsidP="00305060">
      <w:pPr>
        <w:spacing w:line="276" w:lineRule="auto"/>
        <w:jc w:val="both"/>
        <w:rPr>
          <w:szCs w:val="20"/>
        </w:rPr>
      </w:pPr>
      <w:r w:rsidRPr="008A6D94">
        <w:rPr>
          <w:szCs w:val="20"/>
        </w:rPr>
        <w:t xml:space="preserve">The SEA </w:t>
      </w:r>
      <w:r>
        <w:rPr>
          <w:szCs w:val="20"/>
        </w:rPr>
        <w:t>process began in</w:t>
      </w:r>
      <w:r w:rsidRPr="00305060">
        <w:rPr>
          <w:szCs w:val="20"/>
        </w:rPr>
        <w:t xml:space="preserve"> October 2022</w:t>
      </w:r>
      <w:r>
        <w:rPr>
          <w:szCs w:val="20"/>
        </w:rPr>
        <w:t xml:space="preserve"> and since then </w:t>
      </w:r>
      <w:r w:rsidRPr="008A6D94">
        <w:rPr>
          <w:szCs w:val="20"/>
        </w:rPr>
        <w:t xml:space="preserve">has been undertaken in parallel with the development of the draft </w:t>
      </w:r>
      <w:r w:rsidRPr="00305060">
        <w:rPr>
          <w:szCs w:val="20"/>
        </w:rPr>
        <w:t xml:space="preserve">George Street Mini Masterplan </w:t>
      </w:r>
      <w:r w:rsidRPr="008A6D94">
        <w:rPr>
          <w:szCs w:val="20"/>
        </w:rPr>
        <w:t xml:space="preserve">with </w:t>
      </w:r>
      <w:r w:rsidR="00E722FD">
        <w:rPr>
          <w:szCs w:val="20"/>
        </w:rPr>
        <w:t xml:space="preserve">the </w:t>
      </w:r>
      <w:r w:rsidRPr="008A6D94">
        <w:rPr>
          <w:szCs w:val="20"/>
        </w:rPr>
        <w:t xml:space="preserve">interaction between the SEA team and the </w:t>
      </w:r>
      <w:r w:rsidRPr="00305060">
        <w:rPr>
          <w:szCs w:val="20"/>
        </w:rPr>
        <w:t xml:space="preserve">George Street Mini Masterplan </w:t>
      </w:r>
      <w:r w:rsidRPr="008A6D94">
        <w:rPr>
          <w:szCs w:val="20"/>
        </w:rPr>
        <w:t xml:space="preserve">team. </w:t>
      </w:r>
      <w:r>
        <w:rPr>
          <w:szCs w:val="20"/>
        </w:rPr>
        <w:t xml:space="preserve">  </w:t>
      </w:r>
    </w:p>
    <w:p w14:paraId="069EE31F" w14:textId="77777777" w:rsidR="00305060" w:rsidRPr="00256F8A" w:rsidRDefault="00305060" w:rsidP="00305060">
      <w:pPr>
        <w:spacing w:line="276" w:lineRule="auto"/>
        <w:jc w:val="both"/>
        <w:rPr>
          <w:b/>
          <w:bCs/>
          <w:sz w:val="24"/>
          <w:szCs w:val="24"/>
        </w:rPr>
      </w:pPr>
      <w:bookmarkStart w:id="10" w:name="_Toc216246421"/>
      <w:r w:rsidRPr="00256F8A">
        <w:rPr>
          <w:b/>
          <w:bCs/>
          <w:sz w:val="24"/>
          <w:szCs w:val="24"/>
        </w:rPr>
        <w:t>SEA overview</w:t>
      </w:r>
      <w:bookmarkEnd w:id="10"/>
      <w:r w:rsidRPr="00256F8A">
        <w:rPr>
          <w:b/>
          <w:bCs/>
          <w:sz w:val="24"/>
          <w:szCs w:val="24"/>
        </w:rPr>
        <w:t xml:space="preserve"> </w:t>
      </w:r>
    </w:p>
    <w:p w14:paraId="187BBE82" w14:textId="388A6865" w:rsidR="00305060" w:rsidRDefault="00305060" w:rsidP="00305060">
      <w:pPr>
        <w:spacing w:line="276" w:lineRule="auto"/>
        <w:jc w:val="both"/>
        <w:rPr>
          <w:szCs w:val="20"/>
        </w:rPr>
      </w:pPr>
      <w:r w:rsidRPr="00256F8A">
        <w:rPr>
          <w:szCs w:val="20"/>
        </w:rPr>
        <w:t xml:space="preserve">The SEA aims to inform the draft </w:t>
      </w:r>
      <w:r>
        <w:t xml:space="preserve">George Street Mini Masterplan </w:t>
      </w:r>
      <w:r w:rsidRPr="00256F8A">
        <w:rPr>
          <w:szCs w:val="20"/>
        </w:rPr>
        <w:t xml:space="preserve">development process. It is important to note that the draft </w:t>
      </w:r>
      <w:r>
        <w:t xml:space="preserve">George Street Mini Masterplan </w:t>
      </w:r>
      <w:r w:rsidRPr="00256F8A">
        <w:rPr>
          <w:szCs w:val="20"/>
        </w:rPr>
        <w:t>is a high</w:t>
      </w:r>
      <w:r w:rsidR="00E722FD">
        <w:rPr>
          <w:szCs w:val="20"/>
        </w:rPr>
        <w:t>-</w:t>
      </w:r>
      <w:r w:rsidRPr="00256F8A">
        <w:rPr>
          <w:szCs w:val="20"/>
        </w:rPr>
        <w:t>level plan and as such, the approach taken to the SEA has been of a high</w:t>
      </w:r>
      <w:r w:rsidR="00E722FD">
        <w:rPr>
          <w:szCs w:val="20"/>
        </w:rPr>
        <w:t>-</w:t>
      </w:r>
      <w:r w:rsidRPr="00256F8A">
        <w:rPr>
          <w:szCs w:val="20"/>
        </w:rPr>
        <w:t xml:space="preserve">level assessment. This SEA is not intended to address issues that should be considered during the assessment of lower-level plans or complementary strategies which may support </w:t>
      </w:r>
      <w:r w:rsidR="00E722FD">
        <w:rPr>
          <w:szCs w:val="20"/>
        </w:rPr>
        <w:t xml:space="preserve">the </w:t>
      </w:r>
      <w:r w:rsidRPr="00256F8A">
        <w:rPr>
          <w:szCs w:val="20"/>
        </w:rPr>
        <w:t xml:space="preserve">implementation of the </w:t>
      </w:r>
      <w:r>
        <w:rPr>
          <w:szCs w:val="20"/>
        </w:rPr>
        <w:t>George Street Mini Masterplan</w:t>
      </w:r>
      <w:r w:rsidRPr="00256F8A">
        <w:rPr>
          <w:szCs w:val="20"/>
        </w:rPr>
        <w:t>.</w:t>
      </w:r>
      <w:r>
        <w:rPr>
          <w:szCs w:val="20"/>
        </w:rPr>
        <w:t xml:space="preserve">  </w:t>
      </w:r>
    </w:p>
    <w:p w14:paraId="5E483513" w14:textId="77777777" w:rsidR="00305060" w:rsidRPr="00557807" w:rsidRDefault="00305060" w:rsidP="00305060">
      <w:pPr>
        <w:spacing w:line="276" w:lineRule="auto"/>
        <w:jc w:val="both"/>
        <w:rPr>
          <w:b/>
          <w:bCs/>
          <w:sz w:val="24"/>
          <w:szCs w:val="24"/>
        </w:rPr>
      </w:pPr>
      <w:r w:rsidRPr="00557807">
        <w:rPr>
          <w:b/>
          <w:bCs/>
          <w:sz w:val="24"/>
          <w:szCs w:val="24"/>
        </w:rPr>
        <w:t xml:space="preserve">SEA Screening </w:t>
      </w:r>
    </w:p>
    <w:p w14:paraId="13290E6B" w14:textId="4794A22A" w:rsidR="00305060" w:rsidRDefault="00305060" w:rsidP="00305060">
      <w:pPr>
        <w:spacing w:line="276" w:lineRule="auto"/>
        <w:jc w:val="both"/>
        <w:rPr>
          <w:szCs w:val="20"/>
        </w:rPr>
      </w:pPr>
      <w:r>
        <w:rPr>
          <w:szCs w:val="20"/>
        </w:rPr>
        <w:t>Aberdeen City Council</w:t>
      </w:r>
      <w:r w:rsidRPr="00557807">
        <w:rPr>
          <w:szCs w:val="20"/>
        </w:rPr>
        <w:t xml:space="preserve"> screen plan</w:t>
      </w:r>
      <w:r>
        <w:rPr>
          <w:szCs w:val="20"/>
        </w:rPr>
        <w:t>s</w:t>
      </w:r>
      <w:r w:rsidRPr="00557807">
        <w:rPr>
          <w:szCs w:val="20"/>
        </w:rPr>
        <w:t xml:space="preserve"> to determine whether a SEA for the plan</w:t>
      </w:r>
      <w:r>
        <w:rPr>
          <w:szCs w:val="20"/>
        </w:rPr>
        <w:t xml:space="preserve"> should be undertaken</w:t>
      </w:r>
      <w:r w:rsidRPr="00557807">
        <w:rPr>
          <w:szCs w:val="20"/>
        </w:rPr>
        <w:t xml:space="preserve">. When a plan is likely to have significant (i.e., </w:t>
      </w:r>
      <w:r>
        <w:rPr>
          <w:szCs w:val="20"/>
        </w:rPr>
        <w:t>negative</w:t>
      </w:r>
      <w:r w:rsidRPr="00557807">
        <w:rPr>
          <w:szCs w:val="20"/>
        </w:rPr>
        <w:t xml:space="preserve">, damaging, large or long-lasting) effects on the environment, </w:t>
      </w:r>
      <w:r>
        <w:rPr>
          <w:szCs w:val="20"/>
        </w:rPr>
        <w:t>the Council will undertake</w:t>
      </w:r>
      <w:r w:rsidRPr="00557807">
        <w:rPr>
          <w:szCs w:val="20"/>
        </w:rPr>
        <w:t xml:space="preserve"> a SEA. (If the effect is not significant, no further action is taken and a pre-screening report would be prepared). In this case, it </w:t>
      </w:r>
      <w:r>
        <w:rPr>
          <w:szCs w:val="20"/>
        </w:rPr>
        <w:t>was determined by the Council</w:t>
      </w:r>
      <w:r w:rsidRPr="00557807">
        <w:rPr>
          <w:szCs w:val="20"/>
        </w:rPr>
        <w:t xml:space="preserve"> that the environmental effects of the </w:t>
      </w:r>
      <w:r>
        <w:t xml:space="preserve">George Street Mini Masterplan </w:t>
      </w:r>
      <w:r w:rsidRPr="00557807">
        <w:rPr>
          <w:szCs w:val="20"/>
        </w:rPr>
        <w:t xml:space="preserve">will </w:t>
      </w:r>
      <w:r>
        <w:rPr>
          <w:szCs w:val="20"/>
        </w:rPr>
        <w:t xml:space="preserve">potentially </w:t>
      </w:r>
      <w:r w:rsidRPr="00557807">
        <w:rPr>
          <w:szCs w:val="20"/>
        </w:rPr>
        <w:t>be significant and therefore a full SEA is required</w:t>
      </w:r>
      <w:r>
        <w:rPr>
          <w:szCs w:val="20"/>
        </w:rPr>
        <w:t>, therefore, a formal Screening Opinion was not sought from the SEA Gateway</w:t>
      </w:r>
      <w:r w:rsidRPr="00557807">
        <w:rPr>
          <w:szCs w:val="20"/>
        </w:rPr>
        <w:t>.</w:t>
      </w:r>
    </w:p>
    <w:p w14:paraId="291AE3A8" w14:textId="77777777" w:rsidR="00305060" w:rsidRPr="00256F8A" w:rsidRDefault="00305060" w:rsidP="00305060">
      <w:pPr>
        <w:spacing w:line="276" w:lineRule="auto"/>
        <w:jc w:val="both"/>
        <w:rPr>
          <w:b/>
          <w:bCs/>
          <w:sz w:val="24"/>
          <w:szCs w:val="24"/>
        </w:rPr>
      </w:pPr>
      <w:r w:rsidRPr="00256F8A">
        <w:rPr>
          <w:b/>
          <w:bCs/>
          <w:sz w:val="24"/>
          <w:szCs w:val="24"/>
        </w:rPr>
        <w:t>Scoping the level of detail for the assessment</w:t>
      </w:r>
    </w:p>
    <w:p w14:paraId="079C7422" w14:textId="154639F7" w:rsidR="00305060" w:rsidRPr="00256F8A" w:rsidRDefault="00305060" w:rsidP="00305060">
      <w:pPr>
        <w:spacing w:line="276" w:lineRule="auto"/>
        <w:jc w:val="both"/>
        <w:rPr>
          <w:szCs w:val="20"/>
        </w:rPr>
      </w:pPr>
      <w:r w:rsidRPr="00256F8A">
        <w:rPr>
          <w:szCs w:val="20"/>
        </w:rPr>
        <w:t xml:space="preserve">The approach to the SEA of the draft </w:t>
      </w:r>
      <w:r>
        <w:t xml:space="preserve">George Street Mini Masterplan </w:t>
      </w:r>
      <w:r w:rsidRPr="00256F8A">
        <w:rPr>
          <w:szCs w:val="20"/>
        </w:rPr>
        <w:t xml:space="preserve">initially involved determining the level of detail of the SEA to ensure it was appropriate to the draft </w:t>
      </w:r>
      <w:r>
        <w:t xml:space="preserve">George Street Mini Masterplan </w:t>
      </w:r>
      <w:r w:rsidRPr="00256F8A">
        <w:rPr>
          <w:szCs w:val="20"/>
        </w:rPr>
        <w:t xml:space="preserve">(called ‘Scoping’). A SEA Scoping Report was produced and </w:t>
      </w:r>
      <w:r>
        <w:rPr>
          <w:szCs w:val="20"/>
        </w:rPr>
        <w:t xml:space="preserve">issued to SEA Gateway on </w:t>
      </w:r>
      <w:r w:rsidRPr="0093745E">
        <w:rPr>
          <w:szCs w:val="20"/>
        </w:rPr>
        <w:t>13</w:t>
      </w:r>
      <w:r w:rsidRPr="0093745E">
        <w:rPr>
          <w:szCs w:val="20"/>
          <w:vertAlign w:val="superscript"/>
        </w:rPr>
        <w:t>th</w:t>
      </w:r>
      <w:r w:rsidRPr="0093745E">
        <w:rPr>
          <w:szCs w:val="20"/>
        </w:rPr>
        <w:t xml:space="preserve"> January 2023</w:t>
      </w:r>
      <w:r>
        <w:rPr>
          <w:szCs w:val="20"/>
        </w:rPr>
        <w:t xml:space="preserve"> for consultation. </w:t>
      </w:r>
      <w:r w:rsidRPr="0093745E">
        <w:rPr>
          <w:szCs w:val="20"/>
        </w:rPr>
        <w:t>Consultee comments received</w:t>
      </w:r>
      <w:r w:rsidRPr="0093745E">
        <w:rPr>
          <w:bCs/>
          <w:szCs w:val="20"/>
        </w:rPr>
        <w:t xml:space="preserve"> 17</w:t>
      </w:r>
      <w:r w:rsidRPr="0093745E">
        <w:rPr>
          <w:bCs/>
          <w:szCs w:val="20"/>
          <w:vertAlign w:val="superscript"/>
        </w:rPr>
        <w:t>th</w:t>
      </w:r>
      <w:r>
        <w:rPr>
          <w:bCs/>
          <w:szCs w:val="20"/>
        </w:rPr>
        <w:t xml:space="preserve"> February 2023</w:t>
      </w:r>
      <w:r w:rsidRPr="00A14C26">
        <w:rPr>
          <w:szCs w:val="20"/>
        </w:rPr>
        <w:t>.</w:t>
      </w:r>
      <w:r w:rsidRPr="00256F8A">
        <w:rPr>
          <w:szCs w:val="20"/>
        </w:rPr>
        <w:t xml:space="preserve"> The Scoping Report presented the findings of the initial consideration of </w:t>
      </w:r>
      <w:r w:rsidR="00E722FD">
        <w:rPr>
          <w:szCs w:val="20"/>
        </w:rPr>
        <w:t xml:space="preserve">the </w:t>
      </w:r>
      <w:r w:rsidRPr="00256F8A">
        <w:rPr>
          <w:szCs w:val="20"/>
        </w:rPr>
        <w:t xml:space="preserve">potential environmental effects of the draft </w:t>
      </w:r>
      <w:r>
        <w:t>George Street Mini Masterplan</w:t>
      </w:r>
      <w:r w:rsidRPr="00256F8A">
        <w:rPr>
          <w:szCs w:val="20"/>
        </w:rPr>
        <w:t xml:space="preserve">. It included information on the environment relevant to the development of the draft </w:t>
      </w:r>
      <w:r w:rsidRPr="0010739B">
        <w:rPr>
          <w:szCs w:val="20"/>
        </w:rPr>
        <w:t xml:space="preserve">George Street Mini Masterplan </w:t>
      </w:r>
      <w:r w:rsidRPr="00256F8A">
        <w:rPr>
          <w:szCs w:val="20"/>
        </w:rPr>
        <w:t xml:space="preserve">(environmental baseline information) and a proposed approach to assessing the environmental effects of the draft </w:t>
      </w:r>
      <w:r>
        <w:t>George Street Mini Masterplan</w:t>
      </w:r>
      <w:r w:rsidRPr="00256F8A">
        <w:rPr>
          <w:szCs w:val="20"/>
        </w:rPr>
        <w:t xml:space="preserve">.   </w:t>
      </w:r>
      <w:r>
        <w:rPr>
          <w:szCs w:val="20"/>
        </w:rPr>
        <w:t xml:space="preserve">  </w:t>
      </w:r>
    </w:p>
    <w:p w14:paraId="181FF680" w14:textId="422A71C0" w:rsidR="00305060" w:rsidRDefault="00305060" w:rsidP="00305060">
      <w:pPr>
        <w:jc w:val="both"/>
        <w:rPr>
          <w:rFonts w:cs="Tahoma"/>
          <w:szCs w:val="20"/>
        </w:rPr>
      </w:pPr>
      <w:r w:rsidRPr="00DC7EC6">
        <w:rPr>
          <w:rFonts w:cs="Tahoma"/>
          <w:szCs w:val="20"/>
        </w:rPr>
        <w:t xml:space="preserve">The responses to the Scoping Report were taken into account to inform and adapt the approach to </w:t>
      </w:r>
      <w:r w:rsidR="00E722FD">
        <w:rPr>
          <w:rFonts w:cs="Tahoma"/>
          <w:szCs w:val="20"/>
        </w:rPr>
        <w:t xml:space="preserve">the </w:t>
      </w:r>
      <w:r w:rsidRPr="00DC7EC6">
        <w:rPr>
          <w:rFonts w:cs="Tahoma"/>
          <w:szCs w:val="20"/>
        </w:rPr>
        <w:t xml:space="preserve">development of the </w:t>
      </w:r>
      <w:r w:rsidRPr="00875CAC">
        <w:rPr>
          <w:rFonts w:cs="Tahoma"/>
          <w:szCs w:val="20"/>
        </w:rPr>
        <w:t xml:space="preserve">George Street Mini Masterplan </w:t>
      </w:r>
      <w:r w:rsidRPr="00DC7EC6">
        <w:rPr>
          <w:rFonts w:cs="Tahoma"/>
          <w:szCs w:val="20"/>
        </w:rPr>
        <w:t xml:space="preserve">and the undertaking of the assessment of the </w:t>
      </w:r>
      <w:r>
        <w:t>George Street Mini Masterplan</w:t>
      </w:r>
      <w:r w:rsidRPr="00DC7EC6">
        <w:rPr>
          <w:rFonts w:cs="Tahoma"/>
          <w:szCs w:val="20"/>
        </w:rPr>
        <w:t>’s potential effects on the environment</w:t>
      </w:r>
      <w:r>
        <w:rPr>
          <w:rFonts w:cs="Tahoma"/>
          <w:szCs w:val="20"/>
        </w:rPr>
        <w:t xml:space="preserve"> (Appendix A)</w:t>
      </w:r>
      <w:r w:rsidRPr="00DC7EC6">
        <w:rPr>
          <w:rFonts w:cs="Tahoma"/>
          <w:szCs w:val="20"/>
        </w:rPr>
        <w:t xml:space="preserve">. The responses to the Scoping Report consultation provided comments on an initial review of relevant plans, programmes, strategies and associated environmental protection objectives to which the </w:t>
      </w:r>
      <w:r>
        <w:t>George Street Mini Masterplan</w:t>
      </w:r>
      <w:r w:rsidRPr="00DC7EC6">
        <w:rPr>
          <w:rFonts w:cs="Tahoma"/>
          <w:szCs w:val="20"/>
        </w:rPr>
        <w:t xml:space="preserve"> and the SEA would need to refer. A list of environmental protection objectives (termed ‘SEA objectives’) were identified under nine environmental topics, which would be appropriate for the </w:t>
      </w:r>
      <w:r>
        <w:t>George Street Mini Masterplan</w:t>
      </w:r>
      <w:r w:rsidRPr="00DC7EC6">
        <w:rPr>
          <w:rFonts w:cs="Tahoma"/>
          <w:szCs w:val="20"/>
        </w:rPr>
        <w:t xml:space="preserve"> to work towards. The SEA Objectives used as a framework for the assessment of the </w:t>
      </w:r>
      <w:r>
        <w:t>George Street Mini Masterplan</w:t>
      </w:r>
      <w:r w:rsidRPr="00DC7EC6">
        <w:rPr>
          <w:rFonts w:cs="Tahoma"/>
          <w:szCs w:val="20"/>
        </w:rPr>
        <w:t xml:space="preserve"> are included below in Table 1.</w:t>
      </w:r>
      <w:r>
        <w:rPr>
          <w:rFonts w:cs="Tahoma"/>
          <w:szCs w:val="20"/>
        </w:rPr>
        <w:t xml:space="preserve"> </w:t>
      </w:r>
      <w:r w:rsidRPr="00DC7EC6">
        <w:rPr>
          <w:rFonts w:cs="Tahoma"/>
          <w:szCs w:val="20"/>
        </w:rPr>
        <w:t xml:space="preserve"> </w:t>
      </w:r>
      <w:r>
        <w:rPr>
          <w:rFonts w:cs="Tahoma"/>
          <w:szCs w:val="20"/>
        </w:rPr>
        <w:t xml:space="preserve"> </w:t>
      </w:r>
      <w:r w:rsidRPr="00DC7EC6">
        <w:rPr>
          <w:rFonts w:cs="Tahoma"/>
          <w:szCs w:val="20"/>
        </w:rPr>
        <w:t xml:space="preserve"> </w:t>
      </w:r>
      <w:r>
        <w:rPr>
          <w:rFonts w:cs="Tahoma"/>
          <w:szCs w:val="20"/>
        </w:rPr>
        <w:t xml:space="preserve"> </w:t>
      </w:r>
    </w:p>
    <w:p w14:paraId="1D403E2E" w14:textId="77777777" w:rsidR="00305060" w:rsidRPr="00DC7EC6" w:rsidRDefault="00305060" w:rsidP="00305060">
      <w:pPr>
        <w:jc w:val="both"/>
        <w:rPr>
          <w:rFonts w:cs="Tahoma"/>
          <w:szCs w:val="20"/>
        </w:rPr>
      </w:pPr>
      <w:r>
        <w:rPr>
          <w:szCs w:val="20"/>
        </w:rPr>
        <w:lastRenderedPageBreak/>
        <w:t>Within Table 1 we have attempted to</w:t>
      </w:r>
      <w:r w:rsidRPr="00377858">
        <w:rPr>
          <w:szCs w:val="20"/>
        </w:rPr>
        <w:t xml:space="preserve"> align air, noise and climate objectives as they are related in terms of sources and impacts and </w:t>
      </w:r>
      <w:r>
        <w:rPr>
          <w:szCs w:val="20"/>
        </w:rPr>
        <w:t xml:space="preserve">ideally </w:t>
      </w:r>
      <w:r w:rsidRPr="00377858">
        <w:rPr>
          <w:szCs w:val="20"/>
        </w:rPr>
        <w:t xml:space="preserve">should not be considered in isolation. </w:t>
      </w:r>
      <w:r>
        <w:rPr>
          <w:szCs w:val="20"/>
        </w:rPr>
        <w:t>A</w:t>
      </w:r>
      <w:r w:rsidRPr="00377858">
        <w:rPr>
          <w:szCs w:val="20"/>
        </w:rPr>
        <w:t xml:space="preserve">ir quality is also considered under </w:t>
      </w:r>
      <w:r w:rsidRPr="00FD12E9">
        <w:rPr>
          <w:szCs w:val="20"/>
        </w:rPr>
        <w:t>‘Population and Human Health’ given it is a public health issue as well as an environmental consideration.</w:t>
      </w:r>
      <w:r w:rsidRPr="00377858">
        <w:rPr>
          <w:szCs w:val="20"/>
        </w:rPr>
        <w:t xml:space="preserve"> </w:t>
      </w:r>
    </w:p>
    <w:p w14:paraId="449E2E99" w14:textId="77777777" w:rsidR="00305060" w:rsidRPr="009F6123" w:rsidRDefault="00305060" w:rsidP="00305060">
      <w:pPr>
        <w:spacing w:after="0" w:line="240" w:lineRule="auto"/>
        <w:jc w:val="both"/>
        <w:rPr>
          <w:rFonts w:cs="Tahoma"/>
          <w:b/>
          <w:bCs/>
        </w:rPr>
      </w:pPr>
      <w:r w:rsidRPr="009F6123">
        <w:rPr>
          <w:rFonts w:cs="Tahoma"/>
          <w:b/>
          <w:bCs/>
        </w:rPr>
        <w:t xml:space="preserve">Table 1: </w:t>
      </w:r>
      <w:r w:rsidRPr="00875CAC">
        <w:rPr>
          <w:rFonts w:cs="Tahoma"/>
          <w:b/>
          <w:bCs/>
        </w:rPr>
        <w:t>Environmental Receptors, SEA Objectives  and Ques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2835"/>
        <w:gridCol w:w="4529"/>
      </w:tblGrid>
      <w:tr w:rsidR="00305060" w:rsidRPr="00FB7E74" w14:paraId="4D2881B2" w14:textId="77777777" w:rsidTr="0056666B">
        <w:tc>
          <w:tcPr>
            <w:tcW w:w="1701" w:type="dxa"/>
            <w:shd w:val="clear" w:color="auto" w:fill="D9D9D9" w:themeFill="background1" w:themeFillShade="D9"/>
          </w:tcPr>
          <w:p w14:paraId="036E6CCA" w14:textId="77777777" w:rsidR="00305060" w:rsidRPr="00FB7E74" w:rsidRDefault="00305060" w:rsidP="0056666B">
            <w:pPr>
              <w:spacing w:after="0" w:line="240" w:lineRule="auto"/>
              <w:rPr>
                <w:b/>
                <w:szCs w:val="20"/>
              </w:rPr>
            </w:pPr>
            <w:bookmarkStart w:id="11" w:name="_Hlk129249304"/>
            <w:r w:rsidRPr="00FB7E74">
              <w:rPr>
                <w:b/>
                <w:szCs w:val="20"/>
              </w:rPr>
              <w:t>SEA Topic</w:t>
            </w:r>
          </w:p>
        </w:tc>
        <w:tc>
          <w:tcPr>
            <w:tcW w:w="2835" w:type="dxa"/>
            <w:shd w:val="clear" w:color="auto" w:fill="D9D9D9" w:themeFill="background1" w:themeFillShade="D9"/>
          </w:tcPr>
          <w:p w14:paraId="3E50469E" w14:textId="77777777" w:rsidR="00305060" w:rsidRPr="00FB7E74" w:rsidRDefault="00305060" w:rsidP="0056666B">
            <w:pPr>
              <w:spacing w:after="0" w:line="240" w:lineRule="auto"/>
              <w:rPr>
                <w:szCs w:val="20"/>
              </w:rPr>
            </w:pPr>
            <w:r>
              <w:rPr>
                <w:b/>
                <w:szCs w:val="20"/>
              </w:rPr>
              <w:t xml:space="preserve">SEA </w:t>
            </w:r>
            <w:r w:rsidRPr="00FB7E74">
              <w:rPr>
                <w:b/>
                <w:szCs w:val="20"/>
              </w:rPr>
              <w:t>Objectives</w:t>
            </w:r>
          </w:p>
        </w:tc>
        <w:tc>
          <w:tcPr>
            <w:tcW w:w="4529" w:type="dxa"/>
            <w:shd w:val="clear" w:color="auto" w:fill="D9D9D9" w:themeFill="background1" w:themeFillShade="D9"/>
          </w:tcPr>
          <w:p w14:paraId="28B1EEF2" w14:textId="77777777" w:rsidR="00305060" w:rsidRPr="00FB7E74" w:rsidRDefault="00305060" w:rsidP="0056666B">
            <w:pPr>
              <w:spacing w:after="0" w:line="240" w:lineRule="auto"/>
              <w:rPr>
                <w:b/>
                <w:szCs w:val="20"/>
              </w:rPr>
            </w:pPr>
            <w:r w:rsidRPr="00FB7E74">
              <w:rPr>
                <w:b/>
                <w:szCs w:val="20"/>
              </w:rPr>
              <w:t>Questions</w:t>
            </w:r>
          </w:p>
        </w:tc>
      </w:tr>
      <w:tr w:rsidR="00305060" w:rsidRPr="00FB7E74" w14:paraId="6ABFE857" w14:textId="77777777" w:rsidTr="0056666B">
        <w:tc>
          <w:tcPr>
            <w:tcW w:w="1701" w:type="dxa"/>
          </w:tcPr>
          <w:p w14:paraId="260463F4" w14:textId="77777777" w:rsidR="00305060" w:rsidRPr="00FB7E74" w:rsidRDefault="00305060" w:rsidP="0056666B">
            <w:pPr>
              <w:spacing w:after="0" w:line="240" w:lineRule="auto"/>
              <w:rPr>
                <w:b/>
                <w:szCs w:val="20"/>
              </w:rPr>
            </w:pPr>
            <w:r w:rsidRPr="00FB7E74">
              <w:rPr>
                <w:b/>
                <w:szCs w:val="20"/>
              </w:rPr>
              <w:t>Biodiversity</w:t>
            </w:r>
          </w:p>
          <w:p w14:paraId="117B5CC3" w14:textId="77777777" w:rsidR="00305060" w:rsidRPr="00FB7E74" w:rsidRDefault="00305060" w:rsidP="0056666B">
            <w:pPr>
              <w:spacing w:after="0" w:line="240" w:lineRule="auto"/>
              <w:rPr>
                <w:b/>
                <w:szCs w:val="20"/>
              </w:rPr>
            </w:pPr>
          </w:p>
          <w:p w14:paraId="44A26581" w14:textId="77777777" w:rsidR="00305060" w:rsidRPr="00FB7E74" w:rsidRDefault="00305060" w:rsidP="0056666B">
            <w:pPr>
              <w:spacing w:after="0" w:line="240" w:lineRule="auto"/>
              <w:rPr>
                <w:b/>
                <w:szCs w:val="20"/>
              </w:rPr>
            </w:pPr>
            <w:r w:rsidRPr="00FB7E74">
              <w:rPr>
                <w:b/>
                <w:szCs w:val="20"/>
              </w:rPr>
              <w:t>(Flora and fauna)</w:t>
            </w:r>
          </w:p>
        </w:tc>
        <w:tc>
          <w:tcPr>
            <w:tcW w:w="2835" w:type="dxa"/>
          </w:tcPr>
          <w:p w14:paraId="251CD657" w14:textId="77777777" w:rsidR="00305060" w:rsidRPr="00FB7E74" w:rsidRDefault="00305060" w:rsidP="0056666B">
            <w:pPr>
              <w:spacing w:after="0" w:line="240" w:lineRule="auto"/>
              <w:rPr>
                <w:bCs/>
                <w:szCs w:val="20"/>
              </w:rPr>
            </w:pPr>
            <w:r w:rsidRPr="00FB7E74">
              <w:rPr>
                <w:bCs/>
                <w:szCs w:val="20"/>
              </w:rPr>
              <w:t xml:space="preserve">Protect or conserve and, where possible, restore and enhance biodiversity and valued nature conservation habitats and species. </w:t>
            </w:r>
          </w:p>
        </w:tc>
        <w:tc>
          <w:tcPr>
            <w:tcW w:w="4529" w:type="dxa"/>
          </w:tcPr>
          <w:p w14:paraId="5E577E3A" w14:textId="77777777" w:rsidR="00305060" w:rsidRPr="00FB7E74" w:rsidRDefault="00305060" w:rsidP="0056666B">
            <w:pPr>
              <w:spacing w:after="0" w:line="240" w:lineRule="auto"/>
              <w:jc w:val="both"/>
            </w:pPr>
            <w:r w:rsidRPr="00FB7E74">
              <w:t xml:space="preserve">To what extent will the Mini Masterplan affect: </w:t>
            </w:r>
          </w:p>
          <w:p w14:paraId="5D9260DE"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conservation objectives of International, National or local designations? </w:t>
            </w:r>
          </w:p>
          <w:p w14:paraId="539B10C5"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populations of protected species, their habitats and resting places or roosts? </w:t>
            </w:r>
          </w:p>
          <w:p w14:paraId="7EDF3386"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wider biodiversity, i.e., non-designated/protected sites and species? </w:t>
            </w:r>
          </w:p>
          <w:p w14:paraId="53C89357"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existing green network and habitat connectivity? </w:t>
            </w:r>
          </w:p>
          <w:p w14:paraId="50C94D97"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opportunities for enhancement or expansion of the green network and wider habitat connectivity? </w:t>
            </w:r>
          </w:p>
          <w:p w14:paraId="55B283A7" w14:textId="77777777" w:rsidR="00305060" w:rsidRPr="00FB7E74" w:rsidRDefault="00305060" w:rsidP="00305060">
            <w:pPr>
              <w:pStyle w:val="ListParagraph"/>
              <w:numPr>
                <w:ilvl w:val="0"/>
                <w:numId w:val="6"/>
              </w:numPr>
              <w:spacing w:after="0" w:line="240" w:lineRule="auto"/>
              <w:ind w:left="363" w:hanging="283"/>
              <w:jc w:val="both"/>
            </w:pPr>
            <w:r w:rsidRPr="00FB7E74">
              <w:t>the protection and enhancement of urban trees?</w:t>
            </w:r>
          </w:p>
          <w:p w14:paraId="3C7189CA" w14:textId="77777777" w:rsidR="00305060" w:rsidRPr="00FB7E74" w:rsidRDefault="00305060" w:rsidP="0056666B">
            <w:pPr>
              <w:spacing w:after="0" w:line="240" w:lineRule="auto"/>
              <w:jc w:val="both"/>
            </w:pPr>
          </w:p>
        </w:tc>
      </w:tr>
      <w:tr w:rsidR="00305060" w:rsidRPr="00FB7E74" w14:paraId="1BC16A87" w14:textId="77777777" w:rsidTr="0056666B">
        <w:tc>
          <w:tcPr>
            <w:tcW w:w="1701" w:type="dxa"/>
          </w:tcPr>
          <w:p w14:paraId="5F414944" w14:textId="77777777" w:rsidR="00305060" w:rsidRPr="00FB7E74" w:rsidRDefault="00305060" w:rsidP="0056666B">
            <w:pPr>
              <w:tabs>
                <w:tab w:val="num" w:pos="171"/>
              </w:tabs>
              <w:spacing w:after="0" w:line="240" w:lineRule="auto"/>
              <w:rPr>
                <w:b/>
                <w:szCs w:val="20"/>
              </w:rPr>
            </w:pPr>
            <w:r w:rsidRPr="00FB7E74">
              <w:rPr>
                <w:b/>
                <w:szCs w:val="20"/>
              </w:rPr>
              <w:t>Population and Human Health</w:t>
            </w:r>
          </w:p>
        </w:tc>
        <w:tc>
          <w:tcPr>
            <w:tcW w:w="2835" w:type="dxa"/>
          </w:tcPr>
          <w:p w14:paraId="66A4929D" w14:textId="77777777" w:rsidR="00305060" w:rsidRPr="00FB7E74" w:rsidRDefault="00305060" w:rsidP="0056666B">
            <w:pPr>
              <w:tabs>
                <w:tab w:val="num" w:pos="1936"/>
              </w:tabs>
              <w:spacing w:after="0" w:line="240" w:lineRule="auto"/>
            </w:pPr>
            <w:r w:rsidRPr="00FB7E74">
              <w:t xml:space="preserve">To protect and enhance quality of life, including maintaining and </w:t>
            </w:r>
            <w:r w:rsidRPr="00FB7E74">
              <w:rPr>
                <w:bCs/>
                <w:szCs w:val="20"/>
              </w:rPr>
              <w:t>improving</w:t>
            </w:r>
            <w:r w:rsidRPr="00FB7E74">
              <w:t xml:space="preserve"> opportunities to access public open space and the natural and historic environment</w:t>
            </w:r>
          </w:p>
        </w:tc>
        <w:tc>
          <w:tcPr>
            <w:tcW w:w="4529" w:type="dxa"/>
          </w:tcPr>
          <w:p w14:paraId="529973DD" w14:textId="77777777" w:rsidR="00305060" w:rsidRPr="00FB7E74" w:rsidRDefault="00305060" w:rsidP="0056666B">
            <w:pPr>
              <w:pStyle w:val="Default"/>
              <w:jc w:val="both"/>
              <w:rPr>
                <w:rFonts w:ascii="Arial Nova" w:hAnsi="Arial Nova"/>
                <w:sz w:val="20"/>
                <w:szCs w:val="20"/>
              </w:rPr>
            </w:pPr>
            <w:r w:rsidRPr="00FB7E74">
              <w:rPr>
                <w:rFonts w:ascii="Arial Nova" w:hAnsi="Arial Nova"/>
                <w:sz w:val="20"/>
                <w:szCs w:val="20"/>
              </w:rPr>
              <w:t xml:space="preserve">To what extent will the Mini Masterplan affect: </w:t>
            </w:r>
          </w:p>
          <w:p w14:paraId="63FED587"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the provision of housing and employment opportunities to meet identified </w:t>
            </w:r>
            <w:proofErr w:type="gramStart"/>
            <w:r w:rsidRPr="00FB7E74">
              <w:rPr>
                <w:szCs w:val="20"/>
              </w:rPr>
              <w:t>needs?</w:t>
            </w:r>
            <w:proofErr w:type="gramEnd"/>
            <w:r w:rsidRPr="00FB7E74">
              <w:rPr>
                <w:szCs w:val="20"/>
              </w:rPr>
              <w:t xml:space="preserve"> </w:t>
            </w:r>
          </w:p>
          <w:p w14:paraId="425279A1"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the provision of appropriate services and community facilities to meet identified </w:t>
            </w:r>
            <w:proofErr w:type="gramStart"/>
            <w:r w:rsidRPr="00FB7E74">
              <w:rPr>
                <w:szCs w:val="20"/>
              </w:rPr>
              <w:t>needs?</w:t>
            </w:r>
            <w:proofErr w:type="gramEnd"/>
            <w:r w:rsidRPr="00FB7E74">
              <w:rPr>
                <w:szCs w:val="20"/>
              </w:rPr>
              <w:t xml:space="preserve"> </w:t>
            </w:r>
          </w:p>
          <w:p w14:paraId="7110EA4E"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residential amenity, including noise? </w:t>
            </w:r>
          </w:p>
          <w:p w14:paraId="30F9A3DB"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access to open spaces, recreational facilities and active travel routes? </w:t>
            </w:r>
          </w:p>
          <w:p w14:paraId="740FC339"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access to the historic environment?</w:t>
            </w:r>
          </w:p>
        </w:tc>
      </w:tr>
      <w:tr w:rsidR="00305060" w:rsidRPr="00FB7E74" w14:paraId="41B84AFC" w14:textId="77777777" w:rsidTr="0056666B">
        <w:tc>
          <w:tcPr>
            <w:tcW w:w="1701" w:type="dxa"/>
          </w:tcPr>
          <w:p w14:paraId="66208A97" w14:textId="77777777" w:rsidR="00305060" w:rsidRPr="00FB7E74" w:rsidRDefault="00305060" w:rsidP="0056666B">
            <w:pPr>
              <w:spacing w:after="0" w:line="240" w:lineRule="auto"/>
              <w:rPr>
                <w:b/>
                <w:szCs w:val="20"/>
              </w:rPr>
            </w:pPr>
            <w:r w:rsidRPr="00FB7E74">
              <w:rPr>
                <w:b/>
                <w:szCs w:val="20"/>
              </w:rPr>
              <w:t xml:space="preserve">Water </w:t>
            </w:r>
          </w:p>
        </w:tc>
        <w:tc>
          <w:tcPr>
            <w:tcW w:w="2835" w:type="dxa"/>
          </w:tcPr>
          <w:p w14:paraId="0971C2FD" w14:textId="77777777" w:rsidR="00305060" w:rsidRPr="00FB7E74" w:rsidRDefault="00305060" w:rsidP="0056666B">
            <w:pPr>
              <w:spacing w:after="0" w:line="240" w:lineRule="auto"/>
              <w:rPr>
                <w:bCs/>
                <w:szCs w:val="20"/>
              </w:rPr>
            </w:pPr>
            <w:r w:rsidRPr="00FB7E74">
              <w:rPr>
                <w:bCs/>
                <w:szCs w:val="20"/>
              </w:rPr>
              <w:t>To protect and enhance the ecological status of the water environment</w:t>
            </w:r>
          </w:p>
        </w:tc>
        <w:tc>
          <w:tcPr>
            <w:tcW w:w="4529" w:type="dxa"/>
          </w:tcPr>
          <w:p w14:paraId="6C52083F" w14:textId="77777777" w:rsidR="00305060" w:rsidRPr="00FB7E74" w:rsidRDefault="00305060" w:rsidP="0056666B">
            <w:pPr>
              <w:spacing w:after="0" w:line="240" w:lineRule="auto"/>
              <w:jc w:val="both"/>
            </w:pPr>
            <w:r w:rsidRPr="00FB7E74">
              <w:t xml:space="preserve">To what extent will the Mini Masterplan affect: </w:t>
            </w:r>
          </w:p>
          <w:p w14:paraId="22135CC3"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the ecological status of identified water bodies: </w:t>
            </w:r>
          </w:p>
          <w:p w14:paraId="5BDA72B0" w14:textId="77777777" w:rsidR="00305060" w:rsidRPr="00FB7E74" w:rsidRDefault="00305060" w:rsidP="00305060">
            <w:pPr>
              <w:pStyle w:val="ListParagraph"/>
              <w:numPr>
                <w:ilvl w:val="0"/>
                <w:numId w:val="6"/>
              </w:numPr>
              <w:spacing w:after="0" w:line="240" w:lineRule="auto"/>
              <w:ind w:left="363" w:hanging="283"/>
              <w:jc w:val="both"/>
            </w:pPr>
            <w:r w:rsidRPr="00FB7E74">
              <w:t>surface water run-off</w:t>
            </w:r>
          </w:p>
          <w:p w14:paraId="666EBF93" w14:textId="77777777" w:rsidR="00305060" w:rsidRPr="00FB7E74" w:rsidRDefault="00305060" w:rsidP="00305060">
            <w:pPr>
              <w:pStyle w:val="ListParagraph"/>
              <w:numPr>
                <w:ilvl w:val="0"/>
                <w:numId w:val="6"/>
              </w:numPr>
              <w:spacing w:after="0" w:line="240" w:lineRule="auto"/>
              <w:ind w:left="363" w:hanging="283"/>
              <w:jc w:val="both"/>
            </w:pPr>
            <w:r w:rsidRPr="00FB7E74">
              <w:t>flood risk in the local and/or wider areas?</w:t>
            </w:r>
          </w:p>
        </w:tc>
      </w:tr>
      <w:tr w:rsidR="00305060" w:rsidRPr="00FB7E74" w14:paraId="6FC5A033" w14:textId="77777777" w:rsidTr="0056666B">
        <w:tc>
          <w:tcPr>
            <w:tcW w:w="1701" w:type="dxa"/>
          </w:tcPr>
          <w:p w14:paraId="5621848E" w14:textId="77777777" w:rsidR="00305060" w:rsidRPr="00FB7E74" w:rsidRDefault="00305060" w:rsidP="0056666B">
            <w:pPr>
              <w:spacing w:after="0" w:line="240" w:lineRule="auto"/>
              <w:rPr>
                <w:b/>
                <w:szCs w:val="20"/>
              </w:rPr>
            </w:pPr>
            <w:r w:rsidRPr="00FB7E74">
              <w:rPr>
                <w:b/>
                <w:szCs w:val="20"/>
              </w:rPr>
              <w:t xml:space="preserve">Soil </w:t>
            </w:r>
          </w:p>
        </w:tc>
        <w:tc>
          <w:tcPr>
            <w:tcW w:w="2835" w:type="dxa"/>
          </w:tcPr>
          <w:p w14:paraId="5EE721B6" w14:textId="77777777" w:rsidR="00305060" w:rsidRPr="00FB7E74" w:rsidRDefault="00305060" w:rsidP="0056666B">
            <w:pPr>
              <w:tabs>
                <w:tab w:val="num" w:pos="1936"/>
              </w:tabs>
              <w:spacing w:after="0" w:line="240" w:lineRule="auto"/>
              <w:rPr>
                <w:bCs/>
                <w:szCs w:val="20"/>
              </w:rPr>
            </w:pPr>
            <w:r w:rsidRPr="00FB7E74">
              <w:rPr>
                <w:rFonts w:cs="Swiss721BT-RomanCondensed"/>
                <w:szCs w:val="20"/>
              </w:rPr>
              <w:t xml:space="preserve">To maintain or improve soil quality, quantity and </w:t>
            </w:r>
            <w:r w:rsidRPr="00FB7E74">
              <w:rPr>
                <w:bCs/>
                <w:szCs w:val="20"/>
              </w:rPr>
              <w:t>function</w:t>
            </w:r>
            <w:r w:rsidRPr="00FB7E74">
              <w:rPr>
                <w:rFonts w:cs="Swiss721BT-RomanCondensed"/>
                <w:szCs w:val="20"/>
              </w:rPr>
              <w:t xml:space="preserve"> and prevent any further degradation of soils</w:t>
            </w:r>
          </w:p>
        </w:tc>
        <w:tc>
          <w:tcPr>
            <w:tcW w:w="4529" w:type="dxa"/>
          </w:tcPr>
          <w:p w14:paraId="6405330F" w14:textId="77777777" w:rsidR="00305060" w:rsidRPr="00FB7E74" w:rsidRDefault="00305060" w:rsidP="0056666B">
            <w:pPr>
              <w:spacing w:after="0" w:line="240" w:lineRule="auto"/>
              <w:jc w:val="both"/>
            </w:pPr>
            <w:r w:rsidRPr="00FB7E74">
              <w:t>To what extent will the Mini Masterplan affect</w:t>
            </w:r>
            <w:r>
              <w:t>:</w:t>
            </w:r>
          </w:p>
          <w:p w14:paraId="3684AE87" w14:textId="77777777" w:rsidR="00305060" w:rsidRDefault="00305060" w:rsidP="00305060">
            <w:pPr>
              <w:pStyle w:val="ListParagraph"/>
              <w:numPr>
                <w:ilvl w:val="0"/>
                <w:numId w:val="6"/>
              </w:numPr>
              <w:spacing w:after="0" w:line="240" w:lineRule="auto"/>
              <w:ind w:left="363" w:hanging="283"/>
              <w:jc w:val="both"/>
            </w:pPr>
            <w:r w:rsidRPr="00FB7E74">
              <w:t>contaminated land?</w:t>
            </w:r>
          </w:p>
          <w:p w14:paraId="1B282FFC" w14:textId="3FEC3F66" w:rsidR="00305060" w:rsidRPr="00FB7E74" w:rsidRDefault="00305060" w:rsidP="00305060">
            <w:pPr>
              <w:pStyle w:val="ListParagraph"/>
              <w:numPr>
                <w:ilvl w:val="0"/>
                <w:numId w:val="6"/>
              </w:numPr>
              <w:spacing w:after="0" w:line="240" w:lineRule="auto"/>
              <w:ind w:left="363" w:hanging="283"/>
              <w:jc w:val="both"/>
            </w:pPr>
            <w:r>
              <w:t xml:space="preserve">Impact </w:t>
            </w:r>
            <w:r w:rsidR="00E722FD">
              <w:t>on</w:t>
            </w:r>
            <w:r>
              <w:t xml:space="preserve"> existing topsoil and/or subsoils?</w:t>
            </w:r>
          </w:p>
        </w:tc>
      </w:tr>
      <w:tr w:rsidR="00305060" w:rsidRPr="00FB7E74" w14:paraId="70A03F49" w14:textId="77777777" w:rsidTr="0056666B">
        <w:tc>
          <w:tcPr>
            <w:tcW w:w="1701" w:type="dxa"/>
          </w:tcPr>
          <w:p w14:paraId="0B9FB393" w14:textId="77777777" w:rsidR="00305060" w:rsidRPr="00FB7E74" w:rsidRDefault="00305060" w:rsidP="0056666B">
            <w:pPr>
              <w:tabs>
                <w:tab w:val="num" w:pos="171"/>
              </w:tabs>
              <w:spacing w:after="0" w:line="240" w:lineRule="auto"/>
              <w:rPr>
                <w:b/>
                <w:szCs w:val="20"/>
              </w:rPr>
            </w:pPr>
            <w:r w:rsidRPr="00FB7E74">
              <w:rPr>
                <w:b/>
                <w:szCs w:val="20"/>
              </w:rPr>
              <w:t xml:space="preserve">Air </w:t>
            </w:r>
          </w:p>
        </w:tc>
        <w:tc>
          <w:tcPr>
            <w:tcW w:w="2835" w:type="dxa"/>
          </w:tcPr>
          <w:p w14:paraId="08B8C960" w14:textId="77777777" w:rsidR="00305060" w:rsidRPr="00FB7E74" w:rsidRDefault="00305060" w:rsidP="0056666B">
            <w:pPr>
              <w:tabs>
                <w:tab w:val="num" w:pos="1936"/>
              </w:tabs>
              <w:spacing w:after="0" w:line="240" w:lineRule="auto"/>
              <w:rPr>
                <w:bCs/>
                <w:szCs w:val="20"/>
              </w:rPr>
            </w:pPr>
            <w:r w:rsidRPr="00FB7E74">
              <w:t xml:space="preserve">To </w:t>
            </w:r>
            <w:r w:rsidRPr="00FB7E74">
              <w:rPr>
                <w:bCs/>
                <w:szCs w:val="20"/>
              </w:rPr>
              <w:t>improve</w:t>
            </w:r>
            <w:r w:rsidRPr="00FB7E74">
              <w:t xml:space="preserve"> or maintain air quality and reduce emissions of </w:t>
            </w:r>
            <w:r>
              <w:t>significant</w:t>
            </w:r>
            <w:r w:rsidRPr="00FB7E74">
              <w:t xml:space="preserve"> pollutants</w:t>
            </w:r>
          </w:p>
        </w:tc>
        <w:tc>
          <w:tcPr>
            <w:tcW w:w="4529" w:type="dxa"/>
          </w:tcPr>
          <w:p w14:paraId="3412197B" w14:textId="77777777" w:rsidR="00305060" w:rsidRPr="00FB7E74" w:rsidRDefault="00305060" w:rsidP="0056666B">
            <w:pPr>
              <w:pStyle w:val="Default"/>
              <w:jc w:val="both"/>
              <w:rPr>
                <w:rFonts w:ascii="Arial Nova" w:hAnsi="Arial Nova"/>
                <w:sz w:val="20"/>
                <w:szCs w:val="20"/>
              </w:rPr>
            </w:pPr>
            <w:r w:rsidRPr="00FB7E74">
              <w:rPr>
                <w:rFonts w:ascii="Arial Nova" w:hAnsi="Arial Nova"/>
                <w:sz w:val="20"/>
                <w:szCs w:val="20"/>
              </w:rPr>
              <w:t xml:space="preserve">To what extent will the Mini Masterplan be likely to reduce/increase air quality, in terms of:  </w:t>
            </w:r>
          </w:p>
          <w:p w14:paraId="3568409A"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carbon emissions? </w:t>
            </w:r>
          </w:p>
          <w:p w14:paraId="7B832145"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t>levels of Nitrous Dioxide (NO</w:t>
            </w:r>
            <w:r w:rsidRPr="00FB7E74">
              <w:rPr>
                <w:vertAlign w:val="subscript"/>
              </w:rPr>
              <w:t>2</w:t>
            </w:r>
            <w:r w:rsidRPr="00FB7E74">
              <w:t>) and Particulate Matter (PM</w:t>
            </w:r>
            <w:r w:rsidRPr="00FB7E74">
              <w:rPr>
                <w:vertAlign w:val="subscript"/>
              </w:rPr>
              <w:t>10</w:t>
            </w:r>
            <w:r w:rsidRPr="00FB7E74">
              <w:t>)?</w:t>
            </w:r>
          </w:p>
        </w:tc>
      </w:tr>
      <w:tr w:rsidR="00305060" w:rsidRPr="00FB7E74" w14:paraId="51801181" w14:textId="77777777" w:rsidTr="0056666B">
        <w:tc>
          <w:tcPr>
            <w:tcW w:w="1701" w:type="dxa"/>
          </w:tcPr>
          <w:p w14:paraId="4EA8D106" w14:textId="77777777" w:rsidR="00305060" w:rsidRPr="00FB7E74" w:rsidRDefault="00305060" w:rsidP="0056666B">
            <w:pPr>
              <w:tabs>
                <w:tab w:val="num" w:pos="171"/>
              </w:tabs>
              <w:spacing w:after="0" w:line="240" w:lineRule="auto"/>
              <w:rPr>
                <w:b/>
                <w:szCs w:val="20"/>
              </w:rPr>
            </w:pPr>
            <w:r w:rsidRPr="00FB7E74">
              <w:rPr>
                <w:b/>
                <w:szCs w:val="20"/>
              </w:rPr>
              <w:t xml:space="preserve">Climatic Factors </w:t>
            </w:r>
          </w:p>
        </w:tc>
        <w:tc>
          <w:tcPr>
            <w:tcW w:w="2835" w:type="dxa"/>
          </w:tcPr>
          <w:p w14:paraId="3D67B69C" w14:textId="77777777" w:rsidR="00305060" w:rsidRPr="00FB7E74" w:rsidRDefault="00305060" w:rsidP="0056666B">
            <w:pPr>
              <w:tabs>
                <w:tab w:val="num" w:pos="1936"/>
              </w:tabs>
              <w:spacing w:after="0" w:line="240" w:lineRule="auto"/>
            </w:pPr>
            <w:r w:rsidRPr="00FB7E74">
              <w:t xml:space="preserve">To reduce greenhouse gas emissions and </w:t>
            </w:r>
            <w:r w:rsidRPr="00FB7E74">
              <w:rPr>
                <w:bCs/>
                <w:szCs w:val="20"/>
              </w:rPr>
              <w:t>increase</w:t>
            </w:r>
            <w:r w:rsidRPr="00FB7E74">
              <w:t xml:space="preserve"> resilience to the consequences of climate change</w:t>
            </w:r>
          </w:p>
        </w:tc>
        <w:tc>
          <w:tcPr>
            <w:tcW w:w="4529" w:type="dxa"/>
          </w:tcPr>
          <w:p w14:paraId="4ED559EF" w14:textId="77777777" w:rsidR="00305060" w:rsidRPr="00FB7E74" w:rsidRDefault="00305060" w:rsidP="0056666B">
            <w:pPr>
              <w:pStyle w:val="Default"/>
              <w:jc w:val="both"/>
              <w:rPr>
                <w:rFonts w:ascii="Arial Nova" w:hAnsi="Arial Nova"/>
                <w:sz w:val="20"/>
                <w:szCs w:val="20"/>
              </w:rPr>
            </w:pPr>
            <w:r w:rsidRPr="00FB7E74">
              <w:rPr>
                <w:rFonts w:ascii="Arial Nova" w:hAnsi="Arial Nova"/>
                <w:sz w:val="20"/>
                <w:szCs w:val="20"/>
              </w:rPr>
              <w:t>To what extent will the strategy or policy promote:</w:t>
            </w:r>
          </w:p>
          <w:p w14:paraId="69E808CD" w14:textId="77777777" w:rsidR="00305060" w:rsidRPr="00FB7E74" w:rsidRDefault="00305060" w:rsidP="00305060">
            <w:pPr>
              <w:pStyle w:val="ListParagraph"/>
              <w:numPr>
                <w:ilvl w:val="0"/>
                <w:numId w:val="6"/>
              </w:numPr>
              <w:spacing w:after="0" w:line="240" w:lineRule="auto"/>
              <w:ind w:left="363" w:hanging="283"/>
              <w:jc w:val="both"/>
            </w:pPr>
            <w:r w:rsidRPr="00FB7E74">
              <w:t>renewable energy technologies and energy efficiency?</w:t>
            </w:r>
          </w:p>
          <w:p w14:paraId="05A69EA8" w14:textId="77777777" w:rsidR="00305060" w:rsidRPr="00FB7E74" w:rsidRDefault="00305060" w:rsidP="00305060">
            <w:pPr>
              <w:pStyle w:val="ListParagraph"/>
              <w:numPr>
                <w:ilvl w:val="0"/>
                <w:numId w:val="6"/>
              </w:numPr>
              <w:spacing w:after="0" w:line="240" w:lineRule="auto"/>
              <w:ind w:left="363" w:hanging="283"/>
              <w:jc w:val="both"/>
            </w:pPr>
            <w:r w:rsidRPr="00FB7E74">
              <w:t>sustainable transport and active travel?</w:t>
            </w:r>
          </w:p>
          <w:p w14:paraId="64214202" w14:textId="3A211A25" w:rsidR="00305060" w:rsidRPr="00FB7E74" w:rsidRDefault="00305060" w:rsidP="00305060">
            <w:pPr>
              <w:pStyle w:val="ListParagraph"/>
              <w:numPr>
                <w:ilvl w:val="0"/>
                <w:numId w:val="6"/>
              </w:numPr>
              <w:spacing w:after="0" w:line="240" w:lineRule="auto"/>
              <w:ind w:left="363" w:hanging="283"/>
              <w:jc w:val="both"/>
              <w:rPr>
                <w:szCs w:val="20"/>
              </w:rPr>
            </w:pPr>
            <w:r w:rsidRPr="00FB7E74">
              <w:t>future</w:t>
            </w:r>
            <w:r w:rsidR="00E722FD">
              <w:t>-</w:t>
            </w:r>
            <w:r w:rsidRPr="00FB7E74">
              <w:t>proofing of new development?</w:t>
            </w:r>
          </w:p>
          <w:p w14:paraId="6AEE42A8"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t>Green infrastructure provision</w:t>
            </w:r>
            <w:r w:rsidRPr="00FB7E74">
              <w:rPr>
                <w:szCs w:val="20"/>
              </w:rPr>
              <w:t>?</w:t>
            </w:r>
          </w:p>
        </w:tc>
      </w:tr>
      <w:tr w:rsidR="00305060" w:rsidRPr="00FB7E74" w14:paraId="576443EC" w14:textId="77777777" w:rsidTr="0056666B">
        <w:tc>
          <w:tcPr>
            <w:tcW w:w="1701" w:type="dxa"/>
          </w:tcPr>
          <w:p w14:paraId="392C600D" w14:textId="77777777" w:rsidR="00305060" w:rsidRPr="00FB7E74" w:rsidRDefault="00305060" w:rsidP="0056666B">
            <w:pPr>
              <w:spacing w:after="0" w:line="240" w:lineRule="auto"/>
              <w:rPr>
                <w:b/>
                <w:szCs w:val="20"/>
              </w:rPr>
            </w:pPr>
            <w:r w:rsidRPr="00FB7E74">
              <w:rPr>
                <w:b/>
                <w:szCs w:val="20"/>
              </w:rPr>
              <w:t>Cultural heritage</w:t>
            </w:r>
          </w:p>
        </w:tc>
        <w:tc>
          <w:tcPr>
            <w:tcW w:w="2835" w:type="dxa"/>
          </w:tcPr>
          <w:p w14:paraId="766D928F" w14:textId="77777777" w:rsidR="00305060" w:rsidRPr="00FB7E74" w:rsidRDefault="00305060" w:rsidP="0056666B">
            <w:pPr>
              <w:tabs>
                <w:tab w:val="num" w:pos="1936"/>
              </w:tabs>
              <w:spacing w:after="0" w:line="240" w:lineRule="auto"/>
              <w:rPr>
                <w:szCs w:val="20"/>
              </w:rPr>
            </w:pPr>
            <w:r w:rsidRPr="00FB7E74">
              <w:rPr>
                <w:bCs/>
                <w:szCs w:val="20"/>
              </w:rPr>
              <w:t>Protect</w:t>
            </w:r>
            <w:r w:rsidRPr="00FB7E74">
              <w:t xml:space="preserve">, conserve and enhance </w:t>
            </w:r>
            <w:r w:rsidRPr="00FB7E74">
              <w:rPr>
                <w:bCs/>
                <w:szCs w:val="20"/>
              </w:rPr>
              <w:t>the</w:t>
            </w:r>
            <w:r w:rsidRPr="00FB7E74">
              <w:t xml:space="preserve"> historic environment</w:t>
            </w:r>
            <w:r w:rsidRPr="00FB7E74">
              <w:rPr>
                <w:bCs/>
                <w:szCs w:val="20"/>
              </w:rPr>
              <w:t xml:space="preserve">. </w:t>
            </w:r>
          </w:p>
        </w:tc>
        <w:tc>
          <w:tcPr>
            <w:tcW w:w="4529" w:type="dxa"/>
          </w:tcPr>
          <w:p w14:paraId="649C6EDC" w14:textId="77777777" w:rsidR="00305060" w:rsidRPr="00FB7E74" w:rsidRDefault="00305060" w:rsidP="0056666B">
            <w:pPr>
              <w:spacing w:after="0" w:line="240" w:lineRule="auto"/>
              <w:jc w:val="both"/>
            </w:pPr>
            <w:r w:rsidRPr="00FB7E74">
              <w:t xml:space="preserve">To what extent will the Mini Masterplan affect: </w:t>
            </w:r>
          </w:p>
          <w:p w14:paraId="6055D1F3" w14:textId="77777777" w:rsidR="00305060" w:rsidRPr="00FB7E74" w:rsidRDefault="00305060" w:rsidP="00305060">
            <w:pPr>
              <w:pStyle w:val="ListParagraph"/>
              <w:numPr>
                <w:ilvl w:val="0"/>
                <w:numId w:val="6"/>
              </w:numPr>
              <w:spacing w:after="0" w:line="240" w:lineRule="auto"/>
              <w:ind w:left="363" w:hanging="283"/>
              <w:jc w:val="both"/>
            </w:pPr>
            <w:r w:rsidRPr="00FB7E74">
              <w:t>Listed Buildings, Scheduled Monuments, Archaeological sites, Conservation Areas and Gardens and Designed Landscapes and their settings?</w:t>
            </w:r>
          </w:p>
        </w:tc>
      </w:tr>
      <w:tr w:rsidR="00305060" w:rsidRPr="00FB7E74" w14:paraId="55D70F72" w14:textId="77777777" w:rsidTr="0056666B">
        <w:tc>
          <w:tcPr>
            <w:tcW w:w="1701" w:type="dxa"/>
          </w:tcPr>
          <w:p w14:paraId="3C8E9D1C" w14:textId="77777777" w:rsidR="00305060" w:rsidRPr="00FB7E74" w:rsidRDefault="00305060" w:rsidP="0056666B">
            <w:pPr>
              <w:spacing w:after="0" w:line="240" w:lineRule="auto"/>
              <w:rPr>
                <w:b/>
                <w:szCs w:val="20"/>
              </w:rPr>
            </w:pPr>
            <w:r w:rsidRPr="00FB7E74">
              <w:rPr>
                <w:b/>
                <w:szCs w:val="20"/>
              </w:rPr>
              <w:lastRenderedPageBreak/>
              <w:t>Landscape</w:t>
            </w:r>
          </w:p>
        </w:tc>
        <w:tc>
          <w:tcPr>
            <w:tcW w:w="2835" w:type="dxa"/>
          </w:tcPr>
          <w:p w14:paraId="462E15FC" w14:textId="24B7850E" w:rsidR="00305060" w:rsidRPr="00FB7E74" w:rsidRDefault="00305060" w:rsidP="0056666B">
            <w:pPr>
              <w:spacing w:after="0" w:line="240" w:lineRule="auto"/>
              <w:rPr>
                <w:bCs/>
                <w:i/>
                <w:szCs w:val="20"/>
              </w:rPr>
            </w:pPr>
            <w:r w:rsidRPr="00FB7E74">
              <w:rPr>
                <w:bCs/>
                <w:szCs w:val="20"/>
              </w:rPr>
              <w:t>Protect and enhance landscape character, local distinctiveness and promote access to the wider environment.</w:t>
            </w:r>
          </w:p>
        </w:tc>
        <w:tc>
          <w:tcPr>
            <w:tcW w:w="4529" w:type="dxa"/>
          </w:tcPr>
          <w:p w14:paraId="710E4414" w14:textId="77777777" w:rsidR="00305060" w:rsidRPr="00FB7E74" w:rsidRDefault="00305060" w:rsidP="0056666B">
            <w:pPr>
              <w:spacing w:after="0" w:line="240" w:lineRule="auto"/>
              <w:jc w:val="both"/>
            </w:pPr>
            <w:r w:rsidRPr="00FB7E74">
              <w:t>To what extent will the Mini Masterplan affect:</w:t>
            </w:r>
          </w:p>
          <w:p w14:paraId="4B56A3CF" w14:textId="77777777" w:rsidR="00305060" w:rsidRPr="00FB7E74" w:rsidRDefault="00305060" w:rsidP="00305060">
            <w:pPr>
              <w:pStyle w:val="ListParagraph"/>
              <w:numPr>
                <w:ilvl w:val="0"/>
                <w:numId w:val="6"/>
              </w:numPr>
              <w:spacing w:after="0" w:line="240" w:lineRule="auto"/>
              <w:ind w:left="363" w:hanging="283"/>
              <w:jc w:val="both"/>
            </w:pPr>
            <w:r w:rsidRPr="00FB7E74">
              <w:t>the landscape character and setting of settlements?</w:t>
            </w:r>
          </w:p>
        </w:tc>
      </w:tr>
      <w:tr w:rsidR="00305060" w:rsidRPr="00FB7E74" w14:paraId="15FEA112" w14:textId="77777777" w:rsidTr="0056666B">
        <w:tc>
          <w:tcPr>
            <w:tcW w:w="1701" w:type="dxa"/>
          </w:tcPr>
          <w:p w14:paraId="36785AB0" w14:textId="77777777" w:rsidR="00305060" w:rsidRPr="00FB7E74" w:rsidRDefault="00305060" w:rsidP="0056666B">
            <w:pPr>
              <w:tabs>
                <w:tab w:val="num" w:pos="171"/>
              </w:tabs>
              <w:spacing w:after="0" w:line="240" w:lineRule="auto"/>
              <w:rPr>
                <w:b/>
                <w:szCs w:val="20"/>
              </w:rPr>
            </w:pPr>
            <w:r w:rsidRPr="00FB7E74">
              <w:rPr>
                <w:b/>
                <w:szCs w:val="20"/>
              </w:rPr>
              <w:t>Material Assets</w:t>
            </w:r>
          </w:p>
        </w:tc>
        <w:tc>
          <w:tcPr>
            <w:tcW w:w="2835" w:type="dxa"/>
          </w:tcPr>
          <w:p w14:paraId="423BD659" w14:textId="77777777" w:rsidR="00305060" w:rsidRPr="00FB7E74" w:rsidRDefault="00305060" w:rsidP="0056666B">
            <w:pPr>
              <w:tabs>
                <w:tab w:val="num" w:pos="1936"/>
              </w:tabs>
              <w:spacing w:after="0" w:line="240" w:lineRule="auto"/>
            </w:pPr>
            <w:bookmarkStart w:id="12" w:name="OLE_LINK1"/>
            <w:r w:rsidRPr="00FB7E74">
              <w:t xml:space="preserve">To reduce waste and promote the sustainable use of </w:t>
            </w:r>
            <w:r w:rsidRPr="00FB7E74">
              <w:rPr>
                <w:bCs/>
                <w:szCs w:val="20"/>
              </w:rPr>
              <w:t>resources</w:t>
            </w:r>
            <w:bookmarkEnd w:id="12"/>
          </w:p>
        </w:tc>
        <w:tc>
          <w:tcPr>
            <w:tcW w:w="4529" w:type="dxa"/>
          </w:tcPr>
          <w:p w14:paraId="0C9AE7F5" w14:textId="77777777" w:rsidR="00305060" w:rsidRPr="00FB7E74" w:rsidRDefault="00305060" w:rsidP="0056666B">
            <w:pPr>
              <w:pStyle w:val="Default"/>
              <w:jc w:val="both"/>
              <w:rPr>
                <w:rFonts w:ascii="Arial Nova" w:hAnsi="Arial Nova"/>
                <w:sz w:val="20"/>
                <w:szCs w:val="20"/>
              </w:rPr>
            </w:pPr>
            <w:r w:rsidRPr="00FB7E74">
              <w:rPr>
                <w:rFonts w:ascii="Arial Nova" w:hAnsi="Arial Nova"/>
                <w:sz w:val="20"/>
                <w:szCs w:val="20"/>
              </w:rPr>
              <w:t xml:space="preserve">To what extent will the Mini Masterplan affect: </w:t>
            </w:r>
          </w:p>
          <w:p w14:paraId="2DC14A64"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waste from new development? </w:t>
            </w:r>
          </w:p>
          <w:p w14:paraId="6B4FB47E"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the re-use of previously developed land and buildings? </w:t>
            </w:r>
          </w:p>
          <w:p w14:paraId="6BCC41A1"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t>the delivery of renewable energy development?</w:t>
            </w:r>
          </w:p>
        </w:tc>
      </w:tr>
      <w:bookmarkEnd w:id="11"/>
    </w:tbl>
    <w:p w14:paraId="6475F273" w14:textId="77777777" w:rsidR="00305060" w:rsidRPr="00DC7EC6" w:rsidRDefault="00305060" w:rsidP="00305060">
      <w:pPr>
        <w:spacing w:after="0"/>
        <w:jc w:val="both"/>
        <w:rPr>
          <w:rFonts w:cs="Tahoma"/>
          <w:b/>
          <w:bCs/>
          <w:szCs w:val="20"/>
        </w:rPr>
      </w:pPr>
    </w:p>
    <w:p w14:paraId="1BE3077D" w14:textId="56B28177" w:rsidR="00305060" w:rsidRPr="002C154C" w:rsidRDefault="00305060" w:rsidP="00305060">
      <w:pPr>
        <w:spacing w:line="276" w:lineRule="auto"/>
        <w:jc w:val="both"/>
        <w:rPr>
          <w:szCs w:val="20"/>
        </w:rPr>
      </w:pPr>
      <w:r w:rsidRPr="002C154C">
        <w:rPr>
          <w:szCs w:val="20"/>
        </w:rPr>
        <w:t xml:space="preserve">To set the context within which the draft </w:t>
      </w:r>
      <w:r>
        <w:t>George Street Mini Masterplan</w:t>
      </w:r>
      <w:r w:rsidRPr="00DC7EC6">
        <w:rPr>
          <w:rFonts w:cs="Tahoma"/>
          <w:szCs w:val="20"/>
        </w:rPr>
        <w:t xml:space="preserve"> </w:t>
      </w:r>
      <w:r w:rsidRPr="002C154C">
        <w:rPr>
          <w:szCs w:val="20"/>
        </w:rPr>
        <w:t xml:space="preserve">will need to operate, the SEA Objectives were used to support </w:t>
      </w:r>
      <w:r w:rsidR="00E722FD">
        <w:rPr>
          <w:szCs w:val="20"/>
        </w:rPr>
        <w:t xml:space="preserve">the </w:t>
      </w:r>
      <w:r w:rsidRPr="002C154C">
        <w:rPr>
          <w:szCs w:val="20"/>
        </w:rPr>
        <w:t>identification of</w:t>
      </w:r>
      <w:r>
        <w:rPr>
          <w:szCs w:val="20"/>
        </w:rPr>
        <w:t xml:space="preserve"> </w:t>
      </w:r>
      <w:r w:rsidR="00E722FD">
        <w:rPr>
          <w:szCs w:val="20"/>
        </w:rPr>
        <w:t xml:space="preserve">potential </w:t>
      </w:r>
      <w:r>
        <w:rPr>
          <w:szCs w:val="20"/>
        </w:rPr>
        <w:t>significant</w:t>
      </w:r>
      <w:r w:rsidRPr="002C154C">
        <w:rPr>
          <w:szCs w:val="20"/>
        </w:rPr>
        <w:t xml:space="preserve"> environmental issues and used as a framework for establishing the environmental baseline against which the effects of </w:t>
      </w:r>
      <w:r w:rsidR="00E722FD">
        <w:rPr>
          <w:szCs w:val="20"/>
        </w:rPr>
        <w:t xml:space="preserve">the </w:t>
      </w:r>
      <w:r w:rsidRPr="002C154C">
        <w:rPr>
          <w:szCs w:val="20"/>
        </w:rPr>
        <w:t xml:space="preserve">implementation of the draft </w:t>
      </w:r>
      <w:r>
        <w:t>George Street Mini Masterplan</w:t>
      </w:r>
      <w:r w:rsidRPr="00DC7EC6">
        <w:rPr>
          <w:rFonts w:cs="Tahoma"/>
          <w:szCs w:val="20"/>
        </w:rPr>
        <w:t xml:space="preserve"> </w:t>
      </w:r>
      <w:r w:rsidRPr="002C154C">
        <w:rPr>
          <w:szCs w:val="20"/>
        </w:rPr>
        <w:t xml:space="preserve">would be assessed. Through this process, some initial monitoring indicators were identified for measuring </w:t>
      </w:r>
      <w:r w:rsidR="00E722FD">
        <w:rPr>
          <w:szCs w:val="20"/>
        </w:rPr>
        <w:t xml:space="preserve">the </w:t>
      </w:r>
      <w:r w:rsidRPr="002C154C">
        <w:rPr>
          <w:szCs w:val="20"/>
        </w:rPr>
        <w:t xml:space="preserve">progress of the </w:t>
      </w:r>
      <w:r>
        <w:t>Draft George Street Mini Masterplan</w:t>
      </w:r>
      <w:r w:rsidRPr="00DC7EC6">
        <w:rPr>
          <w:rFonts w:cs="Tahoma"/>
          <w:szCs w:val="20"/>
        </w:rPr>
        <w:t xml:space="preserve"> </w:t>
      </w:r>
      <w:r w:rsidRPr="002C154C">
        <w:rPr>
          <w:szCs w:val="20"/>
        </w:rPr>
        <w:t>towards achieving the SEA Objectives.</w:t>
      </w:r>
    </w:p>
    <w:p w14:paraId="6FA2F47D" w14:textId="77777777" w:rsidR="00305060" w:rsidRPr="00464A3A" w:rsidRDefault="00305060" w:rsidP="00305060">
      <w:pPr>
        <w:spacing w:line="276" w:lineRule="auto"/>
        <w:jc w:val="both"/>
        <w:rPr>
          <w:b/>
          <w:bCs/>
          <w:sz w:val="24"/>
          <w:szCs w:val="24"/>
        </w:rPr>
      </w:pPr>
      <w:r w:rsidRPr="00464A3A">
        <w:rPr>
          <w:b/>
          <w:bCs/>
          <w:sz w:val="24"/>
          <w:szCs w:val="24"/>
        </w:rPr>
        <w:t xml:space="preserve">Description of the Proposed </w:t>
      </w:r>
      <w:r>
        <w:rPr>
          <w:b/>
          <w:bCs/>
          <w:sz w:val="24"/>
          <w:szCs w:val="24"/>
        </w:rPr>
        <w:t>Draft George Street Mini Masterplan</w:t>
      </w:r>
    </w:p>
    <w:p w14:paraId="598A5472" w14:textId="1F1D2E7F" w:rsidR="00305060" w:rsidRDefault="00305060" w:rsidP="00305060">
      <w:pPr>
        <w:spacing w:line="276" w:lineRule="auto"/>
        <w:jc w:val="both"/>
        <w:rPr>
          <w:szCs w:val="20"/>
        </w:rPr>
      </w:pPr>
      <w:r w:rsidRPr="00464A3A">
        <w:rPr>
          <w:szCs w:val="20"/>
        </w:rPr>
        <w:t xml:space="preserve">The </w:t>
      </w:r>
      <w:r>
        <w:t>draft George Street Mini Masterplan</w:t>
      </w:r>
      <w:r w:rsidRPr="00DC7EC6">
        <w:rPr>
          <w:rFonts w:cs="Tahoma"/>
          <w:szCs w:val="20"/>
        </w:rPr>
        <w:t xml:space="preserve"> </w:t>
      </w:r>
      <w:r w:rsidRPr="00464A3A">
        <w:rPr>
          <w:szCs w:val="20"/>
        </w:rPr>
        <w:t>will serve as a strategy document used by Aberdeen</w:t>
      </w:r>
      <w:r>
        <w:rPr>
          <w:szCs w:val="20"/>
        </w:rPr>
        <w:t xml:space="preserve"> </w:t>
      </w:r>
      <w:r w:rsidRPr="00464A3A">
        <w:rPr>
          <w:szCs w:val="20"/>
        </w:rPr>
        <w:t xml:space="preserve">City Council to guide the future development of the </w:t>
      </w:r>
      <w:r>
        <w:rPr>
          <w:szCs w:val="20"/>
        </w:rPr>
        <w:t>George Street area</w:t>
      </w:r>
      <w:r w:rsidRPr="00464A3A">
        <w:rPr>
          <w:szCs w:val="20"/>
        </w:rPr>
        <w:t>.</w:t>
      </w:r>
      <w:r>
        <w:rPr>
          <w:szCs w:val="20"/>
        </w:rPr>
        <w:t xml:space="preserve"> </w:t>
      </w:r>
      <w:r w:rsidRPr="00464A3A">
        <w:rPr>
          <w:szCs w:val="20"/>
        </w:rPr>
        <w:t xml:space="preserve">The </w:t>
      </w:r>
      <w:r>
        <w:t>draft George Street Mini Masterplan</w:t>
      </w:r>
      <w:r w:rsidRPr="00DC7EC6">
        <w:rPr>
          <w:rFonts w:cs="Tahoma"/>
          <w:szCs w:val="20"/>
        </w:rPr>
        <w:t xml:space="preserve"> </w:t>
      </w:r>
      <w:r w:rsidRPr="00464A3A">
        <w:rPr>
          <w:szCs w:val="20"/>
        </w:rPr>
        <w:t>will not be adopted as</w:t>
      </w:r>
      <w:r>
        <w:rPr>
          <w:szCs w:val="20"/>
        </w:rPr>
        <w:t xml:space="preserve"> </w:t>
      </w:r>
      <w:r w:rsidRPr="00464A3A">
        <w:rPr>
          <w:szCs w:val="20"/>
        </w:rPr>
        <w:t>Supplementary Planning Guidance, but rather will be a Council</w:t>
      </w:r>
      <w:r w:rsidR="00E722FD">
        <w:rPr>
          <w:szCs w:val="20"/>
        </w:rPr>
        <w:t>-</w:t>
      </w:r>
      <w:r w:rsidRPr="00464A3A">
        <w:rPr>
          <w:szCs w:val="20"/>
        </w:rPr>
        <w:t>approved</w:t>
      </w:r>
      <w:r>
        <w:rPr>
          <w:szCs w:val="20"/>
        </w:rPr>
        <w:t xml:space="preserve"> </w:t>
      </w:r>
      <w:r w:rsidRPr="00464A3A">
        <w:rPr>
          <w:szCs w:val="20"/>
        </w:rPr>
        <w:t>strategy, and will be assimilated into a recalibrated City</w:t>
      </w:r>
      <w:r>
        <w:rPr>
          <w:szCs w:val="20"/>
        </w:rPr>
        <w:t xml:space="preserve"> </w:t>
      </w:r>
      <w:r w:rsidRPr="00464A3A">
        <w:rPr>
          <w:szCs w:val="20"/>
        </w:rPr>
        <w:t>Centre and Beach Masterplan. These documents will be material</w:t>
      </w:r>
      <w:r>
        <w:rPr>
          <w:szCs w:val="20"/>
        </w:rPr>
        <w:t xml:space="preserve"> </w:t>
      </w:r>
      <w:r w:rsidRPr="00464A3A">
        <w:rPr>
          <w:szCs w:val="20"/>
        </w:rPr>
        <w:t>considerations in the assessment of any future planning applications</w:t>
      </w:r>
      <w:r>
        <w:rPr>
          <w:szCs w:val="20"/>
        </w:rPr>
        <w:t xml:space="preserve"> </w:t>
      </w:r>
      <w:r w:rsidRPr="00464A3A">
        <w:rPr>
          <w:szCs w:val="20"/>
        </w:rPr>
        <w:t xml:space="preserve">for development </w:t>
      </w:r>
      <w:r>
        <w:rPr>
          <w:szCs w:val="20"/>
        </w:rPr>
        <w:t>within the George Street area</w:t>
      </w:r>
      <w:r w:rsidRPr="00464A3A">
        <w:rPr>
          <w:szCs w:val="20"/>
        </w:rPr>
        <w:t>.</w:t>
      </w:r>
      <w:r>
        <w:rPr>
          <w:szCs w:val="20"/>
        </w:rPr>
        <w:t xml:space="preserve">   </w:t>
      </w:r>
    </w:p>
    <w:p w14:paraId="2AD68F21" w14:textId="3D8D7C07" w:rsidR="00305060" w:rsidRDefault="00305060" w:rsidP="00305060">
      <w:pPr>
        <w:spacing w:line="276" w:lineRule="auto"/>
        <w:jc w:val="both"/>
        <w:rPr>
          <w:szCs w:val="20"/>
        </w:rPr>
      </w:pPr>
      <w:r w:rsidRPr="00464A3A">
        <w:rPr>
          <w:szCs w:val="20"/>
        </w:rPr>
        <w:t xml:space="preserve">It is proposed that, following the approval of the </w:t>
      </w:r>
      <w:r>
        <w:rPr>
          <w:szCs w:val="20"/>
        </w:rPr>
        <w:t xml:space="preserve">draft </w:t>
      </w:r>
      <w:r>
        <w:t>George Street Mini Masterplan</w:t>
      </w:r>
      <w:r w:rsidRPr="00DC7EC6">
        <w:rPr>
          <w:rFonts w:cs="Tahoma"/>
          <w:szCs w:val="20"/>
        </w:rPr>
        <w:t xml:space="preserve"> </w:t>
      </w:r>
      <w:r w:rsidRPr="00464A3A">
        <w:rPr>
          <w:szCs w:val="20"/>
        </w:rPr>
        <w:t xml:space="preserve">by the Council, detailed planning applications </w:t>
      </w:r>
      <w:r>
        <w:rPr>
          <w:szCs w:val="20"/>
        </w:rPr>
        <w:t>within the George Street area</w:t>
      </w:r>
      <w:r w:rsidRPr="00464A3A">
        <w:rPr>
          <w:szCs w:val="20"/>
        </w:rPr>
        <w:t xml:space="preserve"> would be submitted, while the public realm</w:t>
      </w:r>
      <w:r>
        <w:rPr>
          <w:szCs w:val="20"/>
        </w:rPr>
        <w:t xml:space="preserve"> </w:t>
      </w:r>
      <w:r w:rsidRPr="00464A3A">
        <w:rPr>
          <w:szCs w:val="20"/>
        </w:rPr>
        <w:t>aspects will be progressed by the Council under statutory powers,</w:t>
      </w:r>
      <w:r>
        <w:rPr>
          <w:szCs w:val="20"/>
        </w:rPr>
        <w:t xml:space="preserve"> </w:t>
      </w:r>
      <w:r w:rsidRPr="00464A3A">
        <w:rPr>
          <w:szCs w:val="20"/>
        </w:rPr>
        <w:t>as previously confirmed by Committees. It is important to stress that</w:t>
      </w:r>
      <w:r>
        <w:rPr>
          <w:szCs w:val="20"/>
        </w:rPr>
        <w:t xml:space="preserve"> </w:t>
      </w:r>
      <w:r w:rsidRPr="00464A3A">
        <w:rPr>
          <w:szCs w:val="20"/>
        </w:rPr>
        <w:t xml:space="preserve">the </w:t>
      </w:r>
      <w:r>
        <w:rPr>
          <w:szCs w:val="20"/>
        </w:rPr>
        <w:t xml:space="preserve">draft </w:t>
      </w:r>
      <w:r>
        <w:t>George Street Mini Masterplan</w:t>
      </w:r>
      <w:r w:rsidRPr="00DC7EC6">
        <w:rPr>
          <w:rFonts w:cs="Tahoma"/>
          <w:szCs w:val="20"/>
        </w:rPr>
        <w:t xml:space="preserve"> </w:t>
      </w:r>
      <w:r w:rsidRPr="00464A3A">
        <w:rPr>
          <w:szCs w:val="20"/>
        </w:rPr>
        <w:t>sets out principles and parameters to</w:t>
      </w:r>
      <w:r>
        <w:rPr>
          <w:szCs w:val="20"/>
        </w:rPr>
        <w:t xml:space="preserve"> </w:t>
      </w:r>
      <w:r w:rsidRPr="00464A3A">
        <w:rPr>
          <w:szCs w:val="20"/>
        </w:rPr>
        <w:t>be followed and will not be ‘set in stone’ or represent a final design</w:t>
      </w:r>
      <w:r>
        <w:rPr>
          <w:szCs w:val="20"/>
        </w:rPr>
        <w:t xml:space="preserve"> </w:t>
      </w:r>
      <w:r w:rsidRPr="00464A3A">
        <w:rPr>
          <w:szCs w:val="20"/>
        </w:rPr>
        <w:t xml:space="preserve">solution for the </w:t>
      </w:r>
      <w:r>
        <w:rPr>
          <w:szCs w:val="20"/>
        </w:rPr>
        <w:t>George Street area</w:t>
      </w:r>
      <w:r w:rsidRPr="00464A3A">
        <w:rPr>
          <w:szCs w:val="20"/>
        </w:rPr>
        <w:t xml:space="preserve"> or any of the constituent developments. The</w:t>
      </w:r>
      <w:r>
        <w:rPr>
          <w:szCs w:val="20"/>
        </w:rPr>
        <w:t xml:space="preserve"> </w:t>
      </w:r>
      <w:r w:rsidRPr="00464A3A">
        <w:rPr>
          <w:szCs w:val="20"/>
        </w:rPr>
        <w:t>document will outline a potential phasing strategy for the prospective</w:t>
      </w:r>
      <w:r>
        <w:rPr>
          <w:szCs w:val="20"/>
        </w:rPr>
        <w:t xml:space="preserve"> </w:t>
      </w:r>
      <w:r w:rsidRPr="00464A3A">
        <w:rPr>
          <w:szCs w:val="20"/>
        </w:rPr>
        <w:t xml:space="preserve">developments and interventions </w:t>
      </w:r>
      <w:r>
        <w:rPr>
          <w:szCs w:val="20"/>
        </w:rPr>
        <w:t>within the George Street area</w:t>
      </w:r>
      <w:r w:rsidRPr="00464A3A">
        <w:rPr>
          <w:szCs w:val="20"/>
        </w:rPr>
        <w:t>.</w:t>
      </w:r>
      <w:r w:rsidRPr="00464A3A">
        <w:rPr>
          <w:rFonts w:ascii="Century Gothic" w:hAnsi="Century Gothic" w:cs="Century Gothic"/>
          <w:b/>
          <w:bCs/>
          <w:color w:val="000000"/>
          <w:szCs w:val="20"/>
          <w14:numForm w14:val="default"/>
        </w:rPr>
        <w:t xml:space="preserve"> </w:t>
      </w:r>
      <w:r w:rsidRPr="00E722FD">
        <w:rPr>
          <w:szCs w:val="20"/>
        </w:rPr>
        <w:t>Chapter</w:t>
      </w:r>
      <w:r w:rsidR="00E722FD">
        <w:rPr>
          <w:szCs w:val="20"/>
        </w:rPr>
        <w:t xml:space="preserve"> </w:t>
      </w:r>
      <w:r w:rsidRPr="00E722FD">
        <w:rPr>
          <w:szCs w:val="20"/>
        </w:rPr>
        <w:t xml:space="preserve">3 </w:t>
      </w:r>
      <w:r w:rsidRPr="00464A3A">
        <w:rPr>
          <w:szCs w:val="20"/>
        </w:rPr>
        <w:t>of the main report contains a description of the content of the</w:t>
      </w:r>
      <w:r>
        <w:rPr>
          <w:szCs w:val="20"/>
        </w:rPr>
        <w:t xml:space="preserve"> draft</w:t>
      </w:r>
      <w:r w:rsidRPr="00464A3A">
        <w:rPr>
          <w:szCs w:val="20"/>
        </w:rPr>
        <w:t xml:space="preserve"> </w:t>
      </w:r>
      <w:r>
        <w:t>George Street Mini Masterplan</w:t>
      </w:r>
      <w:r w:rsidRPr="00464A3A">
        <w:rPr>
          <w:szCs w:val="20"/>
        </w:rPr>
        <w:t xml:space="preserve">, and the different </w:t>
      </w:r>
      <w:r>
        <w:rPr>
          <w:szCs w:val="20"/>
        </w:rPr>
        <w:t>Scenario</w:t>
      </w:r>
      <w:r w:rsidRPr="00464A3A">
        <w:rPr>
          <w:szCs w:val="20"/>
        </w:rPr>
        <w:t>s and alternatives considered.</w:t>
      </w:r>
      <w:r>
        <w:rPr>
          <w:szCs w:val="20"/>
        </w:rPr>
        <w:t xml:space="preserve">  </w:t>
      </w:r>
    </w:p>
    <w:p w14:paraId="043DA62E" w14:textId="77777777" w:rsidR="00305060" w:rsidRPr="002E59A7" w:rsidRDefault="00305060" w:rsidP="00305060">
      <w:pPr>
        <w:spacing w:line="276" w:lineRule="auto"/>
        <w:jc w:val="both"/>
        <w:rPr>
          <w:b/>
          <w:bCs/>
          <w:szCs w:val="20"/>
        </w:rPr>
      </w:pPr>
      <w:r w:rsidRPr="002E59A7">
        <w:rPr>
          <w:b/>
          <w:bCs/>
          <w:szCs w:val="20"/>
        </w:rPr>
        <w:t xml:space="preserve">Context of the Proposed </w:t>
      </w:r>
      <w:r>
        <w:rPr>
          <w:b/>
          <w:bCs/>
          <w:szCs w:val="20"/>
        </w:rPr>
        <w:t>D</w:t>
      </w:r>
      <w:r w:rsidRPr="002E59A7">
        <w:rPr>
          <w:b/>
          <w:bCs/>
          <w:szCs w:val="20"/>
        </w:rPr>
        <w:t xml:space="preserve">raft </w:t>
      </w:r>
      <w:r w:rsidRPr="002E59A7">
        <w:rPr>
          <w:b/>
          <w:bCs/>
        </w:rPr>
        <w:t>George Street Mini Masterplan</w:t>
      </w:r>
    </w:p>
    <w:p w14:paraId="4C1CE73C" w14:textId="77777777" w:rsidR="00305060" w:rsidRDefault="00305060" w:rsidP="00305060">
      <w:pPr>
        <w:spacing w:line="276" w:lineRule="auto"/>
        <w:jc w:val="both"/>
        <w:rPr>
          <w:szCs w:val="20"/>
        </w:rPr>
      </w:pPr>
      <w:r w:rsidRPr="00305060">
        <w:rPr>
          <w:szCs w:val="20"/>
        </w:rPr>
        <w:t xml:space="preserve">To guide the content of the draft </w:t>
      </w:r>
      <w:r w:rsidRPr="00305060">
        <w:t>George Street Mini Masterplan</w:t>
      </w:r>
      <w:r w:rsidRPr="00305060">
        <w:rPr>
          <w:rFonts w:cs="Tahoma"/>
          <w:szCs w:val="20"/>
        </w:rPr>
        <w:t xml:space="preserve"> </w:t>
      </w:r>
      <w:r w:rsidRPr="00305060">
        <w:rPr>
          <w:szCs w:val="20"/>
        </w:rPr>
        <w:t>EnviroCentre has made use of high-level documents, statements and pieces of legislation to influence how the Council have prepared the draft Mini Masterplan which affects Aberdeen.</w:t>
      </w:r>
      <w:r>
        <w:rPr>
          <w:szCs w:val="20"/>
        </w:rPr>
        <w:t xml:space="preserve"> </w:t>
      </w:r>
    </w:p>
    <w:p w14:paraId="0BDFCF4D" w14:textId="6DB41046" w:rsidR="00305060" w:rsidRDefault="00305060" w:rsidP="00305060">
      <w:pPr>
        <w:spacing w:line="276" w:lineRule="auto"/>
        <w:jc w:val="both"/>
        <w:rPr>
          <w:szCs w:val="20"/>
        </w:rPr>
      </w:pPr>
      <w:r w:rsidRPr="00305060">
        <w:rPr>
          <w:b/>
          <w:bCs/>
          <w:szCs w:val="20"/>
        </w:rPr>
        <w:t xml:space="preserve">Appendix B  </w:t>
      </w:r>
      <w:r w:rsidRPr="00305060">
        <w:rPr>
          <w:szCs w:val="20"/>
        </w:rPr>
        <w:t>of the SEA Environmental Report contains a list of all the relevant plans, programmes, strategies and policies which have a bearing on the draft George Street Mini Masterplan. contains a more detailed description of these.</w:t>
      </w:r>
    </w:p>
    <w:p w14:paraId="24208308" w14:textId="77777777" w:rsidR="00305060" w:rsidRPr="00305060" w:rsidRDefault="00305060" w:rsidP="00305060">
      <w:pPr>
        <w:spacing w:line="276" w:lineRule="auto"/>
        <w:jc w:val="both"/>
        <w:rPr>
          <w:b/>
          <w:bCs/>
          <w:szCs w:val="20"/>
        </w:rPr>
      </w:pPr>
      <w:r w:rsidRPr="00305060">
        <w:rPr>
          <w:b/>
          <w:bCs/>
          <w:szCs w:val="20"/>
        </w:rPr>
        <w:t>Environmental Baseline</w:t>
      </w:r>
    </w:p>
    <w:p w14:paraId="0E4F9D61" w14:textId="4B8679FC" w:rsidR="00305060" w:rsidRPr="00C0485B" w:rsidRDefault="00305060" w:rsidP="00305060">
      <w:pPr>
        <w:spacing w:line="276" w:lineRule="auto"/>
        <w:jc w:val="both"/>
        <w:rPr>
          <w:szCs w:val="20"/>
        </w:rPr>
      </w:pPr>
      <w:r w:rsidRPr="00305060">
        <w:rPr>
          <w:szCs w:val="20"/>
        </w:rPr>
        <w:t>We have collected information on the key characteristics of the environment in Aberdeen and the George Street area where information is available, to provide a snapshot of the state of the environment in the George Street area of Aberdeen at this time (</w:t>
      </w:r>
      <w:r w:rsidRPr="00305060">
        <w:rPr>
          <w:b/>
          <w:bCs/>
          <w:szCs w:val="20"/>
        </w:rPr>
        <w:t>Chapter 4 and</w:t>
      </w:r>
      <w:r w:rsidRPr="00305060">
        <w:rPr>
          <w:szCs w:val="20"/>
        </w:rPr>
        <w:t xml:space="preserve"> </w:t>
      </w:r>
      <w:r w:rsidRPr="00305060">
        <w:rPr>
          <w:b/>
          <w:bCs/>
          <w:szCs w:val="20"/>
        </w:rPr>
        <w:t>Appendix C</w:t>
      </w:r>
      <w:r w:rsidRPr="00305060">
        <w:rPr>
          <w:szCs w:val="20"/>
        </w:rPr>
        <w:t>). We have also identified</w:t>
      </w:r>
      <w:r>
        <w:rPr>
          <w:szCs w:val="20"/>
        </w:rPr>
        <w:t xml:space="preserve"> </w:t>
      </w:r>
      <w:r w:rsidR="00885A29">
        <w:rPr>
          <w:szCs w:val="20"/>
        </w:rPr>
        <w:lastRenderedPageBreak/>
        <w:t>several</w:t>
      </w:r>
      <w:r>
        <w:rPr>
          <w:szCs w:val="20"/>
        </w:rPr>
        <w:t xml:space="preserve"> environmental </w:t>
      </w:r>
      <w:r w:rsidR="00885A29">
        <w:rPr>
          <w:szCs w:val="20"/>
        </w:rPr>
        <w:t>issues</w:t>
      </w:r>
      <w:r>
        <w:rPr>
          <w:szCs w:val="20"/>
        </w:rPr>
        <w:t xml:space="preserve"> in Aberdeen, and what the role of the draft George Street Mini Masterplan might be in address</w:t>
      </w:r>
      <w:r w:rsidR="00E722FD">
        <w:rPr>
          <w:szCs w:val="20"/>
        </w:rPr>
        <w:t>ing</w:t>
      </w:r>
      <w:r>
        <w:rPr>
          <w:szCs w:val="20"/>
        </w:rPr>
        <w:t xml:space="preserve"> these problems. </w:t>
      </w:r>
      <w:r w:rsidRPr="00C0485B">
        <w:rPr>
          <w:szCs w:val="20"/>
        </w:rPr>
        <w:t>The challenges we must deal with</w:t>
      </w:r>
      <w:r>
        <w:rPr>
          <w:szCs w:val="20"/>
        </w:rPr>
        <w:t xml:space="preserve"> include</w:t>
      </w:r>
      <w:r w:rsidRPr="00C0485B">
        <w:rPr>
          <w:szCs w:val="20"/>
        </w:rPr>
        <w:t xml:space="preserve">: </w:t>
      </w:r>
    </w:p>
    <w:p w14:paraId="1F55530E" w14:textId="030F1109" w:rsidR="00305060" w:rsidRPr="00C0485B" w:rsidRDefault="00305060" w:rsidP="00305060">
      <w:pPr>
        <w:pStyle w:val="ListParagraph"/>
        <w:numPr>
          <w:ilvl w:val="0"/>
          <w:numId w:val="7"/>
        </w:numPr>
        <w:spacing w:line="276" w:lineRule="auto"/>
        <w:jc w:val="both"/>
        <w:rPr>
          <w:szCs w:val="20"/>
        </w:rPr>
      </w:pPr>
      <w:r w:rsidRPr="00C0485B">
        <w:rPr>
          <w:szCs w:val="20"/>
        </w:rPr>
        <w:t xml:space="preserve">Aberdeen has air quality </w:t>
      </w:r>
      <w:r>
        <w:rPr>
          <w:szCs w:val="20"/>
        </w:rPr>
        <w:t xml:space="preserve">issues </w:t>
      </w:r>
      <w:r w:rsidRPr="00C0485B">
        <w:rPr>
          <w:szCs w:val="20"/>
        </w:rPr>
        <w:t xml:space="preserve">and </w:t>
      </w:r>
      <w:r w:rsidR="00E722FD">
        <w:rPr>
          <w:szCs w:val="20"/>
        </w:rPr>
        <w:t xml:space="preserve">the Council </w:t>
      </w:r>
      <w:r w:rsidRPr="00C0485B">
        <w:rPr>
          <w:szCs w:val="20"/>
        </w:rPr>
        <w:t>ha</w:t>
      </w:r>
      <w:r w:rsidR="00E722FD">
        <w:rPr>
          <w:szCs w:val="20"/>
        </w:rPr>
        <w:t>s</w:t>
      </w:r>
      <w:r w:rsidRPr="00C0485B">
        <w:rPr>
          <w:szCs w:val="20"/>
        </w:rPr>
        <w:t xml:space="preserve"> </w:t>
      </w:r>
      <w:r>
        <w:rPr>
          <w:szCs w:val="20"/>
        </w:rPr>
        <w:t>implemented t</w:t>
      </w:r>
      <w:r w:rsidRPr="00C0485B">
        <w:rPr>
          <w:szCs w:val="20"/>
        </w:rPr>
        <w:t>hree Air Quality Management Areas</w:t>
      </w:r>
      <w:r>
        <w:rPr>
          <w:szCs w:val="20"/>
        </w:rPr>
        <w:t xml:space="preserve"> AQMA’s)</w:t>
      </w:r>
      <w:r w:rsidRPr="00C0485B">
        <w:rPr>
          <w:szCs w:val="20"/>
        </w:rPr>
        <w:t>, the closest t</w:t>
      </w:r>
      <w:r>
        <w:rPr>
          <w:szCs w:val="20"/>
        </w:rPr>
        <w:t>o</w:t>
      </w:r>
      <w:r w:rsidRPr="00C0485B">
        <w:rPr>
          <w:szCs w:val="20"/>
        </w:rPr>
        <w:t xml:space="preserve"> the </w:t>
      </w:r>
      <w:r>
        <w:rPr>
          <w:szCs w:val="20"/>
        </w:rPr>
        <w:t>draft George Street</w:t>
      </w:r>
      <w:r w:rsidRPr="00C0485B">
        <w:rPr>
          <w:szCs w:val="20"/>
        </w:rPr>
        <w:t xml:space="preserve"> </w:t>
      </w:r>
      <w:r>
        <w:rPr>
          <w:szCs w:val="20"/>
        </w:rPr>
        <w:t xml:space="preserve">Mini Masterplan area </w:t>
      </w:r>
      <w:r w:rsidRPr="00C0485B">
        <w:rPr>
          <w:szCs w:val="20"/>
        </w:rPr>
        <w:t xml:space="preserve">being the City Centre AQMA; </w:t>
      </w:r>
    </w:p>
    <w:p w14:paraId="275FF822" w14:textId="740D4116" w:rsidR="00305060" w:rsidRPr="00C0485B" w:rsidRDefault="00305060" w:rsidP="00305060">
      <w:pPr>
        <w:pStyle w:val="ListParagraph"/>
        <w:numPr>
          <w:ilvl w:val="0"/>
          <w:numId w:val="7"/>
        </w:numPr>
        <w:autoSpaceDE w:val="0"/>
        <w:autoSpaceDN w:val="0"/>
        <w:adjustRightInd w:val="0"/>
        <w:spacing w:after="62" w:line="240" w:lineRule="auto"/>
        <w:jc w:val="both"/>
        <w:rPr>
          <w:szCs w:val="20"/>
        </w:rPr>
      </w:pPr>
      <w:r w:rsidRPr="00891166">
        <w:rPr>
          <w:szCs w:val="20"/>
        </w:rPr>
        <w:t>Aberdeen releases significant amounts of CO</w:t>
      </w:r>
      <w:r w:rsidRPr="008965CD">
        <w:rPr>
          <w:szCs w:val="20"/>
          <w:vertAlign w:val="subscript"/>
        </w:rPr>
        <w:t>2</w:t>
      </w:r>
      <w:r w:rsidRPr="00891166">
        <w:rPr>
          <w:szCs w:val="20"/>
        </w:rPr>
        <w:t xml:space="preserve"> as a result </w:t>
      </w:r>
      <w:r>
        <w:rPr>
          <w:szCs w:val="20"/>
        </w:rPr>
        <w:t xml:space="preserve">of </w:t>
      </w:r>
      <w:r w:rsidRPr="00891166">
        <w:rPr>
          <w:szCs w:val="20"/>
        </w:rPr>
        <w:t>heating</w:t>
      </w:r>
      <w:r>
        <w:rPr>
          <w:szCs w:val="20"/>
        </w:rPr>
        <w:t>,</w:t>
      </w:r>
      <w:r w:rsidRPr="00C0485B">
        <w:rPr>
          <w:szCs w:val="20"/>
        </w:rPr>
        <w:t xml:space="preserve"> </w:t>
      </w:r>
      <w:r w:rsidRPr="00891166">
        <w:rPr>
          <w:szCs w:val="20"/>
        </w:rPr>
        <w:t>driving vehicles among others</w:t>
      </w:r>
      <w:r w:rsidRPr="00C0485B">
        <w:rPr>
          <w:szCs w:val="20"/>
        </w:rPr>
        <w:t>. This is releasing CO</w:t>
      </w:r>
      <w:r w:rsidRPr="008965CD">
        <w:rPr>
          <w:szCs w:val="20"/>
          <w:vertAlign w:val="subscript"/>
        </w:rPr>
        <w:t>2</w:t>
      </w:r>
      <w:r w:rsidRPr="00C0485B">
        <w:rPr>
          <w:szCs w:val="20"/>
        </w:rPr>
        <w:t xml:space="preserve"> into the air </w:t>
      </w:r>
      <w:r w:rsidRPr="00891166">
        <w:rPr>
          <w:szCs w:val="20"/>
        </w:rPr>
        <w:t>and contributing to climate change</w:t>
      </w:r>
      <w:r w:rsidRPr="00C0485B">
        <w:rPr>
          <w:szCs w:val="20"/>
        </w:rPr>
        <w:t xml:space="preserve">; </w:t>
      </w:r>
    </w:p>
    <w:p w14:paraId="27BF0519" w14:textId="77777777" w:rsidR="00305060" w:rsidRPr="00C0485B" w:rsidRDefault="00305060" w:rsidP="00305060">
      <w:pPr>
        <w:pStyle w:val="ListParagraph"/>
        <w:numPr>
          <w:ilvl w:val="0"/>
          <w:numId w:val="7"/>
        </w:numPr>
        <w:autoSpaceDE w:val="0"/>
        <w:autoSpaceDN w:val="0"/>
        <w:adjustRightInd w:val="0"/>
        <w:spacing w:after="62" w:line="240" w:lineRule="auto"/>
        <w:jc w:val="both"/>
        <w:rPr>
          <w:szCs w:val="20"/>
        </w:rPr>
      </w:pPr>
      <w:r w:rsidRPr="00891166">
        <w:rPr>
          <w:szCs w:val="20"/>
        </w:rPr>
        <w:t>Past and present development</w:t>
      </w:r>
      <w:r w:rsidRPr="00C0485B">
        <w:rPr>
          <w:szCs w:val="20"/>
        </w:rPr>
        <w:t xml:space="preserve"> have all affected soil and water </w:t>
      </w:r>
      <w:r>
        <w:rPr>
          <w:szCs w:val="20"/>
        </w:rPr>
        <w:t>quality</w:t>
      </w:r>
      <w:r w:rsidRPr="00C0485B">
        <w:rPr>
          <w:szCs w:val="20"/>
        </w:rPr>
        <w:t xml:space="preserve">; </w:t>
      </w:r>
    </w:p>
    <w:p w14:paraId="66335444" w14:textId="77777777" w:rsidR="00305060" w:rsidRPr="00C0485B" w:rsidRDefault="00305060" w:rsidP="00305060">
      <w:pPr>
        <w:pStyle w:val="ListParagraph"/>
        <w:numPr>
          <w:ilvl w:val="0"/>
          <w:numId w:val="7"/>
        </w:numPr>
        <w:autoSpaceDE w:val="0"/>
        <w:autoSpaceDN w:val="0"/>
        <w:adjustRightInd w:val="0"/>
        <w:spacing w:after="62" w:line="240" w:lineRule="auto"/>
        <w:jc w:val="both"/>
        <w:rPr>
          <w:szCs w:val="20"/>
        </w:rPr>
      </w:pPr>
      <w:r>
        <w:rPr>
          <w:szCs w:val="20"/>
        </w:rPr>
        <w:t xml:space="preserve">Dealing with waste also has implications for </w:t>
      </w:r>
      <w:r w:rsidRPr="00C0485B">
        <w:rPr>
          <w:szCs w:val="20"/>
        </w:rPr>
        <w:t xml:space="preserve">soils, water and climate; </w:t>
      </w:r>
    </w:p>
    <w:p w14:paraId="5A3499C8" w14:textId="158F8753" w:rsidR="00305060" w:rsidRPr="00C0485B" w:rsidRDefault="00305060" w:rsidP="00305060">
      <w:pPr>
        <w:pStyle w:val="ListParagraph"/>
        <w:numPr>
          <w:ilvl w:val="0"/>
          <w:numId w:val="7"/>
        </w:numPr>
        <w:autoSpaceDE w:val="0"/>
        <w:autoSpaceDN w:val="0"/>
        <w:adjustRightInd w:val="0"/>
        <w:spacing w:after="62" w:line="240" w:lineRule="auto"/>
        <w:jc w:val="both"/>
        <w:rPr>
          <w:szCs w:val="20"/>
        </w:rPr>
      </w:pPr>
      <w:r w:rsidRPr="00C0485B">
        <w:rPr>
          <w:szCs w:val="20"/>
        </w:rPr>
        <w:t xml:space="preserve">Aberdeen </w:t>
      </w:r>
      <w:r w:rsidRPr="00891166">
        <w:rPr>
          <w:szCs w:val="20"/>
        </w:rPr>
        <w:t>has a</w:t>
      </w:r>
      <w:r w:rsidRPr="00C0485B">
        <w:rPr>
          <w:szCs w:val="20"/>
        </w:rPr>
        <w:t xml:space="preserve"> rich cultural heritage, </w:t>
      </w:r>
      <w:r w:rsidR="00E722FD">
        <w:rPr>
          <w:szCs w:val="20"/>
        </w:rPr>
        <w:t xml:space="preserve">but </w:t>
      </w:r>
      <w:r w:rsidRPr="00891166">
        <w:rPr>
          <w:szCs w:val="20"/>
        </w:rPr>
        <w:t xml:space="preserve">development </w:t>
      </w:r>
      <w:r w:rsidR="00E722FD">
        <w:rPr>
          <w:szCs w:val="20"/>
        </w:rPr>
        <w:t xml:space="preserve">could potentially </w:t>
      </w:r>
      <w:r w:rsidRPr="00C0485B">
        <w:rPr>
          <w:szCs w:val="20"/>
        </w:rPr>
        <w:t xml:space="preserve">put pressure on these resources; </w:t>
      </w:r>
    </w:p>
    <w:p w14:paraId="2EFC68C5" w14:textId="77777777" w:rsidR="00305060" w:rsidRPr="00C0485B" w:rsidRDefault="00305060" w:rsidP="00305060">
      <w:pPr>
        <w:pStyle w:val="ListParagraph"/>
        <w:numPr>
          <w:ilvl w:val="0"/>
          <w:numId w:val="7"/>
        </w:numPr>
        <w:autoSpaceDE w:val="0"/>
        <w:autoSpaceDN w:val="0"/>
        <w:adjustRightInd w:val="0"/>
        <w:spacing w:after="62" w:line="240" w:lineRule="auto"/>
        <w:jc w:val="both"/>
        <w:rPr>
          <w:szCs w:val="20"/>
        </w:rPr>
      </w:pPr>
      <w:r w:rsidRPr="00DF3BF8">
        <w:rPr>
          <w:szCs w:val="20"/>
        </w:rPr>
        <w:t xml:space="preserve">New development can put </w:t>
      </w:r>
      <w:r w:rsidRPr="00C0485B">
        <w:rPr>
          <w:szCs w:val="20"/>
        </w:rPr>
        <w:t xml:space="preserve">pressure on biodiversity; </w:t>
      </w:r>
      <w:r w:rsidRPr="00DF3BF8">
        <w:rPr>
          <w:szCs w:val="20"/>
        </w:rPr>
        <w:t xml:space="preserve"> </w:t>
      </w:r>
      <w:r w:rsidRPr="00C0485B">
        <w:rPr>
          <w:szCs w:val="20"/>
        </w:rPr>
        <w:t xml:space="preserve">and </w:t>
      </w:r>
    </w:p>
    <w:p w14:paraId="244C229D" w14:textId="77777777" w:rsidR="00305060" w:rsidRPr="00C0485B" w:rsidRDefault="00305060" w:rsidP="00305060">
      <w:pPr>
        <w:pStyle w:val="ListParagraph"/>
        <w:numPr>
          <w:ilvl w:val="0"/>
          <w:numId w:val="7"/>
        </w:numPr>
        <w:autoSpaceDE w:val="0"/>
        <w:autoSpaceDN w:val="0"/>
        <w:adjustRightInd w:val="0"/>
        <w:ind w:left="714" w:hanging="357"/>
        <w:jc w:val="both"/>
        <w:rPr>
          <w:szCs w:val="20"/>
        </w:rPr>
      </w:pPr>
      <w:r w:rsidRPr="00DF3BF8">
        <w:rPr>
          <w:szCs w:val="20"/>
        </w:rPr>
        <w:t xml:space="preserve">The diversity of </w:t>
      </w:r>
      <w:r w:rsidRPr="00C0485B">
        <w:rPr>
          <w:szCs w:val="20"/>
        </w:rPr>
        <w:t xml:space="preserve">the </w:t>
      </w:r>
      <w:r w:rsidRPr="00DF3BF8">
        <w:rPr>
          <w:szCs w:val="20"/>
        </w:rPr>
        <w:t xml:space="preserve">Aberdeen </w:t>
      </w:r>
      <w:r w:rsidRPr="00C0485B">
        <w:rPr>
          <w:szCs w:val="20"/>
        </w:rPr>
        <w:t>population needs to be considered for future development. For example, there are a range of ages living in Aberdeen</w:t>
      </w:r>
      <w:r>
        <w:rPr>
          <w:szCs w:val="20"/>
        </w:rPr>
        <w:t xml:space="preserve"> who seek services, retail facilities, open space and recreational facilities</w:t>
      </w:r>
      <w:r w:rsidRPr="00C0485B">
        <w:rPr>
          <w:szCs w:val="20"/>
        </w:rPr>
        <w:t xml:space="preserve">, </w:t>
      </w:r>
      <w:r>
        <w:rPr>
          <w:szCs w:val="20"/>
        </w:rPr>
        <w:t xml:space="preserve">therefore the draft </w:t>
      </w:r>
      <w:r w:rsidRPr="0071512B">
        <w:rPr>
          <w:szCs w:val="20"/>
        </w:rPr>
        <w:t xml:space="preserve">George Street Mini Masterplan </w:t>
      </w:r>
      <w:r>
        <w:rPr>
          <w:szCs w:val="20"/>
        </w:rPr>
        <w:t>must cater for all</w:t>
      </w:r>
      <w:r w:rsidRPr="00C0485B">
        <w:rPr>
          <w:szCs w:val="20"/>
        </w:rPr>
        <w:t xml:space="preserve">, </w:t>
      </w:r>
      <w:r>
        <w:rPr>
          <w:szCs w:val="20"/>
        </w:rPr>
        <w:t>including people who live in the area</w:t>
      </w:r>
      <w:r w:rsidRPr="00C0485B">
        <w:rPr>
          <w:szCs w:val="20"/>
        </w:rPr>
        <w:t xml:space="preserve">. </w:t>
      </w:r>
    </w:p>
    <w:p w14:paraId="17D89ABC" w14:textId="77777777" w:rsidR="00305060" w:rsidRPr="009D4E30" w:rsidRDefault="00305060" w:rsidP="00305060">
      <w:pPr>
        <w:spacing w:line="276" w:lineRule="auto"/>
        <w:jc w:val="both"/>
        <w:rPr>
          <w:szCs w:val="20"/>
        </w:rPr>
      </w:pPr>
      <w:r w:rsidRPr="009D4E30">
        <w:rPr>
          <w:szCs w:val="20"/>
        </w:rPr>
        <w:t>The George Street neighbourhood is located towards the northern boundary of the City Centre &amp; Beach Masterplan area. George Street itself runs North to South, forming a once historic key route</w:t>
      </w:r>
      <w:r>
        <w:rPr>
          <w:szCs w:val="20"/>
        </w:rPr>
        <w:t xml:space="preserve"> </w:t>
      </w:r>
      <w:r w:rsidRPr="009D4E30">
        <w:rPr>
          <w:szCs w:val="20"/>
        </w:rPr>
        <w:t>between the city centre core and areas to the North of the city.</w:t>
      </w:r>
    </w:p>
    <w:p w14:paraId="6BB4CC86" w14:textId="7C12ACA5" w:rsidR="00305060" w:rsidRPr="009D4E30" w:rsidRDefault="00305060" w:rsidP="00305060">
      <w:pPr>
        <w:spacing w:line="276" w:lineRule="auto"/>
        <w:jc w:val="both"/>
        <w:rPr>
          <w:szCs w:val="20"/>
        </w:rPr>
      </w:pPr>
      <w:r w:rsidRPr="00305060">
        <w:rPr>
          <w:szCs w:val="20"/>
        </w:rPr>
        <w:t xml:space="preserve">The area is defined to the south by the Bon Accord Centre, which does sever the historic connection to  the City Centre. It is bounded to the south west by Robert Gordon College and Charlotte Street, by Gallowgate and North East of Scotland College (NESCOL) to the east, and Spring Garden to the </w:t>
      </w:r>
      <w:r w:rsidRPr="00E722FD">
        <w:rPr>
          <w:szCs w:val="20"/>
        </w:rPr>
        <w:t>north.</w:t>
      </w:r>
    </w:p>
    <w:p w14:paraId="121733A8" w14:textId="7376334B" w:rsidR="00305060" w:rsidRPr="009D4E30" w:rsidRDefault="00305060" w:rsidP="00305060">
      <w:pPr>
        <w:spacing w:line="276" w:lineRule="auto"/>
        <w:jc w:val="both"/>
        <w:rPr>
          <w:szCs w:val="20"/>
        </w:rPr>
      </w:pPr>
      <w:r w:rsidRPr="009D4E30">
        <w:rPr>
          <w:szCs w:val="20"/>
        </w:rPr>
        <w:t>George Street hosts a diversity of uses which give the area its distinct character all of which sit within the wider context of Aberdeen’s economy and cultural offer.</w:t>
      </w:r>
    </w:p>
    <w:p w14:paraId="1F257AFE" w14:textId="6CAA5960" w:rsidR="00305060" w:rsidRDefault="00305060" w:rsidP="00305060">
      <w:pPr>
        <w:spacing w:line="276" w:lineRule="auto"/>
        <w:jc w:val="both"/>
        <w:rPr>
          <w:szCs w:val="20"/>
        </w:rPr>
      </w:pPr>
      <w:r>
        <w:rPr>
          <w:szCs w:val="20"/>
        </w:rPr>
        <w:t>The main part of SEA is assessing the effect of the strategy, policies and supplementary guidance on the environment. A summary of our findings can be found in the table below:</w:t>
      </w:r>
    </w:p>
    <w:tbl>
      <w:tblPr>
        <w:tblStyle w:val="TableGrid"/>
        <w:tblW w:w="9202" w:type="dxa"/>
        <w:tblLook w:val="04A0" w:firstRow="1" w:lastRow="0" w:firstColumn="1" w:lastColumn="0" w:noHBand="0" w:noVBand="1"/>
      </w:tblPr>
      <w:tblGrid>
        <w:gridCol w:w="2263"/>
        <w:gridCol w:w="6939"/>
      </w:tblGrid>
      <w:tr w:rsidR="00582B01" w14:paraId="07DA442B" w14:textId="77777777" w:rsidTr="00582B01">
        <w:tc>
          <w:tcPr>
            <w:tcW w:w="2263" w:type="dxa"/>
            <w:shd w:val="clear" w:color="auto" w:fill="D9D9D9" w:themeFill="background1" w:themeFillShade="D9"/>
            <w:vAlign w:val="center"/>
          </w:tcPr>
          <w:p w14:paraId="3DA1BF80" w14:textId="29C95F9E" w:rsidR="00582B01" w:rsidRDefault="00582B01" w:rsidP="00582B01">
            <w:pPr>
              <w:pStyle w:val="Default"/>
              <w:rPr>
                <w:szCs w:val="20"/>
              </w:rPr>
            </w:pPr>
            <w:r w:rsidRPr="00125BFC">
              <w:rPr>
                <w:b/>
                <w:bCs/>
                <w:sz w:val="20"/>
                <w:szCs w:val="20"/>
              </w:rPr>
              <w:t>SEA Topic</w:t>
            </w:r>
          </w:p>
        </w:tc>
        <w:tc>
          <w:tcPr>
            <w:tcW w:w="6939" w:type="dxa"/>
            <w:shd w:val="clear" w:color="auto" w:fill="D9D9D9" w:themeFill="background1" w:themeFillShade="D9"/>
          </w:tcPr>
          <w:p w14:paraId="013C7828" w14:textId="3C8CEFE3" w:rsidR="00582B01" w:rsidRDefault="00582B01" w:rsidP="00582B01">
            <w:pPr>
              <w:pStyle w:val="Default"/>
              <w:jc w:val="both"/>
              <w:rPr>
                <w:szCs w:val="20"/>
              </w:rPr>
            </w:pPr>
            <w:r>
              <w:rPr>
                <w:b/>
                <w:bCs/>
                <w:sz w:val="20"/>
                <w:szCs w:val="20"/>
              </w:rPr>
              <w:t xml:space="preserve">Impact of the Mini Masterplan </w:t>
            </w:r>
          </w:p>
        </w:tc>
      </w:tr>
      <w:tr w:rsidR="00582B01" w:rsidRPr="00E75E33" w14:paraId="1214A1A3" w14:textId="77777777" w:rsidTr="00582B01">
        <w:trPr>
          <w:trHeight w:val="849"/>
        </w:trPr>
        <w:tc>
          <w:tcPr>
            <w:tcW w:w="2263" w:type="dxa"/>
            <w:vAlign w:val="center"/>
          </w:tcPr>
          <w:p w14:paraId="57FFD113" w14:textId="77777777" w:rsidR="00582B01" w:rsidRDefault="00582B01" w:rsidP="00582B01">
            <w:pPr>
              <w:spacing w:after="0" w:line="240" w:lineRule="auto"/>
              <w:rPr>
                <w:b/>
                <w:bCs/>
                <w:szCs w:val="20"/>
              </w:rPr>
            </w:pPr>
            <w:r w:rsidRPr="003A2875">
              <w:rPr>
                <w:b/>
                <w:bCs/>
                <w:szCs w:val="20"/>
              </w:rPr>
              <w:t>Biodiversity</w:t>
            </w:r>
            <w:r>
              <w:rPr>
                <w:b/>
                <w:bCs/>
                <w:szCs w:val="20"/>
              </w:rPr>
              <w:t xml:space="preserve"> </w:t>
            </w:r>
          </w:p>
          <w:p w14:paraId="5B75CA7C" w14:textId="0C04BADE" w:rsidR="00582B01" w:rsidRPr="003A2875" w:rsidRDefault="00582B01" w:rsidP="00582B01">
            <w:pPr>
              <w:spacing w:after="0" w:line="240" w:lineRule="auto"/>
              <w:rPr>
                <w:b/>
                <w:bCs/>
                <w:szCs w:val="20"/>
              </w:rPr>
            </w:pPr>
            <w:r>
              <w:rPr>
                <w:b/>
                <w:bCs/>
                <w:szCs w:val="20"/>
              </w:rPr>
              <w:t>(Flora and Fauna)</w:t>
            </w:r>
          </w:p>
        </w:tc>
        <w:tc>
          <w:tcPr>
            <w:tcW w:w="6939" w:type="dxa"/>
          </w:tcPr>
          <w:p w14:paraId="03B8FB7A" w14:textId="77777777" w:rsidR="00582B01" w:rsidRDefault="00582B01" w:rsidP="00582B01">
            <w:pPr>
              <w:spacing w:after="0" w:line="240" w:lineRule="auto"/>
              <w:jc w:val="both"/>
              <w:rPr>
                <w:szCs w:val="20"/>
              </w:rPr>
            </w:pPr>
            <w:r w:rsidRPr="00305060">
              <w:rPr>
                <w:szCs w:val="20"/>
              </w:rPr>
              <w:t xml:space="preserve">The overall effects of the draft George Street Mini Masterplan on biodiversity is generally positive and includes key “Design Principles” which indicate all new development will </w:t>
            </w:r>
            <w:r>
              <w:rPr>
                <w:szCs w:val="20"/>
              </w:rPr>
              <w:t>consider</w:t>
            </w:r>
            <w:r w:rsidRPr="00305060">
              <w:rPr>
                <w:szCs w:val="20"/>
              </w:rPr>
              <w:t xml:space="preserve"> biodiversity. However, the demolition of </w:t>
            </w:r>
            <w:r>
              <w:rPr>
                <w:szCs w:val="20"/>
              </w:rPr>
              <w:t xml:space="preserve">the </w:t>
            </w:r>
            <w:r w:rsidRPr="00305060">
              <w:rPr>
                <w:szCs w:val="20"/>
              </w:rPr>
              <w:t xml:space="preserve">Norco House extension (Scenarios 1 and 2) and full demolition of Norco House and extensions (scenario 3) had the potential to disturb bats, therefore bat surveys are recommended </w:t>
            </w:r>
            <w:r>
              <w:rPr>
                <w:szCs w:val="20"/>
              </w:rPr>
              <w:t>before</w:t>
            </w:r>
            <w:r w:rsidRPr="00305060">
              <w:rPr>
                <w:szCs w:val="20"/>
              </w:rPr>
              <w:t xml:space="preserve"> any works commencing.</w:t>
            </w:r>
          </w:p>
          <w:p w14:paraId="6A9433B6" w14:textId="77777777" w:rsidR="00582B01" w:rsidRDefault="00582B01" w:rsidP="00582B01">
            <w:pPr>
              <w:spacing w:after="0" w:line="240" w:lineRule="auto"/>
              <w:jc w:val="both"/>
              <w:rPr>
                <w:szCs w:val="20"/>
              </w:rPr>
            </w:pPr>
            <w:r>
              <w:rPr>
                <w:szCs w:val="20"/>
              </w:rPr>
              <w:t>There are also potential biodiversity opportunities included within future potential interventions such as SUDs, blue/green infrastructure. There is also a commitment for tree and floral planting to enhance biodiversity (using native species where possible). Interventions include proposals for “green wall infrastructure”, green pillars (stacked upright structures) etc.</w:t>
            </w:r>
          </w:p>
          <w:p w14:paraId="5290B664" w14:textId="77777777" w:rsidR="00582B01" w:rsidRDefault="00582B01" w:rsidP="00582B01">
            <w:pPr>
              <w:spacing w:after="0" w:line="240" w:lineRule="auto"/>
              <w:jc w:val="both"/>
              <w:rPr>
                <w:szCs w:val="20"/>
              </w:rPr>
            </w:pPr>
            <w:r>
              <w:rPr>
                <w:szCs w:val="20"/>
              </w:rPr>
              <w:t xml:space="preserve">The Mini Masterplan also provides opportunities for </w:t>
            </w:r>
            <w:r w:rsidRPr="001504EC">
              <w:rPr>
                <w:szCs w:val="20"/>
              </w:rPr>
              <w:t>bioretention verges and/or rain</w:t>
            </w:r>
            <w:r>
              <w:rPr>
                <w:szCs w:val="20"/>
              </w:rPr>
              <w:t xml:space="preserve"> </w:t>
            </w:r>
            <w:r w:rsidRPr="001504EC">
              <w:rPr>
                <w:szCs w:val="20"/>
              </w:rPr>
              <w:t>gardens with pollinator friendly</w:t>
            </w:r>
            <w:r>
              <w:rPr>
                <w:szCs w:val="20"/>
              </w:rPr>
              <w:t xml:space="preserve"> </w:t>
            </w:r>
            <w:r w:rsidRPr="001504EC">
              <w:rPr>
                <w:szCs w:val="20"/>
              </w:rPr>
              <w:t>perennial planting, semi-mature</w:t>
            </w:r>
            <w:r>
              <w:rPr>
                <w:szCs w:val="20"/>
              </w:rPr>
              <w:t xml:space="preserve"> </w:t>
            </w:r>
            <w:r w:rsidRPr="001504EC">
              <w:rPr>
                <w:szCs w:val="20"/>
              </w:rPr>
              <w:t>tree planting of pollution</w:t>
            </w:r>
            <w:r>
              <w:rPr>
                <w:szCs w:val="20"/>
              </w:rPr>
              <w:t xml:space="preserve"> </w:t>
            </w:r>
            <w:r w:rsidRPr="001504EC">
              <w:rPr>
                <w:szCs w:val="20"/>
              </w:rPr>
              <w:t>tolerant</w:t>
            </w:r>
            <w:r>
              <w:rPr>
                <w:szCs w:val="20"/>
              </w:rPr>
              <w:t xml:space="preserve"> </w:t>
            </w:r>
            <w:r w:rsidRPr="001504EC">
              <w:rPr>
                <w:szCs w:val="20"/>
              </w:rPr>
              <w:t>species.</w:t>
            </w:r>
          </w:p>
          <w:p w14:paraId="2264DA3A" w14:textId="14B1FC0A" w:rsidR="00582B01" w:rsidRPr="000F6889" w:rsidRDefault="00582B01" w:rsidP="00582B01">
            <w:pPr>
              <w:spacing w:after="0" w:line="240" w:lineRule="auto"/>
              <w:jc w:val="both"/>
              <w:rPr>
                <w:szCs w:val="20"/>
              </w:rPr>
            </w:pPr>
            <w:r>
              <w:rPr>
                <w:szCs w:val="20"/>
              </w:rPr>
              <w:t>Removal of Norco House and/or the extension presents an opportunity to open up the area and provide additional green spaces.</w:t>
            </w:r>
          </w:p>
        </w:tc>
      </w:tr>
      <w:tr w:rsidR="00582B01" w:rsidRPr="00E75E33" w14:paraId="4725B396" w14:textId="77777777" w:rsidTr="00582B01">
        <w:trPr>
          <w:trHeight w:val="1684"/>
        </w:trPr>
        <w:tc>
          <w:tcPr>
            <w:tcW w:w="2263" w:type="dxa"/>
            <w:vAlign w:val="center"/>
          </w:tcPr>
          <w:p w14:paraId="3C89B764" w14:textId="34C77028" w:rsidR="00582B01" w:rsidRDefault="00582B01" w:rsidP="00582B01">
            <w:pPr>
              <w:pStyle w:val="Default"/>
              <w:rPr>
                <w:szCs w:val="20"/>
              </w:rPr>
            </w:pPr>
            <w:r>
              <w:rPr>
                <w:b/>
                <w:bCs/>
                <w:sz w:val="20"/>
                <w:szCs w:val="20"/>
              </w:rPr>
              <w:lastRenderedPageBreak/>
              <w:t xml:space="preserve">Population and Health </w:t>
            </w:r>
          </w:p>
        </w:tc>
        <w:tc>
          <w:tcPr>
            <w:tcW w:w="6939" w:type="dxa"/>
          </w:tcPr>
          <w:p w14:paraId="79B2488B" w14:textId="77777777" w:rsidR="00582B01" w:rsidRDefault="00582B01" w:rsidP="00582B01">
            <w:pPr>
              <w:spacing w:after="0" w:line="240" w:lineRule="auto"/>
              <w:jc w:val="both"/>
              <w:rPr>
                <w:szCs w:val="20"/>
              </w:rPr>
            </w:pPr>
            <w:r w:rsidRPr="006269F0">
              <w:rPr>
                <w:szCs w:val="20"/>
              </w:rPr>
              <w:t xml:space="preserve">The overall effects of the </w:t>
            </w:r>
            <w:r>
              <w:rPr>
                <w:szCs w:val="20"/>
              </w:rPr>
              <w:t xml:space="preserve">draft George Street Mini Masterplan </w:t>
            </w:r>
            <w:r w:rsidRPr="006269F0">
              <w:rPr>
                <w:szCs w:val="20"/>
              </w:rPr>
              <w:t xml:space="preserve">on </w:t>
            </w:r>
            <w:r w:rsidRPr="00305060">
              <w:rPr>
                <w:szCs w:val="20"/>
              </w:rPr>
              <w:t xml:space="preserve">population and health are generally positive because the new development will provide access to retail/recreational/leisure facilities, improved infrastructure and potential new employment and economic opportunities. </w:t>
            </w:r>
          </w:p>
          <w:p w14:paraId="479605FD" w14:textId="77777777" w:rsidR="00582B01" w:rsidRDefault="00582B01" w:rsidP="00582B01">
            <w:pPr>
              <w:spacing w:after="0" w:line="240" w:lineRule="auto"/>
              <w:jc w:val="both"/>
              <w:rPr>
                <w:szCs w:val="20"/>
              </w:rPr>
            </w:pPr>
            <w:r w:rsidRPr="00F0554B">
              <w:rPr>
                <w:szCs w:val="20"/>
              </w:rPr>
              <w:t>Traffic as a result of the Mini Masterplan will be managed to ensure</w:t>
            </w:r>
            <w:r>
              <w:rPr>
                <w:szCs w:val="20"/>
              </w:rPr>
              <w:t xml:space="preserve"> </w:t>
            </w:r>
            <w:r w:rsidRPr="00F0554B">
              <w:rPr>
                <w:szCs w:val="20"/>
              </w:rPr>
              <w:t>the George Street area becomes a destination rather than a through route. Sustainable alternatives to car travel will be encouraged within the Min Masterplan, with active travel aiming to provide potential positive effects on human health.</w:t>
            </w:r>
          </w:p>
          <w:p w14:paraId="6170A0BC" w14:textId="77777777" w:rsidR="00582B01" w:rsidRDefault="00582B01" w:rsidP="00582B01">
            <w:pPr>
              <w:spacing w:after="0" w:line="240" w:lineRule="auto"/>
              <w:jc w:val="both"/>
              <w:rPr>
                <w:szCs w:val="20"/>
              </w:rPr>
            </w:pPr>
            <w:r>
              <w:rPr>
                <w:szCs w:val="20"/>
              </w:rPr>
              <w:t>Promotion of sustainable travel will also aim to assist meeting City Centre air quality targets.</w:t>
            </w:r>
          </w:p>
          <w:p w14:paraId="38D346BB" w14:textId="77777777" w:rsidR="00582B01" w:rsidRDefault="00582B01" w:rsidP="00582B01">
            <w:pPr>
              <w:spacing w:after="0" w:line="240" w:lineRule="auto"/>
              <w:jc w:val="both"/>
              <w:rPr>
                <w:szCs w:val="20"/>
              </w:rPr>
            </w:pPr>
            <w:r>
              <w:rPr>
                <w:szCs w:val="20"/>
              </w:rPr>
              <w:t xml:space="preserve">There are opportunities for </w:t>
            </w:r>
            <w:r w:rsidRPr="001504EC">
              <w:rPr>
                <w:szCs w:val="20"/>
              </w:rPr>
              <w:t>bioretention verges and/or rain</w:t>
            </w:r>
            <w:r>
              <w:rPr>
                <w:szCs w:val="20"/>
              </w:rPr>
              <w:t xml:space="preserve"> </w:t>
            </w:r>
            <w:r w:rsidRPr="001504EC">
              <w:rPr>
                <w:szCs w:val="20"/>
              </w:rPr>
              <w:t>gardens with pollinator friendly</w:t>
            </w:r>
            <w:r>
              <w:rPr>
                <w:szCs w:val="20"/>
              </w:rPr>
              <w:t xml:space="preserve"> </w:t>
            </w:r>
            <w:r w:rsidRPr="001504EC">
              <w:rPr>
                <w:szCs w:val="20"/>
              </w:rPr>
              <w:t>perennial planting, semi-mature</w:t>
            </w:r>
            <w:r>
              <w:rPr>
                <w:szCs w:val="20"/>
              </w:rPr>
              <w:t xml:space="preserve"> </w:t>
            </w:r>
            <w:r w:rsidRPr="001504EC">
              <w:rPr>
                <w:szCs w:val="20"/>
              </w:rPr>
              <w:t>tree planting of pollution</w:t>
            </w:r>
            <w:r>
              <w:rPr>
                <w:szCs w:val="20"/>
              </w:rPr>
              <w:t xml:space="preserve"> </w:t>
            </w:r>
            <w:r w:rsidRPr="001504EC">
              <w:rPr>
                <w:szCs w:val="20"/>
              </w:rPr>
              <w:t>tolerant</w:t>
            </w:r>
            <w:r>
              <w:rPr>
                <w:szCs w:val="20"/>
              </w:rPr>
              <w:t xml:space="preserve"> </w:t>
            </w:r>
            <w:r w:rsidRPr="001504EC">
              <w:rPr>
                <w:szCs w:val="20"/>
              </w:rPr>
              <w:t>trees with an upright habit</w:t>
            </w:r>
            <w:r>
              <w:rPr>
                <w:szCs w:val="20"/>
              </w:rPr>
              <w:t xml:space="preserve"> such as</w:t>
            </w:r>
            <w:r w:rsidRPr="001504EC">
              <w:rPr>
                <w:szCs w:val="20"/>
              </w:rPr>
              <w:t xml:space="preserve"> </w:t>
            </w:r>
            <w:r w:rsidRPr="001504EC">
              <w:rPr>
                <w:i/>
                <w:iCs/>
                <w:szCs w:val="20"/>
              </w:rPr>
              <w:t>Tilia cordata</w:t>
            </w:r>
            <w:r w:rsidRPr="001504EC">
              <w:rPr>
                <w:szCs w:val="20"/>
              </w:rPr>
              <w:t xml:space="preserve"> </w:t>
            </w:r>
            <w:r>
              <w:rPr>
                <w:szCs w:val="20"/>
              </w:rPr>
              <w:t>‘Ge</w:t>
            </w:r>
            <w:r w:rsidRPr="001504EC">
              <w:rPr>
                <w:szCs w:val="20"/>
              </w:rPr>
              <w:t>enspire</w:t>
            </w:r>
            <w:r>
              <w:rPr>
                <w:szCs w:val="20"/>
              </w:rPr>
              <w:t>’ among others</w:t>
            </w:r>
            <w:r w:rsidRPr="001504EC">
              <w:rPr>
                <w:szCs w:val="20"/>
              </w:rPr>
              <w:t>.</w:t>
            </w:r>
          </w:p>
          <w:p w14:paraId="18E292C8" w14:textId="1C4D4622" w:rsidR="00582B01" w:rsidRPr="00342A07" w:rsidRDefault="00582B01" w:rsidP="00582B01">
            <w:pPr>
              <w:spacing w:after="0" w:line="240" w:lineRule="auto"/>
              <w:jc w:val="both"/>
              <w:rPr>
                <w:szCs w:val="20"/>
              </w:rPr>
            </w:pPr>
            <w:r w:rsidRPr="00305060">
              <w:rPr>
                <w:szCs w:val="20"/>
              </w:rPr>
              <w:t>The process of creating and delivering</w:t>
            </w:r>
            <w:r w:rsidRPr="008C5A53">
              <w:rPr>
                <w:szCs w:val="20"/>
              </w:rPr>
              <w:t xml:space="preserve"> masterplan projects </w:t>
            </w:r>
            <w:r>
              <w:rPr>
                <w:szCs w:val="20"/>
              </w:rPr>
              <w:t xml:space="preserve">aims to </w:t>
            </w:r>
            <w:r w:rsidRPr="008C5A53">
              <w:rPr>
                <w:szCs w:val="20"/>
              </w:rPr>
              <w:t>create optimism, certainty, investment</w:t>
            </w:r>
            <w:r>
              <w:rPr>
                <w:szCs w:val="20"/>
              </w:rPr>
              <w:t xml:space="preserve"> and improved general wellbeing. W</w:t>
            </w:r>
            <w:r w:rsidRPr="008C5A53">
              <w:rPr>
                <w:szCs w:val="20"/>
              </w:rPr>
              <w:t xml:space="preserve">hen founded in community engagement </w:t>
            </w:r>
            <w:r>
              <w:rPr>
                <w:szCs w:val="20"/>
              </w:rPr>
              <w:t xml:space="preserve">this </w:t>
            </w:r>
            <w:r w:rsidRPr="008C5A53">
              <w:rPr>
                <w:szCs w:val="20"/>
              </w:rPr>
              <w:t>should give greater place enjoymen</w:t>
            </w:r>
            <w:r>
              <w:rPr>
                <w:szCs w:val="20"/>
              </w:rPr>
              <w:t>t, a sustainable place, and a liveable place</w:t>
            </w:r>
            <w:r w:rsidRPr="008C5A53">
              <w:rPr>
                <w:szCs w:val="20"/>
              </w:rPr>
              <w:t>.</w:t>
            </w:r>
          </w:p>
        </w:tc>
      </w:tr>
      <w:tr w:rsidR="00582B01" w:rsidRPr="00E75E33" w14:paraId="7617B35E" w14:textId="77777777" w:rsidTr="00582B01">
        <w:tc>
          <w:tcPr>
            <w:tcW w:w="2263" w:type="dxa"/>
            <w:vAlign w:val="center"/>
          </w:tcPr>
          <w:p w14:paraId="0C674C6D" w14:textId="159D9A7D" w:rsidR="00582B01" w:rsidRPr="003A2875" w:rsidRDefault="00582B01" w:rsidP="00582B01">
            <w:pPr>
              <w:spacing w:after="0" w:line="240" w:lineRule="auto"/>
              <w:rPr>
                <w:b/>
                <w:bCs/>
                <w:szCs w:val="20"/>
              </w:rPr>
            </w:pPr>
            <w:r w:rsidRPr="003A2875">
              <w:rPr>
                <w:b/>
                <w:bCs/>
                <w:szCs w:val="20"/>
              </w:rPr>
              <w:t>Water</w:t>
            </w:r>
          </w:p>
        </w:tc>
        <w:tc>
          <w:tcPr>
            <w:tcW w:w="6939" w:type="dxa"/>
          </w:tcPr>
          <w:p w14:paraId="71EB9749" w14:textId="5D65A7B5" w:rsidR="00582B01" w:rsidRPr="00E75E33" w:rsidRDefault="00582B01" w:rsidP="00582B01">
            <w:pPr>
              <w:spacing w:after="0" w:line="240" w:lineRule="auto"/>
              <w:jc w:val="both"/>
              <w:rPr>
                <w:szCs w:val="20"/>
                <w:highlight w:val="yellow"/>
              </w:rPr>
            </w:pPr>
            <w:r w:rsidRPr="008528C2">
              <w:rPr>
                <w:szCs w:val="20"/>
              </w:rPr>
              <w:t xml:space="preserve">The overall effects of the </w:t>
            </w:r>
            <w:r>
              <w:rPr>
                <w:szCs w:val="20"/>
              </w:rPr>
              <w:t xml:space="preserve">draft George Street Mini Masterplan </w:t>
            </w:r>
            <w:r w:rsidRPr="008528C2">
              <w:rPr>
                <w:szCs w:val="20"/>
              </w:rPr>
              <w:t>on water</w:t>
            </w:r>
            <w:r>
              <w:rPr>
                <w:szCs w:val="20"/>
              </w:rPr>
              <w:t xml:space="preserve"> resources</w:t>
            </w:r>
            <w:r w:rsidRPr="008528C2">
              <w:rPr>
                <w:szCs w:val="20"/>
              </w:rPr>
              <w:t xml:space="preserve"> are also mixed</w:t>
            </w:r>
            <w:r>
              <w:rPr>
                <w:szCs w:val="20"/>
              </w:rPr>
              <w:t>. T</w:t>
            </w:r>
            <w:r w:rsidRPr="008528C2">
              <w:rPr>
                <w:szCs w:val="20"/>
              </w:rPr>
              <w:t xml:space="preserve">he “Design Principles” promote the use </w:t>
            </w:r>
            <w:r>
              <w:rPr>
                <w:szCs w:val="20"/>
              </w:rPr>
              <w:t xml:space="preserve">of </w:t>
            </w:r>
            <w:r w:rsidRPr="00A338C5">
              <w:rPr>
                <w:szCs w:val="20"/>
              </w:rPr>
              <w:t>Sustainable drainage systems (</w:t>
            </w:r>
            <w:r>
              <w:rPr>
                <w:szCs w:val="20"/>
              </w:rPr>
              <w:t>SUDS</w:t>
            </w:r>
            <w:r w:rsidRPr="00A338C5">
              <w:rPr>
                <w:szCs w:val="20"/>
              </w:rPr>
              <w:t>)</w:t>
            </w:r>
            <w:r>
              <w:rPr>
                <w:szCs w:val="20"/>
              </w:rPr>
              <w:t xml:space="preserve"> and blue/green infrastructure. </w:t>
            </w:r>
            <w:r w:rsidRPr="00A338C5">
              <w:rPr>
                <w:szCs w:val="20"/>
              </w:rPr>
              <w:t xml:space="preserve">The provision of </w:t>
            </w:r>
            <w:r>
              <w:rPr>
                <w:szCs w:val="20"/>
              </w:rPr>
              <w:t>SUDS</w:t>
            </w:r>
            <w:r w:rsidRPr="00A338C5">
              <w:rPr>
                <w:szCs w:val="20"/>
              </w:rPr>
              <w:t xml:space="preserve"> and blue/green infrastructure </w:t>
            </w:r>
            <w:r>
              <w:rPr>
                <w:szCs w:val="20"/>
              </w:rPr>
              <w:t>can</w:t>
            </w:r>
            <w:r w:rsidRPr="00A338C5">
              <w:rPr>
                <w:szCs w:val="20"/>
              </w:rPr>
              <w:t xml:space="preserve"> provide opportunities for biodiversity gain. </w:t>
            </w:r>
            <w:r>
              <w:rPr>
                <w:szCs w:val="20"/>
              </w:rPr>
              <w:t>Flood and Drainage impact assessment will be required before development. It must be noted however, the</w:t>
            </w:r>
            <w:r w:rsidRPr="0093745E">
              <w:rPr>
                <w:szCs w:val="20"/>
              </w:rPr>
              <w:t xml:space="preserve"> area is historic and dense </w:t>
            </w:r>
            <w:r>
              <w:rPr>
                <w:szCs w:val="20"/>
              </w:rPr>
              <w:t>and therefore SUDS</w:t>
            </w:r>
            <w:r w:rsidRPr="0093745E">
              <w:rPr>
                <w:szCs w:val="20"/>
              </w:rPr>
              <w:t xml:space="preserve"> is a challenge to be assessed in context.</w:t>
            </w:r>
          </w:p>
        </w:tc>
      </w:tr>
      <w:tr w:rsidR="00582B01" w:rsidRPr="00E75E33" w14:paraId="427879B2" w14:textId="77777777" w:rsidTr="00582B01">
        <w:tc>
          <w:tcPr>
            <w:tcW w:w="2263" w:type="dxa"/>
            <w:vAlign w:val="center"/>
          </w:tcPr>
          <w:p w14:paraId="06491410" w14:textId="6429F0D3" w:rsidR="00582B01" w:rsidRPr="003A2875" w:rsidRDefault="00582B01" w:rsidP="00582B01">
            <w:pPr>
              <w:spacing w:after="0" w:line="240" w:lineRule="auto"/>
              <w:rPr>
                <w:b/>
                <w:bCs/>
                <w:szCs w:val="20"/>
              </w:rPr>
            </w:pPr>
            <w:r w:rsidRPr="003A2875">
              <w:rPr>
                <w:b/>
                <w:bCs/>
                <w:szCs w:val="20"/>
              </w:rPr>
              <w:t>Soil</w:t>
            </w:r>
          </w:p>
        </w:tc>
        <w:tc>
          <w:tcPr>
            <w:tcW w:w="6939" w:type="dxa"/>
          </w:tcPr>
          <w:p w14:paraId="431A2E92" w14:textId="77777777" w:rsidR="00582B01" w:rsidRPr="00305060" w:rsidRDefault="00582B01" w:rsidP="00582B01">
            <w:pPr>
              <w:spacing w:after="0" w:line="240" w:lineRule="auto"/>
              <w:jc w:val="both"/>
              <w:rPr>
                <w:szCs w:val="20"/>
              </w:rPr>
            </w:pPr>
            <w:r w:rsidRPr="00305060">
              <w:rPr>
                <w:szCs w:val="20"/>
              </w:rPr>
              <w:t>The  Aberdeen City Council Contaminated Land Strategy (2016) states, “Regeneration of city centre sites and other brownfield sites throughout the existing built-up area for appropriate uses will be encouraged as an important part of the Plan’s strategy.”</w:t>
            </w:r>
          </w:p>
          <w:p w14:paraId="5E7965DD" w14:textId="77777777" w:rsidR="00582B01" w:rsidRPr="00305060" w:rsidRDefault="00582B01" w:rsidP="00582B01">
            <w:pPr>
              <w:spacing w:after="0" w:line="240" w:lineRule="auto"/>
              <w:jc w:val="both"/>
              <w:rPr>
                <w:szCs w:val="20"/>
              </w:rPr>
            </w:pPr>
            <w:r w:rsidRPr="00305060">
              <w:rPr>
                <w:szCs w:val="20"/>
              </w:rPr>
              <w:t xml:space="preserve">The Mini Masterplan covers the area as described above, and as such, previous land uses may have had the potential to leach contaminants into the surrounding areas. Without knowing how contaminated material, if any, was dealt with when the site was first developed, it is not possible to discount the possibility that contaminated material will be encountered on site. </w:t>
            </w:r>
          </w:p>
          <w:p w14:paraId="5306AF1B" w14:textId="7245AC6B" w:rsidR="00582B01" w:rsidRPr="00E75E33" w:rsidRDefault="00582B01" w:rsidP="00582B01">
            <w:pPr>
              <w:spacing w:after="0" w:line="240" w:lineRule="auto"/>
              <w:jc w:val="both"/>
              <w:rPr>
                <w:szCs w:val="20"/>
                <w:highlight w:val="yellow"/>
              </w:rPr>
            </w:pPr>
            <w:r w:rsidRPr="00305060">
              <w:rPr>
                <w:szCs w:val="20"/>
              </w:rPr>
              <w:t xml:space="preserve">The draft Mini Masterplan does </w:t>
            </w:r>
            <w:r>
              <w:rPr>
                <w:szCs w:val="20"/>
              </w:rPr>
              <w:t xml:space="preserve">not </w:t>
            </w:r>
            <w:r w:rsidRPr="00305060">
              <w:rPr>
                <w:szCs w:val="20"/>
              </w:rPr>
              <w:t>contain any specific guidance on the protection or enhancement of soils, which would be undertaken with specific greenspace proposals</w:t>
            </w:r>
            <w:r>
              <w:rPr>
                <w:szCs w:val="20"/>
              </w:rPr>
              <w:t xml:space="preserve">, </w:t>
            </w:r>
            <w:r w:rsidRPr="00F0554B">
              <w:rPr>
                <w:szCs w:val="20"/>
              </w:rPr>
              <w:t>however, measures are included within future projects such as retrofitted rain gardens, SuDS,</w:t>
            </w:r>
            <w:r>
              <w:rPr>
                <w:szCs w:val="20"/>
              </w:rPr>
              <w:t xml:space="preserve"> </w:t>
            </w:r>
            <w:r w:rsidRPr="00F0554B">
              <w:rPr>
                <w:szCs w:val="20"/>
              </w:rPr>
              <w:t xml:space="preserve">and planting which filters out </w:t>
            </w:r>
            <w:r w:rsidRPr="00A61663">
              <w:rPr>
                <w:szCs w:val="20"/>
              </w:rPr>
              <w:t xml:space="preserve">pollutants. </w:t>
            </w:r>
          </w:p>
        </w:tc>
      </w:tr>
      <w:tr w:rsidR="00582B01" w:rsidRPr="00E75E33" w14:paraId="7BE9375F" w14:textId="77777777" w:rsidTr="00582B01">
        <w:tc>
          <w:tcPr>
            <w:tcW w:w="2263" w:type="dxa"/>
            <w:vAlign w:val="center"/>
          </w:tcPr>
          <w:p w14:paraId="22E1882B" w14:textId="3F5D2A57" w:rsidR="00582B01" w:rsidRPr="003A2875" w:rsidRDefault="00582B01" w:rsidP="00582B01">
            <w:pPr>
              <w:spacing w:after="0" w:line="240" w:lineRule="auto"/>
              <w:rPr>
                <w:b/>
                <w:bCs/>
                <w:szCs w:val="20"/>
              </w:rPr>
            </w:pPr>
            <w:r w:rsidRPr="003A2875">
              <w:rPr>
                <w:b/>
                <w:bCs/>
                <w:szCs w:val="20"/>
              </w:rPr>
              <w:t>Air</w:t>
            </w:r>
          </w:p>
        </w:tc>
        <w:tc>
          <w:tcPr>
            <w:tcW w:w="6939" w:type="dxa"/>
          </w:tcPr>
          <w:p w14:paraId="2673F9B6" w14:textId="77777777" w:rsidR="00582B01" w:rsidRPr="001545BD" w:rsidRDefault="00582B01" w:rsidP="00582B01">
            <w:pPr>
              <w:spacing w:after="0" w:line="240" w:lineRule="auto"/>
              <w:jc w:val="both"/>
              <w:rPr>
                <w:szCs w:val="20"/>
              </w:rPr>
            </w:pPr>
            <w:r>
              <w:rPr>
                <w:szCs w:val="20"/>
              </w:rPr>
              <w:t>Th</w:t>
            </w:r>
            <w:r w:rsidRPr="001545BD">
              <w:rPr>
                <w:szCs w:val="20"/>
              </w:rPr>
              <w:t>e effects of the</w:t>
            </w:r>
            <w:r>
              <w:rPr>
                <w:szCs w:val="20"/>
              </w:rPr>
              <w:t xml:space="preserve"> draft George Street Mini Masterplan </w:t>
            </w:r>
            <w:r w:rsidRPr="001545BD">
              <w:rPr>
                <w:szCs w:val="20"/>
              </w:rPr>
              <w:t xml:space="preserve">on the environment are </w:t>
            </w:r>
            <w:r>
              <w:rPr>
                <w:szCs w:val="20"/>
              </w:rPr>
              <w:t>generally positive</w:t>
            </w:r>
            <w:r w:rsidRPr="001545BD">
              <w:rPr>
                <w:szCs w:val="20"/>
              </w:rPr>
              <w:t>.</w:t>
            </w:r>
          </w:p>
          <w:p w14:paraId="4A3F91F5" w14:textId="77777777" w:rsidR="00582B01" w:rsidRDefault="00582B01" w:rsidP="00582B01">
            <w:pPr>
              <w:spacing w:after="0" w:line="240" w:lineRule="auto"/>
              <w:jc w:val="both"/>
              <w:rPr>
                <w:szCs w:val="20"/>
              </w:rPr>
            </w:pPr>
            <w:r>
              <w:rPr>
                <w:szCs w:val="20"/>
              </w:rPr>
              <w:t xml:space="preserve">The draft George Street Mini Masterplan “Scenarios” could </w:t>
            </w:r>
            <w:r w:rsidRPr="001545BD">
              <w:rPr>
                <w:szCs w:val="20"/>
              </w:rPr>
              <w:t xml:space="preserve">increase </w:t>
            </w:r>
            <w:r>
              <w:rPr>
                <w:szCs w:val="20"/>
              </w:rPr>
              <w:t>economic activity, recreational</w:t>
            </w:r>
            <w:r w:rsidRPr="001545BD">
              <w:rPr>
                <w:szCs w:val="20"/>
              </w:rPr>
              <w:t xml:space="preserve"> activity </w:t>
            </w:r>
            <w:r>
              <w:rPr>
                <w:szCs w:val="20"/>
              </w:rPr>
              <w:t xml:space="preserve">etc. </w:t>
            </w:r>
            <w:r w:rsidRPr="001545BD">
              <w:rPr>
                <w:szCs w:val="20"/>
              </w:rPr>
              <w:t xml:space="preserve">in the area, </w:t>
            </w:r>
            <w:r>
              <w:rPr>
                <w:szCs w:val="20"/>
              </w:rPr>
              <w:t>and could result in an increased number of</w:t>
            </w:r>
            <w:r w:rsidRPr="001545BD">
              <w:rPr>
                <w:szCs w:val="20"/>
              </w:rPr>
              <w:t xml:space="preserve"> vehicles on the roads which emit greenhouse gases</w:t>
            </w:r>
            <w:r>
              <w:rPr>
                <w:szCs w:val="20"/>
              </w:rPr>
              <w:t>. However, the</w:t>
            </w:r>
            <w:r w:rsidRPr="001545BD">
              <w:rPr>
                <w:szCs w:val="20"/>
              </w:rPr>
              <w:t xml:space="preserve"> </w:t>
            </w:r>
            <w:r>
              <w:rPr>
                <w:szCs w:val="20"/>
              </w:rPr>
              <w:t>Mini Masterplan i</w:t>
            </w:r>
            <w:r w:rsidRPr="001545BD">
              <w:rPr>
                <w:szCs w:val="20"/>
              </w:rPr>
              <w:t>ncludes key “Design Principles” to promote sustainable modes of transport such as walking</w:t>
            </w:r>
            <w:r>
              <w:rPr>
                <w:szCs w:val="20"/>
              </w:rPr>
              <w:t>,</w:t>
            </w:r>
            <w:r w:rsidRPr="001545BD">
              <w:rPr>
                <w:szCs w:val="20"/>
              </w:rPr>
              <w:t xml:space="preserve"> cycling</w:t>
            </w:r>
            <w:r>
              <w:rPr>
                <w:szCs w:val="20"/>
              </w:rPr>
              <w:t xml:space="preserve"> and public transport</w:t>
            </w:r>
            <w:r w:rsidRPr="001545BD">
              <w:rPr>
                <w:szCs w:val="20"/>
              </w:rPr>
              <w:t>.</w:t>
            </w:r>
            <w:r>
              <w:rPr>
                <w:szCs w:val="20"/>
              </w:rPr>
              <w:t xml:space="preserve"> The</w:t>
            </w:r>
            <w:r w:rsidRPr="00A61663">
              <w:rPr>
                <w:szCs w:val="20"/>
              </w:rPr>
              <w:t xml:space="preserve"> Mini Masterplan </w:t>
            </w:r>
            <w:r>
              <w:rPr>
                <w:szCs w:val="20"/>
              </w:rPr>
              <w:t>aims</w:t>
            </w:r>
            <w:r w:rsidRPr="00A61663">
              <w:rPr>
                <w:szCs w:val="20"/>
              </w:rPr>
              <w:t xml:space="preserve"> to ensure</w:t>
            </w:r>
            <w:r>
              <w:rPr>
                <w:szCs w:val="20"/>
              </w:rPr>
              <w:t xml:space="preserve"> </w:t>
            </w:r>
            <w:r w:rsidRPr="00A61663">
              <w:rPr>
                <w:szCs w:val="20"/>
              </w:rPr>
              <w:t>the George Street area becomes a destination rather than a through route. Sustainable alternatives to car travel will be encouraged within the Min Masterplan, with active travel aiming to provide potential positive effects on human health.</w:t>
            </w:r>
          </w:p>
          <w:p w14:paraId="31C55F63" w14:textId="03CF51DA" w:rsidR="00582B01" w:rsidRPr="00A61663" w:rsidRDefault="00582B01" w:rsidP="00582B01">
            <w:pPr>
              <w:spacing w:after="0" w:line="240" w:lineRule="auto"/>
              <w:jc w:val="both"/>
              <w:rPr>
                <w:szCs w:val="20"/>
              </w:rPr>
            </w:pPr>
            <w:r>
              <w:rPr>
                <w:szCs w:val="20"/>
              </w:rPr>
              <w:t xml:space="preserve">The promotion of sustainable transport is also likely to benefit the </w:t>
            </w:r>
            <w:r w:rsidRPr="006F51B3">
              <w:rPr>
                <w:szCs w:val="20"/>
              </w:rPr>
              <w:t>Low Emission Zone (LEZ)</w:t>
            </w:r>
            <w:r>
              <w:rPr>
                <w:szCs w:val="20"/>
              </w:rPr>
              <w:t xml:space="preserve"> </w:t>
            </w:r>
            <w:r w:rsidRPr="00F0554B">
              <w:rPr>
                <w:szCs w:val="20"/>
              </w:rPr>
              <w:t>the Mini Masterplan area sits to the north of the City Centre</w:t>
            </w:r>
            <w:r>
              <w:rPr>
                <w:szCs w:val="20"/>
              </w:rPr>
              <w:t xml:space="preserve"> Air Quality Management Area (AQMA) and LEZ, and the promotion of sustainable travel aims to assist meeting City Centre air quality targets</w:t>
            </w:r>
            <w:r w:rsidRPr="00F0554B">
              <w:rPr>
                <w:szCs w:val="20"/>
              </w:rPr>
              <w:t xml:space="preserve"> and </w:t>
            </w:r>
            <w:r w:rsidRPr="00A61663">
              <w:rPr>
                <w:szCs w:val="20"/>
              </w:rPr>
              <w:t>LEZ objectives</w:t>
            </w:r>
            <w:r>
              <w:rPr>
                <w:szCs w:val="20"/>
              </w:rPr>
              <w:t>.</w:t>
            </w:r>
          </w:p>
        </w:tc>
      </w:tr>
      <w:tr w:rsidR="00582B01" w:rsidRPr="009E67DB" w14:paraId="426825DD" w14:textId="77777777" w:rsidTr="00582B01">
        <w:tc>
          <w:tcPr>
            <w:tcW w:w="2263" w:type="dxa"/>
            <w:vAlign w:val="center"/>
          </w:tcPr>
          <w:p w14:paraId="3CFE329F" w14:textId="33CD0447" w:rsidR="00582B01" w:rsidRPr="003A2875" w:rsidRDefault="00582B01" w:rsidP="00582B01">
            <w:pPr>
              <w:spacing w:after="0" w:line="240" w:lineRule="auto"/>
              <w:rPr>
                <w:b/>
                <w:bCs/>
                <w:szCs w:val="20"/>
              </w:rPr>
            </w:pPr>
            <w:r w:rsidRPr="003A2875">
              <w:rPr>
                <w:b/>
                <w:bCs/>
                <w:szCs w:val="20"/>
              </w:rPr>
              <w:lastRenderedPageBreak/>
              <w:t>Climatic Factors</w:t>
            </w:r>
          </w:p>
        </w:tc>
        <w:tc>
          <w:tcPr>
            <w:tcW w:w="6939" w:type="dxa"/>
          </w:tcPr>
          <w:p w14:paraId="7EE8C205" w14:textId="6F285390" w:rsidR="00582B01" w:rsidRPr="009E67DB" w:rsidRDefault="00582B01" w:rsidP="00582B01">
            <w:pPr>
              <w:spacing w:after="0" w:line="240" w:lineRule="auto"/>
              <w:jc w:val="both"/>
              <w:rPr>
                <w:szCs w:val="20"/>
              </w:rPr>
            </w:pPr>
            <w:r w:rsidRPr="00305060">
              <w:rPr>
                <w:szCs w:val="20"/>
              </w:rPr>
              <w:t>The overall effects of the draft George Street Mini Masterplan are generally positive. The draft George Street Mini Masterplan sets out the approach, pathway, and actions towards meeting Net Zero and climate</w:t>
            </w:r>
            <w:r>
              <w:rPr>
                <w:szCs w:val="20"/>
              </w:rPr>
              <w:t>-</w:t>
            </w:r>
            <w:r w:rsidRPr="00305060">
              <w:rPr>
                <w:szCs w:val="20"/>
              </w:rPr>
              <w:t>resilient assets and operations by 2045. As such, energy-efficient designs can be incorporated alongside renewable and low</w:t>
            </w:r>
            <w:r>
              <w:rPr>
                <w:szCs w:val="20"/>
              </w:rPr>
              <w:t>-</w:t>
            </w:r>
            <w:r w:rsidRPr="00305060">
              <w:rPr>
                <w:szCs w:val="20"/>
              </w:rPr>
              <w:t>carbon energy sources, with consideration provided on how further decarbonisation</w:t>
            </w:r>
            <w:r w:rsidRPr="009E67DB">
              <w:rPr>
                <w:szCs w:val="20"/>
              </w:rPr>
              <w:t xml:space="preserve"> could be achieved in the future.</w:t>
            </w:r>
          </w:p>
        </w:tc>
      </w:tr>
      <w:tr w:rsidR="00582B01" w:rsidRPr="00E75E33" w14:paraId="10AB986A" w14:textId="77777777" w:rsidTr="00582B01">
        <w:tc>
          <w:tcPr>
            <w:tcW w:w="2263" w:type="dxa"/>
            <w:vAlign w:val="center"/>
          </w:tcPr>
          <w:p w14:paraId="3081666E" w14:textId="0D2BFBA8" w:rsidR="00582B01" w:rsidRDefault="00582B01" w:rsidP="00582B01">
            <w:pPr>
              <w:pStyle w:val="Default"/>
              <w:rPr>
                <w:szCs w:val="20"/>
              </w:rPr>
            </w:pPr>
            <w:r>
              <w:rPr>
                <w:b/>
                <w:bCs/>
                <w:sz w:val="20"/>
                <w:szCs w:val="20"/>
              </w:rPr>
              <w:t xml:space="preserve">Cultural Heritage </w:t>
            </w:r>
          </w:p>
        </w:tc>
        <w:tc>
          <w:tcPr>
            <w:tcW w:w="6939" w:type="dxa"/>
          </w:tcPr>
          <w:p w14:paraId="2ED3DF0D" w14:textId="77777777" w:rsidR="00582B01" w:rsidRDefault="00582B01" w:rsidP="00582B01">
            <w:pPr>
              <w:spacing w:after="0" w:line="240" w:lineRule="auto"/>
              <w:jc w:val="both"/>
              <w:rPr>
                <w:szCs w:val="20"/>
              </w:rPr>
            </w:pPr>
            <w:r>
              <w:rPr>
                <w:szCs w:val="20"/>
              </w:rPr>
              <w:t>T</w:t>
            </w:r>
            <w:r w:rsidRPr="00324324">
              <w:rPr>
                <w:szCs w:val="20"/>
              </w:rPr>
              <w:t xml:space="preserve">he effects of the </w:t>
            </w:r>
            <w:r>
              <w:rPr>
                <w:szCs w:val="20"/>
              </w:rPr>
              <w:t xml:space="preserve">draft </w:t>
            </w:r>
            <w:r w:rsidRPr="004A1094">
              <w:rPr>
                <w:szCs w:val="20"/>
              </w:rPr>
              <w:t xml:space="preserve">George Street Mini Masterplan </w:t>
            </w:r>
            <w:r w:rsidRPr="00324324">
              <w:rPr>
                <w:szCs w:val="20"/>
              </w:rPr>
              <w:t xml:space="preserve">on </w:t>
            </w:r>
            <w:r>
              <w:rPr>
                <w:szCs w:val="20"/>
              </w:rPr>
              <w:t xml:space="preserve">cultural heritage are generally positive, particularly </w:t>
            </w:r>
            <w:r w:rsidRPr="000F226A">
              <w:rPr>
                <w:szCs w:val="20"/>
              </w:rPr>
              <w:t xml:space="preserve">the </w:t>
            </w:r>
            <w:r>
              <w:rPr>
                <w:szCs w:val="20"/>
              </w:rPr>
              <w:t xml:space="preserve">appreciation </w:t>
            </w:r>
            <w:r w:rsidRPr="000F226A">
              <w:rPr>
                <w:szCs w:val="20"/>
              </w:rPr>
              <w:t>of listed buildings. The loss of Norco House</w:t>
            </w:r>
            <w:r>
              <w:rPr>
                <w:szCs w:val="20"/>
              </w:rPr>
              <w:t xml:space="preserve"> and/or</w:t>
            </w:r>
            <w:r w:rsidRPr="000F226A">
              <w:rPr>
                <w:szCs w:val="20"/>
              </w:rPr>
              <w:t xml:space="preserve"> extensions </w:t>
            </w:r>
            <w:r>
              <w:rPr>
                <w:szCs w:val="20"/>
              </w:rPr>
              <w:t>is</w:t>
            </w:r>
            <w:r w:rsidRPr="000F226A">
              <w:rPr>
                <w:szCs w:val="20"/>
              </w:rPr>
              <w:t xml:space="preserve"> mixed</w:t>
            </w:r>
            <w:r>
              <w:rPr>
                <w:szCs w:val="20"/>
              </w:rPr>
              <w:t xml:space="preserve">. </w:t>
            </w:r>
            <w:r w:rsidRPr="00F0554B">
              <w:rPr>
                <w:szCs w:val="20"/>
              </w:rPr>
              <w:t>Two of the three options look to preserve the iconic Norco House. It should be noted that Historic Environment Scotland have previously been asked to consider this structure for listing. Following an assessment using the selection guidance it was found that the surviving two principal elevations (to George Street and to St Andrew Street) of Norco House met the criteria of special architectural or historic interest. However, the decision was not to list the building because of ongoing development proposals.</w:t>
            </w:r>
            <w:r>
              <w:rPr>
                <w:szCs w:val="20"/>
              </w:rPr>
              <w:t xml:space="preserve"> </w:t>
            </w:r>
            <w:r w:rsidRPr="00324324">
              <w:rPr>
                <w:szCs w:val="20"/>
              </w:rPr>
              <w:t xml:space="preserve">The Design Principles </w:t>
            </w:r>
            <w:r>
              <w:rPr>
                <w:szCs w:val="20"/>
              </w:rPr>
              <w:t>indicate</w:t>
            </w:r>
            <w:r w:rsidRPr="00324324">
              <w:rPr>
                <w:szCs w:val="20"/>
              </w:rPr>
              <w:t xml:space="preserve"> that heritage </w:t>
            </w:r>
            <w:r>
              <w:rPr>
                <w:szCs w:val="20"/>
              </w:rPr>
              <w:t>will</w:t>
            </w:r>
            <w:r w:rsidRPr="00324324">
              <w:rPr>
                <w:szCs w:val="20"/>
              </w:rPr>
              <w:t xml:space="preserve"> be protected, and people’s understanding and enjoyment of it enhanced through the new developments</w:t>
            </w:r>
            <w:r>
              <w:rPr>
                <w:szCs w:val="20"/>
              </w:rPr>
              <w:t xml:space="preserve"> and interventions</w:t>
            </w:r>
            <w:r w:rsidRPr="00324324">
              <w:rPr>
                <w:szCs w:val="20"/>
              </w:rPr>
              <w:t xml:space="preserve">. </w:t>
            </w:r>
          </w:p>
          <w:p w14:paraId="1120C42D" w14:textId="77777777" w:rsidR="00582B01" w:rsidRPr="00F0554B" w:rsidRDefault="00582B01" w:rsidP="00582B01">
            <w:pPr>
              <w:spacing w:after="0" w:line="240" w:lineRule="auto"/>
              <w:jc w:val="both"/>
              <w:rPr>
                <w:szCs w:val="20"/>
              </w:rPr>
            </w:pPr>
            <w:r w:rsidRPr="00F0554B">
              <w:rPr>
                <w:szCs w:val="20"/>
              </w:rPr>
              <w:t>The Mini Masterplan strengthens the sense of place being proposed and the opportunities for new business to support old provide an opportunity to support cultural heritage.</w:t>
            </w:r>
          </w:p>
          <w:p w14:paraId="117A0201" w14:textId="3112ACA5" w:rsidR="00582B01" w:rsidRPr="00E75E33" w:rsidRDefault="00582B01" w:rsidP="00582B01">
            <w:pPr>
              <w:spacing w:after="0" w:line="240" w:lineRule="auto"/>
              <w:jc w:val="both"/>
              <w:rPr>
                <w:szCs w:val="20"/>
                <w:highlight w:val="yellow"/>
              </w:rPr>
            </w:pPr>
            <w:r w:rsidRPr="00F0554B">
              <w:rPr>
                <w:szCs w:val="20"/>
              </w:rPr>
              <w:t>There is also potential to gain provisional floorspace in Norco House which can provide overspill exhibition space for the nearby Art Gallery, which adds an additional cultural heritage link in the vicinity.</w:t>
            </w:r>
          </w:p>
        </w:tc>
      </w:tr>
      <w:tr w:rsidR="00582B01" w:rsidRPr="00E75E33" w14:paraId="6F5E47B2" w14:textId="77777777" w:rsidTr="00582B01">
        <w:tc>
          <w:tcPr>
            <w:tcW w:w="2263" w:type="dxa"/>
            <w:vAlign w:val="center"/>
          </w:tcPr>
          <w:p w14:paraId="2202DFE5" w14:textId="2C5A2A98" w:rsidR="00582B01" w:rsidRDefault="00582B01" w:rsidP="00582B01">
            <w:pPr>
              <w:pStyle w:val="Default"/>
              <w:rPr>
                <w:szCs w:val="20"/>
              </w:rPr>
            </w:pPr>
            <w:r>
              <w:rPr>
                <w:b/>
                <w:bCs/>
                <w:sz w:val="20"/>
                <w:szCs w:val="20"/>
              </w:rPr>
              <w:t>Landscape / Streetscape</w:t>
            </w:r>
          </w:p>
        </w:tc>
        <w:tc>
          <w:tcPr>
            <w:tcW w:w="6939" w:type="dxa"/>
          </w:tcPr>
          <w:p w14:paraId="78522389" w14:textId="77777777" w:rsidR="00582B01" w:rsidRPr="00F0554B" w:rsidRDefault="00582B01" w:rsidP="00582B01">
            <w:pPr>
              <w:spacing w:after="0" w:line="240" w:lineRule="auto"/>
              <w:jc w:val="both"/>
              <w:rPr>
                <w:szCs w:val="20"/>
              </w:rPr>
            </w:pPr>
            <w:r w:rsidRPr="00F0554B">
              <w:rPr>
                <w:szCs w:val="20"/>
              </w:rPr>
              <w:t xml:space="preserve">The overall effects of the draft George Street Mini Masterplan on the surroundings are mixed. Large-scale development scenarios, such as the demolition of the distinctive Norco House and extension (Scenario 3), which can be seen from several locations, could have a potentially negative effect on views and scenery and the character of the George Street Area. </w:t>
            </w:r>
          </w:p>
          <w:p w14:paraId="022A35D6" w14:textId="77777777" w:rsidR="00582B01" w:rsidRPr="00F0554B" w:rsidRDefault="00582B01" w:rsidP="00582B01">
            <w:pPr>
              <w:spacing w:after="0" w:line="240" w:lineRule="auto"/>
              <w:jc w:val="both"/>
              <w:rPr>
                <w:szCs w:val="20"/>
              </w:rPr>
            </w:pPr>
            <w:r w:rsidRPr="00F0554B">
              <w:rPr>
                <w:szCs w:val="20"/>
              </w:rPr>
              <w:t>Option three does, however, including potential biodiversity opportunities within potential future interventions such as SUDs, blue/green infrastructure. There is also a commitment for tree and floral planting to enhance biodiversity (using native species where possible). Interventions include proposals for “green wall infrastructure”, green pillars (stacked upright structures) etc.</w:t>
            </w:r>
          </w:p>
          <w:p w14:paraId="285FF7FC" w14:textId="77777777" w:rsidR="00582B01" w:rsidRPr="00D63B12" w:rsidRDefault="00582B01" w:rsidP="00582B01">
            <w:pPr>
              <w:spacing w:after="0" w:line="240" w:lineRule="auto"/>
              <w:jc w:val="both"/>
              <w:rPr>
                <w:szCs w:val="20"/>
              </w:rPr>
            </w:pPr>
            <w:r w:rsidRPr="00D63B12">
              <w:rPr>
                <w:szCs w:val="20"/>
              </w:rPr>
              <w:t>The Mini Masterplan also provides opportunities for bioretention verges and/or rain gardens with pollinator friendly perennial planting, semi-mature tree planting of pollution tolerant species.</w:t>
            </w:r>
          </w:p>
          <w:p w14:paraId="04B93C98" w14:textId="77777777" w:rsidR="00582B01" w:rsidRPr="00F0554B" w:rsidRDefault="00582B01" w:rsidP="00582B01">
            <w:pPr>
              <w:spacing w:after="0" w:line="240" w:lineRule="auto"/>
              <w:jc w:val="both"/>
              <w:rPr>
                <w:szCs w:val="20"/>
              </w:rPr>
            </w:pPr>
            <w:r w:rsidRPr="00F0554B">
              <w:rPr>
                <w:szCs w:val="20"/>
              </w:rPr>
              <w:t>Removal of Norco House and/ or the extension also presents an opportunity to open up the area and provide additional green spaces.</w:t>
            </w:r>
          </w:p>
          <w:p w14:paraId="01C14AC6" w14:textId="5156469E" w:rsidR="00582B01" w:rsidRPr="00F0554B" w:rsidRDefault="00582B01" w:rsidP="00582B01">
            <w:pPr>
              <w:spacing w:after="0" w:line="240" w:lineRule="auto"/>
              <w:jc w:val="both"/>
              <w:rPr>
                <w:szCs w:val="20"/>
              </w:rPr>
            </w:pPr>
            <w:r w:rsidRPr="00F0554B">
              <w:rPr>
                <w:szCs w:val="20"/>
              </w:rPr>
              <w:t>Additional potential effects include Installing green walls, living walls and other urban greening solutions as part of a neighbourhood wide urban greening strategy.</w:t>
            </w:r>
            <w:r w:rsidRPr="00F0554B">
              <w:t xml:space="preserve"> </w:t>
            </w:r>
            <w:r w:rsidRPr="00F0554B">
              <w:rPr>
                <w:szCs w:val="20"/>
              </w:rPr>
              <w:t>This could focus on large scale blank gable ends and façades that are orientated to support green walls, with a secondary focus on smaller infill areas.</w:t>
            </w:r>
          </w:p>
        </w:tc>
      </w:tr>
      <w:tr w:rsidR="00582B01" w:rsidRPr="00E75E33" w14:paraId="2B0D9F68" w14:textId="77777777" w:rsidTr="00582B01">
        <w:tc>
          <w:tcPr>
            <w:tcW w:w="2263" w:type="dxa"/>
            <w:vAlign w:val="center"/>
          </w:tcPr>
          <w:p w14:paraId="0EF17998" w14:textId="2F4B0EBE" w:rsidR="00582B01" w:rsidRDefault="00582B01" w:rsidP="00582B01">
            <w:pPr>
              <w:pStyle w:val="Default"/>
              <w:rPr>
                <w:szCs w:val="20"/>
              </w:rPr>
            </w:pPr>
            <w:r>
              <w:rPr>
                <w:b/>
                <w:bCs/>
                <w:sz w:val="20"/>
                <w:szCs w:val="20"/>
              </w:rPr>
              <w:t xml:space="preserve">Material Assets </w:t>
            </w:r>
          </w:p>
        </w:tc>
        <w:tc>
          <w:tcPr>
            <w:tcW w:w="6939" w:type="dxa"/>
          </w:tcPr>
          <w:p w14:paraId="16D4CCA7" w14:textId="77777777" w:rsidR="00582B01" w:rsidRPr="00F0554B" w:rsidRDefault="00582B01" w:rsidP="00582B01">
            <w:pPr>
              <w:spacing w:after="0" w:line="240" w:lineRule="auto"/>
              <w:jc w:val="both"/>
              <w:rPr>
                <w:szCs w:val="20"/>
              </w:rPr>
            </w:pPr>
            <w:r w:rsidRPr="00F0554B">
              <w:rPr>
                <w:szCs w:val="20"/>
              </w:rPr>
              <w:t xml:space="preserve">It is important to recognise George Street itself is a material asset within the City Centre boundary, and is being taken forward within the City Centre and Beach Masterplan refresh. </w:t>
            </w:r>
          </w:p>
          <w:p w14:paraId="7CBBDD09" w14:textId="77777777" w:rsidR="00582B01" w:rsidRPr="00F0554B" w:rsidRDefault="00582B01" w:rsidP="00582B01">
            <w:pPr>
              <w:spacing w:after="0" w:line="240" w:lineRule="auto"/>
              <w:jc w:val="both"/>
              <w:rPr>
                <w:rFonts w:eastAsia="Times New Roman" w:cs="Calibri"/>
                <w:color w:val="000000"/>
                <w:szCs w:val="20"/>
                <w:lang w:eastAsia="en-GB"/>
                <w14:numForm w14:val="default"/>
              </w:rPr>
            </w:pPr>
            <w:r w:rsidRPr="00F0554B">
              <w:rPr>
                <w:szCs w:val="20"/>
              </w:rPr>
              <w:t xml:space="preserve">The overall effect of the draft George Street Mini Masterplan is mixed. There are, for example, positive effects associated with </w:t>
            </w:r>
            <w:r w:rsidRPr="00F0554B">
              <w:rPr>
                <w:rFonts w:eastAsia="Times New Roman" w:cs="Calibri"/>
                <w:color w:val="000000"/>
                <w:szCs w:val="20"/>
                <w:lang w:eastAsia="en-GB"/>
                <w14:numForm w14:val="default"/>
              </w:rPr>
              <w:t xml:space="preserve">the re-use of previously developed land and buildings. </w:t>
            </w:r>
          </w:p>
          <w:p w14:paraId="4E1B8F37" w14:textId="77777777" w:rsidR="00582B01" w:rsidRPr="00F0554B" w:rsidRDefault="00582B01" w:rsidP="00582B01">
            <w:pPr>
              <w:spacing w:after="0" w:line="240" w:lineRule="auto"/>
              <w:jc w:val="both"/>
              <w:rPr>
                <w:rFonts w:eastAsia="Times New Roman" w:cs="Calibri"/>
                <w:color w:val="000000"/>
                <w:szCs w:val="20"/>
                <w:lang w:eastAsia="en-GB"/>
                <w14:numForm w14:val="default"/>
              </w:rPr>
            </w:pPr>
            <w:r w:rsidRPr="00F0554B">
              <w:rPr>
                <w:rFonts w:eastAsia="Times New Roman" w:cs="Calibri"/>
                <w:color w:val="000000"/>
                <w:szCs w:val="20"/>
                <w:lang w:eastAsia="en-GB"/>
                <w14:numForm w14:val="default"/>
              </w:rPr>
              <w:t>Scenarios may involve demolition works which will increase waste, however, there are opportunities to improve the management of resources and construction waste through the programme of works for example, through the development of Site Waste Management Plans.</w:t>
            </w:r>
          </w:p>
          <w:p w14:paraId="5886162D" w14:textId="12520F05" w:rsidR="00582B01" w:rsidRPr="00F0554B" w:rsidRDefault="00582B01" w:rsidP="00582B01">
            <w:pPr>
              <w:spacing w:after="0" w:line="240" w:lineRule="auto"/>
              <w:jc w:val="both"/>
              <w:rPr>
                <w:szCs w:val="20"/>
              </w:rPr>
            </w:pPr>
            <w:r w:rsidRPr="00F0554B">
              <w:rPr>
                <w:szCs w:val="20"/>
              </w:rPr>
              <w:t xml:space="preserve">Delivery of renewable energy use is not discussed in detail within the draft Mini Masterplan, however, at the detailed design stage, there will be </w:t>
            </w:r>
            <w:r w:rsidRPr="00F0554B">
              <w:rPr>
                <w:szCs w:val="20"/>
              </w:rPr>
              <w:lastRenderedPageBreak/>
              <w:t xml:space="preserve">opportunities to incorporate energy efficiency into individual buildings, which could involve the use of heat pumps, passive heating, low emissivity, thermally efficient double-glazing, photovoltaic panels or thermal panels. There are also potential opportunities to link into the Aberdeen Heat and Power district heat network. </w:t>
            </w:r>
          </w:p>
        </w:tc>
      </w:tr>
      <w:tr w:rsidR="00582B01" w:rsidRPr="00E75E33" w14:paraId="40FD64EF" w14:textId="77777777" w:rsidTr="00582B01">
        <w:tc>
          <w:tcPr>
            <w:tcW w:w="2263" w:type="dxa"/>
            <w:vAlign w:val="center"/>
          </w:tcPr>
          <w:p w14:paraId="7116E4B7" w14:textId="77777777" w:rsidR="00582B01" w:rsidRPr="00305060" w:rsidRDefault="00582B01" w:rsidP="00582B01">
            <w:pPr>
              <w:pStyle w:val="Default"/>
              <w:rPr>
                <w:b/>
                <w:bCs/>
                <w:sz w:val="20"/>
                <w:szCs w:val="20"/>
              </w:rPr>
            </w:pPr>
            <w:r w:rsidRPr="00305060">
              <w:rPr>
                <w:b/>
                <w:bCs/>
                <w:sz w:val="20"/>
                <w:szCs w:val="20"/>
              </w:rPr>
              <w:lastRenderedPageBreak/>
              <w:t>In summary</w:t>
            </w:r>
          </w:p>
          <w:p w14:paraId="2505C91D" w14:textId="77777777" w:rsidR="00582B01" w:rsidRPr="00305060" w:rsidRDefault="00582B01" w:rsidP="00582B01">
            <w:pPr>
              <w:pStyle w:val="Default"/>
              <w:rPr>
                <w:b/>
                <w:bCs/>
                <w:sz w:val="20"/>
                <w:szCs w:val="20"/>
              </w:rPr>
            </w:pPr>
          </w:p>
        </w:tc>
        <w:tc>
          <w:tcPr>
            <w:tcW w:w="6939" w:type="dxa"/>
          </w:tcPr>
          <w:p w14:paraId="4B20B645" w14:textId="46030D22" w:rsidR="00582B01" w:rsidRPr="00E723FC" w:rsidRDefault="00582B01" w:rsidP="00582B01">
            <w:pPr>
              <w:spacing w:after="0" w:line="240" w:lineRule="auto"/>
              <w:jc w:val="both"/>
              <w:rPr>
                <w:szCs w:val="20"/>
              </w:rPr>
            </w:pPr>
            <w:r w:rsidRPr="00305060">
              <w:t>The assessment process found that all three scenarios could easily be considered successful, high</w:t>
            </w:r>
            <w:r>
              <w:t>-</w:t>
            </w:r>
            <w:r w:rsidRPr="00305060">
              <w:t xml:space="preserve">quality, potential design solutions, but will require more detail as redevelopment proposals. </w:t>
            </w:r>
            <w:r w:rsidRPr="00305060">
              <w:rPr>
                <w:szCs w:val="20"/>
              </w:rPr>
              <w:t>Overall the draft George Street Mini Masterplan has the potential to provide significant positive environmental effects across all three scenarios,</w:t>
            </w:r>
            <w:r>
              <w:rPr>
                <w:szCs w:val="20"/>
              </w:rPr>
              <w:t xml:space="preserve"> </w:t>
            </w:r>
            <w:r w:rsidRPr="00305060">
              <w:rPr>
                <w:szCs w:val="20"/>
              </w:rPr>
              <w:t>in addition to specific place projects identified to improve the overall environmental conditions. Where these are mixed (i.e. positive and negative effects) there are opportunities which could be positive if the process to development and future interventions are comprehensively undertaken.</w:t>
            </w:r>
          </w:p>
        </w:tc>
      </w:tr>
    </w:tbl>
    <w:p w14:paraId="39038864" w14:textId="1D316181" w:rsidR="00130D69" w:rsidRDefault="00130D69" w:rsidP="00305060">
      <w:pPr>
        <w:spacing w:line="276" w:lineRule="auto"/>
        <w:jc w:val="both"/>
        <w:rPr>
          <w:szCs w:val="20"/>
        </w:rPr>
      </w:pPr>
    </w:p>
    <w:p w14:paraId="41C278D0" w14:textId="50DCF1D2" w:rsidR="00305060" w:rsidRDefault="00305060" w:rsidP="00305060">
      <w:pPr>
        <w:spacing w:line="276" w:lineRule="auto"/>
        <w:jc w:val="both"/>
        <w:rPr>
          <w:szCs w:val="20"/>
        </w:rPr>
      </w:pPr>
      <w:r w:rsidRPr="008C52FC">
        <w:rPr>
          <w:b/>
          <w:bCs/>
          <w:szCs w:val="20"/>
        </w:rPr>
        <w:t>Chapters 5 and 6</w:t>
      </w:r>
      <w:r w:rsidRPr="008C52FC">
        <w:rPr>
          <w:szCs w:val="20"/>
        </w:rPr>
        <w:t xml:space="preserve"> of the </w:t>
      </w:r>
      <w:r>
        <w:rPr>
          <w:szCs w:val="20"/>
        </w:rPr>
        <w:t>SEA Environmental Report</w:t>
      </w:r>
      <w:r w:rsidRPr="008C52FC">
        <w:rPr>
          <w:szCs w:val="20"/>
        </w:rPr>
        <w:t xml:space="preserve"> describe the approach to </w:t>
      </w:r>
      <w:r w:rsidR="00E722FD">
        <w:rPr>
          <w:szCs w:val="20"/>
        </w:rPr>
        <w:t xml:space="preserve">the </w:t>
      </w:r>
      <w:r w:rsidRPr="008C52FC">
        <w:rPr>
          <w:szCs w:val="20"/>
        </w:rPr>
        <w:t>assessment of the environmental effects and mitigation</w:t>
      </w:r>
      <w:r>
        <w:rPr>
          <w:szCs w:val="20"/>
        </w:rPr>
        <w:t xml:space="preserve"> measures to help mitigate the negative (or enhance the positive) effects of the development Scenarios. </w:t>
      </w:r>
    </w:p>
    <w:p w14:paraId="5CA18FFD" w14:textId="77777777" w:rsidR="00305060" w:rsidRDefault="00305060" w:rsidP="00305060">
      <w:pPr>
        <w:spacing w:line="276" w:lineRule="auto"/>
        <w:jc w:val="both"/>
        <w:rPr>
          <w:b/>
          <w:bCs/>
          <w:szCs w:val="20"/>
        </w:rPr>
      </w:pPr>
      <w:r>
        <w:rPr>
          <w:b/>
          <w:bCs/>
          <w:szCs w:val="20"/>
        </w:rPr>
        <w:t xml:space="preserve">Chapter 7 </w:t>
      </w:r>
      <w:r w:rsidRPr="003A2875">
        <w:rPr>
          <w:b/>
          <w:bCs/>
          <w:szCs w:val="20"/>
        </w:rPr>
        <w:t xml:space="preserve">Implementation and Monitoring the </w:t>
      </w:r>
      <w:r>
        <w:rPr>
          <w:b/>
          <w:bCs/>
          <w:szCs w:val="20"/>
        </w:rPr>
        <w:t xml:space="preserve">Draft </w:t>
      </w:r>
      <w:r w:rsidRPr="004A1094">
        <w:rPr>
          <w:b/>
          <w:bCs/>
          <w:szCs w:val="20"/>
        </w:rPr>
        <w:t>George Street Mini Masterplan</w:t>
      </w:r>
    </w:p>
    <w:p w14:paraId="3D1DC13D" w14:textId="1ECF0DE2" w:rsidR="00305060" w:rsidRPr="003A2875" w:rsidRDefault="00305060" w:rsidP="00305060">
      <w:pPr>
        <w:spacing w:line="276" w:lineRule="auto"/>
        <w:jc w:val="both"/>
        <w:rPr>
          <w:b/>
          <w:bCs/>
          <w:szCs w:val="20"/>
        </w:rPr>
      </w:pPr>
      <w:r w:rsidRPr="0090064B">
        <w:rPr>
          <w:szCs w:val="20"/>
        </w:rPr>
        <w:t xml:space="preserve">Monitoring the significant environmental effects of implementing the </w:t>
      </w:r>
      <w:r>
        <w:rPr>
          <w:szCs w:val="20"/>
        </w:rPr>
        <w:t>draft George Street Mini Masterplan</w:t>
      </w:r>
      <w:r w:rsidRPr="0090064B">
        <w:rPr>
          <w:szCs w:val="20"/>
        </w:rPr>
        <w:t xml:space="preserve"> is a fundamental part of the SEA process. The </w:t>
      </w:r>
      <w:r w:rsidRPr="008965CD">
        <w:rPr>
          <w:szCs w:val="20"/>
        </w:rPr>
        <w:t xml:space="preserve">Environmental Assessment (Scotland) Act 2005 </w:t>
      </w:r>
      <w:r w:rsidRPr="0090064B">
        <w:rPr>
          <w:szCs w:val="20"/>
        </w:rPr>
        <w:t>require</w:t>
      </w:r>
      <w:r>
        <w:rPr>
          <w:szCs w:val="20"/>
        </w:rPr>
        <w:t>s</w:t>
      </w:r>
      <w:r w:rsidRPr="0090064B">
        <w:rPr>
          <w:szCs w:val="20"/>
        </w:rPr>
        <w:t xml:space="preserve"> the significant environmental effects of a plan or programme to be monitored and that the Environment Report (this report) should include a description of measures ‘envisaged’ for monitoring the implementation of the plan. </w:t>
      </w:r>
      <w:r>
        <w:rPr>
          <w:szCs w:val="20"/>
        </w:rPr>
        <w:t xml:space="preserve">Chapter 7 </w:t>
      </w:r>
      <w:r w:rsidRPr="008C52FC">
        <w:rPr>
          <w:szCs w:val="20"/>
        </w:rPr>
        <w:t xml:space="preserve">of the </w:t>
      </w:r>
      <w:r>
        <w:rPr>
          <w:szCs w:val="20"/>
        </w:rPr>
        <w:t>SEA Environmental Report</w:t>
      </w:r>
      <w:r w:rsidRPr="008C52FC">
        <w:rPr>
          <w:szCs w:val="20"/>
        </w:rPr>
        <w:t xml:space="preserve"> </w:t>
      </w:r>
      <w:r>
        <w:rPr>
          <w:szCs w:val="20"/>
        </w:rPr>
        <w:t>explains how significant negative and positive effects of the plan and provides a description of what will be monitored, how this can be undertaken and how often.</w:t>
      </w:r>
    </w:p>
    <w:p w14:paraId="3F25ABB9" w14:textId="04CED451" w:rsidR="00F11B0E" w:rsidRPr="00305060" w:rsidRDefault="00F11B0E" w:rsidP="00305060">
      <w:pPr>
        <w:spacing w:line="276" w:lineRule="auto"/>
        <w:jc w:val="both"/>
        <w:rPr>
          <w:szCs w:val="20"/>
        </w:rPr>
      </w:pPr>
      <w:r>
        <w:rPr>
          <w:b/>
          <w:sz w:val="34"/>
          <w:szCs w:val="34"/>
        </w:rPr>
        <w:br w:type="page"/>
      </w:r>
    </w:p>
    <w:p w14:paraId="2339BABD" w14:textId="77777777" w:rsidR="006E5A78" w:rsidRPr="002F109B" w:rsidRDefault="006E5A78" w:rsidP="006E5A78">
      <w:pPr>
        <w:tabs>
          <w:tab w:val="left" w:pos="1843"/>
        </w:tabs>
        <w:rPr>
          <w:rStyle w:val="Hiddentext"/>
        </w:rPr>
      </w:pPr>
      <w:r w:rsidRPr="002F109B">
        <w:rPr>
          <w:rStyle w:val="Hiddentext"/>
        </w:rPr>
        <w:lastRenderedPageBreak/>
        <w:t>Do not manually edit the TOCs below. Press Ctrl-A and then F9 to update all fields in this report. This text is hidden and will not show when printed or exported to a PDF. Do not delete this.</w:t>
      </w:r>
    </w:p>
    <w:sdt>
      <w:sdtPr>
        <w:rPr>
          <w:rFonts w:ascii="Arial Nova" w:hAnsi="Arial Nova"/>
          <w:b/>
          <w:sz w:val="26"/>
          <w:szCs w:val="26"/>
          <w:lang w:val="en-US" w:eastAsia="ja-JP"/>
        </w:rPr>
        <w:id w:val="209540780"/>
        <w:docPartObj>
          <w:docPartGallery w:val="Table of Contents"/>
          <w:docPartUnique/>
        </w:docPartObj>
      </w:sdtPr>
      <w:sdtEndPr>
        <w:rPr>
          <w:b w:val="0"/>
          <w:noProof/>
          <w:sz w:val="20"/>
          <w:szCs w:val="22"/>
          <w:lang w:val="en-GB" w:eastAsia="en-US"/>
        </w:rPr>
      </w:sdtEndPr>
      <w:sdtContent>
        <w:p w14:paraId="78BDB907" w14:textId="77777777" w:rsidR="00C42FE9" w:rsidRPr="002F109B" w:rsidRDefault="00C42FE9" w:rsidP="00BD387A">
          <w:pPr>
            <w:pStyle w:val="NoSpacing"/>
            <w:rPr>
              <w:rFonts w:ascii="Arial Nova" w:hAnsi="Arial Nova"/>
              <w:b/>
              <w:sz w:val="26"/>
              <w:szCs w:val="26"/>
              <w:lang w:val="en-US" w:eastAsia="ja-JP"/>
            </w:rPr>
          </w:pPr>
          <w:r w:rsidRPr="002F109B">
            <w:rPr>
              <w:rFonts w:ascii="Arial Nova" w:hAnsi="Arial Nova"/>
              <w:b/>
              <w:sz w:val="26"/>
              <w:szCs w:val="26"/>
              <w:lang w:val="en-US" w:eastAsia="ja-JP"/>
            </w:rPr>
            <w:t>Contents</w:t>
          </w:r>
        </w:p>
        <w:p w14:paraId="6F75260B" w14:textId="45F4070C" w:rsidR="00582B01" w:rsidRDefault="00EA7B1B">
          <w:pPr>
            <w:pStyle w:val="TOC1"/>
            <w:rPr>
              <w:rFonts w:asciiTheme="minorHAnsi" w:eastAsiaTheme="minorEastAsia" w:hAnsiTheme="minorHAnsi"/>
              <w:sz w:val="22"/>
              <w:lang w:eastAsia="en-GB"/>
              <w14:numForm w14:val="default"/>
            </w:rPr>
          </w:pPr>
          <w:r w:rsidRPr="002F109B">
            <w:fldChar w:fldCharType="begin"/>
          </w:r>
          <w:r w:rsidRPr="002F109B">
            <w:instrText xml:space="preserve"> TOC \o "2-2" \h \z \t "Heading 1,1" </w:instrText>
          </w:r>
          <w:r w:rsidRPr="002F109B">
            <w:fldChar w:fldCharType="separate"/>
          </w:r>
          <w:hyperlink w:anchor="_Toc132958273" w:history="1">
            <w:r w:rsidR="00582B01" w:rsidRPr="00156A40">
              <w:rPr>
                <w:rStyle w:val="Hyperlink"/>
              </w:rPr>
              <w:t>Non- Technical Summary</w:t>
            </w:r>
            <w:r w:rsidR="00582B01">
              <w:rPr>
                <w:webHidden/>
              </w:rPr>
              <w:tab/>
            </w:r>
            <w:r w:rsidR="00582B01">
              <w:rPr>
                <w:webHidden/>
              </w:rPr>
              <w:fldChar w:fldCharType="begin"/>
            </w:r>
            <w:r w:rsidR="00582B01">
              <w:rPr>
                <w:webHidden/>
              </w:rPr>
              <w:instrText xml:space="preserve"> PAGEREF _Toc132958273 \h </w:instrText>
            </w:r>
            <w:r w:rsidR="00582B01">
              <w:rPr>
                <w:webHidden/>
              </w:rPr>
            </w:r>
            <w:r w:rsidR="00582B01">
              <w:rPr>
                <w:webHidden/>
              </w:rPr>
              <w:fldChar w:fldCharType="separate"/>
            </w:r>
            <w:r w:rsidR="00736978">
              <w:rPr>
                <w:webHidden/>
              </w:rPr>
              <w:t>i</w:t>
            </w:r>
            <w:r w:rsidR="00582B01">
              <w:rPr>
                <w:webHidden/>
              </w:rPr>
              <w:fldChar w:fldCharType="end"/>
            </w:r>
          </w:hyperlink>
        </w:p>
        <w:p w14:paraId="7C4173BF" w14:textId="37373596" w:rsidR="00582B01" w:rsidRDefault="00736978">
          <w:pPr>
            <w:pStyle w:val="TOC1"/>
            <w:rPr>
              <w:rFonts w:asciiTheme="minorHAnsi" w:eastAsiaTheme="minorEastAsia" w:hAnsiTheme="minorHAnsi"/>
              <w:sz w:val="22"/>
              <w:lang w:eastAsia="en-GB"/>
              <w14:numForm w14:val="default"/>
            </w:rPr>
          </w:pPr>
          <w:hyperlink w:anchor="_Toc132958274" w:history="1">
            <w:r w:rsidR="00582B01" w:rsidRPr="00156A40">
              <w:rPr>
                <w:rStyle w:val="Hyperlink"/>
              </w:rPr>
              <w:t>1</w:t>
            </w:r>
            <w:r w:rsidR="00582B01">
              <w:rPr>
                <w:rFonts w:asciiTheme="minorHAnsi" w:eastAsiaTheme="minorEastAsia" w:hAnsiTheme="minorHAnsi"/>
                <w:sz w:val="22"/>
                <w:lang w:eastAsia="en-GB"/>
                <w14:numForm w14:val="default"/>
              </w:rPr>
              <w:tab/>
            </w:r>
            <w:r w:rsidR="00582B01" w:rsidRPr="00156A40">
              <w:rPr>
                <w:rStyle w:val="Hyperlink"/>
              </w:rPr>
              <w:t>Background and Introduction</w:t>
            </w:r>
            <w:r w:rsidR="00582B01">
              <w:rPr>
                <w:webHidden/>
              </w:rPr>
              <w:tab/>
            </w:r>
            <w:r w:rsidR="00582B01">
              <w:rPr>
                <w:webHidden/>
              </w:rPr>
              <w:fldChar w:fldCharType="begin"/>
            </w:r>
            <w:r w:rsidR="00582B01">
              <w:rPr>
                <w:webHidden/>
              </w:rPr>
              <w:instrText xml:space="preserve"> PAGEREF _Toc132958274 \h </w:instrText>
            </w:r>
            <w:r w:rsidR="00582B01">
              <w:rPr>
                <w:webHidden/>
              </w:rPr>
            </w:r>
            <w:r w:rsidR="00582B01">
              <w:rPr>
                <w:webHidden/>
              </w:rPr>
              <w:fldChar w:fldCharType="separate"/>
            </w:r>
            <w:r>
              <w:rPr>
                <w:webHidden/>
              </w:rPr>
              <w:t>1</w:t>
            </w:r>
            <w:r w:rsidR="00582B01">
              <w:rPr>
                <w:webHidden/>
              </w:rPr>
              <w:fldChar w:fldCharType="end"/>
            </w:r>
          </w:hyperlink>
        </w:p>
        <w:p w14:paraId="76025B0C" w14:textId="5CD80FF0" w:rsidR="00582B01" w:rsidRDefault="00736978">
          <w:pPr>
            <w:pStyle w:val="TOC2"/>
            <w:rPr>
              <w:rFonts w:asciiTheme="minorHAnsi" w:eastAsiaTheme="minorEastAsia" w:hAnsiTheme="minorHAnsi"/>
              <w:sz w:val="22"/>
              <w:lang w:eastAsia="en-GB"/>
              <w14:numForm w14:val="default"/>
            </w:rPr>
          </w:pPr>
          <w:hyperlink w:anchor="_Toc132958275" w:history="1">
            <w:r w:rsidR="00582B01" w:rsidRPr="00156A40">
              <w:rPr>
                <w:rStyle w:val="Hyperlink"/>
              </w:rPr>
              <w:t>1.1</w:t>
            </w:r>
            <w:r w:rsidR="00582B01">
              <w:rPr>
                <w:rFonts w:asciiTheme="minorHAnsi" w:eastAsiaTheme="minorEastAsia" w:hAnsiTheme="minorHAnsi"/>
                <w:sz w:val="22"/>
                <w:lang w:eastAsia="en-GB"/>
                <w14:numForm w14:val="default"/>
              </w:rPr>
              <w:tab/>
            </w:r>
            <w:r w:rsidR="00582B01" w:rsidRPr="00156A40">
              <w:rPr>
                <w:rStyle w:val="Hyperlink"/>
              </w:rPr>
              <w:t>Purpose of the Environmental Report and key facts</w:t>
            </w:r>
            <w:r w:rsidR="00582B01">
              <w:rPr>
                <w:webHidden/>
              </w:rPr>
              <w:tab/>
            </w:r>
            <w:r w:rsidR="00582B01">
              <w:rPr>
                <w:webHidden/>
              </w:rPr>
              <w:fldChar w:fldCharType="begin"/>
            </w:r>
            <w:r w:rsidR="00582B01">
              <w:rPr>
                <w:webHidden/>
              </w:rPr>
              <w:instrText xml:space="preserve"> PAGEREF _Toc132958275 \h </w:instrText>
            </w:r>
            <w:r w:rsidR="00582B01">
              <w:rPr>
                <w:webHidden/>
              </w:rPr>
            </w:r>
            <w:r w:rsidR="00582B01">
              <w:rPr>
                <w:webHidden/>
              </w:rPr>
              <w:fldChar w:fldCharType="separate"/>
            </w:r>
            <w:r>
              <w:rPr>
                <w:webHidden/>
              </w:rPr>
              <w:t>1</w:t>
            </w:r>
            <w:r w:rsidR="00582B01">
              <w:rPr>
                <w:webHidden/>
              </w:rPr>
              <w:fldChar w:fldCharType="end"/>
            </w:r>
          </w:hyperlink>
        </w:p>
        <w:p w14:paraId="536BD484" w14:textId="564F9DA7" w:rsidR="00582B01" w:rsidRDefault="00736978">
          <w:pPr>
            <w:pStyle w:val="TOC2"/>
            <w:rPr>
              <w:rFonts w:asciiTheme="minorHAnsi" w:eastAsiaTheme="minorEastAsia" w:hAnsiTheme="minorHAnsi"/>
              <w:sz w:val="22"/>
              <w:lang w:eastAsia="en-GB"/>
              <w14:numForm w14:val="default"/>
            </w:rPr>
          </w:pPr>
          <w:hyperlink w:anchor="_Toc132958276" w:history="1">
            <w:r w:rsidR="00582B01" w:rsidRPr="00156A40">
              <w:rPr>
                <w:rStyle w:val="Hyperlink"/>
              </w:rPr>
              <w:t>1.2</w:t>
            </w:r>
            <w:r w:rsidR="00582B01">
              <w:rPr>
                <w:rFonts w:asciiTheme="minorHAnsi" w:eastAsiaTheme="minorEastAsia" w:hAnsiTheme="minorHAnsi"/>
                <w:sz w:val="22"/>
                <w:lang w:eastAsia="en-GB"/>
                <w14:numForm w14:val="default"/>
              </w:rPr>
              <w:tab/>
            </w:r>
            <w:r w:rsidR="00582B01" w:rsidRPr="00156A40">
              <w:rPr>
                <w:rStyle w:val="Hyperlink"/>
              </w:rPr>
              <w:t>Key Facts</w:t>
            </w:r>
            <w:r w:rsidR="00582B01">
              <w:rPr>
                <w:webHidden/>
              </w:rPr>
              <w:tab/>
            </w:r>
            <w:r w:rsidR="00582B01">
              <w:rPr>
                <w:webHidden/>
              </w:rPr>
              <w:fldChar w:fldCharType="begin"/>
            </w:r>
            <w:r w:rsidR="00582B01">
              <w:rPr>
                <w:webHidden/>
              </w:rPr>
              <w:instrText xml:space="preserve"> PAGEREF _Toc132958276 \h </w:instrText>
            </w:r>
            <w:r w:rsidR="00582B01">
              <w:rPr>
                <w:webHidden/>
              </w:rPr>
            </w:r>
            <w:r w:rsidR="00582B01">
              <w:rPr>
                <w:webHidden/>
              </w:rPr>
              <w:fldChar w:fldCharType="separate"/>
            </w:r>
            <w:r>
              <w:rPr>
                <w:webHidden/>
              </w:rPr>
              <w:t>1</w:t>
            </w:r>
            <w:r w:rsidR="00582B01">
              <w:rPr>
                <w:webHidden/>
              </w:rPr>
              <w:fldChar w:fldCharType="end"/>
            </w:r>
          </w:hyperlink>
        </w:p>
        <w:p w14:paraId="6AC4C137" w14:textId="4506D7FA" w:rsidR="00582B01" w:rsidRDefault="00736978">
          <w:pPr>
            <w:pStyle w:val="TOC1"/>
            <w:rPr>
              <w:rFonts w:asciiTheme="minorHAnsi" w:eastAsiaTheme="minorEastAsia" w:hAnsiTheme="minorHAnsi"/>
              <w:sz w:val="22"/>
              <w:lang w:eastAsia="en-GB"/>
              <w14:numForm w14:val="default"/>
            </w:rPr>
          </w:pPr>
          <w:hyperlink w:anchor="_Toc132958277" w:history="1">
            <w:r w:rsidR="00582B01" w:rsidRPr="00156A40">
              <w:rPr>
                <w:rStyle w:val="Hyperlink"/>
              </w:rPr>
              <w:t>2</w:t>
            </w:r>
            <w:r w:rsidR="00582B01">
              <w:rPr>
                <w:rFonts w:asciiTheme="minorHAnsi" w:eastAsiaTheme="minorEastAsia" w:hAnsiTheme="minorHAnsi"/>
                <w:sz w:val="22"/>
                <w:lang w:eastAsia="en-GB"/>
                <w14:numForm w14:val="default"/>
              </w:rPr>
              <w:tab/>
            </w:r>
            <w:r w:rsidR="00582B01" w:rsidRPr="00156A40">
              <w:rPr>
                <w:rStyle w:val="Hyperlink"/>
              </w:rPr>
              <w:t>SEA approach</w:t>
            </w:r>
            <w:r w:rsidR="00582B01">
              <w:rPr>
                <w:webHidden/>
              </w:rPr>
              <w:tab/>
            </w:r>
            <w:r w:rsidR="00582B01">
              <w:rPr>
                <w:webHidden/>
              </w:rPr>
              <w:fldChar w:fldCharType="begin"/>
            </w:r>
            <w:r w:rsidR="00582B01">
              <w:rPr>
                <w:webHidden/>
              </w:rPr>
              <w:instrText xml:space="preserve"> PAGEREF _Toc132958277 \h </w:instrText>
            </w:r>
            <w:r w:rsidR="00582B01">
              <w:rPr>
                <w:webHidden/>
              </w:rPr>
            </w:r>
            <w:r w:rsidR="00582B01">
              <w:rPr>
                <w:webHidden/>
              </w:rPr>
              <w:fldChar w:fldCharType="separate"/>
            </w:r>
            <w:r>
              <w:rPr>
                <w:webHidden/>
              </w:rPr>
              <w:t>4</w:t>
            </w:r>
            <w:r w:rsidR="00582B01">
              <w:rPr>
                <w:webHidden/>
              </w:rPr>
              <w:fldChar w:fldCharType="end"/>
            </w:r>
          </w:hyperlink>
        </w:p>
        <w:p w14:paraId="19353F16" w14:textId="1C9DA19D" w:rsidR="00582B01" w:rsidRDefault="00736978">
          <w:pPr>
            <w:pStyle w:val="TOC2"/>
            <w:rPr>
              <w:rFonts w:asciiTheme="minorHAnsi" w:eastAsiaTheme="minorEastAsia" w:hAnsiTheme="minorHAnsi"/>
              <w:sz w:val="22"/>
              <w:lang w:eastAsia="en-GB"/>
              <w14:numForm w14:val="default"/>
            </w:rPr>
          </w:pPr>
          <w:hyperlink w:anchor="_Toc132958278" w:history="1">
            <w:r w:rsidR="00582B01" w:rsidRPr="00156A40">
              <w:rPr>
                <w:rStyle w:val="Hyperlink"/>
              </w:rPr>
              <w:t>2.1</w:t>
            </w:r>
            <w:r w:rsidR="00582B01">
              <w:rPr>
                <w:rFonts w:asciiTheme="minorHAnsi" w:eastAsiaTheme="minorEastAsia" w:hAnsiTheme="minorHAnsi"/>
                <w:sz w:val="22"/>
                <w:lang w:eastAsia="en-GB"/>
                <w14:numForm w14:val="default"/>
              </w:rPr>
              <w:tab/>
            </w:r>
            <w:r w:rsidR="00582B01" w:rsidRPr="00156A40">
              <w:rPr>
                <w:rStyle w:val="Hyperlink"/>
              </w:rPr>
              <w:t>Overview of approach</w:t>
            </w:r>
            <w:r w:rsidR="00582B01">
              <w:rPr>
                <w:webHidden/>
              </w:rPr>
              <w:tab/>
            </w:r>
            <w:r w:rsidR="00582B01">
              <w:rPr>
                <w:webHidden/>
              </w:rPr>
              <w:fldChar w:fldCharType="begin"/>
            </w:r>
            <w:r w:rsidR="00582B01">
              <w:rPr>
                <w:webHidden/>
              </w:rPr>
              <w:instrText xml:space="preserve"> PAGEREF _Toc132958278 \h </w:instrText>
            </w:r>
            <w:r w:rsidR="00582B01">
              <w:rPr>
                <w:webHidden/>
              </w:rPr>
            </w:r>
            <w:r w:rsidR="00582B01">
              <w:rPr>
                <w:webHidden/>
              </w:rPr>
              <w:fldChar w:fldCharType="separate"/>
            </w:r>
            <w:r>
              <w:rPr>
                <w:webHidden/>
              </w:rPr>
              <w:t>4</w:t>
            </w:r>
            <w:r w:rsidR="00582B01">
              <w:rPr>
                <w:webHidden/>
              </w:rPr>
              <w:fldChar w:fldCharType="end"/>
            </w:r>
          </w:hyperlink>
        </w:p>
        <w:p w14:paraId="2AC1FC3F" w14:textId="4E3851C1" w:rsidR="00582B01" w:rsidRDefault="00736978">
          <w:pPr>
            <w:pStyle w:val="TOC2"/>
            <w:rPr>
              <w:rFonts w:asciiTheme="minorHAnsi" w:eastAsiaTheme="minorEastAsia" w:hAnsiTheme="minorHAnsi"/>
              <w:sz w:val="22"/>
              <w:lang w:eastAsia="en-GB"/>
              <w14:numForm w14:val="default"/>
            </w:rPr>
          </w:pPr>
          <w:hyperlink w:anchor="_Toc132958279" w:history="1">
            <w:r w:rsidR="00582B01" w:rsidRPr="00156A40">
              <w:rPr>
                <w:rStyle w:val="Hyperlink"/>
              </w:rPr>
              <w:t>2.2</w:t>
            </w:r>
            <w:r w:rsidR="00582B01">
              <w:rPr>
                <w:rFonts w:asciiTheme="minorHAnsi" w:eastAsiaTheme="minorEastAsia" w:hAnsiTheme="minorHAnsi"/>
                <w:sz w:val="22"/>
                <w:lang w:eastAsia="en-GB"/>
                <w14:numForm w14:val="default"/>
              </w:rPr>
              <w:tab/>
            </w:r>
            <w:r w:rsidR="00582B01" w:rsidRPr="00156A40">
              <w:rPr>
                <w:rStyle w:val="Hyperlink"/>
              </w:rPr>
              <w:t>Relationship With Other PPS and Environmental Objectives</w:t>
            </w:r>
            <w:r w:rsidR="00582B01">
              <w:rPr>
                <w:webHidden/>
              </w:rPr>
              <w:tab/>
            </w:r>
            <w:r w:rsidR="00582B01">
              <w:rPr>
                <w:webHidden/>
              </w:rPr>
              <w:fldChar w:fldCharType="begin"/>
            </w:r>
            <w:r w:rsidR="00582B01">
              <w:rPr>
                <w:webHidden/>
              </w:rPr>
              <w:instrText xml:space="preserve"> PAGEREF _Toc132958279 \h </w:instrText>
            </w:r>
            <w:r w:rsidR="00582B01">
              <w:rPr>
                <w:webHidden/>
              </w:rPr>
            </w:r>
            <w:r w:rsidR="00582B01">
              <w:rPr>
                <w:webHidden/>
              </w:rPr>
              <w:fldChar w:fldCharType="separate"/>
            </w:r>
            <w:r>
              <w:rPr>
                <w:webHidden/>
              </w:rPr>
              <w:t>5</w:t>
            </w:r>
            <w:r w:rsidR="00582B01">
              <w:rPr>
                <w:webHidden/>
              </w:rPr>
              <w:fldChar w:fldCharType="end"/>
            </w:r>
          </w:hyperlink>
        </w:p>
        <w:p w14:paraId="6EF6BAC6" w14:textId="18FCB3B0" w:rsidR="00582B01" w:rsidRDefault="00736978">
          <w:pPr>
            <w:pStyle w:val="TOC2"/>
            <w:rPr>
              <w:rFonts w:asciiTheme="minorHAnsi" w:eastAsiaTheme="minorEastAsia" w:hAnsiTheme="minorHAnsi"/>
              <w:sz w:val="22"/>
              <w:lang w:eastAsia="en-GB"/>
              <w14:numForm w14:val="default"/>
            </w:rPr>
          </w:pPr>
          <w:hyperlink w:anchor="_Toc132958280" w:history="1">
            <w:r w:rsidR="00582B01" w:rsidRPr="00156A40">
              <w:rPr>
                <w:rStyle w:val="Hyperlink"/>
              </w:rPr>
              <w:t>2.3</w:t>
            </w:r>
            <w:r w:rsidR="00582B01">
              <w:rPr>
                <w:rFonts w:asciiTheme="minorHAnsi" w:eastAsiaTheme="minorEastAsia" w:hAnsiTheme="minorHAnsi"/>
                <w:sz w:val="22"/>
                <w:lang w:eastAsia="en-GB"/>
                <w14:numForm w14:val="default"/>
              </w:rPr>
              <w:tab/>
            </w:r>
            <w:r w:rsidR="00582B01" w:rsidRPr="00156A40">
              <w:rPr>
                <w:rStyle w:val="Hyperlink"/>
              </w:rPr>
              <w:t>Environmental Baseline and Issues/Problems Relevant to the Mini Masterplan</w:t>
            </w:r>
            <w:r w:rsidR="00582B01">
              <w:rPr>
                <w:webHidden/>
              </w:rPr>
              <w:tab/>
            </w:r>
            <w:r w:rsidR="00582B01">
              <w:rPr>
                <w:webHidden/>
              </w:rPr>
              <w:fldChar w:fldCharType="begin"/>
            </w:r>
            <w:r w:rsidR="00582B01">
              <w:rPr>
                <w:webHidden/>
              </w:rPr>
              <w:instrText xml:space="preserve"> PAGEREF _Toc132958280 \h </w:instrText>
            </w:r>
            <w:r w:rsidR="00582B01">
              <w:rPr>
                <w:webHidden/>
              </w:rPr>
            </w:r>
            <w:r w:rsidR="00582B01">
              <w:rPr>
                <w:webHidden/>
              </w:rPr>
              <w:fldChar w:fldCharType="separate"/>
            </w:r>
            <w:r>
              <w:rPr>
                <w:webHidden/>
              </w:rPr>
              <w:t>5</w:t>
            </w:r>
            <w:r w:rsidR="00582B01">
              <w:rPr>
                <w:webHidden/>
              </w:rPr>
              <w:fldChar w:fldCharType="end"/>
            </w:r>
          </w:hyperlink>
        </w:p>
        <w:p w14:paraId="0A683F7C" w14:textId="0153FED0" w:rsidR="00582B01" w:rsidRDefault="00736978">
          <w:pPr>
            <w:pStyle w:val="TOC2"/>
            <w:rPr>
              <w:rFonts w:asciiTheme="minorHAnsi" w:eastAsiaTheme="minorEastAsia" w:hAnsiTheme="minorHAnsi"/>
              <w:sz w:val="22"/>
              <w:lang w:eastAsia="en-GB"/>
              <w14:numForm w14:val="default"/>
            </w:rPr>
          </w:pPr>
          <w:hyperlink w:anchor="_Toc132958281" w:history="1">
            <w:r w:rsidR="00582B01" w:rsidRPr="00156A40">
              <w:rPr>
                <w:rStyle w:val="Hyperlink"/>
              </w:rPr>
              <w:t>2.4</w:t>
            </w:r>
            <w:r w:rsidR="00582B01">
              <w:rPr>
                <w:rFonts w:asciiTheme="minorHAnsi" w:eastAsiaTheme="minorEastAsia" w:hAnsiTheme="minorHAnsi"/>
                <w:sz w:val="22"/>
                <w:lang w:eastAsia="en-GB"/>
                <w14:numForm w14:val="default"/>
              </w:rPr>
              <w:tab/>
            </w:r>
            <w:r w:rsidR="00582B01" w:rsidRPr="00156A40">
              <w:rPr>
                <w:rStyle w:val="Hyperlink"/>
              </w:rPr>
              <w:t>Strategic Environmental Assessment Activities and Engagement to date</w:t>
            </w:r>
            <w:r w:rsidR="00582B01">
              <w:rPr>
                <w:webHidden/>
              </w:rPr>
              <w:tab/>
            </w:r>
            <w:r w:rsidR="00582B01">
              <w:rPr>
                <w:webHidden/>
              </w:rPr>
              <w:fldChar w:fldCharType="begin"/>
            </w:r>
            <w:r w:rsidR="00582B01">
              <w:rPr>
                <w:webHidden/>
              </w:rPr>
              <w:instrText xml:space="preserve"> PAGEREF _Toc132958281 \h </w:instrText>
            </w:r>
            <w:r w:rsidR="00582B01">
              <w:rPr>
                <w:webHidden/>
              </w:rPr>
            </w:r>
            <w:r w:rsidR="00582B01">
              <w:rPr>
                <w:webHidden/>
              </w:rPr>
              <w:fldChar w:fldCharType="separate"/>
            </w:r>
            <w:r>
              <w:rPr>
                <w:webHidden/>
              </w:rPr>
              <w:t>5</w:t>
            </w:r>
            <w:r w:rsidR="00582B01">
              <w:rPr>
                <w:webHidden/>
              </w:rPr>
              <w:fldChar w:fldCharType="end"/>
            </w:r>
          </w:hyperlink>
        </w:p>
        <w:p w14:paraId="5C582DC5" w14:textId="0BCA6B3C" w:rsidR="00582B01" w:rsidRDefault="00736978">
          <w:pPr>
            <w:pStyle w:val="TOC2"/>
            <w:rPr>
              <w:rFonts w:asciiTheme="minorHAnsi" w:eastAsiaTheme="minorEastAsia" w:hAnsiTheme="minorHAnsi"/>
              <w:sz w:val="22"/>
              <w:lang w:eastAsia="en-GB"/>
              <w14:numForm w14:val="default"/>
            </w:rPr>
          </w:pPr>
          <w:hyperlink w:anchor="_Toc132958282" w:history="1">
            <w:r w:rsidR="00582B01" w:rsidRPr="00156A40">
              <w:rPr>
                <w:rStyle w:val="Hyperlink"/>
              </w:rPr>
              <w:t>2.5</w:t>
            </w:r>
            <w:r w:rsidR="00582B01">
              <w:rPr>
                <w:rFonts w:asciiTheme="minorHAnsi" w:eastAsiaTheme="minorEastAsia" w:hAnsiTheme="minorHAnsi"/>
                <w:sz w:val="22"/>
                <w:lang w:eastAsia="en-GB"/>
                <w14:numForm w14:val="default"/>
              </w:rPr>
              <w:tab/>
            </w:r>
            <w:r w:rsidR="00582B01" w:rsidRPr="00156A40">
              <w:rPr>
                <w:rStyle w:val="Hyperlink"/>
              </w:rPr>
              <w:t>SEA Methodology</w:t>
            </w:r>
            <w:r w:rsidR="00582B01">
              <w:rPr>
                <w:webHidden/>
              </w:rPr>
              <w:tab/>
            </w:r>
            <w:r w:rsidR="00582B01">
              <w:rPr>
                <w:webHidden/>
              </w:rPr>
              <w:fldChar w:fldCharType="begin"/>
            </w:r>
            <w:r w:rsidR="00582B01">
              <w:rPr>
                <w:webHidden/>
              </w:rPr>
              <w:instrText xml:space="preserve"> PAGEREF _Toc132958282 \h </w:instrText>
            </w:r>
            <w:r w:rsidR="00582B01">
              <w:rPr>
                <w:webHidden/>
              </w:rPr>
            </w:r>
            <w:r w:rsidR="00582B01">
              <w:rPr>
                <w:webHidden/>
              </w:rPr>
              <w:fldChar w:fldCharType="separate"/>
            </w:r>
            <w:r>
              <w:rPr>
                <w:webHidden/>
              </w:rPr>
              <w:t>6</w:t>
            </w:r>
            <w:r w:rsidR="00582B01">
              <w:rPr>
                <w:webHidden/>
              </w:rPr>
              <w:fldChar w:fldCharType="end"/>
            </w:r>
          </w:hyperlink>
        </w:p>
        <w:p w14:paraId="3DE0C179" w14:textId="307262F4" w:rsidR="00582B01" w:rsidRDefault="00736978">
          <w:pPr>
            <w:pStyle w:val="TOC2"/>
            <w:rPr>
              <w:rFonts w:asciiTheme="minorHAnsi" w:eastAsiaTheme="minorEastAsia" w:hAnsiTheme="minorHAnsi"/>
              <w:sz w:val="22"/>
              <w:lang w:eastAsia="en-GB"/>
              <w14:numForm w14:val="default"/>
            </w:rPr>
          </w:pPr>
          <w:hyperlink w:anchor="_Toc132958283" w:history="1">
            <w:r w:rsidR="00582B01" w:rsidRPr="00156A40">
              <w:rPr>
                <w:rStyle w:val="Hyperlink"/>
              </w:rPr>
              <w:t>2.6</w:t>
            </w:r>
            <w:r w:rsidR="00582B01">
              <w:rPr>
                <w:rFonts w:asciiTheme="minorHAnsi" w:eastAsiaTheme="minorEastAsia" w:hAnsiTheme="minorHAnsi"/>
                <w:sz w:val="22"/>
                <w:lang w:eastAsia="en-GB"/>
                <w14:numForm w14:val="default"/>
              </w:rPr>
              <w:tab/>
            </w:r>
            <w:r w:rsidR="00582B01" w:rsidRPr="00156A40">
              <w:rPr>
                <w:rStyle w:val="Hyperlink"/>
              </w:rPr>
              <w:t>Predicting and evaluating the potential effects of the Draft George Street Mini Masterplan, including alternatives</w:t>
            </w:r>
            <w:r w:rsidR="00582B01">
              <w:rPr>
                <w:webHidden/>
              </w:rPr>
              <w:tab/>
            </w:r>
            <w:r w:rsidR="00582B01">
              <w:rPr>
                <w:webHidden/>
              </w:rPr>
              <w:fldChar w:fldCharType="begin"/>
            </w:r>
            <w:r w:rsidR="00582B01">
              <w:rPr>
                <w:webHidden/>
              </w:rPr>
              <w:instrText xml:space="preserve"> PAGEREF _Toc132958283 \h </w:instrText>
            </w:r>
            <w:r w:rsidR="00582B01">
              <w:rPr>
                <w:webHidden/>
              </w:rPr>
            </w:r>
            <w:r w:rsidR="00582B01">
              <w:rPr>
                <w:webHidden/>
              </w:rPr>
              <w:fldChar w:fldCharType="separate"/>
            </w:r>
            <w:r>
              <w:rPr>
                <w:webHidden/>
              </w:rPr>
              <w:t>9</w:t>
            </w:r>
            <w:r w:rsidR="00582B01">
              <w:rPr>
                <w:webHidden/>
              </w:rPr>
              <w:fldChar w:fldCharType="end"/>
            </w:r>
          </w:hyperlink>
        </w:p>
        <w:p w14:paraId="726B0FCD" w14:textId="6BDAF5A5" w:rsidR="00582B01" w:rsidRDefault="00736978">
          <w:pPr>
            <w:pStyle w:val="TOC2"/>
            <w:rPr>
              <w:rFonts w:asciiTheme="minorHAnsi" w:eastAsiaTheme="minorEastAsia" w:hAnsiTheme="minorHAnsi"/>
              <w:sz w:val="22"/>
              <w:lang w:eastAsia="en-GB"/>
              <w14:numForm w14:val="default"/>
            </w:rPr>
          </w:pPr>
          <w:hyperlink w:anchor="_Toc132958284" w:history="1">
            <w:r w:rsidR="00582B01" w:rsidRPr="00156A40">
              <w:rPr>
                <w:rStyle w:val="Hyperlink"/>
              </w:rPr>
              <w:t>2.7</w:t>
            </w:r>
            <w:r w:rsidR="00582B01">
              <w:rPr>
                <w:rFonts w:asciiTheme="minorHAnsi" w:eastAsiaTheme="minorEastAsia" w:hAnsiTheme="minorHAnsi"/>
                <w:sz w:val="22"/>
                <w:lang w:eastAsia="en-GB"/>
                <w14:numForm w14:val="default"/>
              </w:rPr>
              <w:tab/>
            </w:r>
            <w:r w:rsidR="00582B01" w:rsidRPr="00156A40">
              <w:rPr>
                <w:rStyle w:val="Hyperlink"/>
              </w:rPr>
              <w:t>Mitigation and Monitoring</w:t>
            </w:r>
            <w:r w:rsidR="00582B01">
              <w:rPr>
                <w:webHidden/>
              </w:rPr>
              <w:tab/>
            </w:r>
            <w:r w:rsidR="00582B01">
              <w:rPr>
                <w:webHidden/>
              </w:rPr>
              <w:fldChar w:fldCharType="begin"/>
            </w:r>
            <w:r w:rsidR="00582B01">
              <w:rPr>
                <w:webHidden/>
              </w:rPr>
              <w:instrText xml:space="preserve"> PAGEREF _Toc132958284 \h </w:instrText>
            </w:r>
            <w:r w:rsidR="00582B01">
              <w:rPr>
                <w:webHidden/>
              </w:rPr>
            </w:r>
            <w:r w:rsidR="00582B01">
              <w:rPr>
                <w:webHidden/>
              </w:rPr>
              <w:fldChar w:fldCharType="separate"/>
            </w:r>
            <w:r>
              <w:rPr>
                <w:webHidden/>
              </w:rPr>
              <w:t>14</w:t>
            </w:r>
            <w:r w:rsidR="00582B01">
              <w:rPr>
                <w:webHidden/>
              </w:rPr>
              <w:fldChar w:fldCharType="end"/>
            </w:r>
          </w:hyperlink>
        </w:p>
        <w:p w14:paraId="104A2B4E" w14:textId="328A480D" w:rsidR="00582B01" w:rsidRDefault="00736978">
          <w:pPr>
            <w:pStyle w:val="TOC1"/>
            <w:rPr>
              <w:rFonts w:asciiTheme="minorHAnsi" w:eastAsiaTheme="minorEastAsia" w:hAnsiTheme="minorHAnsi"/>
              <w:sz w:val="22"/>
              <w:lang w:eastAsia="en-GB"/>
              <w14:numForm w14:val="default"/>
            </w:rPr>
          </w:pPr>
          <w:hyperlink w:anchor="_Toc132958285" w:history="1">
            <w:r w:rsidR="00582B01" w:rsidRPr="00156A40">
              <w:rPr>
                <w:rStyle w:val="Hyperlink"/>
              </w:rPr>
              <w:t>3</w:t>
            </w:r>
            <w:r w:rsidR="00582B01">
              <w:rPr>
                <w:rFonts w:asciiTheme="minorHAnsi" w:eastAsiaTheme="minorEastAsia" w:hAnsiTheme="minorHAnsi"/>
                <w:sz w:val="22"/>
                <w:lang w:eastAsia="en-GB"/>
                <w14:numForm w14:val="default"/>
              </w:rPr>
              <w:tab/>
            </w:r>
            <w:r w:rsidR="00582B01" w:rsidRPr="00156A40">
              <w:rPr>
                <w:rStyle w:val="Hyperlink"/>
              </w:rPr>
              <w:t>Draft George Street Mini Masterplan</w:t>
            </w:r>
            <w:r w:rsidR="00582B01">
              <w:rPr>
                <w:webHidden/>
              </w:rPr>
              <w:tab/>
            </w:r>
            <w:r w:rsidR="00582B01">
              <w:rPr>
                <w:webHidden/>
              </w:rPr>
              <w:fldChar w:fldCharType="begin"/>
            </w:r>
            <w:r w:rsidR="00582B01">
              <w:rPr>
                <w:webHidden/>
              </w:rPr>
              <w:instrText xml:space="preserve"> PAGEREF _Toc132958285 \h </w:instrText>
            </w:r>
            <w:r w:rsidR="00582B01">
              <w:rPr>
                <w:webHidden/>
              </w:rPr>
            </w:r>
            <w:r w:rsidR="00582B01">
              <w:rPr>
                <w:webHidden/>
              </w:rPr>
              <w:fldChar w:fldCharType="separate"/>
            </w:r>
            <w:r>
              <w:rPr>
                <w:webHidden/>
              </w:rPr>
              <w:t>16</w:t>
            </w:r>
            <w:r w:rsidR="00582B01">
              <w:rPr>
                <w:webHidden/>
              </w:rPr>
              <w:fldChar w:fldCharType="end"/>
            </w:r>
          </w:hyperlink>
        </w:p>
        <w:p w14:paraId="086BFE52" w14:textId="1DFB3BB4" w:rsidR="00582B01" w:rsidRDefault="00736978">
          <w:pPr>
            <w:pStyle w:val="TOC2"/>
            <w:rPr>
              <w:rFonts w:asciiTheme="minorHAnsi" w:eastAsiaTheme="minorEastAsia" w:hAnsiTheme="minorHAnsi"/>
              <w:sz w:val="22"/>
              <w:lang w:eastAsia="en-GB"/>
              <w14:numForm w14:val="default"/>
            </w:rPr>
          </w:pPr>
          <w:hyperlink w:anchor="_Toc132958286" w:history="1">
            <w:r w:rsidR="00582B01" w:rsidRPr="00156A40">
              <w:rPr>
                <w:rStyle w:val="Hyperlink"/>
              </w:rPr>
              <w:t>3.1</w:t>
            </w:r>
            <w:r w:rsidR="00582B01">
              <w:rPr>
                <w:rFonts w:asciiTheme="minorHAnsi" w:eastAsiaTheme="minorEastAsia" w:hAnsiTheme="minorHAnsi"/>
                <w:sz w:val="22"/>
                <w:lang w:eastAsia="en-GB"/>
                <w14:numForm w14:val="default"/>
              </w:rPr>
              <w:tab/>
            </w:r>
            <w:r w:rsidR="00582B01" w:rsidRPr="00156A40">
              <w:rPr>
                <w:rStyle w:val="Hyperlink"/>
              </w:rPr>
              <w:t>Background to the assessment of strategic alternatives</w:t>
            </w:r>
            <w:r w:rsidR="00582B01">
              <w:rPr>
                <w:webHidden/>
              </w:rPr>
              <w:tab/>
            </w:r>
            <w:r w:rsidR="00582B01">
              <w:rPr>
                <w:webHidden/>
              </w:rPr>
              <w:fldChar w:fldCharType="begin"/>
            </w:r>
            <w:r w:rsidR="00582B01">
              <w:rPr>
                <w:webHidden/>
              </w:rPr>
              <w:instrText xml:space="preserve"> PAGEREF _Toc132958286 \h </w:instrText>
            </w:r>
            <w:r w:rsidR="00582B01">
              <w:rPr>
                <w:webHidden/>
              </w:rPr>
            </w:r>
            <w:r w:rsidR="00582B01">
              <w:rPr>
                <w:webHidden/>
              </w:rPr>
              <w:fldChar w:fldCharType="separate"/>
            </w:r>
            <w:r>
              <w:rPr>
                <w:webHidden/>
              </w:rPr>
              <w:t>16</w:t>
            </w:r>
            <w:r w:rsidR="00582B01">
              <w:rPr>
                <w:webHidden/>
              </w:rPr>
              <w:fldChar w:fldCharType="end"/>
            </w:r>
          </w:hyperlink>
        </w:p>
        <w:p w14:paraId="32083EFF" w14:textId="6A007681" w:rsidR="00582B01" w:rsidRDefault="00736978">
          <w:pPr>
            <w:pStyle w:val="TOC2"/>
            <w:rPr>
              <w:rFonts w:asciiTheme="minorHAnsi" w:eastAsiaTheme="minorEastAsia" w:hAnsiTheme="minorHAnsi"/>
              <w:sz w:val="22"/>
              <w:lang w:eastAsia="en-GB"/>
              <w14:numForm w14:val="default"/>
            </w:rPr>
          </w:pPr>
          <w:hyperlink w:anchor="_Toc132958287" w:history="1">
            <w:r w:rsidR="00582B01" w:rsidRPr="00156A40">
              <w:rPr>
                <w:rStyle w:val="Hyperlink"/>
              </w:rPr>
              <w:t>3.2</w:t>
            </w:r>
            <w:r w:rsidR="00582B01">
              <w:rPr>
                <w:rFonts w:asciiTheme="minorHAnsi" w:eastAsiaTheme="minorEastAsia" w:hAnsiTheme="minorHAnsi"/>
                <w:sz w:val="22"/>
                <w:lang w:eastAsia="en-GB"/>
                <w14:numForm w14:val="default"/>
              </w:rPr>
              <w:tab/>
            </w:r>
            <w:r w:rsidR="00582B01" w:rsidRPr="00156A40">
              <w:rPr>
                <w:rStyle w:val="Hyperlink"/>
              </w:rPr>
              <w:t>Draft George Street Mini Masterplan Scenarios and Potential Future Projects</w:t>
            </w:r>
            <w:r w:rsidR="00582B01">
              <w:rPr>
                <w:webHidden/>
              </w:rPr>
              <w:tab/>
            </w:r>
            <w:r w:rsidR="00582B01">
              <w:rPr>
                <w:webHidden/>
              </w:rPr>
              <w:fldChar w:fldCharType="begin"/>
            </w:r>
            <w:r w:rsidR="00582B01">
              <w:rPr>
                <w:webHidden/>
              </w:rPr>
              <w:instrText xml:space="preserve"> PAGEREF _Toc132958287 \h </w:instrText>
            </w:r>
            <w:r w:rsidR="00582B01">
              <w:rPr>
                <w:webHidden/>
              </w:rPr>
            </w:r>
            <w:r w:rsidR="00582B01">
              <w:rPr>
                <w:webHidden/>
              </w:rPr>
              <w:fldChar w:fldCharType="separate"/>
            </w:r>
            <w:r>
              <w:rPr>
                <w:webHidden/>
              </w:rPr>
              <w:t>18</w:t>
            </w:r>
            <w:r w:rsidR="00582B01">
              <w:rPr>
                <w:webHidden/>
              </w:rPr>
              <w:fldChar w:fldCharType="end"/>
            </w:r>
          </w:hyperlink>
        </w:p>
        <w:p w14:paraId="016580C0" w14:textId="58BCA056" w:rsidR="00582B01" w:rsidRDefault="00736978">
          <w:pPr>
            <w:pStyle w:val="TOC1"/>
            <w:rPr>
              <w:rFonts w:asciiTheme="minorHAnsi" w:eastAsiaTheme="minorEastAsia" w:hAnsiTheme="minorHAnsi"/>
              <w:sz w:val="22"/>
              <w:lang w:eastAsia="en-GB"/>
              <w14:numForm w14:val="default"/>
            </w:rPr>
          </w:pPr>
          <w:hyperlink w:anchor="_Toc132958288" w:history="1">
            <w:r w:rsidR="00582B01" w:rsidRPr="00156A40">
              <w:rPr>
                <w:rStyle w:val="Hyperlink"/>
              </w:rPr>
              <w:t>4</w:t>
            </w:r>
            <w:r w:rsidR="00582B01">
              <w:rPr>
                <w:rFonts w:asciiTheme="minorHAnsi" w:eastAsiaTheme="minorEastAsia" w:hAnsiTheme="minorHAnsi"/>
                <w:sz w:val="22"/>
                <w:lang w:eastAsia="en-GB"/>
                <w14:numForm w14:val="default"/>
              </w:rPr>
              <w:tab/>
            </w:r>
            <w:r w:rsidR="00582B01" w:rsidRPr="00156A40">
              <w:rPr>
                <w:rStyle w:val="Hyperlink"/>
              </w:rPr>
              <w:t>Environmental objectives, baseline and context</w:t>
            </w:r>
            <w:r w:rsidR="00582B01">
              <w:rPr>
                <w:webHidden/>
              </w:rPr>
              <w:tab/>
            </w:r>
            <w:r w:rsidR="00582B01">
              <w:rPr>
                <w:webHidden/>
              </w:rPr>
              <w:fldChar w:fldCharType="begin"/>
            </w:r>
            <w:r w:rsidR="00582B01">
              <w:rPr>
                <w:webHidden/>
              </w:rPr>
              <w:instrText xml:space="preserve"> PAGEREF _Toc132958288 \h </w:instrText>
            </w:r>
            <w:r w:rsidR="00582B01">
              <w:rPr>
                <w:webHidden/>
              </w:rPr>
            </w:r>
            <w:r w:rsidR="00582B01">
              <w:rPr>
                <w:webHidden/>
              </w:rPr>
              <w:fldChar w:fldCharType="separate"/>
            </w:r>
            <w:r>
              <w:rPr>
                <w:webHidden/>
              </w:rPr>
              <w:t>25</w:t>
            </w:r>
            <w:r w:rsidR="00582B01">
              <w:rPr>
                <w:webHidden/>
              </w:rPr>
              <w:fldChar w:fldCharType="end"/>
            </w:r>
          </w:hyperlink>
        </w:p>
        <w:p w14:paraId="2E08FD80" w14:textId="160165AA" w:rsidR="00582B01" w:rsidRDefault="00736978">
          <w:pPr>
            <w:pStyle w:val="TOC2"/>
            <w:rPr>
              <w:rFonts w:asciiTheme="minorHAnsi" w:eastAsiaTheme="minorEastAsia" w:hAnsiTheme="minorHAnsi"/>
              <w:sz w:val="22"/>
              <w:lang w:eastAsia="en-GB"/>
              <w14:numForm w14:val="default"/>
            </w:rPr>
          </w:pPr>
          <w:hyperlink w:anchor="_Toc132958289" w:history="1">
            <w:r w:rsidR="00582B01" w:rsidRPr="00156A40">
              <w:rPr>
                <w:rStyle w:val="Hyperlink"/>
              </w:rPr>
              <w:t>4.1</w:t>
            </w:r>
            <w:r w:rsidR="00582B01">
              <w:rPr>
                <w:rFonts w:asciiTheme="minorHAnsi" w:eastAsiaTheme="minorEastAsia" w:hAnsiTheme="minorHAnsi"/>
                <w:sz w:val="22"/>
                <w:lang w:eastAsia="en-GB"/>
                <w14:numForm w14:val="default"/>
              </w:rPr>
              <w:tab/>
            </w:r>
            <w:r w:rsidR="00582B01" w:rsidRPr="00156A40">
              <w:rPr>
                <w:rStyle w:val="Hyperlink"/>
              </w:rPr>
              <w:t>Relationships with other plans, programmes, strategies and environmental protection objectives</w:t>
            </w:r>
            <w:r w:rsidR="00582B01">
              <w:rPr>
                <w:webHidden/>
              </w:rPr>
              <w:tab/>
            </w:r>
            <w:r w:rsidR="00582B01">
              <w:rPr>
                <w:webHidden/>
              </w:rPr>
              <w:fldChar w:fldCharType="begin"/>
            </w:r>
            <w:r w:rsidR="00582B01">
              <w:rPr>
                <w:webHidden/>
              </w:rPr>
              <w:instrText xml:space="preserve"> PAGEREF _Toc132958289 \h </w:instrText>
            </w:r>
            <w:r w:rsidR="00582B01">
              <w:rPr>
                <w:webHidden/>
              </w:rPr>
            </w:r>
            <w:r w:rsidR="00582B01">
              <w:rPr>
                <w:webHidden/>
              </w:rPr>
              <w:fldChar w:fldCharType="separate"/>
            </w:r>
            <w:r>
              <w:rPr>
                <w:webHidden/>
              </w:rPr>
              <w:t>25</w:t>
            </w:r>
            <w:r w:rsidR="00582B01">
              <w:rPr>
                <w:webHidden/>
              </w:rPr>
              <w:fldChar w:fldCharType="end"/>
            </w:r>
          </w:hyperlink>
        </w:p>
        <w:p w14:paraId="29F1D060" w14:textId="4B7C7EC8" w:rsidR="00582B01" w:rsidRDefault="00736978">
          <w:pPr>
            <w:pStyle w:val="TOC2"/>
            <w:rPr>
              <w:rFonts w:asciiTheme="minorHAnsi" w:eastAsiaTheme="minorEastAsia" w:hAnsiTheme="minorHAnsi"/>
              <w:sz w:val="22"/>
              <w:lang w:eastAsia="en-GB"/>
              <w14:numForm w14:val="default"/>
            </w:rPr>
          </w:pPr>
          <w:hyperlink w:anchor="_Toc132958290" w:history="1">
            <w:r w:rsidR="00582B01" w:rsidRPr="00156A40">
              <w:rPr>
                <w:rStyle w:val="Hyperlink"/>
              </w:rPr>
              <w:t>4.2</w:t>
            </w:r>
            <w:r w:rsidR="00582B01">
              <w:rPr>
                <w:rFonts w:asciiTheme="minorHAnsi" w:eastAsiaTheme="minorEastAsia" w:hAnsiTheme="minorHAnsi"/>
                <w:sz w:val="22"/>
                <w:lang w:eastAsia="en-GB"/>
                <w14:numForm w14:val="default"/>
              </w:rPr>
              <w:tab/>
            </w:r>
            <w:r w:rsidR="00582B01" w:rsidRPr="00156A40">
              <w:rPr>
                <w:rStyle w:val="Hyperlink"/>
              </w:rPr>
              <w:t>Environmental problems and opportunities identified</w:t>
            </w:r>
            <w:r w:rsidR="00582B01">
              <w:rPr>
                <w:webHidden/>
              </w:rPr>
              <w:tab/>
            </w:r>
            <w:r w:rsidR="00582B01">
              <w:rPr>
                <w:webHidden/>
              </w:rPr>
              <w:fldChar w:fldCharType="begin"/>
            </w:r>
            <w:r w:rsidR="00582B01">
              <w:rPr>
                <w:webHidden/>
              </w:rPr>
              <w:instrText xml:space="preserve"> PAGEREF _Toc132958290 \h </w:instrText>
            </w:r>
            <w:r w:rsidR="00582B01">
              <w:rPr>
                <w:webHidden/>
              </w:rPr>
            </w:r>
            <w:r w:rsidR="00582B01">
              <w:rPr>
                <w:webHidden/>
              </w:rPr>
              <w:fldChar w:fldCharType="separate"/>
            </w:r>
            <w:r>
              <w:rPr>
                <w:webHidden/>
              </w:rPr>
              <w:t>26</w:t>
            </w:r>
            <w:r w:rsidR="00582B01">
              <w:rPr>
                <w:webHidden/>
              </w:rPr>
              <w:fldChar w:fldCharType="end"/>
            </w:r>
          </w:hyperlink>
        </w:p>
        <w:p w14:paraId="3CD3ACAF" w14:textId="0306E42D" w:rsidR="00582B01" w:rsidRDefault="00736978">
          <w:pPr>
            <w:pStyle w:val="TOC1"/>
            <w:rPr>
              <w:rFonts w:asciiTheme="minorHAnsi" w:eastAsiaTheme="minorEastAsia" w:hAnsiTheme="minorHAnsi"/>
              <w:sz w:val="22"/>
              <w:lang w:eastAsia="en-GB"/>
              <w14:numForm w14:val="default"/>
            </w:rPr>
          </w:pPr>
          <w:hyperlink w:anchor="_Toc132958291" w:history="1">
            <w:r w:rsidR="00582B01" w:rsidRPr="00156A40">
              <w:rPr>
                <w:rStyle w:val="Hyperlink"/>
              </w:rPr>
              <w:t>5</w:t>
            </w:r>
            <w:r w:rsidR="00582B01">
              <w:rPr>
                <w:rFonts w:asciiTheme="minorHAnsi" w:eastAsiaTheme="minorEastAsia" w:hAnsiTheme="minorHAnsi"/>
                <w:sz w:val="22"/>
                <w:lang w:eastAsia="en-GB"/>
                <w14:numForm w14:val="default"/>
              </w:rPr>
              <w:tab/>
            </w:r>
            <w:r w:rsidR="00582B01" w:rsidRPr="00156A40">
              <w:rPr>
                <w:rStyle w:val="Hyperlink"/>
              </w:rPr>
              <w:t>Assessment of Draft George Street Mini Masterplan Vision and Objectives</w:t>
            </w:r>
            <w:r w:rsidR="00582B01">
              <w:rPr>
                <w:webHidden/>
              </w:rPr>
              <w:tab/>
            </w:r>
            <w:r w:rsidR="00582B01">
              <w:rPr>
                <w:webHidden/>
              </w:rPr>
              <w:fldChar w:fldCharType="begin"/>
            </w:r>
            <w:r w:rsidR="00582B01">
              <w:rPr>
                <w:webHidden/>
              </w:rPr>
              <w:instrText xml:space="preserve"> PAGEREF _Toc132958291 \h </w:instrText>
            </w:r>
            <w:r w:rsidR="00582B01">
              <w:rPr>
                <w:webHidden/>
              </w:rPr>
            </w:r>
            <w:r w:rsidR="00582B01">
              <w:rPr>
                <w:webHidden/>
              </w:rPr>
              <w:fldChar w:fldCharType="separate"/>
            </w:r>
            <w:r>
              <w:rPr>
                <w:webHidden/>
              </w:rPr>
              <w:t>32</w:t>
            </w:r>
            <w:r w:rsidR="00582B01">
              <w:rPr>
                <w:webHidden/>
              </w:rPr>
              <w:fldChar w:fldCharType="end"/>
            </w:r>
          </w:hyperlink>
        </w:p>
        <w:p w14:paraId="1F948171" w14:textId="68240849" w:rsidR="00582B01" w:rsidRDefault="00736978">
          <w:pPr>
            <w:pStyle w:val="TOC2"/>
            <w:rPr>
              <w:rFonts w:asciiTheme="minorHAnsi" w:eastAsiaTheme="minorEastAsia" w:hAnsiTheme="minorHAnsi"/>
              <w:sz w:val="22"/>
              <w:lang w:eastAsia="en-GB"/>
              <w14:numForm w14:val="default"/>
            </w:rPr>
          </w:pPr>
          <w:hyperlink w:anchor="_Toc132958292" w:history="1">
            <w:r w:rsidR="00582B01" w:rsidRPr="00156A40">
              <w:rPr>
                <w:rStyle w:val="Hyperlink"/>
              </w:rPr>
              <w:t>5.1</w:t>
            </w:r>
            <w:r w:rsidR="00582B01">
              <w:rPr>
                <w:rFonts w:asciiTheme="minorHAnsi" w:eastAsiaTheme="minorEastAsia" w:hAnsiTheme="minorHAnsi"/>
                <w:sz w:val="22"/>
                <w:lang w:eastAsia="en-GB"/>
                <w14:numForm w14:val="default"/>
              </w:rPr>
              <w:tab/>
            </w:r>
            <w:r w:rsidR="00582B01" w:rsidRPr="00156A40">
              <w:rPr>
                <w:rStyle w:val="Hyperlink"/>
              </w:rPr>
              <w:t>Environmental commentary on draft George Street Mini Masterplan Vision</w:t>
            </w:r>
            <w:r w:rsidR="00582B01">
              <w:rPr>
                <w:webHidden/>
              </w:rPr>
              <w:tab/>
            </w:r>
            <w:r w:rsidR="00582B01">
              <w:rPr>
                <w:webHidden/>
              </w:rPr>
              <w:fldChar w:fldCharType="begin"/>
            </w:r>
            <w:r w:rsidR="00582B01">
              <w:rPr>
                <w:webHidden/>
              </w:rPr>
              <w:instrText xml:space="preserve"> PAGEREF _Toc132958292 \h </w:instrText>
            </w:r>
            <w:r w:rsidR="00582B01">
              <w:rPr>
                <w:webHidden/>
              </w:rPr>
            </w:r>
            <w:r w:rsidR="00582B01">
              <w:rPr>
                <w:webHidden/>
              </w:rPr>
              <w:fldChar w:fldCharType="separate"/>
            </w:r>
            <w:r>
              <w:rPr>
                <w:webHidden/>
              </w:rPr>
              <w:t>32</w:t>
            </w:r>
            <w:r w:rsidR="00582B01">
              <w:rPr>
                <w:webHidden/>
              </w:rPr>
              <w:fldChar w:fldCharType="end"/>
            </w:r>
          </w:hyperlink>
        </w:p>
        <w:p w14:paraId="1F368F57" w14:textId="524355B4" w:rsidR="00582B01" w:rsidRDefault="00736978">
          <w:pPr>
            <w:pStyle w:val="TOC2"/>
            <w:rPr>
              <w:rFonts w:asciiTheme="minorHAnsi" w:eastAsiaTheme="minorEastAsia" w:hAnsiTheme="minorHAnsi"/>
              <w:sz w:val="22"/>
              <w:lang w:eastAsia="en-GB"/>
              <w14:numForm w14:val="default"/>
            </w:rPr>
          </w:pPr>
          <w:hyperlink w:anchor="_Toc132958293" w:history="1">
            <w:r w:rsidR="00582B01" w:rsidRPr="00156A40">
              <w:rPr>
                <w:rStyle w:val="Hyperlink"/>
              </w:rPr>
              <w:t>5.2</w:t>
            </w:r>
            <w:r w:rsidR="00582B01">
              <w:rPr>
                <w:rFonts w:asciiTheme="minorHAnsi" w:eastAsiaTheme="minorEastAsia" w:hAnsiTheme="minorHAnsi"/>
                <w:sz w:val="22"/>
                <w:lang w:eastAsia="en-GB"/>
                <w14:numForm w14:val="default"/>
              </w:rPr>
              <w:tab/>
            </w:r>
            <w:r w:rsidR="00582B01" w:rsidRPr="00156A40">
              <w:rPr>
                <w:rStyle w:val="Hyperlink"/>
              </w:rPr>
              <w:t>Compatibility analysis of draft George Street Mini Masterplan objectives and SEA objectives</w:t>
            </w:r>
            <w:r w:rsidR="00582B01">
              <w:rPr>
                <w:webHidden/>
              </w:rPr>
              <w:tab/>
            </w:r>
            <w:r w:rsidR="00582B01">
              <w:rPr>
                <w:webHidden/>
              </w:rPr>
              <w:fldChar w:fldCharType="begin"/>
            </w:r>
            <w:r w:rsidR="00582B01">
              <w:rPr>
                <w:webHidden/>
              </w:rPr>
              <w:instrText xml:space="preserve"> PAGEREF _Toc132958293 \h </w:instrText>
            </w:r>
            <w:r w:rsidR="00582B01">
              <w:rPr>
                <w:webHidden/>
              </w:rPr>
            </w:r>
            <w:r w:rsidR="00582B01">
              <w:rPr>
                <w:webHidden/>
              </w:rPr>
              <w:fldChar w:fldCharType="separate"/>
            </w:r>
            <w:r>
              <w:rPr>
                <w:webHidden/>
              </w:rPr>
              <w:t>32</w:t>
            </w:r>
            <w:r w:rsidR="00582B01">
              <w:rPr>
                <w:webHidden/>
              </w:rPr>
              <w:fldChar w:fldCharType="end"/>
            </w:r>
          </w:hyperlink>
        </w:p>
        <w:p w14:paraId="0B25B46E" w14:textId="1AABDF87" w:rsidR="00582B01" w:rsidRDefault="00736978">
          <w:pPr>
            <w:pStyle w:val="TOC2"/>
            <w:rPr>
              <w:rFonts w:asciiTheme="minorHAnsi" w:eastAsiaTheme="minorEastAsia" w:hAnsiTheme="minorHAnsi"/>
              <w:sz w:val="22"/>
              <w:lang w:eastAsia="en-GB"/>
              <w14:numForm w14:val="default"/>
            </w:rPr>
          </w:pPr>
          <w:hyperlink w:anchor="_Toc132958294" w:history="1">
            <w:r w:rsidR="00582B01" w:rsidRPr="00156A40">
              <w:rPr>
                <w:rStyle w:val="Hyperlink"/>
              </w:rPr>
              <w:t>5.3</w:t>
            </w:r>
            <w:r w:rsidR="00582B01">
              <w:rPr>
                <w:rFonts w:asciiTheme="minorHAnsi" w:eastAsiaTheme="minorEastAsia" w:hAnsiTheme="minorHAnsi"/>
                <w:sz w:val="22"/>
                <w:lang w:eastAsia="en-GB"/>
                <w14:numForm w14:val="default"/>
              </w:rPr>
              <w:tab/>
            </w:r>
            <w:r w:rsidR="00582B01" w:rsidRPr="00156A40">
              <w:rPr>
                <w:rStyle w:val="Hyperlink"/>
              </w:rPr>
              <w:t>Summary commentary</w:t>
            </w:r>
            <w:r w:rsidR="00582B01">
              <w:rPr>
                <w:webHidden/>
              </w:rPr>
              <w:tab/>
            </w:r>
            <w:r w:rsidR="00582B01">
              <w:rPr>
                <w:webHidden/>
              </w:rPr>
              <w:fldChar w:fldCharType="begin"/>
            </w:r>
            <w:r w:rsidR="00582B01">
              <w:rPr>
                <w:webHidden/>
              </w:rPr>
              <w:instrText xml:space="preserve"> PAGEREF _Toc132958294 \h </w:instrText>
            </w:r>
            <w:r w:rsidR="00582B01">
              <w:rPr>
                <w:webHidden/>
              </w:rPr>
            </w:r>
            <w:r w:rsidR="00582B01">
              <w:rPr>
                <w:webHidden/>
              </w:rPr>
              <w:fldChar w:fldCharType="separate"/>
            </w:r>
            <w:r>
              <w:rPr>
                <w:webHidden/>
              </w:rPr>
              <w:t>33</w:t>
            </w:r>
            <w:r w:rsidR="00582B01">
              <w:rPr>
                <w:webHidden/>
              </w:rPr>
              <w:fldChar w:fldCharType="end"/>
            </w:r>
          </w:hyperlink>
        </w:p>
        <w:p w14:paraId="40879FCD" w14:textId="13169DEB" w:rsidR="00582B01" w:rsidRDefault="00736978">
          <w:pPr>
            <w:pStyle w:val="TOC1"/>
            <w:rPr>
              <w:rFonts w:asciiTheme="minorHAnsi" w:eastAsiaTheme="minorEastAsia" w:hAnsiTheme="minorHAnsi"/>
              <w:sz w:val="22"/>
              <w:lang w:eastAsia="en-GB"/>
              <w14:numForm w14:val="default"/>
            </w:rPr>
          </w:pPr>
          <w:hyperlink w:anchor="_Toc132958295" w:history="1">
            <w:r w:rsidR="00582B01" w:rsidRPr="00156A40">
              <w:rPr>
                <w:rStyle w:val="Hyperlink"/>
              </w:rPr>
              <w:t>6</w:t>
            </w:r>
            <w:r w:rsidR="00582B01">
              <w:rPr>
                <w:rFonts w:asciiTheme="minorHAnsi" w:eastAsiaTheme="minorEastAsia" w:hAnsiTheme="minorHAnsi"/>
                <w:sz w:val="22"/>
                <w:lang w:eastAsia="en-GB"/>
                <w14:numForm w14:val="default"/>
              </w:rPr>
              <w:tab/>
            </w:r>
            <w:r w:rsidR="00582B01" w:rsidRPr="00156A40">
              <w:rPr>
                <w:rStyle w:val="Hyperlink"/>
              </w:rPr>
              <w:t>Assessment of Draft George Street Mini Masterplan Scenarios</w:t>
            </w:r>
            <w:r w:rsidR="00582B01">
              <w:rPr>
                <w:webHidden/>
              </w:rPr>
              <w:tab/>
            </w:r>
            <w:r w:rsidR="00582B01">
              <w:rPr>
                <w:webHidden/>
              </w:rPr>
              <w:fldChar w:fldCharType="begin"/>
            </w:r>
            <w:r w:rsidR="00582B01">
              <w:rPr>
                <w:webHidden/>
              </w:rPr>
              <w:instrText xml:space="preserve"> PAGEREF _Toc132958295 \h </w:instrText>
            </w:r>
            <w:r w:rsidR="00582B01">
              <w:rPr>
                <w:webHidden/>
              </w:rPr>
            </w:r>
            <w:r w:rsidR="00582B01">
              <w:rPr>
                <w:webHidden/>
              </w:rPr>
              <w:fldChar w:fldCharType="separate"/>
            </w:r>
            <w:r>
              <w:rPr>
                <w:webHidden/>
              </w:rPr>
              <w:t>35</w:t>
            </w:r>
            <w:r w:rsidR="00582B01">
              <w:rPr>
                <w:webHidden/>
              </w:rPr>
              <w:fldChar w:fldCharType="end"/>
            </w:r>
          </w:hyperlink>
        </w:p>
        <w:p w14:paraId="2E0A4C06" w14:textId="6954E501" w:rsidR="00582B01" w:rsidRDefault="00736978">
          <w:pPr>
            <w:pStyle w:val="TOC2"/>
            <w:rPr>
              <w:rFonts w:asciiTheme="minorHAnsi" w:eastAsiaTheme="minorEastAsia" w:hAnsiTheme="minorHAnsi"/>
              <w:sz w:val="22"/>
              <w:lang w:eastAsia="en-GB"/>
              <w14:numForm w14:val="default"/>
            </w:rPr>
          </w:pPr>
          <w:hyperlink w:anchor="_Toc132958296" w:history="1">
            <w:r w:rsidR="00582B01" w:rsidRPr="00156A40">
              <w:rPr>
                <w:rStyle w:val="Hyperlink"/>
              </w:rPr>
              <w:t>6.1</w:t>
            </w:r>
            <w:r w:rsidR="00582B01">
              <w:rPr>
                <w:rFonts w:asciiTheme="minorHAnsi" w:eastAsiaTheme="minorEastAsia" w:hAnsiTheme="minorHAnsi"/>
                <w:sz w:val="22"/>
                <w:lang w:eastAsia="en-GB"/>
                <w14:numForm w14:val="default"/>
              </w:rPr>
              <w:tab/>
            </w:r>
            <w:r w:rsidR="00582B01" w:rsidRPr="00156A40">
              <w:rPr>
                <w:rStyle w:val="Hyperlink"/>
              </w:rPr>
              <w:t>Environmental Assessment</w:t>
            </w:r>
            <w:r w:rsidR="00582B01">
              <w:rPr>
                <w:webHidden/>
              </w:rPr>
              <w:tab/>
            </w:r>
            <w:r w:rsidR="00582B01">
              <w:rPr>
                <w:webHidden/>
              </w:rPr>
              <w:fldChar w:fldCharType="begin"/>
            </w:r>
            <w:r w:rsidR="00582B01">
              <w:rPr>
                <w:webHidden/>
              </w:rPr>
              <w:instrText xml:space="preserve"> PAGEREF _Toc132958296 \h </w:instrText>
            </w:r>
            <w:r w:rsidR="00582B01">
              <w:rPr>
                <w:webHidden/>
              </w:rPr>
            </w:r>
            <w:r w:rsidR="00582B01">
              <w:rPr>
                <w:webHidden/>
              </w:rPr>
              <w:fldChar w:fldCharType="separate"/>
            </w:r>
            <w:r>
              <w:rPr>
                <w:webHidden/>
              </w:rPr>
              <w:t>35</w:t>
            </w:r>
            <w:r w:rsidR="00582B01">
              <w:rPr>
                <w:webHidden/>
              </w:rPr>
              <w:fldChar w:fldCharType="end"/>
            </w:r>
          </w:hyperlink>
        </w:p>
        <w:p w14:paraId="5C133FC5" w14:textId="19C85B15" w:rsidR="00582B01" w:rsidRDefault="00736978">
          <w:pPr>
            <w:pStyle w:val="TOC2"/>
            <w:rPr>
              <w:rFonts w:asciiTheme="minorHAnsi" w:eastAsiaTheme="minorEastAsia" w:hAnsiTheme="minorHAnsi"/>
              <w:sz w:val="22"/>
              <w:lang w:eastAsia="en-GB"/>
              <w14:numForm w14:val="default"/>
            </w:rPr>
          </w:pPr>
          <w:hyperlink w:anchor="_Toc132958297" w:history="1">
            <w:r w:rsidR="00582B01" w:rsidRPr="00156A40">
              <w:rPr>
                <w:rStyle w:val="Hyperlink"/>
              </w:rPr>
              <w:t>6.2</w:t>
            </w:r>
            <w:r w:rsidR="00582B01">
              <w:rPr>
                <w:rFonts w:asciiTheme="minorHAnsi" w:eastAsiaTheme="minorEastAsia" w:hAnsiTheme="minorHAnsi"/>
                <w:sz w:val="22"/>
                <w:lang w:eastAsia="en-GB"/>
                <w14:numForm w14:val="default"/>
              </w:rPr>
              <w:tab/>
            </w:r>
            <w:r w:rsidR="00582B01" w:rsidRPr="00156A40">
              <w:rPr>
                <w:rStyle w:val="Hyperlink"/>
              </w:rPr>
              <w:t>Scenarios Summary of Findings</w:t>
            </w:r>
            <w:r w:rsidR="00582B01">
              <w:rPr>
                <w:webHidden/>
              </w:rPr>
              <w:tab/>
            </w:r>
            <w:r w:rsidR="00582B01">
              <w:rPr>
                <w:webHidden/>
              </w:rPr>
              <w:fldChar w:fldCharType="begin"/>
            </w:r>
            <w:r w:rsidR="00582B01">
              <w:rPr>
                <w:webHidden/>
              </w:rPr>
              <w:instrText xml:space="preserve"> PAGEREF _Toc132958297 \h </w:instrText>
            </w:r>
            <w:r w:rsidR="00582B01">
              <w:rPr>
                <w:webHidden/>
              </w:rPr>
            </w:r>
            <w:r w:rsidR="00582B01">
              <w:rPr>
                <w:webHidden/>
              </w:rPr>
              <w:fldChar w:fldCharType="separate"/>
            </w:r>
            <w:r>
              <w:rPr>
                <w:webHidden/>
              </w:rPr>
              <w:t>37</w:t>
            </w:r>
            <w:r w:rsidR="00582B01">
              <w:rPr>
                <w:webHidden/>
              </w:rPr>
              <w:fldChar w:fldCharType="end"/>
            </w:r>
          </w:hyperlink>
        </w:p>
        <w:p w14:paraId="69824E3E" w14:textId="584DA811" w:rsidR="00582B01" w:rsidRDefault="00736978">
          <w:pPr>
            <w:pStyle w:val="TOC2"/>
            <w:rPr>
              <w:rFonts w:asciiTheme="minorHAnsi" w:eastAsiaTheme="minorEastAsia" w:hAnsiTheme="minorHAnsi"/>
              <w:sz w:val="22"/>
              <w:lang w:eastAsia="en-GB"/>
              <w14:numForm w14:val="default"/>
            </w:rPr>
          </w:pPr>
          <w:hyperlink w:anchor="_Toc132958298" w:history="1">
            <w:r w:rsidR="00582B01" w:rsidRPr="00156A40">
              <w:rPr>
                <w:rStyle w:val="Hyperlink"/>
              </w:rPr>
              <w:t>6.3</w:t>
            </w:r>
            <w:r w:rsidR="00582B01">
              <w:rPr>
                <w:rFonts w:asciiTheme="minorHAnsi" w:eastAsiaTheme="minorEastAsia" w:hAnsiTheme="minorHAnsi"/>
                <w:sz w:val="22"/>
                <w:lang w:eastAsia="en-GB"/>
                <w14:numForm w14:val="default"/>
              </w:rPr>
              <w:tab/>
            </w:r>
            <w:r w:rsidR="00582B01" w:rsidRPr="00156A40">
              <w:rPr>
                <w:rStyle w:val="Hyperlink"/>
              </w:rPr>
              <w:t>Results of the High-Level Assessment of Potential Mini Masterplan Future Projects</w:t>
            </w:r>
            <w:r w:rsidR="00582B01">
              <w:rPr>
                <w:webHidden/>
              </w:rPr>
              <w:tab/>
            </w:r>
            <w:r w:rsidR="00582B01">
              <w:rPr>
                <w:webHidden/>
              </w:rPr>
              <w:fldChar w:fldCharType="begin"/>
            </w:r>
            <w:r w:rsidR="00582B01">
              <w:rPr>
                <w:webHidden/>
              </w:rPr>
              <w:instrText xml:space="preserve"> PAGEREF _Toc132958298 \h </w:instrText>
            </w:r>
            <w:r w:rsidR="00582B01">
              <w:rPr>
                <w:webHidden/>
              </w:rPr>
            </w:r>
            <w:r w:rsidR="00582B01">
              <w:rPr>
                <w:webHidden/>
              </w:rPr>
              <w:fldChar w:fldCharType="separate"/>
            </w:r>
            <w:r>
              <w:rPr>
                <w:webHidden/>
              </w:rPr>
              <w:t>39</w:t>
            </w:r>
            <w:r w:rsidR="00582B01">
              <w:rPr>
                <w:webHidden/>
              </w:rPr>
              <w:fldChar w:fldCharType="end"/>
            </w:r>
          </w:hyperlink>
        </w:p>
        <w:p w14:paraId="47008D05" w14:textId="3B939813" w:rsidR="00582B01" w:rsidRDefault="00736978">
          <w:pPr>
            <w:pStyle w:val="TOC2"/>
            <w:rPr>
              <w:rFonts w:asciiTheme="minorHAnsi" w:eastAsiaTheme="minorEastAsia" w:hAnsiTheme="minorHAnsi"/>
              <w:sz w:val="22"/>
              <w:lang w:eastAsia="en-GB"/>
              <w14:numForm w14:val="default"/>
            </w:rPr>
          </w:pPr>
          <w:hyperlink w:anchor="_Toc132958299" w:history="1">
            <w:r w:rsidR="00582B01" w:rsidRPr="00156A40">
              <w:rPr>
                <w:rStyle w:val="Hyperlink"/>
              </w:rPr>
              <w:t>6.4</w:t>
            </w:r>
            <w:r w:rsidR="00582B01">
              <w:rPr>
                <w:rFonts w:asciiTheme="minorHAnsi" w:eastAsiaTheme="minorEastAsia" w:hAnsiTheme="minorHAnsi"/>
                <w:sz w:val="22"/>
                <w:lang w:eastAsia="en-GB"/>
                <w14:numForm w14:val="default"/>
              </w:rPr>
              <w:tab/>
            </w:r>
            <w:r w:rsidR="00582B01" w:rsidRPr="00156A40">
              <w:rPr>
                <w:rStyle w:val="Hyperlink"/>
              </w:rPr>
              <w:t>Cumulative Effects</w:t>
            </w:r>
            <w:r w:rsidR="00582B01">
              <w:rPr>
                <w:webHidden/>
              </w:rPr>
              <w:tab/>
            </w:r>
            <w:r w:rsidR="00582B01">
              <w:rPr>
                <w:webHidden/>
              </w:rPr>
              <w:fldChar w:fldCharType="begin"/>
            </w:r>
            <w:r w:rsidR="00582B01">
              <w:rPr>
                <w:webHidden/>
              </w:rPr>
              <w:instrText xml:space="preserve"> PAGEREF _Toc132958299 \h </w:instrText>
            </w:r>
            <w:r w:rsidR="00582B01">
              <w:rPr>
                <w:webHidden/>
              </w:rPr>
            </w:r>
            <w:r w:rsidR="00582B01">
              <w:rPr>
                <w:webHidden/>
              </w:rPr>
              <w:fldChar w:fldCharType="separate"/>
            </w:r>
            <w:r>
              <w:rPr>
                <w:webHidden/>
              </w:rPr>
              <w:t>41</w:t>
            </w:r>
            <w:r w:rsidR="00582B01">
              <w:rPr>
                <w:webHidden/>
              </w:rPr>
              <w:fldChar w:fldCharType="end"/>
            </w:r>
          </w:hyperlink>
        </w:p>
        <w:p w14:paraId="7B2ED340" w14:textId="67556FDF" w:rsidR="00582B01" w:rsidRDefault="00736978">
          <w:pPr>
            <w:pStyle w:val="TOC1"/>
            <w:rPr>
              <w:rFonts w:asciiTheme="minorHAnsi" w:eastAsiaTheme="minorEastAsia" w:hAnsiTheme="minorHAnsi"/>
              <w:sz w:val="22"/>
              <w:lang w:eastAsia="en-GB"/>
              <w14:numForm w14:val="default"/>
            </w:rPr>
          </w:pPr>
          <w:hyperlink w:anchor="_Toc132958300" w:history="1">
            <w:r w:rsidR="00582B01" w:rsidRPr="00156A40">
              <w:rPr>
                <w:rStyle w:val="Hyperlink"/>
              </w:rPr>
              <w:t>7</w:t>
            </w:r>
            <w:r w:rsidR="00582B01">
              <w:rPr>
                <w:rFonts w:asciiTheme="minorHAnsi" w:eastAsiaTheme="minorEastAsia" w:hAnsiTheme="minorHAnsi"/>
                <w:sz w:val="22"/>
                <w:lang w:eastAsia="en-GB"/>
                <w14:numForm w14:val="default"/>
              </w:rPr>
              <w:tab/>
            </w:r>
            <w:r w:rsidR="00582B01" w:rsidRPr="00156A40">
              <w:rPr>
                <w:rStyle w:val="Hyperlink"/>
              </w:rPr>
              <w:t>Implementation and Monitoring OF the Draft George Street Mini Masterplan</w:t>
            </w:r>
            <w:r w:rsidR="00582B01">
              <w:rPr>
                <w:webHidden/>
              </w:rPr>
              <w:tab/>
            </w:r>
            <w:r w:rsidR="00582B01">
              <w:rPr>
                <w:webHidden/>
              </w:rPr>
              <w:fldChar w:fldCharType="begin"/>
            </w:r>
            <w:r w:rsidR="00582B01">
              <w:rPr>
                <w:webHidden/>
              </w:rPr>
              <w:instrText xml:space="preserve"> PAGEREF _Toc132958300 \h </w:instrText>
            </w:r>
            <w:r w:rsidR="00582B01">
              <w:rPr>
                <w:webHidden/>
              </w:rPr>
            </w:r>
            <w:r w:rsidR="00582B01">
              <w:rPr>
                <w:webHidden/>
              </w:rPr>
              <w:fldChar w:fldCharType="separate"/>
            </w:r>
            <w:r>
              <w:rPr>
                <w:webHidden/>
              </w:rPr>
              <w:t>44</w:t>
            </w:r>
            <w:r w:rsidR="00582B01">
              <w:rPr>
                <w:webHidden/>
              </w:rPr>
              <w:fldChar w:fldCharType="end"/>
            </w:r>
          </w:hyperlink>
        </w:p>
        <w:p w14:paraId="4E6B47AB" w14:textId="604C0A28" w:rsidR="00582B01" w:rsidRDefault="00736978">
          <w:pPr>
            <w:pStyle w:val="TOC2"/>
            <w:rPr>
              <w:rFonts w:asciiTheme="minorHAnsi" w:eastAsiaTheme="minorEastAsia" w:hAnsiTheme="minorHAnsi"/>
              <w:sz w:val="22"/>
              <w:lang w:eastAsia="en-GB"/>
              <w14:numForm w14:val="default"/>
            </w:rPr>
          </w:pPr>
          <w:hyperlink w:anchor="_Toc132958301" w:history="1">
            <w:r w:rsidR="00582B01" w:rsidRPr="00156A40">
              <w:rPr>
                <w:rStyle w:val="Hyperlink"/>
              </w:rPr>
              <w:t>7.1</w:t>
            </w:r>
            <w:r w:rsidR="00582B01">
              <w:rPr>
                <w:rFonts w:asciiTheme="minorHAnsi" w:eastAsiaTheme="minorEastAsia" w:hAnsiTheme="minorHAnsi"/>
                <w:sz w:val="22"/>
                <w:lang w:eastAsia="en-GB"/>
                <w14:numForm w14:val="default"/>
              </w:rPr>
              <w:tab/>
            </w:r>
            <w:r w:rsidR="00582B01" w:rsidRPr="00156A40">
              <w:rPr>
                <w:rStyle w:val="Hyperlink"/>
              </w:rPr>
              <w:t>Proposals for monitoring</w:t>
            </w:r>
            <w:r w:rsidR="00582B01">
              <w:rPr>
                <w:webHidden/>
              </w:rPr>
              <w:tab/>
            </w:r>
            <w:r w:rsidR="00582B01">
              <w:rPr>
                <w:webHidden/>
              </w:rPr>
              <w:fldChar w:fldCharType="begin"/>
            </w:r>
            <w:r w:rsidR="00582B01">
              <w:rPr>
                <w:webHidden/>
              </w:rPr>
              <w:instrText xml:space="preserve"> PAGEREF _Toc132958301 \h </w:instrText>
            </w:r>
            <w:r w:rsidR="00582B01">
              <w:rPr>
                <w:webHidden/>
              </w:rPr>
            </w:r>
            <w:r w:rsidR="00582B01">
              <w:rPr>
                <w:webHidden/>
              </w:rPr>
              <w:fldChar w:fldCharType="separate"/>
            </w:r>
            <w:r>
              <w:rPr>
                <w:webHidden/>
              </w:rPr>
              <w:t>44</w:t>
            </w:r>
            <w:r w:rsidR="00582B01">
              <w:rPr>
                <w:webHidden/>
              </w:rPr>
              <w:fldChar w:fldCharType="end"/>
            </w:r>
          </w:hyperlink>
        </w:p>
        <w:p w14:paraId="5E28038A" w14:textId="04A94A0F" w:rsidR="00C42FE9" w:rsidRPr="002F109B" w:rsidRDefault="00EA7B1B">
          <w:pPr>
            <w:rPr>
              <w:noProof/>
            </w:rPr>
          </w:pPr>
          <w:r w:rsidRPr="002F109B">
            <w:rPr>
              <w:noProof/>
            </w:rPr>
            <w:fldChar w:fldCharType="end"/>
          </w:r>
        </w:p>
      </w:sdtContent>
    </w:sdt>
    <w:p w14:paraId="401C9CCD" w14:textId="77777777" w:rsidR="00EA7B1B" w:rsidRPr="002F109B" w:rsidRDefault="00EA7B1B" w:rsidP="00572DB0">
      <w:pPr>
        <w:pStyle w:val="NoSpacing"/>
        <w:rPr>
          <w:rFonts w:ascii="Arial Nova" w:hAnsi="Arial Nova"/>
          <w:b/>
          <w:sz w:val="26"/>
          <w:szCs w:val="26"/>
          <w:lang w:val="en-US" w:eastAsia="ja-JP"/>
        </w:rPr>
      </w:pPr>
      <w:r w:rsidRPr="002F109B">
        <w:rPr>
          <w:rFonts w:ascii="Arial Nova" w:hAnsi="Arial Nova"/>
          <w:b/>
          <w:sz w:val="26"/>
          <w:szCs w:val="26"/>
          <w:lang w:val="en-US" w:eastAsia="ja-JP"/>
        </w:rPr>
        <w:t>Appendices</w:t>
      </w:r>
    </w:p>
    <w:p w14:paraId="145EF4AD" w14:textId="2DF68E8C" w:rsidR="00305060" w:rsidRDefault="00EA7B1B">
      <w:pPr>
        <w:pStyle w:val="TOC1"/>
        <w:rPr>
          <w:rFonts w:asciiTheme="minorHAnsi" w:eastAsiaTheme="minorEastAsia" w:hAnsiTheme="minorHAnsi"/>
          <w:sz w:val="22"/>
          <w:lang w:eastAsia="en-GB"/>
          <w14:numForm w14:val="default"/>
        </w:rPr>
      </w:pPr>
      <w:r w:rsidRPr="002F109B">
        <w:fldChar w:fldCharType="begin"/>
      </w:r>
      <w:r w:rsidRPr="002F109B">
        <w:instrText xml:space="preserve"> TOC \n \h \z \t "Appendix Heading,1" </w:instrText>
      </w:r>
      <w:r w:rsidRPr="002F109B">
        <w:fldChar w:fldCharType="separate"/>
      </w:r>
      <w:hyperlink w:anchor="_Toc129320749" w:history="1">
        <w:r w:rsidR="00305060" w:rsidRPr="008F5BDE">
          <w:rPr>
            <w:rStyle w:val="Hyperlink"/>
          </w:rPr>
          <w:t>A</w:t>
        </w:r>
        <w:r w:rsidR="00305060">
          <w:rPr>
            <w:rFonts w:asciiTheme="minorHAnsi" w:eastAsiaTheme="minorEastAsia" w:hAnsiTheme="minorHAnsi"/>
            <w:sz w:val="22"/>
            <w:lang w:eastAsia="en-GB"/>
            <w14:numForm w14:val="default"/>
          </w:rPr>
          <w:tab/>
        </w:r>
        <w:r w:rsidR="00305060" w:rsidRPr="008F5BDE">
          <w:rPr>
            <w:rStyle w:val="Hyperlink"/>
          </w:rPr>
          <w:t>Taking account of responses to the Scoping consultation</w:t>
        </w:r>
      </w:hyperlink>
    </w:p>
    <w:p w14:paraId="19DD50B0" w14:textId="0B9D0378" w:rsidR="00305060" w:rsidRDefault="00736978">
      <w:pPr>
        <w:pStyle w:val="TOC1"/>
        <w:rPr>
          <w:rFonts w:asciiTheme="minorHAnsi" w:eastAsiaTheme="minorEastAsia" w:hAnsiTheme="minorHAnsi"/>
          <w:sz w:val="22"/>
          <w:lang w:eastAsia="en-GB"/>
          <w14:numForm w14:val="default"/>
        </w:rPr>
      </w:pPr>
      <w:hyperlink w:anchor="_Toc129320750" w:history="1">
        <w:r w:rsidR="00305060" w:rsidRPr="008F5BDE">
          <w:rPr>
            <w:rStyle w:val="Hyperlink"/>
          </w:rPr>
          <w:t>B</w:t>
        </w:r>
        <w:r w:rsidR="00305060">
          <w:rPr>
            <w:rFonts w:asciiTheme="minorHAnsi" w:eastAsiaTheme="minorEastAsia" w:hAnsiTheme="minorHAnsi"/>
            <w:sz w:val="22"/>
            <w:lang w:eastAsia="en-GB"/>
            <w14:numForm w14:val="default"/>
          </w:rPr>
          <w:tab/>
        </w:r>
        <w:r w:rsidR="00305060" w:rsidRPr="008F5BDE">
          <w:rPr>
            <w:rStyle w:val="Hyperlink"/>
          </w:rPr>
          <w:t>Summary of Plans, Programmes and Strategies relevant to the development of the Aberdeen Draft George Street Mini Masterplan</w:t>
        </w:r>
      </w:hyperlink>
    </w:p>
    <w:p w14:paraId="5A6D407C" w14:textId="4B6AFE2A" w:rsidR="00305060" w:rsidRDefault="00736978">
      <w:pPr>
        <w:pStyle w:val="TOC1"/>
        <w:rPr>
          <w:rFonts w:asciiTheme="minorHAnsi" w:eastAsiaTheme="minorEastAsia" w:hAnsiTheme="minorHAnsi"/>
          <w:sz w:val="22"/>
          <w:lang w:eastAsia="en-GB"/>
          <w14:numForm w14:val="default"/>
        </w:rPr>
      </w:pPr>
      <w:hyperlink w:anchor="_Toc129320751" w:history="1">
        <w:r w:rsidR="00305060" w:rsidRPr="008F5BDE">
          <w:rPr>
            <w:rStyle w:val="Hyperlink"/>
          </w:rPr>
          <w:t>C</w:t>
        </w:r>
        <w:r w:rsidR="00305060">
          <w:rPr>
            <w:rFonts w:asciiTheme="minorHAnsi" w:eastAsiaTheme="minorEastAsia" w:hAnsiTheme="minorHAnsi"/>
            <w:sz w:val="22"/>
            <w:lang w:eastAsia="en-GB"/>
            <w14:numForm w14:val="default"/>
          </w:rPr>
          <w:tab/>
        </w:r>
        <w:r w:rsidR="00305060" w:rsidRPr="008F5BDE">
          <w:rPr>
            <w:rStyle w:val="Hyperlink"/>
          </w:rPr>
          <w:t>Environmental Baseline Appraisal</w:t>
        </w:r>
      </w:hyperlink>
    </w:p>
    <w:p w14:paraId="2C4FB901" w14:textId="00FBB962" w:rsidR="00305060" w:rsidRDefault="00736978">
      <w:pPr>
        <w:pStyle w:val="TOC1"/>
        <w:rPr>
          <w:rFonts w:asciiTheme="minorHAnsi" w:eastAsiaTheme="minorEastAsia" w:hAnsiTheme="minorHAnsi"/>
          <w:sz w:val="22"/>
          <w:lang w:eastAsia="en-GB"/>
          <w14:numForm w14:val="default"/>
        </w:rPr>
      </w:pPr>
      <w:hyperlink w:anchor="_Toc129320752" w:history="1">
        <w:r w:rsidR="00305060" w:rsidRPr="008F5BDE">
          <w:rPr>
            <w:rStyle w:val="Hyperlink"/>
          </w:rPr>
          <w:t>D</w:t>
        </w:r>
        <w:r w:rsidR="00305060">
          <w:rPr>
            <w:rFonts w:asciiTheme="minorHAnsi" w:eastAsiaTheme="minorEastAsia" w:hAnsiTheme="minorHAnsi"/>
            <w:sz w:val="22"/>
            <w:lang w:eastAsia="en-GB"/>
            <w14:numForm w14:val="default"/>
          </w:rPr>
          <w:tab/>
        </w:r>
        <w:r w:rsidR="00305060" w:rsidRPr="008F5BDE">
          <w:rPr>
            <w:rStyle w:val="Hyperlink"/>
          </w:rPr>
          <w:t>Compatibility Analysis</w:t>
        </w:r>
      </w:hyperlink>
    </w:p>
    <w:p w14:paraId="09791AAE" w14:textId="2B410E2B" w:rsidR="00305060" w:rsidRDefault="00736978">
      <w:pPr>
        <w:pStyle w:val="TOC1"/>
        <w:rPr>
          <w:rFonts w:asciiTheme="minorHAnsi" w:eastAsiaTheme="minorEastAsia" w:hAnsiTheme="minorHAnsi"/>
          <w:sz w:val="22"/>
          <w:lang w:eastAsia="en-GB"/>
          <w14:numForm w14:val="default"/>
        </w:rPr>
      </w:pPr>
      <w:hyperlink w:anchor="_Toc129320753" w:history="1">
        <w:r w:rsidR="00305060" w:rsidRPr="008F5BDE">
          <w:rPr>
            <w:rStyle w:val="Hyperlink"/>
          </w:rPr>
          <w:t>E</w:t>
        </w:r>
        <w:r w:rsidR="00305060">
          <w:rPr>
            <w:rFonts w:asciiTheme="minorHAnsi" w:eastAsiaTheme="minorEastAsia" w:hAnsiTheme="minorHAnsi"/>
            <w:sz w:val="22"/>
            <w:lang w:eastAsia="en-GB"/>
            <w14:numForm w14:val="default"/>
          </w:rPr>
          <w:tab/>
        </w:r>
        <w:r w:rsidR="00305060" w:rsidRPr="008F5BDE">
          <w:rPr>
            <w:rStyle w:val="Hyperlink"/>
          </w:rPr>
          <w:t>Assessment of Preferred and Alternative Scenarios</w:t>
        </w:r>
      </w:hyperlink>
    </w:p>
    <w:p w14:paraId="06014B59" w14:textId="3DF77A2D" w:rsidR="00305060" w:rsidRDefault="00736978">
      <w:pPr>
        <w:pStyle w:val="TOC1"/>
        <w:rPr>
          <w:rFonts w:asciiTheme="minorHAnsi" w:eastAsiaTheme="minorEastAsia" w:hAnsiTheme="minorHAnsi"/>
          <w:sz w:val="22"/>
          <w:lang w:eastAsia="en-GB"/>
          <w14:numForm w14:val="default"/>
        </w:rPr>
      </w:pPr>
      <w:hyperlink w:anchor="_Toc129320754" w:history="1">
        <w:r w:rsidR="00305060" w:rsidRPr="008F5BDE">
          <w:rPr>
            <w:rStyle w:val="Hyperlink"/>
          </w:rPr>
          <w:t>F</w:t>
        </w:r>
        <w:r w:rsidR="00305060">
          <w:rPr>
            <w:rFonts w:asciiTheme="minorHAnsi" w:eastAsiaTheme="minorEastAsia" w:hAnsiTheme="minorHAnsi"/>
            <w:sz w:val="22"/>
            <w:lang w:eastAsia="en-GB"/>
            <w14:numForm w14:val="default"/>
          </w:rPr>
          <w:tab/>
        </w:r>
        <w:r w:rsidR="00305060" w:rsidRPr="008F5BDE">
          <w:rPr>
            <w:rStyle w:val="Hyperlink"/>
          </w:rPr>
          <w:t>High Level Assessment of Potential Future Mini Masterplan Projects</w:t>
        </w:r>
      </w:hyperlink>
    </w:p>
    <w:p w14:paraId="7AB44967" w14:textId="3D42782D" w:rsidR="00305060" w:rsidRDefault="00736978">
      <w:pPr>
        <w:pStyle w:val="TOC1"/>
        <w:rPr>
          <w:rFonts w:asciiTheme="minorHAnsi" w:eastAsiaTheme="minorEastAsia" w:hAnsiTheme="minorHAnsi"/>
          <w:sz w:val="22"/>
          <w:lang w:eastAsia="en-GB"/>
          <w14:numForm w14:val="default"/>
        </w:rPr>
      </w:pPr>
      <w:hyperlink w:anchor="_Toc129320755" w:history="1">
        <w:r w:rsidR="00305060" w:rsidRPr="008F5BDE">
          <w:rPr>
            <w:rStyle w:val="Hyperlink"/>
          </w:rPr>
          <w:t>G</w:t>
        </w:r>
        <w:r w:rsidR="00305060">
          <w:rPr>
            <w:rFonts w:asciiTheme="minorHAnsi" w:eastAsiaTheme="minorEastAsia" w:hAnsiTheme="minorHAnsi"/>
            <w:sz w:val="22"/>
            <w:lang w:eastAsia="en-GB"/>
            <w14:numForm w14:val="default"/>
          </w:rPr>
          <w:tab/>
        </w:r>
        <w:r w:rsidR="00305060" w:rsidRPr="008F5BDE">
          <w:rPr>
            <w:rStyle w:val="Hyperlink"/>
          </w:rPr>
          <w:t>Draft George Street Mini Masterplan</w:t>
        </w:r>
      </w:hyperlink>
    </w:p>
    <w:p w14:paraId="7170FDD5" w14:textId="0EF4A2D1" w:rsidR="00305060" w:rsidRDefault="00736978">
      <w:pPr>
        <w:pStyle w:val="TOC1"/>
        <w:rPr>
          <w:rFonts w:asciiTheme="minorHAnsi" w:eastAsiaTheme="minorEastAsia" w:hAnsiTheme="minorHAnsi"/>
          <w:sz w:val="22"/>
          <w:lang w:eastAsia="en-GB"/>
          <w14:numForm w14:val="default"/>
        </w:rPr>
      </w:pPr>
      <w:hyperlink w:anchor="_Toc129320756" w:history="1">
        <w:r w:rsidR="00305060" w:rsidRPr="008F5BDE">
          <w:rPr>
            <w:rStyle w:val="Hyperlink"/>
          </w:rPr>
          <w:t>H</w:t>
        </w:r>
        <w:r w:rsidR="00305060">
          <w:rPr>
            <w:rFonts w:asciiTheme="minorHAnsi" w:eastAsiaTheme="minorEastAsia" w:hAnsiTheme="minorHAnsi"/>
            <w:sz w:val="22"/>
            <w:lang w:eastAsia="en-GB"/>
            <w14:numForm w14:val="default"/>
          </w:rPr>
          <w:tab/>
        </w:r>
        <w:r w:rsidR="00305060" w:rsidRPr="008F5BDE">
          <w:rPr>
            <w:rStyle w:val="Hyperlink"/>
          </w:rPr>
          <w:t>Draft George Street Mini Masterplan Consultation Analysis</w:t>
        </w:r>
      </w:hyperlink>
    </w:p>
    <w:p w14:paraId="4878348C" w14:textId="16C6D9AE" w:rsidR="00EA7B1B" w:rsidRPr="002F109B" w:rsidRDefault="00EA7B1B">
      <w:pPr>
        <w:rPr>
          <w:noProof/>
        </w:rPr>
      </w:pPr>
      <w:r w:rsidRPr="002F109B">
        <w:rPr>
          <w:noProof/>
        </w:rPr>
        <w:fldChar w:fldCharType="end"/>
      </w:r>
    </w:p>
    <w:p w14:paraId="38844EEE" w14:textId="77777777" w:rsidR="00305060" w:rsidRDefault="00305060">
      <w:pPr>
        <w:spacing w:after="200" w:line="276" w:lineRule="auto"/>
        <w:rPr>
          <w:b/>
          <w:sz w:val="26"/>
          <w:szCs w:val="26"/>
          <w:lang w:val="en-US" w:eastAsia="ja-JP"/>
        </w:rPr>
      </w:pPr>
      <w:r>
        <w:rPr>
          <w:b/>
          <w:sz w:val="26"/>
          <w:szCs w:val="26"/>
          <w:lang w:val="en-US" w:eastAsia="ja-JP"/>
        </w:rPr>
        <w:br w:type="page"/>
      </w:r>
    </w:p>
    <w:p w14:paraId="4684C895" w14:textId="0CD3E852" w:rsidR="00CC7622" w:rsidRPr="002F109B" w:rsidRDefault="00CC7622" w:rsidP="00536F1A">
      <w:pPr>
        <w:pStyle w:val="NoSpacing"/>
        <w:rPr>
          <w:rFonts w:ascii="Arial Nova" w:hAnsi="Arial Nova"/>
          <w:b/>
          <w:sz w:val="26"/>
          <w:szCs w:val="26"/>
          <w:lang w:val="en-US" w:eastAsia="ja-JP"/>
        </w:rPr>
      </w:pPr>
      <w:r w:rsidRPr="002F109B">
        <w:rPr>
          <w:rFonts w:ascii="Arial Nova" w:hAnsi="Arial Nova"/>
          <w:b/>
          <w:sz w:val="26"/>
          <w:szCs w:val="26"/>
          <w:lang w:val="en-US" w:eastAsia="ja-JP"/>
        </w:rPr>
        <w:lastRenderedPageBreak/>
        <w:t>Figures</w:t>
      </w:r>
    </w:p>
    <w:p w14:paraId="2DCD71E7" w14:textId="5F24CBE6" w:rsidR="00582B01" w:rsidRDefault="00CC7622">
      <w:pPr>
        <w:pStyle w:val="TableofFigures"/>
        <w:tabs>
          <w:tab w:val="right" w:leader="dot" w:pos="9060"/>
        </w:tabs>
        <w:rPr>
          <w:rFonts w:asciiTheme="minorHAnsi" w:eastAsiaTheme="minorEastAsia" w:hAnsiTheme="minorHAnsi"/>
          <w:noProof/>
          <w:sz w:val="22"/>
          <w:lang w:eastAsia="en-GB"/>
          <w14:numForm w14:val="default"/>
        </w:rPr>
      </w:pPr>
      <w:r w:rsidRPr="002F109B">
        <w:rPr>
          <w:noProof/>
        </w:rPr>
        <w:fldChar w:fldCharType="begin"/>
      </w:r>
      <w:r w:rsidRPr="002F109B">
        <w:rPr>
          <w:noProof/>
        </w:rPr>
        <w:instrText xml:space="preserve"> TOC \h \z \c "Figure" </w:instrText>
      </w:r>
      <w:r w:rsidRPr="002F109B">
        <w:rPr>
          <w:noProof/>
        </w:rPr>
        <w:fldChar w:fldCharType="separate"/>
      </w:r>
      <w:hyperlink w:anchor="_Toc132958302" w:history="1">
        <w:r w:rsidR="00582B01" w:rsidRPr="007D7C27">
          <w:rPr>
            <w:rStyle w:val="Hyperlink"/>
            <w:noProof/>
          </w:rPr>
          <w:t>Figure 3</w:t>
        </w:r>
        <w:r w:rsidR="00582B01" w:rsidRPr="007D7C27">
          <w:rPr>
            <w:rStyle w:val="Hyperlink"/>
            <w:noProof/>
          </w:rPr>
          <w:noBreakHyphen/>
          <w:t>1: Scenario 1 – Renovation and Rationalisation</w:t>
        </w:r>
        <w:r w:rsidR="00582B01">
          <w:rPr>
            <w:noProof/>
            <w:webHidden/>
          </w:rPr>
          <w:tab/>
        </w:r>
        <w:r w:rsidR="00582B01">
          <w:rPr>
            <w:noProof/>
            <w:webHidden/>
          </w:rPr>
          <w:fldChar w:fldCharType="begin"/>
        </w:r>
        <w:r w:rsidR="00582B01">
          <w:rPr>
            <w:noProof/>
            <w:webHidden/>
          </w:rPr>
          <w:instrText xml:space="preserve"> PAGEREF _Toc132958302 \h </w:instrText>
        </w:r>
        <w:r w:rsidR="00582B01">
          <w:rPr>
            <w:noProof/>
            <w:webHidden/>
          </w:rPr>
        </w:r>
        <w:r w:rsidR="00582B01">
          <w:rPr>
            <w:noProof/>
            <w:webHidden/>
          </w:rPr>
          <w:fldChar w:fldCharType="separate"/>
        </w:r>
        <w:r w:rsidR="00736978">
          <w:rPr>
            <w:noProof/>
            <w:webHidden/>
          </w:rPr>
          <w:t>19</w:t>
        </w:r>
        <w:r w:rsidR="00582B01">
          <w:rPr>
            <w:noProof/>
            <w:webHidden/>
          </w:rPr>
          <w:fldChar w:fldCharType="end"/>
        </w:r>
      </w:hyperlink>
    </w:p>
    <w:p w14:paraId="3D976D74" w14:textId="54CCBC16"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03" w:history="1">
        <w:r w:rsidR="00582B01" w:rsidRPr="007D7C27">
          <w:rPr>
            <w:rStyle w:val="Hyperlink"/>
            <w:noProof/>
          </w:rPr>
          <w:t>Figure 3</w:t>
        </w:r>
        <w:r w:rsidR="00582B01" w:rsidRPr="007D7C27">
          <w:rPr>
            <w:rStyle w:val="Hyperlink"/>
            <w:noProof/>
          </w:rPr>
          <w:noBreakHyphen/>
          <w:t>2: Norco House Potential Uses (Scenario 1)</w:t>
        </w:r>
        <w:r w:rsidR="00582B01">
          <w:rPr>
            <w:noProof/>
            <w:webHidden/>
          </w:rPr>
          <w:tab/>
        </w:r>
        <w:r w:rsidR="00582B01">
          <w:rPr>
            <w:noProof/>
            <w:webHidden/>
          </w:rPr>
          <w:fldChar w:fldCharType="begin"/>
        </w:r>
        <w:r w:rsidR="00582B01">
          <w:rPr>
            <w:noProof/>
            <w:webHidden/>
          </w:rPr>
          <w:instrText xml:space="preserve"> PAGEREF _Toc132958303 \h </w:instrText>
        </w:r>
        <w:r w:rsidR="00582B01">
          <w:rPr>
            <w:noProof/>
            <w:webHidden/>
          </w:rPr>
        </w:r>
        <w:r w:rsidR="00582B01">
          <w:rPr>
            <w:noProof/>
            <w:webHidden/>
          </w:rPr>
          <w:fldChar w:fldCharType="separate"/>
        </w:r>
        <w:r>
          <w:rPr>
            <w:noProof/>
            <w:webHidden/>
          </w:rPr>
          <w:t>19</w:t>
        </w:r>
        <w:r w:rsidR="00582B01">
          <w:rPr>
            <w:noProof/>
            <w:webHidden/>
          </w:rPr>
          <w:fldChar w:fldCharType="end"/>
        </w:r>
      </w:hyperlink>
    </w:p>
    <w:p w14:paraId="754EE05E" w14:textId="55BA828D"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04" w:history="1">
        <w:r w:rsidR="00582B01" w:rsidRPr="007D7C27">
          <w:rPr>
            <w:rStyle w:val="Hyperlink"/>
            <w:noProof/>
          </w:rPr>
          <w:t>Figure 3</w:t>
        </w:r>
        <w:r w:rsidR="00582B01" w:rsidRPr="007D7C27">
          <w:rPr>
            <w:rStyle w:val="Hyperlink"/>
            <w:noProof/>
          </w:rPr>
          <w:noBreakHyphen/>
          <w:t>3: Scenario 2 – A New Residential Scale</w:t>
        </w:r>
        <w:r w:rsidR="00582B01">
          <w:rPr>
            <w:noProof/>
            <w:webHidden/>
          </w:rPr>
          <w:tab/>
        </w:r>
        <w:r w:rsidR="00582B01">
          <w:rPr>
            <w:noProof/>
            <w:webHidden/>
          </w:rPr>
          <w:fldChar w:fldCharType="begin"/>
        </w:r>
        <w:r w:rsidR="00582B01">
          <w:rPr>
            <w:noProof/>
            <w:webHidden/>
          </w:rPr>
          <w:instrText xml:space="preserve"> PAGEREF _Toc132958304 \h </w:instrText>
        </w:r>
        <w:r w:rsidR="00582B01">
          <w:rPr>
            <w:noProof/>
            <w:webHidden/>
          </w:rPr>
        </w:r>
        <w:r w:rsidR="00582B01">
          <w:rPr>
            <w:noProof/>
            <w:webHidden/>
          </w:rPr>
          <w:fldChar w:fldCharType="separate"/>
        </w:r>
        <w:r>
          <w:rPr>
            <w:noProof/>
            <w:webHidden/>
          </w:rPr>
          <w:t>20</w:t>
        </w:r>
        <w:r w:rsidR="00582B01">
          <w:rPr>
            <w:noProof/>
            <w:webHidden/>
          </w:rPr>
          <w:fldChar w:fldCharType="end"/>
        </w:r>
      </w:hyperlink>
    </w:p>
    <w:p w14:paraId="6E025F32" w14:textId="7FAF0884"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05" w:history="1">
        <w:r w:rsidR="00582B01" w:rsidRPr="007D7C27">
          <w:rPr>
            <w:rStyle w:val="Hyperlink"/>
            <w:noProof/>
          </w:rPr>
          <w:t>Figure 3</w:t>
        </w:r>
        <w:r w:rsidR="00582B01" w:rsidRPr="007D7C27">
          <w:rPr>
            <w:rStyle w:val="Hyperlink"/>
            <w:noProof/>
          </w:rPr>
          <w:noBreakHyphen/>
          <w:t>4: Norco House Potential Uses (Scenario 2)</w:t>
        </w:r>
        <w:r w:rsidR="00582B01">
          <w:rPr>
            <w:noProof/>
            <w:webHidden/>
          </w:rPr>
          <w:tab/>
        </w:r>
        <w:r w:rsidR="00582B01">
          <w:rPr>
            <w:noProof/>
            <w:webHidden/>
          </w:rPr>
          <w:fldChar w:fldCharType="begin"/>
        </w:r>
        <w:r w:rsidR="00582B01">
          <w:rPr>
            <w:noProof/>
            <w:webHidden/>
          </w:rPr>
          <w:instrText xml:space="preserve"> PAGEREF _Toc132958305 \h </w:instrText>
        </w:r>
        <w:r w:rsidR="00582B01">
          <w:rPr>
            <w:noProof/>
            <w:webHidden/>
          </w:rPr>
        </w:r>
        <w:r w:rsidR="00582B01">
          <w:rPr>
            <w:noProof/>
            <w:webHidden/>
          </w:rPr>
          <w:fldChar w:fldCharType="separate"/>
        </w:r>
        <w:r>
          <w:rPr>
            <w:noProof/>
            <w:webHidden/>
          </w:rPr>
          <w:t>21</w:t>
        </w:r>
        <w:r w:rsidR="00582B01">
          <w:rPr>
            <w:noProof/>
            <w:webHidden/>
          </w:rPr>
          <w:fldChar w:fldCharType="end"/>
        </w:r>
      </w:hyperlink>
    </w:p>
    <w:p w14:paraId="6C0AF47A" w14:textId="46CCAB96"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06" w:history="1">
        <w:r w:rsidR="00582B01" w:rsidRPr="007D7C27">
          <w:rPr>
            <w:rStyle w:val="Hyperlink"/>
            <w:noProof/>
          </w:rPr>
          <w:t>Figure 3</w:t>
        </w:r>
        <w:r w:rsidR="00582B01" w:rsidRPr="007D7C27">
          <w:rPr>
            <w:rStyle w:val="Hyperlink"/>
            <w:noProof/>
          </w:rPr>
          <w:noBreakHyphen/>
          <w:t>5: Scenario 3 - A Mixed Community</w:t>
        </w:r>
        <w:r w:rsidR="00582B01">
          <w:rPr>
            <w:noProof/>
            <w:webHidden/>
          </w:rPr>
          <w:tab/>
        </w:r>
        <w:r w:rsidR="00582B01">
          <w:rPr>
            <w:noProof/>
            <w:webHidden/>
          </w:rPr>
          <w:fldChar w:fldCharType="begin"/>
        </w:r>
        <w:r w:rsidR="00582B01">
          <w:rPr>
            <w:noProof/>
            <w:webHidden/>
          </w:rPr>
          <w:instrText xml:space="preserve"> PAGEREF _Toc132958306 \h </w:instrText>
        </w:r>
        <w:r w:rsidR="00582B01">
          <w:rPr>
            <w:noProof/>
            <w:webHidden/>
          </w:rPr>
        </w:r>
        <w:r w:rsidR="00582B01">
          <w:rPr>
            <w:noProof/>
            <w:webHidden/>
          </w:rPr>
          <w:fldChar w:fldCharType="separate"/>
        </w:r>
        <w:r>
          <w:rPr>
            <w:noProof/>
            <w:webHidden/>
          </w:rPr>
          <w:t>22</w:t>
        </w:r>
        <w:r w:rsidR="00582B01">
          <w:rPr>
            <w:noProof/>
            <w:webHidden/>
          </w:rPr>
          <w:fldChar w:fldCharType="end"/>
        </w:r>
      </w:hyperlink>
    </w:p>
    <w:p w14:paraId="4F42693D" w14:textId="7B51DB23" w:rsidR="00CC7622" w:rsidRPr="002F109B" w:rsidRDefault="00CC7622">
      <w:pPr>
        <w:rPr>
          <w:noProof/>
        </w:rPr>
      </w:pPr>
      <w:r w:rsidRPr="002F109B">
        <w:rPr>
          <w:noProof/>
        </w:rPr>
        <w:fldChar w:fldCharType="end"/>
      </w:r>
    </w:p>
    <w:p w14:paraId="41CC1A28" w14:textId="77777777" w:rsidR="00832DDD" w:rsidRPr="002F109B" w:rsidRDefault="00832DDD" w:rsidP="00536F1A">
      <w:pPr>
        <w:pStyle w:val="NoSpacing"/>
        <w:rPr>
          <w:rFonts w:ascii="Arial Nova" w:hAnsi="Arial Nova"/>
          <w:b/>
          <w:sz w:val="26"/>
          <w:szCs w:val="26"/>
          <w:lang w:val="en-US" w:eastAsia="ja-JP"/>
        </w:rPr>
      </w:pPr>
      <w:r w:rsidRPr="002F109B">
        <w:rPr>
          <w:rFonts w:ascii="Arial Nova" w:hAnsi="Arial Nova"/>
          <w:b/>
          <w:sz w:val="26"/>
          <w:szCs w:val="26"/>
          <w:lang w:val="en-US" w:eastAsia="ja-JP"/>
        </w:rPr>
        <w:t>Tables</w:t>
      </w:r>
    </w:p>
    <w:p w14:paraId="507A3322" w14:textId="7B415695" w:rsidR="00582B01" w:rsidRDefault="00832DDD">
      <w:pPr>
        <w:pStyle w:val="TableofFigures"/>
        <w:tabs>
          <w:tab w:val="right" w:leader="dot" w:pos="9060"/>
        </w:tabs>
        <w:rPr>
          <w:rFonts w:asciiTheme="minorHAnsi" w:eastAsiaTheme="minorEastAsia" w:hAnsiTheme="minorHAnsi"/>
          <w:noProof/>
          <w:sz w:val="22"/>
          <w:lang w:eastAsia="en-GB"/>
          <w14:numForm w14:val="default"/>
        </w:rPr>
      </w:pPr>
      <w:r w:rsidRPr="002F109B">
        <w:fldChar w:fldCharType="begin"/>
      </w:r>
      <w:r w:rsidRPr="002F109B">
        <w:instrText xml:space="preserve"> TOC \h \z \c "Table" </w:instrText>
      </w:r>
      <w:r w:rsidRPr="002F109B">
        <w:fldChar w:fldCharType="separate"/>
      </w:r>
      <w:hyperlink w:anchor="_Toc132958307" w:history="1">
        <w:r w:rsidR="00582B01" w:rsidRPr="003D5E90">
          <w:rPr>
            <w:rStyle w:val="Hyperlink"/>
            <w:noProof/>
          </w:rPr>
          <w:t>Table 1-1: Key Facts relating to the George Street Mini Masterplan</w:t>
        </w:r>
        <w:r w:rsidR="00582B01">
          <w:rPr>
            <w:noProof/>
            <w:webHidden/>
          </w:rPr>
          <w:tab/>
        </w:r>
        <w:r w:rsidR="00582B01">
          <w:rPr>
            <w:noProof/>
            <w:webHidden/>
          </w:rPr>
          <w:fldChar w:fldCharType="begin"/>
        </w:r>
        <w:r w:rsidR="00582B01">
          <w:rPr>
            <w:noProof/>
            <w:webHidden/>
          </w:rPr>
          <w:instrText xml:space="preserve"> PAGEREF _Toc132958307 \h </w:instrText>
        </w:r>
        <w:r w:rsidR="00582B01">
          <w:rPr>
            <w:noProof/>
            <w:webHidden/>
          </w:rPr>
        </w:r>
        <w:r w:rsidR="00582B01">
          <w:rPr>
            <w:noProof/>
            <w:webHidden/>
          </w:rPr>
          <w:fldChar w:fldCharType="separate"/>
        </w:r>
        <w:r w:rsidR="00736978">
          <w:rPr>
            <w:noProof/>
            <w:webHidden/>
          </w:rPr>
          <w:t>1</w:t>
        </w:r>
        <w:r w:rsidR="00582B01">
          <w:rPr>
            <w:noProof/>
            <w:webHidden/>
          </w:rPr>
          <w:fldChar w:fldCharType="end"/>
        </w:r>
      </w:hyperlink>
    </w:p>
    <w:p w14:paraId="7B0886F9" w14:textId="615162B6"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08" w:history="1">
        <w:r w:rsidR="00582B01" w:rsidRPr="003D5E90">
          <w:rPr>
            <w:rStyle w:val="Hyperlink"/>
            <w:noProof/>
          </w:rPr>
          <w:t>Table 2-1: SEA Process summary</w:t>
        </w:r>
        <w:r w:rsidR="00582B01">
          <w:rPr>
            <w:noProof/>
            <w:webHidden/>
          </w:rPr>
          <w:tab/>
        </w:r>
        <w:r w:rsidR="00582B01">
          <w:rPr>
            <w:noProof/>
            <w:webHidden/>
          </w:rPr>
          <w:fldChar w:fldCharType="begin"/>
        </w:r>
        <w:r w:rsidR="00582B01">
          <w:rPr>
            <w:noProof/>
            <w:webHidden/>
          </w:rPr>
          <w:instrText xml:space="preserve"> PAGEREF _Toc132958308 \h </w:instrText>
        </w:r>
        <w:r w:rsidR="00582B01">
          <w:rPr>
            <w:noProof/>
            <w:webHidden/>
          </w:rPr>
        </w:r>
        <w:r w:rsidR="00582B01">
          <w:rPr>
            <w:noProof/>
            <w:webHidden/>
          </w:rPr>
          <w:fldChar w:fldCharType="separate"/>
        </w:r>
        <w:r>
          <w:rPr>
            <w:noProof/>
            <w:webHidden/>
          </w:rPr>
          <w:t>4</w:t>
        </w:r>
        <w:r w:rsidR="00582B01">
          <w:rPr>
            <w:noProof/>
            <w:webHidden/>
          </w:rPr>
          <w:fldChar w:fldCharType="end"/>
        </w:r>
      </w:hyperlink>
    </w:p>
    <w:p w14:paraId="112F06AE" w14:textId="0CC67957"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09" w:history="1">
        <w:r w:rsidR="00582B01" w:rsidRPr="003D5E90">
          <w:rPr>
            <w:rStyle w:val="Hyperlink"/>
            <w:noProof/>
          </w:rPr>
          <w:t>Table 2-2: SEA activities to date</w:t>
        </w:r>
        <w:r w:rsidR="00582B01">
          <w:rPr>
            <w:noProof/>
            <w:webHidden/>
          </w:rPr>
          <w:tab/>
        </w:r>
        <w:r w:rsidR="00582B01">
          <w:rPr>
            <w:noProof/>
            <w:webHidden/>
          </w:rPr>
          <w:fldChar w:fldCharType="begin"/>
        </w:r>
        <w:r w:rsidR="00582B01">
          <w:rPr>
            <w:noProof/>
            <w:webHidden/>
          </w:rPr>
          <w:instrText xml:space="preserve"> PAGEREF _Toc132958309 \h </w:instrText>
        </w:r>
        <w:r w:rsidR="00582B01">
          <w:rPr>
            <w:noProof/>
            <w:webHidden/>
          </w:rPr>
        </w:r>
        <w:r w:rsidR="00582B01">
          <w:rPr>
            <w:noProof/>
            <w:webHidden/>
          </w:rPr>
          <w:fldChar w:fldCharType="separate"/>
        </w:r>
        <w:r>
          <w:rPr>
            <w:noProof/>
            <w:webHidden/>
          </w:rPr>
          <w:t>5</w:t>
        </w:r>
        <w:r w:rsidR="00582B01">
          <w:rPr>
            <w:noProof/>
            <w:webHidden/>
          </w:rPr>
          <w:fldChar w:fldCharType="end"/>
        </w:r>
      </w:hyperlink>
    </w:p>
    <w:p w14:paraId="541FFD61" w14:textId="1A7F4E5E"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0" w:history="1">
        <w:r w:rsidR="00582B01" w:rsidRPr="003D5E90">
          <w:rPr>
            <w:rStyle w:val="Hyperlink"/>
            <w:noProof/>
          </w:rPr>
          <w:t>Table 2-3: SEA Topics for Scoping</w:t>
        </w:r>
        <w:r w:rsidR="00582B01">
          <w:rPr>
            <w:noProof/>
            <w:webHidden/>
          </w:rPr>
          <w:tab/>
        </w:r>
        <w:r w:rsidR="00582B01">
          <w:rPr>
            <w:noProof/>
            <w:webHidden/>
          </w:rPr>
          <w:fldChar w:fldCharType="begin"/>
        </w:r>
        <w:r w:rsidR="00582B01">
          <w:rPr>
            <w:noProof/>
            <w:webHidden/>
          </w:rPr>
          <w:instrText xml:space="preserve"> PAGEREF _Toc132958310 \h </w:instrText>
        </w:r>
        <w:r w:rsidR="00582B01">
          <w:rPr>
            <w:noProof/>
            <w:webHidden/>
          </w:rPr>
        </w:r>
        <w:r w:rsidR="00582B01">
          <w:rPr>
            <w:noProof/>
            <w:webHidden/>
          </w:rPr>
          <w:fldChar w:fldCharType="separate"/>
        </w:r>
        <w:r>
          <w:rPr>
            <w:noProof/>
            <w:webHidden/>
          </w:rPr>
          <w:t>8</w:t>
        </w:r>
        <w:r w:rsidR="00582B01">
          <w:rPr>
            <w:noProof/>
            <w:webHidden/>
          </w:rPr>
          <w:fldChar w:fldCharType="end"/>
        </w:r>
      </w:hyperlink>
    </w:p>
    <w:p w14:paraId="6A48469B" w14:textId="69517987"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1" w:history="1">
        <w:r w:rsidR="00582B01" w:rsidRPr="003D5E90">
          <w:rPr>
            <w:rStyle w:val="Hyperlink"/>
            <w:noProof/>
          </w:rPr>
          <w:t>Table 2-4: SEA significance criteria</w:t>
        </w:r>
        <w:r w:rsidR="00582B01">
          <w:rPr>
            <w:noProof/>
            <w:webHidden/>
          </w:rPr>
          <w:tab/>
        </w:r>
        <w:r w:rsidR="00582B01">
          <w:rPr>
            <w:noProof/>
            <w:webHidden/>
          </w:rPr>
          <w:fldChar w:fldCharType="begin"/>
        </w:r>
        <w:r w:rsidR="00582B01">
          <w:rPr>
            <w:noProof/>
            <w:webHidden/>
          </w:rPr>
          <w:instrText xml:space="preserve"> PAGEREF _Toc132958311 \h </w:instrText>
        </w:r>
        <w:r w:rsidR="00582B01">
          <w:rPr>
            <w:noProof/>
            <w:webHidden/>
          </w:rPr>
        </w:r>
        <w:r w:rsidR="00582B01">
          <w:rPr>
            <w:noProof/>
            <w:webHidden/>
          </w:rPr>
          <w:fldChar w:fldCharType="separate"/>
        </w:r>
        <w:r>
          <w:rPr>
            <w:noProof/>
            <w:webHidden/>
          </w:rPr>
          <w:t>9</w:t>
        </w:r>
        <w:r w:rsidR="00582B01">
          <w:rPr>
            <w:noProof/>
            <w:webHidden/>
          </w:rPr>
          <w:fldChar w:fldCharType="end"/>
        </w:r>
      </w:hyperlink>
    </w:p>
    <w:p w14:paraId="71C99660" w14:textId="02AAD8E6"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2" w:history="1">
        <w:r w:rsidR="00582B01" w:rsidRPr="003D5E90">
          <w:rPr>
            <w:rStyle w:val="Hyperlink"/>
            <w:noProof/>
          </w:rPr>
          <w:t>Table 2</w:t>
        </w:r>
        <w:r w:rsidR="00582B01" w:rsidRPr="003D5E90">
          <w:rPr>
            <w:rStyle w:val="Hyperlink"/>
            <w:noProof/>
          </w:rPr>
          <w:noBreakHyphen/>
          <w:t>5: Staged Approach to Assessment</w:t>
        </w:r>
        <w:r w:rsidR="00582B01">
          <w:rPr>
            <w:noProof/>
            <w:webHidden/>
          </w:rPr>
          <w:tab/>
        </w:r>
        <w:r w:rsidR="00582B01">
          <w:rPr>
            <w:noProof/>
            <w:webHidden/>
          </w:rPr>
          <w:fldChar w:fldCharType="begin"/>
        </w:r>
        <w:r w:rsidR="00582B01">
          <w:rPr>
            <w:noProof/>
            <w:webHidden/>
          </w:rPr>
          <w:instrText xml:space="preserve"> PAGEREF _Toc132958312 \h </w:instrText>
        </w:r>
        <w:r w:rsidR="00582B01">
          <w:rPr>
            <w:noProof/>
            <w:webHidden/>
          </w:rPr>
        </w:r>
        <w:r w:rsidR="00582B01">
          <w:rPr>
            <w:noProof/>
            <w:webHidden/>
          </w:rPr>
          <w:fldChar w:fldCharType="separate"/>
        </w:r>
        <w:r>
          <w:rPr>
            <w:noProof/>
            <w:webHidden/>
          </w:rPr>
          <w:t>11</w:t>
        </w:r>
        <w:r w:rsidR="00582B01">
          <w:rPr>
            <w:noProof/>
            <w:webHidden/>
          </w:rPr>
          <w:fldChar w:fldCharType="end"/>
        </w:r>
      </w:hyperlink>
    </w:p>
    <w:p w14:paraId="5D9ADA8F" w14:textId="5EA3EAC4"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3" w:history="1">
        <w:r w:rsidR="00582B01" w:rsidRPr="003D5E90">
          <w:rPr>
            <w:rStyle w:val="Hyperlink"/>
            <w:noProof/>
          </w:rPr>
          <w:t>Table 2-6: Key to compatibility scoring</w:t>
        </w:r>
        <w:r w:rsidR="00582B01">
          <w:rPr>
            <w:noProof/>
            <w:webHidden/>
          </w:rPr>
          <w:tab/>
        </w:r>
        <w:r w:rsidR="00582B01">
          <w:rPr>
            <w:noProof/>
            <w:webHidden/>
          </w:rPr>
          <w:fldChar w:fldCharType="begin"/>
        </w:r>
        <w:r w:rsidR="00582B01">
          <w:rPr>
            <w:noProof/>
            <w:webHidden/>
          </w:rPr>
          <w:instrText xml:space="preserve"> PAGEREF _Toc132958313 \h </w:instrText>
        </w:r>
        <w:r w:rsidR="00582B01">
          <w:rPr>
            <w:noProof/>
            <w:webHidden/>
          </w:rPr>
        </w:r>
        <w:r w:rsidR="00582B01">
          <w:rPr>
            <w:noProof/>
            <w:webHidden/>
          </w:rPr>
          <w:fldChar w:fldCharType="separate"/>
        </w:r>
        <w:r>
          <w:rPr>
            <w:noProof/>
            <w:webHidden/>
          </w:rPr>
          <w:t>12</w:t>
        </w:r>
        <w:r w:rsidR="00582B01">
          <w:rPr>
            <w:noProof/>
            <w:webHidden/>
          </w:rPr>
          <w:fldChar w:fldCharType="end"/>
        </w:r>
      </w:hyperlink>
    </w:p>
    <w:p w14:paraId="18BF7931" w14:textId="29E7BD49"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4" w:history="1">
        <w:r w:rsidR="00582B01" w:rsidRPr="003D5E90">
          <w:rPr>
            <w:rStyle w:val="Hyperlink"/>
            <w:noProof/>
          </w:rPr>
          <w:t>Table 2-7:</w:t>
        </w:r>
        <w:r w:rsidR="00582B01" w:rsidRPr="003D5E90">
          <w:rPr>
            <w:rStyle w:val="Hyperlink"/>
            <w:rFonts w:ascii="Tahoma" w:eastAsia="Times New Roman" w:hAnsi="Tahoma" w:cs="Times New Roman"/>
            <w:noProof/>
            <w:spacing w:val="-5"/>
          </w:rPr>
          <w:t xml:space="preserve"> </w:t>
        </w:r>
        <w:r w:rsidR="00582B01" w:rsidRPr="003D5E90">
          <w:rPr>
            <w:rStyle w:val="Hyperlink"/>
            <w:noProof/>
          </w:rPr>
          <w:t>Key Environmental Receptors, SEA Objectives  and Questions</w:t>
        </w:r>
        <w:r w:rsidR="00582B01">
          <w:rPr>
            <w:noProof/>
            <w:webHidden/>
          </w:rPr>
          <w:tab/>
        </w:r>
        <w:r w:rsidR="00582B01">
          <w:rPr>
            <w:noProof/>
            <w:webHidden/>
          </w:rPr>
          <w:fldChar w:fldCharType="begin"/>
        </w:r>
        <w:r w:rsidR="00582B01">
          <w:rPr>
            <w:noProof/>
            <w:webHidden/>
          </w:rPr>
          <w:instrText xml:space="preserve"> PAGEREF _Toc132958314 \h </w:instrText>
        </w:r>
        <w:r w:rsidR="00582B01">
          <w:rPr>
            <w:noProof/>
            <w:webHidden/>
          </w:rPr>
        </w:r>
        <w:r w:rsidR="00582B01">
          <w:rPr>
            <w:noProof/>
            <w:webHidden/>
          </w:rPr>
          <w:fldChar w:fldCharType="separate"/>
        </w:r>
        <w:r>
          <w:rPr>
            <w:noProof/>
            <w:webHidden/>
          </w:rPr>
          <w:t>13</w:t>
        </w:r>
        <w:r w:rsidR="00582B01">
          <w:rPr>
            <w:noProof/>
            <w:webHidden/>
          </w:rPr>
          <w:fldChar w:fldCharType="end"/>
        </w:r>
      </w:hyperlink>
    </w:p>
    <w:p w14:paraId="04990D18" w14:textId="78FE3BB2"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5" w:history="1">
        <w:r w:rsidR="00582B01" w:rsidRPr="003D5E90">
          <w:rPr>
            <w:rStyle w:val="Hyperlink"/>
            <w:noProof/>
          </w:rPr>
          <w:t>Table 2-8: Monitoring tasks and their purpose</w:t>
        </w:r>
        <w:r w:rsidR="00582B01">
          <w:rPr>
            <w:noProof/>
            <w:webHidden/>
          </w:rPr>
          <w:tab/>
        </w:r>
        <w:r w:rsidR="00582B01">
          <w:rPr>
            <w:noProof/>
            <w:webHidden/>
          </w:rPr>
          <w:fldChar w:fldCharType="begin"/>
        </w:r>
        <w:r w:rsidR="00582B01">
          <w:rPr>
            <w:noProof/>
            <w:webHidden/>
          </w:rPr>
          <w:instrText xml:space="preserve"> PAGEREF _Toc132958315 \h </w:instrText>
        </w:r>
        <w:r w:rsidR="00582B01">
          <w:rPr>
            <w:noProof/>
            <w:webHidden/>
          </w:rPr>
        </w:r>
        <w:r w:rsidR="00582B01">
          <w:rPr>
            <w:noProof/>
            <w:webHidden/>
          </w:rPr>
          <w:fldChar w:fldCharType="separate"/>
        </w:r>
        <w:r>
          <w:rPr>
            <w:noProof/>
            <w:webHidden/>
          </w:rPr>
          <w:t>15</w:t>
        </w:r>
        <w:r w:rsidR="00582B01">
          <w:rPr>
            <w:noProof/>
            <w:webHidden/>
          </w:rPr>
          <w:fldChar w:fldCharType="end"/>
        </w:r>
      </w:hyperlink>
    </w:p>
    <w:p w14:paraId="7E97FF59" w14:textId="13C65454"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6" w:history="1">
        <w:r w:rsidR="00582B01" w:rsidRPr="003D5E90">
          <w:rPr>
            <w:rStyle w:val="Hyperlink"/>
            <w:noProof/>
          </w:rPr>
          <w:t>Table 3-1: Potential Community-Led Projects.</w:t>
        </w:r>
        <w:r w:rsidR="00582B01">
          <w:rPr>
            <w:noProof/>
            <w:webHidden/>
          </w:rPr>
          <w:tab/>
        </w:r>
        <w:r w:rsidR="00582B01">
          <w:rPr>
            <w:noProof/>
            <w:webHidden/>
          </w:rPr>
          <w:fldChar w:fldCharType="begin"/>
        </w:r>
        <w:r w:rsidR="00582B01">
          <w:rPr>
            <w:noProof/>
            <w:webHidden/>
          </w:rPr>
          <w:instrText xml:space="preserve"> PAGEREF _Toc132958316 \h </w:instrText>
        </w:r>
        <w:r w:rsidR="00582B01">
          <w:rPr>
            <w:noProof/>
            <w:webHidden/>
          </w:rPr>
        </w:r>
        <w:r w:rsidR="00582B01">
          <w:rPr>
            <w:noProof/>
            <w:webHidden/>
          </w:rPr>
          <w:fldChar w:fldCharType="separate"/>
        </w:r>
        <w:r>
          <w:rPr>
            <w:noProof/>
            <w:webHidden/>
          </w:rPr>
          <w:t>22</w:t>
        </w:r>
        <w:r w:rsidR="00582B01">
          <w:rPr>
            <w:noProof/>
            <w:webHidden/>
          </w:rPr>
          <w:fldChar w:fldCharType="end"/>
        </w:r>
      </w:hyperlink>
    </w:p>
    <w:p w14:paraId="282BEAED" w14:textId="52E5FB97"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7" w:history="1">
        <w:r w:rsidR="00582B01" w:rsidRPr="003D5E90">
          <w:rPr>
            <w:rStyle w:val="Hyperlink"/>
            <w:noProof/>
          </w:rPr>
          <w:t>Table 3-2: Potential Local Business Projects</w:t>
        </w:r>
        <w:r w:rsidR="00582B01">
          <w:rPr>
            <w:noProof/>
            <w:webHidden/>
          </w:rPr>
          <w:tab/>
        </w:r>
        <w:r w:rsidR="00582B01">
          <w:rPr>
            <w:noProof/>
            <w:webHidden/>
          </w:rPr>
          <w:fldChar w:fldCharType="begin"/>
        </w:r>
        <w:r w:rsidR="00582B01">
          <w:rPr>
            <w:noProof/>
            <w:webHidden/>
          </w:rPr>
          <w:instrText xml:space="preserve"> PAGEREF _Toc132958317 \h </w:instrText>
        </w:r>
        <w:r w:rsidR="00582B01">
          <w:rPr>
            <w:noProof/>
            <w:webHidden/>
          </w:rPr>
        </w:r>
        <w:r w:rsidR="00582B01">
          <w:rPr>
            <w:noProof/>
            <w:webHidden/>
          </w:rPr>
          <w:fldChar w:fldCharType="separate"/>
        </w:r>
        <w:r>
          <w:rPr>
            <w:noProof/>
            <w:webHidden/>
          </w:rPr>
          <w:t>23</w:t>
        </w:r>
        <w:r w:rsidR="00582B01">
          <w:rPr>
            <w:noProof/>
            <w:webHidden/>
          </w:rPr>
          <w:fldChar w:fldCharType="end"/>
        </w:r>
      </w:hyperlink>
    </w:p>
    <w:p w14:paraId="37E047A9" w14:textId="640D208C"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8" w:history="1">
        <w:r w:rsidR="00582B01" w:rsidRPr="003D5E90">
          <w:rPr>
            <w:rStyle w:val="Hyperlink"/>
            <w:noProof/>
          </w:rPr>
          <w:t>Table 3-3: Potential Aberdeen City Council Projects</w:t>
        </w:r>
        <w:r w:rsidR="00582B01">
          <w:rPr>
            <w:noProof/>
            <w:webHidden/>
          </w:rPr>
          <w:tab/>
        </w:r>
        <w:r w:rsidR="00582B01">
          <w:rPr>
            <w:noProof/>
            <w:webHidden/>
          </w:rPr>
          <w:fldChar w:fldCharType="begin"/>
        </w:r>
        <w:r w:rsidR="00582B01">
          <w:rPr>
            <w:noProof/>
            <w:webHidden/>
          </w:rPr>
          <w:instrText xml:space="preserve"> PAGEREF _Toc132958318 \h </w:instrText>
        </w:r>
        <w:r w:rsidR="00582B01">
          <w:rPr>
            <w:noProof/>
            <w:webHidden/>
          </w:rPr>
        </w:r>
        <w:r w:rsidR="00582B01">
          <w:rPr>
            <w:noProof/>
            <w:webHidden/>
          </w:rPr>
          <w:fldChar w:fldCharType="separate"/>
        </w:r>
        <w:r>
          <w:rPr>
            <w:noProof/>
            <w:webHidden/>
          </w:rPr>
          <w:t>24</w:t>
        </w:r>
        <w:r w:rsidR="00582B01">
          <w:rPr>
            <w:noProof/>
            <w:webHidden/>
          </w:rPr>
          <w:fldChar w:fldCharType="end"/>
        </w:r>
      </w:hyperlink>
    </w:p>
    <w:p w14:paraId="3229F5C3" w14:textId="1B5EE2A0"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19" w:history="1">
        <w:r w:rsidR="00582B01" w:rsidRPr="003D5E90">
          <w:rPr>
            <w:rStyle w:val="Hyperlink"/>
            <w:noProof/>
          </w:rPr>
          <w:t>Table 4-1: Data Sources for Providing Baseline Environmental Assessment</w:t>
        </w:r>
        <w:r w:rsidR="00582B01">
          <w:rPr>
            <w:noProof/>
            <w:webHidden/>
          </w:rPr>
          <w:tab/>
        </w:r>
        <w:r w:rsidR="00582B01">
          <w:rPr>
            <w:noProof/>
            <w:webHidden/>
          </w:rPr>
          <w:fldChar w:fldCharType="begin"/>
        </w:r>
        <w:r w:rsidR="00582B01">
          <w:rPr>
            <w:noProof/>
            <w:webHidden/>
          </w:rPr>
          <w:instrText xml:space="preserve"> PAGEREF _Toc132958319 \h </w:instrText>
        </w:r>
        <w:r w:rsidR="00582B01">
          <w:rPr>
            <w:noProof/>
            <w:webHidden/>
          </w:rPr>
        </w:r>
        <w:r w:rsidR="00582B01">
          <w:rPr>
            <w:noProof/>
            <w:webHidden/>
          </w:rPr>
          <w:fldChar w:fldCharType="separate"/>
        </w:r>
        <w:r>
          <w:rPr>
            <w:noProof/>
            <w:webHidden/>
          </w:rPr>
          <w:t>27</w:t>
        </w:r>
        <w:r w:rsidR="00582B01">
          <w:rPr>
            <w:noProof/>
            <w:webHidden/>
          </w:rPr>
          <w:fldChar w:fldCharType="end"/>
        </w:r>
      </w:hyperlink>
    </w:p>
    <w:p w14:paraId="0EC60BBD" w14:textId="112514A1"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20" w:history="1">
        <w:r w:rsidR="00582B01" w:rsidRPr="003D5E90">
          <w:rPr>
            <w:rStyle w:val="Hyperlink"/>
            <w:noProof/>
          </w:rPr>
          <w:t>Table 6-1: Overview of Assessment Mini Masterplan Scenarios</w:t>
        </w:r>
        <w:r w:rsidR="00582B01">
          <w:rPr>
            <w:noProof/>
            <w:webHidden/>
          </w:rPr>
          <w:tab/>
        </w:r>
        <w:r w:rsidR="00582B01">
          <w:rPr>
            <w:noProof/>
            <w:webHidden/>
          </w:rPr>
          <w:fldChar w:fldCharType="begin"/>
        </w:r>
        <w:r w:rsidR="00582B01">
          <w:rPr>
            <w:noProof/>
            <w:webHidden/>
          </w:rPr>
          <w:instrText xml:space="preserve"> PAGEREF _Toc132958320 \h </w:instrText>
        </w:r>
        <w:r w:rsidR="00582B01">
          <w:rPr>
            <w:noProof/>
            <w:webHidden/>
          </w:rPr>
        </w:r>
        <w:r w:rsidR="00582B01">
          <w:rPr>
            <w:noProof/>
            <w:webHidden/>
          </w:rPr>
          <w:fldChar w:fldCharType="separate"/>
        </w:r>
        <w:r>
          <w:rPr>
            <w:noProof/>
            <w:webHidden/>
          </w:rPr>
          <w:t>36</w:t>
        </w:r>
        <w:r w:rsidR="00582B01">
          <w:rPr>
            <w:noProof/>
            <w:webHidden/>
          </w:rPr>
          <w:fldChar w:fldCharType="end"/>
        </w:r>
      </w:hyperlink>
    </w:p>
    <w:p w14:paraId="5EBD1997" w14:textId="3299BB53" w:rsidR="00582B01" w:rsidRDefault="00736978">
      <w:pPr>
        <w:pStyle w:val="TableofFigures"/>
        <w:tabs>
          <w:tab w:val="right" w:leader="dot" w:pos="9060"/>
        </w:tabs>
        <w:rPr>
          <w:rFonts w:asciiTheme="minorHAnsi" w:eastAsiaTheme="minorEastAsia" w:hAnsiTheme="minorHAnsi"/>
          <w:noProof/>
          <w:sz w:val="22"/>
          <w:lang w:eastAsia="en-GB"/>
          <w14:numForm w14:val="default"/>
        </w:rPr>
      </w:pPr>
      <w:hyperlink w:anchor="_Toc132958321" w:history="1">
        <w:r w:rsidR="00582B01" w:rsidRPr="003D5E90">
          <w:rPr>
            <w:rStyle w:val="Hyperlink"/>
            <w:noProof/>
          </w:rPr>
          <w:t>Table 7-1: Monitoring Plan</w:t>
        </w:r>
        <w:r w:rsidR="00582B01">
          <w:rPr>
            <w:noProof/>
            <w:webHidden/>
          </w:rPr>
          <w:tab/>
        </w:r>
        <w:r w:rsidR="00582B01">
          <w:rPr>
            <w:noProof/>
            <w:webHidden/>
          </w:rPr>
          <w:fldChar w:fldCharType="begin"/>
        </w:r>
        <w:r w:rsidR="00582B01">
          <w:rPr>
            <w:noProof/>
            <w:webHidden/>
          </w:rPr>
          <w:instrText xml:space="preserve"> PAGEREF _Toc132958321 \h </w:instrText>
        </w:r>
        <w:r w:rsidR="00582B01">
          <w:rPr>
            <w:noProof/>
            <w:webHidden/>
          </w:rPr>
        </w:r>
        <w:r w:rsidR="00582B01">
          <w:rPr>
            <w:noProof/>
            <w:webHidden/>
          </w:rPr>
          <w:fldChar w:fldCharType="separate"/>
        </w:r>
        <w:r>
          <w:rPr>
            <w:noProof/>
            <w:webHidden/>
          </w:rPr>
          <w:t>45</w:t>
        </w:r>
        <w:r w:rsidR="00582B01">
          <w:rPr>
            <w:noProof/>
            <w:webHidden/>
          </w:rPr>
          <w:fldChar w:fldCharType="end"/>
        </w:r>
      </w:hyperlink>
    </w:p>
    <w:p w14:paraId="7D7E38C6" w14:textId="178B9E15" w:rsidR="00EA7B1B" w:rsidRPr="002F109B" w:rsidRDefault="00832DDD">
      <w:r w:rsidRPr="002F109B">
        <w:fldChar w:fldCharType="end"/>
      </w:r>
    </w:p>
    <w:p w14:paraId="6E54F2AC" w14:textId="77777777" w:rsidR="00C42FE9" w:rsidRPr="002F109B" w:rsidRDefault="00C42FE9" w:rsidP="00C42FE9">
      <w:pPr>
        <w:sectPr w:rsidR="00C42FE9" w:rsidRPr="002F109B" w:rsidSect="00572DB0">
          <w:headerReference w:type="default" r:id="rId21"/>
          <w:footerReference w:type="default" r:id="rId22"/>
          <w:pgSz w:w="11906" w:h="16838"/>
          <w:pgMar w:top="1418" w:right="1418" w:bottom="1418" w:left="1418" w:header="709" w:footer="709" w:gutter="0"/>
          <w:pgNumType w:fmt="lowerRoman" w:start="1"/>
          <w:cols w:space="708"/>
          <w:docGrid w:linePitch="360"/>
        </w:sectPr>
      </w:pPr>
    </w:p>
    <w:p w14:paraId="762086DA" w14:textId="77777777" w:rsidR="00305060" w:rsidRPr="002F109B" w:rsidRDefault="00305060" w:rsidP="00305060">
      <w:pPr>
        <w:pStyle w:val="Heading1"/>
      </w:pPr>
      <w:bookmarkStart w:id="13" w:name="_Toc125613475"/>
      <w:bookmarkStart w:id="14" w:name="_Toc128993747"/>
      <w:bookmarkStart w:id="15" w:name="_Toc132958274"/>
      <w:r>
        <w:lastRenderedPageBreak/>
        <w:t>Background and Introduction</w:t>
      </w:r>
      <w:bookmarkEnd w:id="13"/>
      <w:bookmarkEnd w:id="14"/>
      <w:bookmarkEnd w:id="15"/>
    </w:p>
    <w:p w14:paraId="58E244B7" w14:textId="77777777" w:rsidR="00305060" w:rsidRDefault="00305060" w:rsidP="00305060">
      <w:pPr>
        <w:pStyle w:val="Heading2"/>
      </w:pPr>
      <w:bookmarkStart w:id="16" w:name="_Toc125613476"/>
      <w:bookmarkStart w:id="17" w:name="_Toc128993748"/>
      <w:bookmarkStart w:id="18" w:name="_Toc132958275"/>
      <w:r w:rsidRPr="00DC7050">
        <w:t>Purpose of th</w:t>
      </w:r>
      <w:r>
        <w:t>e</w:t>
      </w:r>
      <w:r w:rsidRPr="00DC7050">
        <w:t xml:space="preserve"> Environmental Report and key facts</w:t>
      </w:r>
      <w:bookmarkEnd w:id="16"/>
      <w:bookmarkEnd w:id="17"/>
      <w:bookmarkEnd w:id="18"/>
    </w:p>
    <w:p w14:paraId="7B73137E" w14:textId="77777777" w:rsidR="00305060" w:rsidRPr="005F6AA2" w:rsidRDefault="00305060" w:rsidP="00305060">
      <w:pPr>
        <w:jc w:val="both"/>
      </w:pPr>
      <w:r w:rsidRPr="005F6AA2">
        <w:t>To meet its legislative requirements under the Environmental Assessment (Scotland) Act</w:t>
      </w:r>
      <w:r>
        <w:t xml:space="preserve"> 2005 for the preparation of its draft </w:t>
      </w:r>
      <w:r>
        <w:rPr>
          <w:szCs w:val="20"/>
        </w:rPr>
        <w:t>George Street Mini Masterplan</w:t>
      </w:r>
      <w:r>
        <w:t>, Aberdeen City Council</w:t>
      </w:r>
      <w:r w:rsidRPr="005F6AA2">
        <w:t xml:space="preserve"> contracted EnviroCentre to</w:t>
      </w:r>
      <w:r>
        <w:t xml:space="preserve"> prepare Strategic Environmental Assessment (SEA) Scoping and Environmental Reports</w:t>
      </w:r>
      <w:r w:rsidRPr="005F6AA2">
        <w:t xml:space="preserve">. </w:t>
      </w:r>
      <w:r>
        <w:t xml:space="preserve">Aberdeen City Council will take into account the consultation responses and </w:t>
      </w:r>
      <w:r w:rsidRPr="007F3937">
        <w:t>prepare the SEA Post-adoption Statement</w:t>
      </w:r>
      <w:r>
        <w:t xml:space="preserve"> for publication with the final adopted </w:t>
      </w:r>
      <w:r>
        <w:rPr>
          <w:szCs w:val="20"/>
        </w:rPr>
        <w:t>George Street Mini Masterplan</w:t>
      </w:r>
      <w:r>
        <w:t>.</w:t>
      </w:r>
    </w:p>
    <w:p w14:paraId="08BFC203" w14:textId="77777777" w:rsidR="00305060" w:rsidRDefault="00305060" w:rsidP="00305060">
      <w:pPr>
        <w:jc w:val="both"/>
      </w:pPr>
      <w:r w:rsidRPr="005F6AA2">
        <w:t xml:space="preserve">This Report constitutes an Environmental Report in accordance with the requirements of the Environmental Assessment (Scotland) Act </w:t>
      </w:r>
      <w:r>
        <w:t>(</w:t>
      </w:r>
      <w:r w:rsidRPr="005F6AA2">
        <w:t>2005</w:t>
      </w:r>
      <w:r>
        <w:t xml:space="preserve">). </w:t>
      </w:r>
    </w:p>
    <w:p w14:paraId="3F829CAB" w14:textId="08CEC0F0" w:rsidR="00305060" w:rsidRDefault="00305060" w:rsidP="00305060">
      <w:pPr>
        <w:jc w:val="both"/>
      </w:pPr>
      <w:r w:rsidRPr="005E0831">
        <w:t xml:space="preserve">This section describes the purpose of SEA and the Environmental Report (ER), </w:t>
      </w:r>
      <w:r w:rsidR="00E722FD">
        <w:t xml:space="preserve">the </w:t>
      </w:r>
      <w:r w:rsidRPr="005E0831">
        <w:t xml:space="preserve">background on the </w:t>
      </w:r>
      <w:r w:rsidRPr="009C2067">
        <w:t>Aberdeen City Council</w:t>
      </w:r>
      <w:r w:rsidRPr="005E0831">
        <w:t xml:space="preserve"> draft </w:t>
      </w:r>
      <w:r>
        <w:rPr>
          <w:szCs w:val="20"/>
        </w:rPr>
        <w:t>George Street Mini Masterplan</w:t>
      </w:r>
      <w:r w:rsidRPr="005E0831">
        <w:t xml:space="preserve">, </w:t>
      </w:r>
      <w:r w:rsidR="00E722FD">
        <w:t xml:space="preserve">the </w:t>
      </w:r>
      <w:r w:rsidRPr="005E0831">
        <w:t>structure and content of this Environmental Report and where to locate relevant SEA statutory requirements by ER chapter. The ER as a whole is split into two distinct sections:</w:t>
      </w:r>
    </w:p>
    <w:p w14:paraId="10C13313" w14:textId="0239180A" w:rsidR="00305060" w:rsidRPr="009C2067" w:rsidRDefault="00305060" w:rsidP="00305060">
      <w:pPr>
        <w:pStyle w:val="ListParagraph"/>
        <w:numPr>
          <w:ilvl w:val="0"/>
          <w:numId w:val="8"/>
        </w:numPr>
        <w:jc w:val="both"/>
        <w:rPr>
          <w:szCs w:val="20"/>
        </w:rPr>
      </w:pPr>
      <w:r>
        <w:rPr>
          <w:b/>
          <w:szCs w:val="20"/>
        </w:rPr>
        <w:t>Chapters 1-3</w:t>
      </w:r>
      <w:r w:rsidRPr="009C2067">
        <w:rPr>
          <w:szCs w:val="20"/>
        </w:rPr>
        <w:t xml:space="preserve"> provide information on the background to the draft </w:t>
      </w:r>
      <w:r>
        <w:rPr>
          <w:szCs w:val="20"/>
        </w:rPr>
        <w:t>George Street Mini Masterplan</w:t>
      </w:r>
      <w:r w:rsidRPr="009C2067">
        <w:rPr>
          <w:szCs w:val="20"/>
        </w:rPr>
        <w:t xml:space="preserve"> and describe the environmental, legislative and policy context within which it will operate once adopted. This contextual information informed the development of a bespoke approach to the assessment of the draft </w:t>
      </w:r>
      <w:r>
        <w:rPr>
          <w:szCs w:val="20"/>
        </w:rPr>
        <w:t>George Street Mini Masterplan’s</w:t>
      </w:r>
      <w:r w:rsidRPr="009C2067">
        <w:rPr>
          <w:szCs w:val="20"/>
        </w:rPr>
        <w:t xml:space="preserve"> potential environmental effects. The approach taken to the SEA as a whole and, in particular, the assessment is described here also;</w:t>
      </w:r>
      <w:r>
        <w:rPr>
          <w:szCs w:val="20"/>
        </w:rPr>
        <w:t xml:space="preserve"> and</w:t>
      </w:r>
    </w:p>
    <w:p w14:paraId="5ED12968" w14:textId="72D72221" w:rsidR="00305060" w:rsidRPr="009C2067" w:rsidRDefault="00305060" w:rsidP="00305060">
      <w:pPr>
        <w:pStyle w:val="ListParagraph"/>
        <w:numPr>
          <w:ilvl w:val="0"/>
          <w:numId w:val="8"/>
        </w:numPr>
        <w:jc w:val="both"/>
        <w:rPr>
          <w:szCs w:val="20"/>
        </w:rPr>
      </w:pPr>
      <w:r>
        <w:rPr>
          <w:b/>
          <w:szCs w:val="20"/>
        </w:rPr>
        <w:t xml:space="preserve">Chapters </w:t>
      </w:r>
      <w:r w:rsidRPr="0006102E">
        <w:rPr>
          <w:b/>
          <w:szCs w:val="20"/>
        </w:rPr>
        <w:t>4-</w:t>
      </w:r>
      <w:r w:rsidR="00986C5A">
        <w:rPr>
          <w:b/>
          <w:szCs w:val="20"/>
        </w:rPr>
        <w:t>7</w:t>
      </w:r>
      <w:r>
        <w:rPr>
          <w:szCs w:val="20"/>
        </w:rPr>
        <w:t xml:space="preserve"> </w:t>
      </w:r>
      <w:r w:rsidRPr="009C2067">
        <w:rPr>
          <w:szCs w:val="20"/>
        </w:rPr>
        <w:t xml:space="preserve">describe the outcomes of the assessment of the draft </w:t>
      </w:r>
      <w:r>
        <w:rPr>
          <w:szCs w:val="20"/>
        </w:rPr>
        <w:t>George Street Mini Masterplan</w:t>
      </w:r>
      <w:r w:rsidRPr="009C2067">
        <w:rPr>
          <w:szCs w:val="20"/>
        </w:rPr>
        <w:t>, recommendations for improving its environmental performance and measures proposed to monitor its significant environmental effects.</w:t>
      </w:r>
    </w:p>
    <w:p w14:paraId="192E5BE4" w14:textId="77777777" w:rsidR="00305060" w:rsidRDefault="00305060" w:rsidP="00305060">
      <w:r>
        <w:t>In addition, there is a separate Non-technical Summary (NTS) which summarises the SEA of the draft George Street Mini Masterplan.</w:t>
      </w:r>
    </w:p>
    <w:p w14:paraId="2287FCE4" w14:textId="77777777" w:rsidR="00305060" w:rsidRDefault="00305060" w:rsidP="00305060">
      <w:pPr>
        <w:pStyle w:val="Heading2"/>
      </w:pPr>
      <w:bookmarkStart w:id="19" w:name="_Toc125613477"/>
      <w:bookmarkStart w:id="20" w:name="_Toc128993749"/>
      <w:bookmarkStart w:id="21" w:name="_Toc132958276"/>
      <w:r>
        <w:t>Key Facts</w:t>
      </w:r>
      <w:bookmarkEnd w:id="19"/>
      <w:bookmarkEnd w:id="20"/>
      <w:bookmarkEnd w:id="21"/>
    </w:p>
    <w:p w14:paraId="55FD801B" w14:textId="2EE38B12" w:rsidR="00305060" w:rsidRDefault="00305060" w:rsidP="00305060">
      <w:pPr>
        <w:pStyle w:val="Caption"/>
      </w:pPr>
      <w:bookmarkStart w:id="22" w:name="_Toc104556079"/>
      <w:bookmarkStart w:id="23" w:name="_Toc125613184"/>
      <w:bookmarkStart w:id="24" w:name="_Toc128993714"/>
      <w:bookmarkStart w:id="25" w:name="_Toc132958307"/>
      <w:r>
        <w:t xml:space="preserve">Table </w:t>
      </w:r>
      <w:fldSimple w:instr=" STYLEREF 1 \s ">
        <w:r w:rsidR="00736978">
          <w:rPr>
            <w:noProof/>
          </w:rPr>
          <w:t>1</w:t>
        </w:r>
      </w:fldSimple>
      <w:r>
        <w:t>-</w:t>
      </w:r>
      <w:fldSimple w:instr=" SEQ Table \* ARABIC \s 1 ">
        <w:r w:rsidR="00736978">
          <w:rPr>
            <w:noProof/>
          </w:rPr>
          <w:t>1</w:t>
        </w:r>
      </w:fldSimple>
      <w:r>
        <w:t>: Key Facts relating to the George Street Mini Masterplan</w:t>
      </w:r>
      <w:bookmarkEnd w:id="22"/>
      <w:bookmarkEnd w:id="23"/>
      <w:bookmarkEnd w:id="24"/>
      <w:bookmarkEnd w:id="25"/>
    </w:p>
    <w:tbl>
      <w:tblPr>
        <w:tblStyle w:val="TableGrid"/>
        <w:tblW w:w="9161" w:type="dxa"/>
        <w:tblLook w:val="04A0" w:firstRow="1" w:lastRow="0" w:firstColumn="1" w:lastColumn="0" w:noHBand="0" w:noVBand="1"/>
      </w:tblPr>
      <w:tblGrid>
        <w:gridCol w:w="1649"/>
        <w:gridCol w:w="7746"/>
      </w:tblGrid>
      <w:tr w:rsidR="00305060" w14:paraId="05366A22" w14:textId="77777777" w:rsidTr="00E722FD">
        <w:tc>
          <w:tcPr>
            <w:tcW w:w="1696" w:type="dxa"/>
          </w:tcPr>
          <w:p w14:paraId="79287E5F" w14:textId="77777777" w:rsidR="00305060" w:rsidRPr="00703947" w:rsidRDefault="00305060" w:rsidP="0056666B">
            <w:pPr>
              <w:spacing w:after="120" w:line="240" w:lineRule="auto"/>
              <w:rPr>
                <w:b/>
                <w:bCs/>
              </w:rPr>
            </w:pPr>
            <w:r w:rsidRPr="00E4078E">
              <w:rPr>
                <w:b/>
                <w:bCs/>
              </w:rPr>
              <w:t>Name of Responsible Authority</w:t>
            </w:r>
          </w:p>
        </w:tc>
        <w:tc>
          <w:tcPr>
            <w:tcW w:w="7465" w:type="dxa"/>
          </w:tcPr>
          <w:p w14:paraId="2184F84D" w14:textId="77777777" w:rsidR="00305060" w:rsidRDefault="00305060" w:rsidP="0056666B">
            <w:pPr>
              <w:spacing w:after="120" w:line="240" w:lineRule="auto"/>
            </w:pPr>
            <w:r>
              <w:t>Aberdeen City Council</w:t>
            </w:r>
          </w:p>
        </w:tc>
      </w:tr>
      <w:tr w:rsidR="00305060" w14:paraId="430E36CF" w14:textId="77777777" w:rsidTr="00E722FD">
        <w:tc>
          <w:tcPr>
            <w:tcW w:w="1696" w:type="dxa"/>
          </w:tcPr>
          <w:p w14:paraId="13924AC2" w14:textId="01E7439E" w:rsidR="00305060" w:rsidRPr="00703947" w:rsidRDefault="00305060" w:rsidP="0056666B">
            <w:pPr>
              <w:spacing w:after="120" w:line="240" w:lineRule="auto"/>
              <w:rPr>
                <w:b/>
                <w:bCs/>
              </w:rPr>
            </w:pPr>
            <w:r w:rsidRPr="00703947">
              <w:rPr>
                <w:b/>
                <w:bCs/>
              </w:rPr>
              <w:t xml:space="preserve">Title of </w:t>
            </w:r>
            <w:r>
              <w:rPr>
                <w:b/>
                <w:bCs/>
              </w:rPr>
              <w:t xml:space="preserve">the </w:t>
            </w:r>
            <w:r w:rsidRPr="00E4078E">
              <w:rPr>
                <w:b/>
                <w:bCs/>
              </w:rPr>
              <w:t>of the</w:t>
            </w:r>
            <w:r>
              <w:rPr>
                <w:b/>
                <w:bCs/>
              </w:rPr>
              <w:t xml:space="preserve"> </w:t>
            </w:r>
            <w:r w:rsidRPr="005A67E9">
              <w:rPr>
                <w:b/>
                <w:bCs/>
              </w:rPr>
              <w:t>Plan/ Programme/ Strategy</w:t>
            </w:r>
            <w:r>
              <w:rPr>
                <w:rFonts w:ascii="Arial" w:hAnsi="Arial" w:cs="Arial"/>
                <w:color w:val="4D5156"/>
                <w:sz w:val="21"/>
                <w:szCs w:val="21"/>
                <w:shd w:val="clear" w:color="auto" w:fill="FFFFFF"/>
              </w:rPr>
              <w:t> </w:t>
            </w:r>
            <w:r w:rsidRPr="00E4078E">
              <w:rPr>
                <w:b/>
                <w:bCs/>
              </w:rPr>
              <w:t xml:space="preserve"> </w:t>
            </w:r>
            <w:r>
              <w:rPr>
                <w:b/>
                <w:bCs/>
              </w:rPr>
              <w:t>(</w:t>
            </w:r>
            <w:r w:rsidRPr="00E4078E">
              <w:rPr>
                <w:b/>
                <w:bCs/>
              </w:rPr>
              <w:t>PPS</w:t>
            </w:r>
            <w:r w:rsidR="00E722FD">
              <w:rPr>
                <w:b/>
                <w:bCs/>
              </w:rPr>
              <w:t>)</w:t>
            </w:r>
          </w:p>
        </w:tc>
        <w:tc>
          <w:tcPr>
            <w:tcW w:w="7465" w:type="dxa"/>
          </w:tcPr>
          <w:p w14:paraId="6E4AB4FD" w14:textId="77777777" w:rsidR="00305060" w:rsidRPr="00305060" w:rsidRDefault="00305060" w:rsidP="0056666B">
            <w:pPr>
              <w:spacing w:after="120" w:line="240" w:lineRule="auto"/>
            </w:pPr>
            <w:r w:rsidRPr="00305060">
              <w:t>Draft George Street Mini Masterplan</w:t>
            </w:r>
          </w:p>
        </w:tc>
      </w:tr>
      <w:tr w:rsidR="00305060" w14:paraId="0EACFB1C" w14:textId="77777777" w:rsidTr="00E722FD">
        <w:tc>
          <w:tcPr>
            <w:tcW w:w="1696" w:type="dxa"/>
          </w:tcPr>
          <w:p w14:paraId="1359886E" w14:textId="77777777" w:rsidR="00305060" w:rsidRPr="00703947" w:rsidRDefault="00305060" w:rsidP="0056666B">
            <w:pPr>
              <w:spacing w:after="120" w:line="240" w:lineRule="auto"/>
              <w:rPr>
                <w:b/>
                <w:bCs/>
              </w:rPr>
            </w:pPr>
            <w:r w:rsidRPr="00E4078E">
              <w:rPr>
                <w:b/>
                <w:bCs/>
              </w:rPr>
              <w:t>What Prompted the PPS</w:t>
            </w:r>
          </w:p>
        </w:tc>
        <w:tc>
          <w:tcPr>
            <w:tcW w:w="7465" w:type="dxa"/>
          </w:tcPr>
          <w:p w14:paraId="6CD3A6A5" w14:textId="48887F02" w:rsidR="00305060" w:rsidRPr="00305060" w:rsidRDefault="00305060" w:rsidP="0056666B">
            <w:pPr>
              <w:spacing w:after="120" w:line="240" w:lineRule="auto"/>
            </w:pPr>
            <w:r w:rsidRPr="00305060">
              <w:t>The purpose of the draft Mini Masterplan is to establish a clear vision, supporting objectives and set of development principles that will stimulate and support the delivery of incremental but transformational change for George Street, securing a range of economic, social and environmental benefits.</w:t>
            </w:r>
          </w:p>
        </w:tc>
      </w:tr>
      <w:tr w:rsidR="00305060" w14:paraId="70D232EE" w14:textId="77777777" w:rsidTr="00E722FD">
        <w:tc>
          <w:tcPr>
            <w:tcW w:w="1696" w:type="dxa"/>
          </w:tcPr>
          <w:p w14:paraId="1D2A1BB1" w14:textId="77777777" w:rsidR="00305060" w:rsidRPr="00E4078E" w:rsidRDefault="00305060" w:rsidP="0056666B">
            <w:pPr>
              <w:spacing w:after="120" w:line="240" w:lineRule="auto"/>
              <w:rPr>
                <w:b/>
                <w:bCs/>
              </w:rPr>
            </w:pPr>
            <w:r w:rsidRPr="00E4078E">
              <w:rPr>
                <w:b/>
                <w:bCs/>
              </w:rPr>
              <w:t>Subject</w:t>
            </w:r>
          </w:p>
        </w:tc>
        <w:tc>
          <w:tcPr>
            <w:tcW w:w="7465" w:type="dxa"/>
          </w:tcPr>
          <w:p w14:paraId="737529D1" w14:textId="42454A18" w:rsidR="00305060" w:rsidRPr="00305060" w:rsidRDefault="00305060" w:rsidP="0056666B">
            <w:pPr>
              <w:tabs>
                <w:tab w:val="left" w:pos="192"/>
                <w:tab w:val="left" w:pos="1356"/>
              </w:tabs>
              <w:spacing w:after="120" w:line="240" w:lineRule="auto"/>
            </w:pPr>
            <w:r w:rsidRPr="00305060">
              <w:t>City Centre Masterplan Refresh &amp; Beach Development Framework.</w:t>
            </w:r>
          </w:p>
        </w:tc>
      </w:tr>
      <w:tr w:rsidR="00305060" w14:paraId="7724D5A6" w14:textId="77777777" w:rsidTr="00E722FD">
        <w:tc>
          <w:tcPr>
            <w:tcW w:w="1696" w:type="dxa"/>
          </w:tcPr>
          <w:p w14:paraId="4AF8C5FA" w14:textId="77777777" w:rsidR="00305060" w:rsidRPr="00E4078E" w:rsidRDefault="00305060" w:rsidP="0056666B">
            <w:pPr>
              <w:spacing w:after="120" w:line="240" w:lineRule="auto"/>
              <w:rPr>
                <w:b/>
                <w:bCs/>
              </w:rPr>
            </w:pPr>
            <w:r w:rsidRPr="00FE6A1E">
              <w:rPr>
                <w:b/>
                <w:bCs/>
              </w:rPr>
              <w:t>Period Covered by the PPS</w:t>
            </w:r>
          </w:p>
        </w:tc>
        <w:tc>
          <w:tcPr>
            <w:tcW w:w="7465" w:type="dxa"/>
          </w:tcPr>
          <w:p w14:paraId="44CFE8DA" w14:textId="77777777" w:rsidR="00305060" w:rsidRDefault="00305060" w:rsidP="0056666B">
            <w:pPr>
              <w:tabs>
                <w:tab w:val="left" w:pos="192"/>
                <w:tab w:val="left" w:pos="1356"/>
              </w:tabs>
              <w:spacing w:after="120" w:line="240" w:lineRule="auto"/>
            </w:pPr>
            <w:r w:rsidRPr="00335FC6">
              <w:t>Annual review of progress and delivery</w:t>
            </w:r>
          </w:p>
        </w:tc>
      </w:tr>
      <w:tr w:rsidR="00305060" w14:paraId="4FCA2BF7" w14:textId="77777777" w:rsidTr="00E722FD">
        <w:tc>
          <w:tcPr>
            <w:tcW w:w="1696" w:type="dxa"/>
          </w:tcPr>
          <w:p w14:paraId="5B253511" w14:textId="77777777" w:rsidR="00305060" w:rsidRPr="004310BE" w:rsidRDefault="00305060" w:rsidP="0056666B">
            <w:pPr>
              <w:tabs>
                <w:tab w:val="left" w:pos="1344"/>
              </w:tabs>
              <w:spacing w:after="120" w:line="240" w:lineRule="auto"/>
              <w:rPr>
                <w:b/>
                <w:bCs/>
              </w:rPr>
            </w:pPr>
            <w:r w:rsidRPr="00E4078E">
              <w:rPr>
                <w:b/>
                <w:bCs/>
              </w:rPr>
              <w:lastRenderedPageBreak/>
              <w:t>Frequency of Updates</w:t>
            </w:r>
            <w:r>
              <w:rPr>
                <w:b/>
                <w:bCs/>
              </w:rPr>
              <w:tab/>
            </w:r>
          </w:p>
        </w:tc>
        <w:tc>
          <w:tcPr>
            <w:tcW w:w="7465" w:type="dxa"/>
          </w:tcPr>
          <w:p w14:paraId="3D71BF71" w14:textId="1CE9BB51" w:rsidR="00305060" w:rsidRDefault="00305060" w:rsidP="0056666B">
            <w:pPr>
              <w:spacing w:after="120" w:line="240" w:lineRule="auto"/>
            </w:pPr>
            <w:r>
              <w:t>This Mini Masterplan will ultimately form part of a wider recalibrated City Centre and Beach Masterplan which will be regularly reviewed to ensure Aberdeen City Council’s strategy for the City Centre and the Beach remains up to date and relevant, with a clear focus on delivery</w:t>
            </w:r>
            <w:r w:rsidRPr="00E30311">
              <w:t>, for the portion of George S</w:t>
            </w:r>
            <w:r w:rsidR="00986C5A">
              <w:t>reet</w:t>
            </w:r>
            <w:r w:rsidRPr="00E30311">
              <w:t>t identified.</w:t>
            </w:r>
          </w:p>
        </w:tc>
      </w:tr>
      <w:tr w:rsidR="00305060" w14:paraId="0A23AFE8" w14:textId="77777777" w:rsidTr="00E722FD">
        <w:tc>
          <w:tcPr>
            <w:tcW w:w="1696" w:type="dxa"/>
          </w:tcPr>
          <w:p w14:paraId="1A057B60" w14:textId="77777777" w:rsidR="00305060" w:rsidRPr="00703947" w:rsidRDefault="00305060" w:rsidP="0056666B">
            <w:pPr>
              <w:spacing w:after="120" w:line="240" w:lineRule="auto"/>
              <w:rPr>
                <w:b/>
                <w:bCs/>
              </w:rPr>
            </w:pPr>
            <w:r w:rsidRPr="00703947">
              <w:rPr>
                <w:b/>
                <w:bCs/>
              </w:rPr>
              <w:t xml:space="preserve">Area covered by the </w:t>
            </w:r>
            <w:r w:rsidRPr="00E4078E">
              <w:rPr>
                <w:b/>
                <w:bCs/>
              </w:rPr>
              <w:t>PPS</w:t>
            </w:r>
          </w:p>
        </w:tc>
        <w:tc>
          <w:tcPr>
            <w:tcW w:w="7465" w:type="dxa"/>
          </w:tcPr>
          <w:p w14:paraId="5F5AC0C7" w14:textId="77777777" w:rsidR="00305060" w:rsidRDefault="00305060" w:rsidP="0056666B">
            <w:pPr>
              <w:spacing w:after="120" w:line="240" w:lineRule="auto"/>
            </w:pPr>
            <w:r>
              <w:t>The area identified for the Mini Masterplan is outlined below. The development of the masterplan will focus primarily within the study area.</w:t>
            </w:r>
          </w:p>
          <w:p w14:paraId="37A28742" w14:textId="6B4D6159" w:rsidR="00305060" w:rsidRDefault="00305060" w:rsidP="0056666B">
            <w:pPr>
              <w:spacing w:after="120" w:line="240" w:lineRule="auto"/>
            </w:pPr>
            <w:r>
              <w:t>However, for wider benefits to be leveraged from the investment within the George Street area, the masterplan must acknowledge and respond to opportunities beyond the study boundary, understanding the influence of planned investment</w:t>
            </w:r>
            <w:r w:rsidR="00E722FD">
              <w:t>/</w:t>
            </w:r>
            <w:r>
              <w:t>development.</w:t>
            </w:r>
          </w:p>
          <w:p w14:paraId="712BB734" w14:textId="77777777" w:rsidR="00305060" w:rsidRDefault="00305060" w:rsidP="0056666B">
            <w:pPr>
              <w:spacing w:after="120" w:line="240" w:lineRule="auto"/>
            </w:pPr>
            <w:r>
              <w:t>The George Street neighbourhood is located towards the northern boundary of the masterplan area. George Street itself runs North to South, forming a once historic key link between the city centre core and areas to the North of the city. The area is defined to the south by the Bon Accord Centre, which servers the historic connection to the City Centre. It is bounded to the south west by Robert Gordon College and by Gallowgate, Spring Garden and North East Scotland College (NES).</w:t>
            </w:r>
          </w:p>
          <w:p w14:paraId="352049FD" w14:textId="129C8886" w:rsidR="00305060" w:rsidRDefault="00305060" w:rsidP="0056666B">
            <w:pPr>
              <w:spacing w:after="120" w:line="240" w:lineRule="auto"/>
            </w:pPr>
            <w:r>
              <w:t>George Street hosts a diversity of uses which give the area its distinct character all of which sit within the wider context of Aberdeen’s economy and cultural offer</w:t>
            </w:r>
            <w:r w:rsidRPr="004529AE">
              <w:t>.</w:t>
            </w:r>
          </w:p>
          <w:p w14:paraId="32C351BE" w14:textId="77777777" w:rsidR="00305060" w:rsidRDefault="00305060" w:rsidP="0056666B">
            <w:pPr>
              <w:spacing w:after="120" w:line="240" w:lineRule="auto"/>
              <w:jc w:val="right"/>
            </w:pPr>
            <w:r>
              <w:rPr>
                <w:noProof/>
              </w:rPr>
              <mc:AlternateContent>
                <mc:Choice Requires="wps">
                  <w:drawing>
                    <wp:anchor distT="45720" distB="45720" distL="114300" distR="114300" simplePos="0" relativeHeight="251659776" behindDoc="0" locked="0" layoutInCell="1" allowOverlap="1" wp14:anchorId="6296A34C" wp14:editId="48039292">
                      <wp:simplePos x="0" y="0"/>
                      <wp:positionH relativeFrom="column">
                        <wp:posOffset>33020</wp:posOffset>
                      </wp:positionH>
                      <wp:positionV relativeFrom="paragraph">
                        <wp:posOffset>3293110</wp:posOffset>
                      </wp:positionV>
                      <wp:extent cx="960120" cy="358140"/>
                      <wp:effectExtent l="0" t="0" r="11430" b="2286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358140"/>
                              </a:xfrm>
                              <a:prstGeom prst="rect">
                                <a:avLst/>
                              </a:prstGeom>
                              <a:solidFill>
                                <a:schemeClr val="accent3">
                                  <a:lumMod val="20000"/>
                                  <a:lumOff val="80000"/>
                                </a:schemeClr>
                              </a:solidFill>
                              <a:ln w="9525">
                                <a:solidFill>
                                  <a:srgbClr val="000000"/>
                                </a:solidFill>
                                <a:miter lim="800000"/>
                                <a:headEnd/>
                                <a:tailEnd/>
                              </a:ln>
                            </wps:spPr>
                            <wps:txbx>
                              <w:txbxContent>
                                <w:p w14:paraId="31B52298" w14:textId="77777777" w:rsidR="00305060" w:rsidRPr="0045340A" w:rsidRDefault="00305060" w:rsidP="00305060">
                                  <w:pPr>
                                    <w:spacing w:after="0" w:line="240" w:lineRule="auto"/>
                                    <w:rPr>
                                      <w:b/>
                                      <w:bCs/>
                                      <w:sz w:val="16"/>
                                      <w:szCs w:val="16"/>
                                    </w:rPr>
                                  </w:pPr>
                                  <w:r w:rsidRPr="0045340A">
                                    <w:rPr>
                                      <w:b/>
                                      <w:bCs/>
                                      <w:sz w:val="16"/>
                                      <w:szCs w:val="16"/>
                                    </w:rPr>
                                    <w:t xml:space="preserve">Proposed Mini </w:t>
                                  </w:r>
                                </w:p>
                                <w:p w14:paraId="0CFCDFDD" w14:textId="77777777" w:rsidR="00305060" w:rsidRPr="0045340A" w:rsidRDefault="00305060" w:rsidP="00305060">
                                  <w:pPr>
                                    <w:spacing w:after="0" w:line="240" w:lineRule="auto"/>
                                    <w:rPr>
                                      <w:b/>
                                      <w:bCs/>
                                      <w:sz w:val="16"/>
                                      <w:szCs w:val="16"/>
                                    </w:rPr>
                                  </w:pPr>
                                  <w:r w:rsidRPr="0045340A">
                                    <w:rPr>
                                      <w:b/>
                                      <w:bCs/>
                                      <w:sz w:val="16"/>
                                      <w:szCs w:val="16"/>
                                    </w:rPr>
                                    <w:t>Master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6A34C" id="_x0000_s1027" type="#_x0000_t202" style="position:absolute;left:0;text-align:left;margin-left:2.6pt;margin-top:259.3pt;width:75.6pt;height:28.2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" fillcolor="#eaf1dd [662]">
                      <v:textbox>
                        <w:txbxContent>
                          <w:p w14:paraId="31B52298" w14:textId="77777777" w:rsidR="00305060" w:rsidRPr="0045340A" w:rsidRDefault="00305060" w:rsidP="00305060">
                            <w:pPr>
                              <w:spacing w:after="0" w:line="240" w:lineRule="auto"/>
                              <w:rPr>
                                <w:b/>
                                <w:bCs/>
                                <w:sz w:val="16"/>
                                <w:szCs w:val="16"/>
                              </w:rPr>
                            </w:pPr>
                            <w:r w:rsidRPr="0045340A">
                              <w:rPr>
                                <w:b/>
                                <w:bCs/>
                                <w:sz w:val="16"/>
                                <w:szCs w:val="16"/>
                              </w:rPr>
                              <w:t xml:space="preserve">Proposed Mini </w:t>
                            </w:r>
                          </w:p>
                          <w:p w14:paraId="0CFCDFDD" w14:textId="77777777" w:rsidR="00305060" w:rsidRPr="0045340A" w:rsidRDefault="00305060" w:rsidP="00305060">
                            <w:pPr>
                              <w:spacing w:after="0" w:line="240" w:lineRule="auto"/>
                              <w:rPr>
                                <w:b/>
                                <w:bCs/>
                                <w:sz w:val="16"/>
                                <w:szCs w:val="16"/>
                              </w:rPr>
                            </w:pPr>
                            <w:r w:rsidRPr="0045340A">
                              <w:rPr>
                                <w:b/>
                                <w:bCs/>
                                <w:sz w:val="16"/>
                                <w:szCs w:val="16"/>
                              </w:rPr>
                              <w:t>Masterplan</w:t>
                            </w:r>
                          </w:p>
                        </w:txbxContent>
                      </v:textbox>
                    </v:shape>
                  </w:pict>
                </mc:Fallback>
              </mc:AlternateContent>
            </w:r>
            <w:r>
              <w:rPr>
                <w:noProof/>
              </w:rPr>
              <w:drawing>
                <wp:inline distT="0" distB="0" distL="0" distR="0" wp14:anchorId="4C1ABD76" wp14:editId="38E32A37">
                  <wp:extent cx="4777740" cy="3725658"/>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802110" cy="3744662"/>
                          </a:xfrm>
                          <a:prstGeom prst="rect">
                            <a:avLst/>
                          </a:prstGeom>
                          <a:noFill/>
                        </pic:spPr>
                      </pic:pic>
                    </a:graphicData>
                  </a:graphic>
                </wp:inline>
              </w:drawing>
            </w:r>
          </w:p>
        </w:tc>
      </w:tr>
      <w:tr w:rsidR="00305060" w14:paraId="17DAD51D" w14:textId="77777777" w:rsidTr="00E722FD">
        <w:tc>
          <w:tcPr>
            <w:tcW w:w="1696" w:type="dxa"/>
          </w:tcPr>
          <w:p w14:paraId="16200E82" w14:textId="77777777" w:rsidR="00305060" w:rsidRPr="00703947" w:rsidRDefault="00305060" w:rsidP="0056666B">
            <w:pPr>
              <w:spacing w:after="120" w:line="240" w:lineRule="auto"/>
              <w:rPr>
                <w:b/>
                <w:bCs/>
              </w:rPr>
            </w:pPr>
            <w:r w:rsidRPr="00703947">
              <w:rPr>
                <w:b/>
                <w:bCs/>
              </w:rPr>
              <w:t xml:space="preserve">Purpose of </w:t>
            </w:r>
            <w:r w:rsidRPr="00E4078E">
              <w:rPr>
                <w:b/>
                <w:bCs/>
              </w:rPr>
              <w:t>PPS</w:t>
            </w:r>
          </w:p>
        </w:tc>
        <w:tc>
          <w:tcPr>
            <w:tcW w:w="7465" w:type="dxa"/>
          </w:tcPr>
          <w:p w14:paraId="66D93FAE" w14:textId="12119B77" w:rsidR="00305060" w:rsidRDefault="00305060" w:rsidP="0056666B">
            <w:pPr>
              <w:spacing w:after="120" w:line="240" w:lineRule="auto"/>
            </w:pPr>
            <w:r w:rsidRPr="00085E22">
              <w:t xml:space="preserve">The </w:t>
            </w:r>
            <w:r>
              <w:t>Mini Masterplan</w:t>
            </w:r>
            <w:r w:rsidRPr="00085E22">
              <w:t xml:space="preserve"> will put</w:t>
            </w:r>
            <w:r>
              <w:t xml:space="preserve"> </w:t>
            </w:r>
            <w:r w:rsidRPr="00085E22">
              <w:t>forward a strategy for the George</w:t>
            </w:r>
            <w:r>
              <w:t xml:space="preserve"> </w:t>
            </w:r>
            <w:r w:rsidRPr="00085E22">
              <w:t>Street area in the wider city centre</w:t>
            </w:r>
            <w:r>
              <w:t xml:space="preserve"> </w:t>
            </w:r>
            <w:r w:rsidRPr="00085E22">
              <w:t>context, complementing its existing</w:t>
            </w:r>
            <w:r>
              <w:t xml:space="preserve"> </w:t>
            </w:r>
            <w:r w:rsidRPr="00085E22">
              <w:t>strengths and building on recognised</w:t>
            </w:r>
            <w:r>
              <w:t xml:space="preserve"> </w:t>
            </w:r>
            <w:r w:rsidRPr="00085E22">
              <w:t>opportunities. The strategy for</w:t>
            </w:r>
            <w:r>
              <w:t xml:space="preserve"> </w:t>
            </w:r>
            <w:r w:rsidRPr="00085E22">
              <w:t>the area will be informed by a</w:t>
            </w:r>
            <w:r>
              <w:t xml:space="preserve"> </w:t>
            </w:r>
            <w:r w:rsidRPr="00085E22">
              <w:t>thorough understanding of place,</w:t>
            </w:r>
            <w:r>
              <w:t xml:space="preserve"> </w:t>
            </w:r>
            <w:r w:rsidR="00E722FD">
              <w:t xml:space="preserve">with </w:t>
            </w:r>
            <w:r w:rsidRPr="00085E22">
              <w:t>a strategy for</w:t>
            </w:r>
            <w:r>
              <w:t xml:space="preserve"> </w:t>
            </w:r>
            <w:r w:rsidRPr="00085E22">
              <w:t>change guided by a clear vision and</w:t>
            </w:r>
            <w:r>
              <w:t xml:space="preserve"> </w:t>
            </w:r>
            <w:r w:rsidRPr="00085E22">
              <w:t>objectives.</w:t>
            </w:r>
            <w:r>
              <w:t xml:space="preserve"> </w:t>
            </w:r>
          </w:p>
          <w:p w14:paraId="376CE7BA" w14:textId="77777777" w:rsidR="00305060" w:rsidRDefault="00305060" w:rsidP="0056666B">
            <w:pPr>
              <w:spacing w:after="120" w:line="240" w:lineRule="auto"/>
            </w:pPr>
            <w:r w:rsidRPr="00085E22">
              <w:t>It will focus predominantly on</w:t>
            </w:r>
            <w:r>
              <w:t xml:space="preserve"> </w:t>
            </w:r>
            <w:r w:rsidRPr="00085E22">
              <w:t>urban realm improvements but</w:t>
            </w:r>
            <w:r>
              <w:t xml:space="preserve"> </w:t>
            </w:r>
            <w:r w:rsidRPr="00085E22">
              <w:t>will also consider and suggest</w:t>
            </w:r>
            <w:r>
              <w:t xml:space="preserve"> </w:t>
            </w:r>
            <w:r w:rsidRPr="00085E22">
              <w:t>recommendations for more</w:t>
            </w:r>
            <w:r>
              <w:t xml:space="preserve"> </w:t>
            </w:r>
            <w:r w:rsidRPr="00085E22">
              <w:t>fundamental and widespread change</w:t>
            </w:r>
            <w:r>
              <w:t xml:space="preserve"> </w:t>
            </w:r>
            <w:r w:rsidRPr="00085E22">
              <w:t>(both physical and non-physical)</w:t>
            </w:r>
            <w:r>
              <w:t xml:space="preserve"> </w:t>
            </w:r>
            <w:r w:rsidRPr="00085E22">
              <w:t>across the study area informed</w:t>
            </w:r>
            <w:r>
              <w:t xml:space="preserve"> </w:t>
            </w:r>
            <w:r w:rsidRPr="00085E22">
              <w:t>by community and stakeholder</w:t>
            </w:r>
            <w:r>
              <w:t xml:space="preserve"> </w:t>
            </w:r>
            <w:r w:rsidRPr="00085E22">
              <w:t>consultations as well as in response</w:t>
            </w:r>
            <w:r>
              <w:t xml:space="preserve"> </w:t>
            </w:r>
            <w:r w:rsidRPr="00085E22">
              <w:t>to wider City Centre projects.</w:t>
            </w:r>
          </w:p>
          <w:p w14:paraId="6802AB87" w14:textId="77777777" w:rsidR="00305060" w:rsidRPr="00085E22" w:rsidRDefault="00305060" w:rsidP="0056666B">
            <w:pPr>
              <w:spacing w:after="120" w:line="240" w:lineRule="auto"/>
            </w:pPr>
            <w:r w:rsidRPr="00085E22">
              <w:t>It will set out regeneration</w:t>
            </w:r>
            <w:r>
              <w:t xml:space="preserve"> projects</w:t>
            </w:r>
            <w:r w:rsidRPr="00085E22">
              <w:t xml:space="preserve"> identifying areas of</w:t>
            </w:r>
            <w:r>
              <w:t xml:space="preserve"> </w:t>
            </w:r>
            <w:r w:rsidRPr="00085E22">
              <w:t>change and supporting design</w:t>
            </w:r>
            <w:r>
              <w:t xml:space="preserve"> </w:t>
            </w:r>
            <w:r w:rsidRPr="00085E22">
              <w:t>aspirations. Supporting the</w:t>
            </w:r>
            <w:r>
              <w:t xml:space="preserve"> Mini Masterplan</w:t>
            </w:r>
            <w:r w:rsidRPr="00085E22">
              <w:t xml:space="preserve"> is a list of projects that can be</w:t>
            </w:r>
            <w:r>
              <w:t xml:space="preserve"> </w:t>
            </w:r>
            <w:r w:rsidRPr="00085E22">
              <w:lastRenderedPageBreak/>
              <w:t>implemented, through a combination</w:t>
            </w:r>
            <w:r>
              <w:t xml:space="preserve"> </w:t>
            </w:r>
            <w:r w:rsidRPr="00085E22">
              <w:t>of public and private sector</w:t>
            </w:r>
            <w:r>
              <w:t xml:space="preserve"> </w:t>
            </w:r>
            <w:r w:rsidRPr="00085E22">
              <w:t>involvement to secure the vision and</w:t>
            </w:r>
            <w:r>
              <w:t xml:space="preserve"> </w:t>
            </w:r>
            <w:r w:rsidRPr="00085E22">
              <w:t xml:space="preserve">objectives of the </w:t>
            </w:r>
            <w:r>
              <w:t>Mini Masterplan</w:t>
            </w:r>
            <w:r w:rsidRPr="00085E22">
              <w:t>.</w:t>
            </w:r>
          </w:p>
          <w:p w14:paraId="497B3588" w14:textId="77777777" w:rsidR="00305060" w:rsidRPr="00085E22" w:rsidRDefault="00305060" w:rsidP="0056666B">
            <w:pPr>
              <w:spacing w:after="120" w:line="240" w:lineRule="auto"/>
            </w:pPr>
            <w:r w:rsidRPr="00085E22">
              <w:t xml:space="preserve">The </w:t>
            </w:r>
            <w:r>
              <w:t>Mini Masterplan</w:t>
            </w:r>
            <w:r w:rsidRPr="00085E22">
              <w:t xml:space="preserve"> will act as a tool</w:t>
            </w:r>
            <w:r>
              <w:t xml:space="preserve"> </w:t>
            </w:r>
            <w:r w:rsidRPr="00085E22">
              <w:t>to promote the following aspects;</w:t>
            </w:r>
          </w:p>
          <w:p w14:paraId="16C173EE" w14:textId="77777777" w:rsidR="00305060" w:rsidRPr="00085E22" w:rsidRDefault="00305060" w:rsidP="00305060">
            <w:pPr>
              <w:pStyle w:val="ListParagraph"/>
              <w:numPr>
                <w:ilvl w:val="0"/>
                <w:numId w:val="25"/>
              </w:numPr>
              <w:spacing w:after="120" w:line="240" w:lineRule="auto"/>
              <w:ind w:left="315" w:hanging="284"/>
            </w:pPr>
            <w:r w:rsidRPr="00085E22">
              <w:t>Consider the appropriate policy,</w:t>
            </w:r>
            <w:r>
              <w:t xml:space="preserve"> </w:t>
            </w:r>
            <w:r w:rsidRPr="00085E22">
              <w:t>cultural and physical fit for</w:t>
            </w:r>
            <w:r>
              <w:t xml:space="preserve"> </w:t>
            </w:r>
            <w:r w:rsidRPr="00085E22">
              <w:t>change</w:t>
            </w:r>
            <w:r>
              <w:t>;</w:t>
            </w:r>
          </w:p>
          <w:p w14:paraId="16893CEB" w14:textId="77777777" w:rsidR="00305060" w:rsidRPr="00085E22" w:rsidRDefault="00305060" w:rsidP="00305060">
            <w:pPr>
              <w:pStyle w:val="ListParagraph"/>
              <w:numPr>
                <w:ilvl w:val="0"/>
                <w:numId w:val="25"/>
              </w:numPr>
              <w:spacing w:after="120" w:line="240" w:lineRule="auto"/>
              <w:ind w:left="315" w:hanging="284"/>
            </w:pPr>
            <w:r w:rsidRPr="00085E22">
              <w:t>Engaging with the needs and</w:t>
            </w:r>
            <w:r>
              <w:t xml:space="preserve"> </w:t>
            </w:r>
            <w:r w:rsidRPr="00085E22">
              <w:t>ambitions of local residents,</w:t>
            </w:r>
            <w:r>
              <w:t xml:space="preserve"> </w:t>
            </w:r>
            <w:r w:rsidRPr="00085E22">
              <w:t>businesses and</w:t>
            </w:r>
            <w:r>
              <w:t xml:space="preserve"> </w:t>
            </w:r>
            <w:r w:rsidRPr="00085E22">
              <w:t>stakeholders</w:t>
            </w:r>
            <w:r>
              <w:t>;</w:t>
            </w:r>
          </w:p>
          <w:p w14:paraId="29F2B37A" w14:textId="77777777" w:rsidR="00305060" w:rsidRPr="00085E22" w:rsidRDefault="00305060" w:rsidP="00305060">
            <w:pPr>
              <w:pStyle w:val="ListParagraph"/>
              <w:numPr>
                <w:ilvl w:val="0"/>
                <w:numId w:val="25"/>
              </w:numPr>
              <w:spacing w:after="120" w:line="240" w:lineRule="auto"/>
              <w:ind w:left="315" w:hanging="284"/>
            </w:pPr>
            <w:r w:rsidRPr="00085E22">
              <w:t>Establishing development</w:t>
            </w:r>
            <w:r>
              <w:t xml:space="preserve"> </w:t>
            </w:r>
            <w:r w:rsidRPr="00085E22">
              <w:t>potential (in the form of indicative</w:t>
            </w:r>
            <w:r>
              <w:t xml:space="preserve"> </w:t>
            </w:r>
            <w:r w:rsidRPr="00085E22">
              <w:t>sketches and scenarios) for areas</w:t>
            </w:r>
            <w:r>
              <w:t xml:space="preserve"> </w:t>
            </w:r>
            <w:r w:rsidRPr="00085E22">
              <w:t>of change</w:t>
            </w:r>
            <w:r>
              <w:t>;</w:t>
            </w:r>
          </w:p>
          <w:p w14:paraId="5EDC1A52" w14:textId="77777777" w:rsidR="00305060" w:rsidRPr="00085E22" w:rsidRDefault="00305060" w:rsidP="00305060">
            <w:pPr>
              <w:pStyle w:val="ListParagraph"/>
              <w:numPr>
                <w:ilvl w:val="0"/>
                <w:numId w:val="25"/>
              </w:numPr>
              <w:spacing w:after="120" w:line="240" w:lineRule="auto"/>
              <w:ind w:left="315" w:hanging="284"/>
            </w:pPr>
            <w:r w:rsidRPr="00085E22">
              <w:t>Mediating between a range of</w:t>
            </w:r>
            <w:r>
              <w:t xml:space="preserve"> </w:t>
            </w:r>
            <w:r w:rsidRPr="00085E22">
              <w:t>landowner and other stakeholder</w:t>
            </w:r>
            <w:r>
              <w:t xml:space="preserve"> </w:t>
            </w:r>
            <w:r w:rsidRPr="00085E22">
              <w:t>interests to realise areas of</w:t>
            </w:r>
            <w:r>
              <w:t xml:space="preserve"> </w:t>
            </w:r>
            <w:r w:rsidRPr="00085E22">
              <w:t>change</w:t>
            </w:r>
            <w:r>
              <w:t>;</w:t>
            </w:r>
          </w:p>
          <w:p w14:paraId="3CEAB52C" w14:textId="77777777" w:rsidR="00305060" w:rsidRDefault="00305060" w:rsidP="00305060">
            <w:pPr>
              <w:pStyle w:val="ListParagraph"/>
              <w:numPr>
                <w:ilvl w:val="0"/>
                <w:numId w:val="25"/>
              </w:numPr>
              <w:spacing w:after="120" w:line="240" w:lineRule="auto"/>
              <w:ind w:left="315" w:hanging="284"/>
            </w:pPr>
            <w:r w:rsidRPr="00085E22">
              <w:t>Promoting a vision for change</w:t>
            </w:r>
            <w:r>
              <w:t xml:space="preserve"> </w:t>
            </w:r>
            <w:r w:rsidRPr="00085E22">
              <w:t>that can stimulate market action</w:t>
            </w:r>
            <w:r>
              <w:t>;</w:t>
            </w:r>
          </w:p>
          <w:p w14:paraId="13353CB8" w14:textId="77777777" w:rsidR="00305060" w:rsidRDefault="00305060" w:rsidP="00305060">
            <w:pPr>
              <w:pStyle w:val="ListParagraph"/>
              <w:numPr>
                <w:ilvl w:val="0"/>
                <w:numId w:val="25"/>
              </w:numPr>
              <w:spacing w:after="120" w:line="240" w:lineRule="auto"/>
              <w:ind w:left="315" w:hanging="284"/>
            </w:pPr>
            <w:r w:rsidRPr="00085E22">
              <w:t>Celebrating and respecting the</w:t>
            </w:r>
            <w:r>
              <w:t xml:space="preserve"> </w:t>
            </w:r>
            <w:r w:rsidRPr="00085E22">
              <w:t>area’s cultural heritage;</w:t>
            </w:r>
            <w:r>
              <w:t xml:space="preserve"> </w:t>
            </w:r>
            <w:r w:rsidRPr="00085E22">
              <w:t>and</w:t>
            </w:r>
            <w:r>
              <w:t xml:space="preserve"> </w:t>
            </w:r>
          </w:p>
          <w:p w14:paraId="7C670940" w14:textId="77777777" w:rsidR="00305060" w:rsidRDefault="00305060" w:rsidP="00305060">
            <w:pPr>
              <w:pStyle w:val="ListParagraph"/>
              <w:numPr>
                <w:ilvl w:val="0"/>
                <w:numId w:val="25"/>
              </w:numPr>
              <w:spacing w:after="120" w:line="240" w:lineRule="auto"/>
              <w:ind w:left="315" w:hanging="284"/>
            </w:pPr>
            <w:r w:rsidRPr="00085E22">
              <w:t>Engendering a sense of</w:t>
            </w:r>
            <w:r>
              <w:t xml:space="preserve"> </w:t>
            </w:r>
            <w:r w:rsidRPr="00085E22">
              <w:t>cooperation and coordination</w:t>
            </w:r>
            <w:r>
              <w:t xml:space="preserve"> </w:t>
            </w:r>
            <w:r w:rsidRPr="00085E22">
              <w:t>between different agents of</w:t>
            </w:r>
            <w:r>
              <w:t xml:space="preserve"> </w:t>
            </w:r>
            <w:r w:rsidRPr="00085E22">
              <w:t xml:space="preserve">change to deliver on the </w:t>
            </w:r>
            <w:r>
              <w:t>Mini Masterplan</w:t>
            </w:r>
            <w:r w:rsidRPr="00085E22">
              <w:t>’s spatial vision.</w:t>
            </w:r>
          </w:p>
        </w:tc>
      </w:tr>
    </w:tbl>
    <w:p w14:paraId="412E6C90" w14:textId="77777777" w:rsidR="00305060" w:rsidRDefault="00305060" w:rsidP="00305060">
      <w:pPr>
        <w:pStyle w:val="Heading1"/>
      </w:pPr>
      <w:bookmarkStart w:id="26" w:name="_Toc233538580"/>
      <w:bookmarkStart w:id="27" w:name="_Toc125613480"/>
      <w:bookmarkStart w:id="28" w:name="_Toc128993750"/>
      <w:bookmarkStart w:id="29" w:name="_Toc132958277"/>
      <w:r w:rsidRPr="006C58CA">
        <w:lastRenderedPageBreak/>
        <w:t>SEA approach</w:t>
      </w:r>
      <w:bookmarkEnd w:id="26"/>
      <w:bookmarkEnd w:id="27"/>
      <w:bookmarkEnd w:id="28"/>
      <w:bookmarkEnd w:id="29"/>
    </w:p>
    <w:p w14:paraId="2D079E8A" w14:textId="77777777" w:rsidR="00305060" w:rsidRDefault="00305060" w:rsidP="00305060">
      <w:pPr>
        <w:pStyle w:val="Heading2"/>
      </w:pPr>
      <w:bookmarkStart w:id="30" w:name="_Toc220491569"/>
      <w:bookmarkStart w:id="31" w:name="_Toc125613481"/>
      <w:bookmarkStart w:id="32" w:name="_Toc128993751"/>
      <w:bookmarkStart w:id="33" w:name="_Toc132958278"/>
      <w:r>
        <w:t>Overview of approach</w:t>
      </w:r>
      <w:bookmarkEnd w:id="30"/>
      <w:bookmarkEnd w:id="31"/>
      <w:bookmarkEnd w:id="32"/>
      <w:bookmarkEnd w:id="33"/>
    </w:p>
    <w:p w14:paraId="1859DFE3" w14:textId="77777777" w:rsidR="00305060" w:rsidRDefault="00305060" w:rsidP="00305060">
      <w:pPr>
        <w:jc w:val="both"/>
        <w:rPr>
          <w:rFonts w:cs="Tahoma"/>
          <w:iCs/>
        </w:rPr>
      </w:pPr>
      <w:r w:rsidRPr="004B5544">
        <w:rPr>
          <w:rFonts w:cs="Tahoma"/>
        </w:rPr>
        <w:t>This section</w:t>
      </w:r>
      <w:r w:rsidRPr="000555A4">
        <w:rPr>
          <w:rFonts w:cs="Tahoma"/>
          <w:iCs/>
        </w:rPr>
        <w:t xml:space="preserve"> summarises the overall approach to the SEA of the draft</w:t>
      </w:r>
      <w:r>
        <w:rPr>
          <w:rFonts w:cs="Tahoma"/>
          <w:iCs/>
        </w:rPr>
        <w:t xml:space="preserve"> </w:t>
      </w:r>
      <w:r>
        <w:rPr>
          <w:rFonts w:cs="Tahoma"/>
          <w:bCs/>
          <w:iCs/>
        </w:rPr>
        <w:t>George Street Mini Masterplan</w:t>
      </w:r>
      <w:r w:rsidRPr="000555A4">
        <w:rPr>
          <w:rFonts w:cs="Tahoma"/>
          <w:iCs/>
        </w:rPr>
        <w:t>. It follows the relevant legislation and</w:t>
      </w:r>
      <w:r>
        <w:rPr>
          <w:rFonts w:cs="Tahoma"/>
          <w:iCs/>
        </w:rPr>
        <w:t xml:space="preserve"> draws on</w:t>
      </w:r>
      <w:r w:rsidRPr="000555A4">
        <w:rPr>
          <w:rFonts w:cs="Tahoma"/>
          <w:iCs/>
        </w:rPr>
        <w:t xml:space="preserve"> guidance, especially the Scottish Governments SEA Toolkit (</w:t>
      </w:r>
      <w:r w:rsidRPr="009F2071">
        <w:rPr>
          <w:rFonts w:cs="Tahoma"/>
          <w:iCs/>
        </w:rPr>
        <w:t>Scottish Government guidance on Strategic Environmental Assessment (SEA)</w:t>
      </w:r>
      <w:r>
        <w:rPr>
          <w:rFonts w:cs="Tahoma"/>
          <w:iCs/>
        </w:rPr>
        <w:t>, 2013</w:t>
      </w:r>
      <w:r w:rsidRPr="000555A4">
        <w:rPr>
          <w:rFonts w:cs="Tahoma"/>
          <w:iCs/>
        </w:rPr>
        <w:t>)</w:t>
      </w:r>
      <w:r>
        <w:rPr>
          <w:rFonts w:cs="Tahoma"/>
          <w:iCs/>
        </w:rPr>
        <w:t xml:space="preserve">, but the approach has been tailored to meet the specific needs of the assessment of the draft </w:t>
      </w:r>
      <w:r>
        <w:rPr>
          <w:rFonts w:cs="Tahoma"/>
          <w:bCs/>
          <w:iCs/>
        </w:rPr>
        <w:t>George Street Mini Masterplan</w:t>
      </w:r>
      <w:r w:rsidRPr="000555A4">
        <w:rPr>
          <w:rFonts w:cs="Tahoma"/>
          <w:iCs/>
        </w:rPr>
        <w:t>.</w:t>
      </w:r>
      <w:r>
        <w:rPr>
          <w:rStyle w:val="FootnoteReference"/>
          <w:rFonts w:cs="Tahoma"/>
          <w:iCs/>
        </w:rPr>
        <w:footnoteReference w:id="1"/>
      </w:r>
      <w:r w:rsidRPr="000555A4">
        <w:rPr>
          <w:rFonts w:cs="Tahoma"/>
          <w:iCs/>
        </w:rPr>
        <w:t xml:space="preserve"> </w:t>
      </w:r>
      <w:r>
        <w:rPr>
          <w:rFonts w:cs="Tahoma"/>
          <w:iCs/>
        </w:rPr>
        <w:t xml:space="preserve">After Aberdeen City Council screened the draft </w:t>
      </w:r>
      <w:r>
        <w:rPr>
          <w:rFonts w:cs="Tahoma"/>
          <w:bCs/>
          <w:iCs/>
        </w:rPr>
        <w:t>George Street Mini Masterplan</w:t>
      </w:r>
      <w:r>
        <w:rPr>
          <w:rFonts w:cs="Tahoma"/>
          <w:iCs/>
        </w:rPr>
        <w:t xml:space="preserve"> internally and made a decision that SEA was required, the main stages of SEA undertaken have been:</w:t>
      </w:r>
    </w:p>
    <w:p w14:paraId="4AEED371" w14:textId="77777777" w:rsidR="00305060" w:rsidRPr="000555A4" w:rsidRDefault="00305060" w:rsidP="00305060">
      <w:pPr>
        <w:pStyle w:val="ListParagraph"/>
        <w:numPr>
          <w:ilvl w:val="0"/>
          <w:numId w:val="9"/>
        </w:numPr>
        <w:jc w:val="both"/>
      </w:pPr>
      <w:r w:rsidRPr="000555A4">
        <w:t xml:space="preserve">Setting the context, developing SEA objectives, establishing the environmental baseline and deciding on the scope; </w:t>
      </w:r>
    </w:p>
    <w:p w14:paraId="473276EF" w14:textId="77777777" w:rsidR="00305060" w:rsidRPr="000555A4" w:rsidRDefault="00305060" w:rsidP="00305060">
      <w:pPr>
        <w:pStyle w:val="ListParagraph"/>
        <w:numPr>
          <w:ilvl w:val="0"/>
          <w:numId w:val="9"/>
        </w:numPr>
        <w:jc w:val="both"/>
      </w:pPr>
      <w:r w:rsidRPr="000555A4">
        <w:t>Assisting in the development and refinement of strategic alternatives and assessing the environ</w:t>
      </w:r>
      <w:r>
        <w:t xml:space="preserve">mental effects of the draft </w:t>
      </w:r>
      <w:r>
        <w:rPr>
          <w:rFonts w:cs="Tahoma"/>
          <w:bCs/>
          <w:iCs/>
        </w:rPr>
        <w:t>George Street Mini Masterplan</w:t>
      </w:r>
      <w:r w:rsidRPr="000555A4">
        <w:t>;</w:t>
      </w:r>
      <w:r>
        <w:t xml:space="preserve"> and</w:t>
      </w:r>
      <w:r w:rsidRPr="000555A4">
        <w:t xml:space="preserve">  </w:t>
      </w:r>
    </w:p>
    <w:p w14:paraId="76098357" w14:textId="77777777" w:rsidR="00305060" w:rsidRDefault="00305060" w:rsidP="00305060">
      <w:pPr>
        <w:pStyle w:val="ListParagraph"/>
        <w:numPr>
          <w:ilvl w:val="0"/>
          <w:numId w:val="9"/>
        </w:numPr>
        <w:jc w:val="both"/>
      </w:pPr>
      <w:r w:rsidRPr="000555A4">
        <w:t>Preparing the Environmental Report;</w:t>
      </w:r>
    </w:p>
    <w:p w14:paraId="66009C9C" w14:textId="4885D3CF" w:rsidR="00305060" w:rsidRDefault="00305060" w:rsidP="00305060">
      <w:pPr>
        <w:jc w:val="both"/>
        <w:rPr>
          <w:rFonts w:cs="Tahoma"/>
          <w:bCs/>
          <w:iCs/>
        </w:rPr>
      </w:pPr>
      <w:r w:rsidRPr="009F2071">
        <w:rPr>
          <w:rFonts w:cs="Tahoma"/>
          <w:bCs/>
          <w:iCs/>
        </w:rPr>
        <w:t xml:space="preserve">Further to consultation on this Environmental Report and the draft </w:t>
      </w:r>
      <w:r>
        <w:rPr>
          <w:rFonts w:cs="Tahoma"/>
          <w:bCs/>
          <w:iCs/>
        </w:rPr>
        <w:t>George Street Mini Masterplan</w:t>
      </w:r>
      <w:r w:rsidRPr="009F2071">
        <w:rPr>
          <w:rFonts w:cs="Tahoma"/>
          <w:bCs/>
          <w:iCs/>
        </w:rPr>
        <w:t xml:space="preserve"> consultation comments will be collated and accounted for in </w:t>
      </w:r>
      <w:r w:rsidR="00E722FD">
        <w:rPr>
          <w:rFonts w:cs="Tahoma"/>
          <w:bCs/>
          <w:iCs/>
        </w:rPr>
        <w:t xml:space="preserve">the </w:t>
      </w:r>
      <w:r w:rsidRPr="009F2071">
        <w:rPr>
          <w:rFonts w:cs="Tahoma"/>
          <w:bCs/>
          <w:iCs/>
        </w:rPr>
        <w:t xml:space="preserve">final decision-making stages. Once adopted, the significant environmental effects of the </w:t>
      </w:r>
      <w:r>
        <w:rPr>
          <w:szCs w:val="20"/>
        </w:rPr>
        <w:t xml:space="preserve">draft </w:t>
      </w:r>
      <w:r>
        <w:rPr>
          <w:rFonts w:cs="Tahoma"/>
          <w:bCs/>
          <w:iCs/>
        </w:rPr>
        <w:t>George Street Mini Masterplan</w:t>
      </w:r>
      <w:r w:rsidRPr="009F2071">
        <w:rPr>
          <w:rFonts w:cs="Tahoma"/>
          <w:bCs/>
          <w:iCs/>
        </w:rPr>
        <w:t xml:space="preserve"> will be monitored.</w:t>
      </w:r>
      <w:r w:rsidRPr="003F6A84">
        <w:rPr>
          <w:rFonts w:cs="Tahoma"/>
          <w:bCs/>
          <w:iCs/>
        </w:rPr>
        <w:t xml:space="preserve"> </w:t>
      </w:r>
      <w:r>
        <w:rPr>
          <w:rFonts w:cs="Tahoma"/>
          <w:bCs/>
          <w:iCs/>
        </w:rPr>
        <w:t>Table</w:t>
      </w:r>
      <w:r w:rsidRPr="003F6A84">
        <w:rPr>
          <w:rFonts w:cs="Tahoma"/>
          <w:bCs/>
          <w:iCs/>
        </w:rPr>
        <w:t xml:space="preserve"> 2-1 summarises the key tasks in the  SEA of the draft </w:t>
      </w:r>
      <w:r>
        <w:rPr>
          <w:rFonts w:cs="Tahoma"/>
          <w:bCs/>
          <w:iCs/>
        </w:rPr>
        <w:t>George Street Mini Masterplan</w:t>
      </w:r>
      <w:r w:rsidRPr="003F6A84">
        <w:rPr>
          <w:rFonts w:cs="Tahoma"/>
          <w:bCs/>
          <w:iCs/>
        </w:rPr>
        <w:t>.</w:t>
      </w:r>
    </w:p>
    <w:p w14:paraId="4084FE30" w14:textId="0431F30E" w:rsidR="00305060" w:rsidRDefault="00305060" w:rsidP="00305060">
      <w:pPr>
        <w:pStyle w:val="Caption"/>
      </w:pPr>
      <w:bookmarkStart w:id="34" w:name="_Toc220409752"/>
      <w:bookmarkStart w:id="35" w:name="_Toc125613187"/>
      <w:bookmarkStart w:id="36" w:name="_Toc128993715"/>
      <w:bookmarkStart w:id="37" w:name="_Toc132958308"/>
      <w:r>
        <w:t xml:space="preserve">Table </w:t>
      </w:r>
      <w:fldSimple w:instr=" STYLEREF 1 \s ">
        <w:r w:rsidR="00736978">
          <w:rPr>
            <w:noProof/>
          </w:rPr>
          <w:t>2</w:t>
        </w:r>
      </w:fldSimple>
      <w:r>
        <w:t>-</w:t>
      </w:r>
      <w:fldSimple w:instr=" SEQ Table \* ARABIC \s 1 ">
        <w:r w:rsidR="00736978">
          <w:rPr>
            <w:noProof/>
          </w:rPr>
          <w:t>1</w:t>
        </w:r>
      </w:fldSimple>
      <w:r>
        <w:t>: SEA Process summary</w:t>
      </w:r>
      <w:bookmarkEnd w:id="34"/>
      <w:bookmarkEnd w:id="35"/>
      <w:bookmarkEnd w:id="36"/>
      <w:bookmarkEnd w:id="37"/>
    </w:p>
    <w:tbl>
      <w:tblPr>
        <w:tblStyle w:val="TableGrid"/>
        <w:tblW w:w="9067" w:type="dxa"/>
        <w:tblLook w:val="04A0" w:firstRow="1" w:lastRow="0" w:firstColumn="1" w:lastColumn="0" w:noHBand="0" w:noVBand="1"/>
      </w:tblPr>
      <w:tblGrid>
        <w:gridCol w:w="1696"/>
        <w:gridCol w:w="2410"/>
        <w:gridCol w:w="4961"/>
      </w:tblGrid>
      <w:tr w:rsidR="00305060" w:rsidRPr="00CD5AF5" w14:paraId="4DFD0D40" w14:textId="77777777" w:rsidTr="0056666B">
        <w:tc>
          <w:tcPr>
            <w:tcW w:w="1696" w:type="dxa"/>
            <w:shd w:val="clear" w:color="auto" w:fill="BFBFBF" w:themeFill="background1" w:themeFillShade="BF"/>
          </w:tcPr>
          <w:p w14:paraId="49185865" w14:textId="77777777" w:rsidR="00305060" w:rsidRPr="00CD5AF5" w:rsidRDefault="00305060" w:rsidP="0056666B">
            <w:pPr>
              <w:spacing w:after="0" w:line="240" w:lineRule="auto"/>
              <w:rPr>
                <w:rFonts w:cs="Tahoma"/>
                <w:b/>
                <w:iCs/>
                <w:sz w:val="19"/>
                <w:szCs w:val="19"/>
              </w:rPr>
            </w:pPr>
            <w:r w:rsidRPr="00CD5AF5">
              <w:rPr>
                <w:rFonts w:cs="Tahoma"/>
                <w:b/>
                <w:iCs/>
                <w:sz w:val="19"/>
                <w:szCs w:val="19"/>
              </w:rPr>
              <w:t>Stage</w:t>
            </w:r>
          </w:p>
        </w:tc>
        <w:tc>
          <w:tcPr>
            <w:tcW w:w="2410" w:type="dxa"/>
            <w:shd w:val="clear" w:color="auto" w:fill="BFBFBF" w:themeFill="background1" w:themeFillShade="BF"/>
          </w:tcPr>
          <w:p w14:paraId="4603F62E" w14:textId="77777777" w:rsidR="00305060" w:rsidRPr="00CD5AF5" w:rsidRDefault="00305060" w:rsidP="0056666B">
            <w:pPr>
              <w:spacing w:after="0" w:line="240" w:lineRule="auto"/>
              <w:rPr>
                <w:rFonts w:cs="Tahoma"/>
                <w:b/>
                <w:iCs/>
                <w:sz w:val="19"/>
                <w:szCs w:val="19"/>
              </w:rPr>
            </w:pPr>
            <w:r w:rsidRPr="00CD5AF5">
              <w:rPr>
                <w:rFonts w:cs="Tahoma"/>
                <w:b/>
                <w:iCs/>
                <w:sz w:val="19"/>
                <w:szCs w:val="19"/>
              </w:rPr>
              <w:t xml:space="preserve">Purpose </w:t>
            </w:r>
          </w:p>
        </w:tc>
        <w:tc>
          <w:tcPr>
            <w:tcW w:w="4961" w:type="dxa"/>
            <w:shd w:val="clear" w:color="auto" w:fill="BFBFBF" w:themeFill="background1" w:themeFillShade="BF"/>
          </w:tcPr>
          <w:p w14:paraId="2108143C" w14:textId="77777777" w:rsidR="00305060" w:rsidRPr="00CD5AF5" w:rsidRDefault="00305060" w:rsidP="0056666B">
            <w:pPr>
              <w:spacing w:after="0" w:line="240" w:lineRule="auto"/>
              <w:rPr>
                <w:rFonts w:cs="Tahoma"/>
                <w:b/>
                <w:iCs/>
                <w:sz w:val="19"/>
                <w:szCs w:val="19"/>
              </w:rPr>
            </w:pPr>
            <w:r w:rsidRPr="00CD5AF5">
              <w:rPr>
                <w:rFonts w:cs="Tahoma"/>
                <w:b/>
                <w:iCs/>
                <w:sz w:val="19"/>
                <w:szCs w:val="19"/>
              </w:rPr>
              <w:t>Tasks</w:t>
            </w:r>
          </w:p>
        </w:tc>
      </w:tr>
      <w:tr w:rsidR="00305060" w:rsidRPr="00CD5AF5" w14:paraId="3757CCCC" w14:textId="77777777" w:rsidTr="0056666B">
        <w:tc>
          <w:tcPr>
            <w:tcW w:w="1696" w:type="dxa"/>
          </w:tcPr>
          <w:p w14:paraId="7FF226B7"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Screening</w:t>
            </w:r>
          </w:p>
        </w:tc>
        <w:tc>
          <w:tcPr>
            <w:tcW w:w="2410" w:type="dxa"/>
          </w:tcPr>
          <w:p w14:paraId="07C42BDA"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 xml:space="preserve">Establish whether SEA </w:t>
            </w:r>
            <w:r>
              <w:rPr>
                <w:rFonts w:cs="Tahoma"/>
                <w:bCs/>
                <w:iCs/>
                <w:sz w:val="19"/>
                <w:szCs w:val="19"/>
              </w:rPr>
              <w:t>is required</w:t>
            </w:r>
          </w:p>
        </w:tc>
        <w:tc>
          <w:tcPr>
            <w:tcW w:w="4961" w:type="dxa"/>
          </w:tcPr>
          <w:p w14:paraId="0BD2F6EE"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Aberdeen City Council determined there would be a requirement for SEA and went straight to Scoping</w:t>
            </w:r>
          </w:p>
        </w:tc>
      </w:tr>
      <w:tr w:rsidR="00305060" w:rsidRPr="00CD5AF5" w14:paraId="51516B4E" w14:textId="77777777" w:rsidTr="0056666B">
        <w:trPr>
          <w:trHeight w:val="1111"/>
        </w:trPr>
        <w:tc>
          <w:tcPr>
            <w:tcW w:w="1696" w:type="dxa"/>
          </w:tcPr>
          <w:p w14:paraId="3E587AC3"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Scoping</w:t>
            </w:r>
          </w:p>
        </w:tc>
        <w:tc>
          <w:tcPr>
            <w:tcW w:w="2410" w:type="dxa"/>
          </w:tcPr>
          <w:p w14:paraId="636A5DB5"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Establish an appropriate level of detail for, and approach to, the SEA</w:t>
            </w:r>
          </w:p>
        </w:tc>
        <w:tc>
          <w:tcPr>
            <w:tcW w:w="4961" w:type="dxa"/>
          </w:tcPr>
          <w:p w14:paraId="0299E4EA"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Identify other relevant PPSs &amp; environmental protection </w:t>
            </w:r>
            <w:proofErr w:type="gramStart"/>
            <w:r w:rsidRPr="00CD5AF5">
              <w:rPr>
                <w:rFonts w:cs="Tahoma"/>
                <w:bCs/>
                <w:iCs/>
                <w:sz w:val="19"/>
                <w:szCs w:val="19"/>
              </w:rPr>
              <w:t>objectives</w:t>
            </w:r>
            <w:proofErr w:type="gramEnd"/>
          </w:p>
          <w:p w14:paraId="64EF97A8"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Collect baseline </w:t>
            </w:r>
            <w:proofErr w:type="gramStart"/>
            <w:r w:rsidRPr="00CD5AF5">
              <w:rPr>
                <w:rFonts w:cs="Tahoma"/>
                <w:bCs/>
                <w:iCs/>
                <w:sz w:val="19"/>
                <w:szCs w:val="19"/>
              </w:rPr>
              <w:t>information</w:t>
            </w:r>
            <w:proofErr w:type="gramEnd"/>
          </w:p>
          <w:p w14:paraId="569A0025"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Develop SEA Objectives</w:t>
            </w:r>
          </w:p>
          <w:p w14:paraId="6D045C70"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Identify environmental problems and sensitive </w:t>
            </w:r>
            <w:proofErr w:type="gramStart"/>
            <w:r w:rsidRPr="00CD5AF5">
              <w:rPr>
                <w:rFonts w:cs="Tahoma"/>
                <w:bCs/>
                <w:iCs/>
                <w:sz w:val="19"/>
                <w:szCs w:val="19"/>
              </w:rPr>
              <w:t>areas</w:t>
            </w:r>
            <w:proofErr w:type="gramEnd"/>
          </w:p>
          <w:p w14:paraId="5B5B1C16"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Consult on the scope of the SEA</w:t>
            </w:r>
          </w:p>
        </w:tc>
      </w:tr>
      <w:tr w:rsidR="00305060" w:rsidRPr="00CD5AF5" w14:paraId="48A926A5" w14:textId="77777777" w:rsidTr="0056666B">
        <w:tc>
          <w:tcPr>
            <w:tcW w:w="1696" w:type="dxa"/>
          </w:tcPr>
          <w:p w14:paraId="3B8E7E15"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Assessment</w:t>
            </w:r>
          </w:p>
        </w:tc>
        <w:tc>
          <w:tcPr>
            <w:tcW w:w="2410" w:type="dxa"/>
          </w:tcPr>
          <w:p w14:paraId="6487B0F0"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To assess the likely environmental effects of the Plan and its alternatives</w:t>
            </w:r>
          </w:p>
        </w:tc>
        <w:tc>
          <w:tcPr>
            <w:tcW w:w="4961" w:type="dxa"/>
          </w:tcPr>
          <w:p w14:paraId="449BC1B3"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Test Plan objectives against SEA Objectives</w:t>
            </w:r>
          </w:p>
          <w:p w14:paraId="2662DA0E"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Develop strategic </w:t>
            </w:r>
            <w:proofErr w:type="gramStart"/>
            <w:r w:rsidRPr="00CD5AF5">
              <w:rPr>
                <w:rFonts w:cs="Tahoma"/>
                <w:bCs/>
                <w:iCs/>
                <w:sz w:val="19"/>
                <w:szCs w:val="19"/>
              </w:rPr>
              <w:t>alternatives</w:t>
            </w:r>
            <w:proofErr w:type="gramEnd"/>
          </w:p>
          <w:p w14:paraId="3953FF63"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Predict and evaluate the effect of the Plan, including </w:t>
            </w:r>
            <w:proofErr w:type="gramStart"/>
            <w:r w:rsidRPr="00CD5AF5">
              <w:rPr>
                <w:rFonts w:cs="Tahoma"/>
                <w:bCs/>
                <w:iCs/>
                <w:sz w:val="19"/>
                <w:szCs w:val="19"/>
              </w:rPr>
              <w:t>alternatives</w:t>
            </w:r>
            <w:proofErr w:type="gramEnd"/>
          </w:p>
          <w:p w14:paraId="66794A8F"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Consider ways to mitigate adverse </w:t>
            </w:r>
            <w:proofErr w:type="gramStart"/>
            <w:r w:rsidRPr="00CD5AF5">
              <w:rPr>
                <w:rFonts w:cs="Tahoma"/>
                <w:bCs/>
                <w:iCs/>
                <w:sz w:val="19"/>
                <w:szCs w:val="19"/>
              </w:rPr>
              <w:t>effects</w:t>
            </w:r>
            <w:proofErr w:type="gramEnd"/>
          </w:p>
          <w:p w14:paraId="562E48BC" w14:textId="511B9326"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Propose to monitor </w:t>
            </w:r>
            <w:r w:rsidR="00E722FD">
              <w:rPr>
                <w:rFonts w:cs="Tahoma"/>
                <w:bCs/>
                <w:iCs/>
                <w:sz w:val="19"/>
                <w:szCs w:val="19"/>
              </w:rPr>
              <w:t xml:space="preserve">the </w:t>
            </w:r>
            <w:r w:rsidRPr="00CD5AF5">
              <w:rPr>
                <w:rFonts w:cs="Tahoma"/>
                <w:bCs/>
                <w:iCs/>
                <w:sz w:val="19"/>
                <w:szCs w:val="19"/>
              </w:rPr>
              <w:t xml:space="preserve">environmental effects of the plan implementation </w:t>
            </w:r>
          </w:p>
        </w:tc>
      </w:tr>
      <w:tr w:rsidR="00305060" w:rsidRPr="00CD5AF5" w14:paraId="0B0EED60" w14:textId="77777777" w:rsidTr="0056666B">
        <w:tc>
          <w:tcPr>
            <w:tcW w:w="1696" w:type="dxa"/>
          </w:tcPr>
          <w:p w14:paraId="1C3C5352"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Reporting</w:t>
            </w:r>
          </w:p>
        </w:tc>
        <w:tc>
          <w:tcPr>
            <w:tcW w:w="2410" w:type="dxa"/>
          </w:tcPr>
          <w:p w14:paraId="5155404A"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Prepare an Environmental Report on the SEA</w:t>
            </w:r>
          </w:p>
        </w:tc>
        <w:tc>
          <w:tcPr>
            <w:tcW w:w="4961" w:type="dxa"/>
          </w:tcPr>
          <w:p w14:paraId="4E902602" w14:textId="77777777" w:rsidR="00305060" w:rsidRPr="00CD5AF5" w:rsidRDefault="00305060" w:rsidP="0056666B">
            <w:pPr>
              <w:spacing w:after="0" w:line="240" w:lineRule="auto"/>
              <w:rPr>
                <w:rFonts w:cs="Tahoma"/>
                <w:bCs/>
                <w:iCs/>
                <w:sz w:val="19"/>
                <w:szCs w:val="19"/>
              </w:rPr>
            </w:pPr>
            <w:r>
              <w:rPr>
                <w:rFonts w:cs="Tahoma"/>
                <w:bCs/>
                <w:iCs/>
                <w:sz w:val="19"/>
                <w:szCs w:val="19"/>
              </w:rPr>
              <w:t>Report</w:t>
            </w:r>
            <w:r w:rsidRPr="00CD5AF5">
              <w:rPr>
                <w:rFonts w:cs="Tahoma"/>
                <w:bCs/>
                <w:iCs/>
                <w:sz w:val="19"/>
                <w:szCs w:val="19"/>
              </w:rPr>
              <w:t xml:space="preserve"> the SEA process including the likely significant environmental effects of the </w:t>
            </w:r>
            <w:r>
              <w:rPr>
                <w:rFonts w:cs="Tahoma"/>
                <w:bCs/>
                <w:iCs/>
                <w:sz w:val="19"/>
                <w:szCs w:val="19"/>
              </w:rPr>
              <w:t>P</w:t>
            </w:r>
            <w:r w:rsidRPr="00CD5AF5">
              <w:rPr>
                <w:rFonts w:cs="Tahoma"/>
                <w:bCs/>
                <w:iCs/>
                <w:sz w:val="19"/>
                <w:szCs w:val="19"/>
              </w:rPr>
              <w:t>lan and its alternatives for consultation with the draft.</w:t>
            </w:r>
          </w:p>
        </w:tc>
      </w:tr>
      <w:tr w:rsidR="00305060" w:rsidRPr="00CD5AF5" w14:paraId="5DFE23E0" w14:textId="77777777" w:rsidTr="0056666B">
        <w:tc>
          <w:tcPr>
            <w:tcW w:w="1696" w:type="dxa"/>
          </w:tcPr>
          <w:p w14:paraId="56B53CC3"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Consultation &amp; Decision Making</w:t>
            </w:r>
          </w:p>
        </w:tc>
        <w:tc>
          <w:tcPr>
            <w:tcW w:w="2410" w:type="dxa"/>
          </w:tcPr>
          <w:p w14:paraId="01E8EA39"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To consult on the likely significant effects of the Plan and the proposed monitoring plan</w:t>
            </w:r>
          </w:p>
        </w:tc>
        <w:tc>
          <w:tcPr>
            <w:tcW w:w="4961" w:type="dxa"/>
          </w:tcPr>
          <w:p w14:paraId="5F6E36F7"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Consult on the Environmental Report and Draft Plan</w:t>
            </w:r>
          </w:p>
          <w:p w14:paraId="223F8CA8"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Assess significant </w:t>
            </w:r>
            <w:proofErr w:type="gramStart"/>
            <w:r w:rsidRPr="00CD5AF5">
              <w:rPr>
                <w:rFonts w:cs="Tahoma"/>
                <w:bCs/>
                <w:iCs/>
                <w:sz w:val="19"/>
                <w:szCs w:val="19"/>
              </w:rPr>
              <w:t>changes</w:t>
            </w:r>
            <w:proofErr w:type="gramEnd"/>
          </w:p>
          <w:p w14:paraId="7B03DB39" w14:textId="6BFE8F9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Decision</w:t>
            </w:r>
            <w:r w:rsidR="00E722FD">
              <w:rPr>
                <w:rFonts w:cs="Tahoma"/>
                <w:bCs/>
                <w:iCs/>
                <w:sz w:val="19"/>
                <w:szCs w:val="19"/>
              </w:rPr>
              <w:t>-</w:t>
            </w:r>
            <w:r w:rsidRPr="00CD5AF5">
              <w:rPr>
                <w:rFonts w:cs="Tahoma"/>
                <w:bCs/>
                <w:iCs/>
                <w:sz w:val="19"/>
                <w:szCs w:val="19"/>
              </w:rPr>
              <w:t>making and providing Information</w:t>
            </w:r>
          </w:p>
        </w:tc>
      </w:tr>
      <w:tr w:rsidR="00305060" w:rsidRPr="00CD5AF5" w14:paraId="3BACA40D" w14:textId="77777777" w:rsidTr="0056666B">
        <w:tc>
          <w:tcPr>
            <w:tcW w:w="1696" w:type="dxa"/>
          </w:tcPr>
          <w:p w14:paraId="79B3201D"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Monitoring</w:t>
            </w:r>
          </w:p>
        </w:tc>
        <w:tc>
          <w:tcPr>
            <w:tcW w:w="2410" w:type="dxa"/>
          </w:tcPr>
          <w:p w14:paraId="67E3ED45" w14:textId="77777777" w:rsidR="00305060" w:rsidRPr="00CD5AF5" w:rsidRDefault="00305060" w:rsidP="0056666B">
            <w:pPr>
              <w:spacing w:after="0" w:line="240" w:lineRule="auto"/>
              <w:rPr>
                <w:rFonts w:cs="Tahoma"/>
                <w:bCs/>
                <w:iCs/>
                <w:sz w:val="19"/>
                <w:szCs w:val="19"/>
              </w:rPr>
            </w:pPr>
            <w:r w:rsidRPr="00CD5AF5">
              <w:rPr>
                <w:rFonts w:cs="Tahoma"/>
                <w:bCs/>
                <w:iCs/>
                <w:sz w:val="19"/>
                <w:szCs w:val="19"/>
              </w:rPr>
              <w:t>To monitor the likely significant effects of the plan and the proposed monitoring plan</w:t>
            </w:r>
          </w:p>
        </w:tc>
        <w:tc>
          <w:tcPr>
            <w:tcW w:w="4961" w:type="dxa"/>
          </w:tcPr>
          <w:p w14:paraId="2E127045"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 xml:space="preserve">Develop aims and methods for monitoring the significant environmental effects of the </w:t>
            </w:r>
            <w:proofErr w:type="gramStart"/>
            <w:r w:rsidRPr="00CD5AF5">
              <w:rPr>
                <w:rFonts w:cs="Tahoma"/>
                <w:bCs/>
                <w:iCs/>
                <w:sz w:val="19"/>
                <w:szCs w:val="19"/>
              </w:rPr>
              <w:t>Plan</w:t>
            </w:r>
            <w:proofErr w:type="gramEnd"/>
          </w:p>
          <w:p w14:paraId="1469D8BE" w14:textId="77777777" w:rsidR="00305060" w:rsidRPr="00CD5AF5" w:rsidRDefault="00305060" w:rsidP="00305060">
            <w:pPr>
              <w:pStyle w:val="ListParagraph"/>
              <w:numPr>
                <w:ilvl w:val="0"/>
                <w:numId w:val="18"/>
              </w:numPr>
              <w:spacing w:after="0" w:line="240" w:lineRule="auto"/>
              <w:ind w:left="171" w:hanging="171"/>
              <w:rPr>
                <w:rFonts w:cs="Tahoma"/>
                <w:bCs/>
                <w:iCs/>
                <w:sz w:val="19"/>
                <w:szCs w:val="19"/>
              </w:rPr>
            </w:pPr>
            <w:r w:rsidRPr="00CD5AF5">
              <w:rPr>
                <w:rFonts w:cs="Tahoma"/>
                <w:bCs/>
                <w:iCs/>
                <w:sz w:val="19"/>
                <w:szCs w:val="19"/>
              </w:rPr>
              <w:t>Respond to adverse effects of the Plan</w:t>
            </w:r>
          </w:p>
        </w:tc>
      </w:tr>
    </w:tbl>
    <w:p w14:paraId="691E54F2" w14:textId="77777777" w:rsidR="00305060" w:rsidRDefault="00305060" w:rsidP="00305060">
      <w:pPr>
        <w:pStyle w:val="Heading2"/>
      </w:pPr>
      <w:bookmarkStart w:id="38" w:name="_Toc128993752"/>
      <w:bookmarkStart w:id="39" w:name="_Toc132958279"/>
      <w:bookmarkStart w:id="40" w:name="_Toc233538586"/>
      <w:bookmarkStart w:id="41" w:name="_Toc125613482"/>
      <w:bookmarkStart w:id="42" w:name="_Toc233538582"/>
      <w:r w:rsidRPr="00B023A6">
        <w:lastRenderedPageBreak/>
        <w:t>Relationship With Other PPS and Environmental Objectives</w:t>
      </w:r>
      <w:bookmarkEnd w:id="38"/>
      <w:bookmarkEnd w:id="39"/>
    </w:p>
    <w:p w14:paraId="4BADBA08" w14:textId="77777777" w:rsidR="00305060" w:rsidRDefault="00305060" w:rsidP="00305060">
      <w:pPr>
        <w:jc w:val="both"/>
        <w:rPr>
          <w:rFonts w:cs="Tahoma"/>
          <w:b/>
          <w:bCs/>
        </w:rPr>
      </w:pPr>
      <w:r>
        <w:t xml:space="preserve">Schedule 3 of the Environmental Assessment (Scotland) Act 2005 requires that the Environmental Report includes an outline of the </w:t>
      </w:r>
      <w:r>
        <w:rPr>
          <w:szCs w:val="20"/>
        </w:rPr>
        <w:t>draft</w:t>
      </w:r>
      <w:r>
        <w:t xml:space="preserve"> George Street Mini Masterplans relationships with other relevant PPS. </w:t>
      </w:r>
    </w:p>
    <w:p w14:paraId="62C690E2" w14:textId="1FD77D48" w:rsidR="00305060" w:rsidRPr="00C35F11" w:rsidRDefault="00305060" w:rsidP="00305060">
      <w:pPr>
        <w:jc w:val="both"/>
        <w:rPr>
          <w:rFonts w:cs="Tahoma"/>
        </w:rPr>
      </w:pPr>
      <w:r>
        <w:rPr>
          <w:rFonts w:cs="Tahoma"/>
        </w:rPr>
        <w:t>During the SEA Scoping stage</w:t>
      </w:r>
      <w:r w:rsidR="00E722FD">
        <w:rPr>
          <w:rFonts w:cs="Tahoma"/>
        </w:rPr>
        <w:t>,</w:t>
      </w:r>
      <w:r>
        <w:rPr>
          <w:rFonts w:cs="Tahoma"/>
        </w:rPr>
        <w:t xml:space="preserve"> a review of relevant plans, programmes and strategies (PPS) was undertaken to help identify potential constraints and synergies that outside factors may place on the development and implementation of the </w:t>
      </w:r>
      <w:r>
        <w:rPr>
          <w:szCs w:val="20"/>
        </w:rPr>
        <w:t xml:space="preserve">draft </w:t>
      </w:r>
      <w:r>
        <w:rPr>
          <w:rFonts w:cs="Tahoma"/>
        </w:rPr>
        <w:t xml:space="preserve">George Street Mini Masterplan and </w:t>
      </w:r>
      <w:r w:rsidRPr="00C35F11">
        <w:rPr>
          <w:rFonts w:cs="Tahoma"/>
        </w:rPr>
        <w:t>vice versa</w:t>
      </w:r>
      <w:r>
        <w:rPr>
          <w:rFonts w:cs="Tahoma"/>
        </w:rPr>
        <w:t xml:space="preserve">.  For example, the </w:t>
      </w:r>
      <w:r>
        <w:rPr>
          <w:szCs w:val="20"/>
        </w:rPr>
        <w:t xml:space="preserve">draft </w:t>
      </w:r>
      <w:r>
        <w:rPr>
          <w:rFonts w:cs="Tahoma"/>
        </w:rPr>
        <w:t xml:space="preserve">George Street Mini Masterplan has the potential to work towards delivering national and local level health objectives by supporting development that improves access to and encourages outdoor recreation. </w:t>
      </w:r>
    </w:p>
    <w:p w14:paraId="76B10EFB" w14:textId="77777777" w:rsidR="00305060" w:rsidRDefault="00305060" w:rsidP="00305060">
      <w:pPr>
        <w:jc w:val="both"/>
        <w:rPr>
          <w:rFonts w:cs="Tahoma"/>
        </w:rPr>
      </w:pPr>
      <w:r>
        <w:rPr>
          <w:rFonts w:cs="Tahoma"/>
        </w:rPr>
        <w:t>In addition, the review of other relevant PPS was instrumental in identifying potential SEA objectives, assessment criteria and baseline information. These were considered and, where appropriate, incorporated into the SEA framework</w:t>
      </w:r>
      <w:r w:rsidRPr="00237A55">
        <w:rPr>
          <w:rFonts w:cs="Tahoma"/>
        </w:rPr>
        <w:t>.</w:t>
      </w:r>
      <w:r>
        <w:rPr>
          <w:rFonts w:cs="Tahoma"/>
        </w:rPr>
        <w:t xml:space="preserve"> A summary of the relationships between the </w:t>
      </w:r>
      <w:r>
        <w:rPr>
          <w:szCs w:val="20"/>
        </w:rPr>
        <w:t xml:space="preserve">draft </w:t>
      </w:r>
      <w:r>
        <w:rPr>
          <w:rFonts w:cs="Tahoma"/>
        </w:rPr>
        <w:t>George Street Mini Masterplan and the most relevant PPS is provided in Chapter</w:t>
      </w:r>
      <w:r w:rsidRPr="00237A55">
        <w:rPr>
          <w:rFonts w:cs="Tahoma"/>
        </w:rPr>
        <w:t xml:space="preserve"> </w:t>
      </w:r>
      <w:r>
        <w:rPr>
          <w:rFonts w:cs="Tahoma"/>
        </w:rPr>
        <w:t xml:space="preserve">4 Environmental Protection Objectives, Baseline and Context. A full list of the PPS considered is provided in </w:t>
      </w:r>
      <w:r w:rsidRPr="00237A55">
        <w:rPr>
          <w:rFonts w:cs="Tahoma"/>
        </w:rPr>
        <w:t xml:space="preserve">Appendix </w:t>
      </w:r>
      <w:r>
        <w:rPr>
          <w:rFonts w:cs="Tahoma"/>
        </w:rPr>
        <w:t>B.</w:t>
      </w:r>
    </w:p>
    <w:p w14:paraId="0198AE12" w14:textId="77777777" w:rsidR="00305060" w:rsidRPr="00780C4A" w:rsidRDefault="00305060" w:rsidP="00305060">
      <w:pPr>
        <w:pStyle w:val="Heading2"/>
      </w:pPr>
      <w:bookmarkStart w:id="43" w:name="_Toc128993753"/>
      <w:bookmarkStart w:id="44" w:name="_Toc132958280"/>
      <w:r w:rsidRPr="00780C4A">
        <w:t xml:space="preserve">Environmental Baseline and Issues/Problems Relevant to the </w:t>
      </w:r>
      <w:r>
        <w:t>Mini Masterplan</w:t>
      </w:r>
      <w:bookmarkEnd w:id="43"/>
      <w:bookmarkEnd w:id="44"/>
    </w:p>
    <w:p w14:paraId="595A97D1" w14:textId="77777777" w:rsidR="00305060" w:rsidRDefault="00305060" w:rsidP="00305060">
      <w:pPr>
        <w:jc w:val="both"/>
      </w:pPr>
      <w:r w:rsidRPr="00780C4A">
        <w:t>To enable an accurate assessment of the effects which the</w:t>
      </w:r>
      <w:r>
        <w:t xml:space="preserve"> </w:t>
      </w:r>
      <w:r>
        <w:rPr>
          <w:szCs w:val="20"/>
        </w:rPr>
        <w:t>draft</w:t>
      </w:r>
      <w:r w:rsidRPr="00780C4A">
        <w:t xml:space="preserve"> George Street Mini Masterplan could have, </w:t>
      </w:r>
      <w:r>
        <w:t>a review of</w:t>
      </w:r>
      <w:r w:rsidRPr="00780C4A">
        <w:t xml:space="preserve"> the current state of the environment and the environmental issues/problems relevant to the </w:t>
      </w:r>
      <w:r>
        <w:t xml:space="preserve">Mini Masterplan area </w:t>
      </w:r>
      <w:r w:rsidRPr="00780C4A">
        <w:t>was developed for the scoping report and subsequently updated for the Environmental Report (</w:t>
      </w:r>
      <w:r>
        <w:t xml:space="preserve">Refer to </w:t>
      </w:r>
      <w:r w:rsidRPr="00780C4A">
        <w:t xml:space="preserve">Appendix C). </w:t>
      </w:r>
    </w:p>
    <w:p w14:paraId="037F1E5F" w14:textId="77777777" w:rsidR="00305060" w:rsidRDefault="00305060" w:rsidP="00305060">
      <w:pPr>
        <w:pStyle w:val="Heading2"/>
      </w:pPr>
      <w:bookmarkStart w:id="45" w:name="_Toc125613479"/>
      <w:bookmarkStart w:id="46" w:name="_Toc128993754"/>
      <w:bookmarkStart w:id="47" w:name="_Toc132958281"/>
      <w:r>
        <w:t>Strategic Environmental Assessment Activities and Engagement to date</w:t>
      </w:r>
      <w:bookmarkEnd w:id="45"/>
      <w:bookmarkEnd w:id="46"/>
      <w:bookmarkEnd w:id="47"/>
      <w:r>
        <w:t xml:space="preserve"> </w:t>
      </w:r>
    </w:p>
    <w:p w14:paraId="3EBCE19A" w14:textId="4CFD00C3" w:rsidR="00305060" w:rsidRDefault="00305060" w:rsidP="00305060">
      <w:pPr>
        <w:jc w:val="both"/>
      </w:pPr>
      <w:r>
        <w:t xml:space="preserve">Table 2-2 summarises the SEA activities to date </w:t>
      </w:r>
      <w:r w:rsidR="00E722FD">
        <w:t>concerning</w:t>
      </w:r>
      <w:r>
        <w:t xml:space="preserve"> the </w:t>
      </w:r>
      <w:r>
        <w:rPr>
          <w:szCs w:val="20"/>
        </w:rPr>
        <w:t>draft</w:t>
      </w:r>
      <w:r>
        <w:t xml:space="preserve"> George Street Mini Masterplan. </w:t>
      </w:r>
      <w:r w:rsidRPr="005D1ECD">
        <w:t>Appendix A shows the comments received from the Consultation Authorities on the Scoping Report and what has</w:t>
      </w:r>
      <w:r>
        <w:t xml:space="preserve"> been</w:t>
      </w:r>
      <w:r w:rsidRPr="005D1ECD">
        <w:t xml:space="preserve"> done to address them.</w:t>
      </w:r>
    </w:p>
    <w:p w14:paraId="6F27A889" w14:textId="028028A4" w:rsidR="00305060" w:rsidRDefault="00305060" w:rsidP="00305060">
      <w:pPr>
        <w:pStyle w:val="Caption"/>
      </w:pPr>
      <w:bookmarkStart w:id="48" w:name="_Toc125613186"/>
      <w:bookmarkStart w:id="49" w:name="_Toc128993716"/>
      <w:bookmarkStart w:id="50" w:name="_Toc132958309"/>
      <w:bookmarkStart w:id="51" w:name="_Hlk132958840"/>
      <w:r>
        <w:t xml:space="preserve">Table </w:t>
      </w:r>
      <w:fldSimple w:instr=" STYLEREF 1 \s ">
        <w:r w:rsidR="00736978">
          <w:rPr>
            <w:noProof/>
          </w:rPr>
          <w:t>2</w:t>
        </w:r>
      </w:fldSimple>
      <w:r>
        <w:t>-</w:t>
      </w:r>
      <w:fldSimple w:instr=" SEQ Table \* ARABIC \s 1 ">
        <w:r w:rsidR="00736978">
          <w:rPr>
            <w:noProof/>
          </w:rPr>
          <w:t>2</w:t>
        </w:r>
      </w:fldSimple>
      <w:r>
        <w:t>: SEA activities to date</w:t>
      </w:r>
      <w:bookmarkEnd w:id="48"/>
      <w:bookmarkEnd w:id="49"/>
      <w:bookmarkEnd w:id="50"/>
      <w:r>
        <w:t xml:space="preserve"> </w:t>
      </w:r>
    </w:p>
    <w:tbl>
      <w:tblPr>
        <w:tblStyle w:val="TableGrid"/>
        <w:tblW w:w="0" w:type="auto"/>
        <w:tblLook w:val="04A0" w:firstRow="1" w:lastRow="0" w:firstColumn="1" w:lastColumn="0" w:noHBand="0" w:noVBand="1"/>
      </w:tblPr>
      <w:tblGrid>
        <w:gridCol w:w="5240"/>
        <w:gridCol w:w="3820"/>
      </w:tblGrid>
      <w:tr w:rsidR="00305060" w:rsidRPr="00986C5A" w14:paraId="0822D5E6" w14:textId="77777777" w:rsidTr="00986C5A">
        <w:trPr>
          <w:trHeight w:val="265"/>
        </w:trPr>
        <w:tc>
          <w:tcPr>
            <w:tcW w:w="5240" w:type="dxa"/>
            <w:shd w:val="clear" w:color="auto" w:fill="D9D9D9" w:themeFill="background1" w:themeFillShade="D9"/>
          </w:tcPr>
          <w:bookmarkEnd w:id="51"/>
          <w:p w14:paraId="5F797692" w14:textId="77777777" w:rsidR="00305060" w:rsidRPr="00986C5A" w:rsidRDefault="00305060" w:rsidP="0056666B">
            <w:pPr>
              <w:spacing w:after="0" w:line="276" w:lineRule="auto"/>
              <w:rPr>
                <w:b/>
                <w:szCs w:val="20"/>
              </w:rPr>
            </w:pPr>
            <w:r w:rsidRPr="00986C5A">
              <w:rPr>
                <w:b/>
                <w:szCs w:val="20"/>
              </w:rPr>
              <w:t>SEA Action/Activity</w:t>
            </w:r>
          </w:p>
        </w:tc>
        <w:tc>
          <w:tcPr>
            <w:tcW w:w="3820" w:type="dxa"/>
            <w:shd w:val="clear" w:color="auto" w:fill="D9D9D9" w:themeFill="background1" w:themeFillShade="D9"/>
          </w:tcPr>
          <w:p w14:paraId="24345EBA" w14:textId="5643A6C6" w:rsidR="00305060" w:rsidRPr="00986C5A" w:rsidRDefault="00986C5A" w:rsidP="0056666B">
            <w:pPr>
              <w:spacing w:after="0" w:line="276" w:lineRule="auto"/>
              <w:rPr>
                <w:b/>
                <w:szCs w:val="20"/>
              </w:rPr>
            </w:pPr>
            <w:r w:rsidRPr="00986C5A">
              <w:rPr>
                <w:b/>
                <w:szCs w:val="20"/>
              </w:rPr>
              <w:t xml:space="preserve"> </w:t>
            </w:r>
            <w:r w:rsidRPr="00986C5A">
              <w:rPr>
                <w:b/>
                <w:bCs/>
                <w:szCs w:val="20"/>
              </w:rPr>
              <w:t>When carried out</w:t>
            </w:r>
          </w:p>
        </w:tc>
      </w:tr>
      <w:tr w:rsidR="00305060" w:rsidRPr="00086BC9" w14:paraId="2A14D6E7" w14:textId="77777777" w:rsidTr="004B0FD8">
        <w:tc>
          <w:tcPr>
            <w:tcW w:w="5240" w:type="dxa"/>
          </w:tcPr>
          <w:p w14:paraId="3B74813E" w14:textId="77777777" w:rsidR="00305060" w:rsidRPr="00086BC9" w:rsidRDefault="00305060" w:rsidP="0056666B">
            <w:pPr>
              <w:spacing w:after="0" w:line="276" w:lineRule="auto"/>
              <w:rPr>
                <w:bCs/>
                <w:szCs w:val="20"/>
              </w:rPr>
            </w:pPr>
            <w:r w:rsidRPr="001D3DC6">
              <w:rPr>
                <w:b/>
                <w:szCs w:val="20"/>
              </w:rPr>
              <w:t>Screening:</w:t>
            </w:r>
            <w:r w:rsidRPr="00086BC9">
              <w:rPr>
                <w:bCs/>
                <w:szCs w:val="20"/>
              </w:rPr>
              <w:t xml:space="preserve"> to determine whether the plan is likely to have significant environmental effects</w:t>
            </w:r>
          </w:p>
        </w:tc>
        <w:tc>
          <w:tcPr>
            <w:tcW w:w="3820" w:type="dxa"/>
            <w:shd w:val="clear" w:color="auto" w:fill="auto"/>
          </w:tcPr>
          <w:p w14:paraId="7F8EF333" w14:textId="77777777" w:rsidR="00305060" w:rsidRPr="00086BC9" w:rsidRDefault="00305060" w:rsidP="0056666B">
            <w:pPr>
              <w:spacing w:after="0" w:line="276" w:lineRule="auto"/>
              <w:rPr>
                <w:bCs/>
                <w:szCs w:val="20"/>
              </w:rPr>
            </w:pPr>
            <w:r w:rsidRPr="004B0FD8">
              <w:rPr>
                <w:bCs/>
                <w:szCs w:val="20"/>
              </w:rPr>
              <w:t>Not required, the draft George Street Mini Masterplan qualifies under Section 5(3) of the Environmental Assessment (Scotland) Act 2005.</w:t>
            </w:r>
          </w:p>
        </w:tc>
      </w:tr>
      <w:tr w:rsidR="00305060" w:rsidRPr="00516C62" w14:paraId="69483FC6" w14:textId="77777777" w:rsidTr="0056666B">
        <w:tc>
          <w:tcPr>
            <w:tcW w:w="5240" w:type="dxa"/>
          </w:tcPr>
          <w:p w14:paraId="7C851AA1" w14:textId="77777777" w:rsidR="00305060" w:rsidRPr="00516C62" w:rsidRDefault="00305060" w:rsidP="0056666B">
            <w:pPr>
              <w:spacing w:after="0" w:line="276" w:lineRule="auto"/>
              <w:rPr>
                <w:bCs/>
                <w:szCs w:val="20"/>
              </w:rPr>
            </w:pPr>
            <w:r w:rsidRPr="00516C62">
              <w:rPr>
                <w:bCs/>
                <w:szCs w:val="20"/>
              </w:rPr>
              <w:t>Early engagement with stakeholders</w:t>
            </w:r>
          </w:p>
        </w:tc>
        <w:tc>
          <w:tcPr>
            <w:tcW w:w="3820" w:type="dxa"/>
          </w:tcPr>
          <w:p w14:paraId="195B93F8" w14:textId="77777777" w:rsidR="00305060" w:rsidRPr="001D3DC6" w:rsidRDefault="00305060" w:rsidP="0056666B">
            <w:pPr>
              <w:spacing w:after="0" w:line="276" w:lineRule="auto"/>
              <w:rPr>
                <w:bCs/>
                <w:szCs w:val="20"/>
              </w:rPr>
            </w:pPr>
            <w:r>
              <w:rPr>
                <w:bCs/>
                <w:szCs w:val="20"/>
              </w:rPr>
              <w:t>February/March 2022</w:t>
            </w:r>
          </w:p>
        </w:tc>
      </w:tr>
      <w:tr w:rsidR="009B4488" w:rsidRPr="00681106" w14:paraId="37FF82B3" w14:textId="77777777" w:rsidTr="0056666B">
        <w:tc>
          <w:tcPr>
            <w:tcW w:w="5240" w:type="dxa"/>
          </w:tcPr>
          <w:p w14:paraId="08F75E04" w14:textId="18629D91" w:rsidR="009B4488" w:rsidRPr="009C68F9" w:rsidRDefault="009B4488" w:rsidP="0056666B">
            <w:pPr>
              <w:spacing w:after="0" w:line="276" w:lineRule="auto"/>
              <w:rPr>
                <w:bCs/>
                <w:szCs w:val="20"/>
              </w:rPr>
            </w:pPr>
            <w:r w:rsidRPr="009C68F9">
              <w:rPr>
                <w:bCs/>
                <w:szCs w:val="20"/>
              </w:rPr>
              <w:t xml:space="preserve">Further engagement with stakeholders </w:t>
            </w:r>
          </w:p>
        </w:tc>
        <w:tc>
          <w:tcPr>
            <w:tcW w:w="3820" w:type="dxa"/>
          </w:tcPr>
          <w:p w14:paraId="14DE8776" w14:textId="2016185F" w:rsidR="009B4488" w:rsidRPr="009C68F9" w:rsidRDefault="009B4488" w:rsidP="0056666B">
            <w:pPr>
              <w:spacing w:after="0" w:line="276" w:lineRule="auto"/>
              <w:rPr>
                <w:bCs/>
                <w:szCs w:val="20"/>
              </w:rPr>
            </w:pPr>
            <w:r w:rsidRPr="009C68F9">
              <w:rPr>
                <w:bCs/>
                <w:szCs w:val="20"/>
              </w:rPr>
              <w:t xml:space="preserve">Sept-Oct-Nov </w:t>
            </w:r>
            <w:r w:rsidR="009C68F9">
              <w:rPr>
                <w:bCs/>
                <w:szCs w:val="20"/>
              </w:rPr>
              <w:t>20</w:t>
            </w:r>
            <w:r w:rsidRPr="009C68F9">
              <w:rPr>
                <w:bCs/>
                <w:szCs w:val="20"/>
              </w:rPr>
              <w:t>22</w:t>
            </w:r>
          </w:p>
        </w:tc>
      </w:tr>
      <w:tr w:rsidR="00305060" w:rsidRPr="00086BC9" w14:paraId="636A9579" w14:textId="77777777" w:rsidTr="0056666B">
        <w:tc>
          <w:tcPr>
            <w:tcW w:w="5240" w:type="dxa"/>
          </w:tcPr>
          <w:p w14:paraId="13C36EFE" w14:textId="77777777" w:rsidR="00305060" w:rsidRPr="001D3DC6" w:rsidRDefault="00305060" w:rsidP="0056666B">
            <w:pPr>
              <w:spacing w:after="0" w:line="276" w:lineRule="auto"/>
              <w:rPr>
                <w:b/>
                <w:szCs w:val="20"/>
              </w:rPr>
            </w:pPr>
            <w:r w:rsidRPr="0001119B">
              <w:rPr>
                <w:bCs/>
                <w:szCs w:val="20"/>
              </w:rPr>
              <w:t>Assessing the relationships with other PPS through a PPS review and</w:t>
            </w:r>
            <w:r w:rsidRPr="00C11350">
              <w:rPr>
                <w:bCs/>
                <w:szCs w:val="20"/>
              </w:rPr>
              <w:t xml:space="preserve"> identification of the issues for the masterplan</w:t>
            </w:r>
          </w:p>
        </w:tc>
        <w:tc>
          <w:tcPr>
            <w:tcW w:w="3820" w:type="dxa"/>
          </w:tcPr>
          <w:p w14:paraId="4B85B481" w14:textId="77777777" w:rsidR="00305060" w:rsidRPr="001D3DC6" w:rsidRDefault="00305060" w:rsidP="0056666B">
            <w:pPr>
              <w:spacing w:after="0" w:line="276" w:lineRule="auto"/>
              <w:rPr>
                <w:bCs/>
                <w:szCs w:val="20"/>
              </w:rPr>
            </w:pPr>
            <w:r>
              <w:rPr>
                <w:bCs/>
                <w:szCs w:val="20"/>
              </w:rPr>
              <w:t>November 2022</w:t>
            </w:r>
          </w:p>
        </w:tc>
      </w:tr>
      <w:tr w:rsidR="00305060" w:rsidRPr="00086BC9" w14:paraId="5E42509E" w14:textId="77777777" w:rsidTr="0056666B">
        <w:tc>
          <w:tcPr>
            <w:tcW w:w="5240" w:type="dxa"/>
          </w:tcPr>
          <w:p w14:paraId="0AF53048" w14:textId="77777777" w:rsidR="00305060" w:rsidRPr="0001119B" w:rsidRDefault="00305060" w:rsidP="0056666B">
            <w:pPr>
              <w:spacing w:after="0" w:line="276" w:lineRule="auto"/>
              <w:rPr>
                <w:bCs/>
                <w:szCs w:val="20"/>
              </w:rPr>
            </w:pPr>
            <w:r w:rsidRPr="0001119B">
              <w:rPr>
                <w:bCs/>
                <w:szCs w:val="20"/>
              </w:rPr>
              <w:t>Identification of Environmental issues and environmental baseline data sets</w:t>
            </w:r>
          </w:p>
        </w:tc>
        <w:tc>
          <w:tcPr>
            <w:tcW w:w="3820" w:type="dxa"/>
          </w:tcPr>
          <w:p w14:paraId="7B49EE27" w14:textId="77777777" w:rsidR="00305060" w:rsidRPr="001D3DC6" w:rsidRDefault="00305060" w:rsidP="0056666B">
            <w:pPr>
              <w:spacing w:after="0" w:line="276" w:lineRule="auto"/>
              <w:rPr>
                <w:bCs/>
                <w:szCs w:val="20"/>
              </w:rPr>
            </w:pPr>
            <w:r>
              <w:rPr>
                <w:bCs/>
                <w:szCs w:val="20"/>
              </w:rPr>
              <w:t>November – December 2022</w:t>
            </w:r>
          </w:p>
        </w:tc>
      </w:tr>
      <w:tr w:rsidR="00305060" w:rsidRPr="00086BC9" w14:paraId="5837CB6E" w14:textId="77777777" w:rsidTr="0056666B">
        <w:tc>
          <w:tcPr>
            <w:tcW w:w="5240" w:type="dxa"/>
          </w:tcPr>
          <w:p w14:paraId="311BA061" w14:textId="77777777" w:rsidR="00305060" w:rsidRPr="0001119B" w:rsidRDefault="00305060" w:rsidP="0056666B">
            <w:pPr>
              <w:spacing w:after="0" w:line="276" w:lineRule="auto"/>
              <w:rPr>
                <w:bCs/>
                <w:szCs w:val="20"/>
              </w:rPr>
            </w:pPr>
            <w:r w:rsidRPr="0001119B">
              <w:rPr>
                <w:bCs/>
                <w:szCs w:val="20"/>
              </w:rPr>
              <w:t>Developing the method for environmental assessment</w:t>
            </w:r>
          </w:p>
        </w:tc>
        <w:tc>
          <w:tcPr>
            <w:tcW w:w="3820" w:type="dxa"/>
          </w:tcPr>
          <w:p w14:paraId="0BE4810F" w14:textId="77777777" w:rsidR="00305060" w:rsidRPr="001D3DC6" w:rsidRDefault="00305060" w:rsidP="0056666B">
            <w:pPr>
              <w:spacing w:after="0" w:line="276" w:lineRule="auto"/>
              <w:rPr>
                <w:bCs/>
                <w:szCs w:val="20"/>
              </w:rPr>
            </w:pPr>
            <w:r>
              <w:rPr>
                <w:bCs/>
                <w:szCs w:val="20"/>
              </w:rPr>
              <w:t>November - December 2022</w:t>
            </w:r>
          </w:p>
        </w:tc>
      </w:tr>
      <w:tr w:rsidR="00305060" w:rsidRPr="00086BC9" w14:paraId="7C1E3AEA" w14:textId="77777777" w:rsidTr="0056666B">
        <w:tc>
          <w:tcPr>
            <w:tcW w:w="5240" w:type="dxa"/>
          </w:tcPr>
          <w:p w14:paraId="6F841087" w14:textId="77777777" w:rsidR="00305060" w:rsidRPr="00086BC9" w:rsidRDefault="00305060" w:rsidP="0056666B">
            <w:pPr>
              <w:spacing w:after="0" w:line="276" w:lineRule="auto"/>
              <w:rPr>
                <w:bCs/>
                <w:szCs w:val="20"/>
              </w:rPr>
            </w:pPr>
            <w:r w:rsidRPr="001D3DC6">
              <w:rPr>
                <w:b/>
                <w:szCs w:val="20"/>
              </w:rPr>
              <w:lastRenderedPageBreak/>
              <w:t>Scoping:</w:t>
            </w:r>
            <w:r w:rsidRPr="00086BC9">
              <w:rPr>
                <w:bCs/>
                <w:szCs w:val="20"/>
              </w:rPr>
              <w:t xml:space="preserve"> Scoping sets out sufficient information on the </w:t>
            </w:r>
            <w:bookmarkStart w:id="52" w:name="_Hlk106175058"/>
            <w:r>
              <w:rPr>
                <w:szCs w:val="20"/>
              </w:rPr>
              <w:t xml:space="preserve">draft </w:t>
            </w:r>
            <w:r>
              <w:rPr>
                <w:bCs/>
                <w:szCs w:val="20"/>
              </w:rPr>
              <w:t>George Street Mini Masterplan</w:t>
            </w:r>
            <w:r w:rsidRPr="00086BC9">
              <w:rPr>
                <w:bCs/>
                <w:szCs w:val="20"/>
              </w:rPr>
              <w:t xml:space="preserve"> </w:t>
            </w:r>
            <w:bookmarkEnd w:id="52"/>
            <w:r w:rsidRPr="00086BC9">
              <w:rPr>
                <w:bCs/>
                <w:szCs w:val="20"/>
              </w:rPr>
              <w:t xml:space="preserve">to enable the Consultation Authorities (Historic Environment Scotland, </w:t>
            </w:r>
            <w:r>
              <w:rPr>
                <w:bCs/>
                <w:szCs w:val="20"/>
              </w:rPr>
              <w:t>NatureScot</w:t>
            </w:r>
            <w:r w:rsidRPr="00086BC9">
              <w:rPr>
                <w:bCs/>
                <w:szCs w:val="20"/>
              </w:rPr>
              <w:t xml:space="preserve"> and Scottish Environment Protection Agency) to form a view on the scope, level of detail and consultation period that would be appropriate.</w:t>
            </w:r>
          </w:p>
        </w:tc>
        <w:tc>
          <w:tcPr>
            <w:tcW w:w="3820" w:type="dxa"/>
          </w:tcPr>
          <w:p w14:paraId="387AF584" w14:textId="77777777" w:rsidR="00305060" w:rsidRPr="00F85704" w:rsidRDefault="00305060" w:rsidP="0056666B">
            <w:pPr>
              <w:spacing w:after="0" w:line="276" w:lineRule="auto"/>
            </w:pPr>
            <w:r>
              <w:t xml:space="preserve">Scoping report submitted to SEA Gateway  </w:t>
            </w:r>
            <w:bookmarkStart w:id="53" w:name="_Hlk128034609"/>
            <w:r w:rsidRPr="00F85704">
              <w:t>13</w:t>
            </w:r>
            <w:r w:rsidRPr="00F85704">
              <w:rPr>
                <w:vertAlign w:val="superscript"/>
              </w:rPr>
              <w:t>th</w:t>
            </w:r>
            <w:r w:rsidRPr="00F85704">
              <w:t xml:space="preserve">  January 2023</w:t>
            </w:r>
          </w:p>
          <w:p w14:paraId="6029A723" w14:textId="77777777" w:rsidR="00305060" w:rsidRPr="00F85704" w:rsidRDefault="00305060" w:rsidP="0056666B">
            <w:pPr>
              <w:spacing w:after="0" w:line="276" w:lineRule="auto"/>
            </w:pPr>
          </w:p>
          <w:p w14:paraId="38FDCFEB" w14:textId="77777777" w:rsidR="00305060" w:rsidRPr="00086BC9" w:rsidRDefault="00305060" w:rsidP="0056666B">
            <w:pPr>
              <w:spacing w:after="0" w:line="276" w:lineRule="auto"/>
              <w:rPr>
                <w:bCs/>
                <w:szCs w:val="20"/>
              </w:rPr>
            </w:pPr>
            <w:r w:rsidRPr="004B4E48">
              <w:t>Consultee comments received</w:t>
            </w:r>
            <w:r w:rsidRPr="00020636">
              <w:rPr>
                <w:bCs/>
                <w:szCs w:val="20"/>
                <w:highlight w:val="yellow"/>
              </w:rPr>
              <w:t xml:space="preserve"> </w:t>
            </w:r>
            <w:r>
              <w:rPr>
                <w:bCs/>
                <w:szCs w:val="20"/>
              </w:rPr>
              <w:t>17/02/2023</w:t>
            </w:r>
            <w:bookmarkEnd w:id="53"/>
          </w:p>
        </w:tc>
      </w:tr>
      <w:tr w:rsidR="00305060" w:rsidRPr="00086BC9" w14:paraId="0F9FA742" w14:textId="77777777" w:rsidTr="0056666B">
        <w:tc>
          <w:tcPr>
            <w:tcW w:w="5240" w:type="dxa"/>
          </w:tcPr>
          <w:p w14:paraId="2EC72D54" w14:textId="77777777" w:rsidR="00305060" w:rsidRPr="0001119B" w:rsidRDefault="00305060" w:rsidP="0056666B">
            <w:pPr>
              <w:spacing w:after="0" w:line="276" w:lineRule="auto"/>
              <w:rPr>
                <w:bCs/>
                <w:szCs w:val="20"/>
              </w:rPr>
            </w:pPr>
            <w:r w:rsidRPr="0001119B">
              <w:rPr>
                <w:bCs/>
                <w:szCs w:val="20"/>
              </w:rPr>
              <w:t>Environmental baseline established</w:t>
            </w:r>
          </w:p>
        </w:tc>
        <w:tc>
          <w:tcPr>
            <w:tcW w:w="3820" w:type="dxa"/>
          </w:tcPr>
          <w:p w14:paraId="2A22AEFB" w14:textId="77777777" w:rsidR="00305060" w:rsidRDefault="00305060" w:rsidP="0056666B">
            <w:pPr>
              <w:spacing w:after="0" w:line="276" w:lineRule="auto"/>
            </w:pPr>
            <w:r>
              <w:t>December 2022 - January 2023</w:t>
            </w:r>
          </w:p>
        </w:tc>
      </w:tr>
      <w:tr w:rsidR="00305060" w:rsidRPr="00086BC9" w14:paraId="49762D1B" w14:textId="77777777" w:rsidTr="0056666B">
        <w:tc>
          <w:tcPr>
            <w:tcW w:w="5240" w:type="dxa"/>
          </w:tcPr>
          <w:p w14:paraId="7AE03ACE" w14:textId="77777777" w:rsidR="00305060" w:rsidRPr="0001119B" w:rsidRDefault="00305060" w:rsidP="0056666B">
            <w:pPr>
              <w:spacing w:after="0" w:line="276" w:lineRule="auto"/>
              <w:rPr>
                <w:bCs/>
                <w:szCs w:val="20"/>
              </w:rPr>
            </w:pPr>
            <w:r w:rsidRPr="0001119B">
              <w:rPr>
                <w:bCs/>
                <w:szCs w:val="20"/>
              </w:rPr>
              <w:t>Review Scoping Consultation Comments</w:t>
            </w:r>
          </w:p>
        </w:tc>
        <w:tc>
          <w:tcPr>
            <w:tcW w:w="3820" w:type="dxa"/>
          </w:tcPr>
          <w:p w14:paraId="073CFB02" w14:textId="77777777" w:rsidR="00305060" w:rsidRDefault="00305060" w:rsidP="0056666B">
            <w:pPr>
              <w:spacing w:after="0" w:line="276" w:lineRule="auto"/>
            </w:pPr>
            <w:r>
              <w:t>February 2023</w:t>
            </w:r>
          </w:p>
        </w:tc>
      </w:tr>
      <w:tr w:rsidR="00305060" w:rsidRPr="00086BC9" w14:paraId="15E001F1" w14:textId="77777777" w:rsidTr="0056666B">
        <w:tc>
          <w:tcPr>
            <w:tcW w:w="5240" w:type="dxa"/>
          </w:tcPr>
          <w:p w14:paraId="55AD332F" w14:textId="77777777" w:rsidR="00305060" w:rsidRPr="0001119B" w:rsidRDefault="00305060" w:rsidP="0056666B">
            <w:pPr>
              <w:spacing w:after="0" w:line="276" w:lineRule="auto"/>
              <w:rPr>
                <w:bCs/>
                <w:szCs w:val="20"/>
              </w:rPr>
            </w:pPr>
            <w:r w:rsidRPr="0001119B">
              <w:rPr>
                <w:bCs/>
                <w:szCs w:val="20"/>
              </w:rPr>
              <w:t xml:space="preserve">Preparation of Environmental Report: An environmental assessment has been carried out on the issues and </w:t>
            </w:r>
            <w:r>
              <w:rPr>
                <w:bCs/>
                <w:szCs w:val="20"/>
              </w:rPr>
              <w:t>Scenario</w:t>
            </w:r>
            <w:r w:rsidRPr="0001119B">
              <w:rPr>
                <w:bCs/>
                <w:szCs w:val="20"/>
              </w:rPr>
              <w:t>s set out in the</w:t>
            </w:r>
            <w:r>
              <w:rPr>
                <w:bCs/>
                <w:szCs w:val="20"/>
              </w:rPr>
              <w:t xml:space="preserve"> </w:t>
            </w:r>
            <w:r>
              <w:rPr>
                <w:szCs w:val="20"/>
              </w:rPr>
              <w:t>draft</w:t>
            </w:r>
            <w:r w:rsidRPr="0001119B">
              <w:rPr>
                <w:bCs/>
                <w:szCs w:val="20"/>
              </w:rPr>
              <w:t xml:space="preserve"> George Street Mini Masterplan.</w:t>
            </w:r>
          </w:p>
        </w:tc>
        <w:tc>
          <w:tcPr>
            <w:tcW w:w="3820" w:type="dxa"/>
          </w:tcPr>
          <w:p w14:paraId="70916BC3" w14:textId="77777777" w:rsidR="00305060" w:rsidRPr="00086BC9" w:rsidRDefault="00305060" w:rsidP="0056666B">
            <w:pPr>
              <w:spacing w:after="0" w:line="276" w:lineRule="auto"/>
              <w:rPr>
                <w:bCs/>
                <w:szCs w:val="20"/>
              </w:rPr>
            </w:pPr>
            <w:r>
              <w:rPr>
                <w:bCs/>
                <w:szCs w:val="20"/>
              </w:rPr>
              <w:t xml:space="preserve">Environmental assessment carried out between January 2023 and </w:t>
            </w:r>
            <w:r w:rsidRPr="000F00D4">
              <w:rPr>
                <w:bCs/>
                <w:szCs w:val="20"/>
              </w:rPr>
              <w:t>Mid-February 2023</w:t>
            </w:r>
          </w:p>
        </w:tc>
      </w:tr>
      <w:tr w:rsidR="00305060" w:rsidRPr="00086BC9" w14:paraId="5E76DFFF" w14:textId="77777777" w:rsidTr="0056666B">
        <w:tc>
          <w:tcPr>
            <w:tcW w:w="5240" w:type="dxa"/>
          </w:tcPr>
          <w:p w14:paraId="4DB735D2" w14:textId="77777777" w:rsidR="00305060" w:rsidRPr="0001119B" w:rsidRDefault="00305060" w:rsidP="0056666B">
            <w:pPr>
              <w:spacing w:after="0" w:line="276" w:lineRule="auto"/>
              <w:rPr>
                <w:bCs/>
                <w:szCs w:val="20"/>
              </w:rPr>
            </w:pPr>
            <w:r w:rsidRPr="0001119B">
              <w:rPr>
                <w:bCs/>
                <w:szCs w:val="20"/>
              </w:rPr>
              <w:t>Publication and submission of Environmental Report to SEA Gateway</w:t>
            </w:r>
          </w:p>
        </w:tc>
        <w:tc>
          <w:tcPr>
            <w:tcW w:w="3820" w:type="dxa"/>
          </w:tcPr>
          <w:p w14:paraId="089886C5" w14:textId="16C0C19D" w:rsidR="00305060" w:rsidRPr="00086BC9" w:rsidRDefault="00305060" w:rsidP="0056666B">
            <w:pPr>
              <w:spacing w:after="0" w:line="276" w:lineRule="auto"/>
              <w:rPr>
                <w:bCs/>
                <w:szCs w:val="20"/>
              </w:rPr>
            </w:pPr>
          </w:p>
        </w:tc>
      </w:tr>
      <w:bookmarkEnd w:id="40"/>
      <w:bookmarkEnd w:id="41"/>
    </w:tbl>
    <w:p w14:paraId="117C2ED4" w14:textId="77777777" w:rsidR="00305060" w:rsidRDefault="00305060" w:rsidP="00305060">
      <w:pPr>
        <w:spacing w:after="120"/>
        <w:jc w:val="both"/>
      </w:pPr>
    </w:p>
    <w:p w14:paraId="641D31C9" w14:textId="77777777" w:rsidR="00305060" w:rsidRPr="004B0FD8" w:rsidRDefault="00305060" w:rsidP="00305060">
      <w:pPr>
        <w:jc w:val="both"/>
      </w:pPr>
      <w:r w:rsidRPr="001D159E">
        <w:t>The approach taken to stakeholder consultation and engagement</w:t>
      </w:r>
      <w:r>
        <w:t xml:space="preserve"> involved both formal statutory consultation and also more informal consultation and engagement activities. The overall aim of the </w:t>
      </w:r>
      <w:r w:rsidRPr="004B0FD8">
        <w:t xml:space="preserve">approach was to be as inclusive and transparent as possible given the timescales and other constraints. </w:t>
      </w:r>
    </w:p>
    <w:p w14:paraId="4F0BE3C1" w14:textId="7192C7F8" w:rsidR="00305060" w:rsidRPr="004B0FD8" w:rsidRDefault="00305060" w:rsidP="00305060">
      <w:pPr>
        <w:jc w:val="both"/>
      </w:pPr>
      <w:r w:rsidRPr="004B0FD8">
        <w:t xml:space="preserve">As the development of the draft George Street Mini Masterplan unfolded, </w:t>
      </w:r>
      <w:r w:rsidR="00E722FD">
        <w:t>several</w:t>
      </w:r>
      <w:r w:rsidRPr="004B0FD8">
        <w:t xml:space="preserve"> consultation and engagement activities were undertaken. This was necessary to, on a more ad hoc basis, capture information, opinion and guidance from various stakeholder groups. Informal engagement and consultation was carried out using various approaches including presentations, workshops etc. </w:t>
      </w:r>
    </w:p>
    <w:p w14:paraId="162D46FF" w14:textId="77777777" w:rsidR="00305060" w:rsidRDefault="00305060" w:rsidP="00305060">
      <w:pPr>
        <w:jc w:val="both"/>
        <w:rPr>
          <w:rFonts w:cs="Tahoma"/>
        </w:rPr>
      </w:pPr>
      <w:r w:rsidRPr="004B0FD8">
        <w:t xml:space="preserve">Refer to Chapter 2 of the draft </w:t>
      </w:r>
      <w:r w:rsidRPr="004B0FD8">
        <w:rPr>
          <w:i/>
          <w:iCs/>
        </w:rPr>
        <w:t>George Street Mini Masterplan</w:t>
      </w:r>
      <w:r w:rsidRPr="004B0FD8">
        <w:t xml:space="preserve"> for details of Community and Stakeholder Engagement (Appendix G), and also Appendix H: “</w:t>
      </w:r>
      <w:r w:rsidRPr="004B0FD8">
        <w:rPr>
          <w:i/>
          <w:iCs/>
        </w:rPr>
        <w:t>George Street Mini Masterplan Consultation Analysis</w:t>
      </w:r>
      <w:r w:rsidRPr="004B0FD8">
        <w:t>”.</w:t>
      </w:r>
      <w:r w:rsidRPr="003E6AB2">
        <w:rPr>
          <w:rFonts w:cs="Tahoma"/>
        </w:rPr>
        <w:t xml:space="preserve"> </w:t>
      </w:r>
    </w:p>
    <w:p w14:paraId="62095CFB" w14:textId="77777777" w:rsidR="00305060" w:rsidRDefault="00305060" w:rsidP="00305060">
      <w:pPr>
        <w:pStyle w:val="Heading2"/>
      </w:pPr>
      <w:bookmarkStart w:id="54" w:name="_Toc125613483"/>
      <w:bookmarkStart w:id="55" w:name="_Toc128993755"/>
      <w:bookmarkStart w:id="56" w:name="_Toc132958282"/>
      <w:r w:rsidRPr="002E20FC">
        <w:t xml:space="preserve">SEA </w:t>
      </w:r>
      <w:r>
        <w:t>M</w:t>
      </w:r>
      <w:r w:rsidRPr="002E20FC">
        <w:t>etho</w:t>
      </w:r>
      <w:r>
        <w:t>do</w:t>
      </w:r>
      <w:r w:rsidRPr="002E20FC">
        <w:t>logy</w:t>
      </w:r>
      <w:bookmarkEnd w:id="54"/>
      <w:bookmarkEnd w:id="55"/>
      <w:bookmarkEnd w:id="56"/>
    </w:p>
    <w:p w14:paraId="1C40F9CE" w14:textId="77777777" w:rsidR="00305060" w:rsidRDefault="00305060" w:rsidP="00305060">
      <w:pPr>
        <w:jc w:val="both"/>
      </w:pPr>
      <w:r>
        <w:t xml:space="preserve">In October 2022 EnviroCentre was commissioned to undertake the Strategic Environmental Assessment of the </w:t>
      </w:r>
      <w:r>
        <w:rPr>
          <w:szCs w:val="20"/>
        </w:rPr>
        <w:t xml:space="preserve">draft </w:t>
      </w:r>
      <w:r>
        <w:t xml:space="preserve">George Street Mini Masterplan. </w:t>
      </w:r>
    </w:p>
    <w:p w14:paraId="03BC078A" w14:textId="77777777" w:rsidR="00305060" w:rsidRDefault="00305060" w:rsidP="00305060">
      <w:pPr>
        <w:pStyle w:val="Heading3"/>
      </w:pPr>
      <w:r>
        <w:t>Scoping the SEA</w:t>
      </w:r>
      <w:bookmarkEnd w:id="42"/>
    </w:p>
    <w:p w14:paraId="5F79F958" w14:textId="77777777" w:rsidR="00305060" w:rsidRPr="00F001BD" w:rsidRDefault="00305060" w:rsidP="00305060">
      <w:pPr>
        <w:jc w:val="both"/>
        <w:rPr>
          <w:rFonts w:cs="Tahoma"/>
        </w:rPr>
      </w:pPr>
      <w:r>
        <w:rPr>
          <w:rFonts w:cs="Tahoma"/>
        </w:rPr>
        <w:t xml:space="preserve">The scoping stage of the </w:t>
      </w:r>
      <w:r>
        <w:rPr>
          <w:szCs w:val="20"/>
        </w:rPr>
        <w:t xml:space="preserve">draft </w:t>
      </w:r>
      <w:r>
        <w:rPr>
          <w:rFonts w:cs="Tahoma"/>
        </w:rPr>
        <w:t>George Street Mini Masterplan</w:t>
      </w:r>
      <w:r w:rsidRPr="009F2071">
        <w:rPr>
          <w:rFonts w:cs="Tahoma"/>
        </w:rPr>
        <w:t xml:space="preserve"> </w:t>
      </w:r>
      <w:r>
        <w:rPr>
          <w:rFonts w:cs="Tahoma"/>
        </w:rPr>
        <w:t>SEA involved the following key tasks:</w:t>
      </w:r>
    </w:p>
    <w:p w14:paraId="655F985B" w14:textId="77777777" w:rsidR="00305060" w:rsidRPr="00F001BD" w:rsidRDefault="00305060" w:rsidP="00305060">
      <w:pPr>
        <w:pStyle w:val="ListParagraph"/>
        <w:numPr>
          <w:ilvl w:val="0"/>
          <w:numId w:val="9"/>
        </w:numPr>
        <w:jc w:val="both"/>
      </w:pPr>
      <w:r>
        <w:t xml:space="preserve">Identifying how the draft </w:t>
      </w:r>
      <w:r>
        <w:rPr>
          <w:rFonts w:cs="Tahoma"/>
          <w:bCs/>
          <w:iCs/>
        </w:rPr>
        <w:t>George Street Mini Masterplan</w:t>
      </w:r>
      <w:r w:rsidRPr="009F2071">
        <w:rPr>
          <w:rFonts w:cs="Tahoma"/>
          <w:bCs/>
          <w:iCs/>
        </w:rPr>
        <w:t xml:space="preserve"> </w:t>
      </w:r>
      <w:r w:rsidRPr="00F001BD">
        <w:t>may influence and be influenced by other relevant Plans, Programmes and Strategies and environmental protection objectives;</w:t>
      </w:r>
    </w:p>
    <w:p w14:paraId="1F64D0C6" w14:textId="77777777" w:rsidR="00305060" w:rsidRPr="00F001BD" w:rsidRDefault="00305060" w:rsidP="00305060">
      <w:pPr>
        <w:pStyle w:val="ListParagraph"/>
        <w:numPr>
          <w:ilvl w:val="0"/>
          <w:numId w:val="9"/>
        </w:numPr>
        <w:jc w:val="both"/>
      </w:pPr>
      <w:r w:rsidRPr="00F001BD">
        <w:t xml:space="preserve">Collation of environmental baseline information related to the draft </w:t>
      </w:r>
      <w:r>
        <w:t>George Street Mini Masterplan</w:t>
      </w:r>
      <w:r w:rsidRPr="009F2071">
        <w:t xml:space="preserve"> </w:t>
      </w:r>
      <w:r w:rsidRPr="00F001BD">
        <w:t>and the environment likely to be affected;</w:t>
      </w:r>
    </w:p>
    <w:p w14:paraId="79A9FD1D" w14:textId="77777777" w:rsidR="00305060" w:rsidRPr="00F001BD" w:rsidRDefault="00305060" w:rsidP="00305060">
      <w:pPr>
        <w:pStyle w:val="ListParagraph"/>
        <w:numPr>
          <w:ilvl w:val="0"/>
          <w:numId w:val="9"/>
        </w:numPr>
        <w:jc w:val="both"/>
      </w:pPr>
      <w:r w:rsidRPr="00F001BD">
        <w:t>Developing SEA objectives, assessment criteria and significance criteria as a framework against which the potential environ</w:t>
      </w:r>
      <w:r>
        <w:t>mental effects of the draft George Street Mini Masterplan</w:t>
      </w:r>
      <w:r w:rsidRPr="009F2071">
        <w:t xml:space="preserve"> </w:t>
      </w:r>
      <w:r w:rsidRPr="00F001BD">
        <w:t xml:space="preserve">were assessed; </w:t>
      </w:r>
    </w:p>
    <w:p w14:paraId="096042CA" w14:textId="77777777" w:rsidR="00305060" w:rsidRPr="00F001BD" w:rsidRDefault="00305060" w:rsidP="00305060">
      <w:pPr>
        <w:pStyle w:val="ListParagraph"/>
        <w:numPr>
          <w:ilvl w:val="0"/>
          <w:numId w:val="9"/>
        </w:numPr>
        <w:jc w:val="both"/>
      </w:pPr>
      <w:r w:rsidRPr="00F001BD">
        <w:t xml:space="preserve">Identifying key environmental problems and sensitive </w:t>
      </w:r>
      <w:r>
        <w:t xml:space="preserve">areas relevant to the draft </w:t>
      </w:r>
      <w:r>
        <w:rPr>
          <w:rFonts w:cs="Tahoma"/>
          <w:bCs/>
          <w:iCs/>
        </w:rPr>
        <w:t>George Street Mini Masterplan</w:t>
      </w:r>
      <w:r w:rsidRPr="00F001BD">
        <w:t xml:space="preserve"> and the </w:t>
      </w:r>
      <w:r>
        <w:t xml:space="preserve">George Street </w:t>
      </w:r>
      <w:r w:rsidRPr="00F001BD">
        <w:t>area; and</w:t>
      </w:r>
    </w:p>
    <w:p w14:paraId="4CEEFF99" w14:textId="77777777" w:rsidR="00305060" w:rsidRPr="00F001BD" w:rsidRDefault="00305060" w:rsidP="00305060">
      <w:pPr>
        <w:pStyle w:val="ListParagraph"/>
        <w:numPr>
          <w:ilvl w:val="0"/>
          <w:numId w:val="9"/>
        </w:numPr>
        <w:jc w:val="both"/>
      </w:pPr>
      <w:r w:rsidRPr="00F001BD">
        <w:t>Consulting on the proposed scope of the SEA.</w:t>
      </w:r>
    </w:p>
    <w:p w14:paraId="07D05D9D" w14:textId="77777777" w:rsidR="00305060" w:rsidRPr="009F2071" w:rsidRDefault="00305060" w:rsidP="00305060">
      <w:pPr>
        <w:pStyle w:val="Heading3"/>
        <w:rPr>
          <w:rFonts w:eastAsiaTheme="minorHAnsi"/>
        </w:rPr>
      </w:pPr>
      <w:r w:rsidRPr="009F2071">
        <w:rPr>
          <w:rFonts w:eastAsiaTheme="minorHAnsi"/>
        </w:rPr>
        <w:lastRenderedPageBreak/>
        <w:t>Approach to scoping</w:t>
      </w:r>
    </w:p>
    <w:p w14:paraId="5FA3F905" w14:textId="77777777" w:rsidR="00305060" w:rsidRPr="009F2071" w:rsidRDefault="00305060" w:rsidP="00305060">
      <w:pPr>
        <w:jc w:val="both"/>
        <w:rPr>
          <w:rFonts w:cs="Tahoma"/>
        </w:rPr>
      </w:pPr>
      <w:r w:rsidRPr="009F2071">
        <w:rPr>
          <w:rFonts w:cs="Tahoma"/>
        </w:rPr>
        <w:t xml:space="preserve">Scoping is an iterative process and all tasks undertaken informed each other throughout their development and the early development of the draft </w:t>
      </w:r>
      <w:r>
        <w:rPr>
          <w:rFonts w:cs="Tahoma"/>
        </w:rPr>
        <w:t>George Street Mini Masterplan</w:t>
      </w:r>
      <w:r w:rsidRPr="009F2071">
        <w:rPr>
          <w:rFonts w:cs="Tahoma"/>
        </w:rPr>
        <w:t xml:space="preserve">. Consultation on the SEA Scoping Report ran between </w:t>
      </w:r>
      <w:r>
        <w:rPr>
          <w:rFonts w:cs="Tahoma"/>
        </w:rPr>
        <w:t>13</w:t>
      </w:r>
      <w:r w:rsidRPr="00F85704">
        <w:rPr>
          <w:rFonts w:cs="Tahoma"/>
          <w:vertAlign w:val="superscript"/>
        </w:rPr>
        <w:t>th</w:t>
      </w:r>
      <w:r>
        <w:rPr>
          <w:rFonts w:cs="Tahoma"/>
        </w:rPr>
        <w:t xml:space="preserve"> </w:t>
      </w:r>
      <w:r w:rsidRPr="00F85704">
        <w:rPr>
          <w:rFonts w:cs="Tahoma"/>
        </w:rPr>
        <w:t xml:space="preserve">January </w:t>
      </w:r>
      <w:r w:rsidRPr="004B4E48">
        <w:rPr>
          <w:rFonts w:cs="Tahoma"/>
        </w:rPr>
        <w:t>2023 and 17</w:t>
      </w:r>
      <w:r w:rsidRPr="004B4E48">
        <w:rPr>
          <w:rFonts w:cs="Tahoma"/>
          <w:vertAlign w:val="superscript"/>
        </w:rPr>
        <w:t>th</w:t>
      </w:r>
      <w:r w:rsidRPr="004B4E48">
        <w:rPr>
          <w:rFonts w:cs="Tahoma"/>
        </w:rPr>
        <w:t xml:space="preserve"> February 2023</w:t>
      </w:r>
      <w:r w:rsidRPr="009F2071">
        <w:rPr>
          <w:rFonts w:cs="Tahoma"/>
        </w:rPr>
        <w:t xml:space="preserve">  </w:t>
      </w:r>
      <w:r>
        <w:rPr>
          <w:rFonts w:cs="Tahoma"/>
        </w:rPr>
        <w:t xml:space="preserve">marking </w:t>
      </w:r>
      <w:r w:rsidRPr="009F2071">
        <w:rPr>
          <w:rFonts w:cs="Tahoma"/>
        </w:rPr>
        <w:t>the point at which views were sought from the statutory Consultation Authorities detailed below on the proposed scope of the SEA.</w:t>
      </w:r>
    </w:p>
    <w:p w14:paraId="30951C5E" w14:textId="77777777" w:rsidR="00305060" w:rsidRDefault="00305060" w:rsidP="00305060">
      <w:pPr>
        <w:pStyle w:val="ListParagraph"/>
        <w:numPr>
          <w:ilvl w:val="0"/>
          <w:numId w:val="9"/>
        </w:numPr>
        <w:jc w:val="both"/>
      </w:pPr>
      <w:r>
        <w:t>Scottish Environment Protection Agency (SEPA);</w:t>
      </w:r>
    </w:p>
    <w:p w14:paraId="636E1D09" w14:textId="77777777" w:rsidR="00305060" w:rsidRDefault="00305060" w:rsidP="00305060">
      <w:pPr>
        <w:pStyle w:val="ListParagraph"/>
        <w:numPr>
          <w:ilvl w:val="0"/>
          <w:numId w:val="9"/>
        </w:numPr>
        <w:jc w:val="both"/>
      </w:pPr>
      <w:r>
        <w:t>NatureScot; and</w:t>
      </w:r>
    </w:p>
    <w:p w14:paraId="125CC8C6" w14:textId="77777777" w:rsidR="00305060" w:rsidRDefault="00305060" w:rsidP="00305060">
      <w:pPr>
        <w:pStyle w:val="ListParagraph"/>
        <w:numPr>
          <w:ilvl w:val="0"/>
          <w:numId w:val="9"/>
        </w:numPr>
        <w:jc w:val="both"/>
      </w:pPr>
      <w:r>
        <w:t>Historic Environment Scotland.</w:t>
      </w:r>
    </w:p>
    <w:p w14:paraId="0C8F19FE" w14:textId="77777777" w:rsidR="00305060" w:rsidRDefault="00305060" w:rsidP="00305060">
      <w:pPr>
        <w:jc w:val="both"/>
      </w:pPr>
      <w:r w:rsidRPr="009F2071">
        <w:rPr>
          <w:rFonts w:cs="Tahoma"/>
        </w:rPr>
        <w:t>The Scoping Report was produced by EnviroCentre Ltd in collaboration with</w:t>
      </w:r>
      <w:r w:rsidRPr="00825F1E">
        <w:rPr>
          <w:rFonts w:cs="Tahoma"/>
        </w:rPr>
        <w:t xml:space="preserve"> </w:t>
      </w:r>
      <w:r w:rsidRPr="00C61910">
        <w:rPr>
          <w:rFonts w:cs="Tahoma"/>
        </w:rPr>
        <w:t xml:space="preserve">Aberdeen City Council between </w:t>
      </w:r>
      <w:r>
        <w:rPr>
          <w:rFonts w:cs="Tahoma"/>
        </w:rPr>
        <w:t xml:space="preserve">November </w:t>
      </w:r>
      <w:r w:rsidRPr="00C61910">
        <w:rPr>
          <w:rFonts w:cs="Tahoma"/>
        </w:rPr>
        <w:t>2022 and J</w:t>
      </w:r>
      <w:r>
        <w:rPr>
          <w:rFonts w:cs="Tahoma"/>
        </w:rPr>
        <w:t>anuary</w:t>
      </w:r>
      <w:r w:rsidRPr="00C61910">
        <w:rPr>
          <w:rFonts w:cs="Tahoma"/>
        </w:rPr>
        <w:t xml:space="preserve"> 202</w:t>
      </w:r>
      <w:r>
        <w:rPr>
          <w:rFonts w:cs="Tahoma"/>
        </w:rPr>
        <w:t>3</w:t>
      </w:r>
      <w:r w:rsidRPr="00C61910">
        <w:rPr>
          <w:rFonts w:cs="Tahoma"/>
        </w:rPr>
        <w:t>. It was supported by engagement with representatives from Aberdeen City Council</w:t>
      </w:r>
      <w:r>
        <w:rPr>
          <w:rFonts w:cs="Tahoma"/>
        </w:rPr>
        <w:t xml:space="preserve"> and </w:t>
      </w:r>
      <w:r w:rsidRPr="007A50FC">
        <w:rPr>
          <w:rFonts w:cs="Tahoma"/>
        </w:rPr>
        <w:t>Turner &amp; Townsend Consulting Limited</w:t>
      </w:r>
      <w:r>
        <w:rPr>
          <w:rFonts w:cs="Tahoma"/>
        </w:rPr>
        <w:t xml:space="preserve"> during November 2022, and the ou</w:t>
      </w:r>
      <w:r w:rsidRPr="004B5544">
        <w:rPr>
          <w:rFonts w:cs="Tahoma"/>
        </w:rPr>
        <w:t>tcome</w:t>
      </w:r>
      <w:r>
        <w:rPr>
          <w:rFonts w:cs="Tahoma"/>
        </w:rPr>
        <w:t xml:space="preserve"> of</w:t>
      </w:r>
      <w:r>
        <w:t xml:space="preserve"> these meetings informed the development of scoping tasks. </w:t>
      </w:r>
    </w:p>
    <w:p w14:paraId="68E4D261" w14:textId="2D5BACBD" w:rsidR="00305060" w:rsidRDefault="00305060" w:rsidP="00305060">
      <w:pPr>
        <w:jc w:val="both"/>
      </w:pPr>
      <w:r w:rsidRPr="00A9335A">
        <w:t>Appendix A</w:t>
      </w:r>
      <w:r>
        <w:t xml:space="preserve"> </w:t>
      </w:r>
      <w:r w:rsidR="00986C5A">
        <w:t xml:space="preserve">includes the SEA scoping responses and </w:t>
      </w:r>
      <w:r>
        <w:t xml:space="preserve">how </w:t>
      </w:r>
      <w:r w:rsidR="00986C5A">
        <w:t xml:space="preserve">the </w:t>
      </w:r>
      <w:r>
        <w:t>scoping consultation responses have been incorporated in</w:t>
      </w:r>
      <w:r w:rsidR="00E722FD">
        <w:t>to</w:t>
      </w:r>
      <w:r>
        <w:t xml:space="preserve"> the approach to the SEA. </w:t>
      </w:r>
    </w:p>
    <w:p w14:paraId="2D67BA6A" w14:textId="77777777" w:rsidR="00305060" w:rsidRPr="006C58CA" w:rsidRDefault="00305060" w:rsidP="00305060">
      <w:pPr>
        <w:pStyle w:val="Heading3"/>
        <w:rPr>
          <w:rFonts w:eastAsiaTheme="minorHAnsi"/>
        </w:rPr>
      </w:pPr>
      <w:r w:rsidRPr="006C58CA">
        <w:rPr>
          <w:rFonts w:eastAsiaTheme="minorHAnsi"/>
        </w:rPr>
        <w:t>Collation of environmental baseline information</w:t>
      </w:r>
    </w:p>
    <w:p w14:paraId="7F6752EA" w14:textId="77777777" w:rsidR="00305060" w:rsidRPr="00903151" w:rsidRDefault="00305060" w:rsidP="00305060">
      <w:pPr>
        <w:jc w:val="both"/>
        <w:rPr>
          <w:rFonts w:cs="Tahoma"/>
        </w:rPr>
      </w:pPr>
      <w:r>
        <w:rPr>
          <w:rFonts w:cs="Tahoma"/>
        </w:rPr>
        <w:t>An initial review of available environmental baseline data was undertaken during the scoping stage which sought to identify, as far as possible the following information (Refer to Appendix C):</w:t>
      </w:r>
    </w:p>
    <w:p w14:paraId="39E4D61E" w14:textId="444A3B0A" w:rsidR="00305060" w:rsidRPr="00903151" w:rsidRDefault="00E722FD" w:rsidP="00305060">
      <w:pPr>
        <w:pStyle w:val="ListParagraph"/>
        <w:numPr>
          <w:ilvl w:val="0"/>
          <w:numId w:val="9"/>
        </w:numPr>
        <w:jc w:val="both"/>
      </w:pPr>
      <w:r>
        <w:t>The c</w:t>
      </w:r>
      <w:r w:rsidR="00305060" w:rsidRPr="00903151">
        <w:t>urrent state of the environment;</w:t>
      </w:r>
    </w:p>
    <w:p w14:paraId="1AF70129" w14:textId="77777777" w:rsidR="00305060" w:rsidRPr="00903151" w:rsidRDefault="00305060" w:rsidP="00305060">
      <w:pPr>
        <w:pStyle w:val="ListParagraph"/>
        <w:numPr>
          <w:ilvl w:val="0"/>
          <w:numId w:val="9"/>
        </w:numPr>
        <w:jc w:val="both"/>
      </w:pPr>
      <w:r w:rsidRPr="00903151">
        <w:t xml:space="preserve">Past and likely future trends; and </w:t>
      </w:r>
    </w:p>
    <w:p w14:paraId="10F44795" w14:textId="77777777" w:rsidR="00305060" w:rsidRPr="00903151" w:rsidRDefault="00305060" w:rsidP="00305060">
      <w:pPr>
        <w:pStyle w:val="ListParagraph"/>
        <w:numPr>
          <w:ilvl w:val="0"/>
          <w:numId w:val="9"/>
        </w:numPr>
        <w:jc w:val="both"/>
      </w:pPr>
      <w:r>
        <w:t>Key current environmental problems, sensitive areas and opportunities</w:t>
      </w:r>
      <w:r w:rsidRPr="00903151">
        <w:t xml:space="preserve"> in </w:t>
      </w:r>
      <w:r>
        <w:t>the Aberdeen George Street area</w:t>
      </w:r>
      <w:r w:rsidRPr="00903151">
        <w:t>, particularly those of relevance to the development of the draft</w:t>
      </w:r>
      <w:r>
        <w:t xml:space="preserve"> </w:t>
      </w:r>
      <w:r>
        <w:rPr>
          <w:rFonts w:cs="Tahoma"/>
          <w:bCs/>
          <w:iCs/>
        </w:rPr>
        <w:t>George Street Mini Masterplan</w:t>
      </w:r>
      <w:r w:rsidRPr="00903151">
        <w:t>.</w:t>
      </w:r>
    </w:p>
    <w:p w14:paraId="066ACFC3" w14:textId="77777777" w:rsidR="00305060" w:rsidRDefault="00305060" w:rsidP="00305060">
      <w:pPr>
        <w:jc w:val="both"/>
        <w:rPr>
          <w:rFonts w:cs="Tahoma"/>
        </w:rPr>
      </w:pPr>
      <w:r>
        <w:rPr>
          <w:rFonts w:cs="Tahoma"/>
        </w:rPr>
        <w:t>The initial approach was to collate broad environmental information for all SEA topics:</w:t>
      </w:r>
    </w:p>
    <w:p w14:paraId="4AB11AE5" w14:textId="77777777" w:rsidR="00305060" w:rsidRDefault="00305060" w:rsidP="00305060">
      <w:pPr>
        <w:pStyle w:val="ListParagraph"/>
        <w:numPr>
          <w:ilvl w:val="0"/>
          <w:numId w:val="9"/>
        </w:numPr>
        <w:jc w:val="both"/>
      </w:pPr>
      <w:r w:rsidRPr="00903151">
        <w:t>Biodiversity, Flora and Fauna;</w:t>
      </w:r>
    </w:p>
    <w:p w14:paraId="07619FBB" w14:textId="77777777" w:rsidR="00305060" w:rsidRPr="00903151" w:rsidRDefault="00305060" w:rsidP="00305060">
      <w:pPr>
        <w:pStyle w:val="ListParagraph"/>
        <w:numPr>
          <w:ilvl w:val="0"/>
          <w:numId w:val="9"/>
        </w:numPr>
        <w:jc w:val="both"/>
      </w:pPr>
      <w:r w:rsidRPr="00903151">
        <w:t>Population and Human Health</w:t>
      </w:r>
      <w:r>
        <w:t>;</w:t>
      </w:r>
    </w:p>
    <w:p w14:paraId="473988EC" w14:textId="77777777" w:rsidR="00305060" w:rsidRPr="00903151" w:rsidRDefault="00305060" w:rsidP="00305060">
      <w:pPr>
        <w:pStyle w:val="ListParagraph"/>
        <w:numPr>
          <w:ilvl w:val="0"/>
          <w:numId w:val="9"/>
        </w:numPr>
        <w:jc w:val="both"/>
      </w:pPr>
      <w:r w:rsidRPr="00903151">
        <w:t>Water;</w:t>
      </w:r>
    </w:p>
    <w:p w14:paraId="0546A439" w14:textId="77777777" w:rsidR="00305060" w:rsidRDefault="00305060" w:rsidP="00305060">
      <w:pPr>
        <w:pStyle w:val="ListParagraph"/>
        <w:numPr>
          <w:ilvl w:val="0"/>
          <w:numId w:val="9"/>
        </w:numPr>
        <w:jc w:val="both"/>
      </w:pPr>
      <w:r w:rsidRPr="00903151">
        <w:t>Soil;</w:t>
      </w:r>
    </w:p>
    <w:p w14:paraId="0216D40F" w14:textId="77777777" w:rsidR="00305060" w:rsidRPr="00903151" w:rsidRDefault="00305060" w:rsidP="00305060">
      <w:pPr>
        <w:pStyle w:val="ListParagraph"/>
        <w:numPr>
          <w:ilvl w:val="0"/>
          <w:numId w:val="9"/>
        </w:numPr>
        <w:jc w:val="both"/>
      </w:pPr>
      <w:r w:rsidRPr="00903151">
        <w:t>Air;</w:t>
      </w:r>
    </w:p>
    <w:p w14:paraId="40D20383" w14:textId="77777777" w:rsidR="00305060" w:rsidRPr="00903151" w:rsidRDefault="00305060" w:rsidP="00305060">
      <w:pPr>
        <w:pStyle w:val="ListParagraph"/>
        <w:numPr>
          <w:ilvl w:val="0"/>
          <w:numId w:val="9"/>
        </w:numPr>
        <w:jc w:val="both"/>
      </w:pPr>
      <w:r w:rsidRPr="00903151">
        <w:t>Climatic Factors;</w:t>
      </w:r>
    </w:p>
    <w:p w14:paraId="53DD9E0B" w14:textId="77777777" w:rsidR="00305060" w:rsidRDefault="00305060" w:rsidP="00305060">
      <w:pPr>
        <w:pStyle w:val="ListParagraph"/>
        <w:numPr>
          <w:ilvl w:val="0"/>
          <w:numId w:val="9"/>
        </w:numPr>
        <w:jc w:val="both"/>
      </w:pPr>
      <w:r w:rsidRPr="00903151">
        <w:t>Cultural Heritage;</w:t>
      </w:r>
    </w:p>
    <w:p w14:paraId="7804FA96" w14:textId="77777777" w:rsidR="00305060" w:rsidRPr="00903151" w:rsidRDefault="00305060" w:rsidP="00305060">
      <w:pPr>
        <w:pStyle w:val="ListParagraph"/>
        <w:numPr>
          <w:ilvl w:val="0"/>
          <w:numId w:val="9"/>
        </w:numPr>
        <w:jc w:val="both"/>
      </w:pPr>
      <w:r w:rsidRPr="00903151">
        <w:t>Landscape</w:t>
      </w:r>
      <w:r>
        <w:t>;</w:t>
      </w:r>
      <w:r w:rsidRPr="00A5211A">
        <w:t xml:space="preserve"> </w:t>
      </w:r>
      <w:r w:rsidRPr="00903151">
        <w:t>and</w:t>
      </w:r>
    </w:p>
    <w:p w14:paraId="720E5097" w14:textId="77777777" w:rsidR="00305060" w:rsidRPr="00903151" w:rsidRDefault="00305060" w:rsidP="00305060">
      <w:pPr>
        <w:pStyle w:val="ListParagraph"/>
        <w:numPr>
          <w:ilvl w:val="0"/>
          <w:numId w:val="9"/>
        </w:numPr>
        <w:jc w:val="both"/>
      </w:pPr>
      <w:r w:rsidRPr="00903151">
        <w:t xml:space="preserve">Material Assets; </w:t>
      </w:r>
    </w:p>
    <w:p w14:paraId="2A3693B0" w14:textId="05BACAB9" w:rsidR="00305060" w:rsidRDefault="00305060" w:rsidP="00305060">
      <w:pPr>
        <w:jc w:val="both"/>
      </w:pPr>
      <w:r w:rsidRPr="00900506">
        <w:t xml:space="preserve">This informed the identification of key environmental issues and both these and the initial draft baseline were consulted on externally during the formal scoping consultation. As a consequence of the scoping consultation and subsequent informal engagement, </w:t>
      </w:r>
      <w:r w:rsidR="00E722FD">
        <w:t xml:space="preserve">potential </w:t>
      </w:r>
      <w:r w:rsidRPr="00900506">
        <w:t xml:space="preserve">environmental issues have emerged as being important in the area. The implications of these key issues are discussed in further </w:t>
      </w:r>
      <w:r w:rsidRPr="009B4597">
        <w:t>detail in Section 3.</w:t>
      </w:r>
    </w:p>
    <w:p w14:paraId="0ACC90E5" w14:textId="77777777" w:rsidR="00305060" w:rsidRPr="003C532A" w:rsidRDefault="00305060" w:rsidP="00305060">
      <w:pPr>
        <w:jc w:val="both"/>
        <w:rPr>
          <w:rFonts w:cs="Tahoma"/>
          <w:bCs/>
          <w:iCs/>
        </w:rPr>
      </w:pPr>
      <w:r w:rsidRPr="003C532A">
        <w:rPr>
          <w:rFonts w:cs="Tahoma"/>
          <w:bCs/>
          <w:iCs/>
        </w:rPr>
        <w:t>The SEA topics to be scoped in/out of this Environmental Report and the associated justification are provided in</w:t>
      </w:r>
      <w:r>
        <w:rPr>
          <w:rFonts w:cs="Tahoma"/>
          <w:bCs/>
          <w:iCs/>
        </w:rPr>
        <w:t xml:space="preserve"> Table 2-3.</w:t>
      </w:r>
    </w:p>
    <w:p w14:paraId="64DF5F61" w14:textId="77777777" w:rsidR="00305060" w:rsidRDefault="00305060" w:rsidP="00305060">
      <w:pPr>
        <w:spacing w:after="200" w:line="276" w:lineRule="auto"/>
        <w:rPr>
          <w:b/>
          <w:bCs/>
          <w:szCs w:val="18"/>
        </w:rPr>
      </w:pPr>
      <w:bookmarkStart w:id="57" w:name="_Toc104556089"/>
      <w:bookmarkStart w:id="58" w:name="_Toc125613189"/>
      <w:r>
        <w:br w:type="page"/>
      </w:r>
    </w:p>
    <w:p w14:paraId="685B034C" w14:textId="28C7112E" w:rsidR="00305060" w:rsidRDefault="00305060" w:rsidP="00305060">
      <w:pPr>
        <w:pStyle w:val="Caption"/>
      </w:pPr>
      <w:bookmarkStart w:id="59" w:name="_Toc128993717"/>
      <w:bookmarkStart w:id="60" w:name="_Toc132958310"/>
      <w:r>
        <w:lastRenderedPageBreak/>
        <w:t xml:space="preserve">Table </w:t>
      </w:r>
      <w:fldSimple w:instr=" STYLEREF 1 \s ">
        <w:r w:rsidR="00736978">
          <w:rPr>
            <w:noProof/>
          </w:rPr>
          <w:t>2</w:t>
        </w:r>
      </w:fldSimple>
      <w:r>
        <w:t>-</w:t>
      </w:r>
      <w:fldSimple w:instr=" SEQ Table \* ARABIC \s 1 ">
        <w:r w:rsidR="00736978">
          <w:rPr>
            <w:noProof/>
          </w:rPr>
          <w:t>3</w:t>
        </w:r>
      </w:fldSimple>
      <w:r>
        <w:t>: SEA Topics for Scoping</w:t>
      </w:r>
      <w:bookmarkEnd w:id="57"/>
      <w:bookmarkEnd w:id="58"/>
      <w:bookmarkEnd w:id="59"/>
      <w:bookmarkEnd w:id="6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5"/>
        <w:gridCol w:w="933"/>
        <w:gridCol w:w="933"/>
        <w:gridCol w:w="5654"/>
      </w:tblGrid>
      <w:tr w:rsidR="00305060" w:rsidRPr="00D34B1E" w14:paraId="7BE152D8" w14:textId="77777777" w:rsidTr="0056666B">
        <w:trPr>
          <w:trHeight w:val="320"/>
        </w:trPr>
        <w:tc>
          <w:tcPr>
            <w:tcW w:w="1545" w:type="dxa"/>
            <w:shd w:val="clear" w:color="auto" w:fill="D9D9D9" w:themeFill="background1" w:themeFillShade="D9"/>
          </w:tcPr>
          <w:p w14:paraId="069A6C81" w14:textId="77777777" w:rsidR="00305060" w:rsidRPr="00D34B1E" w:rsidRDefault="00305060" w:rsidP="0056666B">
            <w:pPr>
              <w:spacing w:after="0" w:line="240" w:lineRule="auto"/>
              <w:rPr>
                <w:b/>
                <w:szCs w:val="20"/>
              </w:rPr>
            </w:pPr>
            <w:r w:rsidRPr="00D34B1E">
              <w:rPr>
                <w:b/>
                <w:szCs w:val="20"/>
              </w:rPr>
              <w:t xml:space="preserve">SEA </w:t>
            </w:r>
            <w:r>
              <w:rPr>
                <w:b/>
                <w:szCs w:val="20"/>
              </w:rPr>
              <w:t>Topic</w:t>
            </w:r>
          </w:p>
        </w:tc>
        <w:tc>
          <w:tcPr>
            <w:tcW w:w="933" w:type="dxa"/>
            <w:shd w:val="clear" w:color="auto" w:fill="D9D9D9" w:themeFill="background1" w:themeFillShade="D9"/>
          </w:tcPr>
          <w:p w14:paraId="6D4147EF" w14:textId="77777777" w:rsidR="00305060" w:rsidRPr="00D34B1E" w:rsidRDefault="00305060" w:rsidP="0056666B">
            <w:pPr>
              <w:spacing w:after="0" w:line="240" w:lineRule="auto"/>
              <w:jc w:val="center"/>
              <w:rPr>
                <w:szCs w:val="20"/>
              </w:rPr>
            </w:pPr>
            <w:r>
              <w:rPr>
                <w:b/>
                <w:szCs w:val="20"/>
              </w:rPr>
              <w:t>Scoped In</w:t>
            </w:r>
          </w:p>
        </w:tc>
        <w:tc>
          <w:tcPr>
            <w:tcW w:w="933" w:type="dxa"/>
            <w:shd w:val="clear" w:color="auto" w:fill="D9D9D9" w:themeFill="background1" w:themeFillShade="D9"/>
          </w:tcPr>
          <w:p w14:paraId="7C718911" w14:textId="77777777" w:rsidR="00305060" w:rsidRDefault="00305060" w:rsidP="0056666B">
            <w:pPr>
              <w:spacing w:after="0" w:line="240" w:lineRule="auto"/>
              <w:jc w:val="center"/>
              <w:rPr>
                <w:b/>
                <w:szCs w:val="20"/>
              </w:rPr>
            </w:pPr>
            <w:r>
              <w:rPr>
                <w:b/>
                <w:szCs w:val="20"/>
              </w:rPr>
              <w:t>Scoped Out</w:t>
            </w:r>
          </w:p>
        </w:tc>
        <w:tc>
          <w:tcPr>
            <w:tcW w:w="5654" w:type="dxa"/>
            <w:shd w:val="clear" w:color="auto" w:fill="D9D9D9" w:themeFill="background1" w:themeFillShade="D9"/>
          </w:tcPr>
          <w:p w14:paraId="2AA44B16" w14:textId="77777777" w:rsidR="00305060" w:rsidRDefault="00305060" w:rsidP="0056666B">
            <w:pPr>
              <w:spacing w:after="0" w:line="240" w:lineRule="auto"/>
              <w:ind w:left="227"/>
              <w:jc w:val="center"/>
              <w:rPr>
                <w:b/>
                <w:szCs w:val="20"/>
              </w:rPr>
            </w:pPr>
            <w:r>
              <w:rPr>
                <w:b/>
                <w:szCs w:val="20"/>
              </w:rPr>
              <w:t>Justification</w:t>
            </w:r>
          </w:p>
        </w:tc>
      </w:tr>
      <w:tr w:rsidR="00305060" w:rsidRPr="00D34B1E" w14:paraId="5792B80F" w14:textId="77777777" w:rsidTr="0056666B">
        <w:trPr>
          <w:trHeight w:val="481"/>
        </w:trPr>
        <w:tc>
          <w:tcPr>
            <w:tcW w:w="1545" w:type="dxa"/>
            <w:vAlign w:val="center"/>
          </w:tcPr>
          <w:p w14:paraId="0E343018" w14:textId="77777777" w:rsidR="00305060" w:rsidRPr="00703947" w:rsidRDefault="00305060" w:rsidP="0056666B">
            <w:pPr>
              <w:spacing w:after="0" w:line="240" w:lineRule="auto"/>
              <w:rPr>
                <w:bCs/>
                <w:szCs w:val="20"/>
              </w:rPr>
            </w:pPr>
            <w:r w:rsidRPr="00703947">
              <w:rPr>
                <w:bCs/>
                <w:szCs w:val="20"/>
              </w:rPr>
              <w:t>Biodiversity, flora and fauna</w:t>
            </w:r>
          </w:p>
        </w:tc>
        <w:tc>
          <w:tcPr>
            <w:tcW w:w="933" w:type="dxa"/>
            <w:vAlign w:val="center"/>
          </w:tcPr>
          <w:p w14:paraId="0325B382" w14:textId="77777777" w:rsidR="00305060" w:rsidRPr="00D34B1E" w:rsidRDefault="00305060" w:rsidP="0056666B">
            <w:pPr>
              <w:spacing w:after="0" w:line="240" w:lineRule="auto"/>
              <w:jc w:val="center"/>
              <w:rPr>
                <w:bCs/>
                <w:szCs w:val="20"/>
              </w:rPr>
            </w:pPr>
            <w:r>
              <w:rPr>
                <w:bCs/>
                <w:szCs w:val="20"/>
              </w:rPr>
              <w:sym w:font="Wingdings" w:char="F0FC"/>
            </w:r>
          </w:p>
        </w:tc>
        <w:tc>
          <w:tcPr>
            <w:tcW w:w="933" w:type="dxa"/>
            <w:vAlign w:val="center"/>
          </w:tcPr>
          <w:p w14:paraId="58642AD6" w14:textId="77777777" w:rsidR="00305060" w:rsidRPr="007E07CA" w:rsidRDefault="00305060" w:rsidP="0056666B">
            <w:pPr>
              <w:spacing w:after="0" w:line="240" w:lineRule="auto"/>
              <w:rPr>
                <w:bCs/>
                <w:szCs w:val="20"/>
              </w:rPr>
            </w:pPr>
          </w:p>
        </w:tc>
        <w:tc>
          <w:tcPr>
            <w:tcW w:w="5654" w:type="dxa"/>
          </w:tcPr>
          <w:p w14:paraId="15CC3ED2" w14:textId="77777777" w:rsidR="00305060" w:rsidRDefault="00305060" w:rsidP="0056666B">
            <w:pPr>
              <w:spacing w:after="0" w:line="240" w:lineRule="auto"/>
              <w:rPr>
                <w:bCs/>
                <w:szCs w:val="20"/>
              </w:rPr>
            </w:pPr>
            <w:r w:rsidRPr="007E07CA">
              <w:rPr>
                <w:bCs/>
                <w:szCs w:val="20"/>
              </w:rPr>
              <w:t xml:space="preserve">Development has the potential to </w:t>
            </w:r>
            <w:proofErr w:type="gramStart"/>
            <w:r>
              <w:rPr>
                <w:bCs/>
                <w:szCs w:val="20"/>
              </w:rPr>
              <w:t xml:space="preserve">positively and negatively </w:t>
            </w:r>
            <w:r w:rsidRPr="007E07CA">
              <w:rPr>
                <w:bCs/>
                <w:szCs w:val="20"/>
              </w:rPr>
              <w:t>affect habitats and species</w:t>
            </w:r>
            <w:proofErr w:type="gramEnd"/>
            <w:r w:rsidRPr="007E07CA">
              <w:rPr>
                <w:bCs/>
                <w:szCs w:val="20"/>
              </w:rPr>
              <w:t xml:space="preserve"> through loss of habitat and disturbance.</w:t>
            </w:r>
          </w:p>
        </w:tc>
      </w:tr>
      <w:tr w:rsidR="00305060" w:rsidRPr="00D34B1E" w14:paraId="037C6BAD" w14:textId="77777777" w:rsidTr="0056666B">
        <w:trPr>
          <w:trHeight w:val="274"/>
        </w:trPr>
        <w:tc>
          <w:tcPr>
            <w:tcW w:w="1545" w:type="dxa"/>
            <w:vAlign w:val="center"/>
          </w:tcPr>
          <w:p w14:paraId="32ABF303" w14:textId="77777777" w:rsidR="00305060" w:rsidRPr="00703947" w:rsidRDefault="00305060" w:rsidP="0056666B">
            <w:pPr>
              <w:spacing w:after="0" w:line="240" w:lineRule="auto"/>
              <w:rPr>
                <w:bCs/>
                <w:szCs w:val="20"/>
              </w:rPr>
            </w:pPr>
            <w:r w:rsidRPr="00703947">
              <w:rPr>
                <w:bCs/>
                <w:szCs w:val="20"/>
              </w:rPr>
              <w:t>Population and human health</w:t>
            </w:r>
          </w:p>
        </w:tc>
        <w:tc>
          <w:tcPr>
            <w:tcW w:w="933" w:type="dxa"/>
            <w:vAlign w:val="center"/>
          </w:tcPr>
          <w:p w14:paraId="09969295" w14:textId="77777777" w:rsidR="00305060" w:rsidRDefault="00305060" w:rsidP="0056666B">
            <w:pPr>
              <w:spacing w:after="0" w:line="240" w:lineRule="auto"/>
              <w:jc w:val="center"/>
              <w:rPr>
                <w:bCs/>
                <w:szCs w:val="20"/>
              </w:rPr>
            </w:pPr>
            <w:r>
              <w:rPr>
                <w:bCs/>
                <w:szCs w:val="20"/>
              </w:rPr>
              <w:sym w:font="Wingdings" w:char="F0FC"/>
            </w:r>
          </w:p>
        </w:tc>
        <w:tc>
          <w:tcPr>
            <w:tcW w:w="933" w:type="dxa"/>
            <w:vAlign w:val="center"/>
          </w:tcPr>
          <w:p w14:paraId="70822575" w14:textId="77777777" w:rsidR="00305060" w:rsidRPr="000E655C" w:rsidRDefault="00305060" w:rsidP="0056666B">
            <w:pPr>
              <w:spacing w:after="0" w:line="240" w:lineRule="auto"/>
              <w:rPr>
                <w:bCs/>
                <w:szCs w:val="20"/>
              </w:rPr>
            </w:pPr>
          </w:p>
        </w:tc>
        <w:tc>
          <w:tcPr>
            <w:tcW w:w="5654" w:type="dxa"/>
          </w:tcPr>
          <w:p w14:paraId="4BE3F6B5" w14:textId="163B7AA7" w:rsidR="00305060" w:rsidRDefault="00305060" w:rsidP="0056666B">
            <w:pPr>
              <w:spacing w:after="0" w:line="240" w:lineRule="auto"/>
              <w:rPr>
                <w:bCs/>
                <w:szCs w:val="20"/>
              </w:rPr>
            </w:pPr>
            <w:r w:rsidRPr="000E655C">
              <w:rPr>
                <w:bCs/>
                <w:szCs w:val="20"/>
              </w:rPr>
              <w:t xml:space="preserve">The </w:t>
            </w:r>
            <w:r>
              <w:rPr>
                <w:szCs w:val="20"/>
              </w:rPr>
              <w:t xml:space="preserve">draft </w:t>
            </w:r>
            <w:r>
              <w:rPr>
                <w:bCs/>
                <w:szCs w:val="20"/>
              </w:rPr>
              <w:t>George Street Mini Masterplan</w:t>
            </w:r>
            <w:r w:rsidRPr="000E655C">
              <w:rPr>
                <w:bCs/>
                <w:szCs w:val="20"/>
              </w:rPr>
              <w:t xml:space="preserve"> incorporates open space, formal recreation and community facilities which offer potential benefits for the population</w:t>
            </w:r>
            <w:r>
              <w:rPr>
                <w:bCs/>
                <w:szCs w:val="20"/>
              </w:rPr>
              <w:t xml:space="preserve"> such as employment, </w:t>
            </w:r>
            <w:r w:rsidR="00E722FD">
              <w:rPr>
                <w:bCs/>
                <w:szCs w:val="20"/>
              </w:rPr>
              <w:t xml:space="preserve">and </w:t>
            </w:r>
            <w:r>
              <w:rPr>
                <w:bCs/>
                <w:szCs w:val="20"/>
              </w:rPr>
              <w:t>health benefits</w:t>
            </w:r>
            <w:r w:rsidRPr="000E655C">
              <w:rPr>
                <w:bCs/>
                <w:szCs w:val="20"/>
              </w:rPr>
              <w:t>.</w:t>
            </w:r>
          </w:p>
        </w:tc>
      </w:tr>
      <w:tr w:rsidR="00305060" w:rsidRPr="009A688E" w14:paraId="542AB7A6" w14:textId="77777777" w:rsidTr="0056666B">
        <w:trPr>
          <w:trHeight w:val="489"/>
        </w:trPr>
        <w:tc>
          <w:tcPr>
            <w:tcW w:w="1545" w:type="dxa"/>
            <w:vAlign w:val="center"/>
          </w:tcPr>
          <w:p w14:paraId="573B913B" w14:textId="77777777" w:rsidR="00305060" w:rsidRPr="00703947" w:rsidRDefault="00305060" w:rsidP="0056666B">
            <w:pPr>
              <w:spacing w:after="0" w:line="240" w:lineRule="auto"/>
              <w:rPr>
                <w:bCs/>
                <w:szCs w:val="20"/>
              </w:rPr>
            </w:pPr>
            <w:r w:rsidRPr="00703947">
              <w:rPr>
                <w:bCs/>
                <w:szCs w:val="20"/>
              </w:rPr>
              <w:t>Water</w:t>
            </w:r>
          </w:p>
        </w:tc>
        <w:tc>
          <w:tcPr>
            <w:tcW w:w="933" w:type="dxa"/>
            <w:vAlign w:val="center"/>
          </w:tcPr>
          <w:p w14:paraId="233F65EB" w14:textId="77777777" w:rsidR="00305060" w:rsidRPr="009A688E" w:rsidRDefault="00305060" w:rsidP="0056666B">
            <w:pPr>
              <w:spacing w:after="0" w:line="240" w:lineRule="auto"/>
              <w:jc w:val="center"/>
              <w:rPr>
                <w:bCs/>
                <w:szCs w:val="20"/>
              </w:rPr>
            </w:pPr>
            <w:r>
              <w:rPr>
                <w:bCs/>
                <w:szCs w:val="20"/>
              </w:rPr>
              <w:sym w:font="Wingdings" w:char="F0FC"/>
            </w:r>
          </w:p>
        </w:tc>
        <w:tc>
          <w:tcPr>
            <w:tcW w:w="933" w:type="dxa"/>
            <w:vAlign w:val="center"/>
          </w:tcPr>
          <w:p w14:paraId="5235A7E9" w14:textId="77777777" w:rsidR="00305060" w:rsidRPr="001F72E4" w:rsidRDefault="00305060" w:rsidP="0056666B">
            <w:pPr>
              <w:spacing w:after="0" w:line="240" w:lineRule="auto"/>
              <w:rPr>
                <w:bCs/>
                <w:szCs w:val="20"/>
              </w:rPr>
            </w:pPr>
          </w:p>
        </w:tc>
        <w:tc>
          <w:tcPr>
            <w:tcW w:w="5654" w:type="dxa"/>
          </w:tcPr>
          <w:p w14:paraId="6F7770AE" w14:textId="77777777" w:rsidR="00305060" w:rsidRDefault="00305060" w:rsidP="0056666B">
            <w:pPr>
              <w:spacing w:after="0" w:line="240" w:lineRule="auto"/>
              <w:rPr>
                <w:bCs/>
                <w:szCs w:val="20"/>
              </w:rPr>
            </w:pPr>
            <w:r w:rsidRPr="001F72E4">
              <w:rPr>
                <w:bCs/>
                <w:szCs w:val="20"/>
              </w:rPr>
              <w:t xml:space="preserve">Increased run-off from development areas may increase flood risk albeit </w:t>
            </w:r>
            <w:r>
              <w:rPr>
                <w:bCs/>
                <w:szCs w:val="20"/>
              </w:rPr>
              <w:t>SUDS/ green infrastructure</w:t>
            </w:r>
            <w:r w:rsidRPr="001F72E4">
              <w:rPr>
                <w:bCs/>
                <w:szCs w:val="20"/>
              </w:rPr>
              <w:t xml:space="preserve"> measures are proposed.</w:t>
            </w:r>
          </w:p>
        </w:tc>
      </w:tr>
      <w:tr w:rsidR="00305060" w:rsidRPr="00D34B1E" w14:paraId="130B5C91" w14:textId="77777777" w:rsidTr="0056666B">
        <w:trPr>
          <w:trHeight w:val="328"/>
        </w:trPr>
        <w:tc>
          <w:tcPr>
            <w:tcW w:w="1545" w:type="dxa"/>
            <w:vAlign w:val="center"/>
          </w:tcPr>
          <w:p w14:paraId="05D43FA3" w14:textId="77777777" w:rsidR="00305060" w:rsidRPr="00703947" w:rsidRDefault="00305060" w:rsidP="0056666B">
            <w:pPr>
              <w:spacing w:after="0" w:line="240" w:lineRule="auto"/>
              <w:rPr>
                <w:bCs/>
                <w:szCs w:val="20"/>
              </w:rPr>
            </w:pPr>
            <w:r w:rsidRPr="00703947">
              <w:rPr>
                <w:bCs/>
                <w:szCs w:val="20"/>
              </w:rPr>
              <w:t>Soil</w:t>
            </w:r>
          </w:p>
        </w:tc>
        <w:tc>
          <w:tcPr>
            <w:tcW w:w="933" w:type="dxa"/>
            <w:vAlign w:val="center"/>
          </w:tcPr>
          <w:p w14:paraId="3A9A0C02" w14:textId="77777777" w:rsidR="00305060" w:rsidRPr="00D34B1E" w:rsidRDefault="00305060" w:rsidP="0056666B">
            <w:pPr>
              <w:spacing w:after="0" w:line="240" w:lineRule="auto"/>
              <w:jc w:val="center"/>
              <w:rPr>
                <w:bCs/>
                <w:szCs w:val="20"/>
              </w:rPr>
            </w:pPr>
            <w:r>
              <w:rPr>
                <w:bCs/>
                <w:szCs w:val="20"/>
              </w:rPr>
              <w:sym w:font="Wingdings" w:char="F0FC"/>
            </w:r>
          </w:p>
        </w:tc>
        <w:tc>
          <w:tcPr>
            <w:tcW w:w="933" w:type="dxa"/>
            <w:vAlign w:val="center"/>
          </w:tcPr>
          <w:p w14:paraId="42CB809E" w14:textId="77777777" w:rsidR="00305060" w:rsidRPr="007E07CA" w:rsidRDefault="00305060" w:rsidP="0056666B">
            <w:pPr>
              <w:spacing w:after="0" w:line="240" w:lineRule="auto"/>
              <w:rPr>
                <w:bCs/>
                <w:szCs w:val="20"/>
              </w:rPr>
            </w:pPr>
          </w:p>
        </w:tc>
        <w:tc>
          <w:tcPr>
            <w:tcW w:w="5654" w:type="dxa"/>
          </w:tcPr>
          <w:p w14:paraId="141209B7" w14:textId="45794536" w:rsidR="00305060" w:rsidRDefault="00234DF9" w:rsidP="00234DF9">
            <w:pPr>
              <w:spacing w:after="0" w:line="240" w:lineRule="auto"/>
              <w:rPr>
                <w:bCs/>
                <w:szCs w:val="20"/>
              </w:rPr>
            </w:pPr>
            <w:r w:rsidRPr="00234DF9">
              <w:rPr>
                <w:bCs/>
                <w:szCs w:val="20"/>
              </w:rPr>
              <w:t xml:space="preserve">Without knowing </w:t>
            </w:r>
            <w:r>
              <w:rPr>
                <w:bCs/>
                <w:szCs w:val="20"/>
              </w:rPr>
              <w:t>the condition of the soils within the George Street area</w:t>
            </w:r>
            <w:r w:rsidRPr="00234DF9">
              <w:rPr>
                <w:bCs/>
                <w:szCs w:val="20"/>
              </w:rPr>
              <w:t xml:space="preserve"> it is not possible to discount the possibility that contaminated material will be encountered on</w:t>
            </w:r>
            <w:r w:rsidR="00885A29">
              <w:rPr>
                <w:bCs/>
                <w:szCs w:val="20"/>
              </w:rPr>
              <w:t>-</w:t>
            </w:r>
            <w:r w:rsidRPr="00234DF9">
              <w:rPr>
                <w:bCs/>
                <w:szCs w:val="20"/>
              </w:rPr>
              <w:t>site.</w:t>
            </w:r>
            <w:r>
              <w:rPr>
                <w:bCs/>
                <w:szCs w:val="20"/>
              </w:rPr>
              <w:t xml:space="preserve"> </w:t>
            </w:r>
            <w:r w:rsidRPr="00234DF9">
              <w:rPr>
                <w:bCs/>
                <w:szCs w:val="20"/>
              </w:rPr>
              <w:t xml:space="preserve">Existing features such as car parking areas </w:t>
            </w:r>
            <w:r>
              <w:rPr>
                <w:bCs/>
                <w:szCs w:val="20"/>
              </w:rPr>
              <w:t xml:space="preserve">etc. </w:t>
            </w:r>
            <w:r w:rsidRPr="00234DF9">
              <w:rPr>
                <w:bCs/>
                <w:szCs w:val="20"/>
              </w:rPr>
              <w:t>could contain localised contamination and therefore any made ground encountered should be tested for chemical contaminants and dealt with accordingly.</w:t>
            </w:r>
          </w:p>
        </w:tc>
      </w:tr>
      <w:tr w:rsidR="00305060" w:rsidRPr="00D34B1E" w14:paraId="03D5124E" w14:textId="77777777" w:rsidTr="0056666B">
        <w:trPr>
          <w:trHeight w:val="641"/>
        </w:trPr>
        <w:tc>
          <w:tcPr>
            <w:tcW w:w="1545" w:type="dxa"/>
            <w:vAlign w:val="center"/>
          </w:tcPr>
          <w:p w14:paraId="35EAEB29" w14:textId="77777777" w:rsidR="00305060" w:rsidRPr="00703947" w:rsidRDefault="00305060" w:rsidP="0056666B">
            <w:pPr>
              <w:spacing w:after="0" w:line="240" w:lineRule="auto"/>
              <w:rPr>
                <w:bCs/>
                <w:szCs w:val="20"/>
              </w:rPr>
            </w:pPr>
            <w:r w:rsidRPr="00703947">
              <w:rPr>
                <w:bCs/>
                <w:szCs w:val="20"/>
              </w:rPr>
              <w:t>Air</w:t>
            </w:r>
          </w:p>
        </w:tc>
        <w:tc>
          <w:tcPr>
            <w:tcW w:w="933" w:type="dxa"/>
            <w:vAlign w:val="center"/>
          </w:tcPr>
          <w:p w14:paraId="104C5E7C" w14:textId="77777777" w:rsidR="00305060" w:rsidRPr="00D34B1E" w:rsidRDefault="00305060" w:rsidP="0056666B">
            <w:pPr>
              <w:spacing w:after="0" w:line="240" w:lineRule="auto"/>
              <w:jc w:val="center"/>
              <w:rPr>
                <w:bCs/>
                <w:szCs w:val="20"/>
              </w:rPr>
            </w:pPr>
            <w:r>
              <w:rPr>
                <w:bCs/>
                <w:szCs w:val="20"/>
              </w:rPr>
              <w:sym w:font="Wingdings" w:char="F0FC"/>
            </w:r>
          </w:p>
        </w:tc>
        <w:tc>
          <w:tcPr>
            <w:tcW w:w="933" w:type="dxa"/>
            <w:vAlign w:val="center"/>
          </w:tcPr>
          <w:p w14:paraId="5CD185AD" w14:textId="77777777" w:rsidR="00305060" w:rsidRPr="00BB1C62" w:rsidRDefault="00305060" w:rsidP="0056666B">
            <w:pPr>
              <w:spacing w:after="0" w:line="240" w:lineRule="auto"/>
              <w:rPr>
                <w:bCs/>
                <w:szCs w:val="20"/>
              </w:rPr>
            </w:pPr>
          </w:p>
        </w:tc>
        <w:tc>
          <w:tcPr>
            <w:tcW w:w="5654" w:type="dxa"/>
          </w:tcPr>
          <w:p w14:paraId="6D021463" w14:textId="77777777" w:rsidR="00305060" w:rsidRDefault="00305060" w:rsidP="0056666B">
            <w:pPr>
              <w:spacing w:after="0" w:line="240" w:lineRule="auto"/>
              <w:rPr>
                <w:bCs/>
                <w:szCs w:val="20"/>
              </w:rPr>
            </w:pPr>
            <w:r w:rsidRPr="00BB1C62">
              <w:rPr>
                <w:bCs/>
                <w:szCs w:val="20"/>
              </w:rPr>
              <w:t xml:space="preserve">New </w:t>
            </w:r>
            <w:r>
              <w:rPr>
                <w:bCs/>
                <w:szCs w:val="20"/>
              </w:rPr>
              <w:t xml:space="preserve">development may </w:t>
            </w:r>
            <w:r w:rsidRPr="00BB1C62">
              <w:rPr>
                <w:bCs/>
                <w:szCs w:val="20"/>
              </w:rPr>
              <w:t xml:space="preserve">result in traffic at certain times of the day. </w:t>
            </w:r>
            <w:r w:rsidRPr="001F72E4">
              <w:rPr>
                <w:bCs/>
                <w:szCs w:val="20"/>
              </w:rPr>
              <w:t>These indirect effects may give rise to changes in local air quality and noise along affected routes.</w:t>
            </w:r>
          </w:p>
        </w:tc>
      </w:tr>
      <w:tr w:rsidR="00305060" w:rsidRPr="00D34B1E" w14:paraId="7867005F" w14:textId="77777777" w:rsidTr="0056666B">
        <w:trPr>
          <w:trHeight w:val="810"/>
        </w:trPr>
        <w:tc>
          <w:tcPr>
            <w:tcW w:w="1545" w:type="dxa"/>
            <w:vAlign w:val="center"/>
          </w:tcPr>
          <w:p w14:paraId="202BE306" w14:textId="77777777" w:rsidR="00305060" w:rsidRPr="00703947" w:rsidRDefault="00305060" w:rsidP="0056666B">
            <w:pPr>
              <w:spacing w:after="0" w:line="240" w:lineRule="auto"/>
              <w:rPr>
                <w:bCs/>
                <w:szCs w:val="20"/>
              </w:rPr>
            </w:pPr>
            <w:r w:rsidRPr="00703947">
              <w:rPr>
                <w:bCs/>
                <w:szCs w:val="20"/>
              </w:rPr>
              <w:t>Climatic factors</w:t>
            </w:r>
          </w:p>
        </w:tc>
        <w:tc>
          <w:tcPr>
            <w:tcW w:w="933" w:type="dxa"/>
            <w:vAlign w:val="center"/>
          </w:tcPr>
          <w:p w14:paraId="4EB128DB" w14:textId="77777777" w:rsidR="00305060" w:rsidRPr="00D34B1E" w:rsidRDefault="00305060" w:rsidP="0056666B">
            <w:pPr>
              <w:spacing w:after="0" w:line="240" w:lineRule="auto"/>
              <w:jc w:val="center"/>
              <w:rPr>
                <w:szCs w:val="20"/>
              </w:rPr>
            </w:pPr>
            <w:r>
              <w:rPr>
                <w:bCs/>
                <w:szCs w:val="20"/>
              </w:rPr>
              <w:sym w:font="Wingdings" w:char="F0FC"/>
            </w:r>
          </w:p>
        </w:tc>
        <w:tc>
          <w:tcPr>
            <w:tcW w:w="933" w:type="dxa"/>
            <w:vAlign w:val="center"/>
          </w:tcPr>
          <w:p w14:paraId="7D7944ED" w14:textId="77777777" w:rsidR="00305060" w:rsidRPr="000E655C" w:rsidRDefault="00305060" w:rsidP="0056666B">
            <w:pPr>
              <w:spacing w:after="0" w:line="240" w:lineRule="auto"/>
              <w:rPr>
                <w:bCs/>
                <w:szCs w:val="20"/>
              </w:rPr>
            </w:pPr>
          </w:p>
        </w:tc>
        <w:tc>
          <w:tcPr>
            <w:tcW w:w="5654" w:type="dxa"/>
          </w:tcPr>
          <w:p w14:paraId="30564377" w14:textId="77777777" w:rsidR="00305060" w:rsidRDefault="00305060" w:rsidP="0056666B">
            <w:pPr>
              <w:spacing w:after="0" w:line="240" w:lineRule="auto"/>
              <w:rPr>
                <w:bCs/>
                <w:szCs w:val="20"/>
              </w:rPr>
            </w:pPr>
            <w:r w:rsidRPr="000E655C">
              <w:rPr>
                <w:bCs/>
                <w:szCs w:val="20"/>
              </w:rPr>
              <w:t xml:space="preserve">Indirect effects on carbon emissions from increases </w:t>
            </w:r>
            <w:r>
              <w:rPr>
                <w:bCs/>
                <w:szCs w:val="20"/>
              </w:rPr>
              <w:t>buildings</w:t>
            </w:r>
            <w:r w:rsidRPr="000E655C">
              <w:rPr>
                <w:bCs/>
                <w:szCs w:val="20"/>
              </w:rPr>
              <w:t>. The proposals offer an opportunity to build with very low carbon emissions through energy efficiency, insulation and microgeneration.</w:t>
            </w:r>
          </w:p>
        </w:tc>
      </w:tr>
      <w:tr w:rsidR="00305060" w14:paraId="37AA8F30" w14:textId="77777777" w:rsidTr="0056666B">
        <w:trPr>
          <w:trHeight w:val="481"/>
        </w:trPr>
        <w:tc>
          <w:tcPr>
            <w:tcW w:w="1545" w:type="dxa"/>
            <w:vAlign w:val="center"/>
          </w:tcPr>
          <w:p w14:paraId="22863C0B" w14:textId="77777777" w:rsidR="00305060" w:rsidRPr="00703947" w:rsidRDefault="00305060" w:rsidP="0056666B">
            <w:pPr>
              <w:spacing w:after="0" w:line="240" w:lineRule="auto"/>
              <w:rPr>
                <w:bCs/>
                <w:szCs w:val="20"/>
              </w:rPr>
            </w:pPr>
            <w:r w:rsidRPr="00703947">
              <w:rPr>
                <w:bCs/>
                <w:szCs w:val="20"/>
              </w:rPr>
              <w:t>Cultural heritage</w:t>
            </w:r>
          </w:p>
        </w:tc>
        <w:tc>
          <w:tcPr>
            <w:tcW w:w="933" w:type="dxa"/>
            <w:vAlign w:val="center"/>
          </w:tcPr>
          <w:p w14:paraId="12BA2B78" w14:textId="77777777" w:rsidR="00305060" w:rsidRDefault="00305060" w:rsidP="0056666B">
            <w:pPr>
              <w:spacing w:after="0" w:line="240" w:lineRule="auto"/>
              <w:jc w:val="center"/>
            </w:pPr>
            <w:r>
              <w:rPr>
                <w:bCs/>
                <w:szCs w:val="20"/>
              </w:rPr>
              <w:sym w:font="Wingdings" w:char="F0FC"/>
            </w:r>
          </w:p>
        </w:tc>
        <w:tc>
          <w:tcPr>
            <w:tcW w:w="933" w:type="dxa"/>
            <w:vAlign w:val="center"/>
          </w:tcPr>
          <w:p w14:paraId="0B225A49" w14:textId="77777777" w:rsidR="00305060" w:rsidRPr="007E07CA" w:rsidRDefault="00305060" w:rsidP="0056666B">
            <w:pPr>
              <w:spacing w:after="0" w:line="240" w:lineRule="auto"/>
              <w:rPr>
                <w:bCs/>
                <w:szCs w:val="20"/>
              </w:rPr>
            </w:pPr>
          </w:p>
        </w:tc>
        <w:tc>
          <w:tcPr>
            <w:tcW w:w="5654" w:type="dxa"/>
          </w:tcPr>
          <w:p w14:paraId="3FEE6522" w14:textId="7815F75B" w:rsidR="00305060" w:rsidRDefault="00305060" w:rsidP="0056666B">
            <w:pPr>
              <w:spacing w:after="0" w:line="240" w:lineRule="auto"/>
              <w:rPr>
                <w:bCs/>
                <w:szCs w:val="20"/>
              </w:rPr>
            </w:pPr>
            <w:r w:rsidRPr="007E07CA">
              <w:rPr>
                <w:bCs/>
                <w:szCs w:val="20"/>
              </w:rPr>
              <w:t xml:space="preserve">There are </w:t>
            </w:r>
            <w:r>
              <w:rPr>
                <w:bCs/>
                <w:szCs w:val="20"/>
              </w:rPr>
              <w:t>listed buildings,</w:t>
            </w:r>
            <w:r w:rsidRPr="007E07CA">
              <w:rPr>
                <w:bCs/>
                <w:szCs w:val="20"/>
              </w:rPr>
              <w:t xml:space="preserve"> within the area </w:t>
            </w:r>
            <w:r w:rsidR="00E722FD">
              <w:rPr>
                <w:bCs/>
                <w:szCs w:val="20"/>
              </w:rPr>
              <w:t>that</w:t>
            </w:r>
            <w:r w:rsidRPr="007E07CA">
              <w:rPr>
                <w:bCs/>
                <w:szCs w:val="20"/>
              </w:rPr>
              <w:t xml:space="preserve"> the proposals have the potential to affect. </w:t>
            </w:r>
          </w:p>
        </w:tc>
      </w:tr>
      <w:tr w:rsidR="00305060" w:rsidRPr="00D34B1E" w14:paraId="0FD33D5A" w14:textId="77777777" w:rsidTr="0056666B">
        <w:trPr>
          <w:trHeight w:val="439"/>
        </w:trPr>
        <w:tc>
          <w:tcPr>
            <w:tcW w:w="1545" w:type="dxa"/>
            <w:vAlign w:val="center"/>
          </w:tcPr>
          <w:p w14:paraId="2543E301" w14:textId="77777777" w:rsidR="00305060" w:rsidRPr="00703947" w:rsidRDefault="00305060" w:rsidP="0056666B">
            <w:pPr>
              <w:spacing w:after="0" w:line="240" w:lineRule="auto"/>
              <w:rPr>
                <w:bCs/>
                <w:szCs w:val="20"/>
              </w:rPr>
            </w:pPr>
            <w:r w:rsidRPr="00703947">
              <w:rPr>
                <w:bCs/>
                <w:szCs w:val="20"/>
              </w:rPr>
              <w:t>Landscape</w:t>
            </w:r>
          </w:p>
        </w:tc>
        <w:tc>
          <w:tcPr>
            <w:tcW w:w="933" w:type="dxa"/>
            <w:vAlign w:val="center"/>
          </w:tcPr>
          <w:p w14:paraId="38686A8A" w14:textId="77777777" w:rsidR="00305060" w:rsidRPr="00D34B1E" w:rsidRDefault="00305060" w:rsidP="0056666B">
            <w:pPr>
              <w:spacing w:after="0" w:line="240" w:lineRule="auto"/>
              <w:jc w:val="center"/>
              <w:rPr>
                <w:bCs/>
                <w:i/>
                <w:szCs w:val="20"/>
              </w:rPr>
            </w:pPr>
            <w:r>
              <w:rPr>
                <w:bCs/>
                <w:szCs w:val="20"/>
              </w:rPr>
              <w:sym w:font="Wingdings" w:char="F0FC"/>
            </w:r>
          </w:p>
        </w:tc>
        <w:tc>
          <w:tcPr>
            <w:tcW w:w="933" w:type="dxa"/>
            <w:vAlign w:val="center"/>
          </w:tcPr>
          <w:p w14:paraId="18CC0D6C" w14:textId="77777777" w:rsidR="00305060" w:rsidRDefault="00305060" w:rsidP="0056666B">
            <w:pPr>
              <w:spacing w:after="0" w:line="240" w:lineRule="auto"/>
              <w:rPr>
                <w:bCs/>
                <w:szCs w:val="20"/>
              </w:rPr>
            </w:pPr>
          </w:p>
        </w:tc>
        <w:tc>
          <w:tcPr>
            <w:tcW w:w="5654" w:type="dxa"/>
          </w:tcPr>
          <w:p w14:paraId="672BA12E" w14:textId="31483C53" w:rsidR="00305060" w:rsidRDefault="00E722FD" w:rsidP="0056666B">
            <w:pPr>
              <w:spacing w:after="0" w:line="240" w:lineRule="auto"/>
              <w:rPr>
                <w:bCs/>
                <w:szCs w:val="20"/>
              </w:rPr>
            </w:pPr>
            <w:r>
              <w:rPr>
                <w:bCs/>
                <w:szCs w:val="20"/>
              </w:rPr>
              <w:t>The p</w:t>
            </w:r>
            <w:r w:rsidR="00305060">
              <w:rPr>
                <w:bCs/>
                <w:szCs w:val="20"/>
              </w:rPr>
              <w:t>roposed development</w:t>
            </w:r>
            <w:r w:rsidR="00305060" w:rsidRPr="007E07CA">
              <w:rPr>
                <w:bCs/>
                <w:szCs w:val="20"/>
              </w:rPr>
              <w:t xml:space="preserve"> has the potential for significant effects on landscape</w:t>
            </w:r>
            <w:r w:rsidR="00305060">
              <w:rPr>
                <w:bCs/>
                <w:szCs w:val="20"/>
              </w:rPr>
              <w:t xml:space="preserve"> </w:t>
            </w:r>
            <w:r w:rsidR="00305060" w:rsidRPr="007E07CA">
              <w:rPr>
                <w:bCs/>
                <w:szCs w:val="20"/>
              </w:rPr>
              <w:t>quality and character.</w:t>
            </w:r>
          </w:p>
        </w:tc>
      </w:tr>
      <w:tr w:rsidR="00305060" w:rsidRPr="00D34B1E" w14:paraId="3411E84C" w14:textId="77777777" w:rsidTr="0056666B">
        <w:trPr>
          <w:trHeight w:val="802"/>
        </w:trPr>
        <w:tc>
          <w:tcPr>
            <w:tcW w:w="1545" w:type="dxa"/>
            <w:vAlign w:val="center"/>
          </w:tcPr>
          <w:p w14:paraId="35E55ECB" w14:textId="77777777" w:rsidR="00305060" w:rsidRPr="00703947" w:rsidRDefault="00305060" w:rsidP="0056666B">
            <w:pPr>
              <w:spacing w:after="0" w:line="240" w:lineRule="auto"/>
              <w:rPr>
                <w:bCs/>
                <w:szCs w:val="20"/>
              </w:rPr>
            </w:pPr>
            <w:r w:rsidRPr="00703947">
              <w:rPr>
                <w:bCs/>
                <w:szCs w:val="20"/>
              </w:rPr>
              <w:t>Material assets</w:t>
            </w:r>
          </w:p>
        </w:tc>
        <w:tc>
          <w:tcPr>
            <w:tcW w:w="933" w:type="dxa"/>
            <w:vAlign w:val="center"/>
          </w:tcPr>
          <w:p w14:paraId="3B7254F5" w14:textId="77777777" w:rsidR="00305060" w:rsidRPr="00D34B1E" w:rsidRDefault="00305060" w:rsidP="0056666B">
            <w:pPr>
              <w:spacing w:after="0" w:line="240" w:lineRule="auto"/>
              <w:jc w:val="center"/>
              <w:rPr>
                <w:szCs w:val="20"/>
              </w:rPr>
            </w:pPr>
            <w:r w:rsidRPr="007E07CA">
              <w:rPr>
                <w:bCs/>
                <w:szCs w:val="20"/>
              </w:rPr>
              <w:sym w:font="Wingdings" w:char="F0FC"/>
            </w:r>
          </w:p>
        </w:tc>
        <w:tc>
          <w:tcPr>
            <w:tcW w:w="933" w:type="dxa"/>
            <w:vAlign w:val="center"/>
          </w:tcPr>
          <w:p w14:paraId="2C321239" w14:textId="77777777" w:rsidR="00305060" w:rsidRPr="000E655C" w:rsidRDefault="00305060" w:rsidP="0056666B">
            <w:pPr>
              <w:spacing w:after="0" w:line="240" w:lineRule="auto"/>
              <w:rPr>
                <w:bCs/>
                <w:szCs w:val="20"/>
              </w:rPr>
            </w:pPr>
          </w:p>
        </w:tc>
        <w:tc>
          <w:tcPr>
            <w:tcW w:w="5654" w:type="dxa"/>
          </w:tcPr>
          <w:p w14:paraId="17F1D8AB" w14:textId="77777777" w:rsidR="00305060" w:rsidRPr="007E07CA" w:rsidRDefault="00305060" w:rsidP="0056666B">
            <w:pPr>
              <w:spacing w:after="0" w:line="240" w:lineRule="auto"/>
              <w:rPr>
                <w:bCs/>
                <w:szCs w:val="20"/>
              </w:rPr>
            </w:pPr>
            <w:r w:rsidRPr="000E655C">
              <w:rPr>
                <w:bCs/>
                <w:szCs w:val="20"/>
              </w:rPr>
              <w:t xml:space="preserve">The proposals provide an opportunity for sustainable construction methods and materials to minimise waste. The </w:t>
            </w:r>
            <w:r>
              <w:rPr>
                <w:szCs w:val="20"/>
              </w:rPr>
              <w:t xml:space="preserve">draft </w:t>
            </w:r>
            <w:r>
              <w:rPr>
                <w:bCs/>
                <w:szCs w:val="20"/>
              </w:rPr>
              <w:t>George Street Mini Masterplan</w:t>
            </w:r>
            <w:r w:rsidRPr="000E655C">
              <w:rPr>
                <w:bCs/>
                <w:szCs w:val="20"/>
              </w:rPr>
              <w:t xml:space="preserve"> will enhance recreational and open space provision.</w:t>
            </w:r>
          </w:p>
        </w:tc>
      </w:tr>
    </w:tbl>
    <w:p w14:paraId="2E096CB9" w14:textId="77777777" w:rsidR="00305060" w:rsidRPr="002E20FC" w:rsidRDefault="00305060" w:rsidP="00305060">
      <w:pPr>
        <w:pStyle w:val="Heading3"/>
      </w:pPr>
      <w:r w:rsidRPr="002E20FC">
        <w:t>Alternatives</w:t>
      </w:r>
    </w:p>
    <w:p w14:paraId="3A9CC921" w14:textId="68732591" w:rsidR="00305060" w:rsidRDefault="00305060" w:rsidP="00305060">
      <w:pPr>
        <w:jc w:val="both"/>
        <w:rPr>
          <w:rFonts w:cs="Tahoma"/>
          <w:bCs/>
          <w:iCs/>
        </w:rPr>
      </w:pPr>
      <w:r w:rsidRPr="00D54994">
        <w:rPr>
          <w:rFonts w:cs="Tahoma"/>
          <w:bCs/>
          <w:iCs/>
        </w:rPr>
        <w:t>Schedule 3 of the Environmental Assessment (Scotland) Act (2005) requires that “reasonable alternatives” be considered. As the</w:t>
      </w:r>
      <w:r>
        <w:rPr>
          <w:rFonts w:cs="Tahoma"/>
          <w:bCs/>
          <w:iCs/>
        </w:rPr>
        <w:t xml:space="preserve"> </w:t>
      </w:r>
      <w:r>
        <w:rPr>
          <w:szCs w:val="20"/>
        </w:rPr>
        <w:t>draft</w:t>
      </w:r>
      <w:r w:rsidRPr="00D54994">
        <w:rPr>
          <w:rFonts w:cs="Tahoma"/>
          <w:bCs/>
          <w:iCs/>
        </w:rPr>
        <w:t xml:space="preserve"> </w:t>
      </w:r>
      <w:r>
        <w:rPr>
          <w:rFonts w:cs="Tahoma"/>
          <w:bCs/>
          <w:iCs/>
        </w:rPr>
        <w:t>George Street Mini Masterplan</w:t>
      </w:r>
      <w:r w:rsidRPr="00D54994">
        <w:rPr>
          <w:rFonts w:cs="Tahoma"/>
          <w:bCs/>
          <w:iCs/>
        </w:rPr>
        <w:t xml:space="preserve"> included alternative </w:t>
      </w:r>
      <w:r>
        <w:rPr>
          <w:rFonts w:cs="Tahoma"/>
          <w:bCs/>
          <w:iCs/>
        </w:rPr>
        <w:t>scenarios</w:t>
      </w:r>
      <w:r w:rsidRPr="00D54994">
        <w:rPr>
          <w:rFonts w:cs="Tahoma"/>
          <w:bCs/>
          <w:iCs/>
        </w:rPr>
        <w:t>, the assessment of reasonable alternative</w:t>
      </w:r>
      <w:r>
        <w:rPr>
          <w:rFonts w:cs="Tahoma"/>
          <w:bCs/>
          <w:iCs/>
        </w:rPr>
        <w:t>s</w:t>
      </w:r>
      <w:r w:rsidRPr="00D54994">
        <w:rPr>
          <w:rFonts w:cs="Tahoma"/>
          <w:bCs/>
          <w:iCs/>
        </w:rPr>
        <w:t xml:space="preserve"> was carried out at this stage and included in the Environmental Report. </w:t>
      </w:r>
    </w:p>
    <w:p w14:paraId="2BDCBB40" w14:textId="77777777" w:rsidR="00305060" w:rsidRPr="006C58CA" w:rsidRDefault="00305060" w:rsidP="00305060">
      <w:pPr>
        <w:pStyle w:val="Heading3"/>
        <w:rPr>
          <w:rFonts w:eastAsiaTheme="minorHAnsi"/>
        </w:rPr>
      </w:pPr>
      <w:bookmarkStart w:id="61" w:name="_Toc233538585"/>
      <w:r w:rsidRPr="006C58CA">
        <w:rPr>
          <w:rFonts w:eastAsiaTheme="minorHAnsi"/>
        </w:rPr>
        <w:t>Taking account of responses to the scoping consultation</w:t>
      </w:r>
      <w:bookmarkEnd w:id="61"/>
    </w:p>
    <w:p w14:paraId="4E084BEF" w14:textId="0406F0C8" w:rsidR="00305060" w:rsidRDefault="00305060" w:rsidP="00305060">
      <w:pPr>
        <w:jc w:val="both"/>
        <w:rPr>
          <w:rFonts w:cs="Tahoma"/>
        </w:rPr>
      </w:pPr>
      <w:r w:rsidRPr="0021681F">
        <w:rPr>
          <w:rFonts w:cs="Tahoma"/>
        </w:rPr>
        <w:t xml:space="preserve">The </w:t>
      </w:r>
      <w:r>
        <w:rPr>
          <w:rFonts w:cs="Tahoma"/>
        </w:rPr>
        <w:t xml:space="preserve">SEA Scoping Report was consulted on between </w:t>
      </w:r>
      <w:r w:rsidRPr="004B4E48">
        <w:rPr>
          <w:rFonts w:cs="Tahoma"/>
        </w:rPr>
        <w:t>13</w:t>
      </w:r>
      <w:r w:rsidRPr="004B4E48">
        <w:rPr>
          <w:rFonts w:cs="Tahoma"/>
          <w:vertAlign w:val="superscript"/>
        </w:rPr>
        <w:t>th</w:t>
      </w:r>
      <w:r w:rsidRPr="004B4E48">
        <w:rPr>
          <w:rFonts w:cs="Tahoma"/>
        </w:rPr>
        <w:t xml:space="preserve"> January and 17</w:t>
      </w:r>
      <w:r w:rsidRPr="004B4E48">
        <w:rPr>
          <w:rFonts w:cs="Tahoma"/>
          <w:vertAlign w:val="superscript"/>
        </w:rPr>
        <w:t>th</w:t>
      </w:r>
      <w:r w:rsidRPr="004B4E48">
        <w:rPr>
          <w:rFonts w:cs="Tahoma"/>
        </w:rPr>
        <w:t xml:space="preserve"> February 2023</w:t>
      </w:r>
      <w:r w:rsidR="00E722FD">
        <w:rPr>
          <w:rFonts w:cs="Tahoma"/>
        </w:rPr>
        <w:t>. Consultation</w:t>
      </w:r>
      <w:r>
        <w:rPr>
          <w:rFonts w:cs="Tahoma"/>
        </w:rPr>
        <w:t xml:space="preserve"> responses were received from the statutory Consultation Authorities; NatureScot, Scottish Environment Protection Agency and Historic Environment Scotland. Where practicable, these were accounted for in the revised approach to the SEA which is described in </w:t>
      </w:r>
      <w:r w:rsidRPr="00100F5E">
        <w:rPr>
          <w:rFonts w:cs="Tahoma"/>
        </w:rPr>
        <w:t xml:space="preserve">Appendix </w:t>
      </w:r>
      <w:r>
        <w:rPr>
          <w:rFonts w:cs="Tahoma"/>
        </w:rPr>
        <w:t>A which indicates how specific scoping responses were incorporated into the revised approach to the SEA.</w:t>
      </w:r>
    </w:p>
    <w:p w14:paraId="2F55E6D1" w14:textId="77777777" w:rsidR="00305060" w:rsidRDefault="00305060" w:rsidP="00305060">
      <w:pPr>
        <w:pStyle w:val="Heading3"/>
        <w:rPr>
          <w:rFonts w:eastAsiaTheme="minorHAnsi"/>
        </w:rPr>
      </w:pPr>
      <w:r w:rsidRPr="00FE2975">
        <w:rPr>
          <w:rFonts w:eastAsiaTheme="minorHAnsi"/>
        </w:rPr>
        <w:lastRenderedPageBreak/>
        <w:t>Methodology for Assessing Environmental Effects</w:t>
      </w:r>
    </w:p>
    <w:p w14:paraId="0D84B559" w14:textId="5B4BBA78" w:rsidR="00305060" w:rsidRPr="00FE2975" w:rsidRDefault="00305060" w:rsidP="00305060">
      <w:pPr>
        <w:jc w:val="both"/>
        <w:rPr>
          <w:rFonts w:cs="Tahoma"/>
        </w:rPr>
      </w:pPr>
      <w:r w:rsidRPr="00FE2975">
        <w:rPr>
          <w:rFonts w:cs="Tahoma"/>
        </w:rPr>
        <w:t>The framework for assessing the environmental effects of</w:t>
      </w:r>
      <w:r>
        <w:rPr>
          <w:rFonts w:cs="Tahoma"/>
        </w:rPr>
        <w:t xml:space="preserve"> </w:t>
      </w:r>
      <w:r w:rsidRPr="00E722FD">
        <w:rPr>
          <w:rFonts w:cs="Tahoma"/>
        </w:rPr>
        <w:t>the draft</w:t>
      </w:r>
      <w:r>
        <w:rPr>
          <w:rFonts w:cs="Tahoma"/>
        </w:rPr>
        <w:t xml:space="preserve"> George Street Mini Masterplan</w:t>
      </w:r>
      <w:r w:rsidRPr="00FE2975">
        <w:rPr>
          <w:rFonts w:cs="Tahoma"/>
        </w:rPr>
        <w:t>, both positive and negative, has been</w:t>
      </w:r>
      <w:r>
        <w:rPr>
          <w:rFonts w:cs="Tahoma"/>
        </w:rPr>
        <w:t xml:space="preserve"> </w:t>
      </w:r>
      <w:r w:rsidRPr="00FE2975">
        <w:rPr>
          <w:rFonts w:cs="Tahoma"/>
        </w:rPr>
        <w:t>formulated from:</w:t>
      </w:r>
    </w:p>
    <w:p w14:paraId="372DCD82" w14:textId="77777777" w:rsidR="00305060" w:rsidRPr="00FE2975" w:rsidRDefault="00305060" w:rsidP="00305060">
      <w:pPr>
        <w:pStyle w:val="ListParagraph"/>
        <w:numPr>
          <w:ilvl w:val="0"/>
          <w:numId w:val="10"/>
        </w:numPr>
        <w:jc w:val="both"/>
      </w:pPr>
      <w:r w:rsidRPr="00FE2975">
        <w:t>the guidance in the Environmental Assessment (Scotland) Act (2005), specifically Schedule 3, which sets out the information required in the Environmental Report;</w:t>
      </w:r>
    </w:p>
    <w:p w14:paraId="7331B436" w14:textId="77777777" w:rsidR="00305060" w:rsidRPr="00FE2975" w:rsidRDefault="00305060" w:rsidP="00305060">
      <w:pPr>
        <w:pStyle w:val="ListParagraph"/>
        <w:numPr>
          <w:ilvl w:val="0"/>
          <w:numId w:val="10"/>
        </w:numPr>
        <w:jc w:val="both"/>
      </w:pPr>
      <w:r w:rsidRPr="00FE2975">
        <w:t>the advice and example tables contained in the Scottish Government’s SEA Guidance (2013)</w:t>
      </w:r>
    </w:p>
    <w:p w14:paraId="54DB8077" w14:textId="17D69552" w:rsidR="00305060" w:rsidRDefault="00305060" w:rsidP="00305060">
      <w:pPr>
        <w:pStyle w:val="ListParagraph"/>
        <w:numPr>
          <w:ilvl w:val="0"/>
          <w:numId w:val="10"/>
        </w:numPr>
        <w:jc w:val="both"/>
      </w:pPr>
      <w:r w:rsidRPr="00FE2975">
        <w:t>the study of other Council plans, programmes and strategies that have been subject to SEA.</w:t>
      </w:r>
    </w:p>
    <w:p w14:paraId="03DC3106" w14:textId="77777777" w:rsidR="00305060" w:rsidRPr="00804200" w:rsidRDefault="00305060" w:rsidP="00305060">
      <w:pPr>
        <w:pStyle w:val="Heading2"/>
      </w:pPr>
      <w:bookmarkStart w:id="62" w:name="_Toc128993756"/>
      <w:bookmarkStart w:id="63" w:name="_Toc132958283"/>
      <w:bookmarkStart w:id="64" w:name="_Toc125613190"/>
      <w:r w:rsidRPr="00804200">
        <w:t xml:space="preserve">Predicting and evaluating the potential effects of the </w:t>
      </w:r>
      <w:r>
        <w:t>Draft George Street Mini Masterplan</w:t>
      </w:r>
      <w:r w:rsidRPr="00804200">
        <w:t>, including alternatives</w:t>
      </w:r>
      <w:bookmarkEnd w:id="62"/>
      <w:bookmarkEnd w:id="63"/>
    </w:p>
    <w:p w14:paraId="315153DA" w14:textId="77777777" w:rsidR="00305060" w:rsidRPr="00171E56" w:rsidRDefault="00305060" w:rsidP="00305060">
      <w:pPr>
        <w:jc w:val="both"/>
      </w:pPr>
      <w:r w:rsidRPr="00171E56">
        <w:t xml:space="preserve">The SEA Regulations require that the Environmental Report identifies, describes and evaluates the likely significant environmental effects of the </w:t>
      </w:r>
      <w:r>
        <w:rPr>
          <w:szCs w:val="20"/>
        </w:rPr>
        <w:t xml:space="preserve">draft </w:t>
      </w:r>
      <w:r>
        <w:t>George Street Mini Masterplan</w:t>
      </w:r>
      <w:r w:rsidRPr="00171E56">
        <w:t xml:space="preserve">. The Environmental Report will also include measures to avoid, reduce or mitigate any significant effects of the </w:t>
      </w:r>
      <w:r>
        <w:rPr>
          <w:szCs w:val="20"/>
        </w:rPr>
        <w:t xml:space="preserve">draft </w:t>
      </w:r>
      <w:r>
        <w:t>George Street Mini Masterplan</w:t>
      </w:r>
      <w:r w:rsidRPr="00171E56">
        <w:t xml:space="preserve">. </w:t>
      </w:r>
    </w:p>
    <w:p w14:paraId="180A8D2B" w14:textId="77777777" w:rsidR="00305060" w:rsidRPr="00171E56" w:rsidRDefault="00305060" w:rsidP="00305060">
      <w:pPr>
        <w:jc w:val="both"/>
      </w:pPr>
      <w:r w:rsidRPr="00171E56">
        <w:t>The</w:t>
      </w:r>
      <w:r>
        <w:t xml:space="preserve"> </w:t>
      </w:r>
      <w:r>
        <w:rPr>
          <w:szCs w:val="20"/>
        </w:rPr>
        <w:t>draft</w:t>
      </w:r>
      <w:r w:rsidRPr="00171E56">
        <w:t xml:space="preserve"> </w:t>
      </w:r>
      <w:r>
        <w:t>George Street Mini Masterplan</w:t>
      </w:r>
      <w:r w:rsidRPr="00171E56">
        <w:t>’s objectives and proposals will be assessed against the SEA objectives to be agreed through the scoping process. Significant environmental effects of the plan will be predicted to determine whether the</w:t>
      </w:r>
      <w:r>
        <w:t xml:space="preserve"> </w:t>
      </w:r>
      <w:r>
        <w:rPr>
          <w:szCs w:val="20"/>
        </w:rPr>
        <w:t>draft</w:t>
      </w:r>
      <w:r w:rsidRPr="00171E56">
        <w:t xml:space="preserve"> </w:t>
      </w:r>
      <w:r>
        <w:t>George Street Mini Masterplan</w:t>
      </w:r>
      <w:r w:rsidRPr="00171E56">
        <w:t xml:space="preserve"> has negative, positive, uncertain or neutral effects. </w:t>
      </w:r>
    </w:p>
    <w:p w14:paraId="67D65C39" w14:textId="3BF61D86" w:rsidR="00305060" w:rsidRPr="00171E56" w:rsidRDefault="00305060" w:rsidP="00305060">
      <w:pPr>
        <w:jc w:val="both"/>
      </w:pPr>
      <w:r w:rsidRPr="00171E56">
        <w:t>In addition, the effects will further be evaluated to determine damage or otherwise to the receptors in relation to reversibility or irreversibility of effects, risks, duration (permanent, temporary, long-term, short-term and medium</w:t>
      </w:r>
      <w:r w:rsidR="00E722FD">
        <w:t>-</w:t>
      </w:r>
      <w:r w:rsidRPr="00171E56">
        <w:t xml:space="preserve">term) and cumulative (direct, indirect, secondary and synergetic). Table </w:t>
      </w:r>
      <w:r>
        <w:t>2-4</w:t>
      </w:r>
      <w:r w:rsidRPr="00171E56">
        <w:t xml:space="preserve"> shows the assessment framework that will be used to assess </w:t>
      </w:r>
      <w:r w:rsidR="00E722FD">
        <w:t xml:space="preserve">the </w:t>
      </w:r>
      <w:r w:rsidRPr="00171E56">
        <w:t xml:space="preserve">effects of the </w:t>
      </w:r>
      <w:r>
        <w:rPr>
          <w:szCs w:val="20"/>
        </w:rPr>
        <w:t xml:space="preserve">draft </w:t>
      </w:r>
      <w:r>
        <w:t>George Street Mini Masterplan</w:t>
      </w:r>
      <w:r w:rsidRPr="00171E56">
        <w:t>. This will be reported in the Environmental Report.</w:t>
      </w:r>
    </w:p>
    <w:p w14:paraId="259CD9FD" w14:textId="6BD77857" w:rsidR="00305060" w:rsidRDefault="00305060" w:rsidP="00305060">
      <w:pPr>
        <w:jc w:val="both"/>
      </w:pPr>
      <w:r w:rsidRPr="00744871">
        <w:t xml:space="preserve">Proposals will be assessed against the </w:t>
      </w:r>
      <w:r>
        <w:t>SEA</w:t>
      </w:r>
      <w:r w:rsidRPr="00744871">
        <w:t xml:space="preserve"> Objectives</w:t>
      </w:r>
      <w:r>
        <w:t xml:space="preserve">, </w:t>
      </w:r>
      <w:r w:rsidRPr="00744871">
        <w:t>in accordance with</w:t>
      </w:r>
      <w:r>
        <w:t xml:space="preserve"> </w:t>
      </w:r>
      <w:r w:rsidR="00E722FD">
        <w:t xml:space="preserve">the </w:t>
      </w:r>
      <w:r w:rsidRPr="00744871">
        <w:t xml:space="preserve">guidance in </w:t>
      </w:r>
      <w:r>
        <w:t>P</w:t>
      </w:r>
      <w:r w:rsidRPr="00744871">
        <w:t xml:space="preserve">lanning </w:t>
      </w:r>
      <w:r>
        <w:t>A</w:t>
      </w:r>
      <w:r w:rsidRPr="00744871">
        <w:t xml:space="preserve">dvice </w:t>
      </w:r>
      <w:r>
        <w:t>N</w:t>
      </w:r>
      <w:r w:rsidRPr="00744871">
        <w:t>ote 1/2010</w:t>
      </w:r>
    </w:p>
    <w:p w14:paraId="0D638C3D" w14:textId="726BB082" w:rsidR="00305060" w:rsidRDefault="00305060" w:rsidP="00305060">
      <w:pPr>
        <w:pStyle w:val="Caption"/>
        <w:keepNext/>
      </w:pPr>
      <w:bookmarkStart w:id="65" w:name="_Toc128993718"/>
      <w:bookmarkStart w:id="66" w:name="_Toc132958311"/>
      <w:r>
        <w:t xml:space="preserve">Table </w:t>
      </w:r>
      <w:fldSimple w:instr=" STYLEREF 1 \s ">
        <w:r w:rsidR="00736978">
          <w:rPr>
            <w:noProof/>
          </w:rPr>
          <w:t>2</w:t>
        </w:r>
      </w:fldSimple>
      <w:r>
        <w:t>-</w:t>
      </w:r>
      <w:fldSimple w:instr=" SEQ Table \* ARABIC \s 1 ">
        <w:r w:rsidR="00736978">
          <w:rPr>
            <w:noProof/>
          </w:rPr>
          <w:t>4</w:t>
        </w:r>
      </w:fldSimple>
      <w:r>
        <w:rPr>
          <w:noProof/>
        </w:rPr>
        <w:t>:</w:t>
      </w:r>
      <w:r>
        <w:t xml:space="preserve"> SEA significance criteria</w:t>
      </w:r>
      <w:bookmarkEnd w:id="64"/>
      <w:bookmarkEnd w:id="65"/>
      <w:bookmarkEnd w:id="66"/>
      <w:r>
        <w:t xml:space="preserve"> </w:t>
      </w:r>
    </w:p>
    <w:tbl>
      <w:tblPr>
        <w:tblStyle w:val="TableGrid"/>
        <w:tblW w:w="0" w:type="auto"/>
        <w:tblLook w:val="04A0" w:firstRow="1" w:lastRow="0" w:firstColumn="1" w:lastColumn="0" w:noHBand="0" w:noVBand="1"/>
      </w:tblPr>
      <w:tblGrid>
        <w:gridCol w:w="1140"/>
        <w:gridCol w:w="7920"/>
      </w:tblGrid>
      <w:tr w:rsidR="00305060" w:rsidRPr="001974F4" w14:paraId="27ECE57D" w14:textId="77777777" w:rsidTr="0056666B">
        <w:tc>
          <w:tcPr>
            <w:tcW w:w="1140" w:type="dxa"/>
            <w:shd w:val="clear" w:color="auto" w:fill="D9D9D9" w:themeFill="background1" w:themeFillShade="D9"/>
            <w:vAlign w:val="center"/>
          </w:tcPr>
          <w:p w14:paraId="3F07C505" w14:textId="77777777" w:rsidR="00305060" w:rsidRPr="001974F4" w:rsidRDefault="00305060" w:rsidP="0056666B">
            <w:pPr>
              <w:spacing w:after="0" w:line="240" w:lineRule="auto"/>
              <w:rPr>
                <w:b/>
                <w:bCs/>
                <w:szCs w:val="20"/>
              </w:rPr>
            </w:pPr>
            <w:r w:rsidRPr="001974F4">
              <w:rPr>
                <w:b/>
                <w:bCs/>
                <w:szCs w:val="20"/>
              </w:rPr>
              <w:t>Score</w:t>
            </w:r>
          </w:p>
        </w:tc>
        <w:tc>
          <w:tcPr>
            <w:tcW w:w="7920" w:type="dxa"/>
            <w:shd w:val="clear" w:color="auto" w:fill="D9D9D9" w:themeFill="background1" w:themeFillShade="D9"/>
          </w:tcPr>
          <w:p w14:paraId="281E27E3" w14:textId="77777777" w:rsidR="00305060" w:rsidRPr="001974F4" w:rsidRDefault="00305060" w:rsidP="0056666B">
            <w:pPr>
              <w:spacing w:after="0" w:line="240" w:lineRule="auto"/>
              <w:rPr>
                <w:szCs w:val="20"/>
              </w:rPr>
            </w:pPr>
            <w:r w:rsidRPr="001974F4">
              <w:rPr>
                <w:b/>
                <w:bCs/>
                <w:szCs w:val="20"/>
              </w:rPr>
              <w:t>Description</w:t>
            </w:r>
            <w:r w:rsidRPr="001974F4">
              <w:rPr>
                <w:szCs w:val="20"/>
              </w:rPr>
              <w:t xml:space="preserve"> </w:t>
            </w:r>
          </w:p>
        </w:tc>
      </w:tr>
      <w:tr w:rsidR="00305060" w:rsidRPr="001974F4" w14:paraId="580526FF" w14:textId="77777777" w:rsidTr="00234DF9">
        <w:trPr>
          <w:trHeight w:val="1066"/>
        </w:trPr>
        <w:tc>
          <w:tcPr>
            <w:tcW w:w="1140" w:type="dxa"/>
            <w:shd w:val="clear" w:color="auto" w:fill="33CC33"/>
            <w:vAlign w:val="center"/>
          </w:tcPr>
          <w:p w14:paraId="462CC4D3" w14:textId="77777777" w:rsidR="00305060" w:rsidRPr="001974F4" w:rsidRDefault="00305060" w:rsidP="0056666B">
            <w:pPr>
              <w:spacing w:after="0" w:line="240" w:lineRule="auto"/>
              <w:jc w:val="center"/>
              <w:rPr>
                <w:b/>
                <w:bCs/>
                <w:szCs w:val="20"/>
              </w:rPr>
            </w:pPr>
            <w:r w:rsidRPr="001974F4">
              <w:rPr>
                <w:b/>
                <w:bCs/>
                <w:szCs w:val="20"/>
              </w:rPr>
              <w:t>Major positive effect</w:t>
            </w:r>
          </w:p>
          <w:p w14:paraId="3E87B961" w14:textId="77777777" w:rsidR="00305060" w:rsidRPr="001974F4" w:rsidRDefault="00305060" w:rsidP="0056666B">
            <w:pPr>
              <w:spacing w:after="0" w:line="240" w:lineRule="auto"/>
              <w:jc w:val="center"/>
              <w:rPr>
                <w:szCs w:val="20"/>
              </w:rPr>
            </w:pPr>
            <w:r w:rsidRPr="001974F4">
              <w:rPr>
                <w:b/>
                <w:bCs/>
                <w:szCs w:val="20"/>
              </w:rPr>
              <w:t>(++)</w:t>
            </w:r>
          </w:p>
        </w:tc>
        <w:tc>
          <w:tcPr>
            <w:tcW w:w="7920" w:type="dxa"/>
          </w:tcPr>
          <w:p w14:paraId="77DF9933" w14:textId="3EA3103B" w:rsidR="00305060" w:rsidRPr="001974F4" w:rsidRDefault="00305060" w:rsidP="0056666B">
            <w:pPr>
              <w:spacing w:after="0" w:line="240" w:lineRule="auto"/>
              <w:jc w:val="both"/>
              <w:rPr>
                <w:szCs w:val="20"/>
              </w:rPr>
            </w:pPr>
            <w:r w:rsidRPr="001974F4">
              <w:rPr>
                <w:szCs w:val="20"/>
              </w:rPr>
              <w:t>An action very likely to lead to significant improvement, or a series of long</w:t>
            </w:r>
            <w:r w:rsidR="00E722FD">
              <w:rPr>
                <w:szCs w:val="20"/>
              </w:rPr>
              <w:t>-</w:t>
            </w:r>
            <w:r w:rsidRPr="001974F4">
              <w:rPr>
                <w:szCs w:val="20"/>
              </w:rPr>
              <w:t>term improvements, leading to large</w:t>
            </w:r>
            <w:r w:rsidR="00E722FD">
              <w:rPr>
                <w:szCs w:val="20"/>
              </w:rPr>
              <w:t>-</w:t>
            </w:r>
            <w:r w:rsidRPr="001974F4">
              <w:rPr>
                <w:szCs w:val="20"/>
              </w:rPr>
              <w:t>scale and permanent benefits to the SEA objective being appraised. A major effect is also likely to have cumulative and indirect beneficial effects and is also likely to have positive transboundary effects.</w:t>
            </w:r>
          </w:p>
        </w:tc>
      </w:tr>
      <w:tr w:rsidR="00305060" w:rsidRPr="001974F4" w14:paraId="3DECAB52" w14:textId="77777777" w:rsidTr="00234DF9">
        <w:trPr>
          <w:trHeight w:val="1124"/>
        </w:trPr>
        <w:tc>
          <w:tcPr>
            <w:tcW w:w="1140" w:type="dxa"/>
            <w:shd w:val="clear" w:color="auto" w:fill="92D050"/>
            <w:vAlign w:val="center"/>
          </w:tcPr>
          <w:p w14:paraId="58B5ED03" w14:textId="77777777" w:rsidR="00305060" w:rsidRPr="001974F4" w:rsidRDefault="00305060" w:rsidP="0056666B">
            <w:pPr>
              <w:spacing w:after="0" w:line="240" w:lineRule="auto"/>
              <w:jc w:val="center"/>
              <w:rPr>
                <w:b/>
                <w:bCs/>
                <w:szCs w:val="20"/>
              </w:rPr>
            </w:pPr>
            <w:r w:rsidRPr="001974F4">
              <w:rPr>
                <w:b/>
                <w:bCs/>
                <w:szCs w:val="20"/>
              </w:rPr>
              <w:t>Positive effect</w:t>
            </w:r>
          </w:p>
          <w:p w14:paraId="565266E7" w14:textId="77777777" w:rsidR="00305060" w:rsidRPr="001974F4" w:rsidRDefault="00305060" w:rsidP="0056666B">
            <w:pPr>
              <w:spacing w:after="0" w:line="240" w:lineRule="auto"/>
              <w:jc w:val="center"/>
              <w:rPr>
                <w:szCs w:val="20"/>
              </w:rPr>
            </w:pPr>
            <w:r w:rsidRPr="001974F4">
              <w:rPr>
                <w:b/>
                <w:bCs/>
                <w:szCs w:val="20"/>
              </w:rPr>
              <w:t>(+)</w:t>
            </w:r>
          </w:p>
        </w:tc>
        <w:tc>
          <w:tcPr>
            <w:tcW w:w="7920" w:type="dxa"/>
          </w:tcPr>
          <w:p w14:paraId="32428B74" w14:textId="55E0B39D" w:rsidR="00305060" w:rsidRPr="001974F4" w:rsidRDefault="00305060" w:rsidP="0056666B">
            <w:pPr>
              <w:spacing w:after="0" w:line="240" w:lineRule="auto"/>
              <w:jc w:val="both"/>
              <w:rPr>
                <w:szCs w:val="20"/>
              </w:rPr>
            </w:pPr>
            <w:r>
              <w:rPr>
                <w:szCs w:val="20"/>
              </w:rPr>
              <w:t xml:space="preserve">An action likely to lead to moderate improvement in both </w:t>
            </w:r>
            <w:r w:rsidR="00E722FD">
              <w:rPr>
                <w:szCs w:val="20"/>
              </w:rPr>
              <w:t xml:space="preserve">the </w:t>
            </w:r>
            <w:r>
              <w:rPr>
                <w:szCs w:val="20"/>
              </w:rPr>
              <w:t>short and long-term, leading to large</w:t>
            </w:r>
            <w:r w:rsidR="00E722FD">
              <w:rPr>
                <w:szCs w:val="20"/>
              </w:rPr>
              <w:t>-</w:t>
            </w:r>
            <w:r>
              <w:rPr>
                <w:szCs w:val="20"/>
              </w:rPr>
              <w:t>scale temporary, or medium</w:t>
            </w:r>
            <w:r w:rsidR="00E722FD">
              <w:rPr>
                <w:szCs w:val="20"/>
              </w:rPr>
              <w:t>-</w:t>
            </w:r>
            <w:r>
              <w:rPr>
                <w:szCs w:val="20"/>
              </w:rPr>
              <w:t>scale permanent benefits to the objective being assessed, Even when beneficial effects are felt to be temporary, they should not be easily revers</w:t>
            </w:r>
            <w:r w:rsidR="00E722FD">
              <w:rPr>
                <w:szCs w:val="20"/>
              </w:rPr>
              <w:t>i</w:t>
            </w:r>
            <w:r>
              <w:rPr>
                <w:szCs w:val="20"/>
              </w:rPr>
              <w:t>ble in the long-term (to detriment of the SEA Objective).</w:t>
            </w:r>
          </w:p>
        </w:tc>
      </w:tr>
      <w:tr w:rsidR="00305060" w:rsidRPr="001974F4" w14:paraId="69641E7E" w14:textId="77777777" w:rsidTr="00234DF9">
        <w:trPr>
          <w:trHeight w:val="1565"/>
        </w:trPr>
        <w:tc>
          <w:tcPr>
            <w:tcW w:w="1140" w:type="dxa"/>
            <w:shd w:val="clear" w:color="auto" w:fill="FFFF00"/>
            <w:vAlign w:val="center"/>
          </w:tcPr>
          <w:p w14:paraId="3B753BE3" w14:textId="77777777" w:rsidR="00305060" w:rsidRPr="001974F4" w:rsidRDefault="00305060" w:rsidP="0056666B">
            <w:pPr>
              <w:spacing w:after="0" w:line="240" w:lineRule="auto"/>
              <w:jc w:val="center"/>
              <w:rPr>
                <w:b/>
                <w:bCs/>
                <w:szCs w:val="20"/>
              </w:rPr>
            </w:pPr>
            <w:r w:rsidRPr="001974F4">
              <w:rPr>
                <w:b/>
                <w:bCs/>
                <w:szCs w:val="20"/>
              </w:rPr>
              <w:t>Neutral effect</w:t>
            </w:r>
          </w:p>
          <w:p w14:paraId="1B8737CD" w14:textId="77777777" w:rsidR="00305060" w:rsidRPr="001974F4" w:rsidRDefault="00305060" w:rsidP="0056666B">
            <w:pPr>
              <w:spacing w:after="0" w:line="240" w:lineRule="auto"/>
              <w:jc w:val="center"/>
              <w:rPr>
                <w:szCs w:val="20"/>
              </w:rPr>
            </w:pPr>
            <w:r w:rsidRPr="001974F4">
              <w:rPr>
                <w:b/>
                <w:bCs/>
                <w:szCs w:val="20"/>
              </w:rPr>
              <w:t>(0)</w:t>
            </w:r>
          </w:p>
        </w:tc>
        <w:tc>
          <w:tcPr>
            <w:tcW w:w="7920" w:type="dxa"/>
          </w:tcPr>
          <w:p w14:paraId="2D748020" w14:textId="3AEC82B8" w:rsidR="00305060" w:rsidRPr="001974F4" w:rsidRDefault="00305060" w:rsidP="0056666B">
            <w:pPr>
              <w:spacing w:after="0" w:line="240" w:lineRule="auto"/>
              <w:jc w:val="both"/>
              <w:rPr>
                <w:szCs w:val="20"/>
              </w:rPr>
            </w:pPr>
            <w:r>
              <w:rPr>
                <w:szCs w:val="20"/>
              </w:rPr>
              <w:t xml:space="preserve">An action which is unlikely to have any beneficial or negative effects on the SEA objective being assessed in either the short or long-term. Neutral scoring should only be used when it is very unlikely that the effect will be neither positive </w:t>
            </w:r>
            <w:proofErr w:type="gramStart"/>
            <w:r>
              <w:rPr>
                <w:szCs w:val="20"/>
              </w:rPr>
              <w:t>or</w:t>
            </w:r>
            <w:proofErr w:type="gramEnd"/>
            <w:r>
              <w:rPr>
                <w:szCs w:val="20"/>
              </w:rPr>
              <w:t xml:space="preserve"> negative. A neutral score is not the same as uncertain where an appraiser is not sure if an effect is likely to be  positive or negative, or ‘mixed/. Where the appraiser feels that the effects are likely to be both positive and negative(see below for more details).</w:t>
            </w:r>
          </w:p>
        </w:tc>
      </w:tr>
      <w:tr w:rsidR="00305060" w:rsidRPr="001974F4" w14:paraId="5B51B9DF" w14:textId="77777777" w:rsidTr="00234DF9">
        <w:trPr>
          <w:trHeight w:val="1545"/>
        </w:trPr>
        <w:tc>
          <w:tcPr>
            <w:tcW w:w="1140" w:type="dxa"/>
            <w:shd w:val="clear" w:color="auto" w:fill="FFC000"/>
            <w:vAlign w:val="center"/>
          </w:tcPr>
          <w:p w14:paraId="40F2C3EE" w14:textId="77777777" w:rsidR="00305060" w:rsidRPr="001974F4" w:rsidRDefault="00305060" w:rsidP="0056666B">
            <w:pPr>
              <w:spacing w:after="0" w:line="240" w:lineRule="auto"/>
              <w:jc w:val="center"/>
              <w:rPr>
                <w:b/>
                <w:bCs/>
                <w:szCs w:val="20"/>
              </w:rPr>
            </w:pPr>
            <w:r w:rsidRPr="001974F4">
              <w:rPr>
                <w:b/>
                <w:bCs/>
                <w:szCs w:val="20"/>
              </w:rPr>
              <w:lastRenderedPageBreak/>
              <w:t>Negative effect</w:t>
            </w:r>
          </w:p>
          <w:p w14:paraId="3C535A7A" w14:textId="77777777" w:rsidR="00305060" w:rsidRPr="001974F4" w:rsidRDefault="00305060" w:rsidP="0056666B">
            <w:pPr>
              <w:spacing w:after="0" w:line="240" w:lineRule="auto"/>
              <w:jc w:val="center"/>
              <w:rPr>
                <w:szCs w:val="20"/>
              </w:rPr>
            </w:pPr>
            <w:r w:rsidRPr="001974F4">
              <w:rPr>
                <w:b/>
                <w:bCs/>
                <w:szCs w:val="20"/>
              </w:rPr>
              <w:t>(-)</w:t>
            </w:r>
          </w:p>
        </w:tc>
        <w:tc>
          <w:tcPr>
            <w:tcW w:w="7920" w:type="dxa"/>
          </w:tcPr>
          <w:p w14:paraId="64C2CC11" w14:textId="2A396300" w:rsidR="00305060" w:rsidRDefault="00305060" w:rsidP="0056666B">
            <w:pPr>
              <w:spacing w:after="0" w:line="240" w:lineRule="auto"/>
              <w:rPr>
                <w:szCs w:val="20"/>
              </w:rPr>
            </w:pPr>
            <w:r>
              <w:rPr>
                <w:szCs w:val="20"/>
              </w:rPr>
              <w:t xml:space="preserve">An action is likely to moderate or loss in both </w:t>
            </w:r>
            <w:r w:rsidR="00E722FD">
              <w:rPr>
                <w:szCs w:val="20"/>
              </w:rPr>
              <w:t xml:space="preserve">the </w:t>
            </w:r>
            <w:r>
              <w:rPr>
                <w:szCs w:val="20"/>
              </w:rPr>
              <w:t xml:space="preserve">short and long-term, leading to </w:t>
            </w:r>
            <w:r w:rsidR="00E722FD">
              <w:rPr>
                <w:szCs w:val="20"/>
              </w:rPr>
              <w:t xml:space="preserve">a </w:t>
            </w:r>
            <w:r>
              <w:rPr>
                <w:szCs w:val="20"/>
              </w:rPr>
              <w:t>large</w:t>
            </w:r>
            <w:r w:rsidR="00E722FD">
              <w:rPr>
                <w:szCs w:val="20"/>
              </w:rPr>
              <w:t>-</w:t>
            </w:r>
            <w:r>
              <w:rPr>
                <w:szCs w:val="20"/>
              </w:rPr>
              <w:t>scale temporary, or medium</w:t>
            </w:r>
            <w:r w:rsidR="00E722FD">
              <w:rPr>
                <w:szCs w:val="20"/>
              </w:rPr>
              <w:t>-</w:t>
            </w:r>
            <w:r>
              <w:rPr>
                <w:szCs w:val="20"/>
              </w:rPr>
              <w:t>scale permanent negative effect on the objective.</w:t>
            </w:r>
          </w:p>
          <w:p w14:paraId="201B8889" w14:textId="77777777" w:rsidR="00305060" w:rsidRPr="001974F4" w:rsidRDefault="00305060" w:rsidP="0056666B">
            <w:pPr>
              <w:spacing w:after="0" w:line="240" w:lineRule="auto"/>
              <w:jc w:val="both"/>
              <w:rPr>
                <w:szCs w:val="20"/>
              </w:rPr>
            </w:pPr>
            <w:r>
              <w:rPr>
                <w:szCs w:val="20"/>
              </w:rPr>
              <w:t>An action which may also have limited cumulative and indirect detrimental effects and/or limited degradation of conditions outside the specific strategy area. It is also likely that it will be possible to mitigate or reverse a minor negative effect through policy or project intervention.</w:t>
            </w:r>
          </w:p>
        </w:tc>
      </w:tr>
      <w:tr w:rsidR="00305060" w:rsidRPr="001974F4" w14:paraId="6ADF5CBA" w14:textId="77777777" w:rsidTr="00234DF9">
        <w:trPr>
          <w:trHeight w:val="3245"/>
        </w:trPr>
        <w:tc>
          <w:tcPr>
            <w:tcW w:w="1140" w:type="dxa"/>
            <w:shd w:val="clear" w:color="auto" w:fill="FF0000"/>
            <w:vAlign w:val="center"/>
          </w:tcPr>
          <w:p w14:paraId="69549280" w14:textId="77777777" w:rsidR="00305060" w:rsidRPr="001974F4" w:rsidRDefault="00305060" w:rsidP="0056666B">
            <w:pPr>
              <w:spacing w:after="0" w:line="240" w:lineRule="auto"/>
              <w:jc w:val="center"/>
              <w:rPr>
                <w:b/>
                <w:bCs/>
                <w:szCs w:val="20"/>
              </w:rPr>
            </w:pPr>
            <w:r w:rsidRPr="001974F4">
              <w:rPr>
                <w:b/>
                <w:bCs/>
                <w:szCs w:val="20"/>
              </w:rPr>
              <w:t>Major negative effect</w:t>
            </w:r>
          </w:p>
          <w:p w14:paraId="6C852751" w14:textId="77777777" w:rsidR="00305060" w:rsidRPr="001974F4" w:rsidRDefault="00305060" w:rsidP="0056666B">
            <w:pPr>
              <w:spacing w:after="0" w:line="240" w:lineRule="auto"/>
              <w:jc w:val="center"/>
              <w:rPr>
                <w:szCs w:val="20"/>
              </w:rPr>
            </w:pPr>
            <w:r w:rsidRPr="001974F4">
              <w:rPr>
                <w:b/>
                <w:bCs/>
                <w:szCs w:val="20"/>
              </w:rPr>
              <w:t>(--)</w:t>
            </w:r>
          </w:p>
        </w:tc>
        <w:tc>
          <w:tcPr>
            <w:tcW w:w="7920" w:type="dxa"/>
          </w:tcPr>
          <w:p w14:paraId="4B424111" w14:textId="30AAB098" w:rsidR="00305060" w:rsidRDefault="00305060" w:rsidP="0056666B">
            <w:pPr>
              <w:spacing w:after="0" w:line="240" w:lineRule="auto"/>
              <w:jc w:val="both"/>
              <w:rPr>
                <w:szCs w:val="20"/>
              </w:rPr>
            </w:pPr>
            <w:r>
              <w:rPr>
                <w:szCs w:val="20"/>
              </w:rPr>
              <w:t>A scheme/measure</w:t>
            </w:r>
            <w:r w:rsidR="00E722FD">
              <w:rPr>
                <w:szCs w:val="20"/>
              </w:rPr>
              <w:t xml:space="preserve"> is</w:t>
            </w:r>
            <w:r>
              <w:rPr>
                <w:szCs w:val="20"/>
              </w:rPr>
              <w:t xml:space="preserve"> likely to lead to significant or severe damage or loss, or </w:t>
            </w:r>
            <w:r w:rsidR="00E722FD">
              <w:rPr>
                <w:szCs w:val="20"/>
              </w:rPr>
              <w:t xml:space="preserve">a </w:t>
            </w:r>
            <w:r>
              <w:rPr>
                <w:szCs w:val="20"/>
              </w:rPr>
              <w:t>series of long</w:t>
            </w:r>
            <w:r w:rsidR="00E722FD">
              <w:rPr>
                <w:szCs w:val="20"/>
              </w:rPr>
              <w:t>-</w:t>
            </w:r>
            <w:r>
              <w:rPr>
                <w:szCs w:val="20"/>
              </w:rPr>
              <w:t>term negative effects, leading to large-scale and permanent negative effects on the SEA objective being assessed.</w:t>
            </w:r>
          </w:p>
          <w:p w14:paraId="47C6FFB8" w14:textId="4A4544D8" w:rsidR="00305060" w:rsidRDefault="00305060" w:rsidP="0056666B">
            <w:pPr>
              <w:spacing w:after="0" w:line="240" w:lineRule="auto"/>
              <w:jc w:val="both"/>
              <w:rPr>
                <w:szCs w:val="20"/>
              </w:rPr>
            </w:pPr>
            <w:r>
              <w:rPr>
                <w:szCs w:val="20"/>
              </w:rPr>
              <w:t>A scheme/ measure which may also have significant cumulative and indirect detrimental effect</w:t>
            </w:r>
            <w:r w:rsidR="00E722FD">
              <w:rPr>
                <w:szCs w:val="20"/>
              </w:rPr>
              <w:t>s</w:t>
            </w:r>
            <w:r>
              <w:rPr>
                <w:szCs w:val="20"/>
              </w:rPr>
              <w:t xml:space="preserve"> and/or degrade conditions outside the specific scheme area so will have negative transboundary effects.</w:t>
            </w:r>
          </w:p>
          <w:p w14:paraId="384D07D1" w14:textId="77777777" w:rsidR="00305060" w:rsidRDefault="00305060" w:rsidP="0056666B">
            <w:pPr>
              <w:spacing w:after="0" w:line="240" w:lineRule="auto"/>
              <w:jc w:val="both"/>
              <w:rPr>
                <w:szCs w:val="20"/>
              </w:rPr>
            </w:pPr>
            <w:r>
              <w:rPr>
                <w:szCs w:val="20"/>
              </w:rPr>
              <w:t>A scheme/measure which is likely to threaten environmental thresholds or capacities in areas already under threat.</w:t>
            </w:r>
          </w:p>
          <w:p w14:paraId="7E31ABD2" w14:textId="5E6F0256" w:rsidR="00305060" w:rsidRDefault="00305060" w:rsidP="0056666B">
            <w:pPr>
              <w:spacing w:after="0" w:line="240" w:lineRule="auto"/>
              <w:jc w:val="both"/>
              <w:rPr>
                <w:szCs w:val="20"/>
              </w:rPr>
            </w:pPr>
            <w:r>
              <w:rPr>
                <w:szCs w:val="20"/>
              </w:rPr>
              <w:t>The detrimental effects of a scheme/measure will be hard to reverse and are unlikely to be easily mitigated through policy or project intervention.</w:t>
            </w:r>
          </w:p>
          <w:p w14:paraId="5299A1C1" w14:textId="5E3105C1" w:rsidR="00305060" w:rsidRPr="001974F4" w:rsidRDefault="00305060" w:rsidP="0056666B">
            <w:pPr>
              <w:spacing w:after="0" w:line="240" w:lineRule="auto"/>
              <w:jc w:val="both"/>
              <w:rPr>
                <w:szCs w:val="20"/>
              </w:rPr>
            </w:pPr>
            <w:r>
              <w:rPr>
                <w:szCs w:val="20"/>
              </w:rPr>
              <w:t>Any damage or detrimental effect in or to environmentally sensitive areas, issues or landscapes which are recognised and/or protected locally, regionally, nationally or internationally.</w:t>
            </w:r>
          </w:p>
        </w:tc>
      </w:tr>
      <w:tr w:rsidR="00305060" w:rsidRPr="001974F4" w14:paraId="31B85EC5" w14:textId="77777777" w:rsidTr="00234DF9">
        <w:trPr>
          <w:trHeight w:val="1830"/>
        </w:trPr>
        <w:tc>
          <w:tcPr>
            <w:tcW w:w="1140" w:type="dxa"/>
            <w:vAlign w:val="center"/>
          </w:tcPr>
          <w:p w14:paraId="15F52FD4" w14:textId="77777777" w:rsidR="00305060" w:rsidRPr="001974F4" w:rsidRDefault="00305060" w:rsidP="0056666B">
            <w:pPr>
              <w:spacing w:after="0" w:line="240" w:lineRule="auto"/>
              <w:jc w:val="center"/>
              <w:rPr>
                <w:b/>
                <w:bCs/>
                <w:szCs w:val="20"/>
              </w:rPr>
            </w:pPr>
            <w:r w:rsidRPr="001974F4">
              <w:rPr>
                <w:b/>
                <w:bCs/>
                <w:szCs w:val="20"/>
              </w:rPr>
              <w:t>Mixed effect</w:t>
            </w:r>
          </w:p>
          <w:p w14:paraId="7A388CFD" w14:textId="77777777" w:rsidR="00305060" w:rsidRPr="001974F4" w:rsidRDefault="00305060" w:rsidP="0056666B">
            <w:pPr>
              <w:spacing w:after="0" w:line="240" w:lineRule="auto"/>
              <w:jc w:val="center"/>
              <w:rPr>
                <w:szCs w:val="20"/>
              </w:rPr>
            </w:pPr>
            <w:r w:rsidRPr="001974F4">
              <w:rPr>
                <w:b/>
                <w:bCs/>
                <w:szCs w:val="20"/>
              </w:rPr>
              <w:t>(++/-  +/-- etc.)</w:t>
            </w:r>
          </w:p>
        </w:tc>
        <w:tc>
          <w:tcPr>
            <w:tcW w:w="7920" w:type="dxa"/>
          </w:tcPr>
          <w:p w14:paraId="6685AFDB" w14:textId="19B6ACC2" w:rsidR="00305060" w:rsidRPr="001974F4" w:rsidRDefault="00305060" w:rsidP="0056666B">
            <w:pPr>
              <w:spacing w:after="0" w:line="240" w:lineRule="auto"/>
              <w:jc w:val="both"/>
              <w:rPr>
                <w:szCs w:val="20"/>
              </w:rPr>
            </w:pPr>
            <w:r>
              <w:rPr>
                <w:szCs w:val="20"/>
              </w:rPr>
              <w:t>The effect is likely to be a combination of beneficial and detrimental effects, particularly where effects are considered on sub-issue, areas or criterion. For example, a scheme/measure may enhance the viability of certain protected species or habitats (such as native woodland)  but through this, damage existing (non-native) habitats which may themselves be important. Such mixed effects will be hard to predict but could be significant in the long term, or when taken with others e.g., cumulative or synergistic which may have.</w:t>
            </w:r>
          </w:p>
        </w:tc>
      </w:tr>
      <w:tr w:rsidR="00305060" w:rsidRPr="001974F4" w14:paraId="1805B961" w14:textId="77777777" w:rsidTr="00234DF9">
        <w:trPr>
          <w:trHeight w:val="1119"/>
        </w:trPr>
        <w:tc>
          <w:tcPr>
            <w:tcW w:w="1140" w:type="dxa"/>
            <w:vAlign w:val="center"/>
          </w:tcPr>
          <w:p w14:paraId="091868DD" w14:textId="77777777" w:rsidR="00305060" w:rsidRPr="001974F4" w:rsidRDefault="00305060" w:rsidP="0056666B">
            <w:pPr>
              <w:spacing w:after="0" w:line="240" w:lineRule="auto"/>
              <w:jc w:val="center"/>
              <w:rPr>
                <w:b/>
                <w:bCs/>
                <w:szCs w:val="20"/>
              </w:rPr>
            </w:pPr>
            <w:r w:rsidRPr="001974F4">
              <w:rPr>
                <w:b/>
                <w:bCs/>
                <w:szCs w:val="20"/>
              </w:rPr>
              <w:t>Uncertain effect</w:t>
            </w:r>
          </w:p>
          <w:p w14:paraId="087B89BB" w14:textId="77777777" w:rsidR="00305060" w:rsidRPr="001974F4" w:rsidRDefault="00305060" w:rsidP="0056666B">
            <w:pPr>
              <w:spacing w:after="0" w:line="240" w:lineRule="auto"/>
              <w:jc w:val="center"/>
              <w:rPr>
                <w:szCs w:val="20"/>
              </w:rPr>
            </w:pPr>
            <w:r w:rsidRPr="001974F4">
              <w:rPr>
                <w:b/>
                <w:bCs/>
                <w:szCs w:val="20"/>
              </w:rPr>
              <w:t>(?)</w:t>
            </w:r>
          </w:p>
        </w:tc>
        <w:tc>
          <w:tcPr>
            <w:tcW w:w="7920" w:type="dxa"/>
          </w:tcPr>
          <w:p w14:paraId="065F7B31" w14:textId="1787F960" w:rsidR="00305060" w:rsidRPr="001974F4" w:rsidRDefault="00305060" w:rsidP="0056666B">
            <w:pPr>
              <w:spacing w:after="0" w:line="240" w:lineRule="auto"/>
              <w:jc w:val="both"/>
              <w:rPr>
                <w:szCs w:val="20"/>
              </w:rPr>
            </w:pPr>
            <w:r>
              <w:rPr>
                <w:szCs w:val="20"/>
              </w:rPr>
              <w:t xml:space="preserve">The effect of an action is not known or is too unpredictable to assign a conclusive score. The appraiser is not sure of the effect. This may be the case where an action covers a range of issues, or where the manner in which the action is implemented will have </w:t>
            </w:r>
            <w:r w:rsidR="00E722FD">
              <w:rPr>
                <w:szCs w:val="20"/>
              </w:rPr>
              <w:t xml:space="preserve">a </w:t>
            </w:r>
            <w:r>
              <w:rPr>
                <w:szCs w:val="20"/>
              </w:rPr>
              <w:t>material impact on the effects it will have.</w:t>
            </w:r>
          </w:p>
        </w:tc>
      </w:tr>
    </w:tbl>
    <w:p w14:paraId="2EA58905" w14:textId="77777777" w:rsidR="00305060" w:rsidRDefault="00305060" w:rsidP="00305060">
      <w:pPr>
        <w:spacing w:after="0"/>
        <w:jc w:val="both"/>
      </w:pPr>
      <w:bookmarkStart w:id="67" w:name="_Toc233538588"/>
    </w:p>
    <w:p w14:paraId="1F8642EF" w14:textId="1C56F2AC" w:rsidR="00305060" w:rsidRDefault="00305060" w:rsidP="00305060">
      <w:pPr>
        <w:jc w:val="both"/>
        <w:rPr>
          <w:rFonts w:cs="Tahoma"/>
        </w:rPr>
      </w:pPr>
      <w:r w:rsidRPr="00655B25">
        <w:t xml:space="preserve">The </w:t>
      </w:r>
      <w:r>
        <w:t xml:space="preserve"> </w:t>
      </w:r>
      <w:r w:rsidRPr="00655B25">
        <w:t>stages of assessment, including key aims and outcomes</w:t>
      </w:r>
      <w:r w:rsidR="00E722FD">
        <w:t>,</w:t>
      </w:r>
      <w:r w:rsidRPr="00655B25">
        <w:t xml:space="preserve"> are summarised in </w:t>
      </w:r>
      <w:r w:rsidRPr="002E20FC">
        <w:t>Table 2-</w:t>
      </w:r>
      <w:r>
        <w:t>5</w:t>
      </w:r>
      <w:r w:rsidRPr="002E20FC">
        <w:t>.</w:t>
      </w:r>
      <w:r w:rsidRPr="003F2C27">
        <w:rPr>
          <w:rFonts w:cs="Tahoma"/>
        </w:rPr>
        <w:t xml:space="preserve"> </w:t>
      </w:r>
      <w:r>
        <w:rPr>
          <w:rFonts w:cs="Tahoma"/>
        </w:rPr>
        <w:t>These criteria were developed to take account of the requirements of Schedule 2 of the Environmental Assessment (</w:t>
      </w:r>
      <w:smartTag w:uri="urn:schemas-microsoft-com:office:smarttags" w:element="place">
        <w:smartTag w:uri="urn:schemas-microsoft-com:office:smarttags" w:element="country-region">
          <w:r>
            <w:rPr>
              <w:rFonts w:cs="Tahoma"/>
            </w:rPr>
            <w:t>Scotland</w:t>
          </w:r>
        </w:smartTag>
      </w:smartTag>
      <w:r>
        <w:rPr>
          <w:rFonts w:cs="Tahoma"/>
        </w:rPr>
        <w:t>) Act to include the following types of environmental effect</w:t>
      </w:r>
      <w:r w:rsidR="00E722FD">
        <w:rPr>
          <w:rFonts w:cs="Tahoma"/>
        </w:rPr>
        <w:t>s</w:t>
      </w:r>
      <w:r>
        <w:rPr>
          <w:rFonts w:cs="Tahoma"/>
        </w:rPr>
        <w:t>:</w:t>
      </w:r>
    </w:p>
    <w:p w14:paraId="7CC2948D" w14:textId="77777777" w:rsidR="00305060" w:rsidRPr="00D327A7" w:rsidRDefault="00305060" w:rsidP="00305060">
      <w:pPr>
        <w:pStyle w:val="ListParagraph"/>
        <w:numPr>
          <w:ilvl w:val="0"/>
          <w:numId w:val="13"/>
        </w:numPr>
        <w:jc w:val="both"/>
      </w:pPr>
      <w:r w:rsidRPr="00D327A7">
        <w:t>Secondary, cumulative and synergistic;</w:t>
      </w:r>
    </w:p>
    <w:p w14:paraId="4FC9DB3C" w14:textId="77777777" w:rsidR="00305060" w:rsidRPr="00D327A7" w:rsidRDefault="00305060" w:rsidP="00305060">
      <w:pPr>
        <w:pStyle w:val="ListParagraph"/>
        <w:numPr>
          <w:ilvl w:val="0"/>
          <w:numId w:val="13"/>
        </w:numPr>
        <w:jc w:val="both"/>
      </w:pPr>
      <w:r w:rsidRPr="00D327A7">
        <w:t>Medium and long term;</w:t>
      </w:r>
    </w:p>
    <w:p w14:paraId="0DEC69F0" w14:textId="77777777" w:rsidR="00305060" w:rsidRPr="00D327A7" w:rsidRDefault="00305060" w:rsidP="00305060">
      <w:pPr>
        <w:pStyle w:val="ListParagraph"/>
        <w:numPr>
          <w:ilvl w:val="0"/>
          <w:numId w:val="13"/>
        </w:numPr>
        <w:jc w:val="both"/>
      </w:pPr>
      <w:r w:rsidRPr="00D327A7">
        <w:t>Permanent and temporary; and</w:t>
      </w:r>
    </w:p>
    <w:p w14:paraId="41A8C732" w14:textId="77777777" w:rsidR="00305060" w:rsidRDefault="00305060" w:rsidP="00305060">
      <w:pPr>
        <w:pStyle w:val="ListParagraph"/>
        <w:numPr>
          <w:ilvl w:val="0"/>
          <w:numId w:val="13"/>
        </w:numPr>
        <w:jc w:val="both"/>
      </w:pPr>
      <w:r w:rsidRPr="00D327A7">
        <w:t>Positive and negative.</w:t>
      </w:r>
    </w:p>
    <w:p w14:paraId="02EEAD0C" w14:textId="4EA87305" w:rsidR="00305060" w:rsidRPr="00D5341D" w:rsidRDefault="00305060" w:rsidP="00305060">
      <w:pPr>
        <w:jc w:val="both"/>
        <w:rPr>
          <w:rFonts w:cs="Tahoma"/>
        </w:rPr>
      </w:pPr>
      <w:r w:rsidRPr="00D5341D">
        <w:rPr>
          <w:rFonts w:cs="Tahoma"/>
        </w:rPr>
        <w:t xml:space="preserve">The following details the approach taken to assessment of potential environmental effects of the draft </w:t>
      </w:r>
      <w:r>
        <w:t>George Street Mini Masterplan</w:t>
      </w:r>
      <w:r w:rsidRPr="00D5341D">
        <w:rPr>
          <w:rFonts w:cs="Tahoma"/>
        </w:rPr>
        <w:t xml:space="preserve">. The assessment considered </w:t>
      </w:r>
      <w:r w:rsidR="00E722FD">
        <w:rPr>
          <w:rFonts w:cs="Tahoma"/>
        </w:rPr>
        <w:t xml:space="preserve">the </w:t>
      </w:r>
      <w:r w:rsidRPr="00D5341D">
        <w:rPr>
          <w:rFonts w:cs="Tahoma"/>
        </w:rPr>
        <w:t>potential environmental effects of:</w:t>
      </w:r>
    </w:p>
    <w:p w14:paraId="19715DB5" w14:textId="77777777" w:rsidR="00305060" w:rsidRDefault="00305060" w:rsidP="00305060">
      <w:pPr>
        <w:pStyle w:val="ListParagraph"/>
        <w:numPr>
          <w:ilvl w:val="0"/>
          <w:numId w:val="13"/>
        </w:numPr>
        <w:jc w:val="both"/>
      </w:pPr>
      <w:r>
        <w:t>Draft George Street Mini Masterplan</w:t>
      </w:r>
      <w:r w:rsidRPr="00D327A7">
        <w:t xml:space="preserve"> </w:t>
      </w:r>
      <w:r>
        <w:t>Vision and Objectives;</w:t>
      </w:r>
    </w:p>
    <w:p w14:paraId="2D24B303" w14:textId="77777777" w:rsidR="00305060" w:rsidRPr="000555A4" w:rsidRDefault="00305060" w:rsidP="00305060">
      <w:pPr>
        <w:pStyle w:val="ListParagraph"/>
        <w:numPr>
          <w:ilvl w:val="0"/>
          <w:numId w:val="13"/>
        </w:numPr>
        <w:jc w:val="both"/>
      </w:pPr>
      <w:r>
        <w:t>Scenarios</w:t>
      </w:r>
      <w:r w:rsidRPr="000555A4">
        <w:t xml:space="preserve"> identified in the draft </w:t>
      </w:r>
      <w:r>
        <w:t>George Street Mini Masterplan</w:t>
      </w:r>
      <w:r w:rsidRPr="000555A4">
        <w:t>;</w:t>
      </w:r>
      <w:r>
        <w:t xml:space="preserve"> and</w:t>
      </w:r>
    </w:p>
    <w:p w14:paraId="73F444CA" w14:textId="77777777" w:rsidR="00305060" w:rsidRDefault="00305060" w:rsidP="00305060">
      <w:pPr>
        <w:pStyle w:val="ListParagraph"/>
        <w:numPr>
          <w:ilvl w:val="0"/>
          <w:numId w:val="13"/>
        </w:numPr>
        <w:jc w:val="both"/>
      </w:pPr>
      <w:r w:rsidRPr="000555A4">
        <w:t>Broad catego</w:t>
      </w:r>
      <w:r>
        <w:t>ries of George Street Mini Masterplan</w:t>
      </w:r>
      <w:r w:rsidRPr="00D327A7">
        <w:t xml:space="preserve"> </w:t>
      </w:r>
      <w:r>
        <w:t>P</w:t>
      </w:r>
      <w:r w:rsidRPr="000555A4">
        <w:t>rojects</w:t>
      </w:r>
      <w:r>
        <w:t xml:space="preserve">. </w:t>
      </w:r>
    </w:p>
    <w:p w14:paraId="431E92A8" w14:textId="77777777" w:rsidR="00276BB5" w:rsidRDefault="00276BB5">
      <w:pPr>
        <w:spacing w:after="200" w:line="276" w:lineRule="auto"/>
        <w:rPr>
          <w:b/>
          <w:bCs/>
          <w:szCs w:val="18"/>
        </w:rPr>
      </w:pPr>
      <w:bookmarkStart w:id="68" w:name="_Toc220488568"/>
      <w:bookmarkStart w:id="69" w:name="_Toc125613191"/>
      <w:bookmarkStart w:id="70" w:name="_Toc128055231"/>
      <w:r>
        <w:br w:type="page"/>
      </w:r>
    </w:p>
    <w:p w14:paraId="7CFFFD41" w14:textId="2FD1E9B5" w:rsidR="00305060" w:rsidRDefault="00305060" w:rsidP="00305060">
      <w:pPr>
        <w:pStyle w:val="Caption"/>
      </w:pPr>
      <w:bookmarkStart w:id="71" w:name="_Toc132958312"/>
      <w:r>
        <w:lastRenderedPageBreak/>
        <w:t xml:space="preserve">Table </w:t>
      </w:r>
      <w:fldSimple w:instr=" STYLEREF 1 \s ">
        <w:r w:rsidR="00736978">
          <w:rPr>
            <w:noProof/>
          </w:rPr>
          <w:t>2</w:t>
        </w:r>
      </w:fldSimple>
      <w:r>
        <w:noBreakHyphen/>
      </w:r>
      <w:fldSimple w:instr=" SEQ Table \* ARABIC \s 1 ">
        <w:r w:rsidR="00736978">
          <w:rPr>
            <w:noProof/>
          </w:rPr>
          <w:t>5</w:t>
        </w:r>
      </w:fldSimple>
      <w:r>
        <w:t>: Staged Approach to Assessment</w:t>
      </w:r>
      <w:bookmarkEnd w:id="68"/>
      <w:bookmarkEnd w:id="69"/>
      <w:bookmarkEnd w:id="70"/>
      <w:bookmarkEnd w:id="71"/>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3714"/>
        <w:gridCol w:w="3799"/>
      </w:tblGrid>
      <w:tr w:rsidR="00305060" w:rsidRPr="00276BB5" w14:paraId="6B8A0F21" w14:textId="77777777" w:rsidTr="0056666B">
        <w:tc>
          <w:tcPr>
            <w:tcW w:w="1526" w:type="dxa"/>
            <w:shd w:val="clear" w:color="auto" w:fill="BFBFBF" w:themeFill="background1" w:themeFillShade="BF"/>
          </w:tcPr>
          <w:p w14:paraId="03A39AD5" w14:textId="77777777" w:rsidR="00305060" w:rsidRPr="00276BB5" w:rsidRDefault="00305060" w:rsidP="0056666B">
            <w:pPr>
              <w:spacing w:after="0" w:line="240" w:lineRule="auto"/>
              <w:rPr>
                <w:b/>
              </w:rPr>
            </w:pPr>
            <w:r w:rsidRPr="00276BB5">
              <w:rPr>
                <w:b/>
              </w:rPr>
              <w:t>Assessment stage</w:t>
            </w:r>
          </w:p>
        </w:tc>
        <w:tc>
          <w:tcPr>
            <w:tcW w:w="3714" w:type="dxa"/>
            <w:shd w:val="clear" w:color="auto" w:fill="BFBFBF" w:themeFill="background1" w:themeFillShade="BF"/>
          </w:tcPr>
          <w:p w14:paraId="3677865E" w14:textId="77777777" w:rsidR="00305060" w:rsidRPr="00276BB5" w:rsidRDefault="00305060" w:rsidP="0056666B">
            <w:pPr>
              <w:spacing w:after="0" w:line="240" w:lineRule="auto"/>
              <w:rPr>
                <w:b/>
              </w:rPr>
            </w:pPr>
            <w:r w:rsidRPr="00276BB5">
              <w:rPr>
                <w:b/>
              </w:rPr>
              <w:t>Tasks</w:t>
            </w:r>
          </w:p>
        </w:tc>
        <w:tc>
          <w:tcPr>
            <w:tcW w:w="3799" w:type="dxa"/>
            <w:shd w:val="clear" w:color="auto" w:fill="BFBFBF" w:themeFill="background1" w:themeFillShade="BF"/>
          </w:tcPr>
          <w:p w14:paraId="226A8557" w14:textId="77777777" w:rsidR="00305060" w:rsidRPr="00276BB5" w:rsidRDefault="00305060" w:rsidP="0056666B">
            <w:pPr>
              <w:spacing w:after="0" w:line="240" w:lineRule="auto"/>
              <w:rPr>
                <w:b/>
              </w:rPr>
            </w:pPr>
            <w:r w:rsidRPr="00276BB5">
              <w:rPr>
                <w:b/>
              </w:rPr>
              <w:t>Key aims and outcomes of stage</w:t>
            </w:r>
          </w:p>
        </w:tc>
      </w:tr>
      <w:tr w:rsidR="00305060" w:rsidRPr="00276BB5" w14:paraId="48F7450D" w14:textId="77777777" w:rsidTr="0056666B">
        <w:tc>
          <w:tcPr>
            <w:tcW w:w="1526" w:type="dxa"/>
          </w:tcPr>
          <w:p w14:paraId="2A734B7E" w14:textId="77777777" w:rsidR="00305060" w:rsidRPr="00276BB5" w:rsidRDefault="00305060" w:rsidP="0056666B">
            <w:pPr>
              <w:spacing w:after="0" w:line="240" w:lineRule="auto"/>
              <w:rPr>
                <w:rFonts w:cs="Tahoma"/>
                <w:b/>
              </w:rPr>
            </w:pPr>
            <w:r w:rsidRPr="00276BB5">
              <w:rPr>
                <w:rFonts w:cs="Tahoma"/>
                <w:b/>
              </w:rPr>
              <w:t>Stage 1</w:t>
            </w:r>
          </w:p>
          <w:p w14:paraId="2423E6D5" w14:textId="77777777" w:rsidR="00305060" w:rsidRPr="00276BB5" w:rsidRDefault="00305060" w:rsidP="0056666B">
            <w:pPr>
              <w:spacing w:after="0" w:line="240" w:lineRule="auto"/>
            </w:pPr>
            <w:r w:rsidRPr="00276BB5">
              <w:rPr>
                <w:rFonts w:cs="Tahoma"/>
              </w:rPr>
              <w:t xml:space="preserve">Assessment of strategic elements of draft </w:t>
            </w:r>
            <w:r w:rsidRPr="00276BB5">
              <w:t>George Street Mini Masterplan</w:t>
            </w:r>
          </w:p>
        </w:tc>
        <w:tc>
          <w:tcPr>
            <w:tcW w:w="3714" w:type="dxa"/>
          </w:tcPr>
          <w:p w14:paraId="105B4CDA" w14:textId="77777777" w:rsidR="00305060" w:rsidRPr="00276BB5" w:rsidRDefault="00305060" w:rsidP="00305060">
            <w:pPr>
              <w:numPr>
                <w:ilvl w:val="0"/>
                <w:numId w:val="14"/>
              </w:numPr>
              <w:spacing w:after="0" w:line="240" w:lineRule="auto"/>
            </w:pPr>
            <w:r w:rsidRPr="00276BB5">
              <w:t>Environmental commentary on strategic elements George Street Mini Masterplan: Vision and Strategic Focus (Section 5.1 and Appendix C)</w:t>
            </w:r>
          </w:p>
          <w:p w14:paraId="19A00803" w14:textId="5E00B398" w:rsidR="00305060" w:rsidRPr="00276BB5" w:rsidRDefault="00305060" w:rsidP="00305060">
            <w:pPr>
              <w:numPr>
                <w:ilvl w:val="0"/>
                <w:numId w:val="14"/>
              </w:numPr>
              <w:spacing w:after="0" w:line="240" w:lineRule="auto"/>
            </w:pPr>
            <w:r w:rsidRPr="00276BB5">
              <w:t>Compatibility analysis of George Street Mini Masterplan objectives and SEA objectives (Se</w:t>
            </w:r>
            <w:r w:rsidR="00E722FD" w:rsidRPr="00276BB5">
              <w:t>c</w:t>
            </w:r>
            <w:r w:rsidRPr="00276BB5">
              <w:t>tion 5.2</w:t>
            </w:r>
            <w:r w:rsidR="000D7BB8" w:rsidRPr="00276BB5">
              <w:t xml:space="preserve"> and Appendix D</w:t>
            </w:r>
            <w:r w:rsidRPr="00276BB5">
              <w:t>)</w:t>
            </w:r>
          </w:p>
        </w:tc>
        <w:tc>
          <w:tcPr>
            <w:tcW w:w="3799" w:type="dxa"/>
          </w:tcPr>
          <w:p w14:paraId="2B601323" w14:textId="77777777" w:rsidR="00305060" w:rsidRPr="00276BB5" w:rsidRDefault="00305060" w:rsidP="00305060">
            <w:pPr>
              <w:numPr>
                <w:ilvl w:val="0"/>
                <w:numId w:val="14"/>
              </w:numPr>
              <w:spacing w:after="0" w:line="240" w:lineRule="auto"/>
            </w:pPr>
            <w:r w:rsidRPr="00276BB5">
              <w:t>Provide an environmental commentary on the George Street Mini Masterplan’s vision and strategic focus to identify potential conflicts and synergies with environmental objectives.</w:t>
            </w:r>
          </w:p>
          <w:p w14:paraId="1FCAFA76" w14:textId="4356BF5A" w:rsidR="00305060" w:rsidRPr="00276BB5" w:rsidRDefault="00305060" w:rsidP="00305060">
            <w:pPr>
              <w:numPr>
                <w:ilvl w:val="0"/>
                <w:numId w:val="14"/>
              </w:numPr>
              <w:spacing w:after="0" w:line="240" w:lineRule="auto"/>
            </w:pPr>
            <w:r w:rsidRPr="00276BB5">
              <w:t xml:space="preserve">To focus the assessment </w:t>
            </w:r>
            <w:r w:rsidR="00E722FD" w:rsidRPr="00276BB5">
              <w:t xml:space="preserve">of the </w:t>
            </w:r>
            <w:r w:rsidRPr="00276BB5">
              <w:t>George Street Mini Masterplan project categories on key issues and potential environmental effects</w:t>
            </w:r>
          </w:p>
        </w:tc>
      </w:tr>
      <w:tr w:rsidR="00305060" w:rsidRPr="00276BB5" w14:paraId="1D90712D" w14:textId="77777777" w:rsidTr="0056666B">
        <w:tc>
          <w:tcPr>
            <w:tcW w:w="1526" w:type="dxa"/>
          </w:tcPr>
          <w:p w14:paraId="5120E8CD" w14:textId="77777777" w:rsidR="00305060" w:rsidRPr="00276BB5" w:rsidRDefault="00305060" w:rsidP="0056666B">
            <w:pPr>
              <w:spacing w:after="0" w:line="240" w:lineRule="auto"/>
              <w:rPr>
                <w:rFonts w:cs="Tahoma"/>
                <w:b/>
              </w:rPr>
            </w:pPr>
            <w:r w:rsidRPr="00276BB5">
              <w:rPr>
                <w:rFonts w:cs="Tahoma"/>
                <w:b/>
              </w:rPr>
              <w:t>Stage 2</w:t>
            </w:r>
          </w:p>
          <w:p w14:paraId="768FDB95" w14:textId="77777777" w:rsidR="00305060" w:rsidRPr="00276BB5" w:rsidRDefault="00305060" w:rsidP="0056666B">
            <w:pPr>
              <w:spacing w:after="0" w:line="240" w:lineRule="auto"/>
            </w:pPr>
            <w:r w:rsidRPr="00276BB5">
              <w:rPr>
                <w:rFonts w:cs="Tahoma"/>
              </w:rPr>
              <w:t xml:space="preserve">Assessment of alternative approaches to the draft </w:t>
            </w:r>
            <w:r w:rsidRPr="00276BB5">
              <w:t>George Street Mini Masterplan</w:t>
            </w:r>
          </w:p>
        </w:tc>
        <w:tc>
          <w:tcPr>
            <w:tcW w:w="3714" w:type="dxa"/>
          </w:tcPr>
          <w:p w14:paraId="07E7DE8A" w14:textId="77777777" w:rsidR="00305060" w:rsidRPr="00276BB5" w:rsidRDefault="00305060" w:rsidP="00305060">
            <w:pPr>
              <w:numPr>
                <w:ilvl w:val="0"/>
                <w:numId w:val="14"/>
              </w:numPr>
              <w:spacing w:after="0" w:line="240" w:lineRule="auto"/>
            </w:pPr>
            <w:r w:rsidRPr="00276BB5">
              <w:t>Identify and develop reasonable alternative approaches to the draft George Street Mini Masterplan (Section 6.1).</w:t>
            </w:r>
          </w:p>
          <w:p w14:paraId="65510DE7" w14:textId="460040AD" w:rsidR="00305060" w:rsidRPr="00276BB5" w:rsidRDefault="00305060" w:rsidP="00305060">
            <w:pPr>
              <w:numPr>
                <w:ilvl w:val="0"/>
                <w:numId w:val="14"/>
              </w:numPr>
              <w:spacing w:after="0" w:line="240" w:lineRule="auto"/>
            </w:pPr>
            <w:r w:rsidRPr="00276BB5">
              <w:t xml:space="preserve">Assess reasonable alternatives </w:t>
            </w:r>
            <w:r w:rsidR="00E722FD" w:rsidRPr="00276BB5">
              <w:t>based on</w:t>
            </w:r>
            <w:r w:rsidRPr="00276BB5">
              <w:t xml:space="preserve"> their potential environmental effects (Appendix E) </w:t>
            </w:r>
          </w:p>
        </w:tc>
        <w:tc>
          <w:tcPr>
            <w:tcW w:w="3799" w:type="dxa"/>
          </w:tcPr>
          <w:p w14:paraId="718F327A" w14:textId="77777777" w:rsidR="00305060" w:rsidRPr="00276BB5" w:rsidRDefault="00305060" w:rsidP="00305060">
            <w:pPr>
              <w:numPr>
                <w:ilvl w:val="0"/>
                <w:numId w:val="14"/>
              </w:numPr>
              <w:spacing w:after="0" w:line="240" w:lineRule="auto"/>
            </w:pPr>
            <w:r w:rsidRPr="00276BB5">
              <w:t>To inform the development of the George Street Mini Masterplan by providing information on the environmental performance of the draft George Street Mini Masterplan relative to other reasonable alternatives</w:t>
            </w:r>
          </w:p>
        </w:tc>
      </w:tr>
      <w:tr w:rsidR="00305060" w14:paraId="250F9FE9" w14:textId="77777777" w:rsidTr="0056666B">
        <w:tc>
          <w:tcPr>
            <w:tcW w:w="1526" w:type="dxa"/>
          </w:tcPr>
          <w:p w14:paraId="495292C1" w14:textId="77777777" w:rsidR="00305060" w:rsidRPr="00276BB5" w:rsidRDefault="00305060" w:rsidP="0056666B">
            <w:pPr>
              <w:spacing w:after="0" w:line="240" w:lineRule="auto"/>
              <w:rPr>
                <w:rFonts w:cs="Tahoma"/>
                <w:b/>
              </w:rPr>
            </w:pPr>
            <w:r w:rsidRPr="00276BB5">
              <w:rPr>
                <w:rFonts w:cs="Tahoma"/>
                <w:b/>
              </w:rPr>
              <w:t>Stage 3</w:t>
            </w:r>
          </w:p>
          <w:p w14:paraId="7FD4D3EC" w14:textId="77777777" w:rsidR="00305060" w:rsidRPr="00276BB5" w:rsidRDefault="00305060" w:rsidP="0056666B">
            <w:pPr>
              <w:spacing w:after="0" w:line="240" w:lineRule="auto"/>
            </w:pPr>
            <w:r w:rsidRPr="00276BB5">
              <w:rPr>
                <w:rFonts w:cs="Tahoma"/>
              </w:rPr>
              <w:t>Assessment of significant environmental effects</w:t>
            </w:r>
          </w:p>
        </w:tc>
        <w:tc>
          <w:tcPr>
            <w:tcW w:w="3714" w:type="dxa"/>
          </w:tcPr>
          <w:p w14:paraId="22D2EE76" w14:textId="77777777" w:rsidR="00305060" w:rsidRPr="00276BB5" w:rsidRDefault="00305060" w:rsidP="00305060">
            <w:pPr>
              <w:numPr>
                <w:ilvl w:val="0"/>
                <w:numId w:val="14"/>
              </w:numPr>
              <w:spacing w:after="0" w:line="240" w:lineRule="auto"/>
            </w:pPr>
            <w:r w:rsidRPr="00276BB5">
              <w:t>Characterisation of the George Street area in terms of its key environmental and legislative constraints, vulnerabilities and opportunities (Chapter 4 and Appendix B and C)</w:t>
            </w:r>
          </w:p>
          <w:p w14:paraId="1112E3BC" w14:textId="3759DEE0" w:rsidR="00305060" w:rsidRPr="00276BB5" w:rsidRDefault="00305060" w:rsidP="00305060">
            <w:pPr>
              <w:numPr>
                <w:ilvl w:val="0"/>
                <w:numId w:val="14"/>
              </w:numPr>
              <w:spacing w:after="0" w:line="240" w:lineRule="auto"/>
            </w:pPr>
            <w:r w:rsidRPr="00276BB5">
              <w:t>Assessment of potential environmental effects of George Street Mini Masterplan Scenarios and broad categories of proposed George Street Mini Masterplan projects (Appendix</w:t>
            </w:r>
            <w:r w:rsidR="00E722FD" w:rsidRPr="00276BB5">
              <w:t xml:space="preserve"> </w:t>
            </w:r>
            <w:r w:rsidRPr="00276BB5">
              <w:t xml:space="preserve">E). </w:t>
            </w:r>
          </w:p>
          <w:p w14:paraId="451074C7" w14:textId="68A322F8" w:rsidR="007625BA" w:rsidRPr="00276BB5" w:rsidRDefault="007625BA" w:rsidP="007625BA">
            <w:pPr>
              <w:numPr>
                <w:ilvl w:val="0"/>
                <w:numId w:val="14"/>
              </w:numPr>
              <w:spacing w:after="0" w:line="240" w:lineRule="auto"/>
            </w:pPr>
            <w:r w:rsidRPr="00276BB5">
              <w:t>Develop mitigation measures for negative and enhancement measures for positive environmental effects (Appendix D, E, F).</w:t>
            </w:r>
          </w:p>
          <w:p w14:paraId="1CB765FC" w14:textId="77777777" w:rsidR="00305060" w:rsidRPr="00276BB5" w:rsidRDefault="00305060" w:rsidP="00305060">
            <w:pPr>
              <w:numPr>
                <w:ilvl w:val="0"/>
                <w:numId w:val="14"/>
              </w:numPr>
              <w:spacing w:after="0" w:line="240" w:lineRule="auto"/>
            </w:pPr>
            <w:r w:rsidRPr="00276BB5">
              <w:t>Assessment of potential cumulative environmental effects of the draft George Street Mini Masterplan as a whole (Section 6.4).</w:t>
            </w:r>
          </w:p>
          <w:p w14:paraId="4A67D424" w14:textId="77777777" w:rsidR="00305060" w:rsidRPr="00276BB5" w:rsidRDefault="00305060" w:rsidP="00305060">
            <w:pPr>
              <w:numPr>
                <w:ilvl w:val="0"/>
                <w:numId w:val="14"/>
              </w:numPr>
              <w:spacing w:after="0" w:line="240" w:lineRule="auto"/>
            </w:pPr>
            <w:r w:rsidRPr="00276BB5">
              <w:t>Develop a framework for monitoring the significant environmental effects of George Street Mini Masterplan implementation (Chapter 7)</w:t>
            </w:r>
          </w:p>
        </w:tc>
        <w:tc>
          <w:tcPr>
            <w:tcW w:w="3799" w:type="dxa"/>
          </w:tcPr>
          <w:p w14:paraId="0C4236A2" w14:textId="530ACB3B" w:rsidR="00305060" w:rsidRPr="00276BB5" w:rsidRDefault="00305060" w:rsidP="0056666B">
            <w:pPr>
              <w:spacing w:after="0" w:line="240" w:lineRule="auto"/>
              <w:rPr>
                <w:rFonts w:cs="Tahoma"/>
                <w:bCs/>
              </w:rPr>
            </w:pPr>
            <w:r w:rsidRPr="00276BB5">
              <w:rPr>
                <w:rFonts w:cs="Tahoma"/>
                <w:b/>
                <w:bCs/>
              </w:rPr>
              <w:t>Overall aim:</w:t>
            </w:r>
            <w:r w:rsidRPr="00276BB5">
              <w:rPr>
                <w:rFonts w:cs="Tahoma"/>
                <w:bCs/>
              </w:rPr>
              <w:t xml:space="preserve"> to ensure that the potential environmental effects of the draft </w:t>
            </w:r>
            <w:r w:rsidRPr="00276BB5">
              <w:t>George Street Mini Masterplan</w:t>
            </w:r>
            <w:r w:rsidRPr="00276BB5">
              <w:rPr>
                <w:rFonts w:cs="Tahoma"/>
                <w:bCs/>
              </w:rPr>
              <w:t xml:space="preserve"> have been fully considered and accounted for </w:t>
            </w:r>
            <w:r w:rsidR="00E722FD" w:rsidRPr="00276BB5">
              <w:rPr>
                <w:rFonts w:cs="Tahoma"/>
                <w:bCs/>
              </w:rPr>
              <w:t>before</w:t>
            </w:r>
            <w:r w:rsidRPr="00276BB5">
              <w:rPr>
                <w:rFonts w:cs="Tahoma"/>
                <w:bCs/>
              </w:rPr>
              <w:t xml:space="preserve"> its adoption. Related aims and outcomes include:</w:t>
            </w:r>
          </w:p>
          <w:p w14:paraId="63369840" w14:textId="77777777" w:rsidR="00305060" w:rsidRPr="00276BB5" w:rsidRDefault="00305060" w:rsidP="00305060">
            <w:pPr>
              <w:numPr>
                <w:ilvl w:val="0"/>
                <w:numId w:val="14"/>
              </w:numPr>
              <w:spacing w:after="0" w:line="240" w:lineRule="auto"/>
            </w:pPr>
            <w:r w:rsidRPr="00276BB5">
              <w:t>To map and understand the key environmental and legislative constraints, vulnerabilities and opportunities in the George Street area.</w:t>
            </w:r>
          </w:p>
          <w:p w14:paraId="407BC051" w14:textId="77777777" w:rsidR="00305060" w:rsidRPr="00276BB5" w:rsidRDefault="00305060" w:rsidP="00305060">
            <w:pPr>
              <w:numPr>
                <w:ilvl w:val="0"/>
                <w:numId w:val="14"/>
              </w:numPr>
              <w:spacing w:after="0" w:line="240" w:lineRule="auto"/>
            </w:pPr>
            <w:r w:rsidRPr="00276BB5">
              <w:t xml:space="preserve">To predict and understand the potential environmental effects of broad categories of Scenarios in the draft George Street Mini Masterplan. </w:t>
            </w:r>
          </w:p>
          <w:p w14:paraId="668DC0EF" w14:textId="77777777" w:rsidR="00305060" w:rsidRPr="00276BB5" w:rsidRDefault="00305060" w:rsidP="00305060">
            <w:pPr>
              <w:numPr>
                <w:ilvl w:val="0"/>
                <w:numId w:val="14"/>
              </w:numPr>
              <w:spacing w:after="0" w:line="240" w:lineRule="auto"/>
            </w:pPr>
            <w:r w:rsidRPr="00276BB5">
              <w:t>Evaluate the significance of potential environmental effects of categories of projects in the draft George Street Mini Masterplan and groups of projects.</w:t>
            </w:r>
          </w:p>
          <w:p w14:paraId="672F8509" w14:textId="77777777" w:rsidR="00305060" w:rsidRPr="00276BB5" w:rsidRDefault="00305060" w:rsidP="00305060">
            <w:pPr>
              <w:numPr>
                <w:ilvl w:val="0"/>
                <w:numId w:val="14"/>
              </w:numPr>
              <w:spacing w:after="0" w:line="240" w:lineRule="auto"/>
            </w:pPr>
            <w:r w:rsidRPr="00276BB5">
              <w:t>Develop appropriate mitigation/ enhancement measures and monitoring proposals for significant potential environmental effects of the draft George Street Mini Masterplan.</w:t>
            </w:r>
          </w:p>
        </w:tc>
      </w:tr>
    </w:tbl>
    <w:bookmarkEnd w:id="67"/>
    <w:p w14:paraId="7E017681" w14:textId="77777777" w:rsidR="007625BA" w:rsidRPr="00475CC3" w:rsidRDefault="007625BA" w:rsidP="007625BA">
      <w:pPr>
        <w:pStyle w:val="Heading3"/>
      </w:pPr>
      <w:r w:rsidRPr="00475CC3">
        <w:t xml:space="preserve">Characterisation of the </w:t>
      </w:r>
      <w:r>
        <w:t>George Street</w:t>
      </w:r>
      <w:r w:rsidRPr="00475CC3">
        <w:t xml:space="preserve"> area</w:t>
      </w:r>
    </w:p>
    <w:p w14:paraId="192C2F06" w14:textId="77777777" w:rsidR="007625BA" w:rsidRPr="0022259F" w:rsidRDefault="007625BA" w:rsidP="007625BA">
      <w:pPr>
        <w:jc w:val="both"/>
        <w:rPr>
          <w:rFonts w:cs="Tahoma"/>
          <w:bCs/>
        </w:rPr>
      </w:pPr>
      <w:r w:rsidRPr="0022259F">
        <w:rPr>
          <w:rFonts w:cs="Tahoma"/>
        </w:rPr>
        <w:t>This task aimed to i</w:t>
      </w:r>
      <w:r w:rsidRPr="0022259F">
        <w:rPr>
          <w:rFonts w:cs="Tahoma"/>
          <w:bCs/>
        </w:rPr>
        <w:t xml:space="preserve">dentify key environmental and legislative sensitivities, vulnerabilities and opportunities in the </w:t>
      </w:r>
      <w:r>
        <w:rPr>
          <w:rFonts w:cs="Tahoma"/>
          <w:bCs/>
        </w:rPr>
        <w:t>George Street</w:t>
      </w:r>
      <w:r w:rsidRPr="0022259F">
        <w:rPr>
          <w:rFonts w:cs="Tahoma"/>
          <w:bCs/>
        </w:rPr>
        <w:t xml:space="preserve"> area. </w:t>
      </w:r>
    </w:p>
    <w:p w14:paraId="4F14ABE8" w14:textId="54346321" w:rsidR="007625BA" w:rsidRPr="007625BA" w:rsidRDefault="007625BA" w:rsidP="007625BA">
      <w:pPr>
        <w:jc w:val="both"/>
        <w:rPr>
          <w:rFonts w:cs="Tahoma"/>
          <w:bCs/>
        </w:rPr>
      </w:pPr>
      <w:r>
        <w:rPr>
          <w:rFonts w:cs="Tahoma"/>
          <w:bCs/>
        </w:rPr>
        <w:t>Publicly available d</w:t>
      </w:r>
      <w:r w:rsidRPr="00CC39F5">
        <w:rPr>
          <w:rFonts w:cs="Tahoma"/>
          <w:bCs/>
        </w:rPr>
        <w:t xml:space="preserve">ata was sourced from, among others, </w:t>
      </w:r>
      <w:r>
        <w:rPr>
          <w:rFonts w:cs="Tahoma"/>
          <w:bCs/>
        </w:rPr>
        <w:t>Aberdeen City</w:t>
      </w:r>
      <w:r w:rsidRPr="00CC39F5">
        <w:rPr>
          <w:rFonts w:cs="Tahoma"/>
          <w:bCs/>
        </w:rPr>
        <w:t xml:space="preserve"> Council, Historic </w:t>
      </w:r>
      <w:r>
        <w:rPr>
          <w:rFonts w:cs="Tahoma"/>
          <w:bCs/>
        </w:rPr>
        <w:t xml:space="preserve">Environment </w:t>
      </w:r>
      <w:r w:rsidRPr="00CC39F5">
        <w:rPr>
          <w:rFonts w:cs="Tahoma"/>
          <w:bCs/>
        </w:rPr>
        <w:t>Scotland</w:t>
      </w:r>
      <w:r>
        <w:rPr>
          <w:rFonts w:cs="Tahoma"/>
          <w:bCs/>
        </w:rPr>
        <w:t>, SEPA</w:t>
      </w:r>
      <w:r w:rsidRPr="00CC39F5">
        <w:rPr>
          <w:rFonts w:cs="Tahoma"/>
          <w:bCs/>
        </w:rPr>
        <w:t xml:space="preserve"> and </w:t>
      </w:r>
      <w:r>
        <w:rPr>
          <w:rFonts w:cs="Tahoma"/>
          <w:bCs/>
        </w:rPr>
        <w:t>NatureScot.</w:t>
      </w:r>
      <w:r w:rsidRPr="00CC39F5">
        <w:rPr>
          <w:rFonts w:cs="Tahoma"/>
          <w:bCs/>
        </w:rPr>
        <w:t xml:space="preserve"> This task was not undertaken as a feasibility study of potential</w:t>
      </w:r>
      <w:r>
        <w:rPr>
          <w:rFonts w:cs="Tahoma"/>
          <w:bCs/>
        </w:rPr>
        <w:t xml:space="preserve"> </w:t>
      </w:r>
      <w:r>
        <w:rPr>
          <w:szCs w:val="20"/>
        </w:rPr>
        <w:t>draft</w:t>
      </w:r>
      <w:r w:rsidRPr="00CC39F5">
        <w:rPr>
          <w:rFonts w:cs="Tahoma"/>
          <w:bCs/>
        </w:rPr>
        <w:t xml:space="preserve"> </w:t>
      </w:r>
      <w:r>
        <w:rPr>
          <w:rFonts w:cs="Tahoma"/>
          <w:bCs/>
        </w:rPr>
        <w:lastRenderedPageBreak/>
        <w:t>George Street Mini Masterplan</w:t>
      </w:r>
      <w:r w:rsidRPr="00CC39F5">
        <w:rPr>
          <w:rFonts w:cs="Tahoma"/>
          <w:bCs/>
        </w:rPr>
        <w:t xml:space="preserve"> project locations, rather it identified which parts of the </w:t>
      </w:r>
      <w:r>
        <w:rPr>
          <w:rFonts w:cs="Tahoma"/>
          <w:bCs/>
        </w:rPr>
        <w:t>George Street</w:t>
      </w:r>
      <w:r w:rsidRPr="00CC39F5">
        <w:rPr>
          <w:rFonts w:cs="Tahoma"/>
          <w:bCs/>
        </w:rPr>
        <w:t xml:space="preserve"> area are vulnerable, in environmental terms, to the effects of </w:t>
      </w:r>
      <w:r>
        <w:rPr>
          <w:szCs w:val="20"/>
        </w:rPr>
        <w:t xml:space="preserve">draft </w:t>
      </w:r>
      <w:r>
        <w:rPr>
          <w:rFonts w:cs="Tahoma"/>
          <w:bCs/>
        </w:rPr>
        <w:t>George Street Mini Masterplan</w:t>
      </w:r>
      <w:r w:rsidRPr="00CC39F5">
        <w:rPr>
          <w:rFonts w:cs="Tahoma"/>
          <w:bCs/>
        </w:rPr>
        <w:t xml:space="preserve"> development to inform the assessment of significant environmental effects. Conversely, this task also identified </w:t>
      </w:r>
      <w:r>
        <w:rPr>
          <w:rFonts w:cs="Tahoma"/>
          <w:bCs/>
        </w:rPr>
        <w:t>several</w:t>
      </w:r>
      <w:r w:rsidRPr="00CC39F5">
        <w:rPr>
          <w:rFonts w:cs="Tahoma"/>
          <w:bCs/>
        </w:rPr>
        <w:t xml:space="preserve"> environmental opportunities in the </w:t>
      </w:r>
      <w:r>
        <w:rPr>
          <w:rFonts w:cs="Tahoma"/>
          <w:bCs/>
        </w:rPr>
        <w:t xml:space="preserve">George Street </w:t>
      </w:r>
      <w:r w:rsidRPr="00CC39F5">
        <w:rPr>
          <w:rFonts w:cs="Tahoma"/>
          <w:bCs/>
        </w:rPr>
        <w:t>area</w:t>
      </w:r>
      <w:r>
        <w:rPr>
          <w:rFonts w:cs="Tahoma"/>
          <w:bCs/>
        </w:rPr>
        <w:t xml:space="preserve"> (Refer to Chapter</w:t>
      </w:r>
      <w:r w:rsidR="00276BB5">
        <w:rPr>
          <w:rFonts w:cs="Tahoma"/>
          <w:bCs/>
        </w:rPr>
        <w:t>s</w:t>
      </w:r>
      <w:r>
        <w:rPr>
          <w:rFonts w:cs="Tahoma"/>
          <w:bCs/>
        </w:rPr>
        <w:t xml:space="preserve"> 3</w:t>
      </w:r>
      <w:r w:rsidR="00276BB5">
        <w:rPr>
          <w:rFonts w:cs="Tahoma"/>
          <w:bCs/>
        </w:rPr>
        <w:t xml:space="preserve"> and 4</w:t>
      </w:r>
      <w:r>
        <w:rPr>
          <w:rFonts w:cs="Tahoma"/>
          <w:bCs/>
        </w:rPr>
        <w:t xml:space="preserve"> and Appendix C Environmental Baseline Appraisal)</w:t>
      </w:r>
      <w:r w:rsidRPr="00CC39F5">
        <w:rPr>
          <w:rFonts w:cs="Tahoma"/>
          <w:bCs/>
        </w:rPr>
        <w:t xml:space="preserve">. </w:t>
      </w:r>
    </w:p>
    <w:p w14:paraId="295CEB60" w14:textId="676A4C75" w:rsidR="00305060" w:rsidRDefault="00305060" w:rsidP="00305060">
      <w:pPr>
        <w:pStyle w:val="Heading3"/>
      </w:pPr>
      <w:r>
        <w:t>Compatibility analysis of Draft George Street Mini Masterplan objectives and SEA objectives</w:t>
      </w:r>
    </w:p>
    <w:p w14:paraId="6CBE8B74" w14:textId="77777777" w:rsidR="00305060" w:rsidRDefault="00305060" w:rsidP="00305060">
      <w:pPr>
        <w:jc w:val="both"/>
        <w:rPr>
          <w:rFonts w:cs="Tahoma"/>
        </w:rPr>
      </w:pPr>
      <w:r>
        <w:rPr>
          <w:rFonts w:cs="Tahoma"/>
        </w:rPr>
        <w:t>This was done using a compatibility analysis approach. The compatibility analysis aims to identify potential areas of conflict or support between what the draft George Street Mini Masterplan</w:t>
      </w:r>
      <w:r w:rsidRPr="0010110A">
        <w:rPr>
          <w:rFonts w:cs="Tahoma"/>
        </w:rPr>
        <w:t xml:space="preserve"> </w:t>
      </w:r>
      <w:r>
        <w:rPr>
          <w:rFonts w:cs="Tahoma"/>
        </w:rPr>
        <w:t>aims to achieve, and the aspirations for the environment encapsulated in the SEA objectives.</w:t>
      </w:r>
    </w:p>
    <w:p w14:paraId="085C5192" w14:textId="77777777" w:rsidR="00513567" w:rsidRPr="003C0BB1" w:rsidRDefault="00513567" w:rsidP="00513567">
      <w:pPr>
        <w:jc w:val="both"/>
        <w:rPr>
          <w:rFonts w:cs="Tahoma"/>
        </w:rPr>
      </w:pPr>
      <w:r>
        <w:rPr>
          <w:rFonts w:cs="Tahoma"/>
        </w:rPr>
        <w:t>Compatibility analysis informed the early development of the SEA and draft George Street Mini Masterplan</w:t>
      </w:r>
      <w:r w:rsidRPr="0010110A">
        <w:rPr>
          <w:rFonts w:cs="Tahoma"/>
        </w:rPr>
        <w:t xml:space="preserve"> </w:t>
      </w:r>
      <w:r>
        <w:rPr>
          <w:rFonts w:cs="Tahoma"/>
        </w:rPr>
        <w:t xml:space="preserve">by: </w:t>
      </w:r>
    </w:p>
    <w:p w14:paraId="58B1FC91" w14:textId="77777777" w:rsidR="00513567" w:rsidRPr="0010110A" w:rsidRDefault="00513567" w:rsidP="00513567">
      <w:pPr>
        <w:pStyle w:val="ListParagraph"/>
        <w:numPr>
          <w:ilvl w:val="0"/>
          <w:numId w:val="15"/>
        </w:numPr>
        <w:jc w:val="both"/>
        <w:rPr>
          <w:rFonts w:cs="Tahoma"/>
        </w:rPr>
      </w:pPr>
      <w:r w:rsidRPr="0010110A">
        <w:rPr>
          <w:rFonts w:cs="Tahoma"/>
        </w:rPr>
        <w:t xml:space="preserve">Identifying areas where the plan lacked support for the SEA objectives; </w:t>
      </w:r>
    </w:p>
    <w:p w14:paraId="3F333F29" w14:textId="77777777" w:rsidR="00513567" w:rsidRPr="0010110A" w:rsidRDefault="00513567" w:rsidP="00513567">
      <w:pPr>
        <w:pStyle w:val="ListParagraph"/>
        <w:numPr>
          <w:ilvl w:val="0"/>
          <w:numId w:val="15"/>
        </w:numPr>
        <w:jc w:val="both"/>
        <w:rPr>
          <w:rFonts w:cs="Tahoma"/>
        </w:rPr>
      </w:pPr>
      <w:r w:rsidRPr="0010110A">
        <w:rPr>
          <w:rFonts w:cs="Tahoma"/>
        </w:rPr>
        <w:t xml:space="preserve">Identifying aspects of the environment that may be more vulnerable to the potential environmental effects affected by the draft </w:t>
      </w:r>
      <w:r>
        <w:t>George Street Mini Masterplan</w:t>
      </w:r>
      <w:r w:rsidRPr="0010110A">
        <w:rPr>
          <w:rFonts w:cs="Tahoma"/>
        </w:rPr>
        <w:t>; and</w:t>
      </w:r>
    </w:p>
    <w:p w14:paraId="2C0AE4BB" w14:textId="77777777" w:rsidR="00513567" w:rsidRPr="0010110A" w:rsidRDefault="00513567" w:rsidP="00513567">
      <w:pPr>
        <w:pStyle w:val="ListParagraph"/>
        <w:numPr>
          <w:ilvl w:val="0"/>
          <w:numId w:val="15"/>
        </w:numPr>
        <w:jc w:val="both"/>
        <w:rPr>
          <w:rFonts w:cs="Tahoma"/>
        </w:rPr>
      </w:pPr>
      <w:r w:rsidRPr="0010110A">
        <w:rPr>
          <w:rFonts w:cs="Tahoma"/>
        </w:rPr>
        <w:t>Focusing the assessment of effects on key issues.</w:t>
      </w:r>
    </w:p>
    <w:p w14:paraId="38F5B5CC" w14:textId="77777777" w:rsidR="00513567" w:rsidRDefault="00513567" w:rsidP="00513567">
      <w:pPr>
        <w:jc w:val="both"/>
        <w:rPr>
          <w:rFonts w:cs="Tahoma"/>
        </w:rPr>
      </w:pPr>
      <w:r>
        <w:rPr>
          <w:rFonts w:cs="Tahoma"/>
        </w:rPr>
        <w:t xml:space="preserve">A summary of the compatibility analysis was presented in an assessment matrix with the SEA headline objectives across the top and the draft </w:t>
      </w:r>
      <w:bookmarkStart w:id="72" w:name="_Hlk108521497"/>
      <w:r>
        <w:rPr>
          <w:rFonts w:cs="Tahoma"/>
        </w:rPr>
        <w:t>George Street Mini Masterplan</w:t>
      </w:r>
      <w:r w:rsidRPr="0010110A">
        <w:rPr>
          <w:rFonts w:cs="Tahoma"/>
        </w:rPr>
        <w:t xml:space="preserve"> </w:t>
      </w:r>
      <w:bookmarkEnd w:id="72"/>
      <w:r>
        <w:rPr>
          <w:rFonts w:cs="Tahoma"/>
        </w:rPr>
        <w:t xml:space="preserve">objectives on the left-hand side (Appendix D). </w:t>
      </w:r>
    </w:p>
    <w:p w14:paraId="454C211C" w14:textId="7DF0D851" w:rsidR="00513567" w:rsidRDefault="00513567" w:rsidP="00513567">
      <w:pPr>
        <w:jc w:val="both"/>
        <w:rPr>
          <w:rFonts w:cs="Tahoma"/>
        </w:rPr>
      </w:pPr>
      <w:r>
        <w:rPr>
          <w:rFonts w:cs="Tahoma"/>
        </w:rPr>
        <w:t>The key to scoring the compatibility of the draft George Street Mini Masterplan</w:t>
      </w:r>
      <w:r w:rsidRPr="0010110A">
        <w:rPr>
          <w:rFonts w:cs="Tahoma"/>
        </w:rPr>
        <w:t xml:space="preserve"> </w:t>
      </w:r>
      <w:r>
        <w:rPr>
          <w:rFonts w:cs="Tahoma"/>
        </w:rPr>
        <w:t>objectives with the SEA objectives is summarised in Table 2-6.</w:t>
      </w:r>
    </w:p>
    <w:p w14:paraId="149F0C63" w14:textId="1883036D" w:rsidR="00513567" w:rsidRDefault="00513567" w:rsidP="00513567">
      <w:pPr>
        <w:pStyle w:val="Caption"/>
      </w:pPr>
      <w:bookmarkStart w:id="73" w:name="_Toc125613193"/>
      <w:bookmarkStart w:id="74" w:name="_Toc128993720"/>
      <w:bookmarkStart w:id="75" w:name="_Toc132958313"/>
      <w:r>
        <w:t xml:space="preserve">Table </w:t>
      </w:r>
      <w:fldSimple w:instr=" STYLEREF 1 \s ">
        <w:r w:rsidR="00736978">
          <w:rPr>
            <w:noProof/>
          </w:rPr>
          <w:t>2</w:t>
        </w:r>
      </w:fldSimple>
      <w:r>
        <w:t>-</w:t>
      </w:r>
      <w:fldSimple w:instr=" SEQ Table \* ARABIC \s 1 ">
        <w:r w:rsidR="00736978">
          <w:rPr>
            <w:noProof/>
          </w:rPr>
          <w:t>6</w:t>
        </w:r>
      </w:fldSimple>
      <w:r>
        <w:rPr>
          <w:noProof/>
        </w:rPr>
        <w:t>:</w:t>
      </w:r>
      <w:r>
        <w:t xml:space="preserve"> Key to compatibility scoring</w:t>
      </w:r>
      <w:bookmarkEnd w:id="73"/>
      <w:bookmarkEnd w:id="74"/>
      <w:bookmarkEnd w:id="75"/>
    </w:p>
    <w:tbl>
      <w:tblPr>
        <w:tblStyle w:val="TableGrid"/>
        <w:tblW w:w="0" w:type="auto"/>
        <w:tblInd w:w="-5" w:type="dxa"/>
        <w:tblLook w:val="01E0" w:firstRow="1" w:lastRow="1" w:firstColumn="1" w:lastColumn="1" w:noHBand="0" w:noVBand="0"/>
      </w:tblPr>
      <w:tblGrid>
        <w:gridCol w:w="1985"/>
        <w:gridCol w:w="7080"/>
      </w:tblGrid>
      <w:tr w:rsidR="00513567" w:rsidRPr="000726AA" w14:paraId="2235D9C9" w14:textId="77777777" w:rsidTr="00C44A62">
        <w:tc>
          <w:tcPr>
            <w:tcW w:w="1985" w:type="dxa"/>
            <w:shd w:val="clear" w:color="auto" w:fill="BFBFBF" w:themeFill="background1" w:themeFillShade="BF"/>
          </w:tcPr>
          <w:p w14:paraId="34AAE3F1" w14:textId="77777777" w:rsidR="00513567" w:rsidRPr="000726AA" w:rsidRDefault="00513567" w:rsidP="00C44A62">
            <w:pPr>
              <w:spacing w:after="0" w:line="240" w:lineRule="auto"/>
              <w:rPr>
                <w:b/>
                <w:color w:val="000000" w:themeColor="text1"/>
                <w:szCs w:val="20"/>
              </w:rPr>
            </w:pPr>
            <w:r w:rsidRPr="000726AA">
              <w:rPr>
                <w:b/>
                <w:color w:val="000000" w:themeColor="text1"/>
                <w:szCs w:val="20"/>
              </w:rPr>
              <w:t>Score</w:t>
            </w:r>
          </w:p>
        </w:tc>
        <w:tc>
          <w:tcPr>
            <w:tcW w:w="7080" w:type="dxa"/>
            <w:shd w:val="clear" w:color="auto" w:fill="BFBFBF" w:themeFill="background1" w:themeFillShade="BF"/>
          </w:tcPr>
          <w:p w14:paraId="1AF77450" w14:textId="77777777" w:rsidR="00513567" w:rsidRPr="000726AA" w:rsidRDefault="00513567" w:rsidP="00C44A62">
            <w:pPr>
              <w:spacing w:after="0" w:line="240" w:lineRule="auto"/>
              <w:rPr>
                <w:b/>
                <w:color w:val="000000" w:themeColor="text1"/>
                <w:szCs w:val="20"/>
              </w:rPr>
            </w:pPr>
            <w:r w:rsidRPr="000726AA">
              <w:rPr>
                <w:b/>
                <w:color w:val="000000" w:themeColor="text1"/>
                <w:szCs w:val="20"/>
              </w:rPr>
              <w:t>Description of score</w:t>
            </w:r>
          </w:p>
        </w:tc>
      </w:tr>
      <w:tr w:rsidR="00513567" w:rsidRPr="0010110A" w14:paraId="1BE2207E" w14:textId="77777777" w:rsidTr="00C44A62">
        <w:tc>
          <w:tcPr>
            <w:tcW w:w="1985" w:type="dxa"/>
            <w:vAlign w:val="center"/>
          </w:tcPr>
          <w:p w14:paraId="06F0BAC1" w14:textId="77777777" w:rsidR="00513567" w:rsidRPr="0010110A" w:rsidRDefault="00513567" w:rsidP="00C44A62">
            <w:pPr>
              <w:spacing w:after="0" w:line="240" w:lineRule="auto"/>
              <w:ind w:left="72"/>
              <w:jc w:val="center"/>
              <w:rPr>
                <w:rFonts w:cs="Tahoma"/>
                <w:b/>
                <w:bCs/>
                <w:color w:val="99CC00"/>
                <w:szCs w:val="20"/>
              </w:rPr>
            </w:pPr>
            <w:r w:rsidRPr="0010110A">
              <w:rPr>
                <w:rFonts w:cs="Tahoma"/>
                <w:b/>
                <w:bCs/>
                <w:color w:val="99CC00"/>
                <w:szCs w:val="20"/>
              </w:rPr>
              <w:sym w:font="Wingdings" w:char="F0FC"/>
            </w:r>
          </w:p>
        </w:tc>
        <w:tc>
          <w:tcPr>
            <w:tcW w:w="7080" w:type="dxa"/>
          </w:tcPr>
          <w:p w14:paraId="5C394392" w14:textId="77777777" w:rsidR="00513567" w:rsidRPr="0010110A" w:rsidRDefault="00513567" w:rsidP="00C44A62">
            <w:pPr>
              <w:spacing w:after="0" w:line="240" w:lineRule="auto"/>
              <w:rPr>
                <w:szCs w:val="20"/>
              </w:rPr>
            </w:pPr>
            <w:r w:rsidRPr="0010110A">
              <w:rPr>
                <w:szCs w:val="20"/>
              </w:rPr>
              <w:t>Plan objective supportive of SEA objectives</w:t>
            </w:r>
          </w:p>
        </w:tc>
      </w:tr>
      <w:tr w:rsidR="00513567" w:rsidRPr="0010110A" w14:paraId="4B237489" w14:textId="77777777" w:rsidTr="00C44A62">
        <w:tc>
          <w:tcPr>
            <w:tcW w:w="1985" w:type="dxa"/>
            <w:vAlign w:val="center"/>
          </w:tcPr>
          <w:p w14:paraId="4D053D31" w14:textId="77777777" w:rsidR="00513567" w:rsidRPr="0010110A" w:rsidRDefault="00513567" w:rsidP="00C44A62">
            <w:pPr>
              <w:spacing w:after="0" w:line="240" w:lineRule="auto"/>
              <w:ind w:left="72"/>
              <w:jc w:val="center"/>
              <w:rPr>
                <w:rFonts w:cs="Tahoma"/>
                <w:b/>
                <w:bCs/>
                <w:color w:val="FF0000"/>
                <w:szCs w:val="20"/>
              </w:rPr>
            </w:pPr>
            <w:r w:rsidRPr="0010110A">
              <w:rPr>
                <w:rFonts w:cs="Tahoma"/>
                <w:b/>
                <w:bCs/>
                <w:color w:val="FF0000"/>
                <w:szCs w:val="20"/>
              </w:rPr>
              <w:t>X</w:t>
            </w:r>
          </w:p>
        </w:tc>
        <w:tc>
          <w:tcPr>
            <w:tcW w:w="7080" w:type="dxa"/>
          </w:tcPr>
          <w:p w14:paraId="5D095C36" w14:textId="77777777" w:rsidR="00513567" w:rsidRPr="0010110A" w:rsidRDefault="00513567" w:rsidP="00C44A62">
            <w:pPr>
              <w:spacing w:after="0" w:line="240" w:lineRule="auto"/>
              <w:rPr>
                <w:szCs w:val="20"/>
              </w:rPr>
            </w:pPr>
            <w:r w:rsidRPr="0010110A">
              <w:rPr>
                <w:szCs w:val="20"/>
              </w:rPr>
              <w:t>Potential conflict between plan and SEA objectives</w:t>
            </w:r>
          </w:p>
        </w:tc>
      </w:tr>
      <w:tr w:rsidR="00513567" w:rsidRPr="0010110A" w14:paraId="6A20F556" w14:textId="77777777" w:rsidTr="00C44A62">
        <w:tc>
          <w:tcPr>
            <w:tcW w:w="1985" w:type="dxa"/>
            <w:vAlign w:val="center"/>
          </w:tcPr>
          <w:p w14:paraId="2A3A7B58" w14:textId="77777777" w:rsidR="00513567" w:rsidRPr="0010110A" w:rsidRDefault="00513567" w:rsidP="00C44A62">
            <w:pPr>
              <w:spacing w:after="0" w:line="240" w:lineRule="auto"/>
              <w:ind w:left="72"/>
              <w:jc w:val="center"/>
              <w:rPr>
                <w:rFonts w:cs="Tahoma"/>
                <w:b/>
                <w:bCs/>
                <w:szCs w:val="20"/>
              </w:rPr>
            </w:pPr>
            <w:r w:rsidRPr="0010110A">
              <w:rPr>
                <w:rFonts w:cs="Tahoma"/>
                <w:b/>
                <w:bCs/>
                <w:szCs w:val="20"/>
              </w:rPr>
              <w:t>?</w:t>
            </w:r>
          </w:p>
        </w:tc>
        <w:tc>
          <w:tcPr>
            <w:tcW w:w="7080" w:type="dxa"/>
          </w:tcPr>
          <w:p w14:paraId="209AB510" w14:textId="77777777" w:rsidR="00513567" w:rsidRPr="0010110A" w:rsidRDefault="00513567" w:rsidP="00C44A62">
            <w:pPr>
              <w:spacing w:after="0" w:line="240" w:lineRule="auto"/>
              <w:rPr>
                <w:szCs w:val="20"/>
              </w:rPr>
            </w:pPr>
            <w:r w:rsidRPr="0010110A">
              <w:rPr>
                <w:szCs w:val="20"/>
              </w:rPr>
              <w:t>Uncertain whether the plan objectives conflict or support the SEA objectives</w:t>
            </w:r>
          </w:p>
        </w:tc>
      </w:tr>
      <w:tr w:rsidR="00513567" w:rsidRPr="0010110A" w14:paraId="1CF6683F" w14:textId="77777777" w:rsidTr="00C44A62">
        <w:tc>
          <w:tcPr>
            <w:tcW w:w="1985" w:type="dxa"/>
            <w:vAlign w:val="center"/>
          </w:tcPr>
          <w:p w14:paraId="0D70CBDF" w14:textId="77777777" w:rsidR="00513567" w:rsidRPr="0010110A" w:rsidRDefault="00513567" w:rsidP="00C44A62">
            <w:pPr>
              <w:spacing w:after="0" w:line="240" w:lineRule="auto"/>
              <w:ind w:left="72"/>
              <w:jc w:val="center"/>
              <w:rPr>
                <w:rFonts w:cs="Tahoma"/>
                <w:b/>
                <w:bCs/>
                <w:szCs w:val="20"/>
              </w:rPr>
            </w:pPr>
            <w:r w:rsidRPr="0010110A">
              <w:rPr>
                <w:rFonts w:cs="Tahoma"/>
                <w:b/>
                <w:bCs/>
                <w:szCs w:val="20"/>
              </w:rPr>
              <w:t>0</w:t>
            </w:r>
          </w:p>
        </w:tc>
        <w:tc>
          <w:tcPr>
            <w:tcW w:w="7080" w:type="dxa"/>
          </w:tcPr>
          <w:p w14:paraId="3B49E581" w14:textId="77777777" w:rsidR="00513567" w:rsidRPr="0010110A" w:rsidRDefault="00513567" w:rsidP="00C44A62">
            <w:pPr>
              <w:spacing w:after="0" w:line="240" w:lineRule="auto"/>
              <w:rPr>
                <w:szCs w:val="20"/>
              </w:rPr>
            </w:pPr>
            <w:r w:rsidRPr="0010110A">
              <w:rPr>
                <w:szCs w:val="20"/>
              </w:rPr>
              <w:t>Plan objectives have no identified conflict or support of SEA objectives</w:t>
            </w:r>
          </w:p>
        </w:tc>
      </w:tr>
    </w:tbl>
    <w:p w14:paraId="049BB0B0" w14:textId="19DC5461" w:rsidR="00513567" w:rsidRDefault="00513567" w:rsidP="00513567">
      <w:pPr>
        <w:pStyle w:val="Heading3"/>
      </w:pPr>
      <w:bookmarkStart w:id="76" w:name="_Toc220491578"/>
      <w:r>
        <w:t>Assessment of alternative</w:t>
      </w:r>
      <w:bookmarkEnd w:id="76"/>
      <w:r w:rsidR="00BD2EFD">
        <w:t xml:space="preserve"> s</w:t>
      </w:r>
      <w:r w:rsidR="00885A29">
        <w:t>c</w:t>
      </w:r>
      <w:r w:rsidR="00BD2EFD">
        <w:t>e</w:t>
      </w:r>
      <w:r w:rsidR="007625BA">
        <w:t>narios</w:t>
      </w:r>
    </w:p>
    <w:p w14:paraId="64F8C937" w14:textId="173AEA83" w:rsidR="00305060" w:rsidRDefault="00305060" w:rsidP="00305060">
      <w:pPr>
        <w:jc w:val="both"/>
        <w:rPr>
          <w:rFonts w:cs="Tahoma"/>
        </w:rPr>
      </w:pPr>
      <w:r>
        <w:t>A list of key SEA Receptors organised by SEA topic and objectives identified as relevant to George Street are summarised and presented in Table 2-</w:t>
      </w:r>
      <w:r w:rsidR="007625BA">
        <w:t>7</w:t>
      </w:r>
      <w:r>
        <w:t>.</w:t>
      </w:r>
      <w:r w:rsidRPr="00AB6501">
        <w:rPr>
          <w:rFonts w:cs="Tahoma"/>
        </w:rPr>
        <w:t xml:space="preserve"> The </w:t>
      </w:r>
      <w:r>
        <w:rPr>
          <w:rFonts w:cs="Tahoma"/>
        </w:rPr>
        <w:t xml:space="preserve">key receptors and objectives </w:t>
      </w:r>
      <w:r w:rsidRPr="00AB6501">
        <w:rPr>
          <w:rFonts w:cs="Tahoma"/>
        </w:rPr>
        <w:t xml:space="preserve">will be considered throughout the SEA process and used to inform the development of the draft </w:t>
      </w:r>
      <w:r>
        <w:rPr>
          <w:rFonts w:cs="Tahoma"/>
        </w:rPr>
        <w:t>George Street Mini Masterplan</w:t>
      </w:r>
      <w:r w:rsidRPr="00AB6501">
        <w:rPr>
          <w:rFonts w:cs="Tahoma"/>
        </w:rPr>
        <w:t xml:space="preserve"> at key decision</w:t>
      </w:r>
      <w:r w:rsidR="00E722FD">
        <w:rPr>
          <w:rFonts w:cs="Tahoma"/>
        </w:rPr>
        <w:t>-</w:t>
      </w:r>
      <w:r w:rsidRPr="00AB6501">
        <w:rPr>
          <w:rFonts w:cs="Tahoma"/>
        </w:rPr>
        <w:t xml:space="preserve">making stages.  </w:t>
      </w:r>
    </w:p>
    <w:p w14:paraId="374C285C" w14:textId="09C604DB" w:rsidR="00305060" w:rsidRDefault="00305060" w:rsidP="00305060">
      <w:pPr>
        <w:jc w:val="both"/>
        <w:rPr>
          <w:szCs w:val="20"/>
        </w:rPr>
      </w:pPr>
      <w:r>
        <w:rPr>
          <w:szCs w:val="20"/>
        </w:rPr>
        <w:t>Within Table 2-</w:t>
      </w:r>
      <w:r w:rsidR="00513567">
        <w:rPr>
          <w:szCs w:val="20"/>
        </w:rPr>
        <w:t>7</w:t>
      </w:r>
      <w:r w:rsidR="00E722FD">
        <w:rPr>
          <w:szCs w:val="20"/>
        </w:rPr>
        <w:t>,</w:t>
      </w:r>
      <w:r>
        <w:rPr>
          <w:szCs w:val="20"/>
        </w:rPr>
        <w:t xml:space="preserve"> we have attempted to</w:t>
      </w:r>
      <w:r w:rsidRPr="00377858">
        <w:rPr>
          <w:szCs w:val="20"/>
        </w:rPr>
        <w:t xml:space="preserve"> align air, noise and climate objectives as they are related in terms of sources and impacts and </w:t>
      </w:r>
      <w:r>
        <w:rPr>
          <w:szCs w:val="20"/>
        </w:rPr>
        <w:t xml:space="preserve">ideally </w:t>
      </w:r>
      <w:r w:rsidRPr="00377858">
        <w:rPr>
          <w:szCs w:val="20"/>
        </w:rPr>
        <w:t xml:space="preserve">should not be considered in isolation. </w:t>
      </w:r>
      <w:r>
        <w:rPr>
          <w:szCs w:val="20"/>
        </w:rPr>
        <w:t>A</w:t>
      </w:r>
      <w:r w:rsidRPr="00377858">
        <w:rPr>
          <w:szCs w:val="20"/>
        </w:rPr>
        <w:t>ir quality is also considered under population</w:t>
      </w:r>
      <w:r>
        <w:rPr>
          <w:szCs w:val="20"/>
        </w:rPr>
        <w:t xml:space="preserve"> and</w:t>
      </w:r>
      <w:r w:rsidRPr="00377858">
        <w:rPr>
          <w:szCs w:val="20"/>
        </w:rPr>
        <w:t xml:space="preserve"> human health </w:t>
      </w:r>
      <w:r w:rsidR="00E722FD">
        <w:rPr>
          <w:szCs w:val="20"/>
        </w:rPr>
        <w:t>because</w:t>
      </w:r>
      <w:r w:rsidRPr="00377858">
        <w:rPr>
          <w:szCs w:val="20"/>
        </w:rPr>
        <w:t xml:space="preserve"> it is a public health issue as well as environmental. </w:t>
      </w:r>
    </w:p>
    <w:p w14:paraId="16CB140C" w14:textId="77777777" w:rsidR="00276BB5" w:rsidRDefault="00276BB5" w:rsidP="00276BB5">
      <w:pPr>
        <w:jc w:val="both"/>
      </w:pPr>
      <w:r w:rsidRPr="00744871">
        <w:t xml:space="preserve">To assist </w:t>
      </w:r>
      <w:r>
        <w:t xml:space="preserve">with </w:t>
      </w:r>
      <w:r w:rsidRPr="00744871">
        <w:t xml:space="preserve">assessment against the objectives </w:t>
      </w:r>
      <w:r w:rsidRPr="00071CD9">
        <w:t xml:space="preserve">identified within Table </w:t>
      </w:r>
      <w:r>
        <w:t xml:space="preserve">2-7, </w:t>
      </w:r>
      <w:r w:rsidRPr="00744871">
        <w:t xml:space="preserve">the following questions </w:t>
      </w:r>
      <w:r>
        <w:t xml:space="preserve">were </w:t>
      </w:r>
      <w:r w:rsidRPr="00744871">
        <w:t>considered in relation to site proposals</w:t>
      </w:r>
      <w:r>
        <w:t xml:space="preserve"> (Refer to Appendix E).</w:t>
      </w:r>
    </w:p>
    <w:p w14:paraId="3FA446A8" w14:textId="77777777" w:rsidR="00276BB5" w:rsidRDefault="00276BB5">
      <w:pPr>
        <w:spacing w:after="200" w:line="276" w:lineRule="auto"/>
        <w:rPr>
          <w:b/>
          <w:bCs/>
          <w:szCs w:val="18"/>
        </w:rPr>
      </w:pPr>
      <w:bookmarkStart w:id="77" w:name="_Toc458774359"/>
      <w:bookmarkStart w:id="78" w:name="_Toc104556088"/>
      <w:bookmarkStart w:id="79" w:name="_Toc120779004"/>
      <w:bookmarkStart w:id="80" w:name="_Toc125613192"/>
      <w:bookmarkStart w:id="81" w:name="_Toc128993719"/>
      <w:r>
        <w:br w:type="page"/>
      </w:r>
    </w:p>
    <w:p w14:paraId="762C1B00" w14:textId="6A6D8AEE" w:rsidR="00305060" w:rsidRPr="00AB6501" w:rsidRDefault="00305060" w:rsidP="00305060">
      <w:pPr>
        <w:pStyle w:val="Caption"/>
        <w:rPr>
          <w:rFonts w:cs="Tahoma"/>
        </w:rPr>
      </w:pPr>
      <w:bookmarkStart w:id="82" w:name="_Toc132958314"/>
      <w:r>
        <w:lastRenderedPageBreak/>
        <w:t xml:space="preserve">Table </w:t>
      </w:r>
      <w:fldSimple w:instr=" STYLEREF 1 \s ">
        <w:r w:rsidR="00736978">
          <w:rPr>
            <w:noProof/>
          </w:rPr>
          <w:t>2</w:t>
        </w:r>
      </w:fldSimple>
      <w:r>
        <w:t>-</w:t>
      </w:r>
      <w:fldSimple w:instr=" SEQ Table \* ARABIC \s 1 ">
        <w:r w:rsidR="00736978">
          <w:rPr>
            <w:noProof/>
          </w:rPr>
          <w:t>7</w:t>
        </w:r>
      </w:fldSimple>
      <w:r>
        <w:t>:</w:t>
      </w:r>
      <w:r w:rsidRPr="00162885">
        <w:rPr>
          <w:rFonts w:ascii="Tahoma" w:eastAsia="Times New Roman" w:hAnsi="Tahoma" w:cs="Times New Roman"/>
          <w:b w:val="0"/>
          <w:bCs w:val="0"/>
          <w:spacing w:val="-5"/>
          <w:szCs w:val="20"/>
        </w:rPr>
        <w:t xml:space="preserve"> </w:t>
      </w:r>
      <w:r>
        <w:t>K</w:t>
      </w:r>
      <w:r w:rsidRPr="00162885">
        <w:t xml:space="preserve">ey </w:t>
      </w:r>
      <w:r>
        <w:t>E</w:t>
      </w:r>
      <w:r w:rsidRPr="00162885">
        <w:t xml:space="preserve">nvironmental </w:t>
      </w:r>
      <w:r>
        <w:t>Receptor</w:t>
      </w:r>
      <w:r w:rsidRPr="00162885">
        <w:t>s</w:t>
      </w:r>
      <w:r>
        <w:t>,</w:t>
      </w:r>
      <w:r w:rsidRPr="00162885">
        <w:t xml:space="preserve"> SEA </w:t>
      </w:r>
      <w:bookmarkEnd w:id="77"/>
      <w:r>
        <w:t>Objectives</w:t>
      </w:r>
      <w:bookmarkEnd w:id="78"/>
      <w:r>
        <w:t xml:space="preserve">  and Questions</w:t>
      </w:r>
      <w:bookmarkEnd w:id="79"/>
      <w:bookmarkEnd w:id="80"/>
      <w:bookmarkEnd w:id="81"/>
      <w:bookmarkEnd w:id="8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2835"/>
        <w:gridCol w:w="4812"/>
      </w:tblGrid>
      <w:tr w:rsidR="00305060" w:rsidRPr="00FB7E74" w14:paraId="75AF09F0" w14:textId="77777777" w:rsidTr="0056666B">
        <w:tc>
          <w:tcPr>
            <w:tcW w:w="1418" w:type="dxa"/>
            <w:shd w:val="clear" w:color="auto" w:fill="D9D9D9" w:themeFill="background1" w:themeFillShade="D9"/>
          </w:tcPr>
          <w:p w14:paraId="1514C2D8" w14:textId="77777777" w:rsidR="00305060" w:rsidRPr="00FB7E74" w:rsidRDefault="00305060" w:rsidP="0056666B">
            <w:pPr>
              <w:spacing w:after="0" w:line="240" w:lineRule="auto"/>
              <w:rPr>
                <w:b/>
                <w:szCs w:val="20"/>
              </w:rPr>
            </w:pPr>
            <w:r w:rsidRPr="00FB7E74">
              <w:rPr>
                <w:b/>
                <w:szCs w:val="20"/>
              </w:rPr>
              <w:t>SEA Topic</w:t>
            </w:r>
          </w:p>
        </w:tc>
        <w:tc>
          <w:tcPr>
            <w:tcW w:w="2835" w:type="dxa"/>
            <w:shd w:val="clear" w:color="auto" w:fill="D9D9D9" w:themeFill="background1" w:themeFillShade="D9"/>
          </w:tcPr>
          <w:p w14:paraId="5883850D" w14:textId="77777777" w:rsidR="00305060" w:rsidRPr="00FB7E74" w:rsidRDefault="00305060" w:rsidP="0056666B">
            <w:pPr>
              <w:spacing w:after="0" w:line="240" w:lineRule="auto"/>
              <w:rPr>
                <w:szCs w:val="20"/>
              </w:rPr>
            </w:pPr>
            <w:r>
              <w:rPr>
                <w:b/>
                <w:szCs w:val="20"/>
              </w:rPr>
              <w:t xml:space="preserve">SEA </w:t>
            </w:r>
            <w:r w:rsidRPr="00FB7E74">
              <w:rPr>
                <w:b/>
                <w:szCs w:val="20"/>
              </w:rPr>
              <w:t>Objectives</w:t>
            </w:r>
          </w:p>
        </w:tc>
        <w:tc>
          <w:tcPr>
            <w:tcW w:w="4812" w:type="dxa"/>
            <w:shd w:val="clear" w:color="auto" w:fill="D9D9D9" w:themeFill="background1" w:themeFillShade="D9"/>
          </w:tcPr>
          <w:p w14:paraId="4894207C" w14:textId="77777777" w:rsidR="00305060" w:rsidRPr="00FB7E74" w:rsidRDefault="00305060" w:rsidP="0056666B">
            <w:pPr>
              <w:spacing w:after="0" w:line="240" w:lineRule="auto"/>
              <w:rPr>
                <w:b/>
                <w:szCs w:val="20"/>
              </w:rPr>
            </w:pPr>
            <w:r w:rsidRPr="00FB7E74">
              <w:rPr>
                <w:b/>
                <w:szCs w:val="20"/>
              </w:rPr>
              <w:t>Questions</w:t>
            </w:r>
          </w:p>
        </w:tc>
      </w:tr>
      <w:tr w:rsidR="00305060" w:rsidRPr="00FB7E74" w14:paraId="31DBEF0D" w14:textId="77777777" w:rsidTr="0056666B">
        <w:tc>
          <w:tcPr>
            <w:tcW w:w="1418" w:type="dxa"/>
          </w:tcPr>
          <w:p w14:paraId="571D34AC" w14:textId="77777777" w:rsidR="00305060" w:rsidRPr="00FB7E74" w:rsidRDefault="00305060" w:rsidP="0056666B">
            <w:pPr>
              <w:spacing w:after="0" w:line="240" w:lineRule="auto"/>
              <w:rPr>
                <w:b/>
                <w:szCs w:val="20"/>
              </w:rPr>
            </w:pPr>
            <w:r w:rsidRPr="00FB7E74">
              <w:rPr>
                <w:b/>
                <w:szCs w:val="20"/>
              </w:rPr>
              <w:t>Biodiversity</w:t>
            </w:r>
          </w:p>
          <w:p w14:paraId="167A8753" w14:textId="77777777" w:rsidR="00305060" w:rsidRPr="00FB7E74" w:rsidRDefault="00305060" w:rsidP="0056666B">
            <w:pPr>
              <w:spacing w:after="0" w:line="240" w:lineRule="auto"/>
              <w:rPr>
                <w:b/>
                <w:szCs w:val="20"/>
              </w:rPr>
            </w:pPr>
          </w:p>
          <w:p w14:paraId="75A630A6" w14:textId="77777777" w:rsidR="00305060" w:rsidRPr="00FB7E74" w:rsidRDefault="00305060" w:rsidP="0056666B">
            <w:pPr>
              <w:spacing w:after="0" w:line="240" w:lineRule="auto"/>
              <w:rPr>
                <w:b/>
                <w:szCs w:val="20"/>
              </w:rPr>
            </w:pPr>
            <w:r w:rsidRPr="00FB7E74">
              <w:rPr>
                <w:b/>
                <w:szCs w:val="20"/>
              </w:rPr>
              <w:t>(Flora and fauna)</w:t>
            </w:r>
          </w:p>
        </w:tc>
        <w:tc>
          <w:tcPr>
            <w:tcW w:w="2835" w:type="dxa"/>
          </w:tcPr>
          <w:p w14:paraId="03A544AC" w14:textId="77777777" w:rsidR="00305060" w:rsidRPr="00FB7E74" w:rsidRDefault="00305060" w:rsidP="0056666B">
            <w:pPr>
              <w:spacing w:after="0" w:line="240" w:lineRule="auto"/>
              <w:rPr>
                <w:bCs/>
                <w:szCs w:val="20"/>
              </w:rPr>
            </w:pPr>
            <w:r w:rsidRPr="00FB7E74">
              <w:rPr>
                <w:bCs/>
                <w:szCs w:val="20"/>
              </w:rPr>
              <w:t xml:space="preserve">Protect or conserve and, where possible, restore and enhance biodiversity and valued nature conservation habitats and species. </w:t>
            </w:r>
          </w:p>
        </w:tc>
        <w:tc>
          <w:tcPr>
            <w:tcW w:w="4812" w:type="dxa"/>
          </w:tcPr>
          <w:p w14:paraId="76483167" w14:textId="77777777" w:rsidR="00305060" w:rsidRPr="00244287" w:rsidRDefault="00305060" w:rsidP="0056666B">
            <w:pPr>
              <w:spacing w:after="0" w:line="240" w:lineRule="auto"/>
              <w:jc w:val="both"/>
              <w:rPr>
                <w:i/>
                <w:iCs/>
              </w:rPr>
            </w:pPr>
            <w:r w:rsidRPr="00244287">
              <w:rPr>
                <w:i/>
                <w:iCs/>
              </w:rPr>
              <w:t xml:space="preserve">To what extent will the Mini Masterplan affect: </w:t>
            </w:r>
          </w:p>
          <w:p w14:paraId="4A9C4217"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conservation objectives of International, National or local designations? </w:t>
            </w:r>
          </w:p>
          <w:p w14:paraId="67A047FE"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populations of protected species, their habitats and resting places or roosts? </w:t>
            </w:r>
          </w:p>
          <w:p w14:paraId="0AF6BABC"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wider biodiversity, i.e., non-designated/protected sites and species? </w:t>
            </w:r>
          </w:p>
          <w:p w14:paraId="36668182"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existing green network and habitat connectivity? </w:t>
            </w:r>
          </w:p>
          <w:p w14:paraId="15832F72"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opportunities for enhancement or expansion of the green network and wider habitat connectivity? </w:t>
            </w:r>
          </w:p>
          <w:p w14:paraId="64BFEC5F" w14:textId="77777777" w:rsidR="00305060" w:rsidRPr="00FB7E74" w:rsidRDefault="00305060" w:rsidP="00305060">
            <w:pPr>
              <w:pStyle w:val="ListParagraph"/>
              <w:numPr>
                <w:ilvl w:val="0"/>
                <w:numId w:val="6"/>
              </w:numPr>
              <w:spacing w:after="0" w:line="240" w:lineRule="auto"/>
              <w:ind w:left="363" w:hanging="283"/>
              <w:jc w:val="both"/>
            </w:pPr>
            <w:r w:rsidRPr="00FB7E74">
              <w:t>the protection and enhancement of urban trees?</w:t>
            </w:r>
          </w:p>
        </w:tc>
      </w:tr>
      <w:tr w:rsidR="00305060" w:rsidRPr="00FB7E74" w14:paraId="50F4A79C" w14:textId="77777777" w:rsidTr="0056666B">
        <w:tc>
          <w:tcPr>
            <w:tcW w:w="1418" w:type="dxa"/>
          </w:tcPr>
          <w:p w14:paraId="5D6E86D5" w14:textId="77777777" w:rsidR="00305060" w:rsidRPr="00FB7E74" w:rsidRDefault="00305060" w:rsidP="0056666B">
            <w:pPr>
              <w:tabs>
                <w:tab w:val="num" w:pos="171"/>
              </w:tabs>
              <w:spacing w:after="0" w:line="240" w:lineRule="auto"/>
              <w:rPr>
                <w:b/>
                <w:szCs w:val="20"/>
              </w:rPr>
            </w:pPr>
            <w:r w:rsidRPr="00FB7E74">
              <w:rPr>
                <w:b/>
                <w:szCs w:val="20"/>
              </w:rPr>
              <w:t>Population and Human Health</w:t>
            </w:r>
          </w:p>
        </w:tc>
        <w:tc>
          <w:tcPr>
            <w:tcW w:w="2835" w:type="dxa"/>
          </w:tcPr>
          <w:p w14:paraId="743793A9" w14:textId="77777777" w:rsidR="00305060" w:rsidRPr="00FB7E74" w:rsidRDefault="00305060" w:rsidP="0056666B">
            <w:pPr>
              <w:tabs>
                <w:tab w:val="num" w:pos="1936"/>
              </w:tabs>
              <w:spacing w:after="0" w:line="240" w:lineRule="auto"/>
            </w:pPr>
            <w:r w:rsidRPr="00FB7E74">
              <w:t xml:space="preserve">To protect and enhance quality of life, including maintaining and </w:t>
            </w:r>
            <w:r w:rsidRPr="00FB7E74">
              <w:rPr>
                <w:bCs/>
                <w:szCs w:val="20"/>
              </w:rPr>
              <w:t>improving</w:t>
            </w:r>
            <w:r w:rsidRPr="00FB7E74">
              <w:t xml:space="preserve"> opportunities to access public open space and the natural and historic environment</w:t>
            </w:r>
          </w:p>
        </w:tc>
        <w:tc>
          <w:tcPr>
            <w:tcW w:w="4812" w:type="dxa"/>
          </w:tcPr>
          <w:p w14:paraId="1328A505" w14:textId="77777777" w:rsidR="00305060" w:rsidRPr="00244287" w:rsidRDefault="00305060" w:rsidP="0056666B">
            <w:pPr>
              <w:pStyle w:val="Default"/>
              <w:jc w:val="both"/>
              <w:rPr>
                <w:rFonts w:ascii="Arial Nova" w:hAnsi="Arial Nova"/>
                <w:i/>
                <w:iCs/>
                <w:sz w:val="20"/>
                <w:szCs w:val="20"/>
              </w:rPr>
            </w:pPr>
            <w:r w:rsidRPr="00244287">
              <w:rPr>
                <w:rFonts w:ascii="Arial Nova" w:hAnsi="Arial Nova"/>
                <w:i/>
                <w:iCs/>
                <w:sz w:val="20"/>
                <w:szCs w:val="20"/>
              </w:rPr>
              <w:t xml:space="preserve">To what extent will the Mini Masterplan affect: </w:t>
            </w:r>
          </w:p>
          <w:p w14:paraId="194F7694"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the provision of housing and employment opportunities to meet identified needs? </w:t>
            </w:r>
          </w:p>
          <w:p w14:paraId="1884C35D"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the provision of appropriate services and community facilities to meet identified needs? </w:t>
            </w:r>
          </w:p>
          <w:p w14:paraId="38479815"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residential amenity, including noise? </w:t>
            </w:r>
          </w:p>
          <w:p w14:paraId="2DA23A8B"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 xml:space="preserve">access to open spaces, recreational facilities and active travel routes? </w:t>
            </w:r>
          </w:p>
          <w:p w14:paraId="43ACA2F7"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rPr>
                <w:szCs w:val="20"/>
              </w:rPr>
              <w:t>access to the historic environment?</w:t>
            </w:r>
          </w:p>
        </w:tc>
      </w:tr>
      <w:tr w:rsidR="00305060" w:rsidRPr="00FB7E74" w14:paraId="3B57A5E9" w14:textId="77777777" w:rsidTr="0056666B">
        <w:tc>
          <w:tcPr>
            <w:tcW w:w="1418" w:type="dxa"/>
          </w:tcPr>
          <w:p w14:paraId="54CEE942" w14:textId="77777777" w:rsidR="00305060" w:rsidRPr="00FB7E74" w:rsidRDefault="00305060" w:rsidP="0056666B">
            <w:pPr>
              <w:spacing w:after="0" w:line="240" w:lineRule="auto"/>
              <w:rPr>
                <w:b/>
                <w:szCs w:val="20"/>
              </w:rPr>
            </w:pPr>
            <w:r w:rsidRPr="00FB7E74">
              <w:rPr>
                <w:b/>
                <w:szCs w:val="20"/>
              </w:rPr>
              <w:t xml:space="preserve">Water </w:t>
            </w:r>
          </w:p>
        </w:tc>
        <w:tc>
          <w:tcPr>
            <w:tcW w:w="2835" w:type="dxa"/>
          </w:tcPr>
          <w:p w14:paraId="20D75DCC" w14:textId="77777777" w:rsidR="00305060" w:rsidRPr="00FB7E74" w:rsidRDefault="00305060" w:rsidP="0056666B">
            <w:pPr>
              <w:spacing w:after="0" w:line="240" w:lineRule="auto"/>
              <w:rPr>
                <w:bCs/>
                <w:szCs w:val="20"/>
              </w:rPr>
            </w:pPr>
            <w:r w:rsidRPr="00FB7E74">
              <w:rPr>
                <w:bCs/>
                <w:szCs w:val="20"/>
              </w:rPr>
              <w:t>To protect and enhance the ecological status of the water environment</w:t>
            </w:r>
          </w:p>
        </w:tc>
        <w:tc>
          <w:tcPr>
            <w:tcW w:w="4812" w:type="dxa"/>
          </w:tcPr>
          <w:p w14:paraId="01362644" w14:textId="77777777" w:rsidR="00305060" w:rsidRPr="00244287" w:rsidRDefault="00305060" w:rsidP="0056666B">
            <w:pPr>
              <w:spacing w:after="0" w:line="240" w:lineRule="auto"/>
              <w:jc w:val="both"/>
              <w:rPr>
                <w:i/>
                <w:iCs/>
              </w:rPr>
            </w:pPr>
            <w:r w:rsidRPr="00244287">
              <w:rPr>
                <w:i/>
                <w:iCs/>
              </w:rPr>
              <w:t xml:space="preserve">To what extent will the Mini Masterplan affect: </w:t>
            </w:r>
          </w:p>
          <w:p w14:paraId="1566B94D"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the ecological status of identified water bodies: </w:t>
            </w:r>
          </w:p>
          <w:p w14:paraId="20DF741A" w14:textId="77777777" w:rsidR="00305060" w:rsidRPr="00FB7E74" w:rsidRDefault="00305060" w:rsidP="00305060">
            <w:pPr>
              <w:pStyle w:val="ListParagraph"/>
              <w:numPr>
                <w:ilvl w:val="0"/>
                <w:numId w:val="6"/>
              </w:numPr>
              <w:spacing w:after="0" w:line="240" w:lineRule="auto"/>
              <w:ind w:left="363" w:hanging="283"/>
              <w:jc w:val="both"/>
            </w:pPr>
            <w:r w:rsidRPr="00FB7E74">
              <w:t>surface water run-off</w:t>
            </w:r>
          </w:p>
          <w:p w14:paraId="3775C01B" w14:textId="77777777" w:rsidR="00305060" w:rsidRPr="00FB7E74" w:rsidRDefault="00305060" w:rsidP="00305060">
            <w:pPr>
              <w:pStyle w:val="ListParagraph"/>
              <w:numPr>
                <w:ilvl w:val="0"/>
                <w:numId w:val="6"/>
              </w:numPr>
              <w:spacing w:after="0" w:line="240" w:lineRule="auto"/>
              <w:ind w:left="363" w:hanging="283"/>
              <w:jc w:val="both"/>
            </w:pPr>
            <w:r w:rsidRPr="00FB7E74">
              <w:t>flood risk in the local and/or wider areas?</w:t>
            </w:r>
          </w:p>
        </w:tc>
      </w:tr>
      <w:tr w:rsidR="00305060" w:rsidRPr="00FB7E74" w14:paraId="34BFAB3C" w14:textId="77777777" w:rsidTr="0056666B">
        <w:tc>
          <w:tcPr>
            <w:tcW w:w="1418" w:type="dxa"/>
          </w:tcPr>
          <w:p w14:paraId="2C84B290" w14:textId="77777777" w:rsidR="00305060" w:rsidRPr="00FB7E74" w:rsidRDefault="00305060" w:rsidP="0056666B">
            <w:pPr>
              <w:spacing w:after="0" w:line="240" w:lineRule="auto"/>
              <w:rPr>
                <w:b/>
                <w:szCs w:val="20"/>
              </w:rPr>
            </w:pPr>
            <w:r w:rsidRPr="00FB7E74">
              <w:rPr>
                <w:b/>
                <w:szCs w:val="20"/>
              </w:rPr>
              <w:t xml:space="preserve">Soil </w:t>
            </w:r>
          </w:p>
        </w:tc>
        <w:tc>
          <w:tcPr>
            <w:tcW w:w="2835" w:type="dxa"/>
          </w:tcPr>
          <w:p w14:paraId="79C30CC2" w14:textId="77777777" w:rsidR="00305060" w:rsidRPr="00FB7E74" w:rsidRDefault="00305060" w:rsidP="0056666B">
            <w:pPr>
              <w:tabs>
                <w:tab w:val="num" w:pos="1936"/>
              </w:tabs>
              <w:spacing w:after="0" w:line="240" w:lineRule="auto"/>
              <w:rPr>
                <w:bCs/>
                <w:szCs w:val="20"/>
              </w:rPr>
            </w:pPr>
            <w:r w:rsidRPr="00FB7E74">
              <w:rPr>
                <w:rFonts w:cs="Swiss721BT-RomanCondensed"/>
                <w:szCs w:val="20"/>
              </w:rPr>
              <w:t xml:space="preserve">To maintain or improve soil quality, quantity and </w:t>
            </w:r>
            <w:r w:rsidRPr="00FB7E74">
              <w:rPr>
                <w:bCs/>
                <w:szCs w:val="20"/>
              </w:rPr>
              <w:t>function</w:t>
            </w:r>
            <w:r w:rsidRPr="00FB7E74">
              <w:rPr>
                <w:rFonts w:cs="Swiss721BT-RomanCondensed"/>
                <w:szCs w:val="20"/>
              </w:rPr>
              <w:t xml:space="preserve"> and prevent any further degradation of soils</w:t>
            </w:r>
          </w:p>
        </w:tc>
        <w:tc>
          <w:tcPr>
            <w:tcW w:w="4812" w:type="dxa"/>
          </w:tcPr>
          <w:p w14:paraId="4ACD757F" w14:textId="77777777" w:rsidR="00305060" w:rsidRPr="00244287" w:rsidRDefault="00305060" w:rsidP="0056666B">
            <w:pPr>
              <w:spacing w:after="0" w:line="240" w:lineRule="auto"/>
              <w:jc w:val="both"/>
              <w:rPr>
                <w:i/>
                <w:iCs/>
              </w:rPr>
            </w:pPr>
            <w:r w:rsidRPr="00244287">
              <w:rPr>
                <w:i/>
                <w:iCs/>
              </w:rPr>
              <w:t>To what extent will the Mini Masterplan affect:</w:t>
            </w:r>
          </w:p>
          <w:p w14:paraId="47216F44" w14:textId="77777777" w:rsidR="00305060" w:rsidRDefault="00305060" w:rsidP="00305060">
            <w:pPr>
              <w:pStyle w:val="ListParagraph"/>
              <w:numPr>
                <w:ilvl w:val="0"/>
                <w:numId w:val="6"/>
              </w:numPr>
              <w:spacing w:after="0" w:line="240" w:lineRule="auto"/>
              <w:ind w:left="363" w:hanging="283"/>
              <w:jc w:val="both"/>
            </w:pPr>
            <w:r w:rsidRPr="00FB7E74">
              <w:t>contaminated land?</w:t>
            </w:r>
          </w:p>
          <w:p w14:paraId="68B64D48" w14:textId="64D41DC0" w:rsidR="00305060" w:rsidRPr="00FB7E74" w:rsidRDefault="00305060" w:rsidP="00305060">
            <w:pPr>
              <w:pStyle w:val="ListParagraph"/>
              <w:numPr>
                <w:ilvl w:val="0"/>
                <w:numId w:val="6"/>
              </w:numPr>
              <w:spacing w:after="0" w:line="240" w:lineRule="auto"/>
              <w:ind w:left="363" w:hanging="283"/>
              <w:jc w:val="both"/>
            </w:pPr>
            <w:r>
              <w:t xml:space="preserve">Impact </w:t>
            </w:r>
            <w:r w:rsidR="00E722FD">
              <w:t>on</w:t>
            </w:r>
            <w:r>
              <w:t xml:space="preserve"> existing topsoil and/or subsoils?</w:t>
            </w:r>
          </w:p>
        </w:tc>
      </w:tr>
      <w:tr w:rsidR="00305060" w:rsidRPr="00FB7E74" w14:paraId="1FFA2A7F" w14:textId="77777777" w:rsidTr="0056666B">
        <w:tc>
          <w:tcPr>
            <w:tcW w:w="1418" w:type="dxa"/>
          </w:tcPr>
          <w:p w14:paraId="3818DBBD" w14:textId="77777777" w:rsidR="00305060" w:rsidRPr="00FB7E74" w:rsidRDefault="00305060" w:rsidP="0056666B">
            <w:pPr>
              <w:tabs>
                <w:tab w:val="num" w:pos="171"/>
              </w:tabs>
              <w:spacing w:after="0" w:line="240" w:lineRule="auto"/>
              <w:rPr>
                <w:b/>
                <w:szCs w:val="20"/>
              </w:rPr>
            </w:pPr>
            <w:r w:rsidRPr="00FB7E74">
              <w:rPr>
                <w:b/>
                <w:szCs w:val="20"/>
              </w:rPr>
              <w:t xml:space="preserve">Air </w:t>
            </w:r>
          </w:p>
        </w:tc>
        <w:tc>
          <w:tcPr>
            <w:tcW w:w="2835" w:type="dxa"/>
          </w:tcPr>
          <w:p w14:paraId="2CB2AB51" w14:textId="77777777" w:rsidR="00305060" w:rsidRPr="00FB7E74" w:rsidRDefault="00305060" w:rsidP="0056666B">
            <w:pPr>
              <w:tabs>
                <w:tab w:val="num" w:pos="1936"/>
              </w:tabs>
              <w:spacing w:after="0" w:line="240" w:lineRule="auto"/>
              <w:rPr>
                <w:bCs/>
                <w:szCs w:val="20"/>
              </w:rPr>
            </w:pPr>
            <w:r w:rsidRPr="00FB7E74">
              <w:t xml:space="preserve">To </w:t>
            </w:r>
            <w:r w:rsidRPr="00FB7E74">
              <w:rPr>
                <w:bCs/>
                <w:szCs w:val="20"/>
              </w:rPr>
              <w:t>improve</w:t>
            </w:r>
            <w:r w:rsidRPr="00FB7E74">
              <w:t xml:space="preserve"> or maintain air quality and reduce emissions of key pollutants</w:t>
            </w:r>
          </w:p>
        </w:tc>
        <w:tc>
          <w:tcPr>
            <w:tcW w:w="4812" w:type="dxa"/>
          </w:tcPr>
          <w:p w14:paraId="5D630B1B" w14:textId="77777777" w:rsidR="00305060" w:rsidRPr="00244287" w:rsidRDefault="00305060" w:rsidP="0056666B">
            <w:pPr>
              <w:spacing w:after="0" w:line="240" w:lineRule="auto"/>
              <w:jc w:val="both"/>
              <w:rPr>
                <w:i/>
                <w:iCs/>
              </w:rPr>
            </w:pPr>
            <w:r w:rsidRPr="00244287">
              <w:rPr>
                <w:i/>
                <w:iCs/>
              </w:rPr>
              <w:t xml:space="preserve">To what extent will the Mini Masterplan be likely to reduce/increase air quality, in terms of:  </w:t>
            </w:r>
          </w:p>
          <w:p w14:paraId="3BADEBFE"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carbon emissions? </w:t>
            </w:r>
          </w:p>
          <w:p w14:paraId="1A43394E"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t>levels of Nitrous Dioxide (NO</w:t>
            </w:r>
            <w:r w:rsidRPr="00FB7E74">
              <w:rPr>
                <w:vertAlign w:val="subscript"/>
              </w:rPr>
              <w:t>2</w:t>
            </w:r>
            <w:r w:rsidRPr="00FB7E74">
              <w:t>) and Particulate Matter (PM</w:t>
            </w:r>
            <w:r w:rsidRPr="00FB7E74">
              <w:rPr>
                <w:vertAlign w:val="subscript"/>
              </w:rPr>
              <w:t>10</w:t>
            </w:r>
            <w:r w:rsidRPr="00FB7E74">
              <w:t>)?</w:t>
            </w:r>
          </w:p>
        </w:tc>
      </w:tr>
      <w:tr w:rsidR="00305060" w:rsidRPr="00FB7E74" w14:paraId="31C48B4F" w14:textId="77777777" w:rsidTr="0056666B">
        <w:tc>
          <w:tcPr>
            <w:tcW w:w="1418" w:type="dxa"/>
          </w:tcPr>
          <w:p w14:paraId="5B3D16B6" w14:textId="77777777" w:rsidR="00305060" w:rsidRPr="00FB7E74" w:rsidRDefault="00305060" w:rsidP="0056666B">
            <w:pPr>
              <w:tabs>
                <w:tab w:val="num" w:pos="171"/>
              </w:tabs>
              <w:spacing w:after="0" w:line="240" w:lineRule="auto"/>
              <w:rPr>
                <w:b/>
                <w:szCs w:val="20"/>
              </w:rPr>
            </w:pPr>
            <w:r w:rsidRPr="00FB7E74">
              <w:rPr>
                <w:b/>
                <w:szCs w:val="20"/>
              </w:rPr>
              <w:t xml:space="preserve">Climatic Factors </w:t>
            </w:r>
          </w:p>
        </w:tc>
        <w:tc>
          <w:tcPr>
            <w:tcW w:w="2835" w:type="dxa"/>
          </w:tcPr>
          <w:p w14:paraId="519D3662" w14:textId="77777777" w:rsidR="00305060" w:rsidRPr="00FB7E74" w:rsidRDefault="00305060" w:rsidP="0056666B">
            <w:pPr>
              <w:tabs>
                <w:tab w:val="num" w:pos="1936"/>
              </w:tabs>
              <w:spacing w:after="0" w:line="240" w:lineRule="auto"/>
            </w:pPr>
            <w:r w:rsidRPr="00FB7E74">
              <w:t xml:space="preserve">To reduce greenhouse gas emissions and </w:t>
            </w:r>
            <w:r w:rsidRPr="00FB7E74">
              <w:rPr>
                <w:bCs/>
                <w:szCs w:val="20"/>
              </w:rPr>
              <w:t>increase</w:t>
            </w:r>
            <w:r w:rsidRPr="00FB7E74">
              <w:t xml:space="preserve"> resilience to the consequences of climate change</w:t>
            </w:r>
          </w:p>
        </w:tc>
        <w:tc>
          <w:tcPr>
            <w:tcW w:w="4812" w:type="dxa"/>
          </w:tcPr>
          <w:p w14:paraId="173C2785" w14:textId="77777777" w:rsidR="00305060" w:rsidRPr="00244287" w:rsidRDefault="00305060" w:rsidP="0056666B">
            <w:pPr>
              <w:spacing w:after="0" w:line="240" w:lineRule="auto"/>
              <w:jc w:val="both"/>
              <w:rPr>
                <w:i/>
                <w:iCs/>
              </w:rPr>
            </w:pPr>
            <w:r w:rsidRPr="00244287">
              <w:rPr>
                <w:i/>
                <w:iCs/>
              </w:rPr>
              <w:t>To what extent will the strategy or policy promote:</w:t>
            </w:r>
          </w:p>
          <w:p w14:paraId="79C4CB97" w14:textId="77777777" w:rsidR="00305060" w:rsidRPr="00FB7E74" w:rsidRDefault="00305060" w:rsidP="00305060">
            <w:pPr>
              <w:pStyle w:val="ListParagraph"/>
              <w:numPr>
                <w:ilvl w:val="0"/>
                <w:numId w:val="6"/>
              </w:numPr>
              <w:spacing w:after="0" w:line="240" w:lineRule="auto"/>
              <w:ind w:left="363" w:hanging="283"/>
              <w:jc w:val="both"/>
            </w:pPr>
            <w:r w:rsidRPr="00FB7E74">
              <w:t>renewable energy technologies and energy efficiency?</w:t>
            </w:r>
          </w:p>
          <w:p w14:paraId="0DC35B7E" w14:textId="77777777" w:rsidR="00305060" w:rsidRPr="00FB7E74" w:rsidRDefault="00305060" w:rsidP="00305060">
            <w:pPr>
              <w:pStyle w:val="ListParagraph"/>
              <w:numPr>
                <w:ilvl w:val="0"/>
                <w:numId w:val="6"/>
              </w:numPr>
              <w:spacing w:after="0" w:line="240" w:lineRule="auto"/>
              <w:ind w:left="363" w:hanging="283"/>
              <w:jc w:val="both"/>
            </w:pPr>
            <w:r w:rsidRPr="00FB7E74">
              <w:t>sustainable transport and active travel?</w:t>
            </w:r>
          </w:p>
          <w:p w14:paraId="1A99992A" w14:textId="0EAD5093" w:rsidR="00305060" w:rsidRPr="00FB7E74" w:rsidRDefault="00305060" w:rsidP="00305060">
            <w:pPr>
              <w:pStyle w:val="ListParagraph"/>
              <w:numPr>
                <w:ilvl w:val="0"/>
                <w:numId w:val="6"/>
              </w:numPr>
              <w:spacing w:after="0" w:line="240" w:lineRule="auto"/>
              <w:ind w:left="363" w:hanging="283"/>
              <w:jc w:val="both"/>
              <w:rPr>
                <w:szCs w:val="20"/>
              </w:rPr>
            </w:pPr>
            <w:r w:rsidRPr="00FB7E74">
              <w:t>future</w:t>
            </w:r>
            <w:r w:rsidR="00E722FD">
              <w:t>-</w:t>
            </w:r>
            <w:r w:rsidRPr="00FB7E74">
              <w:t>proofing of new development?</w:t>
            </w:r>
          </w:p>
          <w:p w14:paraId="11959011"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t>Green infrastructure provision</w:t>
            </w:r>
            <w:r w:rsidRPr="00FB7E74">
              <w:rPr>
                <w:szCs w:val="20"/>
              </w:rPr>
              <w:t>?</w:t>
            </w:r>
          </w:p>
        </w:tc>
      </w:tr>
      <w:tr w:rsidR="00305060" w:rsidRPr="00FB7E74" w14:paraId="6D302DC7" w14:textId="77777777" w:rsidTr="0056666B">
        <w:tc>
          <w:tcPr>
            <w:tcW w:w="1418" w:type="dxa"/>
          </w:tcPr>
          <w:p w14:paraId="5C2112D7" w14:textId="77777777" w:rsidR="00305060" w:rsidRPr="00FB7E74" w:rsidRDefault="00305060" w:rsidP="0056666B">
            <w:pPr>
              <w:spacing w:after="0" w:line="240" w:lineRule="auto"/>
              <w:rPr>
                <w:b/>
                <w:szCs w:val="20"/>
              </w:rPr>
            </w:pPr>
            <w:r w:rsidRPr="00FB7E74">
              <w:rPr>
                <w:b/>
                <w:szCs w:val="20"/>
              </w:rPr>
              <w:t>Cultural heritage</w:t>
            </w:r>
          </w:p>
        </w:tc>
        <w:tc>
          <w:tcPr>
            <w:tcW w:w="2835" w:type="dxa"/>
          </w:tcPr>
          <w:p w14:paraId="7BDCA455" w14:textId="77777777" w:rsidR="00305060" w:rsidRPr="00FB7E74" w:rsidRDefault="00305060" w:rsidP="0056666B">
            <w:pPr>
              <w:tabs>
                <w:tab w:val="num" w:pos="1936"/>
              </w:tabs>
              <w:spacing w:after="0" w:line="240" w:lineRule="auto"/>
              <w:rPr>
                <w:szCs w:val="20"/>
              </w:rPr>
            </w:pPr>
            <w:r w:rsidRPr="00FB7E74">
              <w:rPr>
                <w:bCs/>
                <w:szCs w:val="20"/>
              </w:rPr>
              <w:t>Protect</w:t>
            </w:r>
            <w:r w:rsidRPr="00FB7E74">
              <w:t xml:space="preserve">, conserve and enhance </w:t>
            </w:r>
            <w:r w:rsidRPr="00FB7E74">
              <w:rPr>
                <w:bCs/>
                <w:szCs w:val="20"/>
              </w:rPr>
              <w:t>the</w:t>
            </w:r>
            <w:r w:rsidRPr="00FB7E74">
              <w:t xml:space="preserve"> historic environment</w:t>
            </w:r>
            <w:r w:rsidRPr="00FB7E74">
              <w:rPr>
                <w:bCs/>
                <w:szCs w:val="20"/>
              </w:rPr>
              <w:t xml:space="preserve">. </w:t>
            </w:r>
          </w:p>
        </w:tc>
        <w:tc>
          <w:tcPr>
            <w:tcW w:w="4812" w:type="dxa"/>
          </w:tcPr>
          <w:p w14:paraId="5A99561A" w14:textId="77777777" w:rsidR="00305060" w:rsidRPr="00244287" w:rsidRDefault="00305060" w:rsidP="0056666B">
            <w:pPr>
              <w:spacing w:after="0" w:line="240" w:lineRule="auto"/>
              <w:jc w:val="both"/>
              <w:rPr>
                <w:i/>
                <w:iCs/>
              </w:rPr>
            </w:pPr>
            <w:r w:rsidRPr="00244287">
              <w:rPr>
                <w:i/>
                <w:iCs/>
              </w:rPr>
              <w:t xml:space="preserve">To what extent will the Mini Masterplan affect: </w:t>
            </w:r>
          </w:p>
          <w:p w14:paraId="4788FBC9" w14:textId="77777777" w:rsidR="00305060" w:rsidRPr="00FB7E74" w:rsidRDefault="00305060" w:rsidP="00305060">
            <w:pPr>
              <w:pStyle w:val="ListParagraph"/>
              <w:numPr>
                <w:ilvl w:val="0"/>
                <w:numId w:val="6"/>
              </w:numPr>
              <w:spacing w:after="0" w:line="240" w:lineRule="auto"/>
              <w:ind w:left="363" w:hanging="283"/>
              <w:jc w:val="both"/>
            </w:pPr>
            <w:r w:rsidRPr="00FB7E74">
              <w:t>Listed Buildings, Scheduled Monuments, Archaeological sites, Conservation Areas and Gardens and Designed Landscapes and their settings?</w:t>
            </w:r>
          </w:p>
        </w:tc>
      </w:tr>
      <w:tr w:rsidR="00305060" w:rsidRPr="00FB7E74" w14:paraId="0CDFCB62" w14:textId="77777777" w:rsidTr="0056666B">
        <w:tc>
          <w:tcPr>
            <w:tcW w:w="1418" w:type="dxa"/>
          </w:tcPr>
          <w:p w14:paraId="6C590A60" w14:textId="77777777" w:rsidR="00305060" w:rsidRPr="00FB7E74" w:rsidRDefault="00305060" w:rsidP="0056666B">
            <w:pPr>
              <w:spacing w:after="0" w:line="240" w:lineRule="auto"/>
              <w:rPr>
                <w:b/>
                <w:szCs w:val="20"/>
              </w:rPr>
            </w:pPr>
            <w:r w:rsidRPr="00FB7E74">
              <w:rPr>
                <w:b/>
                <w:szCs w:val="20"/>
              </w:rPr>
              <w:t>Landscape</w:t>
            </w:r>
          </w:p>
        </w:tc>
        <w:tc>
          <w:tcPr>
            <w:tcW w:w="2835" w:type="dxa"/>
          </w:tcPr>
          <w:p w14:paraId="2EEFF20C" w14:textId="77777777" w:rsidR="00305060" w:rsidRPr="00FB7E74" w:rsidRDefault="00305060" w:rsidP="0056666B">
            <w:pPr>
              <w:spacing w:after="0" w:line="240" w:lineRule="auto"/>
              <w:rPr>
                <w:bCs/>
                <w:i/>
                <w:szCs w:val="20"/>
              </w:rPr>
            </w:pPr>
            <w:r w:rsidRPr="00FB7E74">
              <w:rPr>
                <w:bCs/>
                <w:szCs w:val="20"/>
              </w:rPr>
              <w:t>Protect and enhance landscape character, local distinctiveness and promote access to the wider environment.</w:t>
            </w:r>
          </w:p>
        </w:tc>
        <w:tc>
          <w:tcPr>
            <w:tcW w:w="4812" w:type="dxa"/>
          </w:tcPr>
          <w:p w14:paraId="462582DC" w14:textId="77777777" w:rsidR="00305060" w:rsidRPr="00244287" w:rsidRDefault="00305060" w:rsidP="0056666B">
            <w:pPr>
              <w:spacing w:after="0" w:line="240" w:lineRule="auto"/>
              <w:jc w:val="both"/>
              <w:rPr>
                <w:i/>
                <w:iCs/>
              </w:rPr>
            </w:pPr>
            <w:r w:rsidRPr="00244287">
              <w:rPr>
                <w:i/>
                <w:iCs/>
              </w:rPr>
              <w:t>To what extent will the Mini Masterplan affect:</w:t>
            </w:r>
          </w:p>
          <w:p w14:paraId="281A1D39" w14:textId="77777777" w:rsidR="00305060" w:rsidRPr="00FB7E74" w:rsidRDefault="00305060" w:rsidP="00305060">
            <w:pPr>
              <w:pStyle w:val="ListParagraph"/>
              <w:numPr>
                <w:ilvl w:val="0"/>
                <w:numId w:val="6"/>
              </w:numPr>
              <w:spacing w:after="0" w:line="240" w:lineRule="auto"/>
              <w:ind w:left="363" w:hanging="283"/>
              <w:jc w:val="both"/>
            </w:pPr>
            <w:r w:rsidRPr="00FB7E74">
              <w:t>the landscape character and setting of settlements?</w:t>
            </w:r>
          </w:p>
        </w:tc>
      </w:tr>
      <w:tr w:rsidR="00305060" w:rsidRPr="00FB7E74" w14:paraId="7CBEE443" w14:textId="77777777" w:rsidTr="0056666B">
        <w:tc>
          <w:tcPr>
            <w:tcW w:w="1418" w:type="dxa"/>
          </w:tcPr>
          <w:p w14:paraId="008A2082" w14:textId="77777777" w:rsidR="00305060" w:rsidRPr="00FB7E74" w:rsidRDefault="00305060" w:rsidP="0056666B">
            <w:pPr>
              <w:tabs>
                <w:tab w:val="num" w:pos="171"/>
              </w:tabs>
              <w:spacing w:after="0" w:line="240" w:lineRule="auto"/>
              <w:rPr>
                <w:b/>
                <w:szCs w:val="20"/>
              </w:rPr>
            </w:pPr>
            <w:r w:rsidRPr="00FB7E74">
              <w:rPr>
                <w:b/>
                <w:szCs w:val="20"/>
              </w:rPr>
              <w:t>Material Assets</w:t>
            </w:r>
          </w:p>
        </w:tc>
        <w:tc>
          <w:tcPr>
            <w:tcW w:w="2835" w:type="dxa"/>
          </w:tcPr>
          <w:p w14:paraId="4E0DCDA7" w14:textId="77777777" w:rsidR="00305060" w:rsidRPr="00FB7E74" w:rsidRDefault="00305060" w:rsidP="0056666B">
            <w:pPr>
              <w:tabs>
                <w:tab w:val="num" w:pos="1936"/>
              </w:tabs>
              <w:spacing w:after="0" w:line="240" w:lineRule="auto"/>
            </w:pPr>
            <w:r w:rsidRPr="00FB7E74">
              <w:t xml:space="preserve">To reduce waste and promote the sustainable use of </w:t>
            </w:r>
            <w:r w:rsidRPr="00FB7E74">
              <w:rPr>
                <w:bCs/>
                <w:szCs w:val="20"/>
              </w:rPr>
              <w:t>resources</w:t>
            </w:r>
          </w:p>
        </w:tc>
        <w:tc>
          <w:tcPr>
            <w:tcW w:w="4812" w:type="dxa"/>
          </w:tcPr>
          <w:p w14:paraId="029762E1" w14:textId="77777777" w:rsidR="00305060" w:rsidRPr="00244287" w:rsidRDefault="00305060" w:rsidP="0056666B">
            <w:pPr>
              <w:pStyle w:val="Default"/>
              <w:jc w:val="both"/>
              <w:rPr>
                <w:rFonts w:ascii="Arial Nova" w:hAnsi="Arial Nova"/>
                <w:i/>
                <w:iCs/>
                <w:sz w:val="20"/>
                <w:szCs w:val="20"/>
              </w:rPr>
            </w:pPr>
            <w:r w:rsidRPr="00244287">
              <w:rPr>
                <w:rFonts w:ascii="Arial Nova" w:hAnsi="Arial Nova"/>
                <w:i/>
                <w:iCs/>
                <w:sz w:val="20"/>
                <w:szCs w:val="20"/>
              </w:rPr>
              <w:t xml:space="preserve">To what extent will the Mini Masterplan affect: </w:t>
            </w:r>
          </w:p>
          <w:p w14:paraId="04B8FD33"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waste from new development? </w:t>
            </w:r>
          </w:p>
          <w:p w14:paraId="47D64E7E" w14:textId="77777777" w:rsidR="00305060" w:rsidRPr="00FB7E74" w:rsidRDefault="00305060" w:rsidP="00305060">
            <w:pPr>
              <w:pStyle w:val="ListParagraph"/>
              <w:numPr>
                <w:ilvl w:val="0"/>
                <w:numId w:val="6"/>
              </w:numPr>
              <w:spacing w:after="0" w:line="240" w:lineRule="auto"/>
              <w:ind w:left="363" w:hanging="283"/>
              <w:jc w:val="both"/>
            </w:pPr>
            <w:r w:rsidRPr="00FB7E74">
              <w:t xml:space="preserve">the re-use of previously developed land and buildings? </w:t>
            </w:r>
          </w:p>
          <w:p w14:paraId="038E14C1" w14:textId="77777777" w:rsidR="00305060" w:rsidRPr="00FB7E74" w:rsidRDefault="00305060" w:rsidP="00305060">
            <w:pPr>
              <w:pStyle w:val="ListParagraph"/>
              <w:numPr>
                <w:ilvl w:val="0"/>
                <w:numId w:val="6"/>
              </w:numPr>
              <w:spacing w:after="0" w:line="240" w:lineRule="auto"/>
              <w:ind w:left="363" w:hanging="283"/>
              <w:jc w:val="both"/>
              <w:rPr>
                <w:szCs w:val="20"/>
              </w:rPr>
            </w:pPr>
            <w:r w:rsidRPr="00FB7E74">
              <w:t>the delivery of renewable energy development?</w:t>
            </w:r>
          </w:p>
        </w:tc>
      </w:tr>
    </w:tbl>
    <w:p w14:paraId="5F2EFADD" w14:textId="59E77FE3" w:rsidR="00305060" w:rsidRDefault="00305060" w:rsidP="00305060">
      <w:pPr>
        <w:pStyle w:val="Heading3"/>
      </w:pPr>
      <w:r w:rsidRPr="00475CC3">
        <w:lastRenderedPageBreak/>
        <w:t>Detailed assessment</w:t>
      </w:r>
    </w:p>
    <w:p w14:paraId="285AE03B" w14:textId="2FB3A3FF" w:rsidR="00305060" w:rsidRPr="00CC39F5" w:rsidRDefault="00305060" w:rsidP="00305060">
      <w:pPr>
        <w:jc w:val="both"/>
        <w:rPr>
          <w:rFonts w:cs="Tahoma"/>
          <w:bCs/>
        </w:rPr>
      </w:pPr>
      <w:r w:rsidRPr="00CC39F5">
        <w:rPr>
          <w:rFonts w:cs="Tahoma"/>
          <w:bCs/>
        </w:rPr>
        <w:t>Th</w:t>
      </w:r>
      <w:r w:rsidR="00276BB5">
        <w:rPr>
          <w:rFonts w:cs="Tahoma"/>
          <w:bCs/>
        </w:rPr>
        <w:t xml:space="preserve">e </w:t>
      </w:r>
      <w:r w:rsidRPr="00CC39F5">
        <w:rPr>
          <w:rFonts w:cs="Tahoma"/>
          <w:bCs/>
        </w:rPr>
        <w:t>assessment was informed by the key issues identified through the</w:t>
      </w:r>
      <w:r>
        <w:rPr>
          <w:rFonts w:cs="Tahoma"/>
          <w:bCs/>
        </w:rPr>
        <w:t xml:space="preserve"> </w:t>
      </w:r>
      <w:r>
        <w:rPr>
          <w:szCs w:val="20"/>
        </w:rPr>
        <w:t>draft</w:t>
      </w:r>
      <w:r w:rsidRPr="00CC39F5">
        <w:rPr>
          <w:rFonts w:cs="Tahoma"/>
          <w:bCs/>
        </w:rPr>
        <w:t xml:space="preserve"> </w:t>
      </w:r>
      <w:r>
        <w:rPr>
          <w:rFonts w:cs="Tahoma"/>
          <w:bCs/>
        </w:rPr>
        <w:t>George Street Mini Masterplan</w:t>
      </w:r>
      <w:r w:rsidRPr="00CC39F5">
        <w:rPr>
          <w:rFonts w:cs="Tahoma"/>
          <w:bCs/>
        </w:rPr>
        <w:t xml:space="preserve"> and supported by SEA objectives and assessment criteria (the ‘SEA Framework’), maps, environmental baseline, key issues, trends and significance criteria. </w:t>
      </w:r>
    </w:p>
    <w:p w14:paraId="4158F925" w14:textId="0B7AF32C" w:rsidR="00305060" w:rsidRDefault="00305060" w:rsidP="00305060">
      <w:pPr>
        <w:jc w:val="both"/>
        <w:rPr>
          <w:rFonts w:cs="Tahoma"/>
          <w:bCs/>
        </w:rPr>
      </w:pPr>
      <w:r w:rsidRPr="00CC39F5">
        <w:rPr>
          <w:rFonts w:cs="Tahoma"/>
          <w:bCs/>
        </w:rPr>
        <w:t>A matrix has been developed for each of the</w:t>
      </w:r>
      <w:r w:rsidR="003E034D">
        <w:rPr>
          <w:rFonts w:cs="Tahoma"/>
          <w:bCs/>
        </w:rPr>
        <w:t xml:space="preserve"> scenarios</w:t>
      </w:r>
      <w:r w:rsidRPr="00CC39F5">
        <w:rPr>
          <w:rFonts w:cs="Tahoma"/>
          <w:bCs/>
        </w:rPr>
        <w:t xml:space="preserve"> under consideration. Each assessment was appraised against the significance criteria to attribute significance to potential environmental effects identified. At this stage, the assessment informed the identification of some generic measures to mitigate and enhance potential environmental effects. Comments columns/ rows on the assessment matrices were used to pull out significant issues related to </w:t>
      </w:r>
      <w:r w:rsidR="003E034D">
        <w:rPr>
          <w:rFonts w:cs="Tahoma"/>
          <w:bCs/>
        </w:rPr>
        <w:t>the scenarios</w:t>
      </w:r>
      <w:r w:rsidRPr="00CC39F5">
        <w:rPr>
          <w:rFonts w:cs="Tahoma"/>
          <w:bCs/>
        </w:rPr>
        <w:t xml:space="preserve"> where approp</w:t>
      </w:r>
      <w:r w:rsidRPr="000D7F59">
        <w:rPr>
          <w:rFonts w:cs="Tahoma"/>
          <w:bCs/>
        </w:rPr>
        <w:t>riate</w:t>
      </w:r>
      <w:r>
        <w:rPr>
          <w:rFonts w:cs="Tahoma"/>
          <w:bCs/>
        </w:rPr>
        <w:t xml:space="preserve"> (Refer to </w:t>
      </w:r>
      <w:r w:rsidR="003E034D">
        <w:rPr>
          <w:rFonts w:cs="Tahoma"/>
          <w:bCs/>
        </w:rPr>
        <w:t xml:space="preserve">Appendix   E and the </w:t>
      </w:r>
      <w:r>
        <w:rPr>
          <w:rFonts w:cs="Tahoma"/>
          <w:bCs/>
        </w:rPr>
        <w:t>Baseline Environmental Appraisal (Appendix C))</w:t>
      </w:r>
      <w:r w:rsidRPr="000D7F59">
        <w:rPr>
          <w:rFonts w:cs="Tahoma"/>
          <w:bCs/>
        </w:rPr>
        <w:t>.</w:t>
      </w:r>
    </w:p>
    <w:p w14:paraId="2D6761AC" w14:textId="77777777" w:rsidR="00276BB5" w:rsidRDefault="00276BB5" w:rsidP="00276BB5">
      <w:pPr>
        <w:pStyle w:val="Heading3"/>
        <w:ind w:left="851" w:hanging="851"/>
      </w:pPr>
      <w:r w:rsidRPr="00BD2EFD">
        <w:t>High-Level Assessment of Potential Mini Masterplan Future</w:t>
      </w:r>
      <w:r>
        <w:t xml:space="preserve"> Projects</w:t>
      </w:r>
      <w:r w:rsidRPr="00AC545F">
        <w:t xml:space="preserve"> </w:t>
      </w:r>
    </w:p>
    <w:p w14:paraId="721ADB26" w14:textId="27C53B15" w:rsidR="00276BB5" w:rsidRPr="000D7BB8" w:rsidRDefault="00276BB5" w:rsidP="00276BB5">
      <w:pPr>
        <w:jc w:val="both"/>
        <w:rPr>
          <w:rFonts w:cs="Tahoma"/>
        </w:rPr>
      </w:pPr>
      <w:r w:rsidRPr="000D7BB8">
        <w:rPr>
          <w:rFonts w:cs="Tahoma"/>
        </w:rPr>
        <w:t>The assessment of potential</w:t>
      </w:r>
      <w:r>
        <w:rPr>
          <w:rFonts w:cs="Tahoma"/>
        </w:rPr>
        <w:t xml:space="preserve"> future </w:t>
      </w:r>
      <w:r w:rsidRPr="000D7BB8">
        <w:rPr>
          <w:rFonts w:cs="Tahoma"/>
        </w:rPr>
        <w:t xml:space="preserve">interventions and measures engaged a ‘high-level’ assessment technique which utilised the SEA Framework. This was presented </w:t>
      </w:r>
      <w:r>
        <w:rPr>
          <w:rFonts w:cs="Tahoma"/>
        </w:rPr>
        <w:t xml:space="preserve">in an </w:t>
      </w:r>
      <w:r w:rsidRPr="000D7BB8">
        <w:rPr>
          <w:rFonts w:cs="Tahoma"/>
        </w:rPr>
        <w:t>assessment matri</w:t>
      </w:r>
      <w:r>
        <w:rPr>
          <w:rFonts w:cs="Tahoma"/>
        </w:rPr>
        <w:t>x (Appendix F)</w:t>
      </w:r>
      <w:r w:rsidRPr="000D7BB8">
        <w:rPr>
          <w:rFonts w:cs="Tahoma"/>
        </w:rPr>
        <w:t xml:space="preserve"> </w:t>
      </w:r>
      <w:r w:rsidR="00885A29">
        <w:rPr>
          <w:rFonts w:cs="Tahoma"/>
        </w:rPr>
        <w:t xml:space="preserve">with commentary </w:t>
      </w:r>
      <w:r>
        <w:rPr>
          <w:rFonts w:cs="Tahoma"/>
        </w:rPr>
        <w:t>in Section 6.3</w:t>
      </w:r>
      <w:r w:rsidRPr="000D7BB8">
        <w:rPr>
          <w:rFonts w:cs="Tahoma"/>
        </w:rPr>
        <w:t>.</w:t>
      </w:r>
    </w:p>
    <w:p w14:paraId="0D5AE5BF" w14:textId="77777777" w:rsidR="00305060" w:rsidRPr="000F226A" w:rsidRDefault="00305060" w:rsidP="00305060">
      <w:pPr>
        <w:pStyle w:val="Heading3"/>
      </w:pPr>
      <w:r w:rsidRPr="000F226A">
        <w:t>Cumulative Effects Assessment</w:t>
      </w:r>
    </w:p>
    <w:p w14:paraId="732C9A0A" w14:textId="77777777" w:rsidR="00305060" w:rsidRDefault="00305060" w:rsidP="00305060">
      <w:pPr>
        <w:jc w:val="both"/>
        <w:rPr>
          <w:rFonts w:cs="Tahoma"/>
          <w:bCs/>
        </w:rPr>
      </w:pPr>
      <w:r w:rsidRPr="00D40CF3">
        <w:rPr>
          <w:rFonts w:cs="Tahoma"/>
          <w:bCs/>
        </w:rPr>
        <w:t>As required by Schedule 3 of the Environmental Assessment (Scotland) Act 2005, the cumulative and</w:t>
      </w:r>
      <w:r>
        <w:rPr>
          <w:rFonts w:cs="Tahoma"/>
          <w:bCs/>
        </w:rPr>
        <w:t xml:space="preserve"> </w:t>
      </w:r>
      <w:r w:rsidRPr="00D40CF3">
        <w:rPr>
          <w:rFonts w:cs="Tahoma"/>
          <w:bCs/>
        </w:rPr>
        <w:t xml:space="preserve">synergistic effects of the strategies, policies and development opportunities in the Plan were assessed. </w:t>
      </w:r>
    </w:p>
    <w:p w14:paraId="111E60AE" w14:textId="0F790920" w:rsidR="00305060" w:rsidRPr="00FC7C3E" w:rsidRDefault="00305060" w:rsidP="00305060">
      <w:pPr>
        <w:jc w:val="both"/>
        <w:rPr>
          <w:rFonts w:cs="Tahoma"/>
          <w:bCs/>
        </w:rPr>
      </w:pPr>
      <w:r w:rsidRPr="00FC7C3E">
        <w:rPr>
          <w:rFonts w:cs="Tahoma"/>
          <w:bCs/>
        </w:rPr>
        <w:t xml:space="preserve">There are different types of cumulative effects, but what we were principally concerned with here </w:t>
      </w:r>
      <w:r>
        <w:rPr>
          <w:rFonts w:cs="Tahoma"/>
          <w:bCs/>
        </w:rPr>
        <w:t xml:space="preserve">was the overall combined effects of the whole plan and </w:t>
      </w:r>
      <w:r w:rsidR="00E722FD">
        <w:rPr>
          <w:rFonts w:cs="Tahoma"/>
          <w:bCs/>
        </w:rPr>
        <w:t xml:space="preserve">the </w:t>
      </w:r>
      <w:r w:rsidRPr="00FC7C3E">
        <w:rPr>
          <w:rFonts w:cs="Tahoma"/>
          <w:bCs/>
        </w:rPr>
        <w:t xml:space="preserve">multiple actions </w:t>
      </w:r>
      <w:r>
        <w:rPr>
          <w:rFonts w:cs="Tahoma"/>
          <w:bCs/>
        </w:rPr>
        <w:t xml:space="preserve">it contains </w:t>
      </w:r>
      <w:r w:rsidRPr="00FC7C3E">
        <w:rPr>
          <w:rFonts w:cs="Tahoma"/>
          <w:bCs/>
        </w:rPr>
        <w:t>on a single ‘receptor</w:t>
      </w:r>
      <w:r>
        <w:rPr>
          <w:rFonts w:cs="Tahoma"/>
          <w:bCs/>
        </w:rPr>
        <w:t>s</w:t>
      </w:r>
      <w:r w:rsidRPr="00FC7C3E">
        <w:rPr>
          <w:rFonts w:cs="Tahoma"/>
          <w:bCs/>
        </w:rPr>
        <w:t xml:space="preserve">’, which could be </w:t>
      </w:r>
      <w:r w:rsidR="00E722FD">
        <w:rPr>
          <w:rFonts w:cs="Tahoma"/>
          <w:bCs/>
        </w:rPr>
        <w:t xml:space="preserve">a </w:t>
      </w:r>
      <w:r w:rsidRPr="00FC7C3E">
        <w:rPr>
          <w:rFonts w:cs="Tahoma"/>
          <w:bCs/>
        </w:rPr>
        <w:t xml:space="preserve">certain group within the population, the water environment or flora and fauna for example.  Many impacts arising from the </w:t>
      </w:r>
      <w:r>
        <w:rPr>
          <w:rFonts w:cs="Tahoma"/>
          <w:bCs/>
        </w:rPr>
        <w:t>draft George Street Mini Masterplan</w:t>
      </w:r>
      <w:r w:rsidRPr="00FC7C3E">
        <w:rPr>
          <w:rFonts w:cs="Tahoma"/>
          <w:bCs/>
        </w:rPr>
        <w:t xml:space="preserve"> are likely to be cumulative (e.g., emissions of air pollutants and greenhouse gases).  From the </w:t>
      </w:r>
      <w:r>
        <w:rPr>
          <w:rFonts w:cs="Tahoma"/>
          <w:bCs/>
        </w:rPr>
        <w:t xml:space="preserve">assessment of the various parameters of the plan described </w:t>
      </w:r>
      <w:r w:rsidRPr="00FC7C3E">
        <w:rPr>
          <w:rFonts w:cs="Tahoma"/>
          <w:bCs/>
        </w:rPr>
        <w:t xml:space="preserve">in the section above, many effects </w:t>
      </w:r>
      <w:r w:rsidR="00E722FD">
        <w:rPr>
          <w:rFonts w:cs="Tahoma"/>
          <w:bCs/>
        </w:rPr>
        <w:t xml:space="preserve">that </w:t>
      </w:r>
      <w:r>
        <w:rPr>
          <w:rFonts w:cs="Tahoma"/>
          <w:bCs/>
        </w:rPr>
        <w:t xml:space="preserve">were already </w:t>
      </w:r>
      <w:r w:rsidRPr="00FC7C3E">
        <w:rPr>
          <w:rFonts w:cs="Tahoma"/>
          <w:bCs/>
        </w:rPr>
        <w:t xml:space="preserve">identified are cumulative in character.  </w:t>
      </w:r>
      <w:r w:rsidRPr="00026303">
        <w:rPr>
          <w:rFonts w:cs="Tahoma"/>
          <w:bCs/>
        </w:rPr>
        <w:t>This was particularly emphasised where several aspects of the plan were predicted to impact upon the same or similar SEA issues e.g., water quality, designated sites, landscape etc.</w:t>
      </w:r>
    </w:p>
    <w:p w14:paraId="556FAE2E" w14:textId="04B04FEB" w:rsidR="00305060" w:rsidRDefault="00305060" w:rsidP="00305060">
      <w:pPr>
        <w:jc w:val="both"/>
        <w:rPr>
          <w:rFonts w:cs="Tahoma"/>
          <w:bCs/>
        </w:rPr>
      </w:pPr>
      <w:r>
        <w:rPr>
          <w:rFonts w:cs="Tahoma"/>
          <w:bCs/>
        </w:rPr>
        <w:t>At this stage</w:t>
      </w:r>
      <w:r w:rsidR="00E722FD">
        <w:rPr>
          <w:rFonts w:cs="Tahoma"/>
          <w:bCs/>
        </w:rPr>
        <w:t>,</w:t>
      </w:r>
      <w:r>
        <w:rPr>
          <w:rFonts w:cs="Tahoma"/>
          <w:bCs/>
        </w:rPr>
        <w:t xml:space="preserve"> the m</w:t>
      </w:r>
      <w:r w:rsidRPr="00FC7C3E">
        <w:rPr>
          <w:rFonts w:cs="Tahoma"/>
          <w:bCs/>
        </w:rPr>
        <w:t xml:space="preserve">ost significant </w:t>
      </w:r>
      <w:r>
        <w:rPr>
          <w:rFonts w:cs="Tahoma"/>
          <w:bCs/>
        </w:rPr>
        <w:t xml:space="preserve">potential </w:t>
      </w:r>
      <w:r w:rsidRPr="00FC7C3E">
        <w:rPr>
          <w:rFonts w:cs="Tahoma"/>
          <w:bCs/>
        </w:rPr>
        <w:t>cumulative effects</w:t>
      </w:r>
      <w:r>
        <w:rPr>
          <w:rFonts w:cs="Tahoma"/>
          <w:bCs/>
        </w:rPr>
        <w:t xml:space="preserve"> were identified</w:t>
      </w:r>
      <w:r w:rsidRPr="00FC7C3E">
        <w:rPr>
          <w:rFonts w:cs="Tahoma"/>
          <w:bCs/>
        </w:rPr>
        <w:t xml:space="preserve">, both positive and negative, which </w:t>
      </w:r>
      <w:r>
        <w:rPr>
          <w:rFonts w:cs="Tahoma"/>
          <w:bCs/>
        </w:rPr>
        <w:t>were</w:t>
      </w:r>
      <w:r w:rsidRPr="00FC7C3E">
        <w:rPr>
          <w:rFonts w:cs="Tahoma"/>
          <w:bCs/>
        </w:rPr>
        <w:t xml:space="preserve"> predicted to occur due to the effects of </w:t>
      </w:r>
      <w:r w:rsidR="00E722FD">
        <w:rPr>
          <w:rFonts w:cs="Tahoma"/>
          <w:bCs/>
        </w:rPr>
        <w:t>several</w:t>
      </w:r>
      <w:r w:rsidRPr="00FC7C3E">
        <w:rPr>
          <w:rFonts w:cs="Tahoma"/>
          <w:bCs/>
        </w:rPr>
        <w:t xml:space="preserve"> </w:t>
      </w:r>
      <w:r>
        <w:rPr>
          <w:rFonts w:cs="Tahoma"/>
          <w:bCs/>
        </w:rPr>
        <w:t>aspects of the plan</w:t>
      </w:r>
      <w:r w:rsidRPr="00FC7C3E">
        <w:rPr>
          <w:rFonts w:cs="Tahoma"/>
          <w:bCs/>
        </w:rPr>
        <w:t xml:space="preserve"> on a particular issue or receptor</w:t>
      </w:r>
      <w:r>
        <w:rPr>
          <w:rFonts w:cs="Tahoma"/>
          <w:bCs/>
        </w:rPr>
        <w:t xml:space="preserve"> or location</w:t>
      </w:r>
      <w:r w:rsidRPr="00FC7C3E">
        <w:rPr>
          <w:rFonts w:cs="Tahoma"/>
          <w:bCs/>
        </w:rPr>
        <w:t xml:space="preserve">.  This </w:t>
      </w:r>
      <w:r>
        <w:rPr>
          <w:rFonts w:cs="Tahoma"/>
          <w:bCs/>
        </w:rPr>
        <w:t xml:space="preserve">was not intended to be </w:t>
      </w:r>
      <w:r w:rsidRPr="00FC7C3E">
        <w:rPr>
          <w:rFonts w:cs="Tahoma"/>
          <w:bCs/>
        </w:rPr>
        <w:t>an exhaustive list as predicting the interactions and additive effect</w:t>
      </w:r>
      <w:r>
        <w:rPr>
          <w:rFonts w:cs="Tahoma"/>
          <w:bCs/>
        </w:rPr>
        <w:t>s</w:t>
      </w:r>
      <w:r w:rsidRPr="00FC7C3E">
        <w:rPr>
          <w:rFonts w:cs="Tahoma"/>
          <w:bCs/>
        </w:rPr>
        <w:t xml:space="preserve"> is complex and uncertain, however</w:t>
      </w:r>
      <w:r w:rsidR="00E722FD">
        <w:rPr>
          <w:rFonts w:cs="Tahoma"/>
          <w:bCs/>
        </w:rPr>
        <w:t>,</w:t>
      </w:r>
      <w:r w:rsidRPr="00FC7C3E">
        <w:rPr>
          <w:rFonts w:cs="Tahoma"/>
          <w:bCs/>
        </w:rPr>
        <w:t xml:space="preserve"> these cumulative effects </w:t>
      </w:r>
      <w:r>
        <w:rPr>
          <w:rFonts w:cs="Tahoma"/>
          <w:bCs/>
        </w:rPr>
        <w:t>were</w:t>
      </w:r>
      <w:r w:rsidRPr="00FC7C3E">
        <w:rPr>
          <w:rFonts w:cs="Tahoma"/>
          <w:bCs/>
        </w:rPr>
        <w:t xml:space="preserve"> considered some of the most significant</w:t>
      </w:r>
      <w:r w:rsidR="00276BB5">
        <w:rPr>
          <w:rFonts w:cs="Tahoma"/>
          <w:bCs/>
        </w:rPr>
        <w:t xml:space="preserve"> (Refer to Section 6.3)</w:t>
      </w:r>
      <w:r w:rsidRPr="00FC7C3E">
        <w:rPr>
          <w:rFonts w:cs="Tahoma"/>
          <w:bCs/>
        </w:rPr>
        <w:t>.</w:t>
      </w:r>
    </w:p>
    <w:p w14:paraId="18CEF2D7" w14:textId="77777777" w:rsidR="00305060" w:rsidRPr="00E06FE2" w:rsidRDefault="00305060" w:rsidP="00305060">
      <w:pPr>
        <w:pStyle w:val="Heading2"/>
        <w:jc w:val="both"/>
      </w:pPr>
      <w:bookmarkStart w:id="83" w:name="_Toc217360481"/>
      <w:bookmarkStart w:id="84" w:name="_Toc217372601"/>
      <w:bookmarkStart w:id="85" w:name="_Toc217377777"/>
      <w:bookmarkStart w:id="86" w:name="_Toc458774313"/>
      <w:bookmarkStart w:id="87" w:name="_Toc104556069"/>
      <w:bookmarkStart w:id="88" w:name="_Toc125613485"/>
      <w:bookmarkStart w:id="89" w:name="_Toc128993757"/>
      <w:bookmarkStart w:id="90" w:name="_Toc132958284"/>
      <w:bookmarkEnd w:id="83"/>
      <w:bookmarkEnd w:id="84"/>
      <w:bookmarkEnd w:id="85"/>
      <w:r>
        <w:t>Mitigation and Monitoring</w:t>
      </w:r>
      <w:bookmarkEnd w:id="86"/>
      <w:bookmarkEnd w:id="87"/>
      <w:bookmarkEnd w:id="88"/>
      <w:bookmarkEnd w:id="89"/>
      <w:bookmarkEnd w:id="90"/>
      <w:r>
        <w:t xml:space="preserve"> </w:t>
      </w:r>
      <w:r w:rsidRPr="00E06FE2">
        <w:t xml:space="preserve"> </w:t>
      </w:r>
    </w:p>
    <w:p w14:paraId="5646F2E1" w14:textId="77777777" w:rsidR="00305060" w:rsidRPr="00CC4388" w:rsidRDefault="00305060" w:rsidP="00305060">
      <w:pPr>
        <w:pStyle w:val="Heading3"/>
        <w:jc w:val="both"/>
      </w:pPr>
      <w:bookmarkStart w:id="91" w:name="_Toc220491581"/>
      <w:r>
        <w:t>Development of measures to monitor significant environmental effects</w:t>
      </w:r>
      <w:bookmarkEnd w:id="91"/>
      <w:r>
        <w:t xml:space="preserve"> </w:t>
      </w:r>
    </w:p>
    <w:p w14:paraId="7AE0743B" w14:textId="77777777" w:rsidR="00305060" w:rsidRPr="00472CA6" w:rsidRDefault="00305060" w:rsidP="00305060">
      <w:pPr>
        <w:jc w:val="both"/>
        <w:rPr>
          <w:rFonts w:cs="Tahoma"/>
          <w:bCs/>
        </w:rPr>
      </w:pPr>
      <w:r w:rsidRPr="00472CA6">
        <w:rPr>
          <w:rFonts w:cs="Tahoma"/>
          <w:bCs/>
        </w:rPr>
        <w:t xml:space="preserve">Monitoring is an integral part of SEA and the significant environmental effects of implementing the draft </w:t>
      </w:r>
      <w:r>
        <w:rPr>
          <w:rFonts w:cs="Tahoma"/>
          <w:bCs/>
        </w:rPr>
        <w:t>George Street Mini Masterplan</w:t>
      </w:r>
      <w:r w:rsidRPr="00472CA6">
        <w:rPr>
          <w:rFonts w:cs="Tahoma"/>
          <w:bCs/>
        </w:rPr>
        <w:t xml:space="preserve"> should be monitored to check the predictions made during the assessment, identify any unforeseen adverse effects and undertake </w:t>
      </w:r>
      <w:r>
        <w:rPr>
          <w:rFonts w:cs="Tahoma"/>
          <w:bCs/>
        </w:rPr>
        <w:t>any remedial action required. A</w:t>
      </w:r>
      <w:r w:rsidRPr="00472CA6">
        <w:rPr>
          <w:rFonts w:cs="Tahoma"/>
          <w:bCs/>
        </w:rPr>
        <w:t xml:space="preserve"> </w:t>
      </w:r>
      <w:r>
        <w:rPr>
          <w:rFonts w:cs="Tahoma"/>
          <w:bCs/>
        </w:rPr>
        <w:t xml:space="preserve">proposed </w:t>
      </w:r>
      <w:r w:rsidRPr="00472CA6">
        <w:rPr>
          <w:rFonts w:cs="Tahoma"/>
          <w:bCs/>
        </w:rPr>
        <w:t xml:space="preserve">monitoring framework </w:t>
      </w:r>
      <w:r>
        <w:rPr>
          <w:rFonts w:cs="Tahoma"/>
          <w:bCs/>
        </w:rPr>
        <w:t>was</w:t>
      </w:r>
      <w:r w:rsidRPr="00472CA6">
        <w:rPr>
          <w:rFonts w:cs="Tahoma"/>
          <w:bCs/>
        </w:rPr>
        <w:t xml:space="preserve"> developed </w:t>
      </w:r>
      <w:r>
        <w:rPr>
          <w:rFonts w:cs="Tahoma"/>
          <w:bCs/>
        </w:rPr>
        <w:t xml:space="preserve">during the </w:t>
      </w:r>
      <w:r w:rsidRPr="00472CA6">
        <w:rPr>
          <w:rFonts w:cs="Tahoma"/>
          <w:bCs/>
        </w:rPr>
        <w:t xml:space="preserve">SEA </w:t>
      </w:r>
      <w:r>
        <w:rPr>
          <w:rFonts w:cs="Tahoma"/>
          <w:bCs/>
        </w:rPr>
        <w:t>which identified the significant environmental effects predicted and potential indicators for monitoring them (</w:t>
      </w:r>
      <w:r w:rsidRPr="00130278">
        <w:rPr>
          <w:rFonts w:cs="Tahoma"/>
          <w:bCs/>
        </w:rPr>
        <w:t xml:space="preserve">see Chapter </w:t>
      </w:r>
      <w:r>
        <w:rPr>
          <w:rFonts w:cs="Tahoma"/>
          <w:bCs/>
        </w:rPr>
        <w:t xml:space="preserve">7). </w:t>
      </w:r>
      <w:r w:rsidRPr="00472CA6">
        <w:rPr>
          <w:rFonts w:cs="Tahoma"/>
          <w:bCs/>
        </w:rPr>
        <w:t xml:space="preserve">Ideally, this SEA monitoring framework will be integrated with the monitoring requirements for delivery of the </w:t>
      </w:r>
      <w:r w:rsidRPr="00472CA6">
        <w:rPr>
          <w:rFonts w:cs="Tahoma"/>
          <w:bCs/>
        </w:rPr>
        <w:lastRenderedPageBreak/>
        <w:t xml:space="preserve">finalised </w:t>
      </w:r>
      <w:r>
        <w:rPr>
          <w:rFonts w:cs="Tahoma"/>
          <w:bCs/>
        </w:rPr>
        <w:t>George Street Mini Masterplan</w:t>
      </w:r>
      <w:r w:rsidRPr="00472CA6">
        <w:rPr>
          <w:rFonts w:cs="Tahoma"/>
          <w:bCs/>
        </w:rPr>
        <w:t xml:space="preserve"> and any other existing monitoring (e.g., undertaken by the Council or environmental regulators) to avoid duplication of effort. </w:t>
      </w:r>
    </w:p>
    <w:p w14:paraId="0FD7FB1D" w14:textId="323C1181" w:rsidR="00305060" w:rsidRDefault="00305060" w:rsidP="00305060">
      <w:pPr>
        <w:jc w:val="both"/>
      </w:pPr>
      <w:r>
        <w:t xml:space="preserve">The Environmental Report will consider measures to prevent, reduce or offset any significant adverse effects as far as possible before measures are considered to mitigate residual adverse effects. Mitigation measures could include changes to alternatives, changes to a specific proposal, inclusion of new provisions, technical measures to be applied, identifying issues to be addressed at a subsequent stage and proposals for changing other relevant plans, programmes or strategies. </w:t>
      </w:r>
      <w:bookmarkStart w:id="92" w:name="_Toc174158908"/>
    </w:p>
    <w:bookmarkEnd w:id="92"/>
    <w:p w14:paraId="6BC94ECA" w14:textId="77777777" w:rsidR="00305060" w:rsidRPr="0029549B" w:rsidRDefault="00305060" w:rsidP="00305060">
      <w:pPr>
        <w:jc w:val="both"/>
      </w:pPr>
      <w:r w:rsidRPr="0029549B">
        <w:t xml:space="preserve">The key monitoring tasks and their purpose are summarised below in Table </w:t>
      </w:r>
      <w:r>
        <w:t>2-8</w:t>
      </w:r>
      <w:r w:rsidRPr="0029549B">
        <w:t>.</w:t>
      </w:r>
    </w:p>
    <w:p w14:paraId="24E0919F" w14:textId="094304B4" w:rsidR="00305060" w:rsidRDefault="00305060" w:rsidP="00305060">
      <w:pPr>
        <w:pStyle w:val="Caption"/>
      </w:pPr>
      <w:bookmarkStart w:id="93" w:name="_Toc196193515"/>
      <w:bookmarkStart w:id="94" w:name="_Toc458774366"/>
      <w:bookmarkStart w:id="95" w:name="_Toc104556094"/>
      <w:bookmarkStart w:id="96" w:name="_Toc125613196"/>
      <w:bookmarkStart w:id="97" w:name="_Toc128993721"/>
      <w:bookmarkStart w:id="98" w:name="_Toc132958315"/>
      <w:r>
        <w:t xml:space="preserve">Table </w:t>
      </w:r>
      <w:fldSimple w:instr=" STYLEREF 1 \s ">
        <w:r w:rsidR="00736978">
          <w:rPr>
            <w:noProof/>
          </w:rPr>
          <w:t>2</w:t>
        </w:r>
      </w:fldSimple>
      <w:r>
        <w:t>-</w:t>
      </w:r>
      <w:fldSimple w:instr=" SEQ Table \* ARABIC \s 1 ">
        <w:r w:rsidR="00736978">
          <w:rPr>
            <w:noProof/>
          </w:rPr>
          <w:t>8</w:t>
        </w:r>
      </w:fldSimple>
      <w:r>
        <w:rPr>
          <w:noProof/>
        </w:rPr>
        <w:t>:</w:t>
      </w:r>
      <w:r>
        <w:t xml:space="preserve"> Monitoring tasks and their purpose</w:t>
      </w:r>
      <w:bookmarkEnd w:id="93"/>
      <w:bookmarkEnd w:id="94"/>
      <w:bookmarkEnd w:id="95"/>
      <w:bookmarkEnd w:id="96"/>
      <w:bookmarkEnd w:id="97"/>
      <w:bookmarkEnd w:id="98"/>
    </w:p>
    <w:tbl>
      <w:tblPr>
        <w:tblW w:w="8999" w:type="dxa"/>
        <w:tblInd w:w="-5" w:type="dxa"/>
        <w:tblLook w:val="01E0" w:firstRow="1" w:lastRow="1" w:firstColumn="1" w:lastColumn="1" w:noHBand="0" w:noVBand="0"/>
      </w:tblPr>
      <w:tblGrid>
        <w:gridCol w:w="2410"/>
        <w:gridCol w:w="6589"/>
      </w:tblGrid>
      <w:tr w:rsidR="00305060" w:rsidRPr="0029549B" w14:paraId="72A69E57" w14:textId="77777777" w:rsidTr="0056666B">
        <w:tc>
          <w:tcPr>
            <w:tcW w:w="2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3F4C83" w14:textId="77777777" w:rsidR="00305060" w:rsidRPr="0029549B" w:rsidRDefault="00305060" w:rsidP="0056666B">
            <w:pPr>
              <w:spacing w:after="0" w:line="240" w:lineRule="auto"/>
              <w:rPr>
                <w:b/>
              </w:rPr>
            </w:pPr>
            <w:r w:rsidRPr="0029549B">
              <w:rPr>
                <w:b/>
              </w:rPr>
              <w:t>Monitoring Tasks</w:t>
            </w:r>
          </w:p>
        </w:tc>
        <w:tc>
          <w:tcPr>
            <w:tcW w:w="65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672FEE" w14:textId="77777777" w:rsidR="00305060" w:rsidRPr="0029549B" w:rsidRDefault="00305060" w:rsidP="0056666B">
            <w:pPr>
              <w:spacing w:after="0" w:line="240" w:lineRule="auto"/>
              <w:jc w:val="both"/>
              <w:rPr>
                <w:b/>
              </w:rPr>
            </w:pPr>
            <w:r w:rsidRPr="0029549B">
              <w:rPr>
                <w:b/>
              </w:rPr>
              <w:t>Purpose</w:t>
            </w:r>
          </w:p>
        </w:tc>
      </w:tr>
      <w:tr w:rsidR="00305060" w14:paraId="401ECB3D" w14:textId="77777777" w:rsidTr="0056666B">
        <w:tc>
          <w:tcPr>
            <w:tcW w:w="2410" w:type="dxa"/>
            <w:tcBorders>
              <w:top w:val="single" w:sz="4" w:space="0" w:color="auto"/>
              <w:left w:val="single" w:sz="4" w:space="0" w:color="auto"/>
              <w:bottom w:val="single" w:sz="4" w:space="0" w:color="auto"/>
              <w:right w:val="single" w:sz="4" w:space="0" w:color="auto"/>
            </w:tcBorders>
          </w:tcPr>
          <w:p w14:paraId="7D156A7C" w14:textId="33A54E1C" w:rsidR="00305060" w:rsidRPr="0029549B" w:rsidRDefault="00305060" w:rsidP="0056666B">
            <w:pPr>
              <w:spacing w:after="0" w:line="240" w:lineRule="auto"/>
              <w:jc w:val="both"/>
            </w:pPr>
            <w:r w:rsidRPr="0029549B">
              <w:t xml:space="preserve">1. </w:t>
            </w:r>
            <w:r>
              <w:t>Post</w:t>
            </w:r>
            <w:r w:rsidR="00E722FD">
              <w:t>-</w:t>
            </w:r>
            <w:r>
              <w:t>Implementation Review</w:t>
            </w:r>
          </w:p>
        </w:tc>
        <w:tc>
          <w:tcPr>
            <w:tcW w:w="6589" w:type="dxa"/>
            <w:tcBorders>
              <w:top w:val="single" w:sz="4" w:space="0" w:color="auto"/>
              <w:left w:val="single" w:sz="4" w:space="0" w:color="auto"/>
              <w:bottom w:val="single" w:sz="4" w:space="0" w:color="auto"/>
              <w:right w:val="single" w:sz="4" w:space="0" w:color="auto"/>
            </w:tcBorders>
          </w:tcPr>
          <w:p w14:paraId="39A3130E" w14:textId="037996F5" w:rsidR="00305060" w:rsidRDefault="00305060" w:rsidP="0056666B">
            <w:pPr>
              <w:spacing w:after="0" w:line="240" w:lineRule="auto"/>
              <w:jc w:val="both"/>
            </w:pPr>
            <w:r>
              <w:t>To measure the environmental performance of the draft George Street Mini Masterplan to determine whether its effects are as anticipated, and thereby inform future revisions.</w:t>
            </w:r>
          </w:p>
        </w:tc>
      </w:tr>
      <w:tr w:rsidR="00305060" w14:paraId="64F23D8F" w14:textId="77777777" w:rsidTr="0056666B">
        <w:tc>
          <w:tcPr>
            <w:tcW w:w="2410" w:type="dxa"/>
            <w:tcBorders>
              <w:top w:val="single" w:sz="4" w:space="0" w:color="auto"/>
              <w:left w:val="single" w:sz="4" w:space="0" w:color="auto"/>
              <w:bottom w:val="single" w:sz="4" w:space="0" w:color="auto"/>
              <w:right w:val="single" w:sz="4" w:space="0" w:color="auto"/>
            </w:tcBorders>
          </w:tcPr>
          <w:p w14:paraId="7867C41D" w14:textId="38E4154A" w:rsidR="00305060" w:rsidRPr="0029549B" w:rsidRDefault="00305060" w:rsidP="0056666B">
            <w:pPr>
              <w:spacing w:after="0" w:line="240" w:lineRule="auto"/>
              <w:jc w:val="both"/>
            </w:pPr>
            <w:r w:rsidRPr="0029549B">
              <w:t xml:space="preserve">2. </w:t>
            </w:r>
            <w:r>
              <w:t xml:space="preserve">Learning </w:t>
            </w:r>
            <w:r w:rsidR="00E722FD">
              <w:t>about</w:t>
            </w:r>
            <w:r>
              <w:t xml:space="preserve"> predictions</w:t>
            </w:r>
          </w:p>
        </w:tc>
        <w:tc>
          <w:tcPr>
            <w:tcW w:w="6589" w:type="dxa"/>
            <w:tcBorders>
              <w:top w:val="single" w:sz="4" w:space="0" w:color="auto"/>
              <w:left w:val="single" w:sz="4" w:space="0" w:color="auto"/>
              <w:bottom w:val="single" w:sz="4" w:space="0" w:color="auto"/>
              <w:right w:val="single" w:sz="4" w:space="0" w:color="auto"/>
            </w:tcBorders>
          </w:tcPr>
          <w:p w14:paraId="3FDB8E63" w14:textId="77777777" w:rsidR="00305060" w:rsidRDefault="00305060" w:rsidP="0056666B">
            <w:pPr>
              <w:spacing w:after="0" w:line="240" w:lineRule="auto"/>
              <w:jc w:val="both"/>
            </w:pPr>
            <w:r>
              <w:t xml:space="preserve">Ensure that the adverse effects identified inform future revisions of the </w:t>
            </w:r>
            <w:r>
              <w:rPr>
                <w:szCs w:val="20"/>
              </w:rPr>
              <w:t xml:space="preserve">draft </w:t>
            </w:r>
            <w:r>
              <w:t>George Street Mini Masterplan should they arise.</w:t>
            </w:r>
          </w:p>
        </w:tc>
      </w:tr>
    </w:tbl>
    <w:p w14:paraId="3C308FBC" w14:textId="77777777" w:rsidR="00305060" w:rsidRPr="001F42B1" w:rsidRDefault="00305060" w:rsidP="00305060">
      <w:pPr>
        <w:pStyle w:val="Heading1"/>
        <w:jc w:val="both"/>
      </w:pPr>
      <w:bookmarkStart w:id="99" w:name="_Toc125613493"/>
      <w:bookmarkStart w:id="100" w:name="_Toc128993758"/>
      <w:bookmarkStart w:id="101" w:name="_Toc132958285"/>
      <w:bookmarkStart w:id="102" w:name="_Toc220491529"/>
      <w:r>
        <w:lastRenderedPageBreak/>
        <w:t>Draft George Street Mini Masterplan</w:t>
      </w:r>
      <w:bookmarkEnd w:id="99"/>
      <w:bookmarkEnd w:id="100"/>
      <w:bookmarkEnd w:id="101"/>
      <w:r w:rsidRPr="001F42B1">
        <w:t xml:space="preserve"> </w:t>
      </w:r>
      <w:bookmarkEnd w:id="102"/>
    </w:p>
    <w:p w14:paraId="2E06F1A5" w14:textId="77777777" w:rsidR="00305060" w:rsidRDefault="00305060" w:rsidP="00305060">
      <w:pPr>
        <w:pStyle w:val="Heading2"/>
      </w:pPr>
      <w:bookmarkStart w:id="103" w:name="_Toc220491530"/>
      <w:bookmarkStart w:id="104" w:name="_Toc125613494"/>
      <w:bookmarkStart w:id="105" w:name="_Toc128993759"/>
      <w:bookmarkStart w:id="106" w:name="_Toc132958286"/>
      <w:r>
        <w:t>Background to the assessment of strategic alternatives</w:t>
      </w:r>
      <w:bookmarkEnd w:id="103"/>
      <w:bookmarkEnd w:id="104"/>
      <w:bookmarkEnd w:id="105"/>
      <w:bookmarkEnd w:id="106"/>
    </w:p>
    <w:p w14:paraId="5B711251" w14:textId="77777777" w:rsidR="00305060" w:rsidRDefault="00305060" w:rsidP="00305060">
      <w:pPr>
        <w:jc w:val="both"/>
      </w:pPr>
      <w:r w:rsidRPr="00CB1AE3">
        <w:t xml:space="preserve">During the development of the </w:t>
      </w:r>
      <w:r>
        <w:t>draft George Street Mini Masterplan</w:t>
      </w:r>
      <w:r w:rsidRPr="00CB1AE3">
        <w:t xml:space="preserve">, a range of </w:t>
      </w:r>
      <w:r>
        <w:t>Scenario</w:t>
      </w:r>
      <w:r w:rsidRPr="00CB1AE3">
        <w:t xml:space="preserve">s </w:t>
      </w:r>
      <w:r>
        <w:t xml:space="preserve">have been </w:t>
      </w:r>
      <w:r w:rsidRPr="00CB1AE3">
        <w:t>considered</w:t>
      </w:r>
      <w:r>
        <w:t xml:space="preserve"> and consulted on </w:t>
      </w:r>
      <w:r w:rsidRPr="00CB1AE3">
        <w:t>with the local community and other stakeholders</w:t>
      </w:r>
      <w:r>
        <w:t xml:space="preserve">, especially as part of the development of earlier versions of the </w:t>
      </w:r>
      <w:r>
        <w:rPr>
          <w:szCs w:val="20"/>
        </w:rPr>
        <w:t xml:space="preserve">draft </w:t>
      </w:r>
      <w:r>
        <w:t>George Street Mini Masterplan and as part of the masterplanning process.  This has resulted in the approach</w:t>
      </w:r>
      <w:r w:rsidRPr="00CB1AE3">
        <w:t xml:space="preserve"> presented in the </w:t>
      </w:r>
      <w:r>
        <w:t xml:space="preserve">current draft George Street Mini Masterplan and the potential projects it contains.  </w:t>
      </w:r>
    </w:p>
    <w:p w14:paraId="1BD8A34A" w14:textId="7B48A1D1" w:rsidR="00305060" w:rsidRDefault="00305060" w:rsidP="00305060">
      <w:pPr>
        <w:jc w:val="both"/>
      </w:pPr>
      <w:r w:rsidRPr="001D1AAA">
        <w:t xml:space="preserve">Given the scale and importance of the </w:t>
      </w:r>
      <w:r>
        <w:rPr>
          <w:szCs w:val="20"/>
        </w:rPr>
        <w:t xml:space="preserve">draft </w:t>
      </w:r>
      <w:r>
        <w:t>George Street Mini Masterplan area</w:t>
      </w:r>
      <w:r w:rsidRPr="001D1AAA">
        <w:t xml:space="preserve">, </w:t>
      </w:r>
      <w:r w:rsidR="00E722FD">
        <w:t>three</w:t>
      </w:r>
      <w:r w:rsidRPr="001D1AAA">
        <w:t xml:space="preserve"> </w:t>
      </w:r>
      <w:r>
        <w:t>Scenario</w:t>
      </w:r>
      <w:r w:rsidRPr="001D1AAA">
        <w:t xml:space="preserve">s were developed to test out initial thoughts for the concept masterplanning approach for the </w:t>
      </w:r>
      <w:r>
        <w:t>George Street area</w:t>
      </w:r>
      <w:r w:rsidRPr="001D1AAA">
        <w:t xml:space="preserve">. This testing process has been crucial in allowing the development of a preferred </w:t>
      </w:r>
      <w:r>
        <w:rPr>
          <w:szCs w:val="20"/>
        </w:rPr>
        <w:t xml:space="preserve">draft </w:t>
      </w:r>
      <w:r>
        <w:t>George Street Mini Masterplan</w:t>
      </w:r>
      <w:r w:rsidRPr="001D1AAA">
        <w:t xml:space="preserve"> approach, along with alternative </w:t>
      </w:r>
      <w:r>
        <w:t>Scenario</w:t>
      </w:r>
      <w:r w:rsidRPr="001D1AAA">
        <w:t xml:space="preserve">s, which </w:t>
      </w:r>
      <w:r w:rsidR="00E722FD">
        <w:t>are</w:t>
      </w:r>
      <w:r w:rsidRPr="001D1AAA">
        <w:t xml:space="preserve"> viable, deliverable and which will maximise the potential of the area. This iterative process was undertaken by the design team alongside Aberdeen City Council to ensure the benefits and drawbacks of the potential design solutions were understood and the most appropriate proposal agreed </w:t>
      </w:r>
      <w:r w:rsidR="00E722FD">
        <w:t xml:space="preserve">upon </w:t>
      </w:r>
      <w:r w:rsidRPr="001D1AAA">
        <w:t>by consensus.</w:t>
      </w:r>
    </w:p>
    <w:p w14:paraId="60FD1D01" w14:textId="7BD8F0D4" w:rsidR="00305060" w:rsidRDefault="00305060" w:rsidP="00305060">
      <w:pPr>
        <w:jc w:val="both"/>
      </w:pPr>
      <w:r w:rsidRPr="00910004">
        <w:t>In February 2022 Aberdeen City Council undertook a consultation exercise to understand local</w:t>
      </w:r>
      <w:r>
        <w:t xml:space="preserve"> </w:t>
      </w:r>
      <w:r w:rsidRPr="00910004">
        <w:t>stakeholder</w:t>
      </w:r>
      <w:r w:rsidR="00E722FD">
        <w:t>s'</w:t>
      </w:r>
      <w:r w:rsidRPr="00910004">
        <w:t xml:space="preserve"> and community members</w:t>
      </w:r>
      <w:r w:rsidR="00E722FD">
        <w:t>'</w:t>
      </w:r>
      <w:r w:rsidRPr="00910004">
        <w:t xml:space="preserve"> views and aspirations for the George Street area</w:t>
      </w:r>
      <w:r>
        <w:t xml:space="preserve"> (Refer to Chapter 2 of the </w:t>
      </w:r>
      <w:r>
        <w:rPr>
          <w:szCs w:val="20"/>
        </w:rPr>
        <w:t xml:space="preserve">draft </w:t>
      </w:r>
      <w:r>
        <w:t>George Street Mini Masterplan (Appendix G)</w:t>
      </w:r>
      <w:r w:rsidRPr="00910004">
        <w:t xml:space="preserve">. </w:t>
      </w:r>
      <w:r>
        <w:t xml:space="preserve"> </w:t>
      </w:r>
      <w:r w:rsidRPr="00910004">
        <w:t xml:space="preserve">As part of the </w:t>
      </w:r>
      <w:r>
        <w:t xml:space="preserve">consultation </w:t>
      </w:r>
      <w:r w:rsidRPr="00910004">
        <w:t>exercise</w:t>
      </w:r>
      <w:r w:rsidR="00E722FD">
        <w:t>,</w:t>
      </w:r>
      <w:r w:rsidRPr="00910004">
        <w:t xml:space="preserve"> a report was commissioned to detail the feedback and key themes arising</w:t>
      </w:r>
      <w:r>
        <w:t xml:space="preserve"> (Appendix H)</w:t>
      </w:r>
      <w:r w:rsidRPr="00910004">
        <w:t xml:space="preserve">. </w:t>
      </w:r>
    </w:p>
    <w:p w14:paraId="694EA85F" w14:textId="77777777" w:rsidR="00305060" w:rsidRDefault="00305060" w:rsidP="00305060">
      <w:pPr>
        <w:jc w:val="both"/>
      </w:pPr>
      <w:r>
        <w:t xml:space="preserve">Three questions were asked as a tool to provoke thoughts and ideas from participants. The questions were broad and qualitative and looked to understand people’s general impressions of the place. The questions were: </w:t>
      </w:r>
    </w:p>
    <w:p w14:paraId="099E2BC4" w14:textId="77777777" w:rsidR="00305060" w:rsidRDefault="00305060" w:rsidP="00305060">
      <w:pPr>
        <w:pStyle w:val="ListParagraph"/>
        <w:numPr>
          <w:ilvl w:val="0"/>
          <w:numId w:val="6"/>
        </w:numPr>
        <w:jc w:val="both"/>
      </w:pPr>
      <w:r>
        <w:t>What do you think are the strengths / good aspects of the area?</w:t>
      </w:r>
    </w:p>
    <w:p w14:paraId="1401BD39" w14:textId="77777777" w:rsidR="00305060" w:rsidRDefault="00305060" w:rsidP="00305060">
      <w:pPr>
        <w:pStyle w:val="ListParagraph"/>
        <w:numPr>
          <w:ilvl w:val="0"/>
          <w:numId w:val="6"/>
        </w:numPr>
        <w:jc w:val="both"/>
      </w:pPr>
      <w:r>
        <w:t>What do you think are the weaknesses / poor aspects of the area?</w:t>
      </w:r>
    </w:p>
    <w:p w14:paraId="21C4DDF8" w14:textId="77777777" w:rsidR="00305060" w:rsidRDefault="00305060" w:rsidP="00305060">
      <w:pPr>
        <w:pStyle w:val="ListParagraph"/>
        <w:numPr>
          <w:ilvl w:val="0"/>
          <w:numId w:val="6"/>
        </w:numPr>
        <w:jc w:val="both"/>
      </w:pPr>
      <w:r>
        <w:t>What would you like to see changed in this area?</w:t>
      </w:r>
    </w:p>
    <w:p w14:paraId="188437A8" w14:textId="77777777" w:rsidR="00305060" w:rsidRDefault="00305060" w:rsidP="00305060">
      <w:pPr>
        <w:jc w:val="both"/>
      </w:pPr>
      <w:r>
        <w:t xml:space="preserve">In addition to this, a further question was asked to establish people’s understanding of how George Street relates to the rest of the city centre: </w:t>
      </w:r>
    </w:p>
    <w:p w14:paraId="2357E33A" w14:textId="77777777" w:rsidR="00305060" w:rsidRDefault="00305060" w:rsidP="00305060">
      <w:pPr>
        <w:pStyle w:val="ListParagraph"/>
        <w:numPr>
          <w:ilvl w:val="0"/>
          <w:numId w:val="6"/>
        </w:numPr>
        <w:jc w:val="both"/>
      </w:pPr>
      <w:r>
        <w:t>Do you think of the George Street area as part of, and connected to, the rest of the city centre? Why do you feel this way?</w:t>
      </w:r>
    </w:p>
    <w:p w14:paraId="7DB4EE93" w14:textId="77777777" w:rsidR="00305060" w:rsidRDefault="00305060" w:rsidP="00305060">
      <w:pPr>
        <w:jc w:val="both"/>
      </w:pPr>
      <w:r>
        <w:t>The responses to this question largely suggested the area felt disconnected from the city centre. Of all the participants who responded, 41% of those believed that the disconnectedness was due to the severance caused by the John Lewis building and the Bon Accord Centre. However, looking more closely at the data of the 46 respondents who live in the area, 59% felt that the George Street area was part of the city centre.</w:t>
      </w:r>
    </w:p>
    <w:p w14:paraId="21317AAF" w14:textId="4C9BFB5D" w:rsidR="00305060" w:rsidRDefault="00305060" w:rsidP="00305060">
      <w:pPr>
        <w:pStyle w:val="Heading3"/>
      </w:pPr>
      <w:r>
        <w:t>Most reported strengths from the engagement.</w:t>
      </w:r>
    </w:p>
    <w:p w14:paraId="023C5A07" w14:textId="77777777" w:rsidR="00305060" w:rsidRDefault="00305060" w:rsidP="00305060">
      <w:pPr>
        <w:pStyle w:val="ListParagraph"/>
        <w:numPr>
          <w:ilvl w:val="0"/>
          <w:numId w:val="6"/>
        </w:numPr>
        <w:jc w:val="both"/>
      </w:pPr>
      <w:r>
        <w:t xml:space="preserve">The most reported word or theme was around community. This relates to the offer of local business and some respondents had a sentimental connection to the area. </w:t>
      </w:r>
    </w:p>
    <w:p w14:paraId="605678D6" w14:textId="77777777" w:rsidR="00305060" w:rsidRDefault="00305060" w:rsidP="00305060">
      <w:pPr>
        <w:pStyle w:val="ListParagraph"/>
        <w:numPr>
          <w:ilvl w:val="0"/>
          <w:numId w:val="6"/>
        </w:numPr>
        <w:jc w:val="both"/>
      </w:pPr>
      <w:r>
        <w:t xml:space="preserve">The traditional architecture of George Street was commonly reported with the John Lewis building and stone buildings providing a distinct character. </w:t>
      </w:r>
    </w:p>
    <w:p w14:paraId="70668FB8" w14:textId="77777777" w:rsidR="00305060" w:rsidRDefault="00305060" w:rsidP="00305060">
      <w:pPr>
        <w:pStyle w:val="ListParagraph"/>
        <w:numPr>
          <w:ilvl w:val="0"/>
          <w:numId w:val="6"/>
        </w:numPr>
        <w:jc w:val="both"/>
      </w:pPr>
      <w:r>
        <w:t xml:space="preserve">A large number of responses reported the diversity and multicultural offer of George Street as a key strength. </w:t>
      </w:r>
    </w:p>
    <w:p w14:paraId="29A47EDB" w14:textId="77777777" w:rsidR="00305060" w:rsidRDefault="00305060" w:rsidP="00305060">
      <w:pPr>
        <w:pStyle w:val="ListParagraph"/>
        <w:numPr>
          <w:ilvl w:val="0"/>
          <w:numId w:val="6"/>
        </w:numPr>
        <w:jc w:val="both"/>
      </w:pPr>
      <w:r>
        <w:lastRenderedPageBreak/>
        <w:t xml:space="preserve">Of the positive feedback, a common theme was seeing the potential of George Street and how welcome change in the area would be. </w:t>
      </w:r>
    </w:p>
    <w:p w14:paraId="26A35886" w14:textId="77777777" w:rsidR="00305060" w:rsidRDefault="00305060" w:rsidP="00305060">
      <w:pPr>
        <w:pStyle w:val="ListParagraph"/>
        <w:numPr>
          <w:ilvl w:val="0"/>
          <w:numId w:val="6"/>
        </w:numPr>
        <w:jc w:val="both"/>
      </w:pPr>
      <w:r>
        <w:t xml:space="preserve">Location. General comments were made on the location of the area within the city centre, being close to retail and leisure offers as well as being easily accessible by pedestrians. </w:t>
      </w:r>
    </w:p>
    <w:p w14:paraId="6387D2A9" w14:textId="112255F5" w:rsidR="00305060" w:rsidRDefault="00305060" w:rsidP="00305060">
      <w:pPr>
        <w:pStyle w:val="ListParagraph"/>
        <w:numPr>
          <w:ilvl w:val="0"/>
          <w:numId w:val="6"/>
        </w:numPr>
        <w:jc w:val="both"/>
      </w:pPr>
      <w:r>
        <w:t>The mixed</w:t>
      </w:r>
      <w:r w:rsidR="00E722FD">
        <w:t xml:space="preserve"> </w:t>
      </w:r>
      <w:r>
        <w:t xml:space="preserve">use of the area was raised as a strength throughout the feedback. </w:t>
      </w:r>
    </w:p>
    <w:p w14:paraId="6CA99042" w14:textId="77777777" w:rsidR="00305060" w:rsidRDefault="00305060" w:rsidP="00305060">
      <w:pPr>
        <w:pStyle w:val="ListParagraph"/>
        <w:numPr>
          <w:ilvl w:val="0"/>
          <w:numId w:val="6"/>
        </w:numPr>
        <w:jc w:val="both"/>
      </w:pPr>
      <w:r>
        <w:t>A smaller number of responses commented on the cleanliness of George Street and the street art.</w:t>
      </w:r>
    </w:p>
    <w:p w14:paraId="40101F46" w14:textId="77777777" w:rsidR="00305060" w:rsidRDefault="00305060" w:rsidP="00305060">
      <w:pPr>
        <w:pStyle w:val="Heading3"/>
      </w:pPr>
      <w:r>
        <w:t xml:space="preserve">Most reported weaknesses from the engagement </w:t>
      </w:r>
    </w:p>
    <w:p w14:paraId="458C9E77" w14:textId="6D483F6A" w:rsidR="00305060" w:rsidRDefault="00305060" w:rsidP="00305060">
      <w:pPr>
        <w:pStyle w:val="ListParagraph"/>
        <w:numPr>
          <w:ilvl w:val="0"/>
          <w:numId w:val="6"/>
        </w:numPr>
        <w:jc w:val="both"/>
      </w:pPr>
      <w:r>
        <w:t xml:space="preserve">General safety, maintenance and security. Many people are concerned about anti-social behaviour and crime rates in the area and feel unsafe walking through at certain times of </w:t>
      </w:r>
      <w:r w:rsidR="00E722FD">
        <w:t xml:space="preserve">the </w:t>
      </w:r>
      <w:r>
        <w:t xml:space="preserve">day. </w:t>
      </w:r>
    </w:p>
    <w:p w14:paraId="3EA8137F" w14:textId="77777777" w:rsidR="00305060" w:rsidRDefault="00305060" w:rsidP="00305060">
      <w:pPr>
        <w:pStyle w:val="ListParagraph"/>
        <w:numPr>
          <w:ilvl w:val="0"/>
          <w:numId w:val="6"/>
        </w:numPr>
        <w:jc w:val="both"/>
      </w:pPr>
      <w:r>
        <w:t xml:space="preserve">Although a number of responses commented positively on the retail offer of George Street, the quality of the retail offer was seen as a weakness alongside vacant properties. </w:t>
      </w:r>
    </w:p>
    <w:p w14:paraId="5100C7ED" w14:textId="60CE0720" w:rsidR="00305060" w:rsidRDefault="00305060" w:rsidP="00305060">
      <w:pPr>
        <w:pStyle w:val="ListParagraph"/>
        <w:numPr>
          <w:ilvl w:val="0"/>
          <w:numId w:val="6"/>
        </w:numPr>
        <w:jc w:val="both"/>
      </w:pPr>
      <w:r>
        <w:t xml:space="preserve">There were a number of general comments on the overall aesthetic of the area </w:t>
      </w:r>
      <w:r w:rsidR="00E722FD">
        <w:t xml:space="preserve">that </w:t>
      </w:r>
      <w:r>
        <w:t xml:space="preserve">needed improving due to; foul smells, dirty façades, </w:t>
      </w:r>
      <w:r w:rsidR="00E722FD">
        <w:t xml:space="preserve">and </w:t>
      </w:r>
      <w:r>
        <w:t xml:space="preserve">litter. </w:t>
      </w:r>
    </w:p>
    <w:p w14:paraId="2602B24E" w14:textId="77777777" w:rsidR="00305060" w:rsidRDefault="00305060" w:rsidP="00305060">
      <w:pPr>
        <w:pStyle w:val="ListParagraph"/>
        <w:numPr>
          <w:ilvl w:val="0"/>
          <w:numId w:val="6"/>
        </w:numPr>
        <w:jc w:val="both"/>
      </w:pPr>
      <w:r>
        <w:t xml:space="preserve">Traffic was raised as a concern in the area, with comments being raised on double parking and uneven pavements. </w:t>
      </w:r>
    </w:p>
    <w:p w14:paraId="507F20B1" w14:textId="77777777" w:rsidR="00305060" w:rsidRDefault="00305060" w:rsidP="00305060">
      <w:pPr>
        <w:pStyle w:val="ListParagraph"/>
        <w:numPr>
          <w:ilvl w:val="0"/>
          <w:numId w:val="6"/>
        </w:numPr>
        <w:jc w:val="both"/>
      </w:pPr>
      <w:r>
        <w:t xml:space="preserve">The area lacks green spaces which are easily accessible. </w:t>
      </w:r>
    </w:p>
    <w:p w14:paraId="381615A5" w14:textId="77777777" w:rsidR="00305060" w:rsidRPr="00131267" w:rsidRDefault="00305060" w:rsidP="00305060">
      <w:pPr>
        <w:pStyle w:val="ListParagraph"/>
        <w:numPr>
          <w:ilvl w:val="0"/>
          <w:numId w:val="6"/>
        </w:numPr>
        <w:autoSpaceDE w:val="0"/>
        <w:autoSpaceDN w:val="0"/>
        <w:adjustRightInd w:val="0"/>
        <w:spacing w:after="0" w:line="240" w:lineRule="auto"/>
      </w:pPr>
      <w:r w:rsidRPr="00E722FD">
        <w:t>Only 15% of the respondents lived in the wider George St area and this is an issue to be addressed</w:t>
      </w:r>
      <w:r w:rsidRPr="00131267">
        <w:t>.</w:t>
      </w:r>
    </w:p>
    <w:p w14:paraId="424931A2" w14:textId="77777777" w:rsidR="00305060" w:rsidRDefault="00305060" w:rsidP="00305060">
      <w:pPr>
        <w:pStyle w:val="ListParagraph"/>
        <w:numPr>
          <w:ilvl w:val="0"/>
          <w:numId w:val="6"/>
        </w:numPr>
        <w:jc w:val="both"/>
      </w:pPr>
      <w:r>
        <w:t>A smaller number of responses highlighted seagull nuisance as a concern in the area.</w:t>
      </w:r>
    </w:p>
    <w:p w14:paraId="0D01F3C3" w14:textId="77777777" w:rsidR="00305060" w:rsidRDefault="00305060" w:rsidP="00305060">
      <w:pPr>
        <w:pStyle w:val="Heading3"/>
        <w:jc w:val="both"/>
      </w:pPr>
      <w:r>
        <w:t>Additional Engagement</w:t>
      </w:r>
    </w:p>
    <w:p w14:paraId="1EF14680" w14:textId="66B76299" w:rsidR="00305060" w:rsidRDefault="00305060" w:rsidP="00305060">
      <w:pPr>
        <w:jc w:val="both"/>
      </w:pPr>
      <w:r>
        <w:t xml:space="preserve">A key part of continuing the conversation has been </w:t>
      </w:r>
      <w:r w:rsidR="00E722FD">
        <w:t>hosting</w:t>
      </w:r>
      <w:r>
        <w:t xml:space="preserve"> a number of stakeholder workshops as well as a public consultation exercise. The following feedback has come from initial stakeholder discussions.</w:t>
      </w:r>
    </w:p>
    <w:p w14:paraId="292A5AFE" w14:textId="77777777" w:rsidR="00305060" w:rsidRDefault="00305060" w:rsidP="00305060">
      <w:pPr>
        <w:spacing w:after="200" w:line="276" w:lineRule="auto"/>
        <w:jc w:val="both"/>
        <w:rPr>
          <w:b/>
          <w:bCs/>
          <w:i/>
          <w:iCs/>
        </w:rPr>
      </w:pPr>
      <w:r w:rsidRPr="0073110E">
        <w:rPr>
          <w:b/>
          <w:bCs/>
          <w:i/>
          <w:iCs/>
        </w:rPr>
        <w:t>Stakeholder Feedback Summary</w:t>
      </w:r>
    </w:p>
    <w:p w14:paraId="58F1887B" w14:textId="77777777" w:rsidR="00305060" w:rsidRPr="0073110E" w:rsidRDefault="00305060" w:rsidP="00305060">
      <w:pPr>
        <w:jc w:val="both"/>
      </w:pPr>
      <w:r w:rsidRPr="0073110E">
        <w:t xml:space="preserve">First reaction feedback during these sessions includes comments as follows: </w:t>
      </w:r>
    </w:p>
    <w:p w14:paraId="450DB817" w14:textId="77777777" w:rsidR="00305060" w:rsidRPr="0073110E" w:rsidRDefault="00305060" w:rsidP="00305060">
      <w:pPr>
        <w:pStyle w:val="ListParagraph"/>
        <w:numPr>
          <w:ilvl w:val="0"/>
          <w:numId w:val="26"/>
        </w:numPr>
        <w:jc w:val="both"/>
      </w:pPr>
      <w:r w:rsidRPr="0073110E">
        <w:t xml:space="preserve">Lack of urban landscaping and green spaces; </w:t>
      </w:r>
    </w:p>
    <w:p w14:paraId="3A5C294A" w14:textId="244E6625" w:rsidR="00305060" w:rsidRPr="0073110E" w:rsidRDefault="00305060" w:rsidP="00305060">
      <w:pPr>
        <w:pStyle w:val="ListParagraph"/>
        <w:numPr>
          <w:ilvl w:val="0"/>
          <w:numId w:val="26"/>
        </w:numPr>
        <w:jc w:val="both"/>
      </w:pPr>
      <w:r w:rsidRPr="0073110E">
        <w:t>Feels busy and vibrant – but not alive after 5</w:t>
      </w:r>
      <w:r w:rsidR="00E722FD">
        <w:t xml:space="preserve"> </w:t>
      </w:r>
      <w:r w:rsidRPr="0073110E">
        <w:t xml:space="preserve">pm; </w:t>
      </w:r>
    </w:p>
    <w:p w14:paraId="7CA8DB0A" w14:textId="2433D5C9" w:rsidR="00305060" w:rsidRPr="0073110E" w:rsidRDefault="00E722FD" w:rsidP="00305060">
      <w:pPr>
        <w:pStyle w:val="ListParagraph"/>
        <w:numPr>
          <w:ilvl w:val="0"/>
          <w:numId w:val="26"/>
        </w:numPr>
        <w:jc w:val="both"/>
      </w:pPr>
      <w:r>
        <w:t>The h</w:t>
      </w:r>
      <w:r w:rsidR="00305060" w:rsidRPr="0073110E">
        <w:t xml:space="preserve">istorical connection severed by Bon Accord Centre – some connections are constrained; </w:t>
      </w:r>
    </w:p>
    <w:p w14:paraId="74E802B2" w14:textId="77777777" w:rsidR="00305060" w:rsidRPr="0073110E" w:rsidRDefault="00305060" w:rsidP="00305060">
      <w:pPr>
        <w:pStyle w:val="ListParagraph"/>
        <w:numPr>
          <w:ilvl w:val="0"/>
          <w:numId w:val="26"/>
        </w:numPr>
        <w:jc w:val="both"/>
      </w:pPr>
      <w:r w:rsidRPr="0073110E">
        <w:t xml:space="preserve">There is a real fragility of business – although George Street has survived Covid relatively well, its small independent businesses may be lost because of energy costs. </w:t>
      </w:r>
    </w:p>
    <w:p w14:paraId="03BC4E72" w14:textId="77777777" w:rsidR="00305060" w:rsidRPr="0073110E" w:rsidRDefault="00305060" w:rsidP="00305060">
      <w:pPr>
        <w:pStyle w:val="ListParagraph"/>
        <w:numPr>
          <w:ilvl w:val="0"/>
          <w:numId w:val="26"/>
        </w:numPr>
        <w:jc w:val="both"/>
      </w:pPr>
      <w:r w:rsidRPr="0073110E">
        <w:t xml:space="preserve">The area doesn’t feel overly safe at night – lighting is poor; </w:t>
      </w:r>
    </w:p>
    <w:p w14:paraId="6A1A0E8E" w14:textId="77777777" w:rsidR="00305060" w:rsidRPr="0073110E" w:rsidRDefault="00305060" w:rsidP="00305060">
      <w:pPr>
        <w:pStyle w:val="ListParagraph"/>
        <w:numPr>
          <w:ilvl w:val="0"/>
          <w:numId w:val="26"/>
        </w:numPr>
        <w:jc w:val="both"/>
      </w:pPr>
      <w:r w:rsidRPr="0073110E">
        <w:t xml:space="preserve">Concern about transport and bus routes; </w:t>
      </w:r>
    </w:p>
    <w:p w14:paraId="04AD3EB2" w14:textId="77777777" w:rsidR="00305060" w:rsidRPr="0073110E" w:rsidRDefault="00305060" w:rsidP="00305060">
      <w:pPr>
        <w:pStyle w:val="ListParagraph"/>
        <w:numPr>
          <w:ilvl w:val="0"/>
          <w:numId w:val="26"/>
        </w:numPr>
        <w:jc w:val="both"/>
      </w:pPr>
      <w:r w:rsidRPr="0073110E">
        <w:t xml:space="preserve">George Street has become increasingly constrained with clutter; </w:t>
      </w:r>
    </w:p>
    <w:p w14:paraId="054AF5BB" w14:textId="72994C1D" w:rsidR="00305060" w:rsidRPr="00E722FD" w:rsidRDefault="00E722FD" w:rsidP="00305060">
      <w:pPr>
        <w:pStyle w:val="ListParagraph"/>
        <w:numPr>
          <w:ilvl w:val="0"/>
          <w:numId w:val="26"/>
        </w:numPr>
        <w:jc w:val="both"/>
      </w:pPr>
      <w:r>
        <w:t>The o</w:t>
      </w:r>
      <w:r w:rsidR="00305060" w:rsidRPr="0073110E">
        <w:t xml:space="preserve">nly decent green space is on </w:t>
      </w:r>
      <w:r w:rsidR="00305060" w:rsidRPr="00E722FD">
        <w:t xml:space="preserve">Hutcheon Street; </w:t>
      </w:r>
    </w:p>
    <w:p w14:paraId="27C1A9DA" w14:textId="77777777" w:rsidR="00305060" w:rsidRPr="00E722FD" w:rsidRDefault="00305060" w:rsidP="00305060">
      <w:pPr>
        <w:pStyle w:val="ListParagraph"/>
        <w:numPr>
          <w:ilvl w:val="0"/>
          <w:numId w:val="26"/>
        </w:numPr>
        <w:jc w:val="both"/>
      </w:pPr>
      <w:r w:rsidRPr="00E722FD">
        <w:t xml:space="preserve">Diversity is great - lots of ethnically diverse shops; </w:t>
      </w:r>
    </w:p>
    <w:p w14:paraId="4B9DDC66" w14:textId="77777777" w:rsidR="00305060" w:rsidRPr="0073110E" w:rsidRDefault="00305060" w:rsidP="00305060">
      <w:pPr>
        <w:pStyle w:val="ListParagraph"/>
        <w:numPr>
          <w:ilvl w:val="0"/>
          <w:numId w:val="26"/>
        </w:numPr>
        <w:jc w:val="both"/>
      </w:pPr>
      <w:r w:rsidRPr="00E722FD">
        <w:t>Robert Gordon’s College, Sandman and Finnies are all attractors. Estimate of 11,000 people potentially associated with all</w:t>
      </w:r>
      <w:r w:rsidRPr="0073110E">
        <w:t xml:space="preserve"> on a daily basis; and </w:t>
      </w:r>
    </w:p>
    <w:p w14:paraId="021D047C" w14:textId="77777777" w:rsidR="00305060" w:rsidRPr="0073110E" w:rsidRDefault="00305060" w:rsidP="00305060">
      <w:pPr>
        <w:pStyle w:val="ListParagraph"/>
        <w:numPr>
          <w:ilvl w:val="0"/>
          <w:numId w:val="26"/>
        </w:numPr>
        <w:jc w:val="both"/>
      </w:pPr>
      <w:r w:rsidRPr="0073110E">
        <w:t xml:space="preserve">Broadford works really needs tackled – there are few big sites that could be real game changers. </w:t>
      </w:r>
    </w:p>
    <w:p w14:paraId="2E41AAD7" w14:textId="77777777" w:rsidR="00305060" w:rsidRPr="0073110E" w:rsidRDefault="00305060" w:rsidP="00305060">
      <w:pPr>
        <w:spacing w:after="200" w:line="276" w:lineRule="auto"/>
        <w:jc w:val="both"/>
        <w:rPr>
          <w:b/>
          <w:bCs/>
          <w:i/>
          <w:iCs/>
        </w:rPr>
      </w:pPr>
      <w:r w:rsidRPr="0073110E">
        <w:rPr>
          <w:b/>
          <w:bCs/>
          <w:i/>
          <w:iCs/>
        </w:rPr>
        <w:t xml:space="preserve">Community Planning Feedback Summary </w:t>
      </w:r>
    </w:p>
    <w:p w14:paraId="2843D0E0" w14:textId="5DDF5557" w:rsidR="00305060" w:rsidRPr="0073110E" w:rsidRDefault="00305060" w:rsidP="00305060">
      <w:pPr>
        <w:pStyle w:val="ListParagraph"/>
        <w:numPr>
          <w:ilvl w:val="0"/>
          <w:numId w:val="26"/>
        </w:numPr>
        <w:jc w:val="both"/>
      </w:pPr>
      <w:r w:rsidRPr="0073110E">
        <w:t xml:space="preserve">There are several community organisations that are operating in the area, but what they do not have is a knowledge of what each other </w:t>
      </w:r>
      <w:r w:rsidR="00E722FD">
        <w:t>is</w:t>
      </w:r>
      <w:r w:rsidRPr="0073110E">
        <w:t xml:space="preserve"> doing and how they could support each other. </w:t>
      </w:r>
    </w:p>
    <w:p w14:paraId="4CB0F8E4" w14:textId="77777777" w:rsidR="00305060" w:rsidRPr="0073110E" w:rsidRDefault="00305060" w:rsidP="00305060">
      <w:pPr>
        <w:pStyle w:val="ListParagraph"/>
        <w:numPr>
          <w:ilvl w:val="0"/>
          <w:numId w:val="26"/>
        </w:numPr>
        <w:jc w:val="both"/>
      </w:pPr>
      <w:r w:rsidRPr="0073110E">
        <w:lastRenderedPageBreak/>
        <w:t xml:space="preserve">Create a Community Network were groups, organisations and individuals would be asked to share ideas and take forward some actions. </w:t>
      </w:r>
    </w:p>
    <w:p w14:paraId="3C4922A9" w14:textId="4BD3A0C7" w:rsidR="00305060" w:rsidRPr="0073110E" w:rsidRDefault="00305060" w:rsidP="00305060">
      <w:pPr>
        <w:pStyle w:val="ListParagraph"/>
        <w:numPr>
          <w:ilvl w:val="0"/>
          <w:numId w:val="26"/>
        </w:numPr>
        <w:jc w:val="both"/>
      </w:pPr>
      <w:r w:rsidRPr="0073110E">
        <w:t>Add to the already developed and well</w:t>
      </w:r>
      <w:r w:rsidR="00E722FD">
        <w:t>-</w:t>
      </w:r>
      <w:r w:rsidRPr="0073110E">
        <w:t xml:space="preserve">attended George Community Council </w:t>
      </w:r>
    </w:p>
    <w:p w14:paraId="5CC39372" w14:textId="77777777" w:rsidR="00305060" w:rsidRPr="0073110E" w:rsidRDefault="00305060" w:rsidP="00305060">
      <w:pPr>
        <w:pStyle w:val="ListParagraph"/>
        <w:numPr>
          <w:ilvl w:val="0"/>
          <w:numId w:val="26"/>
        </w:numPr>
        <w:jc w:val="both"/>
      </w:pPr>
      <w:r w:rsidRPr="0073110E">
        <w:t xml:space="preserve">Use of notice boards and a social media presence to promote what is going on. </w:t>
      </w:r>
    </w:p>
    <w:p w14:paraId="55FC6563" w14:textId="77777777" w:rsidR="00305060" w:rsidRPr="0073110E" w:rsidRDefault="00305060" w:rsidP="00305060">
      <w:pPr>
        <w:pStyle w:val="ListParagraph"/>
        <w:numPr>
          <w:ilvl w:val="0"/>
          <w:numId w:val="26"/>
        </w:numPr>
        <w:jc w:val="both"/>
      </w:pPr>
      <w:r w:rsidRPr="0073110E">
        <w:t xml:space="preserve">A small minority do not like the shops and would like to see a return of more traditional offer, such as butchers, bakers, or clothes shops. </w:t>
      </w:r>
    </w:p>
    <w:p w14:paraId="4ECA7329" w14:textId="77777777" w:rsidR="00305060" w:rsidRDefault="00305060" w:rsidP="00305060">
      <w:pPr>
        <w:pStyle w:val="ListParagraph"/>
        <w:numPr>
          <w:ilvl w:val="0"/>
          <w:numId w:val="26"/>
        </w:numPr>
        <w:jc w:val="both"/>
      </w:pPr>
      <w:r w:rsidRPr="0073110E">
        <w:t xml:space="preserve">Accessibility issues with uneven pavement and minimal seating opportunities. </w:t>
      </w:r>
    </w:p>
    <w:p w14:paraId="47B0D0D3" w14:textId="535FB074" w:rsidR="00305060" w:rsidRDefault="00305060" w:rsidP="00305060">
      <w:pPr>
        <w:jc w:val="both"/>
      </w:pPr>
      <w:bookmarkStart w:id="107" w:name="_Toc120778956"/>
      <w:bookmarkStart w:id="108" w:name="_Toc125613495"/>
      <w:r w:rsidRPr="002345D1">
        <w:t>The feedback generated by the consultation</w:t>
      </w:r>
      <w:r>
        <w:t xml:space="preserve"> </w:t>
      </w:r>
      <w:r w:rsidRPr="002345D1">
        <w:t>exercise between February and March 2022</w:t>
      </w:r>
      <w:r>
        <w:t xml:space="preserve"> </w:t>
      </w:r>
      <w:r w:rsidRPr="002345D1">
        <w:t>has identified clear themes and areas for</w:t>
      </w:r>
      <w:r>
        <w:t xml:space="preserve"> </w:t>
      </w:r>
      <w:r w:rsidRPr="002345D1">
        <w:t>intervention from those who use and visit the</w:t>
      </w:r>
      <w:r>
        <w:t xml:space="preserve"> </w:t>
      </w:r>
      <w:r w:rsidRPr="002345D1">
        <w:t>area on a daily basis.</w:t>
      </w:r>
      <w:r>
        <w:t xml:space="preserve"> </w:t>
      </w:r>
      <w:r w:rsidRPr="002345D1">
        <w:t>These themes should help inform a Design</w:t>
      </w:r>
      <w:r>
        <w:t xml:space="preserve"> </w:t>
      </w:r>
      <w:r w:rsidRPr="002345D1">
        <w:t>Brief for future development in the George</w:t>
      </w:r>
      <w:r>
        <w:t xml:space="preserve"> </w:t>
      </w:r>
      <w:r w:rsidRPr="002345D1">
        <w:t>Street Area. The Design Brief should set out</w:t>
      </w:r>
      <w:r>
        <w:t xml:space="preserve"> </w:t>
      </w:r>
      <w:r w:rsidRPr="002345D1">
        <w:t>a clear vision and objectives, key short</w:t>
      </w:r>
      <w:r w:rsidR="00E722FD">
        <w:t>-</w:t>
      </w:r>
      <w:r w:rsidRPr="002345D1">
        <w:t>term</w:t>
      </w:r>
      <w:r>
        <w:t xml:space="preserve"> </w:t>
      </w:r>
      <w:r w:rsidRPr="002345D1">
        <w:t xml:space="preserve">interventions and ‘quick wins’, </w:t>
      </w:r>
      <w:r w:rsidR="00E722FD">
        <w:t xml:space="preserve">and </w:t>
      </w:r>
      <w:r w:rsidRPr="002345D1">
        <w:t>longer</w:t>
      </w:r>
      <w:r w:rsidR="00E722FD">
        <w:t>-</w:t>
      </w:r>
      <w:r w:rsidRPr="002345D1">
        <w:t>term</w:t>
      </w:r>
      <w:r>
        <w:t xml:space="preserve"> </w:t>
      </w:r>
      <w:r w:rsidRPr="002345D1">
        <w:t>physical interventions as well as exploring the</w:t>
      </w:r>
      <w:r>
        <w:t xml:space="preserve"> </w:t>
      </w:r>
      <w:r w:rsidRPr="002345D1">
        <w:t>future use options of the John Lewis building.</w:t>
      </w:r>
    </w:p>
    <w:p w14:paraId="6547FBD4" w14:textId="77777777" w:rsidR="00305060" w:rsidRPr="002345D1" w:rsidRDefault="00305060" w:rsidP="00305060">
      <w:pPr>
        <w:jc w:val="both"/>
      </w:pPr>
      <w:r w:rsidRPr="002345D1">
        <w:t>The Mini Masterplan should then advocate</w:t>
      </w:r>
      <w:r>
        <w:t xml:space="preserve"> </w:t>
      </w:r>
      <w:r w:rsidRPr="002345D1">
        <w:t>a preferred option for change within the</w:t>
      </w:r>
      <w:r>
        <w:t xml:space="preserve"> </w:t>
      </w:r>
      <w:r w:rsidRPr="002345D1">
        <w:t>context of the wider City Centre Masterplan</w:t>
      </w:r>
      <w:r>
        <w:t xml:space="preserve"> </w:t>
      </w:r>
      <w:r w:rsidRPr="002345D1">
        <w:t>which will identify key projects for future investment and delivery</w:t>
      </w:r>
      <w:r>
        <w:t>.</w:t>
      </w:r>
    </w:p>
    <w:p w14:paraId="1594D14E" w14:textId="77777777" w:rsidR="00305060" w:rsidRDefault="00305060" w:rsidP="00305060">
      <w:pPr>
        <w:pStyle w:val="Heading2"/>
      </w:pPr>
      <w:bookmarkStart w:id="109" w:name="_Toc128993760"/>
      <w:bookmarkStart w:id="110" w:name="_Toc132958287"/>
      <w:r>
        <w:t>Draft George Street Mini Masterplan</w:t>
      </w:r>
      <w:bookmarkEnd w:id="107"/>
      <w:bookmarkEnd w:id="108"/>
      <w:bookmarkEnd w:id="109"/>
      <w:r>
        <w:t xml:space="preserve"> Scenarios and Potential Future Projects</w:t>
      </w:r>
      <w:bookmarkEnd w:id="110"/>
    </w:p>
    <w:p w14:paraId="092E5649" w14:textId="5956A2CA" w:rsidR="00305060" w:rsidRDefault="00305060" w:rsidP="00305060">
      <w:pPr>
        <w:jc w:val="both"/>
      </w:pPr>
      <w:r>
        <w:t>The Mini Masterplan will set out regeneration project</w:t>
      </w:r>
      <w:r w:rsidR="00E722FD">
        <w:t>s</w:t>
      </w:r>
      <w:r>
        <w:t xml:space="preserve"> identifying areas of change and supporting design aspirations. Supporting the framework is a list of potential Mini Masterplan projects that can be implemented, through a combination of public and private sector involvement to secure the vision and objectives of the Mini Masterplan, and S</w:t>
      </w:r>
      <w:r w:rsidRPr="002345D1">
        <w:t xml:space="preserve">EA is an iterative process </w:t>
      </w:r>
      <w:r w:rsidR="00E722FD">
        <w:t>before</w:t>
      </w:r>
      <w:r w:rsidRPr="002345D1">
        <w:t xml:space="preserve"> masterplan adoption by Aberdeen City Council.</w:t>
      </w:r>
    </w:p>
    <w:p w14:paraId="51B0E3CB" w14:textId="77777777" w:rsidR="00305060" w:rsidRDefault="00305060" w:rsidP="00305060">
      <w:pPr>
        <w:jc w:val="both"/>
      </w:pPr>
      <w:r>
        <w:t xml:space="preserve">The Mini Masterplan is at an early stage of development and the following draft objectives are being developed, </w:t>
      </w:r>
      <w:r w:rsidRPr="002345D1">
        <w:t>which are the themes from the Aberdeen Local Outcome Improvement Plan and guide all Aberdeen City Council strategies.</w:t>
      </w:r>
      <w:r>
        <w:t xml:space="preserve"> </w:t>
      </w:r>
    </w:p>
    <w:p w14:paraId="0A1FC235" w14:textId="77777777" w:rsidR="00305060" w:rsidRDefault="00305060" w:rsidP="00305060">
      <w:pPr>
        <w:pStyle w:val="ListParagraph"/>
        <w:numPr>
          <w:ilvl w:val="0"/>
          <w:numId w:val="27"/>
        </w:numPr>
        <w:jc w:val="both"/>
      </w:pPr>
      <w:r>
        <w:t>Objectives for People</w:t>
      </w:r>
    </w:p>
    <w:p w14:paraId="7F6A2E76" w14:textId="77777777" w:rsidR="00305060" w:rsidRDefault="00305060" w:rsidP="00305060">
      <w:pPr>
        <w:pStyle w:val="ListParagraph"/>
        <w:numPr>
          <w:ilvl w:val="0"/>
          <w:numId w:val="27"/>
        </w:numPr>
        <w:jc w:val="both"/>
      </w:pPr>
      <w:r>
        <w:t>Objectives for Place</w:t>
      </w:r>
    </w:p>
    <w:p w14:paraId="27856273" w14:textId="77777777" w:rsidR="00305060" w:rsidRDefault="00305060" w:rsidP="00305060">
      <w:pPr>
        <w:pStyle w:val="ListParagraph"/>
        <w:numPr>
          <w:ilvl w:val="0"/>
          <w:numId w:val="27"/>
        </w:numPr>
        <w:jc w:val="both"/>
      </w:pPr>
      <w:r>
        <w:t>Objectives for Economy</w:t>
      </w:r>
    </w:p>
    <w:p w14:paraId="431E99BD" w14:textId="77777777" w:rsidR="00305060" w:rsidRDefault="00305060" w:rsidP="00305060">
      <w:pPr>
        <w:jc w:val="both"/>
      </w:pPr>
      <w:r>
        <w:t>In addition, a list of possible interventions to achieve the objectives and address identified problems and opportunities will be identified under each of the themes to be included within the following 3 scenarios:</w:t>
      </w:r>
    </w:p>
    <w:p w14:paraId="07FCB7D6" w14:textId="77777777" w:rsidR="00305060" w:rsidRDefault="00305060" w:rsidP="00305060">
      <w:pPr>
        <w:jc w:val="both"/>
      </w:pPr>
      <w:r w:rsidRPr="00741E28">
        <w:t>Schedule 3 of the Environmental Assessment (Scotland) Act (2005) requires that “reasonable alternatives” be considered</w:t>
      </w:r>
      <w:r>
        <w:t>, these are:</w:t>
      </w:r>
      <w:r w:rsidRPr="00741E28">
        <w:t xml:space="preserve"> </w:t>
      </w:r>
    </w:p>
    <w:p w14:paraId="05254DDC" w14:textId="77777777" w:rsidR="00305060" w:rsidRPr="00567E31" w:rsidRDefault="00305060" w:rsidP="00305060">
      <w:pPr>
        <w:spacing w:after="0"/>
        <w:ind w:left="720"/>
        <w:jc w:val="both"/>
        <w:rPr>
          <w:i/>
          <w:iCs/>
        </w:rPr>
      </w:pPr>
      <w:r w:rsidRPr="00567E31">
        <w:rPr>
          <w:i/>
          <w:iCs/>
        </w:rPr>
        <w:t xml:space="preserve">Scenario 1 – </w:t>
      </w:r>
      <w:r w:rsidRPr="004823AD">
        <w:rPr>
          <w:i/>
          <w:iCs/>
        </w:rPr>
        <w:t>Renovation and Rationalisation</w:t>
      </w:r>
    </w:p>
    <w:p w14:paraId="03289E7B" w14:textId="77777777" w:rsidR="00305060" w:rsidRPr="00567E31" w:rsidRDefault="00305060" w:rsidP="00305060">
      <w:pPr>
        <w:spacing w:after="0"/>
        <w:ind w:left="720"/>
        <w:jc w:val="both"/>
        <w:rPr>
          <w:i/>
          <w:iCs/>
        </w:rPr>
      </w:pPr>
      <w:r w:rsidRPr="00567E31">
        <w:rPr>
          <w:i/>
          <w:iCs/>
        </w:rPr>
        <w:t>Scenario 2 - A new residential scale; and</w:t>
      </w:r>
    </w:p>
    <w:p w14:paraId="485498F1" w14:textId="5B855405" w:rsidR="00305060" w:rsidRPr="00247092" w:rsidRDefault="00305060" w:rsidP="00305060">
      <w:pPr>
        <w:ind w:left="720"/>
        <w:jc w:val="both"/>
        <w:rPr>
          <w:b/>
          <w:bCs/>
          <w:i/>
          <w:iCs/>
        </w:rPr>
      </w:pPr>
      <w:r w:rsidRPr="00567E31">
        <w:rPr>
          <w:i/>
          <w:iCs/>
        </w:rPr>
        <w:t>Scenario 3 – A mixed</w:t>
      </w:r>
      <w:r w:rsidR="00E722FD">
        <w:rPr>
          <w:i/>
          <w:iCs/>
        </w:rPr>
        <w:t>-</w:t>
      </w:r>
      <w:r w:rsidRPr="00567E31">
        <w:rPr>
          <w:i/>
          <w:iCs/>
        </w:rPr>
        <w:t>use community</w:t>
      </w:r>
      <w:r>
        <w:rPr>
          <w:b/>
          <w:bCs/>
          <w:i/>
          <w:iCs/>
        </w:rPr>
        <w:t>.</w:t>
      </w:r>
    </w:p>
    <w:p w14:paraId="707C4199" w14:textId="77777777" w:rsidR="00305060" w:rsidRDefault="00305060" w:rsidP="00305060">
      <w:pPr>
        <w:pStyle w:val="Heading3"/>
        <w:jc w:val="both"/>
      </w:pPr>
      <w:r>
        <w:t xml:space="preserve">Scenario 1 - </w:t>
      </w:r>
      <w:r w:rsidRPr="004823AD">
        <w:t>Renovation and Rationalisation</w:t>
      </w:r>
    </w:p>
    <w:p w14:paraId="69ED7893" w14:textId="77777777" w:rsidR="00305060" w:rsidRDefault="00305060" w:rsidP="00305060">
      <w:pPr>
        <w:jc w:val="both"/>
      </w:pPr>
      <w:r>
        <w:t>This scenario explores the potential to demolish the later Norco House extension, retaining and refurbishing the brutalist and distinctive Norco House (Figure 3-1 and Figure 3-2)).</w:t>
      </w:r>
    </w:p>
    <w:p w14:paraId="5637921E" w14:textId="77777777" w:rsidR="00305060" w:rsidRDefault="00305060" w:rsidP="00305060">
      <w:pPr>
        <w:jc w:val="both"/>
      </w:pPr>
      <w:r>
        <w:t>The demolition makes way for a new George Street urban civic space - Greyfriars Square (the name Greyfriars is a nod to a historic ward which encapsulated part of the study area).</w:t>
      </w:r>
    </w:p>
    <w:p w14:paraId="2CED6643" w14:textId="6DFA9F9C" w:rsidR="00305060" w:rsidRDefault="00305060" w:rsidP="00305060">
      <w:pPr>
        <w:jc w:val="both"/>
      </w:pPr>
      <w:r>
        <w:lastRenderedPageBreak/>
        <w:t>A new glazed facade to the east of the building allows a greater amount of natural light into the building whilst providing an animated new, mixed</w:t>
      </w:r>
      <w:r w:rsidR="00E722FD">
        <w:t>-</w:t>
      </w:r>
      <w:r>
        <w:t>use address onto the square.</w:t>
      </w:r>
    </w:p>
    <w:p w14:paraId="2A78D841" w14:textId="77777777" w:rsidR="00305060" w:rsidRDefault="00305060" w:rsidP="00305060">
      <w:pPr>
        <w:pStyle w:val="Caption"/>
      </w:pPr>
      <w:bookmarkStart w:id="111" w:name="_Toc125613179"/>
    </w:p>
    <w:p w14:paraId="790D0D20" w14:textId="7EA047CB" w:rsidR="00305060" w:rsidRDefault="00305060" w:rsidP="00305060">
      <w:pPr>
        <w:pStyle w:val="Caption"/>
      </w:pPr>
      <w:bookmarkStart w:id="112" w:name="_Toc128993709"/>
      <w:bookmarkStart w:id="113" w:name="_Toc132958302"/>
      <w:r>
        <w:t xml:space="preserve">Figure </w:t>
      </w:r>
      <w:fldSimple w:instr=" STYLEREF 1 \s ">
        <w:r w:rsidR="00736978">
          <w:rPr>
            <w:noProof/>
          </w:rPr>
          <w:t>3</w:t>
        </w:r>
      </w:fldSimple>
      <w:r>
        <w:noBreakHyphen/>
      </w:r>
      <w:fldSimple w:instr=" SEQ Figure \* ARABIC \s 1 ">
        <w:r w:rsidR="00736978">
          <w:rPr>
            <w:noProof/>
          </w:rPr>
          <w:t>1</w:t>
        </w:r>
      </w:fldSimple>
      <w:r>
        <w:t>: Scenario 1 – Renovation and Rationalisation</w:t>
      </w:r>
      <w:bookmarkEnd w:id="111"/>
      <w:bookmarkEnd w:id="112"/>
      <w:bookmarkEnd w:id="113"/>
    </w:p>
    <w:p w14:paraId="04BD8AD3" w14:textId="77777777" w:rsidR="00305060" w:rsidRDefault="00305060" w:rsidP="00305060">
      <w:r>
        <w:rPr>
          <w:noProof/>
        </w:rPr>
        <w:drawing>
          <wp:inline distT="0" distB="0" distL="0" distR="0" wp14:anchorId="7DD74B5B" wp14:editId="4772D7EC">
            <wp:extent cx="5747984" cy="3406140"/>
            <wp:effectExtent l="0" t="0" r="5715"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52095" cy="3408576"/>
                    </a:xfrm>
                    <a:prstGeom prst="rect">
                      <a:avLst/>
                    </a:prstGeom>
                    <a:noFill/>
                  </pic:spPr>
                </pic:pic>
              </a:graphicData>
            </a:graphic>
          </wp:inline>
        </w:drawing>
      </w:r>
    </w:p>
    <w:p w14:paraId="7683806A" w14:textId="5DB1C95F" w:rsidR="00305060" w:rsidRDefault="00305060" w:rsidP="00305060">
      <w:pPr>
        <w:pStyle w:val="Caption"/>
      </w:pPr>
      <w:bookmarkStart w:id="114" w:name="_Toc125613180"/>
      <w:bookmarkStart w:id="115" w:name="_Toc128993710"/>
      <w:bookmarkStart w:id="116" w:name="_Toc132958303"/>
      <w:r>
        <w:t xml:space="preserve">Figure </w:t>
      </w:r>
      <w:fldSimple w:instr=" STYLEREF 1 \s ">
        <w:r w:rsidR="00736978">
          <w:rPr>
            <w:noProof/>
          </w:rPr>
          <w:t>3</w:t>
        </w:r>
      </w:fldSimple>
      <w:r>
        <w:noBreakHyphen/>
      </w:r>
      <w:fldSimple w:instr=" SEQ Figure \* ARABIC \s 1 ">
        <w:r w:rsidR="00736978">
          <w:rPr>
            <w:noProof/>
          </w:rPr>
          <w:t>2</w:t>
        </w:r>
      </w:fldSimple>
      <w:r>
        <w:t>: Norco House Potential Uses (Scenario 1)</w:t>
      </w:r>
      <w:bookmarkEnd w:id="114"/>
      <w:bookmarkEnd w:id="115"/>
      <w:bookmarkEnd w:id="116"/>
    </w:p>
    <w:p w14:paraId="2DE25274" w14:textId="77777777" w:rsidR="00305060" w:rsidRPr="004823AD" w:rsidRDefault="00305060" w:rsidP="00305060">
      <w:r>
        <w:rPr>
          <w:noProof/>
        </w:rPr>
        <w:drawing>
          <wp:inline distT="0" distB="0" distL="0" distR="0" wp14:anchorId="1BD247F0" wp14:editId="6D1E7570">
            <wp:extent cx="5768340" cy="3488185"/>
            <wp:effectExtent l="0" t="0" r="3810" b="0"/>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70209" cy="3489315"/>
                    </a:xfrm>
                    <a:prstGeom prst="rect">
                      <a:avLst/>
                    </a:prstGeom>
                    <a:noFill/>
                  </pic:spPr>
                </pic:pic>
              </a:graphicData>
            </a:graphic>
          </wp:inline>
        </w:drawing>
      </w:r>
    </w:p>
    <w:p w14:paraId="5E81EE00" w14:textId="77777777" w:rsidR="00305060" w:rsidRDefault="00305060" w:rsidP="00305060">
      <w:pPr>
        <w:pStyle w:val="Heading3"/>
      </w:pPr>
      <w:r>
        <w:lastRenderedPageBreak/>
        <w:t xml:space="preserve">Scenario 2 - </w:t>
      </w:r>
      <w:r w:rsidRPr="00247092">
        <w:t>A new residential scale</w:t>
      </w:r>
    </w:p>
    <w:p w14:paraId="3994693E" w14:textId="77777777" w:rsidR="00305060" w:rsidRDefault="00305060" w:rsidP="00305060">
      <w:pPr>
        <w:jc w:val="both"/>
      </w:pPr>
      <w:r>
        <w:t>This scenario explores the potential to introduce residential development as part of an integrated redesign of the Norco House site. It looks to demonstrate an approach that retains the most distinctive elements of Norco House whilst introducing a mix of residential typologies. It proposes to demolish the eastern extent of the 1980s Norco House extension, refurbishment of Norco House, additional residential floors to Norco House and a new build development of residential development adjacent (Figure 3-3 and Figure 3-4).</w:t>
      </w:r>
    </w:p>
    <w:p w14:paraId="0D9630F0" w14:textId="77777777" w:rsidR="00305060" w:rsidRDefault="00305060" w:rsidP="00305060">
      <w:pPr>
        <w:jc w:val="both"/>
      </w:pPr>
      <w:r>
        <w:t>The new building element screens views of the Bon Accord Centre car park and alongside a new elevation to Norco House, frames and overlooks a small pocket park along St. Andrews Street.</w:t>
      </w:r>
    </w:p>
    <w:p w14:paraId="55E0309E" w14:textId="3B27C91D" w:rsidR="00305060" w:rsidRDefault="00305060" w:rsidP="00305060">
      <w:pPr>
        <w:jc w:val="both"/>
      </w:pPr>
      <w:r>
        <w:t>This scenario explores the ability to deliver the potential for circa 150-200 new dwellings which could help to attract a different type of resident to the area, for example</w:t>
      </w:r>
      <w:r w:rsidR="00E722FD">
        <w:t>,</w:t>
      </w:r>
      <w:r>
        <w:t xml:space="preserve"> graduates, young professionals or starter families who wish to access all that the City has to offer whilst being in walking distance to high</w:t>
      </w:r>
      <w:r w:rsidR="00E722FD">
        <w:t>-</w:t>
      </w:r>
      <w:r>
        <w:t>quality public spaces and a vibrant local community.</w:t>
      </w:r>
    </w:p>
    <w:p w14:paraId="14B5F78A" w14:textId="372A8E00" w:rsidR="00305060" w:rsidRDefault="00305060" w:rsidP="00305060">
      <w:pPr>
        <w:pStyle w:val="Caption"/>
      </w:pPr>
      <w:bookmarkStart w:id="117" w:name="_Toc125613181"/>
      <w:bookmarkStart w:id="118" w:name="_Toc128993711"/>
      <w:bookmarkStart w:id="119" w:name="_Toc132958304"/>
      <w:r>
        <w:t xml:space="preserve">Figure </w:t>
      </w:r>
      <w:fldSimple w:instr=" STYLEREF 1 \s ">
        <w:r w:rsidR="00736978">
          <w:rPr>
            <w:noProof/>
          </w:rPr>
          <w:t>3</w:t>
        </w:r>
      </w:fldSimple>
      <w:r>
        <w:noBreakHyphen/>
      </w:r>
      <w:fldSimple w:instr=" SEQ Figure \* ARABIC \s 1 ">
        <w:r w:rsidR="00736978">
          <w:rPr>
            <w:noProof/>
          </w:rPr>
          <w:t>3</w:t>
        </w:r>
      </w:fldSimple>
      <w:r>
        <w:t>: Scenario 2 – A New Residential Scale</w:t>
      </w:r>
      <w:bookmarkEnd w:id="117"/>
      <w:bookmarkEnd w:id="118"/>
      <w:bookmarkEnd w:id="119"/>
    </w:p>
    <w:p w14:paraId="23E63051" w14:textId="77777777" w:rsidR="00305060" w:rsidRDefault="00305060" w:rsidP="00305060">
      <w:r>
        <w:rPr>
          <w:noProof/>
          <w14:numForm w14:val="default"/>
        </w:rPr>
        <w:drawing>
          <wp:inline distT="0" distB="0" distL="0" distR="0" wp14:anchorId="448C2CD1" wp14:editId="50A033C1">
            <wp:extent cx="5504923" cy="3147060"/>
            <wp:effectExtent l="0" t="0" r="635" b="0"/>
            <wp:docPr id="4" name="Picture 4"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map&#10;&#10;Description automatically generated"/>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Lst>
                    </a:blip>
                    <a:srcRect l="11907" t="13406" r="13341" b="10623"/>
                    <a:stretch/>
                  </pic:blipFill>
                  <pic:spPr bwMode="auto">
                    <a:xfrm>
                      <a:off x="0" y="0"/>
                      <a:ext cx="5558881" cy="3177907"/>
                    </a:xfrm>
                    <a:prstGeom prst="rect">
                      <a:avLst/>
                    </a:prstGeom>
                    <a:ln>
                      <a:noFill/>
                    </a:ln>
                    <a:extLst>
                      <a:ext uri="{53640926-AAD7-44D8-BBD7-CCE9431645EC}">
                        <a14:shadowObscured xmlns:a14="http://schemas.microsoft.com/office/drawing/2010/main"/>
                      </a:ext>
                    </a:extLst>
                  </pic:spPr>
                </pic:pic>
              </a:graphicData>
            </a:graphic>
          </wp:inline>
        </w:drawing>
      </w:r>
    </w:p>
    <w:p w14:paraId="6674508B" w14:textId="77777777" w:rsidR="003E034D" w:rsidRDefault="00305060" w:rsidP="00305060">
      <w:pPr>
        <w:pStyle w:val="Caption"/>
      </w:pPr>
      <w:bookmarkStart w:id="120" w:name="_Toc125613182"/>
      <w:r>
        <w:t xml:space="preserve"> </w:t>
      </w:r>
      <w:bookmarkStart w:id="121" w:name="_Toc128993712"/>
    </w:p>
    <w:p w14:paraId="78D440A8" w14:textId="77777777" w:rsidR="003E034D" w:rsidRDefault="003E034D">
      <w:pPr>
        <w:spacing w:after="200" w:line="276" w:lineRule="auto"/>
        <w:rPr>
          <w:b/>
          <w:bCs/>
          <w:szCs w:val="18"/>
        </w:rPr>
      </w:pPr>
      <w:r>
        <w:br w:type="page"/>
      </w:r>
    </w:p>
    <w:p w14:paraId="50D85C55" w14:textId="62449673" w:rsidR="00305060" w:rsidRDefault="00305060" w:rsidP="00305060">
      <w:pPr>
        <w:pStyle w:val="Caption"/>
      </w:pPr>
      <w:bookmarkStart w:id="122" w:name="_Toc132958305"/>
      <w:r>
        <w:lastRenderedPageBreak/>
        <w:t xml:space="preserve">Figure </w:t>
      </w:r>
      <w:fldSimple w:instr=" STYLEREF 1 \s ">
        <w:r w:rsidR="00736978">
          <w:rPr>
            <w:noProof/>
          </w:rPr>
          <w:t>3</w:t>
        </w:r>
      </w:fldSimple>
      <w:r>
        <w:noBreakHyphen/>
      </w:r>
      <w:fldSimple w:instr=" SEQ Figure \* ARABIC \s 1 ">
        <w:r w:rsidR="00736978">
          <w:rPr>
            <w:noProof/>
          </w:rPr>
          <w:t>4</w:t>
        </w:r>
      </w:fldSimple>
      <w:r>
        <w:t>: Norco House Potential Uses (Scenario 2)</w:t>
      </w:r>
      <w:bookmarkEnd w:id="120"/>
      <w:bookmarkEnd w:id="121"/>
      <w:bookmarkEnd w:id="122"/>
    </w:p>
    <w:p w14:paraId="175AF89B" w14:textId="77777777" w:rsidR="00305060" w:rsidRPr="00247092" w:rsidRDefault="00305060" w:rsidP="00305060">
      <w:r>
        <w:rPr>
          <w:noProof/>
        </w:rPr>
        <w:drawing>
          <wp:inline distT="0" distB="0" distL="0" distR="0" wp14:anchorId="2CEE472F" wp14:editId="4C2DA845">
            <wp:extent cx="5539740" cy="3467583"/>
            <wp:effectExtent l="0" t="0" r="381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31">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625082" cy="3521002"/>
                    </a:xfrm>
                    <a:prstGeom prst="rect">
                      <a:avLst/>
                    </a:prstGeom>
                    <a:noFill/>
                  </pic:spPr>
                </pic:pic>
              </a:graphicData>
            </a:graphic>
          </wp:inline>
        </w:drawing>
      </w:r>
    </w:p>
    <w:p w14:paraId="18000FFA" w14:textId="46906DBC" w:rsidR="00305060" w:rsidRPr="00247092" w:rsidRDefault="00305060" w:rsidP="00305060">
      <w:pPr>
        <w:pStyle w:val="Heading3"/>
      </w:pPr>
      <w:r>
        <w:t xml:space="preserve">Scenario 3 - </w:t>
      </w:r>
      <w:r w:rsidRPr="00247092">
        <w:t>A mixed</w:t>
      </w:r>
      <w:r w:rsidR="00E722FD">
        <w:t>-</w:t>
      </w:r>
      <w:r w:rsidRPr="00247092">
        <w:t>use community</w:t>
      </w:r>
    </w:p>
    <w:p w14:paraId="5571B01A" w14:textId="77777777" w:rsidR="00305060" w:rsidRPr="004823AD" w:rsidRDefault="00305060" w:rsidP="00305060">
      <w:pPr>
        <w:jc w:val="both"/>
      </w:pPr>
      <w:r w:rsidRPr="004823AD">
        <w:t>This scenario considers the full</w:t>
      </w:r>
      <w:r>
        <w:t xml:space="preserve"> </w:t>
      </w:r>
      <w:r w:rsidRPr="004823AD">
        <w:t>demolition of Norco House and the</w:t>
      </w:r>
      <w:r>
        <w:t xml:space="preserve"> </w:t>
      </w:r>
      <w:r w:rsidRPr="004823AD">
        <w:t>Norco House Extension to allow for</w:t>
      </w:r>
      <w:r>
        <w:t xml:space="preserve"> </w:t>
      </w:r>
      <w:r w:rsidRPr="004823AD">
        <w:t>a new residential led development to</w:t>
      </w:r>
      <w:r>
        <w:t xml:space="preserve"> </w:t>
      </w:r>
      <w:r w:rsidRPr="004823AD">
        <w:t>occupy its place</w:t>
      </w:r>
      <w:r>
        <w:t xml:space="preserve"> (Figure 3-5)</w:t>
      </w:r>
      <w:r w:rsidRPr="004823AD">
        <w:t>.</w:t>
      </w:r>
    </w:p>
    <w:p w14:paraId="057DBDD3" w14:textId="5C1FCCA7" w:rsidR="00305060" w:rsidRPr="004823AD" w:rsidRDefault="00305060" w:rsidP="00305060">
      <w:pPr>
        <w:jc w:val="both"/>
      </w:pPr>
      <w:r w:rsidRPr="004823AD">
        <w:t>The proposal is a mid-rise, mixed</w:t>
      </w:r>
      <w:r w:rsidR="00E722FD">
        <w:t>-</w:t>
      </w:r>
      <w:r w:rsidRPr="004823AD">
        <w:t>use</w:t>
      </w:r>
      <w:r>
        <w:t xml:space="preserve"> </w:t>
      </w:r>
      <w:r w:rsidRPr="004823AD">
        <w:t>development accommodating</w:t>
      </w:r>
      <w:r>
        <w:t xml:space="preserve"> </w:t>
      </w:r>
      <w:r w:rsidRPr="004823AD">
        <w:t>residential, ground</w:t>
      </w:r>
      <w:r w:rsidR="00E722FD">
        <w:t>-</w:t>
      </w:r>
      <w:r w:rsidRPr="004823AD">
        <w:t>floor retail,</w:t>
      </w:r>
      <w:r>
        <w:t xml:space="preserve"> </w:t>
      </w:r>
      <w:r w:rsidRPr="004823AD">
        <w:t>commercial, food and beverage uses.</w:t>
      </w:r>
    </w:p>
    <w:p w14:paraId="43E7FC1A" w14:textId="1945BDF2" w:rsidR="00305060" w:rsidRPr="004823AD" w:rsidRDefault="00305060" w:rsidP="00305060">
      <w:pPr>
        <w:jc w:val="both"/>
      </w:pPr>
      <w:r w:rsidRPr="004823AD">
        <w:t>A new pocket park sits on the corner</w:t>
      </w:r>
      <w:r>
        <w:t xml:space="preserve"> </w:t>
      </w:r>
      <w:r w:rsidRPr="004823AD">
        <w:t>of George Street and St. Andrews</w:t>
      </w:r>
      <w:r>
        <w:t xml:space="preserve"> </w:t>
      </w:r>
      <w:r w:rsidRPr="004823AD">
        <w:t>Street to offer community focused</w:t>
      </w:r>
      <w:r>
        <w:t xml:space="preserve"> </w:t>
      </w:r>
      <w:r w:rsidRPr="004823AD">
        <w:t>dwell space that is framed</w:t>
      </w:r>
      <w:r>
        <w:t xml:space="preserve"> </w:t>
      </w:r>
      <w:r w:rsidRPr="004823AD">
        <w:t>by ground floor active uses. This</w:t>
      </w:r>
      <w:r>
        <w:t xml:space="preserve"> </w:t>
      </w:r>
      <w:r w:rsidRPr="004823AD">
        <w:t>approach shifts the sense of centre</w:t>
      </w:r>
      <w:r>
        <w:t xml:space="preserve"> </w:t>
      </w:r>
      <w:r w:rsidRPr="004823AD">
        <w:t>towards the core of the study area and</w:t>
      </w:r>
      <w:r>
        <w:t xml:space="preserve"> </w:t>
      </w:r>
      <w:r w:rsidRPr="004823AD">
        <w:t>addresses the issues along Loch Street</w:t>
      </w:r>
      <w:r>
        <w:t xml:space="preserve"> </w:t>
      </w:r>
      <w:r w:rsidRPr="004823AD">
        <w:t>and the</w:t>
      </w:r>
      <w:r>
        <w:t xml:space="preserve"> </w:t>
      </w:r>
      <w:r w:rsidRPr="004823AD">
        <w:t>interface with the Bon Accord</w:t>
      </w:r>
      <w:r>
        <w:t xml:space="preserve"> </w:t>
      </w:r>
      <w:r w:rsidRPr="004823AD">
        <w:t>Centre.</w:t>
      </w:r>
    </w:p>
    <w:p w14:paraId="35BF50FB" w14:textId="77777777" w:rsidR="00305060" w:rsidRDefault="00305060" w:rsidP="00305060">
      <w:pPr>
        <w:jc w:val="both"/>
      </w:pPr>
      <w:r w:rsidRPr="004823AD">
        <w:t>This scenario achieves circa 250-300</w:t>
      </w:r>
      <w:r>
        <w:t xml:space="preserve"> </w:t>
      </w:r>
      <w:r w:rsidRPr="004823AD">
        <w:t>residential dwellings.</w:t>
      </w:r>
    </w:p>
    <w:p w14:paraId="7593BC70" w14:textId="77777777" w:rsidR="003E034D" w:rsidRDefault="003E034D">
      <w:pPr>
        <w:spacing w:after="200" w:line="276" w:lineRule="auto"/>
        <w:rPr>
          <w:b/>
          <w:bCs/>
          <w:szCs w:val="18"/>
        </w:rPr>
      </w:pPr>
      <w:bookmarkStart w:id="123" w:name="_Toc125613183"/>
      <w:bookmarkStart w:id="124" w:name="_Toc128993713"/>
      <w:r>
        <w:br w:type="page"/>
      </w:r>
    </w:p>
    <w:p w14:paraId="0792775E" w14:textId="7BC5B691" w:rsidR="00305060" w:rsidRDefault="00305060" w:rsidP="00305060">
      <w:pPr>
        <w:pStyle w:val="Caption"/>
      </w:pPr>
      <w:bookmarkStart w:id="125" w:name="_Toc132958306"/>
      <w:r>
        <w:lastRenderedPageBreak/>
        <w:t xml:space="preserve">Figure </w:t>
      </w:r>
      <w:fldSimple w:instr=" STYLEREF 1 \s ">
        <w:r w:rsidR="00736978">
          <w:rPr>
            <w:noProof/>
          </w:rPr>
          <w:t>3</w:t>
        </w:r>
      </w:fldSimple>
      <w:r>
        <w:noBreakHyphen/>
      </w:r>
      <w:fldSimple w:instr=" SEQ Figure \* ARABIC \s 1 ">
        <w:r w:rsidR="00736978">
          <w:rPr>
            <w:noProof/>
          </w:rPr>
          <w:t>5</w:t>
        </w:r>
      </w:fldSimple>
      <w:r>
        <w:t>: Scenario 3 - A Mixed Community</w:t>
      </w:r>
      <w:bookmarkEnd w:id="123"/>
      <w:bookmarkEnd w:id="124"/>
      <w:bookmarkEnd w:id="125"/>
    </w:p>
    <w:p w14:paraId="18F9FDE2" w14:textId="77777777" w:rsidR="00305060" w:rsidRDefault="00305060" w:rsidP="00305060">
      <w:r>
        <w:rPr>
          <w:noProof/>
        </w:rPr>
        <mc:AlternateContent>
          <mc:Choice Requires="wps">
            <w:drawing>
              <wp:anchor distT="45720" distB="45720" distL="114300" distR="114300" simplePos="0" relativeHeight="251660800" behindDoc="0" locked="0" layoutInCell="1" allowOverlap="1" wp14:anchorId="0E9D42E0" wp14:editId="421B3CC1">
                <wp:simplePos x="0" y="0"/>
                <wp:positionH relativeFrom="margin">
                  <wp:align>left</wp:align>
                </wp:positionH>
                <wp:positionV relativeFrom="paragraph">
                  <wp:posOffset>326390</wp:posOffset>
                </wp:positionV>
                <wp:extent cx="1242060" cy="5638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060" cy="563880"/>
                        </a:xfrm>
                        <a:prstGeom prst="rect">
                          <a:avLst/>
                        </a:prstGeom>
                        <a:noFill/>
                        <a:ln w="9525">
                          <a:noFill/>
                          <a:miter lim="800000"/>
                          <a:headEnd/>
                          <a:tailEnd/>
                        </a:ln>
                      </wps:spPr>
                      <wps:txbx>
                        <w:txbxContent>
                          <w:p w14:paraId="0B289858" w14:textId="77777777" w:rsidR="00305060" w:rsidRPr="00A40BBB" w:rsidRDefault="00305060" w:rsidP="00305060">
                            <w:pPr>
                              <w:spacing w:after="0" w:line="240" w:lineRule="auto"/>
                              <w:jc w:val="both"/>
                              <w:rPr>
                                <w:b/>
                                <w:bCs/>
                                <w:sz w:val="18"/>
                                <w:szCs w:val="18"/>
                              </w:rPr>
                            </w:pPr>
                            <w:r w:rsidRPr="00A40BBB">
                              <w:rPr>
                                <w:b/>
                                <w:bCs/>
                                <w:sz w:val="18"/>
                                <w:szCs w:val="18"/>
                              </w:rPr>
                              <w:t xml:space="preserve">Scenario 3 - A </w:t>
                            </w:r>
                          </w:p>
                          <w:p w14:paraId="2F69214A" w14:textId="77777777" w:rsidR="00305060" w:rsidRPr="00A40BBB" w:rsidRDefault="00305060" w:rsidP="00305060">
                            <w:pPr>
                              <w:spacing w:after="0" w:line="240" w:lineRule="auto"/>
                              <w:jc w:val="both"/>
                              <w:rPr>
                                <w:b/>
                                <w:bCs/>
                                <w:sz w:val="18"/>
                                <w:szCs w:val="18"/>
                              </w:rPr>
                            </w:pPr>
                            <w:r w:rsidRPr="00A40BBB">
                              <w:rPr>
                                <w:b/>
                                <w:bCs/>
                                <w:sz w:val="18"/>
                                <w:szCs w:val="18"/>
                              </w:rPr>
                              <w:t>Mixed Commun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D42E0" id="_x0000_s1028" type="#_x0000_t202" style="position:absolute;margin-left:0;margin-top:25.7pt;width:97.8pt;height:44.4pt;z-index:2516608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" filled="f" stroked="f">
                <v:textbox>
                  <w:txbxContent>
                    <w:p w14:paraId="0B289858" w14:textId="77777777" w:rsidR="00305060" w:rsidRPr="00A40BBB" w:rsidRDefault="00305060" w:rsidP="00305060">
                      <w:pPr>
                        <w:spacing w:after="0" w:line="240" w:lineRule="auto"/>
                        <w:jc w:val="both"/>
                        <w:rPr>
                          <w:b/>
                          <w:bCs/>
                          <w:sz w:val="18"/>
                          <w:szCs w:val="18"/>
                        </w:rPr>
                      </w:pPr>
                      <w:r w:rsidRPr="00A40BBB">
                        <w:rPr>
                          <w:b/>
                          <w:bCs/>
                          <w:sz w:val="18"/>
                          <w:szCs w:val="18"/>
                        </w:rPr>
                        <w:t xml:space="preserve">Scenario 3 - A </w:t>
                      </w:r>
                    </w:p>
                    <w:p w14:paraId="2F69214A" w14:textId="77777777" w:rsidR="00305060" w:rsidRPr="00A40BBB" w:rsidRDefault="00305060" w:rsidP="00305060">
                      <w:pPr>
                        <w:spacing w:after="0" w:line="240" w:lineRule="auto"/>
                        <w:jc w:val="both"/>
                        <w:rPr>
                          <w:b/>
                          <w:bCs/>
                          <w:sz w:val="18"/>
                          <w:szCs w:val="18"/>
                        </w:rPr>
                      </w:pPr>
                      <w:r w:rsidRPr="00A40BBB">
                        <w:rPr>
                          <w:b/>
                          <w:bCs/>
                          <w:sz w:val="18"/>
                          <w:szCs w:val="18"/>
                        </w:rPr>
                        <w:t>Mixed Community</w:t>
                      </w:r>
                    </w:p>
                  </w:txbxContent>
                </v:textbox>
                <w10:wrap anchorx="margin"/>
              </v:shape>
            </w:pict>
          </mc:Fallback>
        </mc:AlternateContent>
      </w:r>
      <w:r>
        <w:rPr>
          <w:noProof/>
        </w:rPr>
        <w:drawing>
          <wp:inline distT="0" distB="0" distL="0" distR="0" wp14:anchorId="29F6867D" wp14:editId="71924319">
            <wp:extent cx="5745583" cy="3291840"/>
            <wp:effectExtent l="0" t="0" r="7620" b="381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a:picLocks noChangeAspect="1" noChangeArrowheads="1"/>
                    </pic:cNvPicPr>
                  </pic:nvPicPr>
                  <pic:blipFill>
                    <a:blip r:embed="rId33">
                      <a:extLst>
                        <a:ext uri="{BEBA8EAE-BF5A-486C-A8C5-ECC9F3942E4B}">
                          <a14:imgProps xmlns:a14="http://schemas.microsoft.com/office/drawing/2010/main">
                            <a14:imgLayer r:embed="rId3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46022" cy="3292092"/>
                    </a:xfrm>
                    <a:prstGeom prst="rect">
                      <a:avLst/>
                    </a:prstGeom>
                    <a:noFill/>
                  </pic:spPr>
                </pic:pic>
              </a:graphicData>
            </a:graphic>
          </wp:inline>
        </w:drawing>
      </w:r>
    </w:p>
    <w:p w14:paraId="498D8B70" w14:textId="18DF823C" w:rsidR="00305060" w:rsidRDefault="00305060" w:rsidP="00305060">
      <w:pPr>
        <w:jc w:val="both"/>
      </w:pPr>
      <w:r>
        <w:t xml:space="preserve">The Mini Masterplan also identifies a number </w:t>
      </w:r>
      <w:r w:rsidR="00E722FD">
        <w:t xml:space="preserve">of </w:t>
      </w:r>
      <w:r>
        <w:t>potential f</w:t>
      </w:r>
      <w:r w:rsidRPr="007853EC">
        <w:t xml:space="preserve">uture </w:t>
      </w:r>
      <w:r>
        <w:t>p</w:t>
      </w:r>
      <w:r w:rsidRPr="007853EC">
        <w:t>roject</w:t>
      </w:r>
      <w:r w:rsidR="00E722FD">
        <w:t>s</w:t>
      </w:r>
      <w:r w:rsidRPr="002905B4">
        <w:t>.</w:t>
      </w:r>
      <w:r>
        <w:t xml:space="preserve"> </w:t>
      </w:r>
      <w:r w:rsidRPr="001571C7">
        <w:t>The potential</w:t>
      </w:r>
      <w:r>
        <w:t xml:space="preserve"> future</w:t>
      </w:r>
      <w:r w:rsidRPr="001571C7">
        <w:t xml:space="preserve"> projects list will continue to be co-developed by local stakeholders, community members and Council officers. It is intended to be a ‘live’ resource which can be updated and reviewed as opportunities emerge, so long as they support the vision and objectives of the Mini Masterplan.</w:t>
      </w:r>
      <w:r>
        <w:t xml:space="preserve"> Potential projects are noted within Table 3-1 to 3-3</w:t>
      </w:r>
    </w:p>
    <w:p w14:paraId="562B1457" w14:textId="535C9E76" w:rsidR="00305060" w:rsidRDefault="00305060" w:rsidP="00305060">
      <w:pPr>
        <w:pStyle w:val="Caption"/>
        <w:rPr>
          <w:b w:val="0"/>
          <w:bCs w:val="0"/>
        </w:rPr>
      </w:pPr>
      <w:bookmarkStart w:id="126" w:name="_Toc128993722"/>
      <w:bookmarkStart w:id="127" w:name="_Toc132958316"/>
      <w:r>
        <w:t xml:space="preserve">Table </w:t>
      </w:r>
      <w:fldSimple w:instr=" STYLEREF 1 \s ">
        <w:r w:rsidR="00736978">
          <w:rPr>
            <w:noProof/>
          </w:rPr>
          <w:t>3</w:t>
        </w:r>
      </w:fldSimple>
      <w:r>
        <w:t>-</w:t>
      </w:r>
      <w:fldSimple w:instr=" SEQ Table \* ARABIC \s 1 ">
        <w:r w:rsidR="00736978">
          <w:rPr>
            <w:noProof/>
          </w:rPr>
          <w:t>1</w:t>
        </w:r>
      </w:fldSimple>
      <w:r>
        <w:t xml:space="preserve">: Potential </w:t>
      </w:r>
      <w:r w:rsidRPr="001571C7">
        <w:t>Community</w:t>
      </w:r>
      <w:r w:rsidR="00E722FD">
        <w:t>-</w:t>
      </w:r>
      <w:r w:rsidRPr="001571C7">
        <w:t>Led Projects.</w:t>
      </w:r>
      <w:bookmarkEnd w:id="126"/>
      <w:bookmarkEnd w:id="127"/>
      <w:r w:rsidRPr="001571C7">
        <w:t xml:space="preserve"> </w:t>
      </w:r>
    </w:p>
    <w:tbl>
      <w:tblPr>
        <w:tblStyle w:val="TableGrid"/>
        <w:tblW w:w="0" w:type="auto"/>
        <w:tblLook w:val="04A0" w:firstRow="1" w:lastRow="0" w:firstColumn="1" w:lastColumn="0" w:noHBand="0" w:noVBand="1"/>
      </w:tblPr>
      <w:tblGrid>
        <w:gridCol w:w="5240"/>
        <w:gridCol w:w="1910"/>
        <w:gridCol w:w="1910"/>
      </w:tblGrid>
      <w:tr w:rsidR="00305060" w:rsidRPr="00693E9C" w14:paraId="61D3EDF8" w14:textId="77777777" w:rsidTr="0056666B">
        <w:tc>
          <w:tcPr>
            <w:tcW w:w="5240" w:type="dxa"/>
            <w:shd w:val="clear" w:color="auto" w:fill="D9D9D9" w:themeFill="background1" w:themeFillShade="D9"/>
          </w:tcPr>
          <w:p w14:paraId="4DB8207A" w14:textId="77777777" w:rsidR="00305060" w:rsidRPr="00693E9C" w:rsidRDefault="00305060" w:rsidP="0056666B">
            <w:pPr>
              <w:spacing w:after="0"/>
              <w:jc w:val="both"/>
              <w:rPr>
                <w:b/>
                <w:bCs/>
              </w:rPr>
            </w:pPr>
            <w:r w:rsidRPr="00693E9C">
              <w:rPr>
                <w:b/>
                <w:bCs/>
              </w:rPr>
              <w:t>Potential Projects</w:t>
            </w:r>
          </w:p>
        </w:tc>
        <w:tc>
          <w:tcPr>
            <w:tcW w:w="1910" w:type="dxa"/>
            <w:shd w:val="clear" w:color="auto" w:fill="D9D9D9" w:themeFill="background1" w:themeFillShade="D9"/>
          </w:tcPr>
          <w:p w14:paraId="2BC2BE1D" w14:textId="77777777" w:rsidR="00305060" w:rsidRPr="00693E9C" w:rsidRDefault="00305060" w:rsidP="0056666B">
            <w:pPr>
              <w:spacing w:after="0"/>
              <w:rPr>
                <w:b/>
                <w:bCs/>
              </w:rPr>
            </w:pPr>
            <w:r w:rsidRPr="00693E9C">
              <w:rPr>
                <w:b/>
                <w:bCs/>
              </w:rPr>
              <w:t>Objective</w:t>
            </w:r>
          </w:p>
        </w:tc>
        <w:tc>
          <w:tcPr>
            <w:tcW w:w="1910" w:type="dxa"/>
            <w:shd w:val="clear" w:color="auto" w:fill="D9D9D9" w:themeFill="background1" w:themeFillShade="D9"/>
          </w:tcPr>
          <w:p w14:paraId="6904378C" w14:textId="77777777" w:rsidR="00305060" w:rsidRPr="00693E9C" w:rsidRDefault="00305060" w:rsidP="0056666B">
            <w:pPr>
              <w:spacing w:after="0"/>
              <w:rPr>
                <w:b/>
                <w:bCs/>
              </w:rPr>
            </w:pPr>
            <w:r w:rsidRPr="00693E9C">
              <w:rPr>
                <w:b/>
                <w:bCs/>
              </w:rPr>
              <w:t>Intervention</w:t>
            </w:r>
          </w:p>
        </w:tc>
      </w:tr>
      <w:tr w:rsidR="00305060" w:rsidRPr="00693E9C" w14:paraId="4485C5E9" w14:textId="77777777" w:rsidTr="0056666B">
        <w:tc>
          <w:tcPr>
            <w:tcW w:w="5240" w:type="dxa"/>
            <w:shd w:val="clear" w:color="auto" w:fill="FFFFFF" w:themeFill="background1"/>
          </w:tcPr>
          <w:p w14:paraId="1A5D2374" w14:textId="77777777" w:rsidR="00305060" w:rsidRPr="00693E9C" w:rsidRDefault="00305060" w:rsidP="0056666B">
            <w:pPr>
              <w:spacing w:after="0"/>
            </w:pPr>
            <w:r w:rsidRPr="00693E9C">
              <w:t>Using empty units fo</w:t>
            </w:r>
            <w:r>
              <w:t>r</w:t>
            </w:r>
            <w:r w:rsidRPr="00693E9C">
              <w:t xml:space="preserve"> art E</w:t>
            </w:r>
            <w:r>
              <w:t>x</w:t>
            </w:r>
            <w:r w:rsidRPr="00693E9C">
              <w:t>hibitions, book launches, college and end of year exhibitions, temporary performance space, oversp</w:t>
            </w:r>
            <w:r>
              <w:t>i</w:t>
            </w:r>
            <w:r w:rsidRPr="00693E9C">
              <w:t>ll exhibition space for the nearby Art Gallery, local street library etc.</w:t>
            </w:r>
          </w:p>
        </w:tc>
        <w:tc>
          <w:tcPr>
            <w:tcW w:w="1910" w:type="dxa"/>
            <w:shd w:val="clear" w:color="auto" w:fill="FFFFFF" w:themeFill="background1"/>
          </w:tcPr>
          <w:p w14:paraId="0225E340" w14:textId="77777777" w:rsidR="00305060" w:rsidRPr="00693E9C" w:rsidRDefault="00305060" w:rsidP="0056666B">
            <w:pPr>
              <w:spacing w:after="0"/>
            </w:pPr>
            <w:r w:rsidRPr="00693E9C">
              <w:t xml:space="preserve">George Street </w:t>
            </w:r>
            <w:r>
              <w:t>a</w:t>
            </w:r>
            <w:r w:rsidRPr="00693E9C">
              <w:t>s a destination</w:t>
            </w:r>
          </w:p>
        </w:tc>
        <w:tc>
          <w:tcPr>
            <w:tcW w:w="1910" w:type="dxa"/>
            <w:shd w:val="clear" w:color="auto" w:fill="FFFFFF" w:themeFill="background1"/>
          </w:tcPr>
          <w:p w14:paraId="028BB405" w14:textId="77777777" w:rsidR="00305060" w:rsidRPr="00693E9C" w:rsidRDefault="00305060" w:rsidP="0056666B">
            <w:pPr>
              <w:spacing w:after="0"/>
            </w:pPr>
            <w:r w:rsidRPr="00693E9C">
              <w:t>Creating an adaptable neighbourhood</w:t>
            </w:r>
          </w:p>
        </w:tc>
      </w:tr>
      <w:tr w:rsidR="00305060" w:rsidRPr="00693E9C" w14:paraId="77F747B3" w14:textId="77777777" w:rsidTr="0056666B">
        <w:tc>
          <w:tcPr>
            <w:tcW w:w="5240" w:type="dxa"/>
            <w:shd w:val="clear" w:color="auto" w:fill="FFFFFF" w:themeFill="background1"/>
          </w:tcPr>
          <w:p w14:paraId="5B065EEB" w14:textId="77777777" w:rsidR="00305060" w:rsidRPr="00693E9C" w:rsidRDefault="00305060" w:rsidP="0056666B">
            <w:pPr>
              <w:spacing w:after="0"/>
            </w:pPr>
            <w:r w:rsidRPr="008A733F">
              <w:t>Consider the diversity of visitors and residents, ensuring facilities and amenities can provide for various ages and abilities – interventions could include temporary seating, drinking water stations, shade etc</w:t>
            </w:r>
          </w:p>
        </w:tc>
        <w:tc>
          <w:tcPr>
            <w:tcW w:w="1910" w:type="dxa"/>
            <w:shd w:val="clear" w:color="auto" w:fill="FFFFFF" w:themeFill="background1"/>
          </w:tcPr>
          <w:p w14:paraId="1E74496C" w14:textId="77777777" w:rsidR="00305060" w:rsidRPr="00693E9C" w:rsidRDefault="00305060" w:rsidP="0056666B">
            <w:pPr>
              <w:spacing w:after="0"/>
            </w:pPr>
            <w:r w:rsidRPr="008A733F">
              <w:t>George Street as a destination</w:t>
            </w:r>
          </w:p>
        </w:tc>
        <w:tc>
          <w:tcPr>
            <w:tcW w:w="1910" w:type="dxa"/>
            <w:shd w:val="clear" w:color="auto" w:fill="FFFFFF" w:themeFill="background1"/>
          </w:tcPr>
          <w:p w14:paraId="6E3164DC" w14:textId="77777777" w:rsidR="00305060" w:rsidRPr="00693E9C" w:rsidRDefault="00305060" w:rsidP="0056666B">
            <w:pPr>
              <w:spacing w:after="0"/>
            </w:pPr>
            <w:r w:rsidRPr="008A733F">
              <w:t>A multi-generational space</w:t>
            </w:r>
          </w:p>
        </w:tc>
      </w:tr>
      <w:tr w:rsidR="00305060" w:rsidRPr="00693E9C" w14:paraId="0C0F1BF2" w14:textId="77777777" w:rsidTr="0056666B">
        <w:trPr>
          <w:trHeight w:val="241"/>
        </w:trPr>
        <w:tc>
          <w:tcPr>
            <w:tcW w:w="5240" w:type="dxa"/>
          </w:tcPr>
          <w:p w14:paraId="6486A0ED" w14:textId="77777777" w:rsidR="00305060" w:rsidRPr="00693E9C" w:rsidRDefault="00305060" w:rsidP="0056666B">
            <w:pPr>
              <w:spacing w:after="0"/>
            </w:pPr>
            <w:r w:rsidRPr="00693E9C">
              <w:t>Customising existing streets to</w:t>
            </w:r>
            <w:r>
              <w:t xml:space="preserve"> </w:t>
            </w:r>
            <w:r w:rsidRPr="00693E9C">
              <w:t>support healthier and sustainable urban life for residents</w:t>
            </w:r>
          </w:p>
        </w:tc>
        <w:tc>
          <w:tcPr>
            <w:tcW w:w="1910" w:type="dxa"/>
          </w:tcPr>
          <w:p w14:paraId="1BD88A87" w14:textId="77777777" w:rsidR="00305060" w:rsidRPr="00693E9C" w:rsidRDefault="00305060" w:rsidP="0056666B">
            <w:pPr>
              <w:spacing w:after="0"/>
            </w:pPr>
            <w:r w:rsidRPr="00693E9C">
              <w:t>Tackling inactivity &amp; vacant space</w:t>
            </w:r>
          </w:p>
        </w:tc>
        <w:tc>
          <w:tcPr>
            <w:tcW w:w="1910" w:type="dxa"/>
          </w:tcPr>
          <w:p w14:paraId="5D471C22" w14:textId="77777777" w:rsidR="00305060" w:rsidRPr="00693E9C" w:rsidRDefault="00305060" w:rsidP="0056666B">
            <w:pPr>
              <w:spacing w:after="0"/>
            </w:pPr>
            <w:r w:rsidRPr="00693E9C">
              <w:t>Redesigning residential streets</w:t>
            </w:r>
          </w:p>
        </w:tc>
      </w:tr>
      <w:tr w:rsidR="00305060" w14:paraId="1BD90D2D" w14:textId="77777777" w:rsidTr="0056666B">
        <w:tc>
          <w:tcPr>
            <w:tcW w:w="5240" w:type="dxa"/>
          </w:tcPr>
          <w:p w14:paraId="3AAFD35A" w14:textId="77777777" w:rsidR="00305060" w:rsidRPr="00693E9C" w:rsidRDefault="00305060" w:rsidP="0056666B">
            <w:pPr>
              <w:spacing w:after="0"/>
            </w:pPr>
            <w:r w:rsidRPr="00693E9C">
              <w:t>Making use of and activating</w:t>
            </w:r>
          </w:p>
          <w:p w14:paraId="064C05A1" w14:textId="77777777" w:rsidR="00305060" w:rsidRPr="00693E9C" w:rsidRDefault="00305060" w:rsidP="0056666B">
            <w:pPr>
              <w:spacing w:after="0"/>
            </w:pPr>
            <w:r w:rsidRPr="00693E9C">
              <w:t>Underutilised spaces in a creative way</w:t>
            </w:r>
          </w:p>
        </w:tc>
        <w:tc>
          <w:tcPr>
            <w:tcW w:w="1910" w:type="dxa"/>
          </w:tcPr>
          <w:p w14:paraId="2D80B47A" w14:textId="77777777" w:rsidR="00305060" w:rsidRPr="00693E9C" w:rsidRDefault="00305060" w:rsidP="0056666B">
            <w:pPr>
              <w:spacing w:after="0"/>
            </w:pPr>
            <w:r w:rsidRPr="00693E9C">
              <w:t>Tackling inactivity &amp; vacant space</w:t>
            </w:r>
          </w:p>
        </w:tc>
        <w:tc>
          <w:tcPr>
            <w:tcW w:w="1910" w:type="dxa"/>
          </w:tcPr>
          <w:p w14:paraId="3D986EA2" w14:textId="77777777" w:rsidR="00305060" w:rsidRPr="00693E9C" w:rsidRDefault="00305060" w:rsidP="0056666B">
            <w:pPr>
              <w:spacing w:after="0"/>
            </w:pPr>
            <w:r w:rsidRPr="00693E9C">
              <w:t>Reactivating alleys, lanes and backstreets</w:t>
            </w:r>
          </w:p>
        </w:tc>
      </w:tr>
      <w:tr w:rsidR="00305060" w14:paraId="611F9588" w14:textId="77777777" w:rsidTr="0056666B">
        <w:tc>
          <w:tcPr>
            <w:tcW w:w="5240" w:type="dxa"/>
          </w:tcPr>
          <w:p w14:paraId="70DB4665" w14:textId="77777777" w:rsidR="00305060" w:rsidRDefault="00305060" w:rsidP="0056666B">
            <w:pPr>
              <w:spacing w:after="0"/>
            </w:pPr>
            <w:r w:rsidRPr="00693E9C">
              <w:t xml:space="preserve">Create a stronger neighbourhood presence online. </w:t>
            </w:r>
          </w:p>
          <w:p w14:paraId="272882BC" w14:textId="72E00AEA" w:rsidR="00305060" w:rsidRPr="00693E9C" w:rsidRDefault="00305060" w:rsidP="0056666B">
            <w:pPr>
              <w:spacing w:after="0"/>
            </w:pPr>
            <w:r w:rsidRPr="00693E9C">
              <w:t xml:space="preserve">Appoint local champions for George Street who will focus on delivering </w:t>
            </w:r>
            <w:r w:rsidR="00E722FD">
              <w:t xml:space="preserve">the </w:t>
            </w:r>
            <w:r w:rsidRPr="00693E9C">
              <w:t>agreed vision and strategies in the area</w:t>
            </w:r>
            <w:r>
              <w:t>.</w:t>
            </w:r>
          </w:p>
        </w:tc>
        <w:tc>
          <w:tcPr>
            <w:tcW w:w="1910" w:type="dxa"/>
          </w:tcPr>
          <w:p w14:paraId="582C2B74" w14:textId="77777777" w:rsidR="00305060" w:rsidRPr="00693E9C" w:rsidRDefault="00305060" w:rsidP="0056666B">
            <w:pPr>
              <w:spacing w:after="0"/>
            </w:pPr>
            <w:r w:rsidRPr="00693E9C">
              <w:t>Appearance and character</w:t>
            </w:r>
          </w:p>
        </w:tc>
        <w:tc>
          <w:tcPr>
            <w:tcW w:w="1910" w:type="dxa"/>
          </w:tcPr>
          <w:p w14:paraId="318BF415" w14:textId="77777777" w:rsidR="00305060" w:rsidRPr="00693E9C" w:rsidRDefault="00305060" w:rsidP="0056666B">
            <w:pPr>
              <w:spacing w:after="0"/>
            </w:pPr>
            <w:r w:rsidRPr="00693E9C">
              <w:t>Creating an identity</w:t>
            </w:r>
          </w:p>
        </w:tc>
      </w:tr>
      <w:tr w:rsidR="00305060" w14:paraId="7CF5CE7F" w14:textId="77777777" w:rsidTr="0056666B">
        <w:tc>
          <w:tcPr>
            <w:tcW w:w="5240" w:type="dxa"/>
          </w:tcPr>
          <w:p w14:paraId="13B85C53" w14:textId="77777777" w:rsidR="00305060" w:rsidRPr="00693E9C" w:rsidRDefault="00305060" w:rsidP="0056666B">
            <w:pPr>
              <w:spacing w:after="0"/>
            </w:pPr>
            <w:r w:rsidRPr="00693E9C">
              <w:t>Removal of clutter &amp; unnecessary signage, satellite dishes, pole signage etc Residential front door enhancements - painted,</w:t>
            </w:r>
          </w:p>
          <w:p w14:paraId="22BA8E6E" w14:textId="77777777" w:rsidR="00305060" w:rsidRPr="00693E9C" w:rsidRDefault="00305060" w:rsidP="0056666B">
            <w:pPr>
              <w:spacing w:after="0"/>
            </w:pPr>
            <w:r w:rsidRPr="00693E9C">
              <w:t>restored, highlighted through public realm materials</w:t>
            </w:r>
          </w:p>
        </w:tc>
        <w:tc>
          <w:tcPr>
            <w:tcW w:w="1910" w:type="dxa"/>
          </w:tcPr>
          <w:p w14:paraId="69F6E73A" w14:textId="77777777" w:rsidR="00305060" w:rsidRPr="00693E9C" w:rsidRDefault="00305060" w:rsidP="0056666B">
            <w:pPr>
              <w:spacing w:after="0"/>
            </w:pPr>
            <w:r w:rsidRPr="00693E9C">
              <w:t>Appearance and character</w:t>
            </w:r>
          </w:p>
        </w:tc>
        <w:tc>
          <w:tcPr>
            <w:tcW w:w="1910" w:type="dxa"/>
          </w:tcPr>
          <w:p w14:paraId="40119109" w14:textId="77777777" w:rsidR="00305060" w:rsidRPr="00693E9C" w:rsidRDefault="00305060" w:rsidP="0056666B">
            <w:pPr>
              <w:spacing w:after="0"/>
            </w:pPr>
            <w:r w:rsidRPr="00693E9C">
              <w:t>De-cluttering the streets</w:t>
            </w:r>
          </w:p>
        </w:tc>
      </w:tr>
      <w:tr w:rsidR="00305060" w14:paraId="6F33E140" w14:textId="77777777" w:rsidTr="0056666B">
        <w:tc>
          <w:tcPr>
            <w:tcW w:w="5240" w:type="dxa"/>
          </w:tcPr>
          <w:p w14:paraId="7CFFE23B" w14:textId="77777777" w:rsidR="00305060" w:rsidRPr="00693E9C" w:rsidRDefault="00305060" w:rsidP="0056666B">
            <w:pPr>
              <w:spacing w:after="0"/>
            </w:pPr>
            <w:r w:rsidRPr="00693E9C">
              <w:lastRenderedPageBreak/>
              <w:t>Consider the experience of pedestrians in George Street.</w:t>
            </w:r>
          </w:p>
          <w:p w14:paraId="7F96FAA0" w14:textId="2BFC4025" w:rsidR="00305060" w:rsidRPr="00693E9C" w:rsidRDefault="00305060" w:rsidP="0056666B">
            <w:pPr>
              <w:spacing w:after="0"/>
            </w:pPr>
            <w:r w:rsidRPr="00693E9C">
              <w:t>Pop</w:t>
            </w:r>
            <w:r w:rsidR="00E722FD">
              <w:t>-</w:t>
            </w:r>
            <w:r w:rsidRPr="00693E9C">
              <w:t>up street canopies and overhead lighting make the public realm a pleasant place into the evening.</w:t>
            </w:r>
          </w:p>
          <w:p w14:paraId="5E19BC71" w14:textId="77777777" w:rsidR="00305060" w:rsidRDefault="00305060" w:rsidP="0056666B">
            <w:pPr>
              <w:spacing w:after="0"/>
            </w:pPr>
            <w:r w:rsidRPr="00693E9C">
              <w:t xml:space="preserve">Front door lighting for residential tenements </w:t>
            </w:r>
          </w:p>
          <w:p w14:paraId="1C5F1FAF" w14:textId="77777777" w:rsidR="00305060" w:rsidRDefault="00305060" w:rsidP="0056666B">
            <w:pPr>
              <w:spacing w:after="0"/>
              <w:rPr>
                <w:b/>
                <w:bCs/>
              </w:rPr>
            </w:pPr>
            <w:r w:rsidRPr="00693E9C">
              <w:t>Consider the safety of women and vulnerable groups using the public realm.</w:t>
            </w:r>
          </w:p>
        </w:tc>
        <w:tc>
          <w:tcPr>
            <w:tcW w:w="1910" w:type="dxa"/>
          </w:tcPr>
          <w:p w14:paraId="084F2DE1" w14:textId="77777777" w:rsidR="00305060" w:rsidRPr="00693E9C" w:rsidRDefault="00305060" w:rsidP="0056666B">
            <w:pPr>
              <w:spacing w:after="0"/>
            </w:pPr>
            <w:r w:rsidRPr="00693E9C">
              <w:t>Enhanced pedestrian experience</w:t>
            </w:r>
          </w:p>
        </w:tc>
        <w:tc>
          <w:tcPr>
            <w:tcW w:w="1910" w:type="dxa"/>
          </w:tcPr>
          <w:p w14:paraId="609FD825" w14:textId="77777777" w:rsidR="00305060" w:rsidRPr="00693E9C" w:rsidRDefault="00305060" w:rsidP="0056666B">
            <w:pPr>
              <w:spacing w:after="0"/>
            </w:pPr>
            <w:r w:rsidRPr="00693E9C">
              <w:t>Security and lighting</w:t>
            </w:r>
          </w:p>
        </w:tc>
      </w:tr>
      <w:tr w:rsidR="00305060" w14:paraId="2246EEEE" w14:textId="77777777" w:rsidTr="0056666B">
        <w:tc>
          <w:tcPr>
            <w:tcW w:w="5240" w:type="dxa"/>
          </w:tcPr>
          <w:p w14:paraId="34553DFA" w14:textId="77777777" w:rsidR="00305060" w:rsidRPr="008A733F" w:rsidRDefault="00305060" w:rsidP="0056666B">
            <w:pPr>
              <w:spacing w:after="0"/>
            </w:pPr>
            <w:r w:rsidRPr="008A733F">
              <w:t>Customising streets to</w:t>
            </w:r>
            <w:r>
              <w:t xml:space="preserve"> </w:t>
            </w:r>
            <w:r w:rsidRPr="008A733F">
              <w:t>support healthier and</w:t>
            </w:r>
            <w:r>
              <w:t xml:space="preserve"> </w:t>
            </w:r>
            <w:r w:rsidRPr="008A733F">
              <w:t>sustainable urban life for</w:t>
            </w:r>
            <w:r>
              <w:t xml:space="preserve"> </w:t>
            </w:r>
            <w:r w:rsidRPr="008A733F">
              <w:t xml:space="preserve">residents </w:t>
            </w:r>
            <w:r>
              <w:t>–</w:t>
            </w:r>
            <w:r w:rsidRPr="008A733F">
              <w:t xml:space="preserve"> designated</w:t>
            </w:r>
            <w:r>
              <w:t xml:space="preserve"> </w:t>
            </w:r>
            <w:r w:rsidRPr="008A733F">
              <w:t>bin storage, defined</w:t>
            </w:r>
            <w:r>
              <w:t xml:space="preserve"> </w:t>
            </w:r>
            <w:r w:rsidRPr="008A733F">
              <w:t>parking bays, EV charge</w:t>
            </w:r>
            <w:r>
              <w:t xml:space="preserve"> </w:t>
            </w:r>
            <w:r w:rsidRPr="008A733F">
              <w:t>points, street greening /</w:t>
            </w:r>
            <w:r>
              <w:t xml:space="preserve"> </w:t>
            </w:r>
            <w:r w:rsidRPr="008A733F">
              <w:t>communal gardens, play</w:t>
            </w:r>
            <w:r>
              <w:t xml:space="preserve"> </w:t>
            </w:r>
            <w:r w:rsidRPr="008A733F">
              <w:t>street elements, urban</w:t>
            </w:r>
            <w:r>
              <w:t xml:space="preserve"> </w:t>
            </w:r>
            <w:r w:rsidRPr="008A733F">
              <w:t xml:space="preserve">allotments, lighting, </w:t>
            </w:r>
            <w:r w:rsidRPr="00E722FD">
              <w:t>SUDS</w:t>
            </w:r>
            <w:r>
              <w:t xml:space="preserve"> </w:t>
            </w:r>
            <w:r w:rsidRPr="008A733F">
              <w:t>etc</w:t>
            </w:r>
            <w:r>
              <w:t>.</w:t>
            </w:r>
          </w:p>
        </w:tc>
        <w:tc>
          <w:tcPr>
            <w:tcW w:w="1910" w:type="dxa"/>
          </w:tcPr>
          <w:p w14:paraId="45375EAF" w14:textId="77777777" w:rsidR="00305060" w:rsidRPr="008A733F" w:rsidRDefault="00305060" w:rsidP="0056666B">
            <w:pPr>
              <w:spacing w:after="0"/>
            </w:pPr>
            <w:r>
              <w:t>Enhancing Pedestrian Experience</w:t>
            </w:r>
          </w:p>
        </w:tc>
        <w:tc>
          <w:tcPr>
            <w:tcW w:w="1910" w:type="dxa"/>
          </w:tcPr>
          <w:p w14:paraId="7838489F" w14:textId="77777777" w:rsidR="00305060" w:rsidRPr="008A733F" w:rsidRDefault="00305060" w:rsidP="0056666B">
            <w:pPr>
              <w:spacing w:after="0"/>
            </w:pPr>
            <w:r w:rsidRPr="008A733F">
              <w:t>Redefining residential streets - urban pilot project</w:t>
            </w:r>
          </w:p>
        </w:tc>
      </w:tr>
    </w:tbl>
    <w:p w14:paraId="1648DAFC" w14:textId="77777777" w:rsidR="00305060" w:rsidRDefault="00305060" w:rsidP="00305060">
      <w:pPr>
        <w:spacing w:after="0"/>
        <w:jc w:val="both"/>
        <w:rPr>
          <w:b/>
          <w:bCs/>
        </w:rPr>
      </w:pPr>
    </w:p>
    <w:p w14:paraId="0405A3B5" w14:textId="014DC63E" w:rsidR="00305060" w:rsidRDefault="00305060" w:rsidP="00305060">
      <w:pPr>
        <w:pStyle w:val="Caption"/>
        <w:rPr>
          <w:b w:val="0"/>
          <w:bCs w:val="0"/>
        </w:rPr>
      </w:pPr>
      <w:bookmarkStart w:id="128" w:name="_Toc128993723"/>
      <w:bookmarkStart w:id="129" w:name="_Toc132958317"/>
      <w:r>
        <w:t xml:space="preserve">Table </w:t>
      </w:r>
      <w:fldSimple w:instr=" STYLEREF 1 \s ">
        <w:r w:rsidR="00736978">
          <w:rPr>
            <w:noProof/>
          </w:rPr>
          <w:t>3</w:t>
        </w:r>
      </w:fldSimple>
      <w:r>
        <w:t>-</w:t>
      </w:r>
      <w:fldSimple w:instr=" SEQ Table \* ARABIC \s 1 ">
        <w:r w:rsidR="00736978">
          <w:rPr>
            <w:noProof/>
          </w:rPr>
          <w:t>2</w:t>
        </w:r>
      </w:fldSimple>
      <w:r>
        <w:t>: Potential</w:t>
      </w:r>
      <w:r w:rsidRPr="00A200BD">
        <w:t xml:space="preserve"> </w:t>
      </w:r>
      <w:r w:rsidRPr="008A733F">
        <w:t>Local Business Projects</w:t>
      </w:r>
      <w:bookmarkEnd w:id="128"/>
      <w:bookmarkEnd w:id="129"/>
    </w:p>
    <w:tbl>
      <w:tblPr>
        <w:tblStyle w:val="TableGrid"/>
        <w:tblW w:w="0" w:type="auto"/>
        <w:tblLook w:val="04A0" w:firstRow="1" w:lastRow="0" w:firstColumn="1" w:lastColumn="0" w:noHBand="0" w:noVBand="1"/>
      </w:tblPr>
      <w:tblGrid>
        <w:gridCol w:w="5240"/>
        <w:gridCol w:w="1843"/>
        <w:gridCol w:w="1977"/>
      </w:tblGrid>
      <w:tr w:rsidR="00305060" w14:paraId="0D18FB67" w14:textId="77777777" w:rsidTr="0056666B">
        <w:tc>
          <w:tcPr>
            <w:tcW w:w="5240" w:type="dxa"/>
            <w:shd w:val="clear" w:color="auto" w:fill="D9D9D9" w:themeFill="background1" w:themeFillShade="D9"/>
          </w:tcPr>
          <w:p w14:paraId="67660608" w14:textId="77777777" w:rsidR="00305060" w:rsidRPr="008A733F" w:rsidRDefault="00305060" w:rsidP="0056666B">
            <w:pPr>
              <w:spacing w:after="0"/>
            </w:pPr>
            <w:r w:rsidRPr="00693E9C">
              <w:rPr>
                <w:b/>
                <w:bCs/>
              </w:rPr>
              <w:t>Potential Projects</w:t>
            </w:r>
          </w:p>
        </w:tc>
        <w:tc>
          <w:tcPr>
            <w:tcW w:w="1843" w:type="dxa"/>
            <w:shd w:val="clear" w:color="auto" w:fill="D9D9D9" w:themeFill="background1" w:themeFillShade="D9"/>
          </w:tcPr>
          <w:p w14:paraId="50025259" w14:textId="77777777" w:rsidR="00305060" w:rsidRPr="008A733F" w:rsidRDefault="00305060" w:rsidP="0056666B">
            <w:pPr>
              <w:spacing w:after="0"/>
            </w:pPr>
            <w:r w:rsidRPr="00693E9C">
              <w:rPr>
                <w:b/>
                <w:bCs/>
              </w:rPr>
              <w:t>Objective</w:t>
            </w:r>
          </w:p>
        </w:tc>
        <w:tc>
          <w:tcPr>
            <w:tcW w:w="1977" w:type="dxa"/>
            <w:shd w:val="clear" w:color="auto" w:fill="D9D9D9" w:themeFill="background1" w:themeFillShade="D9"/>
          </w:tcPr>
          <w:p w14:paraId="041DFA53" w14:textId="77777777" w:rsidR="00305060" w:rsidRPr="008A733F" w:rsidRDefault="00305060" w:rsidP="0056666B">
            <w:pPr>
              <w:spacing w:after="0"/>
            </w:pPr>
            <w:r w:rsidRPr="00693E9C">
              <w:rPr>
                <w:b/>
                <w:bCs/>
              </w:rPr>
              <w:t>Intervention:</w:t>
            </w:r>
          </w:p>
        </w:tc>
      </w:tr>
      <w:tr w:rsidR="00305060" w14:paraId="6D09B6D9" w14:textId="77777777" w:rsidTr="0056666B">
        <w:tc>
          <w:tcPr>
            <w:tcW w:w="5240" w:type="dxa"/>
          </w:tcPr>
          <w:p w14:paraId="12714935" w14:textId="0A881896" w:rsidR="00305060" w:rsidRPr="008A733F" w:rsidRDefault="00305060" w:rsidP="0056666B">
            <w:pPr>
              <w:spacing w:after="0"/>
            </w:pPr>
            <w:r w:rsidRPr="008A733F">
              <w:t>Establishing a core group of</w:t>
            </w:r>
            <w:r>
              <w:t xml:space="preserve"> </w:t>
            </w:r>
            <w:r w:rsidRPr="008A733F">
              <w:t>business owners</w:t>
            </w:r>
            <w:r w:rsidR="00E722FD">
              <w:t>/</w:t>
            </w:r>
            <w:r w:rsidRPr="008A733F">
              <w:t>residents to</w:t>
            </w:r>
            <w:r>
              <w:t xml:space="preserve"> </w:t>
            </w:r>
            <w:r w:rsidRPr="008A733F">
              <w:t>represent George Street and appoint</w:t>
            </w:r>
            <w:r>
              <w:t xml:space="preserve"> </w:t>
            </w:r>
            <w:r w:rsidRPr="008A733F">
              <w:t>local champions for George Street</w:t>
            </w:r>
            <w:r>
              <w:t xml:space="preserve"> </w:t>
            </w:r>
            <w:r w:rsidRPr="008A733F">
              <w:t>who will focus on delivering agreed</w:t>
            </w:r>
            <w:r>
              <w:t xml:space="preserve"> </w:t>
            </w:r>
            <w:r w:rsidRPr="008A733F">
              <w:t>vision and strategies in the area</w:t>
            </w:r>
            <w:r>
              <w:t xml:space="preserve"> </w:t>
            </w:r>
            <w:r w:rsidRPr="008A733F">
              <w:t>Develop a George Street brand</w:t>
            </w:r>
            <w:r w:rsidR="00E722FD">
              <w:t>/</w:t>
            </w:r>
            <w:r w:rsidRPr="008A733F">
              <w:t>identity.</w:t>
            </w:r>
          </w:p>
          <w:p w14:paraId="1F121EDE" w14:textId="20E3BABD" w:rsidR="00305060" w:rsidRPr="008A733F" w:rsidRDefault="00305060" w:rsidP="0056666B">
            <w:pPr>
              <w:spacing w:after="0"/>
            </w:pPr>
            <w:r w:rsidRPr="008A733F">
              <w:t>Introduce reward voucher</w:t>
            </w:r>
            <w:r>
              <w:t xml:space="preserve"> </w:t>
            </w:r>
            <w:r w:rsidRPr="008A733F">
              <w:t>initiative</w:t>
            </w:r>
            <w:r w:rsidR="00E722FD">
              <w:t>s</w:t>
            </w:r>
            <w:r>
              <w:t xml:space="preserve"> </w:t>
            </w:r>
            <w:r w:rsidRPr="008A733F">
              <w:t>etc to promote cross business</w:t>
            </w:r>
            <w:r>
              <w:t xml:space="preserve"> </w:t>
            </w:r>
            <w:r w:rsidRPr="008A733F">
              <w:t>patronage between retailers and</w:t>
            </w:r>
            <w:r>
              <w:t xml:space="preserve"> </w:t>
            </w:r>
            <w:r w:rsidRPr="008A733F">
              <w:t>other businesses as well as local</w:t>
            </w:r>
            <w:r>
              <w:t xml:space="preserve"> </w:t>
            </w:r>
            <w:r w:rsidRPr="008A733F">
              <w:t>residents discount</w:t>
            </w:r>
            <w:r w:rsidR="00E722FD">
              <w:t>s</w:t>
            </w:r>
            <w:r w:rsidRPr="008A733F">
              <w:t>.</w:t>
            </w:r>
          </w:p>
        </w:tc>
        <w:tc>
          <w:tcPr>
            <w:tcW w:w="1843" w:type="dxa"/>
          </w:tcPr>
          <w:p w14:paraId="1536EF5C" w14:textId="77777777" w:rsidR="00305060" w:rsidRPr="008A733F" w:rsidRDefault="00305060" w:rsidP="0056666B">
            <w:pPr>
              <w:spacing w:after="0"/>
            </w:pPr>
            <w:r w:rsidRPr="008A733F">
              <w:t>George Street as a Destination</w:t>
            </w:r>
          </w:p>
        </w:tc>
        <w:tc>
          <w:tcPr>
            <w:tcW w:w="1977" w:type="dxa"/>
          </w:tcPr>
          <w:p w14:paraId="7789658C" w14:textId="5B7FAC5D" w:rsidR="00305060" w:rsidRPr="008A733F" w:rsidRDefault="00305060" w:rsidP="0056666B">
            <w:pPr>
              <w:spacing w:after="0"/>
            </w:pPr>
            <w:r w:rsidRPr="008A733F">
              <w:t>Creating An identity, alive after 5</w:t>
            </w:r>
            <w:r w:rsidR="00E722FD">
              <w:t xml:space="preserve"> </w:t>
            </w:r>
            <w:r w:rsidRPr="008A733F">
              <w:t>pm</w:t>
            </w:r>
          </w:p>
        </w:tc>
      </w:tr>
      <w:tr w:rsidR="00305060" w14:paraId="3F8016FD" w14:textId="77777777" w:rsidTr="0056666B">
        <w:tc>
          <w:tcPr>
            <w:tcW w:w="5240" w:type="dxa"/>
          </w:tcPr>
          <w:p w14:paraId="28B8A0F0" w14:textId="74CF37B8" w:rsidR="00305060" w:rsidRPr="008A733F" w:rsidRDefault="00305060" w:rsidP="0056666B">
            <w:pPr>
              <w:spacing w:after="0"/>
            </w:pPr>
            <w:r w:rsidRPr="008A733F">
              <w:t xml:space="preserve">Encouraging local businesses </w:t>
            </w:r>
            <w:r w:rsidR="00E722FD">
              <w:t>to b</w:t>
            </w:r>
            <w:r w:rsidRPr="008A733F">
              <w:t>e promoted on a George Street app/website/social media etc and use a means to run promotions and special events.</w:t>
            </w:r>
          </w:p>
        </w:tc>
        <w:tc>
          <w:tcPr>
            <w:tcW w:w="1843" w:type="dxa"/>
          </w:tcPr>
          <w:p w14:paraId="4E02E5A3" w14:textId="77777777" w:rsidR="00305060" w:rsidRPr="008A733F" w:rsidRDefault="00305060" w:rsidP="0056666B">
            <w:pPr>
              <w:spacing w:after="0"/>
            </w:pPr>
            <w:r w:rsidRPr="008A733F">
              <w:t>George Street as a destination</w:t>
            </w:r>
          </w:p>
        </w:tc>
        <w:tc>
          <w:tcPr>
            <w:tcW w:w="1977" w:type="dxa"/>
          </w:tcPr>
          <w:p w14:paraId="60307EDF" w14:textId="77777777" w:rsidR="00305060" w:rsidRPr="008A733F" w:rsidRDefault="00305060" w:rsidP="0056666B">
            <w:pPr>
              <w:spacing w:after="0"/>
            </w:pPr>
            <w:r w:rsidRPr="008A733F">
              <w:t>Creating a smart high street</w:t>
            </w:r>
          </w:p>
        </w:tc>
      </w:tr>
      <w:tr w:rsidR="00305060" w14:paraId="66432A73" w14:textId="77777777" w:rsidTr="0056666B">
        <w:tc>
          <w:tcPr>
            <w:tcW w:w="5240" w:type="dxa"/>
          </w:tcPr>
          <w:p w14:paraId="2FFEC9EB" w14:textId="369E1A21" w:rsidR="00305060" w:rsidRPr="008A733F" w:rsidRDefault="00305060" w:rsidP="0056666B">
            <w:pPr>
              <w:spacing w:after="0"/>
            </w:pPr>
            <w:r w:rsidRPr="008A733F">
              <w:t>Installing Green Walls,</w:t>
            </w:r>
            <w:r>
              <w:t xml:space="preserve"> </w:t>
            </w:r>
            <w:r w:rsidRPr="008A733F">
              <w:t>Living Walls and</w:t>
            </w:r>
            <w:r>
              <w:t xml:space="preserve"> </w:t>
            </w:r>
            <w:r w:rsidRPr="008A733F">
              <w:t>other Urban Greening</w:t>
            </w:r>
            <w:r>
              <w:t xml:space="preserve"> </w:t>
            </w:r>
            <w:r w:rsidRPr="008A733F">
              <w:t>solutions as part of a</w:t>
            </w:r>
            <w:r>
              <w:t xml:space="preserve"> </w:t>
            </w:r>
            <w:r w:rsidRPr="008A733F">
              <w:t>neighbourhood</w:t>
            </w:r>
            <w:r w:rsidR="00E722FD">
              <w:t>-</w:t>
            </w:r>
            <w:r w:rsidRPr="008A733F">
              <w:t>wide</w:t>
            </w:r>
            <w:r>
              <w:t xml:space="preserve"> </w:t>
            </w:r>
            <w:r w:rsidRPr="008A733F">
              <w:t>strategy</w:t>
            </w:r>
          </w:p>
        </w:tc>
        <w:tc>
          <w:tcPr>
            <w:tcW w:w="1843" w:type="dxa"/>
          </w:tcPr>
          <w:p w14:paraId="5C950653" w14:textId="77777777" w:rsidR="00305060" w:rsidRPr="008A733F" w:rsidRDefault="00305060" w:rsidP="0056666B">
            <w:r w:rsidRPr="008A733F">
              <w:t>George Street as a destination</w:t>
            </w:r>
          </w:p>
        </w:tc>
        <w:tc>
          <w:tcPr>
            <w:tcW w:w="1977" w:type="dxa"/>
          </w:tcPr>
          <w:p w14:paraId="5C2082B4" w14:textId="77777777" w:rsidR="00305060" w:rsidRPr="008A733F" w:rsidRDefault="00305060" w:rsidP="0056666B">
            <w:r w:rsidRPr="008A733F">
              <w:t>Urban greening</w:t>
            </w:r>
          </w:p>
        </w:tc>
      </w:tr>
      <w:tr w:rsidR="00305060" w14:paraId="7D4CF2C5" w14:textId="77777777" w:rsidTr="0056666B">
        <w:tc>
          <w:tcPr>
            <w:tcW w:w="5240" w:type="dxa"/>
          </w:tcPr>
          <w:p w14:paraId="39C06FAB" w14:textId="14ACB01D" w:rsidR="00305060" w:rsidRPr="008A733F" w:rsidRDefault="00305060" w:rsidP="0056666B">
            <w:pPr>
              <w:spacing w:after="0"/>
            </w:pPr>
            <w:r w:rsidRPr="008A733F">
              <w:t>Tap into local talent</w:t>
            </w:r>
            <w:r>
              <w:t xml:space="preserve"> </w:t>
            </w:r>
            <w:r w:rsidRPr="008A733F">
              <w:t>by providing space</w:t>
            </w:r>
            <w:r>
              <w:t xml:space="preserve"> </w:t>
            </w:r>
            <w:r w:rsidRPr="008A733F">
              <w:t>for start-ups / pop</w:t>
            </w:r>
            <w:r w:rsidR="00E722FD">
              <w:t>-</w:t>
            </w:r>
            <w:r w:rsidRPr="008A733F">
              <w:t>up</w:t>
            </w:r>
            <w:r>
              <w:t xml:space="preserve"> </w:t>
            </w:r>
            <w:r w:rsidRPr="008A733F">
              <w:t>events to encourage</w:t>
            </w:r>
            <w:r>
              <w:t xml:space="preserve"> </w:t>
            </w:r>
            <w:r w:rsidRPr="008A733F">
              <w:t>students to stay</w:t>
            </w:r>
            <w:r>
              <w:t xml:space="preserve"> </w:t>
            </w:r>
            <w:r w:rsidRPr="008A733F">
              <w:t>beyond their course</w:t>
            </w:r>
          </w:p>
        </w:tc>
        <w:tc>
          <w:tcPr>
            <w:tcW w:w="1843" w:type="dxa"/>
          </w:tcPr>
          <w:p w14:paraId="2688D08F" w14:textId="77777777" w:rsidR="00305060" w:rsidRPr="008A733F" w:rsidRDefault="00305060" w:rsidP="0056666B">
            <w:pPr>
              <w:spacing w:after="0"/>
            </w:pPr>
            <w:r w:rsidRPr="008A733F">
              <w:t>George Street as a destination</w:t>
            </w:r>
          </w:p>
        </w:tc>
        <w:tc>
          <w:tcPr>
            <w:tcW w:w="1977" w:type="dxa"/>
          </w:tcPr>
          <w:p w14:paraId="69B5C4D4" w14:textId="77777777" w:rsidR="00305060" w:rsidRPr="008A733F" w:rsidRDefault="00305060" w:rsidP="0056666B">
            <w:pPr>
              <w:spacing w:after="0"/>
            </w:pPr>
            <w:r w:rsidRPr="008A733F">
              <w:t>An adaptable neighbourhood</w:t>
            </w:r>
          </w:p>
        </w:tc>
      </w:tr>
      <w:tr w:rsidR="00305060" w14:paraId="2D68F3AF" w14:textId="77777777" w:rsidTr="0056666B">
        <w:tc>
          <w:tcPr>
            <w:tcW w:w="5240" w:type="dxa"/>
          </w:tcPr>
          <w:p w14:paraId="0C0A7624" w14:textId="77777777" w:rsidR="00305060" w:rsidRPr="008A733F" w:rsidRDefault="00305060" w:rsidP="0056666B">
            <w:pPr>
              <w:spacing w:after="0"/>
            </w:pPr>
            <w:r w:rsidRPr="00E722FD">
              <w:t>Explore locations for rain</w:t>
            </w:r>
            <w:r w:rsidRPr="008A733F">
              <w:t xml:space="preserve"> gardens, </w:t>
            </w:r>
            <w:r>
              <w:t xml:space="preserve">SUDS </w:t>
            </w:r>
            <w:r w:rsidRPr="008A733F">
              <w:t>and planting which filters out pollutants. Programme could also be extended to existing buildings for retrofit for improved thermal insulation and reduced energy consumption.</w:t>
            </w:r>
          </w:p>
        </w:tc>
        <w:tc>
          <w:tcPr>
            <w:tcW w:w="1843" w:type="dxa"/>
          </w:tcPr>
          <w:p w14:paraId="0862FF40" w14:textId="77777777" w:rsidR="00305060" w:rsidRPr="008A733F" w:rsidRDefault="00305060" w:rsidP="0056666B">
            <w:pPr>
              <w:spacing w:after="0"/>
            </w:pPr>
            <w:r w:rsidRPr="008A733F">
              <w:t>Appearance and character</w:t>
            </w:r>
          </w:p>
        </w:tc>
        <w:tc>
          <w:tcPr>
            <w:tcW w:w="1977" w:type="dxa"/>
          </w:tcPr>
          <w:p w14:paraId="58E6E841" w14:textId="77777777" w:rsidR="00305060" w:rsidRPr="008A733F" w:rsidRDefault="00305060" w:rsidP="0056666B">
            <w:pPr>
              <w:spacing w:after="0"/>
            </w:pPr>
            <w:r w:rsidRPr="008A733F">
              <w:t>Improved</w:t>
            </w:r>
            <w:r>
              <w:t xml:space="preserve"> </w:t>
            </w:r>
            <w:r w:rsidRPr="008A733F">
              <w:t>environmental performance</w:t>
            </w:r>
          </w:p>
        </w:tc>
      </w:tr>
      <w:tr w:rsidR="00305060" w14:paraId="1C3E9423" w14:textId="77777777" w:rsidTr="0056666B">
        <w:tc>
          <w:tcPr>
            <w:tcW w:w="5240" w:type="dxa"/>
          </w:tcPr>
          <w:p w14:paraId="2E5953E5" w14:textId="77777777" w:rsidR="00305060" w:rsidRPr="008A733F" w:rsidRDefault="00305060" w:rsidP="0056666B">
            <w:pPr>
              <w:spacing w:after="0"/>
              <w:jc w:val="both"/>
            </w:pPr>
            <w:r w:rsidRPr="008A733F">
              <w:t>Improve quality &amp; consistency of</w:t>
            </w:r>
            <w:r>
              <w:t xml:space="preserve"> </w:t>
            </w:r>
            <w:r w:rsidRPr="008A733F">
              <w:t>shop front signage.</w:t>
            </w:r>
            <w:r>
              <w:t xml:space="preserve"> </w:t>
            </w:r>
          </w:p>
          <w:p w14:paraId="33F4516F" w14:textId="77777777" w:rsidR="00305060" w:rsidRPr="008A733F" w:rsidRDefault="00305060" w:rsidP="0056666B">
            <w:pPr>
              <w:spacing w:after="0"/>
            </w:pPr>
            <w:r w:rsidRPr="008A733F">
              <w:t>Shop front shutter art scheme</w:t>
            </w:r>
            <w:r>
              <w:t xml:space="preserve"> </w:t>
            </w:r>
            <w:r w:rsidRPr="008A733F">
              <w:t>Deep clean of existing paving,</w:t>
            </w:r>
            <w:r>
              <w:t xml:space="preserve"> </w:t>
            </w:r>
            <w:r w:rsidRPr="008A733F">
              <w:t>street furniture and building</w:t>
            </w:r>
            <w:r>
              <w:t xml:space="preserve"> </w:t>
            </w:r>
            <w:r w:rsidRPr="008A733F">
              <w:t>façades</w:t>
            </w:r>
          </w:p>
        </w:tc>
        <w:tc>
          <w:tcPr>
            <w:tcW w:w="1843" w:type="dxa"/>
          </w:tcPr>
          <w:p w14:paraId="3EE4CF9D" w14:textId="77777777" w:rsidR="00305060" w:rsidRPr="008A733F" w:rsidRDefault="00305060" w:rsidP="0056666B">
            <w:r w:rsidRPr="008A733F">
              <w:t>Appearance and character</w:t>
            </w:r>
          </w:p>
        </w:tc>
        <w:tc>
          <w:tcPr>
            <w:tcW w:w="1977" w:type="dxa"/>
          </w:tcPr>
          <w:p w14:paraId="6AFD8E07" w14:textId="77777777" w:rsidR="00305060" w:rsidRPr="008A733F" w:rsidRDefault="00305060" w:rsidP="0056666B">
            <w:r w:rsidRPr="008A733F">
              <w:t>Animating buildings and façades</w:t>
            </w:r>
          </w:p>
        </w:tc>
      </w:tr>
      <w:tr w:rsidR="00305060" w14:paraId="75CDF8AD" w14:textId="77777777" w:rsidTr="0056666B">
        <w:tc>
          <w:tcPr>
            <w:tcW w:w="5240" w:type="dxa"/>
          </w:tcPr>
          <w:p w14:paraId="27C5C447" w14:textId="3E72B127" w:rsidR="00305060" w:rsidRPr="008A733F" w:rsidRDefault="00305060" w:rsidP="0056666B">
            <w:pPr>
              <w:spacing w:after="0"/>
              <w:jc w:val="both"/>
            </w:pPr>
            <w:r w:rsidRPr="008A733F">
              <w:t xml:space="preserve">Reclaim parking spaces </w:t>
            </w:r>
            <w:r w:rsidR="00E722FD">
              <w:t>in</w:t>
            </w:r>
            <w:r w:rsidRPr="008A733F">
              <w:t xml:space="preserve"> front of businesses to encourage spill</w:t>
            </w:r>
            <w:r w:rsidR="00E722FD">
              <w:t>-</w:t>
            </w:r>
            <w:r w:rsidRPr="008A733F">
              <w:t>out space into the public realm</w:t>
            </w:r>
          </w:p>
        </w:tc>
        <w:tc>
          <w:tcPr>
            <w:tcW w:w="1843" w:type="dxa"/>
          </w:tcPr>
          <w:p w14:paraId="6907AF28" w14:textId="77777777" w:rsidR="00305060" w:rsidRPr="008A733F" w:rsidRDefault="00305060" w:rsidP="0056666B">
            <w:pPr>
              <w:spacing w:after="0"/>
            </w:pPr>
            <w:r w:rsidRPr="008A733F">
              <w:t>Enhanced pedestrian experience</w:t>
            </w:r>
          </w:p>
        </w:tc>
        <w:tc>
          <w:tcPr>
            <w:tcW w:w="1977" w:type="dxa"/>
          </w:tcPr>
          <w:p w14:paraId="66D789CA" w14:textId="77777777" w:rsidR="00305060" w:rsidRPr="008A733F" w:rsidRDefault="00305060" w:rsidP="0056666B">
            <w:pPr>
              <w:spacing w:after="0"/>
            </w:pPr>
            <w:r w:rsidRPr="008A733F">
              <w:t>Improved street appearance</w:t>
            </w:r>
          </w:p>
        </w:tc>
      </w:tr>
      <w:tr w:rsidR="00305060" w14:paraId="5EF02D53" w14:textId="77777777" w:rsidTr="0056666B">
        <w:tc>
          <w:tcPr>
            <w:tcW w:w="5240" w:type="dxa"/>
          </w:tcPr>
          <w:p w14:paraId="79C9ED12" w14:textId="4DF8BB02" w:rsidR="00305060" w:rsidRPr="001C0D54" w:rsidRDefault="00305060" w:rsidP="0056666B">
            <w:pPr>
              <w:spacing w:after="0"/>
            </w:pPr>
            <w:r w:rsidRPr="001C0D54">
              <w:t>Encourage meanwhile uses such as pop</w:t>
            </w:r>
            <w:r w:rsidR="00E722FD">
              <w:t>-</w:t>
            </w:r>
            <w:r w:rsidRPr="001C0D54">
              <w:t>ups, street closures, parklets etc to</w:t>
            </w:r>
            <w:r>
              <w:t xml:space="preserve"> </w:t>
            </w:r>
            <w:r w:rsidRPr="001C0D54">
              <w:t>improve activity</w:t>
            </w:r>
            <w:r>
              <w:t xml:space="preserve"> </w:t>
            </w:r>
            <w:r w:rsidRPr="001C0D54">
              <w:t>Establish a strategy to co-ordinate</w:t>
            </w:r>
            <w:r>
              <w:t xml:space="preserve"> </w:t>
            </w:r>
            <w:r w:rsidRPr="001C0D54">
              <w:t>later opening times</w:t>
            </w:r>
            <w:r w:rsidR="00E722FD">
              <w:t>/</w:t>
            </w:r>
            <w:r w:rsidRPr="001C0D54">
              <w:t>weekends etc</w:t>
            </w:r>
            <w:r>
              <w:t xml:space="preserve"> </w:t>
            </w:r>
            <w:r w:rsidRPr="001C0D54">
              <w:t>across various uses. e.g. NESCOL &amp;</w:t>
            </w:r>
            <w:r>
              <w:t xml:space="preserve"> </w:t>
            </w:r>
            <w:r w:rsidRPr="001C0D54">
              <w:t xml:space="preserve">Robert Gordon’s </w:t>
            </w:r>
            <w:r w:rsidRPr="00E722FD">
              <w:t>Colleges evening openings promoted to local restaurants, cafés, bars</w:t>
            </w:r>
            <w:r w:rsidRPr="001C0D54">
              <w:t xml:space="preserve"> etc to encourage college</w:t>
            </w:r>
            <w:r>
              <w:t xml:space="preserve"> </w:t>
            </w:r>
            <w:r w:rsidRPr="001C0D54">
              <w:t>patrons into the area.</w:t>
            </w:r>
          </w:p>
          <w:p w14:paraId="5298BEDA" w14:textId="77777777" w:rsidR="00305060" w:rsidRPr="001C0D54" w:rsidRDefault="00305060" w:rsidP="0056666B">
            <w:pPr>
              <w:spacing w:after="0"/>
            </w:pPr>
            <w:r w:rsidRPr="001C0D54">
              <w:t>Using empty units for art exhibitions,</w:t>
            </w:r>
            <w:r>
              <w:t xml:space="preserve"> </w:t>
            </w:r>
            <w:r w:rsidRPr="001C0D54">
              <w:t>book launches, College end of year</w:t>
            </w:r>
            <w:r>
              <w:t xml:space="preserve"> </w:t>
            </w:r>
            <w:r w:rsidRPr="001C0D54">
              <w:t>exhibitions, temporary performance</w:t>
            </w:r>
            <w:r>
              <w:t xml:space="preserve"> </w:t>
            </w:r>
            <w:r w:rsidRPr="001C0D54">
              <w:lastRenderedPageBreak/>
              <w:t>space, overspill exhibition space for the</w:t>
            </w:r>
            <w:r>
              <w:t xml:space="preserve"> </w:t>
            </w:r>
            <w:r w:rsidRPr="001C0D54">
              <w:t>nearby Art Gallery, local street library</w:t>
            </w:r>
            <w:r>
              <w:t xml:space="preserve"> </w:t>
            </w:r>
            <w:r w:rsidRPr="001C0D54">
              <w:t>etc</w:t>
            </w:r>
          </w:p>
        </w:tc>
        <w:tc>
          <w:tcPr>
            <w:tcW w:w="1843" w:type="dxa"/>
          </w:tcPr>
          <w:p w14:paraId="48DEA004" w14:textId="77777777" w:rsidR="00305060" w:rsidRPr="001C0D54" w:rsidRDefault="00305060" w:rsidP="0056666B">
            <w:r w:rsidRPr="001C0D54">
              <w:lastRenderedPageBreak/>
              <w:t>Tackling inactivity and vacant spaces</w:t>
            </w:r>
          </w:p>
        </w:tc>
        <w:tc>
          <w:tcPr>
            <w:tcW w:w="1977" w:type="dxa"/>
          </w:tcPr>
          <w:p w14:paraId="1FAD85BC" w14:textId="77777777" w:rsidR="00305060" w:rsidRPr="001C0D54" w:rsidRDefault="00305060" w:rsidP="0056666B">
            <w:r w:rsidRPr="001C0D54">
              <w:t>Alive after 5 &amp; An Adaptable Neighbourhood</w:t>
            </w:r>
          </w:p>
        </w:tc>
      </w:tr>
    </w:tbl>
    <w:p w14:paraId="3F07B38D" w14:textId="77777777" w:rsidR="00305060" w:rsidRDefault="00305060" w:rsidP="00305060">
      <w:pPr>
        <w:autoSpaceDE w:val="0"/>
        <w:autoSpaceDN w:val="0"/>
        <w:adjustRightInd w:val="0"/>
        <w:spacing w:after="0" w:line="240" w:lineRule="auto"/>
        <w:rPr>
          <w:b/>
          <w:bCs/>
        </w:rPr>
      </w:pPr>
    </w:p>
    <w:p w14:paraId="257FFF5E" w14:textId="7812FE70" w:rsidR="00305060" w:rsidRDefault="00305060" w:rsidP="00305060">
      <w:pPr>
        <w:pStyle w:val="Caption"/>
        <w:rPr>
          <w:b w:val="0"/>
          <w:bCs w:val="0"/>
        </w:rPr>
      </w:pPr>
      <w:bookmarkStart w:id="130" w:name="_Toc128993724"/>
      <w:bookmarkStart w:id="131" w:name="_Toc132958318"/>
      <w:r>
        <w:t xml:space="preserve">Table </w:t>
      </w:r>
      <w:fldSimple w:instr=" STYLEREF 1 \s ">
        <w:r w:rsidR="00736978">
          <w:rPr>
            <w:noProof/>
          </w:rPr>
          <w:t>3</w:t>
        </w:r>
      </w:fldSimple>
      <w:r>
        <w:t>-</w:t>
      </w:r>
      <w:fldSimple w:instr=" SEQ Table \* ARABIC \s 1 ">
        <w:r w:rsidR="00736978">
          <w:rPr>
            <w:noProof/>
          </w:rPr>
          <w:t>3</w:t>
        </w:r>
      </w:fldSimple>
      <w:r>
        <w:t xml:space="preserve">: Potential </w:t>
      </w:r>
      <w:r w:rsidRPr="001C0D54">
        <w:t>Aberdeen City Council Projects</w:t>
      </w:r>
      <w:bookmarkEnd w:id="130"/>
      <w:bookmarkEnd w:id="131"/>
    </w:p>
    <w:tbl>
      <w:tblPr>
        <w:tblStyle w:val="TableGrid"/>
        <w:tblW w:w="0" w:type="auto"/>
        <w:tblLook w:val="04A0" w:firstRow="1" w:lastRow="0" w:firstColumn="1" w:lastColumn="0" w:noHBand="0" w:noVBand="1"/>
      </w:tblPr>
      <w:tblGrid>
        <w:gridCol w:w="5240"/>
        <w:gridCol w:w="1843"/>
        <w:gridCol w:w="1977"/>
      </w:tblGrid>
      <w:tr w:rsidR="00305060" w14:paraId="1A0C247B" w14:textId="77777777" w:rsidTr="0056666B">
        <w:tc>
          <w:tcPr>
            <w:tcW w:w="5240" w:type="dxa"/>
            <w:shd w:val="clear" w:color="auto" w:fill="D9D9D9" w:themeFill="background1" w:themeFillShade="D9"/>
          </w:tcPr>
          <w:p w14:paraId="3A747624" w14:textId="77777777" w:rsidR="00305060" w:rsidRDefault="00305060" w:rsidP="0056666B">
            <w:pPr>
              <w:autoSpaceDE w:val="0"/>
              <w:autoSpaceDN w:val="0"/>
              <w:adjustRightInd w:val="0"/>
              <w:spacing w:after="0" w:line="240" w:lineRule="auto"/>
              <w:rPr>
                <w:b/>
                <w:bCs/>
              </w:rPr>
            </w:pPr>
            <w:r w:rsidRPr="00693E9C">
              <w:rPr>
                <w:b/>
                <w:bCs/>
              </w:rPr>
              <w:t>Potential Projects</w:t>
            </w:r>
          </w:p>
        </w:tc>
        <w:tc>
          <w:tcPr>
            <w:tcW w:w="1843" w:type="dxa"/>
            <w:shd w:val="clear" w:color="auto" w:fill="D9D9D9" w:themeFill="background1" w:themeFillShade="D9"/>
          </w:tcPr>
          <w:p w14:paraId="20E51760" w14:textId="77777777" w:rsidR="00305060" w:rsidRDefault="00305060" w:rsidP="0056666B">
            <w:pPr>
              <w:autoSpaceDE w:val="0"/>
              <w:autoSpaceDN w:val="0"/>
              <w:adjustRightInd w:val="0"/>
              <w:spacing w:after="0" w:line="240" w:lineRule="auto"/>
              <w:rPr>
                <w:b/>
                <w:bCs/>
              </w:rPr>
            </w:pPr>
            <w:r w:rsidRPr="00693E9C">
              <w:rPr>
                <w:b/>
                <w:bCs/>
              </w:rPr>
              <w:t>Objective</w:t>
            </w:r>
          </w:p>
        </w:tc>
        <w:tc>
          <w:tcPr>
            <w:tcW w:w="1977" w:type="dxa"/>
            <w:shd w:val="clear" w:color="auto" w:fill="D9D9D9" w:themeFill="background1" w:themeFillShade="D9"/>
          </w:tcPr>
          <w:p w14:paraId="0FBE7E9E" w14:textId="77777777" w:rsidR="00305060" w:rsidRDefault="00305060" w:rsidP="0056666B">
            <w:pPr>
              <w:autoSpaceDE w:val="0"/>
              <w:autoSpaceDN w:val="0"/>
              <w:adjustRightInd w:val="0"/>
              <w:spacing w:after="0" w:line="240" w:lineRule="auto"/>
              <w:rPr>
                <w:b/>
                <w:bCs/>
              </w:rPr>
            </w:pPr>
            <w:r w:rsidRPr="00693E9C">
              <w:rPr>
                <w:b/>
                <w:bCs/>
              </w:rPr>
              <w:t>Intervention:</w:t>
            </w:r>
          </w:p>
        </w:tc>
      </w:tr>
      <w:tr w:rsidR="00305060" w14:paraId="6663AF0C" w14:textId="77777777" w:rsidTr="0056666B">
        <w:tc>
          <w:tcPr>
            <w:tcW w:w="5240" w:type="dxa"/>
          </w:tcPr>
          <w:p w14:paraId="5EE0352F" w14:textId="44A48DCB" w:rsidR="00305060" w:rsidRPr="001C0D54" w:rsidRDefault="00305060" w:rsidP="0056666B">
            <w:pPr>
              <w:spacing w:after="0"/>
            </w:pPr>
            <w:r w:rsidRPr="001C0D54">
              <w:t xml:space="preserve">Celebrate </w:t>
            </w:r>
            <w:r w:rsidR="00E722FD">
              <w:t xml:space="preserve">the </w:t>
            </w:r>
            <w:r w:rsidRPr="001C0D54">
              <w:t>heritage and the ornate architectural diversity through commercial events, walking tours, online/apps and feature lighting.</w:t>
            </w:r>
          </w:p>
          <w:p w14:paraId="77DEF77C" w14:textId="771B871C" w:rsidR="00305060" w:rsidRPr="001C0D54" w:rsidRDefault="00305060" w:rsidP="00E722FD">
            <w:pPr>
              <w:spacing w:after="0"/>
            </w:pPr>
            <w:r w:rsidRPr="001C0D54">
              <w:t xml:space="preserve">Consider </w:t>
            </w:r>
            <w:r w:rsidR="00E722FD">
              <w:t xml:space="preserve">the </w:t>
            </w:r>
            <w:r w:rsidRPr="001C0D54">
              <w:t>provision of basic services, public toilets, ‘changing spaces’ toilets, and</w:t>
            </w:r>
            <w:r w:rsidR="00E722FD">
              <w:t xml:space="preserve"> </w:t>
            </w:r>
            <w:r w:rsidRPr="001C0D54">
              <w:t>disabled access points</w:t>
            </w:r>
          </w:p>
        </w:tc>
        <w:tc>
          <w:tcPr>
            <w:tcW w:w="1843" w:type="dxa"/>
          </w:tcPr>
          <w:p w14:paraId="3FC93FC4" w14:textId="77777777" w:rsidR="00305060" w:rsidRPr="001C0D54" w:rsidRDefault="00305060" w:rsidP="0056666B">
            <w:pPr>
              <w:spacing w:after="0"/>
            </w:pPr>
            <w:r w:rsidRPr="001C0D54">
              <w:t>George Street as a destination</w:t>
            </w:r>
          </w:p>
        </w:tc>
        <w:tc>
          <w:tcPr>
            <w:tcW w:w="1977" w:type="dxa"/>
          </w:tcPr>
          <w:p w14:paraId="26A01573" w14:textId="77777777" w:rsidR="00305060" w:rsidRPr="001C0D54" w:rsidRDefault="00305060" w:rsidP="0056666B">
            <w:pPr>
              <w:spacing w:after="0"/>
            </w:pPr>
            <w:r w:rsidRPr="001C0D54">
              <w:t>Smart high streets and necessities</w:t>
            </w:r>
          </w:p>
        </w:tc>
      </w:tr>
      <w:tr w:rsidR="00305060" w14:paraId="0ED3A7BB" w14:textId="77777777" w:rsidTr="0056666B">
        <w:tc>
          <w:tcPr>
            <w:tcW w:w="5240" w:type="dxa"/>
          </w:tcPr>
          <w:p w14:paraId="193F4A23" w14:textId="35DF4D40" w:rsidR="00305060" w:rsidRPr="001C0D54" w:rsidRDefault="00305060" w:rsidP="0056666B">
            <w:pPr>
              <w:spacing w:after="0"/>
            </w:pPr>
            <w:r w:rsidRPr="001C0D54">
              <w:t>Attractive visual screening</w:t>
            </w:r>
            <w:r>
              <w:t xml:space="preserve"> </w:t>
            </w:r>
            <w:r w:rsidRPr="001C0D54">
              <w:t>across</w:t>
            </w:r>
            <w:r>
              <w:t xml:space="preserve"> </w:t>
            </w:r>
            <w:r w:rsidRPr="001C0D54">
              <w:t>poor quality</w:t>
            </w:r>
            <w:r>
              <w:t xml:space="preserve"> </w:t>
            </w:r>
            <w:r w:rsidRPr="001C0D54">
              <w:t>environments</w:t>
            </w:r>
            <w:r>
              <w:t xml:space="preserve"> </w:t>
            </w:r>
            <w:r w:rsidRPr="001C0D54">
              <w:t>Coordinated palettes for street</w:t>
            </w:r>
            <w:r>
              <w:t xml:space="preserve"> </w:t>
            </w:r>
            <w:r w:rsidRPr="001C0D54">
              <w:t>furniture, shop fronts and planting</w:t>
            </w:r>
            <w:r>
              <w:t xml:space="preserve"> </w:t>
            </w:r>
            <w:r w:rsidRPr="001C0D54">
              <w:t>Improvements to street furniture,</w:t>
            </w:r>
            <w:r>
              <w:t xml:space="preserve"> </w:t>
            </w:r>
            <w:r w:rsidRPr="001C0D54">
              <w:t>lighting and inclusion of temporary</w:t>
            </w:r>
            <w:r>
              <w:t xml:space="preserve"> </w:t>
            </w:r>
            <w:r w:rsidRPr="001C0D54">
              <w:t>planters</w:t>
            </w:r>
            <w:r>
              <w:t xml:space="preserve"> </w:t>
            </w:r>
            <w:r w:rsidRPr="001C0D54">
              <w:t>Increased CCTV</w:t>
            </w:r>
            <w:r>
              <w:t xml:space="preserve"> </w:t>
            </w:r>
            <w:r w:rsidRPr="001C0D54">
              <w:t>Visitor and residential information</w:t>
            </w:r>
            <w:r>
              <w:t xml:space="preserve"> </w:t>
            </w:r>
            <w:r w:rsidRPr="001C0D54">
              <w:t>points - these could be pop</w:t>
            </w:r>
            <w:r w:rsidR="00E722FD">
              <w:t>-</w:t>
            </w:r>
            <w:r w:rsidRPr="001C0D54">
              <w:t>up</w:t>
            </w:r>
            <w:r>
              <w:t xml:space="preserve"> </w:t>
            </w:r>
            <w:r w:rsidRPr="001C0D54">
              <w:t>kiosks / interactive stands / live</w:t>
            </w:r>
            <w:r>
              <w:t xml:space="preserve"> </w:t>
            </w:r>
            <w:r w:rsidRPr="001C0D54">
              <w:t>cycle counters</w:t>
            </w:r>
            <w:r w:rsidR="00E722FD">
              <w:t>/</w:t>
            </w:r>
            <w:r w:rsidRPr="001C0D54">
              <w:t>air quality readings</w:t>
            </w:r>
          </w:p>
          <w:p w14:paraId="2C0BCDF9" w14:textId="77777777" w:rsidR="00305060" w:rsidRPr="001C0D54" w:rsidRDefault="00305060" w:rsidP="0056666B">
            <w:pPr>
              <w:spacing w:after="0"/>
            </w:pPr>
            <w:r w:rsidRPr="001C0D54">
              <w:t>etc</w:t>
            </w:r>
          </w:p>
        </w:tc>
        <w:tc>
          <w:tcPr>
            <w:tcW w:w="1843" w:type="dxa"/>
          </w:tcPr>
          <w:p w14:paraId="5BE99835" w14:textId="77777777" w:rsidR="00305060" w:rsidRPr="001C0D54" w:rsidRDefault="00305060" w:rsidP="0056666B">
            <w:pPr>
              <w:spacing w:after="0"/>
            </w:pPr>
            <w:r w:rsidRPr="001C0D54">
              <w:t>Enhancing the pedestrian experience</w:t>
            </w:r>
          </w:p>
        </w:tc>
        <w:tc>
          <w:tcPr>
            <w:tcW w:w="1977" w:type="dxa"/>
          </w:tcPr>
          <w:p w14:paraId="2B80FF6C" w14:textId="77777777" w:rsidR="00305060" w:rsidRPr="001C0D54" w:rsidRDefault="00305060" w:rsidP="0056666B">
            <w:pPr>
              <w:spacing w:after="0"/>
            </w:pPr>
            <w:r w:rsidRPr="001C0D54">
              <w:t>Safe and comfortable experience</w:t>
            </w:r>
          </w:p>
        </w:tc>
      </w:tr>
      <w:tr w:rsidR="00305060" w14:paraId="6A6F0E18" w14:textId="77777777" w:rsidTr="0056666B">
        <w:tc>
          <w:tcPr>
            <w:tcW w:w="5240" w:type="dxa"/>
          </w:tcPr>
          <w:p w14:paraId="68D66E13" w14:textId="77777777" w:rsidR="00305060" w:rsidRPr="001C0D54" w:rsidRDefault="00305060" w:rsidP="0056666B">
            <w:pPr>
              <w:spacing w:after="0"/>
            </w:pPr>
            <w:r w:rsidRPr="001C0D54">
              <w:t>Reconfiguring current bus</w:t>
            </w:r>
            <w:r>
              <w:t xml:space="preserve"> </w:t>
            </w:r>
            <w:r w:rsidRPr="001C0D54">
              <w:t>routes as well as provision</w:t>
            </w:r>
            <w:r>
              <w:t xml:space="preserve"> </w:t>
            </w:r>
            <w:r w:rsidRPr="001C0D54">
              <w:t>of enhanced bus stops with</w:t>
            </w:r>
            <w:r>
              <w:t xml:space="preserve"> </w:t>
            </w:r>
            <w:r w:rsidRPr="001C0D54">
              <w:t>interactive boards / Wi-Fi /</w:t>
            </w:r>
            <w:r>
              <w:t xml:space="preserve"> </w:t>
            </w:r>
            <w:r w:rsidRPr="001C0D54">
              <w:t>charging points to encourage</w:t>
            </w:r>
            <w:r>
              <w:t xml:space="preserve"> </w:t>
            </w:r>
            <w:r w:rsidRPr="001C0D54">
              <w:t>greater use and improved</w:t>
            </w:r>
            <w:r>
              <w:t xml:space="preserve"> </w:t>
            </w:r>
            <w:r w:rsidRPr="001C0D54">
              <w:t>passenger experience</w:t>
            </w:r>
            <w:r>
              <w:t>.</w:t>
            </w:r>
          </w:p>
          <w:p w14:paraId="0549B123" w14:textId="77777777" w:rsidR="00305060" w:rsidRDefault="00305060" w:rsidP="0056666B">
            <w:pPr>
              <w:spacing w:after="0"/>
              <w:rPr>
                <w:b/>
                <w:bCs/>
              </w:rPr>
            </w:pPr>
            <w:r w:rsidRPr="001C0D54">
              <w:t>Ensuring there is adequate</w:t>
            </w:r>
            <w:r>
              <w:t xml:space="preserve"> </w:t>
            </w:r>
            <w:r w:rsidRPr="001C0D54">
              <w:t>space for cyclists</w:t>
            </w:r>
            <w:r>
              <w:t xml:space="preserve"> </w:t>
            </w:r>
            <w:r w:rsidRPr="001C0D54">
              <w:t>along key</w:t>
            </w:r>
            <w:r>
              <w:t xml:space="preserve"> </w:t>
            </w:r>
            <w:r w:rsidRPr="001C0D54">
              <w:t>routes with cycle parking</w:t>
            </w:r>
            <w:r>
              <w:t xml:space="preserve"> </w:t>
            </w:r>
            <w:r w:rsidRPr="001C0D54">
              <w:t>through the area would</w:t>
            </w:r>
            <w:r>
              <w:t xml:space="preserve"> </w:t>
            </w:r>
            <w:r w:rsidRPr="001C0D54">
              <w:t>encourage more cyclists to use</w:t>
            </w:r>
            <w:r>
              <w:t xml:space="preserve"> </w:t>
            </w:r>
            <w:r w:rsidRPr="001C0D54">
              <w:t>the area safely</w:t>
            </w:r>
          </w:p>
        </w:tc>
        <w:tc>
          <w:tcPr>
            <w:tcW w:w="1843" w:type="dxa"/>
          </w:tcPr>
          <w:p w14:paraId="771D4435" w14:textId="77777777" w:rsidR="00305060" w:rsidRPr="001C0D54" w:rsidRDefault="00305060" w:rsidP="0056666B">
            <w:pPr>
              <w:spacing w:after="0"/>
            </w:pPr>
            <w:r w:rsidRPr="001C0D54">
              <w:t>Reducing vehicle dominance</w:t>
            </w:r>
          </w:p>
        </w:tc>
        <w:tc>
          <w:tcPr>
            <w:tcW w:w="1977" w:type="dxa"/>
          </w:tcPr>
          <w:p w14:paraId="38CEA3CF" w14:textId="77777777" w:rsidR="00305060" w:rsidRPr="001C0D54" w:rsidRDefault="00305060" w:rsidP="0056666B">
            <w:pPr>
              <w:spacing w:after="0"/>
            </w:pPr>
            <w:r w:rsidRPr="001C0D54">
              <w:t>Prioritising sustainable travel</w:t>
            </w:r>
          </w:p>
        </w:tc>
      </w:tr>
      <w:tr w:rsidR="00305060" w14:paraId="47319EB8" w14:textId="77777777" w:rsidTr="0056666B">
        <w:tc>
          <w:tcPr>
            <w:tcW w:w="5240" w:type="dxa"/>
          </w:tcPr>
          <w:p w14:paraId="417C9D03" w14:textId="77777777" w:rsidR="00305060" w:rsidRPr="00A200BD" w:rsidRDefault="00305060" w:rsidP="0056666B">
            <w:pPr>
              <w:spacing w:after="0"/>
            </w:pPr>
            <w:r w:rsidRPr="00A200BD">
              <w:t>Introducing Experimental Traffic</w:t>
            </w:r>
            <w:r>
              <w:t xml:space="preserve"> </w:t>
            </w:r>
            <w:r w:rsidRPr="00A200BD">
              <w:t>Regulation Orders</w:t>
            </w:r>
            <w:r>
              <w:t>.</w:t>
            </w:r>
          </w:p>
          <w:p w14:paraId="64A06450" w14:textId="1C9CA5A5" w:rsidR="00305060" w:rsidRDefault="00305060" w:rsidP="0056666B">
            <w:pPr>
              <w:spacing w:after="0"/>
            </w:pPr>
            <w:r w:rsidRPr="00A200BD">
              <w:t>Better provision and</w:t>
            </w:r>
            <w:r w:rsidR="00E722FD">
              <w:t>/</w:t>
            </w:r>
            <w:r w:rsidRPr="00A200BD">
              <w:t>or quality of</w:t>
            </w:r>
            <w:r>
              <w:t xml:space="preserve"> </w:t>
            </w:r>
            <w:r w:rsidRPr="00A200BD">
              <w:t>cycle parking in convenient locations</w:t>
            </w:r>
            <w:r>
              <w:t xml:space="preserve"> </w:t>
            </w:r>
            <w:r w:rsidRPr="00A200BD">
              <w:t>Greater flexibility of on</w:t>
            </w:r>
            <w:r w:rsidR="00E722FD">
              <w:t>-</w:t>
            </w:r>
            <w:r w:rsidRPr="00A200BD">
              <w:t>street</w:t>
            </w:r>
            <w:r>
              <w:t xml:space="preserve"> </w:t>
            </w:r>
            <w:r w:rsidRPr="00A200BD">
              <w:t>parking spaces, creating parklets</w:t>
            </w:r>
            <w:r>
              <w:t xml:space="preserve"> </w:t>
            </w:r>
            <w:r w:rsidRPr="00A200BD">
              <w:t>which reclaim parking bays for</w:t>
            </w:r>
            <w:r>
              <w:t xml:space="preserve"> </w:t>
            </w:r>
            <w:r w:rsidRPr="00A200BD">
              <w:t>dwelling, playing and socialising</w:t>
            </w:r>
            <w:r>
              <w:t>.</w:t>
            </w:r>
          </w:p>
          <w:p w14:paraId="7835444D" w14:textId="42638A7C" w:rsidR="00305060" w:rsidRPr="001C0D54" w:rsidRDefault="00305060" w:rsidP="0056666B">
            <w:pPr>
              <w:spacing w:after="0"/>
            </w:pPr>
            <w:r w:rsidRPr="00A200BD">
              <w:t>Encourage carriageway narrowing,</w:t>
            </w:r>
            <w:r>
              <w:t xml:space="preserve"> </w:t>
            </w:r>
            <w:r w:rsidRPr="00A200BD">
              <w:t>footpath widening and spill</w:t>
            </w:r>
            <w:r w:rsidR="00E722FD">
              <w:t>-</w:t>
            </w:r>
            <w:r w:rsidRPr="00A200BD">
              <w:t>out</w:t>
            </w:r>
            <w:r>
              <w:t xml:space="preserve"> </w:t>
            </w:r>
            <w:r w:rsidRPr="00A200BD">
              <w:t>spaces</w:t>
            </w:r>
          </w:p>
        </w:tc>
        <w:tc>
          <w:tcPr>
            <w:tcW w:w="1843" w:type="dxa"/>
          </w:tcPr>
          <w:p w14:paraId="2E8A25C0" w14:textId="77777777" w:rsidR="00305060" w:rsidRPr="001C0D54" w:rsidRDefault="00305060" w:rsidP="0056666B">
            <w:pPr>
              <w:spacing w:after="0"/>
            </w:pPr>
            <w:r w:rsidRPr="00A200BD">
              <w:t>Reducing vehicle dominance</w:t>
            </w:r>
          </w:p>
        </w:tc>
        <w:tc>
          <w:tcPr>
            <w:tcW w:w="1977" w:type="dxa"/>
          </w:tcPr>
          <w:p w14:paraId="04D70042" w14:textId="77777777" w:rsidR="00305060" w:rsidRPr="001C0D54" w:rsidRDefault="00305060" w:rsidP="0056666B">
            <w:pPr>
              <w:spacing w:after="0"/>
            </w:pPr>
            <w:r w:rsidRPr="00A200BD">
              <w:t>Making primary routes work harder</w:t>
            </w:r>
          </w:p>
        </w:tc>
      </w:tr>
      <w:tr w:rsidR="00305060" w14:paraId="2CD9E18F" w14:textId="77777777" w:rsidTr="0056666B">
        <w:tc>
          <w:tcPr>
            <w:tcW w:w="5240" w:type="dxa"/>
          </w:tcPr>
          <w:p w14:paraId="55A2E244" w14:textId="3375A073" w:rsidR="00305060" w:rsidRDefault="00305060" w:rsidP="0056666B">
            <w:pPr>
              <w:spacing w:after="0"/>
            </w:pPr>
            <w:r w:rsidRPr="001C0D54">
              <w:t>Encourage meanwhile uses</w:t>
            </w:r>
            <w:r>
              <w:t xml:space="preserve"> </w:t>
            </w:r>
            <w:r w:rsidRPr="001C0D54">
              <w:t>such as pop</w:t>
            </w:r>
            <w:r w:rsidR="00E722FD">
              <w:t>-</w:t>
            </w:r>
            <w:r w:rsidRPr="001C0D54">
              <w:t>ups, street</w:t>
            </w:r>
            <w:r>
              <w:t xml:space="preserve"> </w:t>
            </w:r>
            <w:r w:rsidRPr="001C0D54">
              <w:t>closures, parklets etc to</w:t>
            </w:r>
            <w:r>
              <w:t xml:space="preserve"> </w:t>
            </w:r>
            <w:r w:rsidRPr="001C0D54">
              <w:t>improve activity</w:t>
            </w:r>
            <w:r>
              <w:t xml:space="preserve">. </w:t>
            </w:r>
          </w:p>
          <w:p w14:paraId="64CF3A58" w14:textId="77777777" w:rsidR="00305060" w:rsidRPr="001C0D54" w:rsidRDefault="00305060" w:rsidP="0056666B">
            <w:pPr>
              <w:spacing w:after="0"/>
            </w:pPr>
            <w:r w:rsidRPr="001C0D54">
              <w:t>Establishing a strategy to</w:t>
            </w:r>
            <w:r>
              <w:t xml:space="preserve"> </w:t>
            </w:r>
            <w:r w:rsidRPr="001C0D54">
              <w:t>coordinate</w:t>
            </w:r>
            <w:r>
              <w:t xml:space="preserve"> </w:t>
            </w:r>
            <w:r w:rsidRPr="001C0D54">
              <w:t>later</w:t>
            </w:r>
            <w:r>
              <w:t xml:space="preserve"> </w:t>
            </w:r>
            <w:r w:rsidRPr="001C0D54">
              <w:t>opening times/ weekends across various</w:t>
            </w:r>
            <w:r>
              <w:t xml:space="preserve"> </w:t>
            </w:r>
            <w:r w:rsidRPr="001C0D54">
              <w:t>uses.</w:t>
            </w:r>
          </w:p>
          <w:p w14:paraId="7CFE3488" w14:textId="42991972" w:rsidR="00305060" w:rsidRPr="001C0D54" w:rsidRDefault="00305060" w:rsidP="0056666B">
            <w:pPr>
              <w:spacing w:after="0"/>
            </w:pPr>
            <w:r w:rsidRPr="001C0D54">
              <w:t>Encourage future uses that</w:t>
            </w:r>
            <w:r>
              <w:t xml:space="preserve"> </w:t>
            </w:r>
            <w:r w:rsidRPr="001C0D54">
              <w:t xml:space="preserve">support </w:t>
            </w:r>
            <w:r w:rsidR="00E722FD">
              <w:t xml:space="preserve">the </w:t>
            </w:r>
            <w:r w:rsidRPr="001C0D54">
              <w:t>vision and identity of</w:t>
            </w:r>
            <w:r>
              <w:t xml:space="preserve"> </w:t>
            </w:r>
            <w:r w:rsidRPr="001C0D54">
              <w:t>George Street</w:t>
            </w:r>
          </w:p>
        </w:tc>
        <w:tc>
          <w:tcPr>
            <w:tcW w:w="1843" w:type="dxa"/>
          </w:tcPr>
          <w:p w14:paraId="3F323B32" w14:textId="77777777" w:rsidR="00305060" w:rsidRPr="001C0D54" w:rsidRDefault="00305060" w:rsidP="0056666B">
            <w:pPr>
              <w:spacing w:after="0"/>
            </w:pPr>
            <w:r w:rsidRPr="001C0D54">
              <w:t>Tackling inactivity &amp; vacant space</w:t>
            </w:r>
          </w:p>
        </w:tc>
        <w:tc>
          <w:tcPr>
            <w:tcW w:w="1977" w:type="dxa"/>
          </w:tcPr>
          <w:p w14:paraId="0515B553" w14:textId="77777777" w:rsidR="00305060" w:rsidRPr="001C0D54" w:rsidRDefault="00305060" w:rsidP="0056666B">
            <w:pPr>
              <w:spacing w:after="0"/>
            </w:pPr>
            <w:r w:rsidRPr="001C0D54">
              <w:t>Tackling the voids</w:t>
            </w:r>
          </w:p>
        </w:tc>
      </w:tr>
      <w:tr w:rsidR="00305060" w14:paraId="150B02C4" w14:textId="77777777" w:rsidTr="0056666B">
        <w:tc>
          <w:tcPr>
            <w:tcW w:w="5240" w:type="dxa"/>
          </w:tcPr>
          <w:p w14:paraId="3DAEEB77" w14:textId="0671F0B3" w:rsidR="00305060" w:rsidRPr="00A200BD" w:rsidRDefault="00305060" w:rsidP="0056666B">
            <w:pPr>
              <w:spacing w:after="0"/>
            </w:pPr>
            <w:r w:rsidRPr="001C0D54">
              <w:t>Develop a palette of materials</w:t>
            </w:r>
            <w:r w:rsidRPr="00A200BD">
              <w:t xml:space="preserve"> </w:t>
            </w:r>
            <w:r w:rsidRPr="001C0D54">
              <w:t>and street furniture to help</w:t>
            </w:r>
            <w:r w:rsidRPr="00A200BD">
              <w:t xml:space="preserve"> </w:t>
            </w:r>
            <w:r w:rsidRPr="001C0D54">
              <w:t>celebrate George Street</w:t>
            </w:r>
            <w:r w:rsidR="00E722FD">
              <w:t>'s</w:t>
            </w:r>
            <w:r>
              <w:t xml:space="preserve"> </w:t>
            </w:r>
            <w:r w:rsidRPr="001C0D54">
              <w:t>character (to be developed</w:t>
            </w:r>
            <w:r w:rsidRPr="00A200BD">
              <w:t xml:space="preserve"> </w:t>
            </w:r>
            <w:r w:rsidRPr="001C0D54">
              <w:t>alongside public realm detail</w:t>
            </w:r>
            <w:r w:rsidRPr="00A200BD">
              <w:t xml:space="preserve"> </w:t>
            </w:r>
            <w:r w:rsidRPr="001C0D54">
              <w:t>design stages)</w:t>
            </w:r>
            <w:r w:rsidRPr="00A200BD">
              <w:t>.</w:t>
            </w:r>
          </w:p>
          <w:p w14:paraId="7A8BF6C3" w14:textId="1632EB73" w:rsidR="00305060" w:rsidRPr="00A200BD" w:rsidRDefault="00305060" w:rsidP="0056666B">
            <w:pPr>
              <w:spacing w:after="0"/>
            </w:pPr>
            <w:r w:rsidRPr="001C0D54">
              <w:t>Refurbish and restore existing</w:t>
            </w:r>
            <w:r w:rsidRPr="00A200BD">
              <w:t xml:space="preserve"> </w:t>
            </w:r>
            <w:r w:rsidRPr="001C0D54">
              <w:t xml:space="preserve">street bins, bollards, </w:t>
            </w:r>
            <w:r w:rsidR="00E722FD">
              <w:t xml:space="preserve">and </w:t>
            </w:r>
            <w:r w:rsidRPr="001C0D54">
              <w:t>cycle</w:t>
            </w:r>
            <w:r w:rsidRPr="00A200BD">
              <w:t xml:space="preserve"> </w:t>
            </w:r>
            <w:r w:rsidRPr="001C0D54">
              <w:t>stands</w:t>
            </w:r>
            <w:r w:rsidR="00E722FD">
              <w:t>.</w:t>
            </w:r>
            <w:r w:rsidRPr="00A200BD">
              <w:t xml:space="preserve"> </w:t>
            </w:r>
            <w:r w:rsidRPr="001C0D54">
              <w:t>Introd</w:t>
            </w:r>
            <w:r>
              <w:t>u</w:t>
            </w:r>
            <w:r w:rsidRPr="001C0D54">
              <w:t>ce bin storage or</w:t>
            </w:r>
            <w:r>
              <w:t xml:space="preserve"> </w:t>
            </w:r>
            <w:r w:rsidRPr="001C0D54">
              <w:t>shelters where bins are</w:t>
            </w:r>
            <w:r w:rsidRPr="00A200BD">
              <w:t xml:space="preserve"> </w:t>
            </w:r>
            <w:r w:rsidRPr="001C0D54">
              <w:t>required to be stored on</w:t>
            </w:r>
            <w:r w:rsidRPr="00A200BD">
              <w:t xml:space="preserve"> street</w:t>
            </w:r>
          </w:p>
        </w:tc>
        <w:tc>
          <w:tcPr>
            <w:tcW w:w="1843" w:type="dxa"/>
          </w:tcPr>
          <w:p w14:paraId="6686A26E" w14:textId="77777777" w:rsidR="00305060" w:rsidRPr="00A200BD" w:rsidRDefault="00305060" w:rsidP="0056666B">
            <w:pPr>
              <w:spacing w:after="0"/>
            </w:pPr>
            <w:r w:rsidRPr="00A200BD">
              <w:t>Appearance and character</w:t>
            </w:r>
          </w:p>
        </w:tc>
        <w:tc>
          <w:tcPr>
            <w:tcW w:w="1977" w:type="dxa"/>
          </w:tcPr>
          <w:p w14:paraId="56123F16" w14:textId="77777777" w:rsidR="00305060" w:rsidRPr="00A200BD" w:rsidRDefault="00305060" w:rsidP="0056666B">
            <w:pPr>
              <w:spacing w:after="0"/>
            </w:pPr>
            <w:r w:rsidRPr="00A200BD">
              <w:t>Improved street appearance for people</w:t>
            </w:r>
          </w:p>
        </w:tc>
      </w:tr>
      <w:tr w:rsidR="00305060" w14:paraId="207A62C7" w14:textId="77777777" w:rsidTr="0056666B">
        <w:tc>
          <w:tcPr>
            <w:tcW w:w="5240" w:type="dxa"/>
          </w:tcPr>
          <w:p w14:paraId="6275CF86" w14:textId="77777777" w:rsidR="00305060" w:rsidRDefault="00305060" w:rsidP="0056666B">
            <w:pPr>
              <w:spacing w:after="0"/>
            </w:pPr>
            <w:r w:rsidRPr="00A200BD">
              <w:t>Introduce a sculpture trail</w:t>
            </w:r>
            <w:r>
              <w:t xml:space="preserve"> </w:t>
            </w:r>
            <w:r w:rsidRPr="00A200BD">
              <w:t>across the area -</w:t>
            </w:r>
            <w:r>
              <w:t xml:space="preserve"> </w:t>
            </w:r>
            <w:r w:rsidRPr="00A200BD">
              <w:t>Street &amp; pedestrian</w:t>
            </w:r>
            <w:r>
              <w:t xml:space="preserve"> </w:t>
            </w:r>
            <w:r w:rsidRPr="00A200BD">
              <w:t>crossing colouring</w:t>
            </w:r>
            <w:r>
              <w:t xml:space="preserve">. </w:t>
            </w:r>
          </w:p>
          <w:p w14:paraId="5CA73BF8" w14:textId="77777777" w:rsidR="00305060" w:rsidRPr="00A200BD" w:rsidRDefault="00305060" w:rsidP="0056666B">
            <w:pPr>
              <w:spacing w:after="0"/>
            </w:pPr>
            <w:r w:rsidRPr="00A200BD">
              <w:t>Shop front creative</w:t>
            </w:r>
            <w:r>
              <w:t xml:space="preserve"> </w:t>
            </w:r>
            <w:r w:rsidRPr="00A200BD">
              <w:t>interventions</w:t>
            </w:r>
          </w:p>
        </w:tc>
        <w:tc>
          <w:tcPr>
            <w:tcW w:w="1843" w:type="dxa"/>
          </w:tcPr>
          <w:p w14:paraId="16B46F57" w14:textId="77777777" w:rsidR="00305060" w:rsidRPr="00A200BD" w:rsidRDefault="00305060" w:rsidP="0056666B">
            <w:pPr>
              <w:spacing w:after="0"/>
            </w:pPr>
            <w:r w:rsidRPr="00A200BD">
              <w:t>Appearance and character</w:t>
            </w:r>
          </w:p>
        </w:tc>
        <w:tc>
          <w:tcPr>
            <w:tcW w:w="1977" w:type="dxa"/>
          </w:tcPr>
          <w:p w14:paraId="232012B5" w14:textId="77777777" w:rsidR="00305060" w:rsidRPr="00A200BD" w:rsidRDefault="00305060" w:rsidP="0056666B">
            <w:pPr>
              <w:spacing w:after="0"/>
            </w:pPr>
            <w:r w:rsidRPr="00A200BD">
              <w:t>Art and colour</w:t>
            </w:r>
          </w:p>
        </w:tc>
      </w:tr>
    </w:tbl>
    <w:p w14:paraId="122C288A" w14:textId="77777777" w:rsidR="00305060" w:rsidRDefault="00305060" w:rsidP="00305060">
      <w:pPr>
        <w:autoSpaceDE w:val="0"/>
        <w:autoSpaceDN w:val="0"/>
        <w:adjustRightInd w:val="0"/>
        <w:spacing w:after="0" w:line="240" w:lineRule="auto"/>
        <w:rPr>
          <w:b/>
          <w:bCs/>
        </w:rPr>
      </w:pPr>
    </w:p>
    <w:p w14:paraId="431BEB1B" w14:textId="77777777" w:rsidR="00305060" w:rsidRDefault="00305060" w:rsidP="00305060">
      <w:pPr>
        <w:autoSpaceDE w:val="0"/>
        <w:autoSpaceDN w:val="0"/>
        <w:adjustRightInd w:val="0"/>
        <w:spacing w:line="240" w:lineRule="auto"/>
        <w:ind w:left="284"/>
        <w:jc w:val="both"/>
      </w:pPr>
    </w:p>
    <w:p w14:paraId="211754C2" w14:textId="77777777" w:rsidR="00305060" w:rsidRDefault="00305060" w:rsidP="00305060">
      <w:pPr>
        <w:autoSpaceDE w:val="0"/>
        <w:autoSpaceDN w:val="0"/>
        <w:adjustRightInd w:val="0"/>
        <w:spacing w:line="240" w:lineRule="auto"/>
        <w:ind w:left="284"/>
        <w:jc w:val="both"/>
      </w:pPr>
    </w:p>
    <w:p w14:paraId="171B6A2D" w14:textId="77777777" w:rsidR="00305060" w:rsidRPr="009F2071" w:rsidRDefault="00305060" w:rsidP="00305060">
      <w:pPr>
        <w:jc w:val="both"/>
      </w:pPr>
    </w:p>
    <w:p w14:paraId="11C4EFB5" w14:textId="77777777" w:rsidR="00305060" w:rsidRDefault="00305060" w:rsidP="00305060">
      <w:pPr>
        <w:pStyle w:val="Heading1"/>
        <w:jc w:val="both"/>
      </w:pPr>
      <w:bookmarkStart w:id="132" w:name="_Toc233538595"/>
      <w:bookmarkStart w:id="133" w:name="_Toc125613486"/>
      <w:bookmarkStart w:id="134" w:name="_Toc128993761"/>
      <w:bookmarkStart w:id="135" w:name="_Toc132958288"/>
      <w:r>
        <w:lastRenderedPageBreak/>
        <w:t>Environmental objectives, baseline and context</w:t>
      </w:r>
      <w:bookmarkEnd w:id="132"/>
      <w:bookmarkEnd w:id="133"/>
      <w:bookmarkEnd w:id="134"/>
      <w:bookmarkEnd w:id="135"/>
    </w:p>
    <w:p w14:paraId="4B2C9E70" w14:textId="24F56A9A" w:rsidR="00305060" w:rsidRDefault="00305060" w:rsidP="00305060">
      <w:pPr>
        <w:jc w:val="both"/>
        <w:rPr>
          <w:rFonts w:cs="Tahoma"/>
        </w:rPr>
      </w:pPr>
      <w:r>
        <w:rPr>
          <w:rFonts w:cs="Tahoma"/>
        </w:rPr>
        <w:t xml:space="preserve">This section summarises the environmental baseline and key relationships between the draft George Street Mini Masterplan and other relevant plans, programmes and strategies and environmental protection objectives. Establishing the environmental baseline and context is key to understanding the relevant environmental problems, sensitivities and opportunities that </w:t>
      </w:r>
      <w:r w:rsidR="00E722FD">
        <w:rPr>
          <w:rFonts w:cs="Tahoma"/>
        </w:rPr>
        <w:t xml:space="preserve">the </w:t>
      </w:r>
      <w:r>
        <w:rPr>
          <w:rFonts w:cs="Tahoma"/>
        </w:rPr>
        <w:t>development of the draft George Street Mini Masterplan should consider. The environmental baseline and context ha</w:t>
      </w:r>
      <w:r w:rsidR="00E722FD">
        <w:rPr>
          <w:rFonts w:cs="Tahoma"/>
        </w:rPr>
        <w:t>ve</w:t>
      </w:r>
      <w:r>
        <w:rPr>
          <w:rFonts w:cs="Tahoma"/>
        </w:rPr>
        <w:t xml:space="preserve"> informed the development of the ‘SEA Framework’ against which the potential environmental effects of the draft George Street Mini Masterplan have been assessed and will be monitored.  </w:t>
      </w:r>
    </w:p>
    <w:p w14:paraId="09C7048F" w14:textId="77777777" w:rsidR="00305060" w:rsidRDefault="00305060" w:rsidP="00305060">
      <w:pPr>
        <w:pStyle w:val="Heading2"/>
        <w:jc w:val="both"/>
      </w:pPr>
      <w:bookmarkStart w:id="136" w:name="_Toc233538596"/>
      <w:bookmarkStart w:id="137" w:name="_Toc125613487"/>
      <w:bookmarkStart w:id="138" w:name="_Toc128993762"/>
      <w:bookmarkStart w:id="139" w:name="_Toc132958289"/>
      <w:r>
        <w:t>Relationships with other plans, programmes, strategies and environmental protection objectives</w:t>
      </w:r>
      <w:bookmarkEnd w:id="136"/>
      <w:bookmarkEnd w:id="137"/>
      <w:bookmarkEnd w:id="138"/>
      <w:bookmarkEnd w:id="139"/>
    </w:p>
    <w:p w14:paraId="33069B92" w14:textId="77777777" w:rsidR="00305060" w:rsidRDefault="00305060" w:rsidP="00305060">
      <w:pPr>
        <w:jc w:val="both"/>
        <w:rPr>
          <w:rFonts w:cs="Tahoma"/>
        </w:rPr>
      </w:pPr>
      <w:r>
        <w:rPr>
          <w:rFonts w:cs="Tahoma"/>
        </w:rPr>
        <w:t>A key requirement of the Environmental Assessment (</w:t>
      </w:r>
      <w:smartTag w:uri="urn:schemas-microsoft-com:office:smarttags" w:element="country-region">
        <w:smartTag w:uri="urn:schemas-microsoft-com:office:smarttags" w:element="place">
          <w:r>
            <w:rPr>
              <w:rFonts w:cs="Tahoma"/>
            </w:rPr>
            <w:t>Scotland</w:t>
          </w:r>
        </w:smartTag>
      </w:smartTag>
      <w:r>
        <w:rPr>
          <w:rFonts w:cs="Tahoma"/>
        </w:rPr>
        <w:t xml:space="preserve">) Act is the consideration of relationships between the draft plan, programme or strategy (PPS) under development and other relevant PPS and environmental protection objectives. This supports the identification of the policy and legislative framework within which the draft George Street Mini Masterplan sits. In addition, it helps the Responsible Authority (in this instance Aberdeen City Council) to account for any potential constraints and inconsistencies and take advantage of any synergies or opportunities. The approach taken to the consideration of other relevant PPS and environmental protection objectives is described in </w:t>
      </w:r>
      <w:r w:rsidRPr="00CA364C">
        <w:rPr>
          <w:rFonts w:cs="Tahoma"/>
        </w:rPr>
        <w:t xml:space="preserve">section </w:t>
      </w:r>
      <w:r>
        <w:rPr>
          <w:rFonts w:cs="Tahoma"/>
        </w:rPr>
        <w:t>2.2</w:t>
      </w:r>
      <w:r w:rsidRPr="00CA364C">
        <w:rPr>
          <w:rFonts w:cs="Tahoma"/>
        </w:rPr>
        <w:t>.</w:t>
      </w:r>
      <w:r>
        <w:rPr>
          <w:rFonts w:cs="Tahoma"/>
        </w:rPr>
        <w:t xml:space="preserve"> </w:t>
      </w:r>
    </w:p>
    <w:p w14:paraId="1F8AFDAB" w14:textId="0B5EC5F3" w:rsidR="00305060" w:rsidRDefault="00305060" w:rsidP="00305060">
      <w:pPr>
        <w:jc w:val="both"/>
        <w:rPr>
          <w:rFonts w:cs="Tahoma"/>
        </w:rPr>
      </w:pPr>
      <w:r>
        <w:rPr>
          <w:rFonts w:cs="Tahoma"/>
        </w:rPr>
        <w:t>The review of relevant PPS, in conjunction with the collation of environmental baseline information</w:t>
      </w:r>
      <w:r w:rsidR="00E722FD">
        <w:rPr>
          <w:rFonts w:cs="Tahoma"/>
        </w:rPr>
        <w:t>,</w:t>
      </w:r>
      <w:r>
        <w:rPr>
          <w:rFonts w:cs="Tahoma"/>
        </w:rPr>
        <w:t xml:space="preserve"> has been key to the identification of key environmental problems, threats and opportunities in the George Street area. Many of the local and regional level PPS reviewed (such as the Aberdeen City Council Local Development Plan) include specific targets, actions and objectives for George Street and </w:t>
      </w:r>
      <w:r w:rsidR="00E722FD">
        <w:rPr>
          <w:rFonts w:cs="Tahoma"/>
        </w:rPr>
        <w:t xml:space="preserve">the </w:t>
      </w:r>
      <w:r>
        <w:rPr>
          <w:rFonts w:cs="Tahoma"/>
        </w:rPr>
        <w:t xml:space="preserve">wider Aberdeen City environment. The process of collating environmental baseline information has, by definition, identified the current state of the environment relevant to the development of the draft George Street Mini Masterplan. Consideration of the environmental baseline in conjunction with environmental targets, actions and objectives from key PPS helps identify the environmental constraints within which the draft George Street Mini Masterplan must operate. In addition, it identifies key environmental opportunities and strengths of the area which </w:t>
      </w:r>
      <w:r w:rsidR="00E722FD">
        <w:rPr>
          <w:rFonts w:cs="Tahoma"/>
        </w:rPr>
        <w:t xml:space="preserve">the </w:t>
      </w:r>
      <w:r>
        <w:rPr>
          <w:rFonts w:cs="Tahoma"/>
        </w:rPr>
        <w:t>development of the draft George Street Mini Masterplan can capitali</w:t>
      </w:r>
      <w:r w:rsidR="00E722FD">
        <w:rPr>
          <w:rFonts w:cs="Tahoma"/>
        </w:rPr>
        <w:t>s</w:t>
      </w:r>
      <w:r>
        <w:rPr>
          <w:rFonts w:cs="Tahoma"/>
        </w:rPr>
        <w:t xml:space="preserve">e </w:t>
      </w:r>
      <w:r w:rsidR="00E722FD">
        <w:rPr>
          <w:rFonts w:cs="Tahoma"/>
        </w:rPr>
        <w:t xml:space="preserve">on </w:t>
      </w:r>
      <w:r>
        <w:rPr>
          <w:rFonts w:cs="Tahoma"/>
        </w:rPr>
        <w:t xml:space="preserve">and build on. </w:t>
      </w:r>
    </w:p>
    <w:p w14:paraId="3232437E" w14:textId="4DDCA9E2" w:rsidR="00305060" w:rsidRDefault="00305060" w:rsidP="00305060">
      <w:pPr>
        <w:jc w:val="both"/>
        <w:rPr>
          <w:rFonts w:cs="Tahoma"/>
        </w:rPr>
      </w:pPr>
      <w:r>
        <w:rPr>
          <w:rFonts w:cs="Tahoma"/>
        </w:rPr>
        <w:t xml:space="preserve">Appendix B contains a full list of all relevant PPS considered as part of the SEA of the draft George Street Mini Masterplan. It highlights their relevance to the draft George Street Mini Masterplan and key opportunities, synergies and constraints. It identifies how the draft George Street Mini Masterplan may respond and </w:t>
      </w:r>
      <w:r w:rsidR="00E722FD">
        <w:rPr>
          <w:rFonts w:cs="Tahoma"/>
        </w:rPr>
        <w:t xml:space="preserve">its </w:t>
      </w:r>
      <w:r>
        <w:rPr>
          <w:rFonts w:cs="Tahoma"/>
        </w:rPr>
        <w:t xml:space="preserve">implications for the SEA. </w:t>
      </w:r>
    </w:p>
    <w:p w14:paraId="4D53FF5B" w14:textId="77777777" w:rsidR="00305060" w:rsidRPr="00A66504" w:rsidRDefault="00305060" w:rsidP="00305060">
      <w:pPr>
        <w:pStyle w:val="Heading3"/>
        <w:tabs>
          <w:tab w:val="num" w:pos="0"/>
        </w:tabs>
        <w:spacing w:before="120"/>
      </w:pPr>
      <w:r w:rsidRPr="00A66504">
        <w:t>Implications</w:t>
      </w:r>
    </w:p>
    <w:p w14:paraId="2A7823F2" w14:textId="0C3C5C85" w:rsidR="00305060" w:rsidRDefault="00305060" w:rsidP="00305060">
      <w:pPr>
        <w:jc w:val="both"/>
        <w:rPr>
          <w:rFonts w:cs="Tahoma"/>
        </w:rPr>
      </w:pPr>
      <w:r>
        <w:rPr>
          <w:rFonts w:cs="Tahoma"/>
        </w:rPr>
        <w:t xml:space="preserve">As can be seen from Appendix B, there are a significant number of PPS which may influence the development of the draft George Street Mini Masterplan and </w:t>
      </w:r>
      <w:r w:rsidRPr="00E452E8">
        <w:rPr>
          <w:rFonts w:cs="Tahoma"/>
          <w:i/>
        </w:rPr>
        <w:t>vice versa</w:t>
      </w:r>
      <w:r>
        <w:rPr>
          <w:rFonts w:cs="Tahoma"/>
        </w:rPr>
        <w:t xml:space="preserve">. Some PPS will have more influence than others. For example, the </w:t>
      </w:r>
      <w:r w:rsidRPr="00A66504">
        <w:rPr>
          <w:rFonts w:cs="Tahoma"/>
        </w:rPr>
        <w:t>Aberdeen Local Development Plan 2017</w:t>
      </w:r>
      <w:r>
        <w:rPr>
          <w:rFonts w:cs="Tahoma"/>
        </w:rPr>
        <w:t xml:space="preserve"> establishes the land use and spatial planning framework for the City Centre and George Street area within which the spatial element of the </w:t>
      </w:r>
      <w:r w:rsidR="00E722FD">
        <w:rPr>
          <w:rFonts w:cs="Tahoma"/>
        </w:rPr>
        <w:t>regeneration of the area</w:t>
      </w:r>
      <w:r>
        <w:rPr>
          <w:rFonts w:cs="Tahoma"/>
        </w:rPr>
        <w:t xml:space="preserve"> will need to operate i.e., what type of development can be pursued and where. Other, non-statutory PPS such as the </w:t>
      </w:r>
      <w:r w:rsidRPr="00A66504">
        <w:rPr>
          <w:rFonts w:cs="Tahoma"/>
        </w:rPr>
        <w:t>ACC Open Space Strategy 2011-2016</w:t>
      </w:r>
      <w:r>
        <w:rPr>
          <w:rFonts w:cs="Tahoma"/>
        </w:rPr>
        <w:t xml:space="preserve"> and </w:t>
      </w:r>
      <w:r w:rsidRPr="00A66504">
        <w:rPr>
          <w:rFonts w:cs="Tahoma"/>
        </w:rPr>
        <w:t xml:space="preserve">Healthy Cities Agenda </w:t>
      </w:r>
      <w:r>
        <w:rPr>
          <w:rFonts w:cs="Tahoma"/>
        </w:rPr>
        <w:t xml:space="preserve">will also have a significant influence on the development of the draft George Street Mini Masterplan and </w:t>
      </w:r>
      <w:r w:rsidRPr="00E452E8">
        <w:rPr>
          <w:rFonts w:cs="Tahoma"/>
          <w:i/>
        </w:rPr>
        <w:t>vice versa</w:t>
      </w:r>
      <w:r>
        <w:rPr>
          <w:rFonts w:cs="Tahoma"/>
        </w:rPr>
        <w:t xml:space="preserve">. </w:t>
      </w:r>
    </w:p>
    <w:p w14:paraId="5E07C53E" w14:textId="77777777" w:rsidR="00305060" w:rsidRDefault="00305060" w:rsidP="00305060">
      <w:pPr>
        <w:pStyle w:val="Heading2"/>
      </w:pPr>
      <w:bookmarkStart w:id="140" w:name="_Toc233538650"/>
      <w:bookmarkStart w:id="141" w:name="_Toc125613490"/>
      <w:bookmarkStart w:id="142" w:name="_Toc128993763"/>
      <w:bookmarkStart w:id="143" w:name="_Toc132958290"/>
      <w:r>
        <w:lastRenderedPageBreak/>
        <w:t xml:space="preserve">Environmental problems and opportunities </w:t>
      </w:r>
      <w:bookmarkEnd w:id="140"/>
      <w:bookmarkEnd w:id="141"/>
      <w:bookmarkEnd w:id="142"/>
      <w:r>
        <w:t>identified</w:t>
      </w:r>
      <w:bookmarkEnd w:id="143"/>
    </w:p>
    <w:p w14:paraId="6B26BC8E" w14:textId="6A5D360E" w:rsidR="00305060" w:rsidRDefault="00E722FD" w:rsidP="00305060">
      <w:pPr>
        <w:jc w:val="both"/>
      </w:pPr>
      <w:r>
        <w:t>A requirement of the SEA Act i</w:t>
      </w:r>
      <w:r w:rsidR="00305060">
        <w:t xml:space="preserve">s to identify key environmental problems relevant to the plan being developed. Given the potentially broad scope of the draft George Street Mini Masterplan, input from stakeholders and evidence in this environmental baseline and context chapter, this section has been expanded to incorporate consideration of environmental opportunities in the George Street area. Opportunities relate to potential synergies whereby protection and enhancement of the George Street environment can be delivered alongside socio-economic regeneration. </w:t>
      </w:r>
    </w:p>
    <w:p w14:paraId="481C760B" w14:textId="77777777" w:rsidR="00305060" w:rsidRDefault="00305060" w:rsidP="00305060">
      <w:r>
        <w:t xml:space="preserve">The main environmental considerations are outlined in Table 4-1 below. </w:t>
      </w:r>
      <w:r w:rsidRPr="00F53ABF">
        <w:t xml:space="preserve">These issues </w:t>
      </w:r>
      <w:r>
        <w:t>are</w:t>
      </w:r>
      <w:r w:rsidRPr="00F53ABF">
        <w:t xml:space="preserve"> discussed in </w:t>
      </w:r>
      <w:r>
        <w:t>Chapters 5 and 6 of the</w:t>
      </w:r>
      <w:r w:rsidRPr="00F53ABF">
        <w:t xml:space="preserve"> Environmental Report.</w:t>
      </w:r>
    </w:p>
    <w:p w14:paraId="06E9518D" w14:textId="77777777" w:rsidR="00305060" w:rsidRPr="002725B4" w:rsidRDefault="00305060" w:rsidP="00305060">
      <w:pPr>
        <w:jc w:val="both"/>
        <w:sectPr w:rsidR="00305060" w:rsidRPr="002725B4" w:rsidSect="00572DB0">
          <w:footerReference w:type="default" r:id="rId35"/>
          <w:pgSz w:w="11906" w:h="16838"/>
          <w:pgMar w:top="1418" w:right="1418" w:bottom="1418" w:left="1418" w:header="709" w:footer="709" w:gutter="0"/>
          <w:pgNumType w:start="1"/>
          <w:cols w:space="708"/>
          <w:docGrid w:linePitch="360"/>
        </w:sectPr>
      </w:pPr>
      <w:bookmarkStart w:id="144" w:name="_Toc104556087"/>
    </w:p>
    <w:p w14:paraId="3FEA41A0" w14:textId="0B127AEC" w:rsidR="00305060" w:rsidRDefault="00305060" w:rsidP="00305060">
      <w:pPr>
        <w:pStyle w:val="Caption"/>
      </w:pPr>
      <w:bookmarkStart w:id="145" w:name="_Toc125613198"/>
      <w:bookmarkStart w:id="146" w:name="_Toc128993725"/>
      <w:bookmarkStart w:id="147" w:name="_Toc132958319"/>
      <w:r>
        <w:lastRenderedPageBreak/>
        <w:t xml:space="preserve">Table </w:t>
      </w:r>
      <w:fldSimple w:instr=" STYLEREF 1 \s ">
        <w:r w:rsidR="00736978">
          <w:rPr>
            <w:noProof/>
          </w:rPr>
          <w:t>4</w:t>
        </w:r>
      </w:fldSimple>
      <w:r>
        <w:t>-</w:t>
      </w:r>
      <w:fldSimple w:instr=" SEQ Table \* ARABIC \s 1 ">
        <w:r w:rsidR="00736978">
          <w:rPr>
            <w:noProof/>
          </w:rPr>
          <w:t>1</w:t>
        </w:r>
      </w:fldSimple>
      <w:r>
        <w:t xml:space="preserve">: </w:t>
      </w:r>
      <w:r w:rsidRPr="009B09FE">
        <w:t xml:space="preserve">Data </w:t>
      </w:r>
      <w:r>
        <w:t>S</w:t>
      </w:r>
      <w:r w:rsidRPr="009B09FE">
        <w:t xml:space="preserve">ources for </w:t>
      </w:r>
      <w:r>
        <w:t>P</w:t>
      </w:r>
      <w:r w:rsidRPr="009B09FE">
        <w:t xml:space="preserve">roviding </w:t>
      </w:r>
      <w:r>
        <w:t>B</w:t>
      </w:r>
      <w:r w:rsidRPr="009B09FE">
        <w:t xml:space="preserve">aseline </w:t>
      </w:r>
      <w:r>
        <w:t>E</w:t>
      </w:r>
      <w:r w:rsidRPr="009B09FE">
        <w:t xml:space="preserve">nvironmental </w:t>
      </w:r>
      <w:r>
        <w:t>A</w:t>
      </w:r>
      <w:r w:rsidRPr="009B09FE">
        <w:t>ssessment</w:t>
      </w:r>
      <w:bookmarkEnd w:id="144"/>
      <w:bookmarkEnd w:id="145"/>
      <w:bookmarkEnd w:id="146"/>
      <w:bookmarkEnd w:id="147"/>
    </w:p>
    <w:tbl>
      <w:tblPr>
        <w:tblStyle w:val="TableGrid"/>
        <w:tblW w:w="13887" w:type="dxa"/>
        <w:tblLayout w:type="fixed"/>
        <w:tblLook w:val="04A0" w:firstRow="1" w:lastRow="0" w:firstColumn="1" w:lastColumn="0" w:noHBand="0" w:noVBand="1"/>
      </w:tblPr>
      <w:tblGrid>
        <w:gridCol w:w="1413"/>
        <w:gridCol w:w="3969"/>
        <w:gridCol w:w="3544"/>
        <w:gridCol w:w="4961"/>
      </w:tblGrid>
      <w:tr w:rsidR="00305060" w:rsidRPr="0032629D" w14:paraId="63BDF8D0" w14:textId="77777777" w:rsidTr="0056666B">
        <w:trPr>
          <w:trHeight w:val="301"/>
        </w:trPr>
        <w:tc>
          <w:tcPr>
            <w:tcW w:w="1413" w:type="dxa"/>
            <w:shd w:val="clear" w:color="auto" w:fill="D9D9D9" w:themeFill="background1" w:themeFillShade="D9"/>
            <w:vAlign w:val="center"/>
          </w:tcPr>
          <w:p w14:paraId="18E461D5" w14:textId="77777777" w:rsidR="00305060" w:rsidRPr="00703947" w:rsidRDefault="00305060" w:rsidP="0056666B">
            <w:pPr>
              <w:spacing w:after="0"/>
              <w:rPr>
                <w:b/>
                <w:bCs/>
              </w:rPr>
            </w:pPr>
            <w:r w:rsidRPr="00703947">
              <w:rPr>
                <w:b/>
                <w:bCs/>
              </w:rPr>
              <w:t>SEA Topic</w:t>
            </w:r>
          </w:p>
        </w:tc>
        <w:tc>
          <w:tcPr>
            <w:tcW w:w="3969" w:type="dxa"/>
            <w:shd w:val="clear" w:color="auto" w:fill="D9D9D9" w:themeFill="background1" w:themeFillShade="D9"/>
            <w:vAlign w:val="center"/>
          </w:tcPr>
          <w:p w14:paraId="0C89DF88" w14:textId="77777777" w:rsidR="00305060" w:rsidRPr="004D0126" w:rsidRDefault="00305060" w:rsidP="0056666B">
            <w:pPr>
              <w:spacing w:after="0"/>
              <w:rPr>
                <w:b/>
                <w:bCs/>
              </w:rPr>
            </w:pPr>
            <w:r w:rsidRPr="004D0126">
              <w:rPr>
                <w:b/>
                <w:bCs/>
              </w:rPr>
              <w:t>Environmental Issue</w:t>
            </w:r>
          </w:p>
        </w:tc>
        <w:tc>
          <w:tcPr>
            <w:tcW w:w="3544" w:type="dxa"/>
            <w:shd w:val="clear" w:color="auto" w:fill="D9D9D9" w:themeFill="background1" w:themeFillShade="D9"/>
            <w:vAlign w:val="center"/>
          </w:tcPr>
          <w:p w14:paraId="20510BE5" w14:textId="77777777" w:rsidR="00305060" w:rsidRPr="004D0126" w:rsidRDefault="00305060" w:rsidP="0056666B">
            <w:pPr>
              <w:spacing w:after="0"/>
              <w:rPr>
                <w:b/>
                <w:bCs/>
              </w:rPr>
            </w:pPr>
            <w:r w:rsidRPr="0032629D">
              <w:rPr>
                <w:b/>
                <w:bCs/>
              </w:rPr>
              <w:t xml:space="preserve">How the </w:t>
            </w:r>
            <w:r>
              <w:rPr>
                <w:b/>
                <w:bCs/>
              </w:rPr>
              <w:t xml:space="preserve">Mini Masterplan </w:t>
            </w:r>
            <w:r w:rsidRPr="0032629D">
              <w:rPr>
                <w:b/>
                <w:bCs/>
              </w:rPr>
              <w:t>contribute</w:t>
            </w:r>
            <w:r>
              <w:rPr>
                <w:b/>
                <w:bCs/>
              </w:rPr>
              <w:t>s</w:t>
            </w:r>
            <w:r w:rsidRPr="0032629D">
              <w:rPr>
                <w:b/>
                <w:bCs/>
              </w:rPr>
              <w:t xml:space="preserve"> to tackling</w:t>
            </w:r>
            <w:r>
              <w:rPr>
                <w:b/>
                <w:bCs/>
              </w:rPr>
              <w:t xml:space="preserve"> </w:t>
            </w:r>
            <w:r w:rsidRPr="004D0126">
              <w:rPr>
                <w:b/>
                <w:bCs/>
              </w:rPr>
              <w:t>the problem?</w:t>
            </w:r>
          </w:p>
        </w:tc>
        <w:tc>
          <w:tcPr>
            <w:tcW w:w="4961" w:type="dxa"/>
            <w:shd w:val="clear" w:color="auto" w:fill="D9D9D9" w:themeFill="background1" w:themeFillShade="D9"/>
            <w:vAlign w:val="center"/>
          </w:tcPr>
          <w:p w14:paraId="60421F77" w14:textId="77777777" w:rsidR="00305060" w:rsidRPr="0032629D" w:rsidRDefault="00305060" w:rsidP="0056666B">
            <w:pPr>
              <w:spacing w:after="0"/>
              <w:rPr>
                <w:b/>
                <w:bCs/>
              </w:rPr>
            </w:pPr>
            <w:r w:rsidRPr="003727D1">
              <w:rPr>
                <w:b/>
                <w:bCs/>
              </w:rPr>
              <w:t>Relevant Data</w:t>
            </w:r>
          </w:p>
        </w:tc>
      </w:tr>
      <w:tr w:rsidR="00305060" w:rsidRPr="003727D1" w14:paraId="45346204" w14:textId="77777777" w:rsidTr="0056666B">
        <w:trPr>
          <w:trHeight w:val="301"/>
        </w:trPr>
        <w:tc>
          <w:tcPr>
            <w:tcW w:w="1413" w:type="dxa"/>
            <w:vAlign w:val="center"/>
          </w:tcPr>
          <w:p w14:paraId="09FF2293" w14:textId="77777777" w:rsidR="00305060" w:rsidRDefault="00305060" w:rsidP="0056666B">
            <w:pPr>
              <w:spacing w:after="0"/>
            </w:pPr>
            <w:r w:rsidRPr="00080773">
              <w:t>Biodiversity</w:t>
            </w:r>
            <w:r>
              <w:t xml:space="preserve"> (Flora and Fauna</w:t>
            </w:r>
          </w:p>
        </w:tc>
        <w:tc>
          <w:tcPr>
            <w:tcW w:w="3969" w:type="dxa"/>
          </w:tcPr>
          <w:p w14:paraId="1BDE212B" w14:textId="77777777" w:rsidR="00305060" w:rsidRPr="004D0126" w:rsidRDefault="00305060" w:rsidP="00305060">
            <w:pPr>
              <w:pStyle w:val="ListParagraph"/>
              <w:numPr>
                <w:ilvl w:val="0"/>
                <w:numId w:val="6"/>
              </w:numPr>
              <w:spacing w:after="0"/>
              <w:ind w:left="356" w:hanging="284"/>
            </w:pPr>
            <w:r w:rsidRPr="004D0126">
              <w:t xml:space="preserve">Potential impact on nature conservation designations. </w:t>
            </w:r>
          </w:p>
          <w:p w14:paraId="33AB3834" w14:textId="77777777" w:rsidR="00305060" w:rsidRDefault="00305060" w:rsidP="00305060">
            <w:pPr>
              <w:pStyle w:val="ListParagraph"/>
              <w:numPr>
                <w:ilvl w:val="0"/>
                <w:numId w:val="6"/>
              </w:numPr>
              <w:spacing w:after="0"/>
              <w:ind w:left="356" w:hanging="284"/>
            </w:pPr>
            <w:r w:rsidRPr="004D0126">
              <w:t xml:space="preserve">Potential impacts on protected species and priority habitats. </w:t>
            </w:r>
          </w:p>
          <w:p w14:paraId="4A97E49A" w14:textId="77777777" w:rsidR="00305060" w:rsidRDefault="00305060" w:rsidP="00305060">
            <w:pPr>
              <w:pStyle w:val="ListParagraph"/>
              <w:numPr>
                <w:ilvl w:val="0"/>
                <w:numId w:val="6"/>
              </w:numPr>
              <w:spacing w:after="0"/>
              <w:ind w:left="356" w:hanging="284"/>
            </w:pPr>
            <w:r w:rsidRPr="004D0126">
              <w:t>Potential loss of green linkages and wildlife corridors</w:t>
            </w:r>
            <w:r>
              <w:t>.</w:t>
            </w:r>
          </w:p>
          <w:p w14:paraId="4029CD40" w14:textId="77777777" w:rsidR="00305060" w:rsidRPr="004D0126" w:rsidRDefault="00305060" w:rsidP="00305060">
            <w:pPr>
              <w:pStyle w:val="ListParagraph"/>
              <w:numPr>
                <w:ilvl w:val="0"/>
                <w:numId w:val="6"/>
              </w:numPr>
              <w:spacing w:after="0"/>
              <w:ind w:left="356" w:hanging="284"/>
            </w:pPr>
            <w:r w:rsidRPr="004D0126">
              <w:t>Pressure on Protected Species from new</w:t>
            </w:r>
            <w:r>
              <w:t xml:space="preserve"> </w:t>
            </w:r>
            <w:r w:rsidRPr="004D0126">
              <w:t>development through disturbance or loss of resting places and habitats.</w:t>
            </w:r>
          </w:p>
        </w:tc>
        <w:tc>
          <w:tcPr>
            <w:tcW w:w="3544" w:type="dxa"/>
            <w:vAlign w:val="center"/>
          </w:tcPr>
          <w:p w14:paraId="1EB3D9E8" w14:textId="77777777" w:rsidR="00305060" w:rsidRDefault="00305060" w:rsidP="0056666B">
            <w:pPr>
              <w:spacing w:after="0"/>
            </w:pPr>
            <w:r w:rsidRPr="00593A28">
              <w:t>National Planning Framework 4 (NPF4) includes a new Universal Policy on the Nature Crisis for planning decisions to help achieve positive effects for biodiversity in association with development.</w:t>
            </w:r>
            <w:r>
              <w:t xml:space="preserve">  </w:t>
            </w:r>
            <w:r w:rsidRPr="008F1DA3">
              <w:t xml:space="preserve">NFP4 doesn’t stipulate how </w:t>
            </w:r>
            <w:r w:rsidRPr="00E722FD">
              <w:t>biodiversity should be measured, however,</w:t>
            </w:r>
            <w:r>
              <w:t xml:space="preserve"> the Mini Masterplan s</w:t>
            </w:r>
            <w:r w:rsidRPr="004D0126">
              <w:t>afeguard and enhance</w:t>
            </w:r>
            <w:r>
              <w:t xml:space="preserve"> biodiversity where possible</w:t>
            </w:r>
            <w:r w:rsidRPr="004D0126">
              <w:t>.</w:t>
            </w:r>
          </w:p>
        </w:tc>
        <w:tc>
          <w:tcPr>
            <w:tcW w:w="4961" w:type="dxa"/>
            <w:vAlign w:val="center"/>
          </w:tcPr>
          <w:p w14:paraId="74BB61F5" w14:textId="77777777" w:rsidR="00305060" w:rsidRDefault="00305060" w:rsidP="0056666B">
            <w:pPr>
              <w:spacing w:after="0"/>
            </w:pPr>
            <w:r>
              <w:t xml:space="preserve">NatureScot Sitelink. </w:t>
            </w:r>
          </w:p>
          <w:p w14:paraId="53A9FB8C" w14:textId="77777777" w:rsidR="00305060" w:rsidRDefault="00736978" w:rsidP="0056666B">
            <w:pPr>
              <w:spacing w:after="120"/>
            </w:pPr>
            <w:hyperlink r:id="rId36" w:history="1">
              <w:r w:rsidR="00305060" w:rsidRPr="00044A94">
                <w:rPr>
                  <w:rStyle w:val="Hyperlink"/>
                </w:rPr>
                <w:t>https://sitelink.nature.scot/map</w:t>
              </w:r>
            </w:hyperlink>
            <w:r w:rsidR="00305060">
              <w:t xml:space="preserve"> </w:t>
            </w:r>
          </w:p>
          <w:p w14:paraId="3B241A54" w14:textId="77777777" w:rsidR="00305060" w:rsidRDefault="00305060" w:rsidP="0056666B">
            <w:pPr>
              <w:spacing w:after="0"/>
            </w:pPr>
            <w:r>
              <w:t>Scotland’s Environment.</w:t>
            </w:r>
          </w:p>
          <w:p w14:paraId="7312D4A4" w14:textId="77777777" w:rsidR="00305060" w:rsidRPr="00077A9C" w:rsidRDefault="00736978" w:rsidP="0056666B">
            <w:pPr>
              <w:spacing w:after="120"/>
              <w:rPr>
                <w:rStyle w:val="Hyperlink"/>
              </w:rPr>
            </w:pPr>
            <w:hyperlink r:id="rId37" w:history="1">
              <w:r w:rsidR="00305060" w:rsidRPr="00044A94">
                <w:rPr>
                  <w:rStyle w:val="Hyperlink"/>
                </w:rPr>
                <w:t>https://www.environment.gov.scot/</w:t>
              </w:r>
            </w:hyperlink>
            <w:r w:rsidR="00305060" w:rsidRPr="00077A9C">
              <w:rPr>
                <w:rStyle w:val="Hyperlink"/>
              </w:rPr>
              <w:t xml:space="preserve"> </w:t>
            </w:r>
          </w:p>
          <w:p w14:paraId="34748666" w14:textId="77777777" w:rsidR="00305060" w:rsidRDefault="00305060" w:rsidP="0056666B">
            <w:pPr>
              <w:spacing w:after="0"/>
            </w:pPr>
            <w:r w:rsidRPr="003727D1">
              <w:t>UK BAP &amp; LBAP priority habitats and species</w:t>
            </w:r>
            <w:r>
              <w:t>.</w:t>
            </w:r>
          </w:p>
          <w:p w14:paraId="7554C367" w14:textId="77777777" w:rsidR="00305060" w:rsidRDefault="00736978" w:rsidP="0056666B">
            <w:pPr>
              <w:spacing w:after="0"/>
            </w:pPr>
            <w:hyperlink r:id="rId38" w:history="1">
              <w:r w:rsidR="00305060" w:rsidRPr="00044A94">
                <w:rPr>
                  <w:rStyle w:val="Hyperlink"/>
                </w:rPr>
                <w:t>https://www.nesbiodiversity.org.uk/</w:t>
              </w:r>
            </w:hyperlink>
            <w:r w:rsidR="00305060">
              <w:t xml:space="preserve"> </w:t>
            </w:r>
          </w:p>
          <w:p w14:paraId="4FD94A24" w14:textId="77777777" w:rsidR="00305060" w:rsidRPr="00077A9C" w:rsidRDefault="00736978" w:rsidP="0056666B">
            <w:pPr>
              <w:spacing w:after="120"/>
              <w:rPr>
                <w:rStyle w:val="Hyperlink"/>
              </w:rPr>
            </w:pPr>
            <w:hyperlink r:id="rId39" w:history="1">
              <w:r w:rsidR="00305060" w:rsidRPr="00044A94">
                <w:rPr>
                  <w:rStyle w:val="Hyperlink"/>
                </w:rPr>
                <w:t>https://www.nature.scot/doc/scottish-biodiversity-list</w:t>
              </w:r>
            </w:hyperlink>
            <w:r w:rsidR="00305060" w:rsidRPr="00077A9C">
              <w:rPr>
                <w:rStyle w:val="Hyperlink"/>
              </w:rPr>
              <w:t xml:space="preserve"> </w:t>
            </w:r>
          </w:p>
          <w:p w14:paraId="5DFE2D81" w14:textId="77777777" w:rsidR="00305060" w:rsidRDefault="00305060" w:rsidP="0056666B">
            <w:pPr>
              <w:spacing w:after="0"/>
            </w:pPr>
            <w:r w:rsidRPr="00B30E37">
              <w:t>Scottish Ancient Woodland Inventory</w:t>
            </w:r>
            <w:r>
              <w:t>.</w:t>
            </w:r>
          </w:p>
          <w:p w14:paraId="7B249350" w14:textId="77777777" w:rsidR="00305060" w:rsidRPr="003727D1" w:rsidRDefault="00736978" w:rsidP="0056666B">
            <w:pPr>
              <w:spacing w:after="0"/>
            </w:pPr>
            <w:hyperlink r:id="rId40" w:history="1">
              <w:r w:rsidR="00305060" w:rsidRPr="00044A94">
                <w:rPr>
                  <w:rStyle w:val="Hyperlink"/>
                </w:rPr>
                <w:t>https://map.environment.gov.scot/sewebmap/</w:t>
              </w:r>
            </w:hyperlink>
            <w:r w:rsidR="00305060">
              <w:t xml:space="preserve"> </w:t>
            </w:r>
          </w:p>
        </w:tc>
      </w:tr>
      <w:tr w:rsidR="00305060" w:rsidRPr="004C1FD3" w14:paraId="08AB125E" w14:textId="77777777" w:rsidTr="0056666B">
        <w:trPr>
          <w:trHeight w:val="301"/>
        </w:trPr>
        <w:tc>
          <w:tcPr>
            <w:tcW w:w="1413" w:type="dxa"/>
            <w:vAlign w:val="center"/>
          </w:tcPr>
          <w:p w14:paraId="05A11A55" w14:textId="77777777" w:rsidR="00305060" w:rsidRDefault="00305060" w:rsidP="0056666B">
            <w:pPr>
              <w:spacing w:after="0"/>
            </w:pPr>
            <w:r w:rsidRPr="00686FFD">
              <w:t>Population &amp; Human Health</w:t>
            </w:r>
          </w:p>
        </w:tc>
        <w:tc>
          <w:tcPr>
            <w:tcW w:w="3969" w:type="dxa"/>
            <w:vAlign w:val="center"/>
          </w:tcPr>
          <w:p w14:paraId="107BF16B" w14:textId="7E78D7E0" w:rsidR="00305060" w:rsidRPr="004D0126" w:rsidRDefault="00305060" w:rsidP="00305060">
            <w:pPr>
              <w:pStyle w:val="ListParagraph"/>
              <w:numPr>
                <w:ilvl w:val="0"/>
                <w:numId w:val="6"/>
              </w:numPr>
              <w:spacing w:after="0"/>
              <w:ind w:left="356" w:hanging="284"/>
            </w:pPr>
            <w:r w:rsidRPr="004D0126">
              <w:t>Access to social and community facilities and the amenity of the area will have an impact o</w:t>
            </w:r>
            <w:r w:rsidR="00E722FD">
              <w:t>n</w:t>
            </w:r>
            <w:r w:rsidRPr="004D0126">
              <w:t xml:space="preserve"> general wellbeing. The </w:t>
            </w:r>
            <w:r>
              <w:rPr>
                <w:szCs w:val="20"/>
              </w:rPr>
              <w:t xml:space="preserve">draft </w:t>
            </w:r>
            <w:r>
              <w:t>George Street Mini Masterplan</w:t>
            </w:r>
            <w:r w:rsidRPr="004D0126">
              <w:t xml:space="preserve"> can influence the relationship between facilities, amenit</w:t>
            </w:r>
            <w:r w:rsidR="00E722FD">
              <w:t>ies</w:t>
            </w:r>
            <w:r w:rsidRPr="004D0126">
              <w:t xml:space="preserve"> and the general vitality of communities.</w:t>
            </w:r>
          </w:p>
          <w:p w14:paraId="7DE954BC" w14:textId="77777777" w:rsidR="00305060" w:rsidRDefault="00305060" w:rsidP="00305060">
            <w:pPr>
              <w:pStyle w:val="ListParagraph"/>
              <w:numPr>
                <w:ilvl w:val="0"/>
                <w:numId w:val="6"/>
              </w:numPr>
              <w:spacing w:after="0"/>
              <w:ind w:left="356" w:hanging="284"/>
            </w:pPr>
            <w:r w:rsidRPr="004D0126">
              <w:t xml:space="preserve">The form and location of new development within the </w:t>
            </w:r>
            <w:r>
              <w:rPr>
                <w:szCs w:val="20"/>
              </w:rPr>
              <w:t xml:space="preserve">draft </w:t>
            </w:r>
            <w:r>
              <w:t>George Street Mini Masterplan</w:t>
            </w:r>
            <w:r w:rsidRPr="004D0126">
              <w:t xml:space="preserve"> area can contribute to social integration and improved wellbeing opportunities for the whole community.</w:t>
            </w:r>
            <w:r w:rsidRPr="00E27D3C">
              <w:t xml:space="preserve"> </w:t>
            </w:r>
          </w:p>
          <w:p w14:paraId="7B649958" w14:textId="3A5B2063" w:rsidR="00305060" w:rsidRPr="004D0126" w:rsidRDefault="00305060" w:rsidP="00305060">
            <w:pPr>
              <w:pStyle w:val="ListParagraph"/>
              <w:numPr>
                <w:ilvl w:val="0"/>
                <w:numId w:val="6"/>
              </w:numPr>
              <w:spacing w:after="0"/>
              <w:ind w:left="356" w:hanging="284"/>
            </w:pPr>
            <w:r w:rsidRPr="00E27D3C">
              <w:t xml:space="preserve">The </w:t>
            </w:r>
            <w:r>
              <w:rPr>
                <w:szCs w:val="20"/>
              </w:rPr>
              <w:t xml:space="preserve">draft </w:t>
            </w:r>
            <w:r>
              <w:t>George Street Mini Masterplan</w:t>
            </w:r>
            <w:r w:rsidRPr="00E27D3C">
              <w:t xml:space="preserve"> proposals</w:t>
            </w:r>
            <w:r>
              <w:t xml:space="preserve"> could</w:t>
            </w:r>
            <w:r w:rsidRPr="00E27D3C">
              <w:t xml:space="preserve"> change the noise levels compared to the existing situation due to changes in </w:t>
            </w:r>
            <w:r w:rsidRPr="00E27D3C">
              <w:lastRenderedPageBreak/>
              <w:t>traffic flow on existing roads</w:t>
            </w:r>
            <w:r w:rsidR="00E722FD">
              <w:t xml:space="preserve"> and</w:t>
            </w:r>
            <w:r>
              <w:t xml:space="preserve"> new recreation facilities</w:t>
            </w:r>
            <w:r w:rsidRPr="00E27D3C">
              <w:t>.</w:t>
            </w:r>
          </w:p>
        </w:tc>
        <w:tc>
          <w:tcPr>
            <w:tcW w:w="3544" w:type="dxa"/>
            <w:vAlign w:val="center"/>
          </w:tcPr>
          <w:p w14:paraId="5D5BB848" w14:textId="77777777" w:rsidR="00305060" w:rsidRPr="004C1FD3" w:rsidRDefault="00305060" w:rsidP="0056666B">
            <w:pPr>
              <w:spacing w:after="0"/>
            </w:pPr>
            <w:r w:rsidRPr="004C1FD3">
              <w:lastRenderedPageBreak/>
              <w:t>Promoting access to employment, supporting accessibility and health</w:t>
            </w:r>
          </w:p>
          <w:p w14:paraId="22B990FA" w14:textId="77777777" w:rsidR="00305060" w:rsidRPr="004C1FD3" w:rsidRDefault="00305060" w:rsidP="0056666B">
            <w:pPr>
              <w:spacing w:after="0"/>
            </w:pPr>
            <w:r w:rsidRPr="004C1FD3">
              <w:t>Improvement</w:t>
            </w:r>
            <w:r>
              <w:t>.</w:t>
            </w:r>
          </w:p>
          <w:p w14:paraId="43FB9319" w14:textId="77777777" w:rsidR="00305060" w:rsidRPr="004C1FD3" w:rsidRDefault="00305060" w:rsidP="0056666B">
            <w:pPr>
              <w:spacing w:after="0"/>
            </w:pPr>
          </w:p>
          <w:p w14:paraId="2546FC7A" w14:textId="54F6422A" w:rsidR="00305060" w:rsidRDefault="00305060" w:rsidP="0056666B">
            <w:pPr>
              <w:spacing w:after="0"/>
            </w:pPr>
            <w:r>
              <w:t>The Mini Masterplan</w:t>
            </w:r>
            <w:r w:rsidRPr="00133C75">
              <w:t xml:space="preserve"> </w:t>
            </w:r>
            <w:r>
              <w:t xml:space="preserve">vision of economy, people and place </w:t>
            </w:r>
            <w:r w:rsidRPr="00133C75">
              <w:t xml:space="preserve">aims to identify open space to improve health through increased physical activity </w:t>
            </w:r>
            <w:r w:rsidR="00E722FD">
              <w:t xml:space="preserve">and </w:t>
            </w:r>
            <w:r w:rsidRPr="00133C75">
              <w:t>reduce pollution by encouraging walking and cycling as an alternative to the car</w:t>
            </w:r>
            <w:r>
              <w:t xml:space="preserve">. </w:t>
            </w:r>
          </w:p>
          <w:p w14:paraId="2F50985B" w14:textId="77777777" w:rsidR="00305060" w:rsidRDefault="00305060" w:rsidP="0056666B">
            <w:pPr>
              <w:spacing w:after="0"/>
            </w:pPr>
          </w:p>
          <w:p w14:paraId="41F1B233" w14:textId="77777777" w:rsidR="00305060" w:rsidRDefault="00305060" w:rsidP="0056666B">
            <w:pPr>
              <w:spacing w:after="0"/>
            </w:pPr>
            <w:r w:rsidRPr="00133C75">
              <w:t>Positive effects on mental health and wellbeing.</w:t>
            </w:r>
          </w:p>
          <w:p w14:paraId="704E31E1" w14:textId="77777777" w:rsidR="00305060" w:rsidRDefault="00305060" w:rsidP="0056666B">
            <w:pPr>
              <w:spacing w:after="0"/>
            </w:pPr>
          </w:p>
          <w:p w14:paraId="02DC7F66" w14:textId="06553B0D" w:rsidR="00305060" w:rsidRPr="004D0126" w:rsidRDefault="00305060" w:rsidP="0056666B">
            <w:pPr>
              <w:spacing w:after="0"/>
            </w:pPr>
            <w:r>
              <w:t xml:space="preserve">The </w:t>
            </w:r>
            <w:r>
              <w:rPr>
                <w:szCs w:val="20"/>
              </w:rPr>
              <w:t xml:space="preserve">draft </w:t>
            </w:r>
            <w:r>
              <w:t>George Street Mini Masterplan</w:t>
            </w:r>
            <w:r w:rsidRPr="00AA34E3">
              <w:t xml:space="preserve"> </w:t>
            </w:r>
            <w:r>
              <w:t xml:space="preserve">will encourage </w:t>
            </w:r>
            <w:r w:rsidRPr="00747B6C">
              <w:t>minimising noise level</w:t>
            </w:r>
            <w:r w:rsidR="00E722FD">
              <w:t>s</w:t>
            </w:r>
            <w:r>
              <w:t xml:space="preserve">, for example, by </w:t>
            </w:r>
            <w:r>
              <w:lastRenderedPageBreak/>
              <w:t>encouraging sustainable alternatives to car travel</w:t>
            </w:r>
          </w:p>
        </w:tc>
        <w:tc>
          <w:tcPr>
            <w:tcW w:w="4961" w:type="dxa"/>
            <w:vAlign w:val="center"/>
          </w:tcPr>
          <w:p w14:paraId="60102CDE" w14:textId="77777777" w:rsidR="00305060" w:rsidRDefault="00305060" w:rsidP="0056666B">
            <w:pPr>
              <w:spacing w:after="0"/>
            </w:pPr>
            <w:r>
              <w:lastRenderedPageBreak/>
              <w:t>National Records of Scotland (NRS).</w:t>
            </w:r>
          </w:p>
          <w:p w14:paraId="67961F0F" w14:textId="77777777" w:rsidR="00305060" w:rsidRDefault="00736978" w:rsidP="0056666B">
            <w:pPr>
              <w:spacing w:after="0"/>
            </w:pPr>
            <w:hyperlink r:id="rId41" w:history="1">
              <w:r w:rsidR="00305060" w:rsidRPr="00044A94">
                <w:rPr>
                  <w:rStyle w:val="Hyperlink"/>
                </w:rPr>
                <w:t>https://www.nrscotland.gov.uk/statistics-and-data/statistics/stats-at-a-glance/council-area-profiles</w:t>
              </w:r>
            </w:hyperlink>
            <w:r w:rsidR="00305060">
              <w:t xml:space="preserve"> </w:t>
            </w:r>
          </w:p>
          <w:p w14:paraId="05326E33" w14:textId="77777777" w:rsidR="00305060" w:rsidRDefault="00305060" w:rsidP="0056666B">
            <w:pPr>
              <w:spacing w:after="0"/>
            </w:pPr>
          </w:p>
          <w:p w14:paraId="7ABA55A4" w14:textId="77777777" w:rsidR="00305060" w:rsidRDefault="00305060" w:rsidP="0056666B">
            <w:pPr>
              <w:spacing w:after="0"/>
            </w:pPr>
            <w:r w:rsidRPr="00511324">
              <w:t>Scottish Public Health Observatory (ScotPHO)</w:t>
            </w:r>
            <w:r>
              <w:t>.</w:t>
            </w:r>
          </w:p>
          <w:p w14:paraId="597480D8" w14:textId="77777777" w:rsidR="00305060" w:rsidRDefault="00736978" w:rsidP="0056666B">
            <w:pPr>
              <w:spacing w:after="0"/>
            </w:pPr>
            <w:hyperlink r:id="rId42" w:history="1">
              <w:r w:rsidR="00305060" w:rsidRPr="00044A94">
                <w:rPr>
                  <w:rStyle w:val="Hyperlink"/>
                </w:rPr>
                <w:t>https://www.scotpho.org.uk/</w:t>
              </w:r>
            </w:hyperlink>
            <w:r w:rsidR="00305060">
              <w:t xml:space="preserve"> </w:t>
            </w:r>
          </w:p>
          <w:p w14:paraId="657FB981" w14:textId="77777777" w:rsidR="00305060" w:rsidRDefault="00305060" w:rsidP="0056666B">
            <w:pPr>
              <w:spacing w:after="0"/>
            </w:pPr>
          </w:p>
          <w:p w14:paraId="6FFC7E4D" w14:textId="77777777" w:rsidR="00305060" w:rsidRDefault="00305060" w:rsidP="0056666B">
            <w:pPr>
              <w:spacing w:after="0"/>
            </w:pPr>
            <w:r>
              <w:t>Health and Wellbeing Profiles (life expectancy and mortality by cause)</w:t>
            </w:r>
          </w:p>
          <w:p w14:paraId="44863427" w14:textId="77777777" w:rsidR="00305060" w:rsidRDefault="00736978" w:rsidP="0056666B">
            <w:pPr>
              <w:spacing w:after="0"/>
            </w:pPr>
            <w:hyperlink r:id="rId43" w:history="1">
              <w:r w:rsidR="00305060" w:rsidRPr="00044A94">
                <w:rPr>
                  <w:rStyle w:val="Hyperlink"/>
                </w:rPr>
                <w:t>https://scotland.shinyapps.io/ScotPHO_profiles_tool/</w:t>
              </w:r>
            </w:hyperlink>
            <w:r w:rsidR="00305060">
              <w:t xml:space="preserve"> </w:t>
            </w:r>
          </w:p>
          <w:p w14:paraId="6B8B9076" w14:textId="77777777" w:rsidR="00305060" w:rsidRDefault="00305060" w:rsidP="0056666B">
            <w:pPr>
              <w:spacing w:after="0"/>
            </w:pPr>
          </w:p>
          <w:p w14:paraId="6431E5F7" w14:textId="77777777" w:rsidR="00305060" w:rsidRDefault="00305060" w:rsidP="0056666B">
            <w:pPr>
              <w:spacing w:after="0"/>
            </w:pPr>
            <w:r>
              <w:t xml:space="preserve">Access to outdoors / open space Sport and recreation participation Physical activity levels </w:t>
            </w:r>
          </w:p>
          <w:p w14:paraId="69503288" w14:textId="77777777" w:rsidR="00305060" w:rsidRDefault="00305060" w:rsidP="0056666B">
            <w:pPr>
              <w:spacing w:after="0"/>
            </w:pPr>
            <w:r>
              <w:t xml:space="preserve">Scottish Index of Multiple Deprivation. </w:t>
            </w:r>
          </w:p>
          <w:p w14:paraId="44AF8AA2" w14:textId="77777777" w:rsidR="00305060" w:rsidRDefault="00736978" w:rsidP="0056666B">
            <w:pPr>
              <w:spacing w:after="0"/>
            </w:pPr>
            <w:hyperlink r:id="rId44" w:history="1">
              <w:r w:rsidR="00305060" w:rsidRPr="00044A94">
                <w:rPr>
                  <w:rStyle w:val="Hyperlink"/>
                </w:rPr>
                <w:t>https://www.gov.scot/collections/scottish-index-of-multiple-deprivation-2020/</w:t>
              </w:r>
            </w:hyperlink>
          </w:p>
          <w:p w14:paraId="1D665307" w14:textId="77777777" w:rsidR="00305060" w:rsidRDefault="00305060" w:rsidP="0056666B">
            <w:pPr>
              <w:spacing w:after="0"/>
            </w:pPr>
          </w:p>
          <w:p w14:paraId="798BF5C7" w14:textId="0EC70385" w:rsidR="00305060" w:rsidRDefault="00305060" w:rsidP="0056666B">
            <w:pPr>
              <w:spacing w:after="0"/>
            </w:pPr>
            <w:r>
              <w:t>Core paths Aberdeen City Council.</w:t>
            </w:r>
          </w:p>
          <w:p w14:paraId="0960C304" w14:textId="77777777" w:rsidR="00305060" w:rsidRDefault="00736978" w:rsidP="0056666B">
            <w:pPr>
              <w:spacing w:after="0"/>
            </w:pPr>
            <w:hyperlink r:id="rId45" w:history="1">
              <w:r w:rsidR="00305060" w:rsidRPr="00044A94">
                <w:rPr>
                  <w:rStyle w:val="Hyperlink"/>
                </w:rPr>
                <w:t>https://map.environment.gov.scot/sewebmap/</w:t>
              </w:r>
            </w:hyperlink>
            <w:r w:rsidR="00305060">
              <w:t xml:space="preserve"> </w:t>
            </w:r>
          </w:p>
          <w:p w14:paraId="60261D55" w14:textId="77777777" w:rsidR="00305060" w:rsidRDefault="00305060" w:rsidP="0056666B">
            <w:pPr>
              <w:spacing w:after="120"/>
            </w:pPr>
          </w:p>
          <w:p w14:paraId="31403E84" w14:textId="77777777" w:rsidR="00305060" w:rsidRPr="00A5211A" w:rsidRDefault="00736978" w:rsidP="0056666B">
            <w:pPr>
              <w:spacing w:after="120"/>
              <w:rPr>
                <w:szCs w:val="20"/>
              </w:rPr>
            </w:pPr>
            <w:hyperlink r:id="rId46" w:history="1">
              <w:r w:rsidR="00305060" w:rsidRPr="001D1D80">
                <w:rPr>
                  <w:rStyle w:val="Hyperlink"/>
                  <w:szCs w:val="20"/>
                </w:rPr>
                <w:t>https://</w:t>
              </w:r>
              <w:r w:rsidR="00305060" w:rsidRPr="001D1D80">
                <w:rPr>
                  <w:rStyle w:val="Hyperlink"/>
                </w:rPr>
                <w:t>noise</w:t>
              </w:r>
              <w:r w:rsidR="00305060" w:rsidRPr="001D1D80">
                <w:rPr>
                  <w:rStyle w:val="Hyperlink"/>
                  <w:szCs w:val="20"/>
                </w:rPr>
                <w:t>.environment.gov.scot</w:t>
              </w:r>
            </w:hyperlink>
            <w:r w:rsidR="00305060">
              <w:rPr>
                <w:szCs w:val="20"/>
              </w:rPr>
              <w:t xml:space="preserve"> </w:t>
            </w:r>
          </w:p>
        </w:tc>
      </w:tr>
      <w:tr w:rsidR="00305060" w:rsidRPr="004C1FD3" w14:paraId="737CCE4B" w14:textId="77777777" w:rsidTr="0056666B">
        <w:trPr>
          <w:trHeight w:val="301"/>
        </w:trPr>
        <w:tc>
          <w:tcPr>
            <w:tcW w:w="1413" w:type="dxa"/>
            <w:vAlign w:val="center"/>
          </w:tcPr>
          <w:p w14:paraId="25EC4D68" w14:textId="77777777" w:rsidR="00305060" w:rsidRDefault="00305060" w:rsidP="0056666B">
            <w:pPr>
              <w:spacing w:after="0"/>
            </w:pPr>
            <w:r w:rsidRPr="00B02D21">
              <w:lastRenderedPageBreak/>
              <w:t>Water</w:t>
            </w:r>
          </w:p>
        </w:tc>
        <w:tc>
          <w:tcPr>
            <w:tcW w:w="3969" w:type="dxa"/>
            <w:vAlign w:val="center"/>
          </w:tcPr>
          <w:p w14:paraId="75625D87" w14:textId="77777777" w:rsidR="00305060" w:rsidRPr="004D0126" w:rsidRDefault="00305060" w:rsidP="00305060">
            <w:pPr>
              <w:pStyle w:val="ListParagraph"/>
              <w:numPr>
                <w:ilvl w:val="0"/>
                <w:numId w:val="6"/>
              </w:numPr>
              <w:spacing w:after="0"/>
              <w:ind w:left="356" w:hanging="284"/>
            </w:pPr>
            <w:r w:rsidRPr="004D0126">
              <w:t xml:space="preserve">Impact on existing water and wastewater infrastructure. </w:t>
            </w:r>
          </w:p>
          <w:p w14:paraId="59AB0093" w14:textId="77777777" w:rsidR="00305060" w:rsidRDefault="00305060" w:rsidP="00305060">
            <w:pPr>
              <w:pStyle w:val="ListParagraph"/>
              <w:numPr>
                <w:ilvl w:val="0"/>
                <w:numId w:val="6"/>
              </w:numPr>
              <w:spacing w:after="0"/>
              <w:ind w:left="356" w:hanging="284"/>
            </w:pPr>
            <w:r w:rsidRPr="004D0126">
              <w:t>The surface water management strategy for the</w:t>
            </w:r>
            <w:r>
              <w:t xml:space="preserve"> </w:t>
            </w:r>
            <w:r>
              <w:rPr>
                <w:szCs w:val="20"/>
              </w:rPr>
              <w:t>draft</w:t>
            </w:r>
            <w:r w:rsidRPr="004D0126">
              <w:t xml:space="preserve"> </w:t>
            </w:r>
            <w:r>
              <w:t>George Street Mini Masterplan</w:t>
            </w:r>
            <w:r w:rsidRPr="004D0126">
              <w:t xml:space="preserve"> will be based on the principles of Sustainable Urban Drainage Systems (</w:t>
            </w:r>
            <w:r>
              <w:t>SUDS</w:t>
            </w:r>
            <w:r w:rsidRPr="004D0126">
              <w:t xml:space="preserve">) and green infrastructure to incorporate best management practices for the treatment of surface water. </w:t>
            </w:r>
          </w:p>
          <w:p w14:paraId="1041DD0C" w14:textId="77777777" w:rsidR="00305060" w:rsidRPr="004D0126" w:rsidRDefault="00305060" w:rsidP="00305060">
            <w:pPr>
              <w:pStyle w:val="ListParagraph"/>
              <w:numPr>
                <w:ilvl w:val="0"/>
                <w:numId w:val="6"/>
              </w:numPr>
              <w:spacing w:after="0"/>
              <w:ind w:left="356" w:hanging="284"/>
            </w:pPr>
            <w:r>
              <w:t>Geomorphology and morphological erosion pressures.</w:t>
            </w:r>
          </w:p>
        </w:tc>
        <w:tc>
          <w:tcPr>
            <w:tcW w:w="3544" w:type="dxa"/>
            <w:vAlign w:val="center"/>
          </w:tcPr>
          <w:p w14:paraId="49C9E070" w14:textId="77777777" w:rsidR="00305060" w:rsidRDefault="00305060" w:rsidP="0056666B">
            <w:pPr>
              <w:spacing w:after="0"/>
            </w:pPr>
            <w:r w:rsidRPr="004C1FD3">
              <w:t>Protection and enhancement of water</w:t>
            </w:r>
            <w:r>
              <w:t xml:space="preserve"> </w:t>
            </w:r>
            <w:r w:rsidRPr="004C1FD3">
              <w:t>status and avoidance of flood risk.</w:t>
            </w:r>
          </w:p>
          <w:p w14:paraId="60B402AD" w14:textId="77777777" w:rsidR="00305060" w:rsidRDefault="00305060" w:rsidP="0056666B">
            <w:pPr>
              <w:spacing w:after="0"/>
            </w:pPr>
          </w:p>
          <w:p w14:paraId="74D78674" w14:textId="77777777" w:rsidR="00305060" w:rsidRPr="004D0126" w:rsidRDefault="00305060" w:rsidP="0056666B">
            <w:pPr>
              <w:spacing w:after="0"/>
            </w:pPr>
            <w:r>
              <w:t>It should be noted that</w:t>
            </w:r>
            <w:r w:rsidRPr="008F1DA3">
              <w:rPr>
                <w:rFonts w:ascii="Segoe UI" w:hAnsi="Segoe UI" w:cs="Segoe UI"/>
                <w:color w:val="0076D4"/>
                <w:szCs w:val="20"/>
                <w14:numForm w14:val="default"/>
              </w:rPr>
              <w:t xml:space="preserve"> </w:t>
            </w:r>
            <w:r>
              <w:t>t</w:t>
            </w:r>
            <w:r w:rsidRPr="008F1DA3">
              <w:t xml:space="preserve">he </w:t>
            </w:r>
            <w:r>
              <w:rPr>
                <w:szCs w:val="20"/>
              </w:rPr>
              <w:t xml:space="preserve">draft </w:t>
            </w:r>
            <w:r>
              <w:t xml:space="preserve">George Street Mini Masterplan </w:t>
            </w:r>
            <w:r w:rsidRPr="008F1DA3">
              <w:t xml:space="preserve">area is historic and dense so </w:t>
            </w:r>
            <w:r>
              <w:t>SUDS</w:t>
            </w:r>
            <w:r w:rsidRPr="008F1DA3">
              <w:t xml:space="preserve"> is a challenge to be assessed in context.</w:t>
            </w:r>
          </w:p>
        </w:tc>
        <w:tc>
          <w:tcPr>
            <w:tcW w:w="4961" w:type="dxa"/>
            <w:vAlign w:val="center"/>
          </w:tcPr>
          <w:p w14:paraId="0B4E07A8" w14:textId="77777777" w:rsidR="00305060" w:rsidRDefault="00305060" w:rsidP="0056666B">
            <w:pPr>
              <w:spacing w:after="0"/>
            </w:pPr>
            <w:r>
              <w:t xml:space="preserve">SEPA flood maps. </w:t>
            </w:r>
          </w:p>
          <w:p w14:paraId="4B8860B8" w14:textId="77777777" w:rsidR="00305060" w:rsidRDefault="00736978" w:rsidP="0056666B">
            <w:pPr>
              <w:spacing w:after="120"/>
            </w:pPr>
            <w:hyperlink r:id="rId47" w:history="1">
              <w:r w:rsidR="00305060" w:rsidRPr="00044A94">
                <w:rPr>
                  <w:rStyle w:val="Hyperlink"/>
                </w:rPr>
                <w:t>https://map.sepa.org.uk/floodmaps/FloodRisk/PostCode</w:t>
              </w:r>
            </w:hyperlink>
            <w:r w:rsidR="00305060">
              <w:t xml:space="preserve"> </w:t>
            </w:r>
          </w:p>
          <w:p w14:paraId="49F33E85" w14:textId="77777777" w:rsidR="00305060" w:rsidRDefault="00305060" w:rsidP="0056666B">
            <w:pPr>
              <w:spacing w:after="0"/>
            </w:pPr>
            <w:r>
              <w:t>SEPA W</w:t>
            </w:r>
            <w:r w:rsidRPr="009B09FE">
              <w:t>ater</w:t>
            </w:r>
            <w:r>
              <w:t xml:space="preserve"> C</w:t>
            </w:r>
            <w:r w:rsidRPr="009B09FE">
              <w:t>lassification</w:t>
            </w:r>
            <w:r>
              <w:t xml:space="preserve"> H</w:t>
            </w:r>
            <w:r w:rsidRPr="009B09FE">
              <w:t>ub</w:t>
            </w:r>
            <w:r>
              <w:t>.</w:t>
            </w:r>
          </w:p>
          <w:p w14:paraId="13B25FB1" w14:textId="77777777" w:rsidR="00305060" w:rsidRDefault="00736978" w:rsidP="0056666B">
            <w:pPr>
              <w:spacing w:after="120"/>
            </w:pPr>
            <w:hyperlink r:id="rId48" w:history="1">
              <w:r w:rsidR="00305060" w:rsidRPr="00044A94">
                <w:rPr>
                  <w:rStyle w:val="Hyperlink"/>
                </w:rPr>
                <w:t>https://www.sepa.org.uk/data-visualisation/water-classification-hub/</w:t>
              </w:r>
            </w:hyperlink>
            <w:r w:rsidR="00305060">
              <w:t xml:space="preserve"> </w:t>
            </w:r>
          </w:p>
          <w:p w14:paraId="3D0DC7F1" w14:textId="77777777" w:rsidR="00305060" w:rsidRDefault="00305060" w:rsidP="0056666B">
            <w:pPr>
              <w:spacing w:after="0"/>
            </w:pPr>
            <w:r>
              <w:t>Local water quality data.</w:t>
            </w:r>
          </w:p>
          <w:p w14:paraId="54BC3CB2" w14:textId="77777777" w:rsidR="00305060" w:rsidRDefault="00736978" w:rsidP="0056666B">
            <w:pPr>
              <w:spacing w:after="120"/>
            </w:pPr>
            <w:hyperlink r:id="rId49" w:history="1">
              <w:r w:rsidR="00305060" w:rsidRPr="00044A94">
                <w:rPr>
                  <w:rStyle w:val="Hyperlink"/>
                </w:rPr>
                <w:t>https://www.sepa.org.uk/data-visualisation/water-environment-hub/</w:t>
              </w:r>
            </w:hyperlink>
            <w:r w:rsidR="00305060">
              <w:t xml:space="preserve"> </w:t>
            </w:r>
          </w:p>
          <w:p w14:paraId="547151D4" w14:textId="77777777" w:rsidR="00305060" w:rsidRDefault="00305060" w:rsidP="0056666B">
            <w:pPr>
              <w:autoSpaceDE w:val="0"/>
              <w:autoSpaceDN w:val="0"/>
              <w:adjustRightInd w:val="0"/>
              <w:spacing w:after="0" w:line="240" w:lineRule="auto"/>
              <w:rPr>
                <w:rFonts w:ascii="ArialMT" w:hAnsi="ArialMT" w:cs="ArialMT"/>
                <w:szCs w:val="20"/>
                <w14:numForm w14:val="default"/>
              </w:rPr>
            </w:pPr>
            <w:r>
              <w:rPr>
                <w:rFonts w:ascii="ArialMT" w:hAnsi="ArialMT" w:cs="ArialMT"/>
                <w:szCs w:val="20"/>
                <w14:numForm w14:val="default"/>
              </w:rPr>
              <w:t>SEPA River Basin</w:t>
            </w:r>
          </w:p>
          <w:p w14:paraId="1A5D11B4" w14:textId="77777777" w:rsidR="00305060" w:rsidRDefault="00305060" w:rsidP="0056666B">
            <w:pPr>
              <w:spacing w:after="120" w:line="240" w:lineRule="auto"/>
            </w:pPr>
            <w:r>
              <w:rPr>
                <w:rFonts w:ascii="ArialMT" w:hAnsi="ArialMT" w:cs="ArialMT"/>
                <w:szCs w:val="20"/>
                <w14:numForm w14:val="default"/>
              </w:rPr>
              <w:t>Management Plan Maps</w:t>
            </w:r>
          </w:p>
          <w:p w14:paraId="7F7CD824" w14:textId="77777777" w:rsidR="00305060" w:rsidRPr="004C1FD3" w:rsidRDefault="00305060" w:rsidP="0056666B">
            <w:pPr>
              <w:spacing w:after="0"/>
            </w:pPr>
            <w:r w:rsidRPr="00B30E37">
              <w:t>SEPA – RBMP Data</w:t>
            </w:r>
            <w:r>
              <w:t>.</w:t>
            </w:r>
          </w:p>
        </w:tc>
      </w:tr>
      <w:tr w:rsidR="00305060" w14:paraId="24A30086" w14:textId="77777777" w:rsidTr="0056666B">
        <w:trPr>
          <w:trHeight w:val="301"/>
        </w:trPr>
        <w:tc>
          <w:tcPr>
            <w:tcW w:w="1413" w:type="dxa"/>
            <w:vAlign w:val="center"/>
          </w:tcPr>
          <w:p w14:paraId="1602FEC5" w14:textId="77777777" w:rsidR="00305060" w:rsidRDefault="00305060" w:rsidP="0056666B">
            <w:pPr>
              <w:spacing w:after="0"/>
            </w:pPr>
            <w:r>
              <w:t xml:space="preserve">Soils </w:t>
            </w:r>
          </w:p>
        </w:tc>
        <w:tc>
          <w:tcPr>
            <w:tcW w:w="3969" w:type="dxa"/>
            <w:vAlign w:val="center"/>
          </w:tcPr>
          <w:p w14:paraId="0BF49839" w14:textId="77777777" w:rsidR="00305060" w:rsidRDefault="00305060" w:rsidP="00305060">
            <w:pPr>
              <w:pStyle w:val="ListParagraph"/>
              <w:numPr>
                <w:ilvl w:val="0"/>
                <w:numId w:val="6"/>
              </w:numPr>
              <w:spacing w:after="0"/>
              <w:ind w:left="356" w:hanging="284"/>
            </w:pPr>
            <w:r w:rsidRPr="004D0126">
              <w:t>The potential for impact associated with existing soil contamination.</w:t>
            </w:r>
          </w:p>
          <w:p w14:paraId="41806F37" w14:textId="77777777" w:rsidR="00305060" w:rsidRPr="004D0126" w:rsidRDefault="00305060" w:rsidP="00305060">
            <w:pPr>
              <w:pStyle w:val="ListParagraph"/>
              <w:numPr>
                <w:ilvl w:val="0"/>
                <w:numId w:val="6"/>
              </w:numPr>
              <w:spacing w:after="0"/>
              <w:ind w:left="356" w:hanging="284"/>
            </w:pPr>
            <w:r>
              <w:t>Impact to existing soil (i.e. removal of topsoil or compaction of soils).</w:t>
            </w:r>
          </w:p>
          <w:p w14:paraId="773766C5" w14:textId="77777777" w:rsidR="00305060" w:rsidRPr="004D0126" w:rsidRDefault="00305060" w:rsidP="0056666B">
            <w:pPr>
              <w:spacing w:after="0"/>
            </w:pPr>
          </w:p>
        </w:tc>
        <w:tc>
          <w:tcPr>
            <w:tcW w:w="3544" w:type="dxa"/>
            <w:vAlign w:val="center"/>
          </w:tcPr>
          <w:p w14:paraId="236E92F2" w14:textId="77777777" w:rsidR="00305060" w:rsidRDefault="00305060" w:rsidP="0056666B">
            <w:pPr>
              <w:spacing w:after="0"/>
            </w:pPr>
            <w:r>
              <w:t xml:space="preserve">The </w:t>
            </w:r>
            <w:r>
              <w:rPr>
                <w:szCs w:val="20"/>
              </w:rPr>
              <w:t xml:space="preserve">draft </w:t>
            </w:r>
            <w:r>
              <w:t>George Street Mini Masterplan should ensure that soil quality is appropriate for the proposed site use.</w:t>
            </w:r>
          </w:p>
          <w:p w14:paraId="64081FA9" w14:textId="77777777" w:rsidR="00305060" w:rsidRDefault="00305060" w:rsidP="0056666B">
            <w:pPr>
              <w:spacing w:after="0"/>
            </w:pPr>
          </w:p>
          <w:p w14:paraId="26B376C1" w14:textId="77777777" w:rsidR="00305060" w:rsidRDefault="00305060" w:rsidP="0056666B">
            <w:pPr>
              <w:spacing w:after="0"/>
            </w:pPr>
            <w:r>
              <w:t>Should contaminated soils be identified they should be remediated where possible.</w:t>
            </w:r>
          </w:p>
          <w:p w14:paraId="4DDF9438" w14:textId="77777777" w:rsidR="00305060" w:rsidRDefault="00305060" w:rsidP="0056666B">
            <w:pPr>
              <w:spacing w:after="0"/>
            </w:pPr>
          </w:p>
          <w:p w14:paraId="1545F479" w14:textId="33214DEF" w:rsidR="00305060" w:rsidRPr="00501696" w:rsidRDefault="00305060" w:rsidP="0056666B">
            <w:pPr>
              <w:spacing w:after="0"/>
            </w:pPr>
            <w:r w:rsidRPr="00501696">
              <w:t xml:space="preserve">Interventions within the </w:t>
            </w:r>
            <w:r w:rsidR="0015710F">
              <w:t xml:space="preserve">draft </w:t>
            </w:r>
            <w:r w:rsidRPr="00501696">
              <w:t>Mini Masterplan area will better link</w:t>
            </w:r>
          </w:p>
          <w:p w14:paraId="37C08E6A" w14:textId="77777777" w:rsidR="00305060" w:rsidRPr="00501696" w:rsidRDefault="00305060" w:rsidP="0056666B">
            <w:pPr>
              <w:spacing w:after="0"/>
            </w:pPr>
            <w:r w:rsidRPr="00501696">
              <w:t>future development to new and</w:t>
            </w:r>
          </w:p>
          <w:p w14:paraId="712444C8" w14:textId="77777777" w:rsidR="00305060" w:rsidRPr="00501696" w:rsidRDefault="00305060" w:rsidP="0056666B">
            <w:pPr>
              <w:spacing w:after="0"/>
            </w:pPr>
            <w:r w:rsidRPr="00501696">
              <w:t>existing open spaces and all that</w:t>
            </w:r>
          </w:p>
          <w:p w14:paraId="176FA96A" w14:textId="77777777" w:rsidR="00305060" w:rsidRPr="00501696" w:rsidRDefault="00305060" w:rsidP="0056666B">
            <w:pPr>
              <w:spacing w:after="0"/>
            </w:pPr>
            <w:r w:rsidRPr="00501696">
              <w:t>the city has to offer and drawing in</w:t>
            </w:r>
          </w:p>
          <w:p w14:paraId="31C30B9E" w14:textId="77777777" w:rsidR="00305060" w:rsidRPr="00501696" w:rsidRDefault="00305060" w:rsidP="0056666B">
            <w:pPr>
              <w:spacing w:after="0"/>
            </w:pPr>
            <w:r w:rsidRPr="00501696">
              <w:t>the ongoing regeneration around</w:t>
            </w:r>
          </w:p>
          <w:p w14:paraId="22A18A83" w14:textId="77777777" w:rsidR="00305060" w:rsidRDefault="00305060" w:rsidP="0056666B">
            <w:pPr>
              <w:spacing w:after="0"/>
            </w:pPr>
            <w:r w:rsidRPr="00501696">
              <w:t>Marischal College</w:t>
            </w:r>
            <w:r>
              <w:t>.</w:t>
            </w:r>
          </w:p>
          <w:p w14:paraId="2A4B7C76" w14:textId="77777777" w:rsidR="00305060" w:rsidRDefault="00305060" w:rsidP="0056666B">
            <w:pPr>
              <w:spacing w:after="0"/>
            </w:pPr>
          </w:p>
          <w:p w14:paraId="2CF28F8A" w14:textId="77777777" w:rsidR="00305060" w:rsidRDefault="00305060" w:rsidP="0056666B">
            <w:pPr>
              <w:spacing w:after="0"/>
            </w:pPr>
            <w:r>
              <w:lastRenderedPageBreak/>
              <w:t>SUDS and green infrastructure are delivered in new development. It should be noted that</w:t>
            </w:r>
            <w:r w:rsidRPr="008F1DA3">
              <w:rPr>
                <w:rFonts w:ascii="Segoe UI" w:hAnsi="Segoe UI" w:cs="Segoe UI"/>
                <w:color w:val="0076D4"/>
                <w:szCs w:val="20"/>
                <w14:numForm w14:val="default"/>
              </w:rPr>
              <w:t xml:space="preserve"> </w:t>
            </w:r>
            <w:r>
              <w:t>t</w:t>
            </w:r>
            <w:r w:rsidRPr="008F1DA3">
              <w:t xml:space="preserve">he </w:t>
            </w:r>
            <w:r>
              <w:rPr>
                <w:szCs w:val="20"/>
              </w:rPr>
              <w:t xml:space="preserve">draft </w:t>
            </w:r>
            <w:r>
              <w:t xml:space="preserve">George Street Mini Masterplan </w:t>
            </w:r>
            <w:r w:rsidRPr="008F1DA3">
              <w:t xml:space="preserve">area is historic and dense so </w:t>
            </w:r>
            <w:r>
              <w:t>SUDS</w:t>
            </w:r>
            <w:r w:rsidRPr="008F1DA3">
              <w:t xml:space="preserve"> is a challenge to be assessed in context.</w:t>
            </w:r>
          </w:p>
          <w:p w14:paraId="70795E59" w14:textId="77777777" w:rsidR="00305060" w:rsidRDefault="00305060" w:rsidP="0056666B">
            <w:pPr>
              <w:spacing w:after="0"/>
            </w:pPr>
          </w:p>
          <w:p w14:paraId="7B256587" w14:textId="77777777" w:rsidR="00305060" w:rsidRPr="004D0126" w:rsidRDefault="00305060" w:rsidP="0056666B">
            <w:pPr>
              <w:spacing w:after="0"/>
            </w:pPr>
          </w:p>
        </w:tc>
        <w:tc>
          <w:tcPr>
            <w:tcW w:w="4961" w:type="dxa"/>
            <w:vAlign w:val="center"/>
          </w:tcPr>
          <w:p w14:paraId="64B4ED24" w14:textId="77777777" w:rsidR="00305060" w:rsidRDefault="00305060" w:rsidP="0056666B">
            <w:pPr>
              <w:spacing w:after="0"/>
            </w:pPr>
            <w:r>
              <w:lastRenderedPageBreak/>
              <w:t>Aberdeen City Council</w:t>
            </w:r>
            <w:r w:rsidRPr="00BA166A">
              <w:t xml:space="preserve"> Vacant and Derelict Land Survey</w:t>
            </w:r>
            <w:r>
              <w:t xml:space="preserve"> (2018)</w:t>
            </w:r>
          </w:p>
          <w:p w14:paraId="0BFA7D16" w14:textId="77777777" w:rsidR="00305060" w:rsidRDefault="00736978" w:rsidP="0056666B">
            <w:pPr>
              <w:spacing w:after="120"/>
            </w:pPr>
            <w:hyperlink r:id="rId50" w:anchor=":~:text=Aberdeen%20City%20Council%20carries%20out,for%20vacant%20and%20derelict%20land" w:history="1">
              <w:r w:rsidR="00305060" w:rsidRPr="00044A94">
                <w:rPr>
                  <w:rStyle w:val="Hyperlink"/>
                </w:rPr>
                <w:t>https://www.aberdeencity.gov.uk/sites/default/files/2019-03/Scottish%20Vacant%20and%20Derelict%20Land%20Survey%202018_0.pdf#:~:text=Aberdeen%20City%20Council%20carries%20out,for%20vacant%20and%20derelict%20land</w:t>
              </w:r>
            </w:hyperlink>
            <w:r w:rsidR="00305060" w:rsidRPr="00BA166A">
              <w:t>.</w:t>
            </w:r>
          </w:p>
          <w:p w14:paraId="239D63E6" w14:textId="77777777" w:rsidR="00305060" w:rsidRDefault="00305060" w:rsidP="0056666B">
            <w:pPr>
              <w:spacing w:after="0"/>
            </w:pPr>
            <w:r w:rsidRPr="003727D1">
              <w:t>Contaminated land</w:t>
            </w:r>
            <w:r>
              <w:t>.</w:t>
            </w:r>
          </w:p>
          <w:p w14:paraId="680E3D27" w14:textId="77777777" w:rsidR="00305060" w:rsidRDefault="00736978" w:rsidP="0056666B">
            <w:pPr>
              <w:spacing w:after="120"/>
            </w:pPr>
            <w:hyperlink r:id="rId51" w:anchor=":~:text=This%20legislation%20requires%20the%20Local,Authority%20will%20arrange%20for%20remediation" w:history="1">
              <w:r w:rsidR="00305060" w:rsidRPr="00044A94">
                <w:rPr>
                  <w:rStyle w:val="Hyperlink"/>
                </w:rPr>
                <w:t>https://www.aberdeencity.gov.uk/services/environment/contaminated-land#:~:text=This%20legislation%20requires%20the%20Local,Authority%20will%20arrange%20for%20remediation</w:t>
              </w:r>
            </w:hyperlink>
            <w:r w:rsidR="00305060" w:rsidRPr="00BC22B6">
              <w:t>.</w:t>
            </w:r>
            <w:r w:rsidR="00305060">
              <w:t xml:space="preserve"> </w:t>
            </w:r>
          </w:p>
          <w:p w14:paraId="054CEFC4" w14:textId="77777777" w:rsidR="00305060" w:rsidRDefault="00305060" w:rsidP="0056666B">
            <w:pPr>
              <w:spacing w:after="0"/>
            </w:pPr>
            <w:r w:rsidRPr="003727D1">
              <w:t>Geology of Britain viewer</w:t>
            </w:r>
            <w:r>
              <w:t xml:space="preserve">, </w:t>
            </w:r>
          </w:p>
          <w:p w14:paraId="7396E993" w14:textId="77777777" w:rsidR="00305060" w:rsidRPr="00077A9C" w:rsidRDefault="00736978" w:rsidP="0056666B">
            <w:pPr>
              <w:spacing w:after="120"/>
              <w:rPr>
                <w:rStyle w:val="Hyperlink"/>
              </w:rPr>
            </w:pPr>
            <w:hyperlink r:id="rId52" w:history="1">
              <w:r w:rsidR="00305060" w:rsidRPr="00044A94">
                <w:rPr>
                  <w:rStyle w:val="Hyperlink"/>
                </w:rPr>
                <w:t>https://www.bgs.ac.uk/map-viewers/bgs-geology-viewer/</w:t>
              </w:r>
            </w:hyperlink>
          </w:p>
          <w:p w14:paraId="7F8B8F27" w14:textId="77777777" w:rsidR="00305060" w:rsidRDefault="00305060" w:rsidP="0056666B">
            <w:pPr>
              <w:spacing w:after="0"/>
            </w:pPr>
            <w:r>
              <w:t>Scotland’s Environment.</w:t>
            </w:r>
          </w:p>
          <w:p w14:paraId="27FFDAF5" w14:textId="77777777" w:rsidR="00305060" w:rsidRDefault="00736978" w:rsidP="0056666B">
            <w:pPr>
              <w:spacing w:after="120"/>
            </w:pPr>
            <w:hyperlink r:id="rId53" w:history="1">
              <w:r w:rsidR="00305060" w:rsidRPr="00077A9C">
                <w:rPr>
                  <w:rStyle w:val="Hyperlink"/>
                </w:rPr>
                <w:t>https</w:t>
              </w:r>
              <w:r w:rsidR="00305060" w:rsidRPr="00044A94">
                <w:rPr>
                  <w:rStyle w:val="Hyperlink"/>
                </w:rPr>
                <w:t>://www.environment.gov.scot/</w:t>
              </w:r>
            </w:hyperlink>
            <w:r w:rsidR="00305060">
              <w:t xml:space="preserve"> </w:t>
            </w:r>
          </w:p>
          <w:p w14:paraId="1D7FB25C" w14:textId="77777777" w:rsidR="00305060" w:rsidRDefault="00305060" w:rsidP="0056666B">
            <w:pPr>
              <w:spacing w:after="0"/>
            </w:pPr>
            <w:r w:rsidRPr="003727D1">
              <w:t xml:space="preserve">Scotland’s Soils website </w:t>
            </w:r>
          </w:p>
          <w:p w14:paraId="46EA4698" w14:textId="77777777" w:rsidR="00305060" w:rsidRDefault="00736978" w:rsidP="0056666B">
            <w:pPr>
              <w:spacing w:after="0"/>
            </w:pPr>
            <w:hyperlink r:id="rId54" w:history="1">
              <w:r w:rsidR="00305060" w:rsidRPr="00044A94">
                <w:rPr>
                  <w:rStyle w:val="Hyperlink"/>
                </w:rPr>
                <w:t>https://soils.environment.gov.scot/</w:t>
              </w:r>
            </w:hyperlink>
          </w:p>
        </w:tc>
      </w:tr>
      <w:tr w:rsidR="00305060" w:rsidRPr="004C1FD3" w14:paraId="233970D9" w14:textId="77777777" w:rsidTr="0056666B">
        <w:trPr>
          <w:trHeight w:val="419"/>
        </w:trPr>
        <w:tc>
          <w:tcPr>
            <w:tcW w:w="1413" w:type="dxa"/>
            <w:vAlign w:val="center"/>
          </w:tcPr>
          <w:p w14:paraId="1C57DD36" w14:textId="77777777" w:rsidR="00305060" w:rsidRDefault="00305060" w:rsidP="0056666B">
            <w:pPr>
              <w:spacing w:after="0"/>
            </w:pPr>
            <w:r w:rsidRPr="00B02D21">
              <w:lastRenderedPageBreak/>
              <w:t>Air</w:t>
            </w:r>
            <w:r>
              <w:t xml:space="preserve"> </w:t>
            </w:r>
          </w:p>
        </w:tc>
        <w:tc>
          <w:tcPr>
            <w:tcW w:w="3969" w:type="dxa"/>
            <w:vAlign w:val="center"/>
          </w:tcPr>
          <w:p w14:paraId="71CE33DC" w14:textId="77777777" w:rsidR="00305060" w:rsidRPr="004D0126" w:rsidRDefault="00305060" w:rsidP="00305060">
            <w:pPr>
              <w:pStyle w:val="ListParagraph"/>
              <w:numPr>
                <w:ilvl w:val="0"/>
                <w:numId w:val="6"/>
              </w:numPr>
              <w:spacing w:after="0"/>
              <w:ind w:left="356" w:hanging="284"/>
            </w:pPr>
            <w:r w:rsidRPr="004D0126">
              <w:t>Compliance with national and international standards.</w:t>
            </w:r>
          </w:p>
          <w:p w14:paraId="0EA8778F" w14:textId="77777777" w:rsidR="00305060" w:rsidRPr="004D0126" w:rsidRDefault="00305060" w:rsidP="00305060">
            <w:pPr>
              <w:pStyle w:val="ListParagraph"/>
              <w:numPr>
                <w:ilvl w:val="0"/>
                <w:numId w:val="6"/>
              </w:numPr>
              <w:spacing w:after="0"/>
              <w:ind w:left="356" w:hanging="284"/>
            </w:pPr>
            <w:r w:rsidRPr="004D0126">
              <w:t>Road traffic movements.</w:t>
            </w:r>
          </w:p>
        </w:tc>
        <w:tc>
          <w:tcPr>
            <w:tcW w:w="3544" w:type="dxa"/>
            <w:vAlign w:val="center"/>
          </w:tcPr>
          <w:p w14:paraId="6FFF6D82" w14:textId="77777777" w:rsidR="00305060" w:rsidRPr="004C1FD3" w:rsidRDefault="00305060" w:rsidP="0056666B">
            <w:pPr>
              <w:spacing w:after="0"/>
            </w:pPr>
            <w:r w:rsidRPr="004C1FD3">
              <w:t>One of the main sources of nitrogen dioxide emissions is road traffic;</w:t>
            </w:r>
          </w:p>
          <w:p w14:paraId="3518F5C9" w14:textId="77777777" w:rsidR="00305060" w:rsidRPr="004C1FD3" w:rsidRDefault="00305060" w:rsidP="0056666B">
            <w:pPr>
              <w:spacing w:after="0"/>
            </w:pPr>
            <w:r w:rsidRPr="004C1FD3">
              <w:t>road traffic is also a contributor to PM</w:t>
            </w:r>
            <w:r w:rsidRPr="004C1FD3">
              <w:rPr>
                <w:vertAlign w:val="subscript"/>
              </w:rPr>
              <w:t>10</w:t>
            </w:r>
            <w:r w:rsidRPr="004C1FD3">
              <w:t xml:space="preserve"> emissions. Sustainable transport will be a key issue for the </w:t>
            </w:r>
            <w:r>
              <w:rPr>
                <w:szCs w:val="20"/>
              </w:rPr>
              <w:t xml:space="preserve">draft </w:t>
            </w:r>
            <w:r>
              <w:t>George Street Mini Masterplan</w:t>
            </w:r>
            <w:r w:rsidRPr="004C1FD3">
              <w:t>.</w:t>
            </w:r>
          </w:p>
        </w:tc>
        <w:tc>
          <w:tcPr>
            <w:tcW w:w="4961" w:type="dxa"/>
            <w:vAlign w:val="center"/>
          </w:tcPr>
          <w:p w14:paraId="1999E6AE" w14:textId="77777777" w:rsidR="00305060" w:rsidRDefault="00305060" w:rsidP="0056666B">
            <w:pPr>
              <w:spacing w:after="0"/>
            </w:pPr>
            <w:r w:rsidRPr="007200B1">
              <w:t>LAQM Annual Progress</w:t>
            </w:r>
            <w:r>
              <w:t xml:space="preserve"> </w:t>
            </w:r>
            <w:r w:rsidRPr="007200B1">
              <w:t>Report</w:t>
            </w:r>
            <w:r>
              <w:t>.</w:t>
            </w:r>
          </w:p>
          <w:p w14:paraId="40335FB4" w14:textId="77777777" w:rsidR="00305060" w:rsidRDefault="00736978" w:rsidP="0056666B">
            <w:pPr>
              <w:spacing w:after="120"/>
            </w:pPr>
            <w:hyperlink r:id="rId55" w:history="1">
              <w:r w:rsidR="00305060" w:rsidRPr="00044A94">
                <w:rPr>
                  <w:rStyle w:val="Hyperlink"/>
                </w:rPr>
                <w:t>https://www.aberdeencity.gov.uk/services/environment/air-quality-aberdeen/air-quality-reports</w:t>
              </w:r>
            </w:hyperlink>
            <w:r w:rsidR="00305060">
              <w:t xml:space="preserve"> </w:t>
            </w:r>
          </w:p>
          <w:p w14:paraId="0DEB429A" w14:textId="77777777" w:rsidR="00305060" w:rsidRDefault="00305060" w:rsidP="0056666B">
            <w:pPr>
              <w:spacing w:after="0"/>
            </w:pPr>
            <w:r w:rsidRPr="00712478">
              <w:t>Scottish Air Quality</w:t>
            </w:r>
            <w:r>
              <w:t xml:space="preserve"> (website).</w:t>
            </w:r>
          </w:p>
          <w:p w14:paraId="1566C8FE" w14:textId="77777777" w:rsidR="00305060" w:rsidRPr="004C1FD3" w:rsidRDefault="00736978" w:rsidP="0056666B">
            <w:pPr>
              <w:spacing w:after="120"/>
            </w:pPr>
            <w:hyperlink r:id="rId56" w:history="1">
              <w:r w:rsidR="00305060" w:rsidRPr="00044A94">
                <w:rPr>
                  <w:rStyle w:val="Hyperlink"/>
                </w:rPr>
                <w:t>https://www.scottishairquality.scot/</w:t>
              </w:r>
            </w:hyperlink>
            <w:r w:rsidR="00305060">
              <w:t xml:space="preserve"> </w:t>
            </w:r>
          </w:p>
        </w:tc>
      </w:tr>
      <w:tr w:rsidR="00305060" w14:paraId="3CBE933F" w14:textId="77777777" w:rsidTr="0056666B">
        <w:trPr>
          <w:trHeight w:val="419"/>
        </w:trPr>
        <w:tc>
          <w:tcPr>
            <w:tcW w:w="1413" w:type="dxa"/>
            <w:vAlign w:val="center"/>
          </w:tcPr>
          <w:p w14:paraId="6DAAEDA0" w14:textId="77777777" w:rsidR="00305060" w:rsidRPr="00B02D21" w:rsidRDefault="00305060" w:rsidP="0056666B">
            <w:pPr>
              <w:spacing w:after="0"/>
            </w:pPr>
            <w:r>
              <w:t>Climatic Factors</w:t>
            </w:r>
          </w:p>
        </w:tc>
        <w:tc>
          <w:tcPr>
            <w:tcW w:w="3969" w:type="dxa"/>
          </w:tcPr>
          <w:p w14:paraId="516B0730" w14:textId="77777777" w:rsidR="00305060" w:rsidRDefault="00305060" w:rsidP="00305060">
            <w:pPr>
              <w:pStyle w:val="ListParagraph"/>
              <w:numPr>
                <w:ilvl w:val="0"/>
                <w:numId w:val="6"/>
              </w:numPr>
              <w:spacing w:after="0"/>
              <w:ind w:left="356" w:hanging="284"/>
            </w:pPr>
            <w:r>
              <w:t xml:space="preserve">Climate change could have different impacts on the environment including water resources, flooding, biodiversity, population and health and wellbeing. </w:t>
            </w:r>
          </w:p>
          <w:p w14:paraId="11FFA437" w14:textId="77777777" w:rsidR="00305060" w:rsidRDefault="00305060" w:rsidP="00305060">
            <w:pPr>
              <w:pStyle w:val="ListParagraph"/>
              <w:numPr>
                <w:ilvl w:val="0"/>
                <w:numId w:val="6"/>
              </w:numPr>
              <w:spacing w:after="0"/>
              <w:ind w:left="356" w:hanging="284"/>
            </w:pPr>
            <w:r>
              <w:t>Long-term climate trends for Scotland indicate hotter/drier summers and milder/wetter during autumn &amp; winter, in addition to sea level rises. Issues such as flooding and landslips are potential issues.</w:t>
            </w:r>
          </w:p>
          <w:p w14:paraId="174B9B6A" w14:textId="2AE17090" w:rsidR="00305060" w:rsidRPr="004D0126" w:rsidRDefault="00305060" w:rsidP="00305060">
            <w:pPr>
              <w:pStyle w:val="ListParagraph"/>
              <w:numPr>
                <w:ilvl w:val="0"/>
                <w:numId w:val="6"/>
              </w:numPr>
              <w:spacing w:after="0"/>
              <w:ind w:left="356" w:hanging="284"/>
            </w:pPr>
            <w:r w:rsidRPr="004D0126">
              <w:t xml:space="preserve">The </w:t>
            </w:r>
            <w:r>
              <w:rPr>
                <w:szCs w:val="20"/>
              </w:rPr>
              <w:t xml:space="preserve">draft </w:t>
            </w:r>
            <w:r>
              <w:t>George Street Mini Masterplan</w:t>
            </w:r>
            <w:r w:rsidRPr="004D0126">
              <w:t xml:space="preserve"> has the potential to affect levels and form</w:t>
            </w:r>
            <w:r w:rsidR="00501696">
              <w:t>s</w:t>
            </w:r>
            <w:r w:rsidRPr="004D0126">
              <w:t xml:space="preserve"> of transport use and levels of energy consumption in buildings.</w:t>
            </w:r>
          </w:p>
          <w:p w14:paraId="4A95E548" w14:textId="77777777" w:rsidR="00305060" w:rsidRPr="004D0126" w:rsidRDefault="00305060" w:rsidP="00305060">
            <w:pPr>
              <w:pStyle w:val="ListParagraph"/>
              <w:numPr>
                <w:ilvl w:val="0"/>
                <w:numId w:val="6"/>
              </w:numPr>
              <w:spacing w:after="0"/>
              <w:ind w:left="356" w:hanging="284"/>
            </w:pPr>
            <w:r w:rsidRPr="004D0126">
              <w:t xml:space="preserve">The </w:t>
            </w:r>
            <w:r>
              <w:rPr>
                <w:szCs w:val="20"/>
              </w:rPr>
              <w:t xml:space="preserve">draft </w:t>
            </w:r>
            <w:r>
              <w:t>George Street Mini Masterplan</w:t>
            </w:r>
            <w:r w:rsidRPr="004D0126">
              <w:t xml:space="preserve"> will include measures to enhance existing transport links and </w:t>
            </w:r>
            <w:r w:rsidRPr="004D0126">
              <w:lastRenderedPageBreak/>
              <w:t>accessibility in the area through additional bus services, cycling and walking with associated infrastructure improvements.</w:t>
            </w:r>
          </w:p>
          <w:p w14:paraId="7389E8B3" w14:textId="77777777" w:rsidR="00305060" w:rsidRPr="004D0126" w:rsidRDefault="00305060" w:rsidP="00305060">
            <w:pPr>
              <w:pStyle w:val="ListParagraph"/>
              <w:numPr>
                <w:ilvl w:val="0"/>
                <w:numId w:val="6"/>
              </w:numPr>
              <w:spacing w:after="0"/>
              <w:ind w:left="356" w:hanging="284"/>
            </w:pPr>
            <w:r w:rsidRPr="004D0126">
              <w:t>Development will be laid out to allow direct and frequent connections throughout the area, to points of interest, neighbourhood centres and public transport.</w:t>
            </w:r>
          </w:p>
          <w:p w14:paraId="0CB10A4D" w14:textId="77777777" w:rsidR="00305060" w:rsidRPr="004D0126" w:rsidRDefault="00305060" w:rsidP="00305060">
            <w:pPr>
              <w:pStyle w:val="ListParagraph"/>
              <w:numPr>
                <w:ilvl w:val="0"/>
                <w:numId w:val="6"/>
              </w:numPr>
              <w:spacing w:after="0"/>
              <w:ind w:left="356" w:hanging="284"/>
            </w:pPr>
            <w:r w:rsidRPr="004D0126">
              <w:t>Opportunities for renewable energy provision and low/zero carbon technologies will be explored.</w:t>
            </w:r>
          </w:p>
        </w:tc>
        <w:tc>
          <w:tcPr>
            <w:tcW w:w="3544" w:type="dxa"/>
            <w:vAlign w:val="center"/>
          </w:tcPr>
          <w:p w14:paraId="7EE4D568" w14:textId="77777777" w:rsidR="00305060" w:rsidRDefault="00305060" w:rsidP="0056666B">
            <w:pPr>
              <w:spacing w:after="0"/>
            </w:pPr>
            <w:r>
              <w:lastRenderedPageBreak/>
              <w:t xml:space="preserve">The </w:t>
            </w:r>
            <w:r w:rsidRPr="004C1FD3">
              <w:t>extent of the sites identified should seek to minimise contributions to the emissions of greenhouse gases and seek to avoid locations vulnerable to the effects of climate change.</w:t>
            </w:r>
          </w:p>
          <w:p w14:paraId="2BDBE1C8" w14:textId="77777777" w:rsidR="00305060" w:rsidRDefault="00305060" w:rsidP="0056666B">
            <w:pPr>
              <w:spacing w:after="0"/>
            </w:pPr>
          </w:p>
          <w:p w14:paraId="2D7177D2" w14:textId="3E0AE77F" w:rsidR="00305060" w:rsidRPr="001B7B78" w:rsidRDefault="00305060" w:rsidP="0056666B">
            <w:pPr>
              <w:spacing w:after="0"/>
            </w:pPr>
            <w:r w:rsidRPr="001B7B78">
              <w:t xml:space="preserve">Ultimately the Mini Masterplan area has the core of </w:t>
            </w:r>
            <w:r w:rsidR="00501696">
              <w:t xml:space="preserve">a </w:t>
            </w:r>
            <w:r w:rsidRPr="001B7B78">
              <w:t>historic built environment, redevelopment opportunities will be place/context</w:t>
            </w:r>
            <w:r w:rsidR="00501696">
              <w:t>-</w:t>
            </w:r>
            <w:r w:rsidRPr="001B7B78">
              <w:t>specific and often follow existing urban form.</w:t>
            </w:r>
          </w:p>
          <w:p w14:paraId="750E75AC" w14:textId="77777777" w:rsidR="00305060" w:rsidRDefault="00305060" w:rsidP="0056666B">
            <w:pPr>
              <w:spacing w:after="0"/>
            </w:pPr>
          </w:p>
          <w:p w14:paraId="46C54524" w14:textId="2B2463EA" w:rsidR="00305060" w:rsidRPr="004C1FD3" w:rsidRDefault="0015710F" w:rsidP="0056666B">
            <w:pPr>
              <w:spacing w:after="0"/>
            </w:pPr>
            <w:r>
              <w:t>The draft Mini Masterplan e</w:t>
            </w:r>
            <w:r w:rsidR="00305060">
              <w:t>ncourag</w:t>
            </w:r>
            <w:r w:rsidR="00885A29">
              <w:t>es</w:t>
            </w:r>
            <w:r w:rsidR="00305060">
              <w:t xml:space="preserve"> sustainable alternatives to car travel</w:t>
            </w:r>
            <w:r>
              <w:t xml:space="preserve"> which aim to reduce CO</w:t>
            </w:r>
            <w:r w:rsidRPr="0015710F">
              <w:rPr>
                <w:vertAlign w:val="subscript"/>
              </w:rPr>
              <w:t>2</w:t>
            </w:r>
            <w:r>
              <w:t xml:space="preserve"> emissions</w:t>
            </w:r>
          </w:p>
        </w:tc>
        <w:tc>
          <w:tcPr>
            <w:tcW w:w="4961" w:type="dxa"/>
            <w:vAlign w:val="center"/>
          </w:tcPr>
          <w:p w14:paraId="18FA4116" w14:textId="77777777" w:rsidR="00305060" w:rsidRPr="0076037C" w:rsidRDefault="00305060" w:rsidP="0056666B">
            <w:pPr>
              <w:spacing w:after="0"/>
            </w:pPr>
            <w:r w:rsidRPr="0076037C">
              <w:t>Department for Business, Energy and Industrial Strategy</w:t>
            </w:r>
          </w:p>
          <w:p w14:paraId="539F95A6" w14:textId="77777777" w:rsidR="00305060" w:rsidRDefault="00305060" w:rsidP="0056666B">
            <w:pPr>
              <w:spacing w:after="0"/>
            </w:pPr>
            <w:r w:rsidRPr="00BA166A">
              <w:t>(</w:t>
            </w:r>
            <w:r>
              <w:t>BEIS</w:t>
            </w:r>
            <w:r w:rsidRPr="00BA166A">
              <w:t>)</w:t>
            </w:r>
          </w:p>
          <w:p w14:paraId="2C3CE509" w14:textId="77777777" w:rsidR="00305060" w:rsidRDefault="00736978" w:rsidP="0056666B">
            <w:pPr>
              <w:spacing w:after="120"/>
            </w:pPr>
            <w:hyperlink r:id="rId57" w:history="1">
              <w:r w:rsidR="00305060" w:rsidRPr="00DD31F1">
                <w:rPr>
                  <w:rStyle w:val="Hyperlink"/>
                </w:rPr>
                <w:t>https://www.data.gov.uk/dataset/723c243d-2f1a-4d27-8b61-cdb93e5b10ff/uk-local-authority-and-regional-greenhouse-gas-emissions</w:t>
              </w:r>
            </w:hyperlink>
            <w:r w:rsidR="00305060">
              <w:t xml:space="preserve"> </w:t>
            </w:r>
          </w:p>
          <w:p w14:paraId="372B5B0B" w14:textId="77777777" w:rsidR="00305060" w:rsidRDefault="00305060" w:rsidP="0056666B">
            <w:pPr>
              <w:spacing w:after="0"/>
            </w:pPr>
            <w:r>
              <w:t>Indicative SEPA river and coastal flood maps</w:t>
            </w:r>
          </w:p>
          <w:p w14:paraId="1550877F" w14:textId="77777777" w:rsidR="00305060" w:rsidRDefault="00736978" w:rsidP="0056666B">
            <w:pPr>
              <w:spacing w:after="120"/>
            </w:pPr>
            <w:hyperlink r:id="rId58" w:history="1">
              <w:r w:rsidR="00305060" w:rsidRPr="00BC1144">
                <w:rPr>
                  <w:rStyle w:val="Hyperlink"/>
                </w:rPr>
                <w:t>https://map.sepa.org.uk/floodmaps/FloodRisk/PostCode</w:t>
              </w:r>
            </w:hyperlink>
            <w:r w:rsidR="00305060">
              <w:t xml:space="preserve"> </w:t>
            </w:r>
            <w:r w:rsidR="00305060" w:rsidRPr="00FF2E63">
              <w:t xml:space="preserve"> </w:t>
            </w:r>
            <w:r w:rsidR="00305060">
              <w:t xml:space="preserve"> </w:t>
            </w:r>
          </w:p>
          <w:p w14:paraId="4D6AC616" w14:textId="77777777" w:rsidR="00305060" w:rsidRDefault="00305060" w:rsidP="0056666B">
            <w:pPr>
              <w:spacing w:after="0"/>
            </w:pPr>
            <w:r>
              <w:rPr>
                <w:color w:val="323130"/>
                <w:lang w:eastAsia="en-GB"/>
              </w:rPr>
              <w:t xml:space="preserve">UKCP18 - </w:t>
            </w:r>
            <w:hyperlink r:id="rId59" w:history="1">
              <w:r>
                <w:rPr>
                  <w:rStyle w:val="Hyperlink"/>
                  <w:lang w:eastAsia="en-GB"/>
                </w:rPr>
                <w:t>https://www.metoffice.gov.uk/research/approach/collaboration/ukcp</w:t>
              </w:r>
            </w:hyperlink>
          </w:p>
          <w:p w14:paraId="143E279E" w14:textId="77777777" w:rsidR="00305060" w:rsidRDefault="00305060" w:rsidP="0056666B">
            <w:pPr>
              <w:spacing w:after="0"/>
            </w:pPr>
          </w:p>
          <w:p w14:paraId="2F8281E9" w14:textId="77777777" w:rsidR="00305060" w:rsidRDefault="00305060" w:rsidP="0056666B">
            <w:pPr>
              <w:spacing w:after="0"/>
            </w:pPr>
          </w:p>
        </w:tc>
      </w:tr>
      <w:tr w:rsidR="00305060" w14:paraId="087103B0" w14:textId="77777777" w:rsidTr="0056666B">
        <w:trPr>
          <w:trHeight w:val="301"/>
        </w:trPr>
        <w:tc>
          <w:tcPr>
            <w:tcW w:w="1413" w:type="dxa"/>
            <w:vAlign w:val="center"/>
          </w:tcPr>
          <w:p w14:paraId="7623BC4A" w14:textId="77777777" w:rsidR="00305060" w:rsidRPr="00080773" w:rsidRDefault="00305060" w:rsidP="0056666B">
            <w:pPr>
              <w:spacing w:after="0"/>
            </w:pPr>
            <w:r>
              <w:t>Cultural Heritage</w:t>
            </w:r>
          </w:p>
        </w:tc>
        <w:tc>
          <w:tcPr>
            <w:tcW w:w="3969" w:type="dxa"/>
            <w:vAlign w:val="center"/>
          </w:tcPr>
          <w:p w14:paraId="53FB4C02" w14:textId="07DA8133" w:rsidR="00305060" w:rsidRDefault="00305060" w:rsidP="00305060">
            <w:pPr>
              <w:pStyle w:val="ListParagraph"/>
              <w:numPr>
                <w:ilvl w:val="0"/>
                <w:numId w:val="6"/>
              </w:numPr>
              <w:spacing w:after="0"/>
              <w:ind w:left="356" w:hanging="284"/>
            </w:pPr>
            <w:r w:rsidRPr="0096271B">
              <w:t xml:space="preserve"> New development can potentially impact historical features. </w:t>
            </w:r>
          </w:p>
          <w:p w14:paraId="6A9FBC92" w14:textId="649B3021" w:rsidR="00305060" w:rsidRPr="004D0126" w:rsidRDefault="00305060" w:rsidP="00305060">
            <w:pPr>
              <w:pStyle w:val="ListParagraph"/>
              <w:numPr>
                <w:ilvl w:val="0"/>
                <w:numId w:val="6"/>
              </w:numPr>
              <w:spacing w:after="0"/>
              <w:ind w:left="356" w:hanging="284"/>
            </w:pPr>
            <w:r w:rsidRPr="004D0126">
              <w:t xml:space="preserve">The </w:t>
            </w:r>
            <w:r>
              <w:rPr>
                <w:szCs w:val="20"/>
              </w:rPr>
              <w:t xml:space="preserve">draft </w:t>
            </w:r>
            <w:r>
              <w:t>George Street Mini Masterplan</w:t>
            </w:r>
            <w:r w:rsidRPr="004D0126">
              <w:t xml:space="preserve"> can contribute to the overall conservation of cultural heritage through the protection of listed buildings and sites of historic or archaeological interest conservation areas</w:t>
            </w:r>
          </w:p>
        </w:tc>
        <w:tc>
          <w:tcPr>
            <w:tcW w:w="3544" w:type="dxa"/>
            <w:vAlign w:val="center"/>
          </w:tcPr>
          <w:p w14:paraId="0D1210B2" w14:textId="77777777" w:rsidR="00305060" w:rsidRDefault="00305060" w:rsidP="0056666B">
            <w:pPr>
              <w:spacing w:after="0"/>
            </w:pPr>
            <w:r>
              <w:t xml:space="preserve">The </w:t>
            </w:r>
            <w:r>
              <w:rPr>
                <w:szCs w:val="20"/>
              </w:rPr>
              <w:t xml:space="preserve">draft  </w:t>
            </w:r>
            <w:r>
              <w:t>George Street Mini Masterplan should support the protection and enhancement of the cultural heritage resource, including through consideration of the locations and impacts on specific resources and</w:t>
            </w:r>
          </w:p>
          <w:p w14:paraId="09174679" w14:textId="77777777" w:rsidR="00305060" w:rsidRDefault="00305060" w:rsidP="0056666B">
            <w:pPr>
              <w:spacing w:after="0"/>
            </w:pPr>
            <w:r>
              <w:t>the wider historic landscape.</w:t>
            </w:r>
          </w:p>
          <w:p w14:paraId="5CF74036" w14:textId="77777777" w:rsidR="00305060" w:rsidRDefault="00305060" w:rsidP="0056666B">
            <w:pPr>
              <w:spacing w:after="0"/>
            </w:pPr>
          </w:p>
          <w:p w14:paraId="1467308F" w14:textId="22B52354" w:rsidR="00305060" w:rsidRDefault="00305060" w:rsidP="0056666B">
            <w:pPr>
              <w:spacing w:after="0"/>
            </w:pPr>
            <w:r>
              <w:t xml:space="preserve">Aberdeen City Council </w:t>
            </w:r>
            <w:r w:rsidRPr="00D25E7F">
              <w:t>as Planning Authority will govern these through statutory duties.</w:t>
            </w:r>
          </w:p>
          <w:p w14:paraId="1A190138" w14:textId="77777777" w:rsidR="0015710F" w:rsidRDefault="0015710F" w:rsidP="0056666B">
            <w:pPr>
              <w:spacing w:after="0"/>
            </w:pPr>
          </w:p>
          <w:p w14:paraId="55BEA8BA" w14:textId="63DBC70E" w:rsidR="00305060" w:rsidRPr="00D25E7F" w:rsidRDefault="00305060" w:rsidP="0056666B">
            <w:pPr>
              <w:spacing w:after="0"/>
            </w:pPr>
            <w:r w:rsidRPr="00D25E7F">
              <w:t xml:space="preserve">Place and movement redesign is an objective for the </w:t>
            </w:r>
            <w:r w:rsidR="0015710F">
              <w:t xml:space="preserve">draft </w:t>
            </w:r>
            <w:r w:rsidRPr="00D25E7F">
              <w:t>Mini Masterplan</w:t>
            </w:r>
          </w:p>
          <w:p w14:paraId="0E5BCC0D" w14:textId="77777777" w:rsidR="00305060" w:rsidRPr="004D0126" w:rsidRDefault="00305060" w:rsidP="0056666B">
            <w:pPr>
              <w:spacing w:after="0"/>
            </w:pPr>
          </w:p>
        </w:tc>
        <w:tc>
          <w:tcPr>
            <w:tcW w:w="4961" w:type="dxa"/>
            <w:vAlign w:val="center"/>
          </w:tcPr>
          <w:p w14:paraId="72AFD873" w14:textId="77777777" w:rsidR="00305060" w:rsidRDefault="00305060" w:rsidP="0056666B">
            <w:pPr>
              <w:spacing w:after="0"/>
            </w:pPr>
            <w:r>
              <w:t>Buildings at Risk</w:t>
            </w:r>
          </w:p>
          <w:p w14:paraId="5F0FA9CA" w14:textId="77777777" w:rsidR="00305060" w:rsidRDefault="00736978" w:rsidP="0056666B">
            <w:pPr>
              <w:spacing w:after="120"/>
            </w:pPr>
            <w:hyperlink r:id="rId60" w:history="1">
              <w:r w:rsidR="00305060" w:rsidRPr="00044A94">
                <w:rPr>
                  <w:rStyle w:val="Hyperlink"/>
                </w:rPr>
                <w:t>https://www.buildingsatrisk.org.uk/search/keyword/aberdeen</w:t>
              </w:r>
            </w:hyperlink>
            <w:r w:rsidR="00305060">
              <w:t xml:space="preserve">  </w:t>
            </w:r>
          </w:p>
          <w:p w14:paraId="76F18784" w14:textId="77777777" w:rsidR="00305060" w:rsidRDefault="00305060" w:rsidP="0056666B">
            <w:pPr>
              <w:spacing w:after="0"/>
            </w:pPr>
            <w:r w:rsidRPr="001924BF">
              <w:t>Aberdeen City Historic Environment Record (HER)</w:t>
            </w:r>
          </w:p>
          <w:p w14:paraId="2AE8CAB1" w14:textId="77777777" w:rsidR="00305060" w:rsidRDefault="00736978" w:rsidP="0056666B">
            <w:pPr>
              <w:spacing w:after="120"/>
            </w:pPr>
            <w:hyperlink r:id="rId61" w:history="1">
              <w:r w:rsidR="00305060" w:rsidRPr="00044A94">
                <w:rPr>
                  <w:rStyle w:val="Hyperlink"/>
                </w:rPr>
                <w:t>https://online.aberdeenshire.gov.uk/smrpub/master/mapquery.aspx</w:t>
              </w:r>
            </w:hyperlink>
            <w:r w:rsidR="00305060">
              <w:t xml:space="preserve"> </w:t>
            </w:r>
          </w:p>
          <w:p w14:paraId="3FB4A5F8" w14:textId="77777777" w:rsidR="00305060" w:rsidRDefault="00305060" w:rsidP="0056666B">
            <w:pPr>
              <w:spacing w:after="0"/>
            </w:pPr>
            <w:r>
              <w:t>Pastmap.</w:t>
            </w:r>
          </w:p>
          <w:p w14:paraId="104FE161" w14:textId="77777777" w:rsidR="00305060" w:rsidRDefault="00736978" w:rsidP="0056666B">
            <w:pPr>
              <w:spacing w:after="120"/>
            </w:pPr>
            <w:hyperlink r:id="rId62" w:history="1">
              <w:r w:rsidR="00305060" w:rsidRPr="00044A94">
                <w:rPr>
                  <w:rStyle w:val="Hyperlink"/>
                </w:rPr>
                <w:t>https://pastmap.org.uk/map</w:t>
              </w:r>
            </w:hyperlink>
            <w:r w:rsidR="00305060">
              <w:t xml:space="preserve"> </w:t>
            </w:r>
          </w:p>
          <w:p w14:paraId="63860840" w14:textId="77777777" w:rsidR="00305060" w:rsidRDefault="00305060" w:rsidP="0056666B">
            <w:pPr>
              <w:spacing w:after="0"/>
            </w:pPr>
            <w:r>
              <w:t>Aberdeen City Council</w:t>
            </w:r>
          </w:p>
          <w:p w14:paraId="27F75A11" w14:textId="77777777" w:rsidR="00305060" w:rsidRDefault="00736978" w:rsidP="0056666B">
            <w:pPr>
              <w:spacing w:after="120"/>
            </w:pPr>
            <w:hyperlink r:id="rId63" w:history="1">
              <w:r w:rsidR="00305060" w:rsidRPr="00044A94">
                <w:rPr>
                  <w:rStyle w:val="Hyperlink"/>
                </w:rPr>
                <w:t>https://www.aberdeencity.gov.uk/services/planning-and-building-standards/building-conservation-and-heritage/conservation-areas</w:t>
              </w:r>
            </w:hyperlink>
            <w:r w:rsidR="00305060">
              <w:t xml:space="preserve"> </w:t>
            </w:r>
          </w:p>
          <w:p w14:paraId="5746F758" w14:textId="77777777" w:rsidR="00305060" w:rsidRDefault="00305060" w:rsidP="0056666B">
            <w:pPr>
              <w:spacing w:after="0"/>
            </w:pPr>
            <w:r>
              <w:t>Scotland’s Environment.</w:t>
            </w:r>
          </w:p>
          <w:p w14:paraId="588BDB83" w14:textId="77777777" w:rsidR="00305060" w:rsidRDefault="00736978" w:rsidP="0056666B">
            <w:pPr>
              <w:spacing w:after="120"/>
            </w:pPr>
            <w:hyperlink r:id="rId64" w:history="1">
              <w:r w:rsidR="00305060" w:rsidRPr="00044A94">
                <w:rPr>
                  <w:rStyle w:val="Hyperlink"/>
                </w:rPr>
                <w:t>https://www.environment.gov.scot/</w:t>
              </w:r>
            </w:hyperlink>
            <w:r w:rsidR="00305060">
              <w:t xml:space="preserve"> </w:t>
            </w:r>
          </w:p>
        </w:tc>
      </w:tr>
      <w:tr w:rsidR="00305060" w14:paraId="4E62097F" w14:textId="77777777" w:rsidTr="0056666B">
        <w:trPr>
          <w:trHeight w:val="301"/>
        </w:trPr>
        <w:tc>
          <w:tcPr>
            <w:tcW w:w="1413" w:type="dxa"/>
            <w:vAlign w:val="center"/>
          </w:tcPr>
          <w:p w14:paraId="72A73B45" w14:textId="77777777" w:rsidR="00305060" w:rsidRDefault="00305060" w:rsidP="0056666B">
            <w:pPr>
              <w:spacing w:after="0"/>
            </w:pPr>
            <w:r w:rsidRPr="00080773">
              <w:t>Landscape</w:t>
            </w:r>
          </w:p>
        </w:tc>
        <w:tc>
          <w:tcPr>
            <w:tcW w:w="3969" w:type="dxa"/>
            <w:vAlign w:val="center"/>
          </w:tcPr>
          <w:p w14:paraId="1499B916" w14:textId="77777777" w:rsidR="00305060" w:rsidRPr="004D0126" w:rsidRDefault="00305060" w:rsidP="00305060">
            <w:pPr>
              <w:pStyle w:val="ListParagraph"/>
              <w:numPr>
                <w:ilvl w:val="0"/>
                <w:numId w:val="6"/>
              </w:numPr>
              <w:spacing w:after="0"/>
              <w:ind w:left="356" w:hanging="284"/>
            </w:pPr>
            <w:r w:rsidRPr="004D0126">
              <w:t>The area may have a direct impact on the quality of the landscape/</w:t>
            </w:r>
            <w:r>
              <w:t>town</w:t>
            </w:r>
            <w:r w:rsidRPr="004D0126">
              <w:t xml:space="preserve">scape. </w:t>
            </w:r>
          </w:p>
          <w:p w14:paraId="685E2D93" w14:textId="77777777" w:rsidR="00305060" w:rsidRPr="004D0126" w:rsidRDefault="00305060" w:rsidP="00305060">
            <w:pPr>
              <w:pStyle w:val="ListParagraph"/>
              <w:numPr>
                <w:ilvl w:val="0"/>
                <w:numId w:val="6"/>
              </w:numPr>
              <w:spacing w:after="0"/>
              <w:ind w:left="356" w:hanging="284"/>
            </w:pPr>
            <w:r w:rsidRPr="004D0126">
              <w:t xml:space="preserve">Landscape character. </w:t>
            </w:r>
          </w:p>
          <w:p w14:paraId="00073D2B" w14:textId="77777777" w:rsidR="00305060" w:rsidRPr="004D0126" w:rsidRDefault="00305060" w:rsidP="00305060">
            <w:pPr>
              <w:pStyle w:val="ListParagraph"/>
              <w:numPr>
                <w:ilvl w:val="0"/>
                <w:numId w:val="6"/>
              </w:numPr>
              <w:spacing w:after="0"/>
              <w:ind w:left="356" w:hanging="284"/>
            </w:pPr>
            <w:r w:rsidRPr="004D0126">
              <w:lastRenderedPageBreak/>
              <w:t xml:space="preserve">Design quality and layout. </w:t>
            </w:r>
          </w:p>
          <w:p w14:paraId="30C24927" w14:textId="77777777" w:rsidR="00305060" w:rsidRPr="004D0126" w:rsidRDefault="00305060" w:rsidP="00305060">
            <w:pPr>
              <w:pStyle w:val="ListParagraph"/>
              <w:numPr>
                <w:ilvl w:val="0"/>
                <w:numId w:val="6"/>
              </w:numPr>
              <w:spacing w:after="0"/>
              <w:ind w:left="356" w:hanging="284"/>
            </w:pPr>
            <w:r w:rsidRPr="004D0126">
              <w:t xml:space="preserve">Sites within the </w:t>
            </w:r>
            <w:r>
              <w:t xml:space="preserve">Mini Masterplan </w:t>
            </w:r>
            <w:r w:rsidRPr="004D0126">
              <w:t>area will provide access to open space and recreation facilities and encourage walking and cycling through the provision of designated paths and will thus contribute to health promotion.</w:t>
            </w:r>
          </w:p>
        </w:tc>
        <w:tc>
          <w:tcPr>
            <w:tcW w:w="3544" w:type="dxa"/>
            <w:vAlign w:val="center"/>
          </w:tcPr>
          <w:p w14:paraId="637E9D62" w14:textId="77777777" w:rsidR="00305060" w:rsidRDefault="00305060" w:rsidP="0056666B">
            <w:pPr>
              <w:spacing w:after="0"/>
            </w:pPr>
            <w:r>
              <w:lastRenderedPageBreak/>
              <w:t xml:space="preserve">The </w:t>
            </w:r>
            <w:r>
              <w:rPr>
                <w:szCs w:val="20"/>
              </w:rPr>
              <w:t xml:space="preserve">draft </w:t>
            </w:r>
            <w:r>
              <w:t xml:space="preserve">George Street Mini Masterplan </w:t>
            </w:r>
            <w:r w:rsidRPr="00D25E7F">
              <w:t xml:space="preserve">should seek to ensure that development takes account of the important landscape/townscape </w:t>
            </w:r>
            <w:r w:rsidRPr="00D25E7F">
              <w:lastRenderedPageBreak/>
              <w:t>characteristics within the George Street area.</w:t>
            </w:r>
          </w:p>
          <w:p w14:paraId="4A5E75D4" w14:textId="77777777" w:rsidR="0015710F" w:rsidRDefault="0015710F" w:rsidP="0056666B">
            <w:pPr>
              <w:spacing w:after="0"/>
            </w:pPr>
          </w:p>
          <w:p w14:paraId="287D2F4B" w14:textId="47D3C83A" w:rsidR="0015710F" w:rsidRPr="004D0126" w:rsidRDefault="0015710F" w:rsidP="0056666B">
            <w:pPr>
              <w:spacing w:after="0"/>
            </w:pPr>
            <w:r>
              <w:t>Place quality improvements are a fundamental objective of the draft Mini Masterplan.</w:t>
            </w:r>
          </w:p>
        </w:tc>
        <w:tc>
          <w:tcPr>
            <w:tcW w:w="4961" w:type="dxa"/>
            <w:vAlign w:val="center"/>
          </w:tcPr>
          <w:p w14:paraId="658C145B" w14:textId="77777777" w:rsidR="00305060" w:rsidRDefault="00305060" w:rsidP="0056666B">
            <w:pPr>
              <w:autoSpaceDE w:val="0"/>
              <w:autoSpaceDN w:val="0"/>
              <w:adjustRightInd w:val="0"/>
              <w:spacing w:after="120" w:line="240" w:lineRule="auto"/>
            </w:pPr>
            <w:r>
              <w:lastRenderedPageBreak/>
              <w:t>Local Development Plan.</w:t>
            </w:r>
          </w:p>
          <w:p w14:paraId="49F5C52B" w14:textId="77777777" w:rsidR="00305060" w:rsidRDefault="00305060" w:rsidP="0056666B">
            <w:pPr>
              <w:autoSpaceDE w:val="0"/>
              <w:autoSpaceDN w:val="0"/>
              <w:adjustRightInd w:val="0"/>
              <w:spacing w:after="0" w:line="240" w:lineRule="auto"/>
            </w:pPr>
            <w:r w:rsidRPr="00F1427A">
              <w:t>Landscape Character Assessment</w:t>
            </w:r>
            <w:r>
              <w:t xml:space="preserve">. </w:t>
            </w:r>
          </w:p>
          <w:p w14:paraId="7499E1DA" w14:textId="77777777" w:rsidR="00305060" w:rsidRDefault="00736978" w:rsidP="0056666B">
            <w:pPr>
              <w:spacing w:after="120"/>
            </w:pPr>
            <w:hyperlink r:id="rId65" w:history="1">
              <w:r w:rsidR="00305060" w:rsidRPr="00044A94">
                <w:rPr>
                  <w:rStyle w:val="Hyperlink"/>
                </w:rPr>
                <w:t>https://www.aberdeencity.gov.uk/sites/default/files/2018-</w:t>
              </w:r>
              <w:r w:rsidR="00305060" w:rsidRPr="00044A94">
                <w:rPr>
                  <w:rStyle w:val="Hyperlink"/>
                </w:rPr>
                <w:lastRenderedPageBreak/>
                <w:t>01/Landscape%20Character%20Assessment%20of%20Aberdeen.pdf</w:t>
              </w:r>
            </w:hyperlink>
            <w:r w:rsidR="00305060">
              <w:t xml:space="preserve">  </w:t>
            </w:r>
          </w:p>
          <w:p w14:paraId="4E7A633A" w14:textId="77777777" w:rsidR="00305060" w:rsidRDefault="00736978" w:rsidP="0056666B">
            <w:pPr>
              <w:spacing w:after="120"/>
            </w:pPr>
            <w:hyperlink r:id="rId66" w:history="1">
              <w:r w:rsidR="00305060" w:rsidRPr="00044A94">
                <w:rPr>
                  <w:rStyle w:val="Hyperlink"/>
                </w:rPr>
                <w:t>https://www.nature.scot/doc/landscape-character-assessment-aberdeen-city-landscape-evolution-and-influences</w:t>
              </w:r>
            </w:hyperlink>
            <w:r w:rsidR="00305060">
              <w:t xml:space="preserve"> </w:t>
            </w:r>
          </w:p>
          <w:p w14:paraId="483D8BCD" w14:textId="77777777" w:rsidR="00305060" w:rsidRDefault="00305060" w:rsidP="0056666B">
            <w:pPr>
              <w:autoSpaceDE w:val="0"/>
              <w:autoSpaceDN w:val="0"/>
              <w:adjustRightInd w:val="0"/>
              <w:spacing w:after="0" w:line="240" w:lineRule="auto"/>
            </w:pPr>
            <w:r w:rsidRPr="00F1427A">
              <w:t>Designated landscape areas</w:t>
            </w:r>
            <w:r>
              <w:t>.</w:t>
            </w:r>
            <w:r w:rsidRPr="00F1427A">
              <w:t xml:space="preserve"> </w:t>
            </w:r>
          </w:p>
          <w:p w14:paraId="7C29083E" w14:textId="77777777" w:rsidR="00305060" w:rsidRDefault="00736978" w:rsidP="0056666B">
            <w:pPr>
              <w:spacing w:after="120"/>
            </w:pPr>
            <w:hyperlink r:id="rId67" w:history="1">
              <w:r w:rsidR="00305060" w:rsidRPr="00044A94">
                <w:rPr>
                  <w:rStyle w:val="Hyperlink"/>
                </w:rPr>
                <w:t>https://www.environment.gov.scot/</w:t>
              </w:r>
            </w:hyperlink>
            <w:r w:rsidR="00305060">
              <w:t xml:space="preserve"> </w:t>
            </w:r>
          </w:p>
          <w:p w14:paraId="4D2E2B62" w14:textId="77777777" w:rsidR="00305060" w:rsidRDefault="00305060" w:rsidP="0056666B">
            <w:pPr>
              <w:autoSpaceDE w:val="0"/>
              <w:autoSpaceDN w:val="0"/>
              <w:adjustRightInd w:val="0"/>
              <w:spacing w:after="0" w:line="240" w:lineRule="auto"/>
            </w:pPr>
            <w:r w:rsidRPr="00F1427A">
              <w:t>Inventory and non-inventory Gardens and Designed landscapes</w:t>
            </w:r>
            <w:r>
              <w:t>.</w:t>
            </w:r>
          </w:p>
          <w:p w14:paraId="7F4327FD" w14:textId="77777777" w:rsidR="00305060" w:rsidRDefault="00736978" w:rsidP="0056666B">
            <w:pPr>
              <w:spacing w:after="120"/>
            </w:pPr>
            <w:hyperlink r:id="rId68" w:history="1">
              <w:r w:rsidR="00305060" w:rsidRPr="00044A94">
                <w:rPr>
                  <w:rStyle w:val="Hyperlink"/>
                </w:rPr>
                <w:t>https://www.environment.gov.scot/</w:t>
              </w:r>
            </w:hyperlink>
            <w:r w:rsidR="00305060">
              <w:t xml:space="preserve"> </w:t>
            </w:r>
          </w:p>
        </w:tc>
      </w:tr>
      <w:tr w:rsidR="00305060" w14:paraId="741C5E4D" w14:textId="77777777" w:rsidTr="0056666B">
        <w:trPr>
          <w:trHeight w:val="301"/>
        </w:trPr>
        <w:tc>
          <w:tcPr>
            <w:tcW w:w="1413" w:type="dxa"/>
            <w:vAlign w:val="center"/>
          </w:tcPr>
          <w:p w14:paraId="22133F41" w14:textId="77777777" w:rsidR="00305060" w:rsidRDefault="00305060" w:rsidP="0056666B">
            <w:pPr>
              <w:spacing w:after="0"/>
            </w:pPr>
            <w:r w:rsidRPr="00686FFD">
              <w:lastRenderedPageBreak/>
              <w:t>Material Assets</w:t>
            </w:r>
          </w:p>
        </w:tc>
        <w:tc>
          <w:tcPr>
            <w:tcW w:w="3969" w:type="dxa"/>
            <w:vAlign w:val="center"/>
          </w:tcPr>
          <w:p w14:paraId="576E6C97" w14:textId="77777777" w:rsidR="00305060" w:rsidRDefault="00305060" w:rsidP="00305060">
            <w:pPr>
              <w:pStyle w:val="ListParagraph"/>
              <w:numPr>
                <w:ilvl w:val="0"/>
                <w:numId w:val="6"/>
              </w:numPr>
              <w:spacing w:after="0"/>
              <w:ind w:left="356" w:hanging="284"/>
            </w:pPr>
            <w:r w:rsidRPr="004D0126">
              <w:t>Open space and recreational facilities.</w:t>
            </w:r>
          </w:p>
          <w:p w14:paraId="4248BDBD" w14:textId="77777777" w:rsidR="00305060" w:rsidRPr="004D0126" w:rsidRDefault="00305060" w:rsidP="00305060">
            <w:pPr>
              <w:pStyle w:val="ListParagraph"/>
              <w:numPr>
                <w:ilvl w:val="0"/>
                <w:numId w:val="6"/>
              </w:numPr>
              <w:spacing w:after="0"/>
              <w:ind w:left="356" w:hanging="284"/>
            </w:pPr>
            <w:r>
              <w:t>Roads and pavements</w:t>
            </w:r>
          </w:p>
          <w:p w14:paraId="7BA3D02D" w14:textId="77777777" w:rsidR="00305060" w:rsidRPr="004D0126" w:rsidRDefault="00305060" w:rsidP="00305060">
            <w:pPr>
              <w:pStyle w:val="ListParagraph"/>
              <w:numPr>
                <w:ilvl w:val="0"/>
                <w:numId w:val="6"/>
              </w:numPr>
              <w:spacing w:after="0"/>
              <w:ind w:left="356" w:hanging="284"/>
            </w:pPr>
            <w:r w:rsidRPr="004D0126">
              <w:t>Waste minimisation and management.</w:t>
            </w:r>
          </w:p>
          <w:p w14:paraId="56764A5A" w14:textId="77777777" w:rsidR="00305060" w:rsidRPr="004D0126" w:rsidRDefault="00305060" w:rsidP="00305060">
            <w:pPr>
              <w:pStyle w:val="ListParagraph"/>
              <w:numPr>
                <w:ilvl w:val="0"/>
                <w:numId w:val="6"/>
              </w:numPr>
              <w:spacing w:after="0"/>
              <w:ind w:left="356" w:hanging="284"/>
            </w:pPr>
            <w:r w:rsidRPr="004D0126">
              <w:t>Drainage and wastewater capacity.</w:t>
            </w:r>
          </w:p>
          <w:p w14:paraId="130F5037" w14:textId="77777777" w:rsidR="00305060" w:rsidRPr="004D0126" w:rsidRDefault="00305060" w:rsidP="0056666B">
            <w:pPr>
              <w:pStyle w:val="ListParagraph"/>
              <w:numPr>
                <w:ilvl w:val="0"/>
                <w:numId w:val="0"/>
              </w:numPr>
              <w:spacing w:after="0"/>
              <w:ind w:left="356"/>
            </w:pPr>
          </w:p>
        </w:tc>
        <w:tc>
          <w:tcPr>
            <w:tcW w:w="3544" w:type="dxa"/>
            <w:vAlign w:val="center"/>
          </w:tcPr>
          <w:p w14:paraId="4D850893" w14:textId="77777777" w:rsidR="00305060" w:rsidRDefault="00305060" w:rsidP="0056666B">
            <w:pPr>
              <w:spacing w:after="0"/>
            </w:pPr>
            <w:r>
              <w:t>Waste disposal incurs significant transport implications. Support for increased levels of recycling and composting and waste minimisation.</w:t>
            </w:r>
            <w:r w:rsidRPr="004D0126">
              <w:t xml:space="preserve"> </w:t>
            </w:r>
          </w:p>
          <w:p w14:paraId="03A6CAE5" w14:textId="77777777" w:rsidR="00305060" w:rsidRDefault="00305060" w:rsidP="0056666B">
            <w:pPr>
              <w:spacing w:after="0"/>
            </w:pPr>
          </w:p>
          <w:p w14:paraId="30C25E5A" w14:textId="77777777" w:rsidR="00305060" w:rsidRDefault="00305060" w:rsidP="0056666B">
            <w:pPr>
              <w:spacing w:after="0"/>
            </w:pPr>
            <w:r w:rsidRPr="004D0126">
              <w:t xml:space="preserve">The </w:t>
            </w:r>
            <w:r>
              <w:rPr>
                <w:szCs w:val="20"/>
              </w:rPr>
              <w:t xml:space="preserve">draft </w:t>
            </w:r>
            <w:r>
              <w:t>George Street Mini Masterplan</w:t>
            </w:r>
            <w:r w:rsidRPr="004D0126">
              <w:t xml:space="preserve"> will ensure that maximum use is made of existing infrastructure where practicable (roads, </w:t>
            </w:r>
            <w:r>
              <w:t xml:space="preserve">pavements, </w:t>
            </w:r>
            <w:r w:rsidRPr="004D0126">
              <w:t>water treatment, drainage). Where this is at capacity sustainable system will be put in place</w:t>
            </w:r>
            <w:r>
              <w:t>.</w:t>
            </w:r>
          </w:p>
          <w:p w14:paraId="2BAA6E26" w14:textId="77777777" w:rsidR="00305060" w:rsidRDefault="00305060" w:rsidP="0056666B">
            <w:pPr>
              <w:spacing w:after="0"/>
            </w:pPr>
          </w:p>
          <w:p w14:paraId="44507E46" w14:textId="30926171" w:rsidR="00305060" w:rsidRPr="004D0126" w:rsidRDefault="00305060" w:rsidP="0056666B">
            <w:pPr>
              <w:spacing w:after="0"/>
            </w:pPr>
            <w:r>
              <w:t>SUDS will be encouraged, however</w:t>
            </w:r>
            <w:r w:rsidR="00501696">
              <w:t>,</w:t>
            </w:r>
            <w:r>
              <w:t xml:space="preserve"> it is noted that</w:t>
            </w:r>
            <w:r w:rsidRPr="008F1DA3">
              <w:rPr>
                <w:rFonts w:ascii="Segoe UI" w:hAnsi="Segoe UI" w:cs="Segoe UI"/>
                <w:color w:val="0076D4"/>
                <w:szCs w:val="20"/>
                <w14:numForm w14:val="default"/>
              </w:rPr>
              <w:t xml:space="preserve"> </w:t>
            </w:r>
            <w:r>
              <w:t>t</w:t>
            </w:r>
            <w:r w:rsidRPr="008F1DA3">
              <w:t>he</w:t>
            </w:r>
            <w:r>
              <w:t xml:space="preserve"> </w:t>
            </w:r>
            <w:r>
              <w:rPr>
                <w:szCs w:val="20"/>
              </w:rPr>
              <w:t>draft</w:t>
            </w:r>
            <w:r w:rsidRPr="008F1DA3">
              <w:t xml:space="preserve"> </w:t>
            </w:r>
            <w:r>
              <w:t xml:space="preserve">George Street Mini Masterplan </w:t>
            </w:r>
            <w:r w:rsidRPr="008F1DA3">
              <w:t xml:space="preserve">area is historic and dense so </w:t>
            </w:r>
            <w:r>
              <w:t>may be</w:t>
            </w:r>
            <w:r w:rsidRPr="008F1DA3">
              <w:t xml:space="preserve"> a challenge.</w:t>
            </w:r>
          </w:p>
        </w:tc>
        <w:tc>
          <w:tcPr>
            <w:tcW w:w="4961" w:type="dxa"/>
            <w:vAlign w:val="center"/>
          </w:tcPr>
          <w:p w14:paraId="5F090E6E" w14:textId="77777777" w:rsidR="00305060" w:rsidRDefault="00305060" w:rsidP="0056666B">
            <w:pPr>
              <w:spacing w:after="0"/>
            </w:pPr>
            <w:r>
              <w:t xml:space="preserve">Aberdeen City Council </w:t>
            </w:r>
            <w:r w:rsidRPr="00BA166A">
              <w:t>Action programme and monitoring</w:t>
            </w:r>
          </w:p>
          <w:p w14:paraId="797B8B57" w14:textId="77777777" w:rsidR="00305060" w:rsidRDefault="00736978" w:rsidP="0056666B">
            <w:pPr>
              <w:spacing w:after="120"/>
            </w:pPr>
            <w:hyperlink r:id="rId69" w:history="1">
              <w:r w:rsidR="00305060" w:rsidRPr="00044A94">
                <w:rPr>
                  <w:rStyle w:val="Hyperlink"/>
                </w:rPr>
                <w:t>https://www.aberdeencity.gov.uk/services/planning-and-building-standards/local-development-plan/aberdeen-local-development-plan/action-programme-and-monitoring</w:t>
              </w:r>
            </w:hyperlink>
          </w:p>
          <w:p w14:paraId="139D92B4" w14:textId="7410AF70" w:rsidR="00305060" w:rsidRDefault="00305060" w:rsidP="0056666B">
            <w:pPr>
              <w:spacing w:after="0"/>
            </w:pPr>
            <w:r w:rsidRPr="00F1427A">
              <w:t>Open Space Audit and Strategy 2011-2016 (amount</w:t>
            </w:r>
            <w:r w:rsidR="00501696">
              <w:t>/</w:t>
            </w:r>
            <w:r w:rsidRPr="00F1427A">
              <w:t>type of space)</w:t>
            </w:r>
            <w:r>
              <w:t>.</w:t>
            </w:r>
            <w:r w:rsidRPr="00F1427A">
              <w:t xml:space="preserve"> </w:t>
            </w:r>
          </w:p>
          <w:p w14:paraId="1F11ADE1" w14:textId="77777777" w:rsidR="00305060" w:rsidRDefault="00305060" w:rsidP="0056666B">
            <w:pPr>
              <w:spacing w:after="0"/>
            </w:pPr>
            <w:r w:rsidRPr="00F1427A">
              <w:t>Core Paths</w:t>
            </w:r>
            <w:r>
              <w:t xml:space="preserve">. </w:t>
            </w:r>
          </w:p>
          <w:p w14:paraId="044843D8" w14:textId="77777777" w:rsidR="00305060" w:rsidRDefault="00736978" w:rsidP="0056666B">
            <w:pPr>
              <w:spacing w:after="120"/>
            </w:pPr>
            <w:hyperlink r:id="rId70" w:history="1">
              <w:r w:rsidR="00305060" w:rsidRPr="00044A94">
                <w:rPr>
                  <w:rStyle w:val="Hyperlink"/>
                </w:rPr>
                <w:t>https://www.environment.gov.scot/</w:t>
              </w:r>
            </w:hyperlink>
            <w:r w:rsidR="00305060">
              <w:t xml:space="preserve"> </w:t>
            </w:r>
          </w:p>
          <w:p w14:paraId="635F644C" w14:textId="77777777" w:rsidR="00305060" w:rsidRDefault="00305060" w:rsidP="0056666B">
            <w:pPr>
              <w:spacing w:after="0"/>
            </w:pPr>
            <w:r>
              <w:t>Transport and infrastructure data.</w:t>
            </w:r>
          </w:p>
          <w:p w14:paraId="5D97A59A" w14:textId="77777777" w:rsidR="00305060" w:rsidRDefault="00305060" w:rsidP="0056666B">
            <w:pPr>
              <w:spacing w:after="0"/>
            </w:pPr>
          </w:p>
          <w:p w14:paraId="1DB8F7AA" w14:textId="77777777" w:rsidR="00305060" w:rsidRDefault="00305060" w:rsidP="0056666B">
            <w:pPr>
              <w:spacing w:after="0"/>
            </w:pPr>
            <w:r>
              <w:t>Cycle routes.</w:t>
            </w:r>
          </w:p>
          <w:p w14:paraId="5C01EBC1" w14:textId="77777777" w:rsidR="00305060" w:rsidRDefault="00736978" w:rsidP="0056666B">
            <w:pPr>
              <w:spacing w:after="120"/>
            </w:pPr>
            <w:hyperlink r:id="rId71" w:history="1">
              <w:r w:rsidR="00305060" w:rsidRPr="00044A94">
                <w:rPr>
                  <w:rStyle w:val="Hyperlink"/>
                </w:rPr>
                <w:t>https://www.aberdeencity.gov.uk/services/roads-transport-and-parking/cycling-aberdeen/cycling-maps</w:t>
              </w:r>
            </w:hyperlink>
            <w:r w:rsidR="00305060">
              <w:t xml:space="preserve"> </w:t>
            </w:r>
          </w:p>
          <w:p w14:paraId="50BE3164" w14:textId="77777777" w:rsidR="00305060" w:rsidRDefault="00305060" w:rsidP="0056666B">
            <w:pPr>
              <w:spacing w:after="0"/>
            </w:pPr>
            <w:r>
              <w:t>SEPA data.</w:t>
            </w:r>
          </w:p>
          <w:p w14:paraId="2B79A0D9" w14:textId="77777777" w:rsidR="00305060" w:rsidRDefault="00736978" w:rsidP="0056666B">
            <w:pPr>
              <w:spacing w:after="120"/>
            </w:pPr>
            <w:hyperlink r:id="rId72" w:history="1">
              <w:r w:rsidR="00305060" w:rsidRPr="00044A94">
                <w:rPr>
                  <w:rStyle w:val="Hyperlink"/>
                </w:rPr>
                <w:t>https://www.sepa.org.uk/environment/waste/waste-data/waste-data-reporting/household-waste-data/</w:t>
              </w:r>
            </w:hyperlink>
          </w:p>
        </w:tc>
      </w:tr>
    </w:tbl>
    <w:p w14:paraId="7F5A9605" w14:textId="77777777" w:rsidR="00305060" w:rsidRDefault="00305060" w:rsidP="00305060">
      <w:pPr>
        <w:sectPr w:rsidR="00305060" w:rsidSect="00756D97">
          <w:pgSz w:w="16838" w:h="11906" w:orient="landscape"/>
          <w:pgMar w:top="1418" w:right="1418" w:bottom="1418" w:left="1418" w:header="709" w:footer="709" w:gutter="0"/>
          <w:cols w:space="708"/>
          <w:docGrid w:linePitch="360"/>
        </w:sectPr>
      </w:pPr>
    </w:p>
    <w:p w14:paraId="513A4D4E" w14:textId="77777777" w:rsidR="00305060" w:rsidRPr="001F42B1" w:rsidRDefault="00305060" w:rsidP="00305060">
      <w:pPr>
        <w:pStyle w:val="Heading1"/>
        <w:jc w:val="both"/>
      </w:pPr>
      <w:bookmarkStart w:id="148" w:name="_Toc125613496"/>
      <w:bookmarkStart w:id="149" w:name="_Toc128993764"/>
      <w:bookmarkStart w:id="150" w:name="_Toc132958291"/>
      <w:bookmarkStart w:id="151" w:name="_Toc220491523"/>
      <w:bookmarkStart w:id="152" w:name="_Toc220491539"/>
      <w:r w:rsidRPr="001F42B1">
        <w:lastRenderedPageBreak/>
        <w:t>Assessment o</w:t>
      </w:r>
      <w:r>
        <w:t>f Draft George Street Mini Masterplan Vision and O</w:t>
      </w:r>
      <w:r w:rsidRPr="001F42B1">
        <w:t>bjectives</w:t>
      </w:r>
      <w:bookmarkEnd w:id="148"/>
      <w:bookmarkEnd w:id="149"/>
      <w:bookmarkEnd w:id="150"/>
      <w:r>
        <w:t xml:space="preserve"> </w:t>
      </w:r>
      <w:bookmarkEnd w:id="151"/>
    </w:p>
    <w:p w14:paraId="44B47D2E" w14:textId="77777777" w:rsidR="00305060" w:rsidRPr="00C17640" w:rsidRDefault="00305060" w:rsidP="00305060">
      <w:pPr>
        <w:pStyle w:val="Heading2"/>
        <w:jc w:val="both"/>
      </w:pPr>
      <w:bookmarkStart w:id="153" w:name="_Toc220491524"/>
      <w:bookmarkStart w:id="154" w:name="_Toc125613497"/>
      <w:bookmarkStart w:id="155" w:name="_Toc128993765"/>
      <w:bookmarkStart w:id="156" w:name="_Toc132958292"/>
      <w:r>
        <w:t>Environmental commentary on draft George Street Mini Masterplan Vision</w:t>
      </w:r>
      <w:bookmarkEnd w:id="153"/>
      <w:bookmarkEnd w:id="154"/>
      <w:bookmarkEnd w:id="155"/>
      <w:bookmarkEnd w:id="156"/>
    </w:p>
    <w:p w14:paraId="5B33315D" w14:textId="1D958511" w:rsidR="00305060" w:rsidRPr="006D7FA5" w:rsidRDefault="00305060" w:rsidP="00305060">
      <w:pPr>
        <w:jc w:val="both"/>
        <w:rPr>
          <w:b/>
          <w:bCs/>
          <w:i/>
          <w:iCs/>
        </w:rPr>
      </w:pPr>
      <w:r>
        <w:t xml:space="preserve">A primary role </w:t>
      </w:r>
      <w:r w:rsidR="00501696">
        <w:t>of</w:t>
      </w:r>
      <w:r>
        <w:t xml:space="preserve"> the </w:t>
      </w:r>
      <w:r>
        <w:rPr>
          <w:szCs w:val="20"/>
        </w:rPr>
        <w:t xml:space="preserve">draft </w:t>
      </w:r>
      <w:r>
        <w:t xml:space="preserve">George Street Mini Masterplan is to ensure that its under lying principles support and complement those of the wider Aberdeen City Centre and Beach Masterplan. </w:t>
      </w:r>
    </w:p>
    <w:p w14:paraId="55F9ACF4" w14:textId="72A564E8" w:rsidR="00305060" w:rsidRDefault="00305060" w:rsidP="00305060">
      <w:pPr>
        <w:jc w:val="both"/>
      </w:pPr>
      <w:r w:rsidRPr="00B932D6">
        <w:t xml:space="preserve">The vision for improving the </w:t>
      </w:r>
      <w:r>
        <w:t>George Street area</w:t>
      </w:r>
      <w:r w:rsidRPr="00B932D6">
        <w:t xml:space="preserve"> ha</w:t>
      </w:r>
      <w:r w:rsidR="00501696">
        <w:t>s</w:t>
      </w:r>
      <w:r w:rsidRPr="00B932D6">
        <w:t xml:space="preserve"> been developed by the Council and set out in the </w:t>
      </w:r>
      <w:r>
        <w:rPr>
          <w:szCs w:val="20"/>
        </w:rPr>
        <w:t xml:space="preserve">draft </w:t>
      </w:r>
      <w:r>
        <w:t>George Street Mini Masterplan</w:t>
      </w:r>
      <w:r w:rsidRPr="00B932D6">
        <w:t xml:space="preserve">. The </w:t>
      </w:r>
      <w:r>
        <w:t>Mini Masterplan</w:t>
      </w:r>
      <w:r w:rsidRPr="00B932D6">
        <w:t xml:space="preserve"> is a regeneration blueprint that is transforming the </w:t>
      </w:r>
      <w:r>
        <w:t>George Street area</w:t>
      </w:r>
      <w:r w:rsidRPr="00B932D6">
        <w:t xml:space="preserve"> while conserving its proud heritage. In all the Council has</w:t>
      </w:r>
      <w:r>
        <w:t xml:space="preserve"> a “Future Projects Action Plan” which seeks to support the established Vision and Objectives for George Street. Each intervention is delivered through projects (both physical and non-physical) which will have </w:t>
      </w:r>
      <w:r w:rsidR="00501696">
        <w:t xml:space="preserve">a </w:t>
      </w:r>
      <w:r>
        <w:t>positive impact on improving the vitality of George Street.</w:t>
      </w:r>
    </w:p>
    <w:p w14:paraId="666CE341" w14:textId="7CB6A3C9" w:rsidR="00305060" w:rsidRPr="001571C7" w:rsidRDefault="00305060" w:rsidP="00305060">
      <w:pPr>
        <w:jc w:val="both"/>
      </w:pPr>
      <w:r w:rsidRPr="001571C7">
        <w:t xml:space="preserve">The </w:t>
      </w:r>
      <w:r w:rsidRPr="00501696">
        <w:t xml:space="preserve">Council </w:t>
      </w:r>
      <w:r w:rsidR="00501696" w:rsidRPr="00501696">
        <w:t>can</w:t>
      </w:r>
      <w:r w:rsidRPr="00501696">
        <w:t xml:space="preserve"> both stimulate</w:t>
      </w:r>
      <w:r w:rsidRPr="001571C7">
        <w:t xml:space="preserve"> change and deliver change in areas across George Street; however</w:t>
      </w:r>
      <w:r w:rsidR="00501696">
        <w:t>,</w:t>
      </w:r>
      <w:r w:rsidRPr="001571C7">
        <w:t xml:space="preserve"> the interventions highlighted will require collaboration, mobilisation and coordination across </w:t>
      </w:r>
      <w:r w:rsidR="00501696">
        <w:t xml:space="preserve">the </w:t>
      </w:r>
      <w:r w:rsidRPr="001571C7">
        <w:t xml:space="preserve">community, private and a variety of other stakeholders to determine and deliver change. </w:t>
      </w:r>
    </w:p>
    <w:p w14:paraId="7A5733EA" w14:textId="5ADE1F63" w:rsidR="00305060" w:rsidRPr="00501696" w:rsidRDefault="00305060" w:rsidP="00305060">
      <w:pPr>
        <w:spacing w:after="200" w:line="276" w:lineRule="auto"/>
        <w:jc w:val="both"/>
      </w:pPr>
      <w:r w:rsidRPr="006D7FA5">
        <w:t xml:space="preserve">From an environmental perspective, the focus </w:t>
      </w:r>
      <w:r>
        <w:t xml:space="preserve">of </w:t>
      </w:r>
      <w:r w:rsidRPr="006D7FA5">
        <w:t>the vision</w:t>
      </w:r>
      <w:r>
        <w:t xml:space="preserve"> </w:t>
      </w:r>
      <w:r w:rsidRPr="006D7FA5">
        <w:t>place</w:t>
      </w:r>
      <w:r>
        <w:t>d</w:t>
      </w:r>
      <w:r w:rsidRPr="006D7FA5">
        <w:t xml:space="preserve"> on the importance of enhancing the environment is welcomed and supported.  The quality of both the natural and built environment is central to achieving the regeneration aims for George Street.  As the vision acknowledges, utilising the </w:t>
      </w:r>
      <w:r>
        <w:t>environmental</w:t>
      </w:r>
      <w:r w:rsidRPr="006D7FA5">
        <w:t xml:space="preserve"> assets of the </w:t>
      </w:r>
      <w:r>
        <w:t>area</w:t>
      </w:r>
      <w:r w:rsidRPr="006D7FA5">
        <w:t xml:space="preserve"> will need to be an important aspect of the strategy for the area as it is a very valuable asset and fundamental to George Street’s sense of place.  </w:t>
      </w:r>
      <w:r w:rsidR="00501696">
        <w:t>B</w:t>
      </w:r>
      <w:r w:rsidRPr="00501696">
        <w:t>alance is required between achieving a “strong economy” and an “enhanced environment” and opportunities with a win-win outcome will be required, with all projects being delivered using best practice</w:t>
      </w:r>
      <w:r w:rsidR="00501696">
        <w:t>s</w:t>
      </w:r>
      <w:r w:rsidRPr="00501696">
        <w:t>.</w:t>
      </w:r>
    </w:p>
    <w:p w14:paraId="7E6F8925" w14:textId="77777777" w:rsidR="00305060" w:rsidRPr="00501696" w:rsidRDefault="00305060" w:rsidP="00305060">
      <w:pPr>
        <w:spacing w:after="200" w:line="276" w:lineRule="auto"/>
        <w:jc w:val="both"/>
      </w:pPr>
      <w:r w:rsidRPr="00501696">
        <w:t xml:space="preserve">The vision of the </w:t>
      </w:r>
      <w:r w:rsidRPr="00501696">
        <w:rPr>
          <w:szCs w:val="20"/>
        </w:rPr>
        <w:t>draft</w:t>
      </w:r>
      <w:r w:rsidRPr="00501696">
        <w:t xml:space="preserve"> George Street Mini Masterplan is to provide positive environmental improvements for the area and environmental thinking has been integrated into the Mini Masterplan.</w:t>
      </w:r>
    </w:p>
    <w:p w14:paraId="17ED5B70" w14:textId="3B5D2216" w:rsidR="00305060" w:rsidRPr="006D7FA5" w:rsidRDefault="00305060" w:rsidP="00305060">
      <w:pPr>
        <w:spacing w:after="200" w:line="276" w:lineRule="auto"/>
        <w:jc w:val="both"/>
      </w:pPr>
      <w:r w:rsidRPr="00501696">
        <w:t xml:space="preserve">As part of any successful “regeneration” strategy, it will be important to regularly assess the vision and plan and review it in light of changing circumstances.  It would therefore be beneficial if the </w:t>
      </w:r>
      <w:r w:rsidRPr="00501696">
        <w:rPr>
          <w:szCs w:val="20"/>
        </w:rPr>
        <w:t>draft</w:t>
      </w:r>
      <w:r w:rsidRPr="00501696">
        <w:t xml:space="preserve"> George Street Mini Masterplan set out an overview of how and when it will be reviewed.  Whilst it is not appropriate to add this to the vision itself, it would be useful to include it somewhere in the </w:t>
      </w:r>
      <w:r w:rsidRPr="00501696">
        <w:rPr>
          <w:szCs w:val="20"/>
        </w:rPr>
        <w:t xml:space="preserve">draft </w:t>
      </w:r>
      <w:r w:rsidRPr="00501696">
        <w:t>George Street Mini Masterplan, for example</w:t>
      </w:r>
      <w:r w:rsidR="00501696">
        <w:t>,</w:t>
      </w:r>
      <w:r w:rsidRPr="00501696">
        <w:t xml:space="preserve"> </w:t>
      </w:r>
      <w:r w:rsidR="00501696">
        <w:t xml:space="preserve">in </w:t>
      </w:r>
      <w:r w:rsidRPr="00501696">
        <w:t>Chapter 3 “Our Vision”.</w:t>
      </w:r>
    </w:p>
    <w:p w14:paraId="07D98912" w14:textId="3DD27575" w:rsidR="00305060" w:rsidRDefault="00305060" w:rsidP="00305060">
      <w:pPr>
        <w:spacing w:after="200" w:line="276" w:lineRule="auto"/>
        <w:jc w:val="both"/>
      </w:pPr>
      <w:r w:rsidRPr="006D7FA5">
        <w:t>Similarly to develop a common agenda for George Street, the “</w:t>
      </w:r>
      <w:r>
        <w:t>bottom-up</w:t>
      </w:r>
      <w:r w:rsidRPr="006D7FA5">
        <w:t xml:space="preserve">” </w:t>
      </w:r>
      <w:r>
        <w:rPr>
          <w:szCs w:val="20"/>
        </w:rPr>
        <w:t xml:space="preserve">draft </w:t>
      </w:r>
      <w:r w:rsidRPr="006D7FA5">
        <w:t xml:space="preserve">George Street Mini Masterplan </w:t>
      </w:r>
      <w:r>
        <w:t>should also</w:t>
      </w:r>
      <w:r w:rsidRPr="006D7FA5">
        <w:t xml:space="preserve"> link to community</w:t>
      </w:r>
      <w:r w:rsidR="00501696">
        <w:t>-</w:t>
      </w:r>
      <w:r w:rsidRPr="006D7FA5">
        <w:t xml:space="preserve">led innovation in a manner which fosters community involvement.  An overview of the role of the community and how they were included </w:t>
      </w:r>
      <w:r>
        <w:t xml:space="preserve">in the development of the Mini Masterplan </w:t>
      </w:r>
      <w:r w:rsidRPr="006D7FA5">
        <w:t xml:space="preserve">is discussed in </w:t>
      </w:r>
      <w:r>
        <w:t>Appendix H</w:t>
      </w:r>
      <w:r w:rsidRPr="006D7FA5">
        <w:t xml:space="preserve"> of this report.</w:t>
      </w:r>
    </w:p>
    <w:p w14:paraId="3F6C1F8D" w14:textId="77777777" w:rsidR="00305060" w:rsidRDefault="00305060" w:rsidP="00305060">
      <w:pPr>
        <w:pStyle w:val="Heading2"/>
        <w:jc w:val="both"/>
      </w:pPr>
      <w:bookmarkStart w:id="157" w:name="_Toc125613498"/>
      <w:bookmarkStart w:id="158" w:name="_Toc128993766"/>
      <w:bookmarkStart w:id="159" w:name="_Toc132958293"/>
      <w:r>
        <w:t>Compatibility analysis of draft George Street Mini Masterplan</w:t>
      </w:r>
      <w:r w:rsidRPr="002F5E27">
        <w:t xml:space="preserve"> </w:t>
      </w:r>
      <w:r>
        <w:t>objectives and SEA objectives</w:t>
      </w:r>
      <w:bookmarkEnd w:id="157"/>
      <w:bookmarkEnd w:id="158"/>
      <w:bookmarkEnd w:id="159"/>
    </w:p>
    <w:p w14:paraId="32033DEA" w14:textId="2F737FF1" w:rsidR="00305060" w:rsidRDefault="00305060" w:rsidP="00305060">
      <w:pPr>
        <w:jc w:val="both"/>
      </w:pPr>
      <w:r>
        <w:t>The approach taken to the compatibility analysis of the draft</w:t>
      </w:r>
      <w:r>
        <w:rPr>
          <w:szCs w:val="20"/>
        </w:rPr>
        <w:t xml:space="preserve"> </w:t>
      </w:r>
      <w:r>
        <w:t xml:space="preserve">George Street Mini Masterplan objectives and SEA objectives is described in the Environmental Report </w:t>
      </w:r>
      <w:r w:rsidR="00501696">
        <w:t>in</w:t>
      </w:r>
      <w:r w:rsidRPr="003A31AF">
        <w:t xml:space="preserve"> </w:t>
      </w:r>
      <w:r w:rsidRPr="00851A8D">
        <w:t xml:space="preserve">section </w:t>
      </w:r>
      <w:r w:rsidRPr="0008691B">
        <w:t>2.6.2.</w:t>
      </w:r>
      <w:r w:rsidRPr="003A31AF">
        <w:t xml:space="preserve"> The purpose</w:t>
      </w:r>
      <w:r>
        <w:t xml:space="preserve"> of the compatibility analysis is to identify potential synergies and inconsistencies between what</w:t>
      </w:r>
      <w:r w:rsidRPr="00595838">
        <w:rPr>
          <w:rFonts w:ascii="Tahoma" w:eastAsia="Times New Roman" w:hAnsi="Tahoma" w:cs="Times New Roman"/>
          <w:spacing w:val="-5"/>
          <w:szCs w:val="20"/>
          <w14:numForm w14:val="default"/>
        </w:rPr>
        <w:t xml:space="preserve"> </w:t>
      </w:r>
      <w:r w:rsidRPr="00595838">
        <w:t xml:space="preserve">the </w:t>
      </w:r>
      <w:r>
        <w:t>Mini Masterplan</w:t>
      </w:r>
      <w:r w:rsidRPr="00595838">
        <w:t xml:space="preserve"> is trying to achieve and relevant aspirations for the environment as summarised in the SEA </w:t>
      </w:r>
      <w:r w:rsidRPr="00595838">
        <w:lastRenderedPageBreak/>
        <w:t>objectives. In addition, the compatibility analysis has informed the scope of the detailed assessment by highlighting particular issues that have benefited from more detailed consideration.</w:t>
      </w:r>
    </w:p>
    <w:p w14:paraId="416AFDBE" w14:textId="77777777" w:rsidR="00305060" w:rsidRDefault="00305060" w:rsidP="00305060">
      <w:pPr>
        <w:jc w:val="both"/>
      </w:pPr>
      <w:r>
        <w:t xml:space="preserve">The compatibility analysis has been summarised in a matrix which is </w:t>
      </w:r>
      <w:r w:rsidRPr="00851A8D">
        <w:t xml:space="preserve">provided in Appendix </w:t>
      </w:r>
      <w:r>
        <w:t>D</w:t>
      </w:r>
      <w:r w:rsidRPr="00851A8D">
        <w:t>.</w:t>
      </w:r>
      <w:r>
        <w:t xml:space="preserve"> </w:t>
      </w:r>
    </w:p>
    <w:p w14:paraId="409543A8" w14:textId="77777777" w:rsidR="00305060" w:rsidRDefault="00305060" w:rsidP="00305060">
      <w:pPr>
        <w:jc w:val="both"/>
      </w:pPr>
      <w:r>
        <w:t xml:space="preserve">The remainder of this section lists the draft George Street Mini Masterplan objectives and summarises the outcome of the compatibility analysis and recommendations made.  </w:t>
      </w:r>
    </w:p>
    <w:p w14:paraId="39515182" w14:textId="77777777" w:rsidR="00305060" w:rsidRPr="001B3275" w:rsidRDefault="00305060" w:rsidP="00305060">
      <w:pPr>
        <w:jc w:val="both"/>
      </w:pPr>
      <w:r>
        <w:t>The Mini Masterplan will use t</w:t>
      </w:r>
      <w:r w:rsidRPr="00C17640">
        <w:t xml:space="preserve">he key objectives of the City Centre &amp; Beach Masterplan </w:t>
      </w:r>
      <w:r>
        <w:t xml:space="preserve">which </w:t>
      </w:r>
      <w:r w:rsidRPr="00C17640">
        <w:t xml:space="preserve">are categorised into three themes, </w:t>
      </w:r>
      <w:r>
        <w:t xml:space="preserve">and are </w:t>
      </w:r>
      <w:r w:rsidRPr="00C17640">
        <w:t>taken directly from the Aberdeen Local Outcome Improvement Plan (LOIP):</w:t>
      </w:r>
    </w:p>
    <w:p w14:paraId="7FB0BB05" w14:textId="77777777" w:rsidR="00305060" w:rsidRPr="001B3275" w:rsidRDefault="00305060" w:rsidP="00305060">
      <w:pPr>
        <w:jc w:val="both"/>
        <w:rPr>
          <w:b/>
          <w:bCs/>
        </w:rPr>
      </w:pPr>
      <w:bookmarkStart w:id="160" w:name="_Hlk125441806"/>
      <w:r w:rsidRPr="001B3275">
        <w:rPr>
          <w:b/>
          <w:bCs/>
        </w:rPr>
        <w:t>Economy</w:t>
      </w:r>
    </w:p>
    <w:p w14:paraId="3A03A401" w14:textId="77777777" w:rsidR="00305060" w:rsidRPr="001B3275" w:rsidRDefault="00305060" w:rsidP="00305060">
      <w:pPr>
        <w:pStyle w:val="ListParagraph"/>
        <w:numPr>
          <w:ilvl w:val="0"/>
          <w:numId w:val="27"/>
        </w:numPr>
        <w:jc w:val="both"/>
      </w:pPr>
      <w:r w:rsidRPr="001B3275">
        <w:t xml:space="preserve">Eradicating poverty </w:t>
      </w:r>
      <w:r>
        <w:t>;</w:t>
      </w:r>
    </w:p>
    <w:p w14:paraId="38B79780" w14:textId="77777777" w:rsidR="00305060" w:rsidRPr="001B3275" w:rsidRDefault="00305060" w:rsidP="00305060">
      <w:pPr>
        <w:pStyle w:val="ListParagraph"/>
        <w:numPr>
          <w:ilvl w:val="0"/>
          <w:numId w:val="27"/>
        </w:numPr>
        <w:jc w:val="both"/>
      </w:pPr>
      <w:r w:rsidRPr="001B3275">
        <w:t>Supporting residents into fair work</w:t>
      </w:r>
      <w:r>
        <w:t>;</w:t>
      </w:r>
      <w:r w:rsidRPr="001B3275">
        <w:t xml:space="preserve"> and</w:t>
      </w:r>
    </w:p>
    <w:p w14:paraId="763BDADF" w14:textId="77777777" w:rsidR="00305060" w:rsidRPr="001B3275" w:rsidRDefault="00305060" w:rsidP="00305060">
      <w:pPr>
        <w:pStyle w:val="ListParagraph"/>
        <w:numPr>
          <w:ilvl w:val="0"/>
          <w:numId w:val="27"/>
        </w:numPr>
        <w:jc w:val="both"/>
      </w:pPr>
      <w:r w:rsidRPr="001B3275">
        <w:t>Enabling 500 residents to upskill and move into economic opportunity.</w:t>
      </w:r>
    </w:p>
    <w:p w14:paraId="714880E3" w14:textId="77777777" w:rsidR="00305060" w:rsidRPr="001B3275" w:rsidRDefault="00305060" w:rsidP="00305060">
      <w:pPr>
        <w:jc w:val="both"/>
        <w:rPr>
          <w:b/>
          <w:bCs/>
        </w:rPr>
      </w:pPr>
      <w:r w:rsidRPr="001B3275">
        <w:rPr>
          <w:b/>
          <w:bCs/>
        </w:rPr>
        <w:t>People</w:t>
      </w:r>
    </w:p>
    <w:p w14:paraId="0585899E" w14:textId="05546B95" w:rsidR="00305060" w:rsidRPr="001B3275" w:rsidRDefault="00305060" w:rsidP="00305060">
      <w:pPr>
        <w:pStyle w:val="ListParagraph"/>
        <w:numPr>
          <w:ilvl w:val="0"/>
          <w:numId w:val="27"/>
        </w:numPr>
        <w:jc w:val="both"/>
      </w:pPr>
      <w:r w:rsidRPr="001B3275">
        <w:t>Child</w:t>
      </w:r>
      <w:r w:rsidR="00501696">
        <w:t>-</w:t>
      </w:r>
      <w:r w:rsidRPr="001B3275">
        <w:t>Friendly City which supports all children to prosper and engage actively with their communities by 2026;</w:t>
      </w:r>
    </w:p>
    <w:p w14:paraId="6EFD1D54" w14:textId="77777777" w:rsidR="00305060" w:rsidRPr="001B3275" w:rsidRDefault="00305060" w:rsidP="00305060">
      <w:pPr>
        <w:pStyle w:val="ListParagraph"/>
        <w:numPr>
          <w:ilvl w:val="0"/>
          <w:numId w:val="27"/>
        </w:numPr>
        <w:jc w:val="both"/>
      </w:pPr>
      <w:r w:rsidRPr="001B3275">
        <w:t>Healthy life expectancy (time lived in good health) is five years longer by 2026;</w:t>
      </w:r>
      <w:r>
        <w:t xml:space="preserve"> and</w:t>
      </w:r>
    </w:p>
    <w:p w14:paraId="7F5B22C9" w14:textId="2A77109D" w:rsidR="00305060" w:rsidRPr="001B3275" w:rsidRDefault="00305060" w:rsidP="00305060">
      <w:pPr>
        <w:pStyle w:val="ListParagraph"/>
        <w:numPr>
          <w:ilvl w:val="0"/>
          <w:numId w:val="27"/>
        </w:numPr>
        <w:jc w:val="both"/>
      </w:pPr>
      <w:r w:rsidRPr="001B3275">
        <w:t>Increasing satisfaction and use of community facilities and green environment to increase the health</w:t>
      </w:r>
      <w:r>
        <w:t xml:space="preserve"> </w:t>
      </w:r>
      <w:r w:rsidRPr="001B3275">
        <w:t xml:space="preserve">and well-being </w:t>
      </w:r>
      <w:r w:rsidR="00501696">
        <w:t>of</w:t>
      </w:r>
      <w:r w:rsidRPr="001B3275">
        <w:t xml:space="preserve"> older people and people managing long</w:t>
      </w:r>
      <w:r w:rsidR="00501696">
        <w:t>-</w:t>
      </w:r>
      <w:r w:rsidRPr="001B3275">
        <w:t>term conditions)</w:t>
      </w:r>
      <w:r>
        <w:t>.</w:t>
      </w:r>
    </w:p>
    <w:p w14:paraId="66528236" w14:textId="77777777" w:rsidR="00305060" w:rsidRPr="001B3275" w:rsidRDefault="00305060" w:rsidP="00305060">
      <w:pPr>
        <w:jc w:val="both"/>
        <w:rPr>
          <w:b/>
          <w:bCs/>
        </w:rPr>
      </w:pPr>
      <w:r w:rsidRPr="001B3275">
        <w:rPr>
          <w:b/>
          <w:bCs/>
        </w:rPr>
        <w:t>Place</w:t>
      </w:r>
    </w:p>
    <w:p w14:paraId="065A41F0" w14:textId="4111CB3E" w:rsidR="00305060" w:rsidRPr="001B3275" w:rsidRDefault="00305060" w:rsidP="00305060">
      <w:pPr>
        <w:pStyle w:val="ListParagraph"/>
        <w:numPr>
          <w:ilvl w:val="0"/>
          <w:numId w:val="27"/>
        </w:numPr>
        <w:jc w:val="both"/>
      </w:pPr>
      <w:r w:rsidRPr="001B3275">
        <w:t xml:space="preserve">Increasing sustainable travel with 38% of people walking and 5% of people cycling as </w:t>
      </w:r>
      <w:r w:rsidR="00501696">
        <w:t xml:space="preserve">their </w:t>
      </w:r>
      <w:r w:rsidRPr="001B3275">
        <w:t>main mode of</w:t>
      </w:r>
      <w:r>
        <w:t xml:space="preserve"> </w:t>
      </w:r>
      <w:r w:rsidRPr="001B3275">
        <w:t>travel by 2026</w:t>
      </w:r>
      <w:r>
        <w:t>;</w:t>
      </w:r>
    </w:p>
    <w:p w14:paraId="4FA05261" w14:textId="77777777" w:rsidR="00305060" w:rsidRPr="001B3275" w:rsidRDefault="00305060" w:rsidP="00305060">
      <w:pPr>
        <w:pStyle w:val="ListParagraph"/>
        <w:numPr>
          <w:ilvl w:val="0"/>
          <w:numId w:val="27"/>
        </w:numPr>
        <w:jc w:val="both"/>
      </w:pPr>
      <w:r w:rsidRPr="001B3275">
        <w:t>Addressing climate change by reducing Aberdeen’s carbon emissions by 61% by 2026</w:t>
      </w:r>
      <w:r>
        <w:t>;</w:t>
      </w:r>
      <w:r w:rsidRPr="001B3275">
        <w:t xml:space="preserve"> and </w:t>
      </w:r>
    </w:p>
    <w:p w14:paraId="548523EF" w14:textId="77777777" w:rsidR="00305060" w:rsidRDefault="00305060" w:rsidP="00305060">
      <w:pPr>
        <w:pStyle w:val="ListParagraph"/>
        <w:numPr>
          <w:ilvl w:val="0"/>
          <w:numId w:val="27"/>
        </w:numPr>
        <w:jc w:val="both"/>
      </w:pPr>
      <w:r w:rsidRPr="001B3275">
        <w:t>Addressing the nature crisis by protecting/ managing 26% of Aberdeen’s area for</w:t>
      </w:r>
      <w:r>
        <w:t xml:space="preserve"> </w:t>
      </w:r>
      <w:r w:rsidRPr="001B3275">
        <w:t>nature by 2026</w:t>
      </w:r>
      <w:r>
        <w:t>.</w:t>
      </w:r>
    </w:p>
    <w:bookmarkEnd w:id="160"/>
    <w:p w14:paraId="12C079B8" w14:textId="77777777" w:rsidR="00305060" w:rsidRPr="001B3275" w:rsidRDefault="00305060" w:rsidP="00305060">
      <w:pPr>
        <w:spacing w:after="200" w:line="276" w:lineRule="auto"/>
        <w:rPr>
          <w:b/>
          <w:bCs/>
        </w:rPr>
      </w:pPr>
      <w:r w:rsidRPr="001B3275">
        <w:rPr>
          <w:b/>
          <w:bCs/>
        </w:rPr>
        <w:t>George Street’s Contribution</w:t>
      </w:r>
    </w:p>
    <w:p w14:paraId="7D0A3EEA" w14:textId="77777777" w:rsidR="00305060" w:rsidRDefault="00305060" w:rsidP="00305060">
      <w:pPr>
        <w:jc w:val="both"/>
      </w:pPr>
      <w:r w:rsidRPr="001B3275">
        <w:t>Building on the wider ACC key themes of Economy, People and Place, George Street can directly support and contribute to the success of the City. It will do this successfully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9"/>
        <w:gridCol w:w="2989"/>
        <w:gridCol w:w="2989"/>
      </w:tblGrid>
      <w:tr w:rsidR="00305060" w14:paraId="3181F023" w14:textId="77777777" w:rsidTr="0056666B">
        <w:trPr>
          <w:trHeight w:val="494"/>
        </w:trPr>
        <w:tc>
          <w:tcPr>
            <w:tcW w:w="2989" w:type="dxa"/>
            <w:shd w:val="clear" w:color="auto" w:fill="D9D9D9" w:themeFill="background1" w:themeFillShade="D9"/>
            <w:vAlign w:val="center"/>
          </w:tcPr>
          <w:p w14:paraId="0D1C8442" w14:textId="77777777" w:rsidR="00305060" w:rsidRPr="001B3275" w:rsidRDefault="00305060" w:rsidP="0056666B">
            <w:pPr>
              <w:spacing w:after="0"/>
              <w:jc w:val="center"/>
              <w:rPr>
                <w:b/>
                <w:bCs/>
              </w:rPr>
            </w:pPr>
            <w:r w:rsidRPr="001B3275">
              <w:rPr>
                <w:b/>
                <w:bCs/>
              </w:rPr>
              <w:t>Economy</w:t>
            </w:r>
          </w:p>
        </w:tc>
        <w:tc>
          <w:tcPr>
            <w:tcW w:w="2989" w:type="dxa"/>
            <w:shd w:val="clear" w:color="auto" w:fill="D9D9D9" w:themeFill="background1" w:themeFillShade="D9"/>
            <w:vAlign w:val="center"/>
          </w:tcPr>
          <w:p w14:paraId="1A0A8529" w14:textId="77777777" w:rsidR="00305060" w:rsidRPr="001B3275" w:rsidRDefault="00305060" w:rsidP="0056666B">
            <w:pPr>
              <w:spacing w:after="0"/>
              <w:jc w:val="center"/>
              <w:rPr>
                <w:b/>
                <w:bCs/>
              </w:rPr>
            </w:pPr>
            <w:r w:rsidRPr="001B3275">
              <w:rPr>
                <w:b/>
                <w:bCs/>
              </w:rPr>
              <w:t>People</w:t>
            </w:r>
          </w:p>
        </w:tc>
        <w:tc>
          <w:tcPr>
            <w:tcW w:w="2989" w:type="dxa"/>
            <w:shd w:val="clear" w:color="auto" w:fill="D9D9D9" w:themeFill="background1" w:themeFillShade="D9"/>
            <w:vAlign w:val="center"/>
          </w:tcPr>
          <w:p w14:paraId="20A33DAE" w14:textId="77777777" w:rsidR="00305060" w:rsidRPr="001B3275" w:rsidRDefault="00305060" w:rsidP="0056666B">
            <w:pPr>
              <w:spacing w:after="0"/>
              <w:jc w:val="center"/>
              <w:rPr>
                <w:b/>
                <w:bCs/>
              </w:rPr>
            </w:pPr>
            <w:r w:rsidRPr="001B3275">
              <w:rPr>
                <w:b/>
                <w:bCs/>
              </w:rPr>
              <w:t>Place</w:t>
            </w:r>
          </w:p>
        </w:tc>
      </w:tr>
      <w:tr w:rsidR="00305060" w14:paraId="489DD9C0" w14:textId="77777777" w:rsidTr="0056666B">
        <w:trPr>
          <w:trHeight w:val="2061"/>
        </w:trPr>
        <w:tc>
          <w:tcPr>
            <w:tcW w:w="2989" w:type="dxa"/>
          </w:tcPr>
          <w:p w14:paraId="60E643D5" w14:textId="62AED413" w:rsidR="00305060" w:rsidRPr="001B3275" w:rsidRDefault="00305060" w:rsidP="0056666B">
            <w:pPr>
              <w:spacing w:after="0"/>
              <w:jc w:val="center"/>
            </w:pPr>
            <w:r w:rsidRPr="001B3275">
              <w:t>Fully contributing to a more</w:t>
            </w:r>
            <w:r>
              <w:t xml:space="preserve"> </w:t>
            </w:r>
            <w:r w:rsidRPr="001B3275">
              <w:t>varied and dynamic local</w:t>
            </w:r>
            <w:r>
              <w:t xml:space="preserve"> </w:t>
            </w:r>
            <w:r w:rsidRPr="001B3275">
              <w:t>economy, where local</w:t>
            </w:r>
            <w:r>
              <w:t xml:space="preserve"> </w:t>
            </w:r>
            <w:r w:rsidRPr="001B3275">
              <w:t>businesses</w:t>
            </w:r>
            <w:r>
              <w:t xml:space="preserve"> </w:t>
            </w:r>
            <w:r w:rsidRPr="001B3275">
              <w:t>are supported, and where new</w:t>
            </w:r>
            <w:r>
              <w:t xml:space="preserve"> </w:t>
            </w:r>
            <w:r w:rsidRPr="001B3275">
              <w:t>ones and people with ideas are</w:t>
            </w:r>
            <w:r>
              <w:t xml:space="preserve"> </w:t>
            </w:r>
            <w:r w:rsidRPr="001B3275">
              <w:t>encouraged to start-up, to grow</w:t>
            </w:r>
            <w:r>
              <w:t xml:space="preserve"> </w:t>
            </w:r>
            <w:r w:rsidRPr="001B3275">
              <w:t>and to thrive.</w:t>
            </w:r>
          </w:p>
        </w:tc>
        <w:tc>
          <w:tcPr>
            <w:tcW w:w="2989" w:type="dxa"/>
          </w:tcPr>
          <w:p w14:paraId="7CC52967" w14:textId="77777777" w:rsidR="00305060" w:rsidRPr="001B3275" w:rsidRDefault="00305060" w:rsidP="0056666B">
            <w:pPr>
              <w:spacing w:after="0"/>
              <w:jc w:val="center"/>
            </w:pPr>
            <w:r w:rsidRPr="001B3275">
              <w:t>Supporting a neighbourhood full</w:t>
            </w:r>
            <w:r>
              <w:t xml:space="preserve"> </w:t>
            </w:r>
            <w:r w:rsidRPr="001B3275">
              <w:t>of a diverse mix of people and</w:t>
            </w:r>
            <w:r>
              <w:t xml:space="preserve"> </w:t>
            </w:r>
            <w:r w:rsidRPr="001B3275">
              <w:t>communities, participating in</w:t>
            </w:r>
            <w:r>
              <w:t xml:space="preserve"> </w:t>
            </w:r>
            <w:r w:rsidRPr="001B3275">
              <w:t>all that our district has to offer</w:t>
            </w:r>
            <w:r>
              <w:t xml:space="preserve"> </w:t>
            </w:r>
            <w:r w:rsidRPr="001B3275">
              <w:t>in terms of culture, education,</w:t>
            </w:r>
            <w:r>
              <w:t xml:space="preserve"> </w:t>
            </w:r>
            <w:r w:rsidRPr="001B3275">
              <w:t>everyday activities, a place to call</w:t>
            </w:r>
            <w:r>
              <w:t xml:space="preserve"> </w:t>
            </w:r>
            <w:r w:rsidRPr="001B3275">
              <w:t>home and a bustling street-life.</w:t>
            </w:r>
          </w:p>
        </w:tc>
        <w:tc>
          <w:tcPr>
            <w:tcW w:w="2989" w:type="dxa"/>
          </w:tcPr>
          <w:p w14:paraId="32D24B41" w14:textId="77777777" w:rsidR="00305060" w:rsidRPr="001B3275" w:rsidRDefault="00305060" w:rsidP="0056666B">
            <w:pPr>
              <w:spacing w:after="0"/>
              <w:jc w:val="center"/>
            </w:pPr>
            <w:r w:rsidRPr="001B3275">
              <w:t>Becoming a place that is vibrant,</w:t>
            </w:r>
            <w:r>
              <w:t xml:space="preserve"> </w:t>
            </w:r>
            <w:r w:rsidRPr="001B3275">
              <w:t>comfortable, inclusive, playful</w:t>
            </w:r>
            <w:r>
              <w:t xml:space="preserve"> </w:t>
            </w:r>
            <w:r w:rsidRPr="001B3275">
              <w:t>and inviting. Being part of the</w:t>
            </w:r>
            <w:r>
              <w:t xml:space="preserve"> </w:t>
            </w:r>
            <w:r w:rsidRPr="001B3275">
              <w:t>city, but with a sense of the local</w:t>
            </w:r>
            <w:r>
              <w:t xml:space="preserve"> </w:t>
            </w:r>
            <w:r w:rsidRPr="001B3275">
              <w:t>intact.</w:t>
            </w:r>
          </w:p>
        </w:tc>
      </w:tr>
    </w:tbl>
    <w:p w14:paraId="6AB76C1F" w14:textId="77777777" w:rsidR="00305060" w:rsidRPr="00CA31FC" w:rsidRDefault="00305060" w:rsidP="00305060">
      <w:pPr>
        <w:pStyle w:val="Heading2"/>
      </w:pPr>
      <w:bookmarkStart w:id="161" w:name="_Toc113528499"/>
      <w:bookmarkStart w:id="162" w:name="_Toc125613499"/>
      <w:bookmarkStart w:id="163" w:name="_Toc128993767"/>
      <w:bookmarkStart w:id="164" w:name="_Toc132958294"/>
      <w:bookmarkStart w:id="165" w:name="_Toc220491528"/>
      <w:r w:rsidRPr="00496A19">
        <w:t>Summary commentary</w:t>
      </w:r>
      <w:bookmarkEnd w:id="161"/>
      <w:bookmarkEnd w:id="162"/>
      <w:bookmarkEnd w:id="163"/>
      <w:bookmarkEnd w:id="164"/>
    </w:p>
    <w:p w14:paraId="5386D4C9" w14:textId="53CBCC0D" w:rsidR="00305060" w:rsidRDefault="00305060" w:rsidP="00305060">
      <w:pPr>
        <w:jc w:val="both"/>
      </w:pPr>
      <w:r>
        <w:t>Generally speaking, compatibility between the Mini Masterplan objectives and the SEA objectives indicates there was either n</w:t>
      </w:r>
      <w:r w:rsidRPr="005A5D08">
        <w:rPr>
          <w:rFonts w:eastAsia="Times New Roman" w:cs="Calibri"/>
          <w:color w:val="000000" w:themeColor="text1"/>
          <w:szCs w:val="20"/>
          <w:lang w:eastAsia="en-GB"/>
          <w14:numForm w14:val="default"/>
        </w:rPr>
        <w:t xml:space="preserve">o </w:t>
      </w:r>
      <w:r>
        <w:rPr>
          <w:rFonts w:eastAsia="Times New Roman" w:cs="Calibri"/>
          <w:color w:val="000000" w:themeColor="text1"/>
          <w:szCs w:val="20"/>
          <w:lang w:eastAsia="en-GB"/>
          <w14:numForm w14:val="default"/>
        </w:rPr>
        <w:t>l</w:t>
      </w:r>
      <w:r w:rsidRPr="005A5D08">
        <w:rPr>
          <w:rFonts w:eastAsia="Times New Roman" w:cs="Calibri"/>
          <w:color w:val="000000" w:themeColor="text1"/>
          <w:szCs w:val="20"/>
          <w:lang w:eastAsia="en-GB"/>
          <w14:numForm w14:val="default"/>
        </w:rPr>
        <w:t>ink</w:t>
      </w:r>
      <w:r>
        <w:rPr>
          <w:rFonts w:eastAsia="Times New Roman" w:cs="Calibri"/>
          <w:color w:val="000000" w:themeColor="text1"/>
          <w:szCs w:val="20"/>
          <w:lang w:eastAsia="en-GB"/>
          <w14:numForm w14:val="default"/>
        </w:rPr>
        <w:t xml:space="preserve"> between the two, or the Mini Masterplan objectives were </w:t>
      </w:r>
      <w:bookmarkStart w:id="166" w:name="RANGE!B1"/>
      <w:r>
        <w:rPr>
          <w:rFonts w:eastAsia="Times New Roman" w:cs="Calibri"/>
          <w:color w:val="000000" w:themeColor="text1"/>
          <w:szCs w:val="20"/>
          <w:lang w:eastAsia="en-GB"/>
          <w14:numForm w14:val="default"/>
        </w:rPr>
        <w:t xml:space="preserve">generally </w:t>
      </w:r>
      <w:r>
        <w:rPr>
          <w:rFonts w:eastAsia="Times New Roman" w:cs="Calibri"/>
          <w:color w:val="000000"/>
          <w:szCs w:val="20"/>
          <w:lang w:eastAsia="en-GB"/>
          <w14:numForm w14:val="default"/>
        </w:rPr>
        <w:lastRenderedPageBreak/>
        <w:t>c</w:t>
      </w:r>
      <w:r w:rsidRPr="005A5D08">
        <w:rPr>
          <w:rFonts w:eastAsia="Times New Roman" w:cs="Calibri"/>
          <w:color w:val="000000"/>
          <w:szCs w:val="20"/>
          <w:lang w:eastAsia="en-GB"/>
          <w14:numForm w14:val="default"/>
        </w:rPr>
        <w:t xml:space="preserve">ompatible with </w:t>
      </w:r>
      <w:r>
        <w:rPr>
          <w:rFonts w:eastAsia="Times New Roman" w:cs="Calibri"/>
          <w:color w:val="000000"/>
          <w:szCs w:val="20"/>
          <w:lang w:eastAsia="en-GB"/>
          <w14:numForm w14:val="default"/>
        </w:rPr>
        <w:t xml:space="preserve">the </w:t>
      </w:r>
      <w:r w:rsidRPr="005A5D08">
        <w:rPr>
          <w:rFonts w:eastAsia="Times New Roman" w:cs="Calibri"/>
          <w:color w:val="000000"/>
          <w:szCs w:val="20"/>
          <w:lang w:eastAsia="en-GB"/>
          <w14:numForm w14:val="default"/>
        </w:rPr>
        <w:t>SEA Objectives</w:t>
      </w:r>
      <w:bookmarkEnd w:id="166"/>
      <w:r w:rsidR="001C6AE0">
        <w:rPr>
          <w:rFonts w:eastAsia="Times New Roman" w:cs="Calibri"/>
          <w:color w:val="000000"/>
          <w:szCs w:val="20"/>
          <w:lang w:eastAsia="en-GB"/>
          <w14:numForm w14:val="default"/>
        </w:rPr>
        <w:t xml:space="preserve">. </w:t>
      </w:r>
      <w:r>
        <w:rPr>
          <w:rFonts w:eastAsia="Times New Roman" w:cs="Calibri"/>
          <w:color w:val="000000"/>
          <w:szCs w:val="20"/>
          <w:lang w:eastAsia="en-GB"/>
          <w14:numForm w14:val="default"/>
        </w:rPr>
        <w:t xml:space="preserve">There were no obvious instances where the Mini Masterplan objectives were </w:t>
      </w:r>
      <w:r w:rsidRPr="000D6AA2">
        <w:rPr>
          <w:rFonts w:eastAsia="Times New Roman" w:cs="Calibri"/>
          <w:color w:val="000000"/>
          <w:szCs w:val="20"/>
          <w:lang w:eastAsia="en-GB"/>
          <w14:numForm w14:val="default"/>
        </w:rPr>
        <w:t>n</w:t>
      </w:r>
      <w:r>
        <w:rPr>
          <w:rFonts w:eastAsia="Times New Roman" w:cs="Calibri"/>
          <w:color w:val="000000"/>
          <w:szCs w:val="20"/>
          <w:lang w:eastAsia="en-GB"/>
          <w14:numForm w14:val="default"/>
        </w:rPr>
        <w:t xml:space="preserve">ot </w:t>
      </w:r>
      <w:r w:rsidRPr="000D6AA2">
        <w:rPr>
          <w:rFonts w:eastAsia="Times New Roman" w:cs="Calibri"/>
          <w:color w:val="000000"/>
          <w:szCs w:val="20"/>
          <w:lang w:eastAsia="en-GB"/>
          <w14:numForm w14:val="default"/>
        </w:rPr>
        <w:t>com</w:t>
      </w:r>
      <w:r>
        <w:rPr>
          <w:rFonts w:eastAsia="Times New Roman" w:cs="Calibri"/>
          <w:color w:val="000000"/>
          <w:szCs w:val="20"/>
          <w:lang w:eastAsia="en-GB"/>
          <w14:numForm w14:val="default"/>
        </w:rPr>
        <w:t>p</w:t>
      </w:r>
      <w:r w:rsidRPr="000D6AA2">
        <w:rPr>
          <w:rFonts w:eastAsia="Times New Roman" w:cs="Calibri"/>
          <w:color w:val="000000"/>
          <w:szCs w:val="20"/>
          <w:lang w:eastAsia="en-GB"/>
          <w14:numForm w14:val="default"/>
        </w:rPr>
        <w:t>atible with SEA Objectives</w:t>
      </w:r>
      <w:r>
        <w:rPr>
          <w:rFonts w:eastAsia="Times New Roman" w:cs="Calibri"/>
          <w:color w:val="000000"/>
          <w:szCs w:val="20"/>
          <w:lang w:eastAsia="en-GB"/>
          <w14:numForm w14:val="default"/>
        </w:rPr>
        <w:t>.</w:t>
      </w:r>
    </w:p>
    <w:p w14:paraId="769E13A2" w14:textId="77777777" w:rsidR="00305060" w:rsidRDefault="00305060" w:rsidP="00305060">
      <w:pPr>
        <w:jc w:val="both"/>
      </w:pPr>
      <w:r>
        <w:t>Key areas of potential synergy identified:</w:t>
      </w:r>
    </w:p>
    <w:p w14:paraId="29642E48" w14:textId="03925588" w:rsidR="00305060" w:rsidRDefault="00305060" w:rsidP="00305060">
      <w:pPr>
        <w:pStyle w:val="ListParagraph"/>
        <w:numPr>
          <w:ilvl w:val="0"/>
          <w:numId w:val="28"/>
        </w:numPr>
        <w:jc w:val="both"/>
      </w:pPr>
      <w:r w:rsidRPr="00C05177">
        <w:rPr>
          <w:b/>
          <w:bCs/>
        </w:rPr>
        <w:t>Major Long</w:t>
      </w:r>
      <w:r w:rsidR="00501696">
        <w:rPr>
          <w:b/>
          <w:bCs/>
        </w:rPr>
        <w:t>-</w:t>
      </w:r>
      <w:r w:rsidRPr="00C05177">
        <w:rPr>
          <w:b/>
          <w:bCs/>
        </w:rPr>
        <w:t>Term Local Benefits:</w:t>
      </w:r>
      <w:r>
        <w:t xml:space="preserve"> The promotion of the area for economic opportunities could have beneficial effect</w:t>
      </w:r>
      <w:r w:rsidR="00501696">
        <w:t>s</w:t>
      </w:r>
      <w:r>
        <w:t xml:space="preserve"> </w:t>
      </w:r>
      <w:r w:rsidR="00501696">
        <w:t>on</w:t>
      </w:r>
      <w:r>
        <w:t xml:space="preserve"> the population in terms of job provision and reducing poverty. The Mini Masterplan is likely to benefit the population through support of activity and vitality in the George Street area and improving the community environment whilst maintaining pedestrian links. Further benefits are possible for the local population if community facilities are put in place with health benefits as a result of traffic attenuation.</w:t>
      </w:r>
    </w:p>
    <w:p w14:paraId="03504086" w14:textId="249BED04" w:rsidR="00305060" w:rsidRDefault="00305060" w:rsidP="00305060">
      <w:pPr>
        <w:pStyle w:val="ListParagraph"/>
        <w:numPr>
          <w:ilvl w:val="0"/>
          <w:numId w:val="28"/>
        </w:numPr>
        <w:jc w:val="both"/>
      </w:pPr>
      <w:r w:rsidRPr="00C05177">
        <w:rPr>
          <w:b/>
          <w:bCs/>
        </w:rPr>
        <w:t>Minor long</w:t>
      </w:r>
      <w:r w:rsidR="00501696">
        <w:rPr>
          <w:b/>
          <w:bCs/>
        </w:rPr>
        <w:t>-</w:t>
      </w:r>
      <w:r w:rsidRPr="00C05177">
        <w:rPr>
          <w:b/>
          <w:bCs/>
        </w:rPr>
        <w:t xml:space="preserve">term local benefits: </w:t>
      </w:r>
      <w:r>
        <w:t xml:space="preserve">This would have additional benefits to their health as a result of improved opportunities for physical activity. Development is envisaged to be developed with more climatic resilience thereby benefiting climatic factors and the efficient use of existing resources leads to material asset benefits. </w:t>
      </w:r>
      <w:r w:rsidR="00501696">
        <w:t>The u</w:t>
      </w:r>
      <w:r>
        <w:t xml:space="preserve">se of sustainable materials could have benefits to material assets whilst using vacant buildings in the first instance, allows for efficient use of resources. The Mini Masterplan is likely to have minor benefits to the landscape through </w:t>
      </w:r>
      <w:r w:rsidR="00501696">
        <w:t xml:space="preserve">the </w:t>
      </w:r>
      <w:r>
        <w:t>implementation of development which is more in keeping with its surrounding</w:t>
      </w:r>
      <w:r w:rsidR="00501696">
        <w:t>s</w:t>
      </w:r>
      <w:r>
        <w:t xml:space="preserve"> and traditional form. </w:t>
      </w:r>
    </w:p>
    <w:p w14:paraId="38C80948" w14:textId="3E654532" w:rsidR="00305060" w:rsidRDefault="00305060" w:rsidP="00305060">
      <w:pPr>
        <w:jc w:val="both"/>
      </w:pPr>
      <w:r>
        <w:t xml:space="preserve">Care should be taken when demolishing or reusing vacant buildings </w:t>
      </w:r>
      <w:r w:rsidR="002E30B4">
        <w:t>to ensure</w:t>
      </w:r>
      <w:r>
        <w:t xml:space="preserve"> </w:t>
      </w:r>
      <w:r w:rsidR="0015710F">
        <w:t xml:space="preserve">potential </w:t>
      </w:r>
      <w:r>
        <w:t>disturb</w:t>
      </w:r>
      <w:r w:rsidR="002E30B4">
        <w:t>ance to bats is minimised,</w:t>
      </w:r>
      <w:r>
        <w:t xml:space="preserve"> and where necessary mitigate</w:t>
      </w:r>
      <w:r w:rsidR="002E30B4">
        <w:t>d</w:t>
      </w:r>
      <w:r>
        <w:t>.</w:t>
      </w:r>
    </w:p>
    <w:bookmarkEnd w:id="165"/>
    <w:p w14:paraId="6CE0C7A4" w14:textId="2952F16F" w:rsidR="00305060" w:rsidRDefault="00305060" w:rsidP="00305060">
      <w:pPr>
        <w:jc w:val="both"/>
      </w:pPr>
      <w:r>
        <w:t xml:space="preserve">The draft George Street Mini Masterplan is </w:t>
      </w:r>
      <w:r w:rsidRPr="002B1BAA">
        <w:t>people/place/economy focused with a driver on stakeholder involvement to shape place projects.</w:t>
      </w:r>
      <w:r>
        <w:t xml:space="preserve"> </w:t>
      </w:r>
      <w:r w:rsidRPr="00E37A53">
        <w:t xml:space="preserve">Going forward, stakeholders, </w:t>
      </w:r>
      <w:r>
        <w:t xml:space="preserve">including </w:t>
      </w:r>
      <w:r w:rsidRPr="00E37A53">
        <w:t xml:space="preserve">the private sector, the Council and the community will be crucial to the delivery of the interventions emerging from this Mini Masterplan. </w:t>
      </w:r>
      <w:r>
        <w:t>Section 9.2 of the Mini Masterplan states i</w:t>
      </w:r>
      <w:r w:rsidRPr="00E37A53">
        <w:t>t is recommended that dedicated</w:t>
      </w:r>
      <w:r>
        <w:t xml:space="preserve"> </w:t>
      </w:r>
      <w:r w:rsidRPr="00E37A53">
        <w:t>working groups are set up to drive specific short</w:t>
      </w:r>
      <w:r w:rsidR="00501696">
        <w:t>-</w:t>
      </w:r>
      <w:r w:rsidRPr="00E37A53">
        <w:t>term priority actions forward. The action</w:t>
      </w:r>
      <w:r w:rsidR="00501696">
        <w:t>-</w:t>
      </w:r>
      <w:r w:rsidRPr="00E37A53">
        <w:t xml:space="preserve">focused working groups will be responsible for </w:t>
      </w:r>
      <w:r>
        <w:t>m</w:t>
      </w:r>
      <w:r w:rsidRPr="00E37A53">
        <w:t>onitoring and evaluating progress</w:t>
      </w:r>
      <w:r>
        <w:t xml:space="preserve"> </w:t>
      </w:r>
      <w:r w:rsidRPr="00E37A53">
        <w:t>against key performance indicators</w:t>
      </w:r>
      <w:r>
        <w:t xml:space="preserve"> </w:t>
      </w:r>
      <w:r w:rsidRPr="00E37A53">
        <w:t>and refining actions if agreed</w:t>
      </w:r>
      <w:r>
        <w:t xml:space="preserve"> </w:t>
      </w:r>
      <w:r w:rsidRPr="00E37A53">
        <w:t>outcomes are not being me</w:t>
      </w:r>
      <w:r>
        <w:t>t.</w:t>
      </w:r>
    </w:p>
    <w:p w14:paraId="0657CFCC" w14:textId="77777777" w:rsidR="00305060" w:rsidRDefault="00305060" w:rsidP="00305060">
      <w:pPr>
        <w:pStyle w:val="Heading1"/>
        <w:jc w:val="both"/>
      </w:pPr>
      <w:bookmarkStart w:id="167" w:name="_Toc125613500"/>
      <w:bookmarkStart w:id="168" w:name="_Toc128993768"/>
      <w:bookmarkStart w:id="169" w:name="_Toc132958295"/>
      <w:r>
        <w:lastRenderedPageBreak/>
        <w:t xml:space="preserve">Assessment of Draft George Street Mini Masterplan </w:t>
      </w:r>
      <w:bookmarkEnd w:id="152"/>
      <w:bookmarkEnd w:id="167"/>
      <w:r>
        <w:t>Scenarios</w:t>
      </w:r>
      <w:bookmarkEnd w:id="168"/>
      <w:bookmarkEnd w:id="169"/>
    </w:p>
    <w:p w14:paraId="71CB8A44" w14:textId="77777777" w:rsidR="00305060" w:rsidRPr="0099552B" w:rsidRDefault="00305060" w:rsidP="00305060">
      <w:pPr>
        <w:pStyle w:val="Heading2"/>
      </w:pPr>
      <w:bookmarkStart w:id="170" w:name="_Toc128993769"/>
      <w:bookmarkStart w:id="171" w:name="_Toc132958296"/>
      <w:r w:rsidRPr="0099552B">
        <w:t>Environmental Assessment</w:t>
      </w:r>
      <w:bookmarkEnd w:id="170"/>
      <w:bookmarkEnd w:id="171"/>
      <w:r w:rsidRPr="0099552B">
        <w:t xml:space="preserve"> </w:t>
      </w:r>
    </w:p>
    <w:p w14:paraId="288445A5" w14:textId="7E4439F8" w:rsidR="00305060" w:rsidRPr="00171E56" w:rsidRDefault="00305060" w:rsidP="00305060">
      <w:pPr>
        <w:jc w:val="both"/>
      </w:pPr>
      <w:r>
        <w:t>The approach taken to the assessment ha</w:t>
      </w:r>
      <w:r w:rsidR="00501696">
        <w:t>s</w:t>
      </w:r>
      <w:r>
        <w:t xml:space="preserve"> been</w:t>
      </w:r>
      <w:r w:rsidRPr="00171E56">
        <w:t xml:space="preserve"> evaluated to determine </w:t>
      </w:r>
      <w:r>
        <w:t>positive and negative effects on the environment</w:t>
      </w:r>
      <w:r w:rsidRPr="00171E56">
        <w:t xml:space="preserve"> in relation to reversibility or irreversibility of effects, risks, duration (permanent, temporary, long-term, short-term and medium</w:t>
      </w:r>
      <w:r w:rsidR="00501696">
        <w:t>-</w:t>
      </w:r>
      <w:r w:rsidRPr="00171E56">
        <w:t xml:space="preserve">term) and cumulative (direct, indirect, secondary and synergetic). </w:t>
      </w:r>
    </w:p>
    <w:p w14:paraId="757096FE" w14:textId="1A70E13F" w:rsidR="00305060" w:rsidRDefault="00305060" w:rsidP="00305060">
      <w:pPr>
        <w:jc w:val="both"/>
      </w:pPr>
      <w:r w:rsidRPr="00744871">
        <w:t xml:space="preserve">Proposals </w:t>
      </w:r>
      <w:r>
        <w:t>have been</w:t>
      </w:r>
      <w:r w:rsidRPr="00744871">
        <w:t xml:space="preserve"> assessed against the </w:t>
      </w:r>
      <w:r>
        <w:t>SEA</w:t>
      </w:r>
      <w:r w:rsidRPr="00744871">
        <w:t xml:space="preserve"> Objectives</w:t>
      </w:r>
      <w:r>
        <w:t xml:space="preserve">, </w:t>
      </w:r>
      <w:r w:rsidRPr="00744871">
        <w:t>in accordance with</w:t>
      </w:r>
      <w:r>
        <w:t xml:space="preserve"> </w:t>
      </w:r>
      <w:r w:rsidR="00501696">
        <w:t xml:space="preserve">the </w:t>
      </w:r>
      <w:r w:rsidRPr="00744871">
        <w:t>guidance in planning advice note 1/2010.</w:t>
      </w:r>
    </w:p>
    <w:p w14:paraId="7B5D761F" w14:textId="362C9C93" w:rsidR="00305060" w:rsidRDefault="00305060" w:rsidP="00305060">
      <w:pPr>
        <w:jc w:val="both"/>
      </w:pPr>
      <w:r>
        <w:t>The a</w:t>
      </w:r>
      <w:r w:rsidR="00501696">
        <w:t>ssessment aimed</w:t>
      </w:r>
      <w:r>
        <w:t xml:space="preserve"> to:</w:t>
      </w:r>
    </w:p>
    <w:p w14:paraId="4B897A2C" w14:textId="77777777" w:rsidR="00305060" w:rsidRDefault="00305060" w:rsidP="00305060">
      <w:pPr>
        <w:pStyle w:val="ListParagraph"/>
        <w:numPr>
          <w:ilvl w:val="0"/>
          <w:numId w:val="12"/>
        </w:numPr>
        <w:jc w:val="both"/>
      </w:pPr>
      <w:r>
        <w:t xml:space="preserve">Identify significant environmental effects (positive and negative) that the draft </w:t>
      </w:r>
      <w:bookmarkStart w:id="172" w:name="_Hlk125451288"/>
      <w:r>
        <w:t xml:space="preserve">George Street Mini Masterplan </w:t>
      </w:r>
      <w:bookmarkEnd w:id="172"/>
      <w:r>
        <w:t>may give rise to (Appendix E);</w:t>
      </w:r>
    </w:p>
    <w:p w14:paraId="7420CE03" w14:textId="77777777" w:rsidR="00305060" w:rsidRDefault="00305060" w:rsidP="00305060">
      <w:pPr>
        <w:pStyle w:val="ListParagraph"/>
        <w:numPr>
          <w:ilvl w:val="0"/>
          <w:numId w:val="12"/>
        </w:numPr>
        <w:jc w:val="both"/>
      </w:pPr>
      <w:r>
        <w:t>Inform recommendations for amending the draft George Street Mini Masterplan</w:t>
      </w:r>
      <w:r w:rsidRPr="00EB00EE">
        <w:t xml:space="preserve"> </w:t>
      </w:r>
      <w:r>
        <w:t>to reduce the likelihood of significant negative environmental effects arising;</w:t>
      </w:r>
    </w:p>
    <w:p w14:paraId="298C35BD" w14:textId="77777777" w:rsidR="00305060" w:rsidRDefault="00305060" w:rsidP="00305060">
      <w:pPr>
        <w:pStyle w:val="ListParagraph"/>
        <w:numPr>
          <w:ilvl w:val="0"/>
          <w:numId w:val="12"/>
        </w:numPr>
        <w:jc w:val="both"/>
      </w:pPr>
      <w:r>
        <w:t xml:space="preserve">Inform the development of mitigation measures for significant negative effects that cannot be avoided by amending the draft plan; </w:t>
      </w:r>
    </w:p>
    <w:p w14:paraId="02F655D3" w14:textId="77777777" w:rsidR="00305060" w:rsidRPr="00192F19" w:rsidRDefault="00305060" w:rsidP="00305060">
      <w:pPr>
        <w:pStyle w:val="ListParagraph"/>
        <w:numPr>
          <w:ilvl w:val="0"/>
          <w:numId w:val="12"/>
        </w:numPr>
        <w:jc w:val="both"/>
      </w:pPr>
      <w:r>
        <w:t>Inform the development of measures to enhance positive environmental effects; and</w:t>
      </w:r>
    </w:p>
    <w:p w14:paraId="3F47420A" w14:textId="77777777" w:rsidR="00305060" w:rsidRDefault="00305060" w:rsidP="00305060">
      <w:pPr>
        <w:pStyle w:val="ListParagraph"/>
        <w:numPr>
          <w:ilvl w:val="0"/>
          <w:numId w:val="12"/>
        </w:numPr>
        <w:jc w:val="both"/>
      </w:pPr>
      <w:r>
        <w:t>Inform the development of a framework for monitoring the significant environmental effects of the adopted George Street Mini Masterplan.</w:t>
      </w:r>
    </w:p>
    <w:p w14:paraId="2BBD50EE" w14:textId="0D5B5B80" w:rsidR="00305060" w:rsidRDefault="00305060" w:rsidP="00305060">
      <w:pPr>
        <w:jc w:val="both"/>
      </w:pPr>
      <w:r>
        <w:t xml:space="preserve">The remainder of this chapter summarises the assessments of each </w:t>
      </w:r>
      <w:r w:rsidR="00501696">
        <w:t xml:space="preserve">of </w:t>
      </w:r>
      <w:r>
        <w:t xml:space="preserve">the three </w:t>
      </w:r>
      <w:r w:rsidRPr="00817862">
        <w:t>George Street Mini Masterplan</w:t>
      </w:r>
      <w:r>
        <w:t xml:space="preserve"> scenarios. Please refer to Appendices E for assessment matrices. The scoring used in the assessment matrices </w:t>
      </w:r>
      <w:r w:rsidR="00501696">
        <w:t>is</w:t>
      </w:r>
      <w:r>
        <w:t xml:space="preserve"> based on the five</w:t>
      </w:r>
      <w:r w:rsidR="00501696">
        <w:t>-</w:t>
      </w:r>
      <w:r>
        <w:t xml:space="preserve">point significance scale based on Schedule 2 of the Environmental Assessment (Scotland) Act and described in </w:t>
      </w:r>
      <w:r w:rsidRPr="002E30B4">
        <w:t>Section 2.6.</w:t>
      </w:r>
      <w:r>
        <w:t xml:space="preserve"> Each score has been informed by maps, environmental baseline information, key issues, </w:t>
      </w:r>
      <w:r w:rsidR="00501696">
        <w:t xml:space="preserve">and </w:t>
      </w:r>
      <w:r>
        <w:t xml:space="preserve">trends and based on criteria established through the SEA objectives and sub-objectives and significance criteria. </w:t>
      </w:r>
    </w:p>
    <w:p w14:paraId="18D67608" w14:textId="05D9EFB4" w:rsidR="00305060" w:rsidRDefault="00305060" w:rsidP="00305060">
      <w:pPr>
        <w:jc w:val="both"/>
      </w:pPr>
      <w:r w:rsidRPr="002725B4">
        <w:t>As the high</w:t>
      </w:r>
      <w:r w:rsidR="00501696">
        <w:t>-</w:t>
      </w:r>
      <w:r w:rsidRPr="002725B4">
        <w:t xml:space="preserve">level assessment highlights, the proposed </w:t>
      </w:r>
      <w:r>
        <w:t>Mini Masterplan</w:t>
      </w:r>
      <w:r w:rsidRPr="002725B4">
        <w:t xml:space="preserve"> are likely to</w:t>
      </w:r>
      <w:r>
        <w:t xml:space="preserve"> </w:t>
      </w:r>
      <w:r w:rsidRPr="002725B4">
        <w:t>bring a range of positive environmental effects related to the full range of SEA Objectives.</w:t>
      </w:r>
      <w:r>
        <w:t xml:space="preserve"> </w:t>
      </w:r>
      <w:r w:rsidRPr="002725B4">
        <w:t>These include</w:t>
      </w:r>
      <w:r>
        <w:t xml:space="preserve"> creating employment opportunities, creating new residential dwellings, </w:t>
      </w:r>
      <w:r w:rsidRPr="002725B4">
        <w:t>limiting traffic growth, facilitating modal shift, improving accessibility to</w:t>
      </w:r>
      <w:r>
        <w:t xml:space="preserve"> </w:t>
      </w:r>
      <w:r w:rsidRPr="002725B4">
        <w:t>services and facilities, supporting enhancements to the public realm, promoting social</w:t>
      </w:r>
      <w:r>
        <w:t xml:space="preserve"> </w:t>
      </w:r>
      <w:r w:rsidRPr="002725B4">
        <w:t>inclusion and encouraging the use of healthier modes of travel.</w:t>
      </w:r>
    </w:p>
    <w:p w14:paraId="767AD3E4" w14:textId="77777777" w:rsidR="00305060" w:rsidRDefault="00305060" w:rsidP="00305060">
      <w:pPr>
        <w:jc w:val="both"/>
      </w:pPr>
      <w:r>
        <w:t>Table 6-1 summarises the assessment of the three Mini Masterplan Scenarios (Refer to Appendix E).</w:t>
      </w:r>
    </w:p>
    <w:p w14:paraId="611FBA80" w14:textId="77777777" w:rsidR="00305060" w:rsidRDefault="00305060" w:rsidP="00305060">
      <w:pPr>
        <w:jc w:val="both"/>
      </w:pPr>
    </w:p>
    <w:p w14:paraId="1942B744" w14:textId="77777777" w:rsidR="00305060" w:rsidRPr="003246B9" w:rsidRDefault="00305060" w:rsidP="00305060">
      <w:pPr>
        <w:jc w:val="both"/>
        <w:sectPr w:rsidR="00305060" w:rsidRPr="003246B9" w:rsidSect="008432FC">
          <w:footerReference w:type="default" r:id="rId73"/>
          <w:pgSz w:w="11906" w:h="16838"/>
          <w:pgMar w:top="1418" w:right="1418" w:bottom="1418" w:left="1418" w:header="709" w:footer="709" w:gutter="0"/>
          <w:cols w:space="708"/>
          <w:docGrid w:linePitch="360"/>
        </w:sectPr>
      </w:pPr>
    </w:p>
    <w:p w14:paraId="2F7D5B5C" w14:textId="3ABDB05C" w:rsidR="00305060" w:rsidRDefault="00305060" w:rsidP="00305060">
      <w:pPr>
        <w:pStyle w:val="Caption"/>
      </w:pPr>
      <w:bookmarkStart w:id="173" w:name="_Toc125613200"/>
      <w:bookmarkStart w:id="174" w:name="_Toc128993726"/>
      <w:bookmarkStart w:id="175" w:name="_Toc132958320"/>
      <w:r>
        <w:lastRenderedPageBreak/>
        <w:t xml:space="preserve">Table </w:t>
      </w:r>
      <w:fldSimple w:instr=" STYLEREF 1 \s ">
        <w:r w:rsidR="00736978">
          <w:rPr>
            <w:noProof/>
          </w:rPr>
          <w:t>6</w:t>
        </w:r>
      </w:fldSimple>
      <w:r>
        <w:t>-</w:t>
      </w:r>
      <w:fldSimple w:instr=" SEQ Table \* ARABIC \s 1 ">
        <w:r w:rsidR="00736978">
          <w:rPr>
            <w:noProof/>
          </w:rPr>
          <w:t>1</w:t>
        </w:r>
      </w:fldSimple>
      <w:r>
        <w:t xml:space="preserve">: </w:t>
      </w:r>
      <w:r w:rsidRPr="00E00CD1">
        <w:t xml:space="preserve">Overview of </w:t>
      </w:r>
      <w:r>
        <w:t>A</w:t>
      </w:r>
      <w:r w:rsidRPr="00E00CD1">
        <w:t xml:space="preserve">ssessment </w:t>
      </w:r>
      <w:r>
        <w:t>Mini Masterplan Scenarios</w:t>
      </w:r>
      <w:bookmarkEnd w:id="173"/>
      <w:bookmarkEnd w:id="174"/>
      <w:bookmarkEnd w:id="175"/>
    </w:p>
    <w:tbl>
      <w:tblPr>
        <w:tblW w:w="14024" w:type="dxa"/>
        <w:tblLook w:val="04A0" w:firstRow="1" w:lastRow="0" w:firstColumn="1" w:lastColumn="0" w:noHBand="0" w:noVBand="1"/>
      </w:tblPr>
      <w:tblGrid>
        <w:gridCol w:w="2438"/>
        <w:gridCol w:w="1063"/>
        <w:gridCol w:w="7121"/>
        <w:gridCol w:w="1134"/>
        <w:gridCol w:w="1134"/>
        <w:gridCol w:w="1134"/>
      </w:tblGrid>
      <w:tr w:rsidR="00305060" w:rsidRPr="000A488C" w14:paraId="1FD42592" w14:textId="77777777" w:rsidTr="0056666B">
        <w:trPr>
          <w:trHeight w:val="224"/>
        </w:trPr>
        <w:tc>
          <w:tcPr>
            <w:tcW w:w="14024" w:type="dxa"/>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14:paraId="77269FFA" w14:textId="77777777" w:rsidR="00305060" w:rsidRPr="000A488C" w:rsidRDefault="00305060" w:rsidP="0056666B">
            <w:pPr>
              <w:spacing w:after="0" w:line="240" w:lineRule="auto"/>
              <w:rPr>
                <w:rFonts w:eastAsia="Times New Roman" w:cs="Calibri"/>
                <w:b/>
                <w:bCs/>
                <w:color w:val="000000"/>
                <w:sz w:val="18"/>
                <w:szCs w:val="18"/>
                <w:lang w:eastAsia="en-GB"/>
                <w14:numForm w14:val="default"/>
              </w:rPr>
            </w:pPr>
            <w:r w:rsidRPr="000A488C">
              <w:rPr>
                <w:rFonts w:eastAsia="Times New Roman" w:cs="Calibri"/>
                <w:b/>
                <w:bCs/>
                <w:color w:val="000000"/>
                <w:sz w:val="18"/>
                <w:szCs w:val="18"/>
                <w:lang w:eastAsia="en-GB"/>
                <w14:numForm w14:val="default"/>
              </w:rPr>
              <w:t xml:space="preserve">Key </w:t>
            </w:r>
          </w:p>
        </w:tc>
      </w:tr>
      <w:tr w:rsidR="00305060" w:rsidRPr="000A488C" w14:paraId="35C45A25" w14:textId="77777777" w:rsidTr="0056666B">
        <w:trPr>
          <w:trHeight w:val="224"/>
        </w:trPr>
        <w:tc>
          <w:tcPr>
            <w:tcW w:w="2438" w:type="dxa"/>
            <w:tcBorders>
              <w:top w:val="nil"/>
              <w:left w:val="single" w:sz="8" w:space="0" w:color="auto"/>
              <w:bottom w:val="single" w:sz="8" w:space="0" w:color="auto"/>
              <w:right w:val="single" w:sz="8" w:space="0" w:color="auto"/>
            </w:tcBorders>
            <w:shd w:val="clear" w:color="auto" w:fill="00CC00"/>
            <w:vAlign w:val="center"/>
            <w:hideMark/>
          </w:tcPr>
          <w:p w14:paraId="28B20D4F" w14:textId="77777777" w:rsidR="00305060" w:rsidRPr="000A488C" w:rsidRDefault="00305060" w:rsidP="0056666B">
            <w:pPr>
              <w:spacing w:after="0" w:line="240" w:lineRule="auto"/>
              <w:jc w:val="center"/>
              <w:rPr>
                <w:rFonts w:ascii="Wingdings" w:eastAsia="Times New Roman" w:hAnsi="Wingdings" w:cs="Calibri"/>
                <w:b/>
                <w:bCs/>
                <w:color w:val="000000"/>
                <w:szCs w:val="20"/>
                <w:lang w:eastAsia="en-GB"/>
                <w14:numForm w14:val="default"/>
              </w:rPr>
            </w:pPr>
            <w:r w:rsidRPr="000A488C">
              <w:rPr>
                <w:rFonts w:ascii="Wingdings" w:eastAsia="Times New Roman" w:hAnsi="Wingdings" w:cs="Calibri"/>
                <w:b/>
                <w:bCs/>
                <w:color w:val="000000"/>
                <w:szCs w:val="20"/>
                <w:lang w:eastAsia="en-GB"/>
                <w14:numForm w14:val="default"/>
              </w:rPr>
              <w:t>üü</w:t>
            </w:r>
          </w:p>
        </w:tc>
        <w:tc>
          <w:tcPr>
            <w:tcW w:w="11586" w:type="dxa"/>
            <w:gridSpan w:val="5"/>
            <w:tcBorders>
              <w:top w:val="nil"/>
              <w:left w:val="nil"/>
              <w:bottom w:val="single" w:sz="8" w:space="0" w:color="auto"/>
              <w:right w:val="single" w:sz="8" w:space="0" w:color="auto"/>
            </w:tcBorders>
            <w:shd w:val="clear" w:color="000000" w:fill="33CC33"/>
            <w:vAlign w:val="center"/>
            <w:hideMark/>
          </w:tcPr>
          <w:p w14:paraId="51B55D2D"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Major positive effect</w:t>
            </w:r>
          </w:p>
        </w:tc>
      </w:tr>
      <w:tr w:rsidR="00305060" w:rsidRPr="000A488C" w14:paraId="737B2E7A" w14:textId="77777777" w:rsidTr="0056666B">
        <w:trPr>
          <w:trHeight w:val="224"/>
        </w:trPr>
        <w:tc>
          <w:tcPr>
            <w:tcW w:w="2438" w:type="dxa"/>
            <w:tcBorders>
              <w:top w:val="nil"/>
              <w:left w:val="single" w:sz="8" w:space="0" w:color="auto"/>
              <w:bottom w:val="single" w:sz="8" w:space="0" w:color="auto"/>
              <w:right w:val="single" w:sz="8" w:space="0" w:color="auto"/>
            </w:tcBorders>
            <w:shd w:val="clear" w:color="000000" w:fill="92D050"/>
            <w:vAlign w:val="center"/>
            <w:hideMark/>
          </w:tcPr>
          <w:p w14:paraId="48C30C44" w14:textId="77777777" w:rsidR="00305060" w:rsidRPr="000A488C" w:rsidRDefault="00305060" w:rsidP="0056666B">
            <w:pPr>
              <w:spacing w:after="0" w:line="240" w:lineRule="auto"/>
              <w:jc w:val="center"/>
              <w:rPr>
                <w:rFonts w:ascii="Wingdings" w:eastAsia="Times New Roman" w:hAnsi="Wingdings" w:cs="Calibri"/>
                <w:b/>
                <w:bCs/>
                <w:color w:val="000000"/>
                <w:szCs w:val="20"/>
                <w:lang w:eastAsia="en-GB"/>
                <w14:numForm w14:val="default"/>
              </w:rPr>
            </w:pPr>
            <w:r w:rsidRPr="000A488C">
              <w:rPr>
                <w:rFonts w:ascii="Wingdings" w:eastAsia="Times New Roman" w:hAnsi="Wingdings" w:cs="Calibri"/>
                <w:b/>
                <w:bCs/>
                <w:color w:val="000000"/>
                <w:szCs w:val="20"/>
                <w:lang w:eastAsia="en-GB"/>
                <w14:numForm w14:val="default"/>
              </w:rPr>
              <w:t>ü</w:t>
            </w:r>
          </w:p>
        </w:tc>
        <w:tc>
          <w:tcPr>
            <w:tcW w:w="11586" w:type="dxa"/>
            <w:gridSpan w:val="5"/>
            <w:tcBorders>
              <w:top w:val="nil"/>
              <w:left w:val="nil"/>
              <w:bottom w:val="single" w:sz="8" w:space="0" w:color="auto"/>
              <w:right w:val="single" w:sz="8" w:space="0" w:color="auto"/>
            </w:tcBorders>
            <w:shd w:val="clear" w:color="000000" w:fill="92D050"/>
            <w:vAlign w:val="center"/>
            <w:hideMark/>
          </w:tcPr>
          <w:p w14:paraId="7DBA69D6"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Positive effect</w:t>
            </w:r>
          </w:p>
        </w:tc>
      </w:tr>
      <w:tr w:rsidR="00305060" w:rsidRPr="000A488C" w14:paraId="63D8AB10" w14:textId="77777777" w:rsidTr="0056666B">
        <w:trPr>
          <w:trHeight w:val="224"/>
        </w:trPr>
        <w:tc>
          <w:tcPr>
            <w:tcW w:w="2438" w:type="dxa"/>
            <w:tcBorders>
              <w:top w:val="nil"/>
              <w:left w:val="single" w:sz="8" w:space="0" w:color="auto"/>
              <w:bottom w:val="single" w:sz="8" w:space="0" w:color="auto"/>
              <w:right w:val="single" w:sz="8" w:space="0" w:color="auto"/>
            </w:tcBorders>
            <w:shd w:val="clear" w:color="000000" w:fill="FFFF00"/>
            <w:vAlign w:val="center"/>
            <w:hideMark/>
          </w:tcPr>
          <w:p w14:paraId="57B2E259"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0</w:t>
            </w:r>
          </w:p>
        </w:tc>
        <w:tc>
          <w:tcPr>
            <w:tcW w:w="11586" w:type="dxa"/>
            <w:gridSpan w:val="5"/>
            <w:tcBorders>
              <w:top w:val="nil"/>
              <w:left w:val="nil"/>
              <w:bottom w:val="single" w:sz="8" w:space="0" w:color="auto"/>
              <w:right w:val="single" w:sz="8" w:space="0" w:color="auto"/>
            </w:tcBorders>
            <w:shd w:val="clear" w:color="000000" w:fill="FFFF00"/>
            <w:vAlign w:val="center"/>
            <w:hideMark/>
          </w:tcPr>
          <w:p w14:paraId="04A25D0F"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Neutral effect</w:t>
            </w:r>
          </w:p>
        </w:tc>
      </w:tr>
      <w:tr w:rsidR="00305060" w:rsidRPr="000A488C" w14:paraId="367E919C" w14:textId="77777777" w:rsidTr="0056666B">
        <w:trPr>
          <w:trHeight w:val="277"/>
        </w:trPr>
        <w:tc>
          <w:tcPr>
            <w:tcW w:w="2438" w:type="dxa"/>
            <w:tcBorders>
              <w:top w:val="nil"/>
              <w:left w:val="single" w:sz="8" w:space="0" w:color="auto"/>
              <w:bottom w:val="single" w:sz="8" w:space="0" w:color="auto"/>
              <w:right w:val="single" w:sz="8" w:space="0" w:color="auto"/>
            </w:tcBorders>
            <w:shd w:val="clear" w:color="000000" w:fill="FFC000"/>
            <w:vAlign w:val="center"/>
            <w:hideMark/>
          </w:tcPr>
          <w:p w14:paraId="0A2781DF" w14:textId="77777777" w:rsidR="00305060" w:rsidRPr="000A488C" w:rsidRDefault="00305060" w:rsidP="0056666B">
            <w:pPr>
              <w:spacing w:after="0" w:line="240" w:lineRule="auto"/>
              <w:jc w:val="center"/>
              <w:rPr>
                <w:rFonts w:ascii="Calibri" w:eastAsia="Times New Roman" w:hAnsi="Calibri" w:cs="Calibri"/>
                <w:b/>
                <w:bCs/>
                <w:color w:val="000000"/>
                <w:sz w:val="28"/>
                <w:szCs w:val="28"/>
                <w:lang w:eastAsia="en-GB"/>
                <w14:numForm w14:val="default"/>
              </w:rPr>
            </w:pPr>
            <w:r w:rsidRPr="000A488C">
              <w:rPr>
                <w:rFonts w:ascii="Calibri" w:eastAsia="Times New Roman" w:hAnsi="Calibri" w:cs="Calibri"/>
                <w:b/>
                <w:bCs/>
                <w:color w:val="000000"/>
                <w:sz w:val="28"/>
                <w:szCs w:val="28"/>
                <w:lang w:eastAsia="en-GB"/>
                <w14:numForm w14:val="default"/>
              </w:rPr>
              <w:t>×</w:t>
            </w:r>
          </w:p>
        </w:tc>
        <w:tc>
          <w:tcPr>
            <w:tcW w:w="11586" w:type="dxa"/>
            <w:gridSpan w:val="5"/>
            <w:tcBorders>
              <w:top w:val="nil"/>
              <w:left w:val="nil"/>
              <w:bottom w:val="single" w:sz="8" w:space="0" w:color="auto"/>
              <w:right w:val="single" w:sz="8" w:space="0" w:color="auto"/>
            </w:tcBorders>
            <w:shd w:val="clear" w:color="000000" w:fill="FFC000"/>
            <w:vAlign w:val="center"/>
            <w:hideMark/>
          </w:tcPr>
          <w:p w14:paraId="28AE018F"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Negative effect</w:t>
            </w:r>
          </w:p>
        </w:tc>
      </w:tr>
      <w:tr w:rsidR="00305060" w:rsidRPr="000A488C" w14:paraId="55920FA3" w14:textId="77777777" w:rsidTr="0056666B">
        <w:trPr>
          <w:trHeight w:val="277"/>
        </w:trPr>
        <w:tc>
          <w:tcPr>
            <w:tcW w:w="2438" w:type="dxa"/>
            <w:tcBorders>
              <w:top w:val="nil"/>
              <w:left w:val="single" w:sz="8" w:space="0" w:color="auto"/>
              <w:bottom w:val="single" w:sz="8" w:space="0" w:color="auto"/>
              <w:right w:val="single" w:sz="8" w:space="0" w:color="auto"/>
            </w:tcBorders>
            <w:shd w:val="clear" w:color="000000" w:fill="FF0000"/>
            <w:vAlign w:val="center"/>
            <w:hideMark/>
          </w:tcPr>
          <w:p w14:paraId="30A4CC2A" w14:textId="77777777" w:rsidR="00305060" w:rsidRPr="000A488C" w:rsidRDefault="00305060" w:rsidP="0056666B">
            <w:pPr>
              <w:spacing w:after="0" w:line="240" w:lineRule="auto"/>
              <w:jc w:val="center"/>
              <w:rPr>
                <w:rFonts w:ascii="Calibri" w:eastAsia="Times New Roman" w:hAnsi="Calibri" w:cs="Calibri"/>
                <w:b/>
                <w:bCs/>
                <w:color w:val="000000"/>
                <w:sz w:val="28"/>
                <w:szCs w:val="28"/>
                <w:lang w:eastAsia="en-GB"/>
                <w14:numForm w14:val="default"/>
              </w:rPr>
            </w:pPr>
            <w:r w:rsidRPr="000A488C">
              <w:rPr>
                <w:rFonts w:ascii="Calibri" w:eastAsia="Times New Roman" w:hAnsi="Calibri" w:cs="Calibri"/>
                <w:b/>
                <w:bCs/>
                <w:color w:val="000000"/>
                <w:sz w:val="28"/>
                <w:szCs w:val="28"/>
                <w:lang w:eastAsia="en-GB"/>
                <w14:numForm w14:val="default"/>
              </w:rPr>
              <w:t>××</w:t>
            </w:r>
          </w:p>
        </w:tc>
        <w:tc>
          <w:tcPr>
            <w:tcW w:w="11586" w:type="dxa"/>
            <w:gridSpan w:val="5"/>
            <w:tcBorders>
              <w:top w:val="nil"/>
              <w:left w:val="nil"/>
              <w:bottom w:val="single" w:sz="8" w:space="0" w:color="auto"/>
              <w:right w:val="single" w:sz="8" w:space="0" w:color="auto"/>
            </w:tcBorders>
            <w:shd w:val="clear" w:color="000000" w:fill="FF0000"/>
            <w:vAlign w:val="center"/>
            <w:hideMark/>
          </w:tcPr>
          <w:p w14:paraId="3D392D77"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Major negative effect</w:t>
            </w:r>
          </w:p>
        </w:tc>
      </w:tr>
      <w:tr w:rsidR="00305060" w:rsidRPr="000A488C" w14:paraId="6447186E" w14:textId="77777777" w:rsidTr="0056666B">
        <w:trPr>
          <w:trHeight w:val="64"/>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5F6EBF26"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ascii="Wingdings" w:eastAsia="Times New Roman" w:hAnsi="Wingdings" w:cs="Calibri"/>
                <w:b/>
                <w:bCs/>
                <w:color w:val="000000"/>
                <w:szCs w:val="20"/>
                <w:lang w:eastAsia="en-GB"/>
                <w14:numForm w14:val="default"/>
              </w:rPr>
              <w:t>üü</w:t>
            </w:r>
            <w:r w:rsidRPr="000A488C">
              <w:rPr>
                <w:rFonts w:ascii="Calibri" w:eastAsia="Times New Roman" w:hAnsi="Calibri" w:cs="Calibri"/>
                <w:b/>
                <w:bCs/>
                <w:color w:val="000000"/>
                <w:szCs w:val="20"/>
                <w:lang w:eastAsia="en-GB"/>
                <w14:numForm w14:val="default"/>
              </w:rPr>
              <w:t>⁄×</w:t>
            </w:r>
            <w:r w:rsidRPr="000A488C">
              <w:rPr>
                <w:rFonts w:eastAsia="Times New Roman" w:cs="Calibri"/>
                <w:b/>
                <w:bCs/>
                <w:color w:val="000000"/>
                <w:szCs w:val="20"/>
                <w:lang w:eastAsia="en-GB"/>
                <w14:numForm w14:val="default"/>
              </w:rPr>
              <w:t xml:space="preserve">   </w:t>
            </w:r>
            <w:r w:rsidRPr="000A488C">
              <w:rPr>
                <w:rFonts w:ascii="Wingdings" w:eastAsia="Times New Roman" w:hAnsi="Wingdings" w:cs="Calibri"/>
                <w:b/>
                <w:bCs/>
                <w:color w:val="000000"/>
                <w:szCs w:val="20"/>
                <w:lang w:eastAsia="en-GB"/>
                <w14:numForm w14:val="default"/>
              </w:rPr>
              <w:t>ü</w:t>
            </w:r>
            <w:r w:rsidRPr="000A488C">
              <w:rPr>
                <w:rFonts w:ascii="Calibri" w:eastAsia="Times New Roman" w:hAnsi="Calibri" w:cs="Calibri"/>
                <w:b/>
                <w:bCs/>
                <w:color w:val="000000"/>
                <w:szCs w:val="20"/>
                <w:lang w:eastAsia="en-GB"/>
                <w14:numForm w14:val="default"/>
              </w:rPr>
              <w:t>⁄××</w:t>
            </w:r>
            <w:r w:rsidRPr="000A488C">
              <w:rPr>
                <w:rFonts w:eastAsia="Times New Roman" w:cs="Calibri"/>
                <w:b/>
                <w:bCs/>
                <w:color w:val="000000"/>
                <w:szCs w:val="20"/>
                <w:lang w:eastAsia="en-GB"/>
                <w14:numForm w14:val="default"/>
              </w:rPr>
              <w:t xml:space="preserve"> etc.</w:t>
            </w:r>
          </w:p>
        </w:tc>
        <w:tc>
          <w:tcPr>
            <w:tcW w:w="11586" w:type="dxa"/>
            <w:gridSpan w:val="5"/>
            <w:tcBorders>
              <w:top w:val="nil"/>
              <w:left w:val="nil"/>
              <w:bottom w:val="single" w:sz="8" w:space="0" w:color="auto"/>
              <w:right w:val="single" w:sz="8" w:space="0" w:color="auto"/>
            </w:tcBorders>
            <w:shd w:val="clear" w:color="auto" w:fill="auto"/>
            <w:vAlign w:val="center"/>
            <w:hideMark/>
          </w:tcPr>
          <w:p w14:paraId="36A7F3F7"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Mixed effect</w:t>
            </w:r>
          </w:p>
        </w:tc>
      </w:tr>
      <w:tr w:rsidR="00305060" w:rsidRPr="000A488C" w14:paraId="462E419A" w14:textId="77777777" w:rsidTr="0056666B">
        <w:trPr>
          <w:trHeight w:val="224"/>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16811BAA"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w:t>
            </w:r>
          </w:p>
        </w:tc>
        <w:tc>
          <w:tcPr>
            <w:tcW w:w="11586" w:type="dxa"/>
            <w:gridSpan w:val="5"/>
            <w:tcBorders>
              <w:top w:val="nil"/>
              <w:left w:val="nil"/>
              <w:bottom w:val="single" w:sz="8" w:space="0" w:color="auto"/>
              <w:right w:val="single" w:sz="8" w:space="0" w:color="auto"/>
            </w:tcBorders>
            <w:shd w:val="clear" w:color="auto" w:fill="auto"/>
            <w:vAlign w:val="center"/>
            <w:hideMark/>
          </w:tcPr>
          <w:p w14:paraId="720F0B37"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Uncertain effect</w:t>
            </w:r>
          </w:p>
        </w:tc>
      </w:tr>
      <w:tr w:rsidR="00305060" w:rsidRPr="000A488C" w14:paraId="15C1756A" w14:textId="77777777" w:rsidTr="0056666B">
        <w:trPr>
          <w:trHeight w:val="224"/>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77979E43"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S</w:t>
            </w:r>
          </w:p>
        </w:tc>
        <w:tc>
          <w:tcPr>
            <w:tcW w:w="11586" w:type="dxa"/>
            <w:gridSpan w:val="5"/>
            <w:tcBorders>
              <w:top w:val="nil"/>
              <w:left w:val="nil"/>
              <w:bottom w:val="single" w:sz="8" w:space="0" w:color="auto"/>
              <w:right w:val="single" w:sz="8" w:space="0" w:color="auto"/>
            </w:tcBorders>
            <w:shd w:val="clear" w:color="auto" w:fill="auto"/>
            <w:vAlign w:val="center"/>
            <w:hideMark/>
          </w:tcPr>
          <w:p w14:paraId="0E9F7112" w14:textId="7FC56A16"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Short</w:t>
            </w:r>
            <w:r w:rsidR="00501696">
              <w:rPr>
                <w:rFonts w:eastAsia="Times New Roman" w:cs="Calibri"/>
                <w:b/>
                <w:bCs/>
                <w:color w:val="000000"/>
                <w:szCs w:val="20"/>
                <w:lang w:eastAsia="en-GB"/>
                <w14:numForm w14:val="default"/>
              </w:rPr>
              <w:t>-</w:t>
            </w:r>
            <w:r w:rsidRPr="000A488C">
              <w:rPr>
                <w:rFonts w:eastAsia="Times New Roman" w:cs="Calibri"/>
                <w:b/>
                <w:bCs/>
                <w:color w:val="000000"/>
                <w:szCs w:val="20"/>
                <w:lang w:eastAsia="en-GB"/>
                <w14:numForm w14:val="default"/>
              </w:rPr>
              <w:t>term effect</w:t>
            </w:r>
          </w:p>
        </w:tc>
      </w:tr>
      <w:tr w:rsidR="00305060" w:rsidRPr="000A488C" w14:paraId="4AA5A12B" w14:textId="77777777" w:rsidTr="0056666B">
        <w:trPr>
          <w:trHeight w:val="224"/>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39C22DFD"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M</w:t>
            </w:r>
          </w:p>
        </w:tc>
        <w:tc>
          <w:tcPr>
            <w:tcW w:w="11586" w:type="dxa"/>
            <w:gridSpan w:val="5"/>
            <w:tcBorders>
              <w:top w:val="nil"/>
              <w:left w:val="nil"/>
              <w:bottom w:val="single" w:sz="8" w:space="0" w:color="auto"/>
              <w:right w:val="single" w:sz="8" w:space="0" w:color="auto"/>
            </w:tcBorders>
            <w:shd w:val="clear" w:color="auto" w:fill="auto"/>
            <w:vAlign w:val="center"/>
            <w:hideMark/>
          </w:tcPr>
          <w:p w14:paraId="696B0B83" w14:textId="28DD8E46"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Medium</w:t>
            </w:r>
            <w:r w:rsidR="00501696">
              <w:rPr>
                <w:rFonts w:eastAsia="Times New Roman" w:cs="Calibri"/>
                <w:b/>
                <w:bCs/>
                <w:color w:val="000000"/>
                <w:szCs w:val="20"/>
                <w:lang w:eastAsia="en-GB"/>
                <w14:numForm w14:val="default"/>
              </w:rPr>
              <w:t>-</w:t>
            </w:r>
            <w:r w:rsidRPr="000A488C">
              <w:rPr>
                <w:rFonts w:eastAsia="Times New Roman" w:cs="Calibri"/>
                <w:b/>
                <w:bCs/>
                <w:color w:val="000000"/>
                <w:szCs w:val="20"/>
                <w:lang w:eastAsia="en-GB"/>
                <w14:numForm w14:val="default"/>
              </w:rPr>
              <w:t>term effect</w:t>
            </w:r>
          </w:p>
        </w:tc>
      </w:tr>
      <w:tr w:rsidR="00305060" w:rsidRPr="000A488C" w14:paraId="4CD68894" w14:textId="77777777" w:rsidTr="0056666B">
        <w:trPr>
          <w:trHeight w:val="224"/>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4F24BCC5"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L</w:t>
            </w:r>
          </w:p>
        </w:tc>
        <w:tc>
          <w:tcPr>
            <w:tcW w:w="11586" w:type="dxa"/>
            <w:gridSpan w:val="5"/>
            <w:tcBorders>
              <w:top w:val="nil"/>
              <w:left w:val="nil"/>
              <w:bottom w:val="single" w:sz="8" w:space="0" w:color="auto"/>
              <w:right w:val="single" w:sz="8" w:space="0" w:color="auto"/>
            </w:tcBorders>
            <w:shd w:val="clear" w:color="auto" w:fill="auto"/>
            <w:vAlign w:val="center"/>
            <w:hideMark/>
          </w:tcPr>
          <w:p w14:paraId="4F6ABCB7" w14:textId="649C28F6"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Long</w:t>
            </w:r>
            <w:r w:rsidR="00501696">
              <w:rPr>
                <w:rFonts w:eastAsia="Times New Roman" w:cs="Calibri"/>
                <w:b/>
                <w:bCs/>
                <w:color w:val="000000"/>
                <w:szCs w:val="20"/>
                <w:lang w:eastAsia="en-GB"/>
                <w14:numForm w14:val="default"/>
              </w:rPr>
              <w:t>-</w:t>
            </w:r>
            <w:r w:rsidRPr="000A488C">
              <w:rPr>
                <w:rFonts w:eastAsia="Times New Roman" w:cs="Calibri"/>
                <w:b/>
                <w:bCs/>
                <w:color w:val="000000"/>
                <w:szCs w:val="20"/>
                <w:lang w:eastAsia="en-GB"/>
                <w14:numForm w14:val="default"/>
              </w:rPr>
              <w:t>term effect</w:t>
            </w:r>
          </w:p>
        </w:tc>
      </w:tr>
      <w:tr w:rsidR="00305060" w:rsidRPr="000A488C" w14:paraId="3D836CD8" w14:textId="77777777" w:rsidTr="0056666B">
        <w:trPr>
          <w:trHeight w:val="100"/>
        </w:trPr>
        <w:tc>
          <w:tcPr>
            <w:tcW w:w="2438" w:type="dxa"/>
            <w:tcBorders>
              <w:top w:val="nil"/>
              <w:left w:val="single" w:sz="8" w:space="0" w:color="auto"/>
              <w:bottom w:val="single" w:sz="4" w:space="0" w:color="auto"/>
              <w:right w:val="single" w:sz="8" w:space="0" w:color="auto"/>
            </w:tcBorders>
            <w:shd w:val="clear" w:color="auto" w:fill="auto"/>
            <w:vAlign w:val="center"/>
            <w:hideMark/>
          </w:tcPr>
          <w:p w14:paraId="5D427646" w14:textId="77777777" w:rsidR="00305060" w:rsidRPr="000A488C" w:rsidRDefault="00305060" w:rsidP="0056666B">
            <w:pPr>
              <w:spacing w:after="0" w:line="240" w:lineRule="auto"/>
              <w:jc w:val="center"/>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Imp</w:t>
            </w:r>
          </w:p>
        </w:tc>
        <w:tc>
          <w:tcPr>
            <w:tcW w:w="11586" w:type="dxa"/>
            <w:gridSpan w:val="5"/>
            <w:tcBorders>
              <w:top w:val="nil"/>
              <w:left w:val="nil"/>
              <w:bottom w:val="single" w:sz="4" w:space="0" w:color="auto"/>
              <w:right w:val="single" w:sz="8" w:space="0" w:color="auto"/>
            </w:tcBorders>
            <w:shd w:val="clear" w:color="auto" w:fill="auto"/>
            <w:vAlign w:val="center"/>
            <w:hideMark/>
          </w:tcPr>
          <w:p w14:paraId="59C03378" w14:textId="77777777" w:rsidR="00305060" w:rsidRPr="000A488C" w:rsidRDefault="00305060" w:rsidP="0056666B">
            <w:pPr>
              <w:spacing w:after="0" w:line="240" w:lineRule="auto"/>
              <w:jc w:val="both"/>
              <w:rPr>
                <w:rFonts w:eastAsia="Times New Roman" w:cs="Calibri"/>
                <w:b/>
                <w:bCs/>
                <w:color w:val="000000"/>
                <w:szCs w:val="20"/>
                <w:lang w:eastAsia="en-GB"/>
                <w14:numForm w14:val="default"/>
              </w:rPr>
            </w:pPr>
            <w:r w:rsidRPr="000A488C">
              <w:rPr>
                <w:rFonts w:eastAsia="Times New Roman" w:cs="Calibri"/>
                <w:b/>
                <w:bCs/>
                <w:color w:val="000000"/>
                <w:szCs w:val="20"/>
                <w:lang w:eastAsia="en-GB"/>
                <w14:numForm w14:val="default"/>
              </w:rPr>
              <w:t xml:space="preserve">Effect will depend on how the </w:t>
            </w:r>
            <w:r w:rsidRPr="00E31C55">
              <w:rPr>
                <w:rFonts w:eastAsia="Times New Roman" w:cs="Calibri"/>
                <w:b/>
                <w:bCs/>
                <w:color w:val="000000"/>
                <w:szCs w:val="20"/>
                <w:lang w:eastAsia="en-GB"/>
                <w14:numForm w14:val="default"/>
              </w:rPr>
              <w:t xml:space="preserve">draft </w:t>
            </w:r>
            <w:r>
              <w:rPr>
                <w:rFonts w:eastAsia="Times New Roman" w:cs="Calibri"/>
                <w:b/>
                <w:bCs/>
                <w:color w:val="000000"/>
                <w:szCs w:val="20"/>
                <w:lang w:eastAsia="en-GB"/>
                <w14:numForm w14:val="default"/>
              </w:rPr>
              <w:t>George Street Mini Masterplan</w:t>
            </w:r>
            <w:r w:rsidRPr="000A488C">
              <w:rPr>
                <w:rFonts w:eastAsia="Times New Roman" w:cs="Calibri"/>
                <w:b/>
                <w:bCs/>
                <w:color w:val="000000"/>
                <w:szCs w:val="20"/>
                <w:lang w:eastAsia="en-GB"/>
                <w14:numForm w14:val="default"/>
              </w:rPr>
              <w:t xml:space="preserve"> is implemented</w:t>
            </w:r>
          </w:p>
        </w:tc>
      </w:tr>
      <w:tr w:rsidR="00305060" w:rsidRPr="00984151" w14:paraId="2D2CA0EA" w14:textId="77777777" w:rsidTr="0056666B">
        <w:trPr>
          <w:trHeight w:val="684"/>
        </w:trPr>
        <w:tc>
          <w:tcPr>
            <w:tcW w:w="3501"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75F363AC"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SEA Objective(s)</w:t>
            </w:r>
          </w:p>
        </w:tc>
        <w:tc>
          <w:tcPr>
            <w:tcW w:w="71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543A916" w14:textId="77777777" w:rsidR="00305060" w:rsidRPr="00984151" w:rsidRDefault="00305060" w:rsidP="0056666B">
            <w:pPr>
              <w:spacing w:after="0" w:line="240" w:lineRule="auto"/>
              <w:jc w:val="both"/>
              <w:rPr>
                <w:rFonts w:eastAsia="Times New Roman" w:cs="Calibri"/>
                <w:b/>
                <w:bCs/>
                <w:color w:val="000000"/>
                <w:szCs w:val="20"/>
                <w:lang w:eastAsia="en-GB"/>
              </w:rPr>
            </w:pPr>
            <w:r w:rsidRPr="003F0052">
              <w:rPr>
                <w:rFonts w:eastAsia="Times New Roman" w:cs="Calibri"/>
                <w:b/>
                <w:bCs/>
                <w:color w:val="000000"/>
                <w:szCs w:val="20"/>
                <w:lang w:eastAsia="en-GB"/>
              </w:rPr>
              <w:t>Analytical Questions</w:t>
            </w:r>
          </w:p>
        </w:tc>
        <w:tc>
          <w:tcPr>
            <w:tcW w:w="113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FBA5E2C" w14:textId="77777777" w:rsidR="00305060" w:rsidRPr="00984151"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 w:val="18"/>
                <w:szCs w:val="18"/>
                <w:lang w:eastAsia="en-GB"/>
              </w:rPr>
              <w:t>Scenario 1</w:t>
            </w:r>
          </w:p>
        </w:tc>
        <w:tc>
          <w:tcPr>
            <w:tcW w:w="1134" w:type="dxa"/>
            <w:tcBorders>
              <w:top w:val="single" w:sz="4" w:space="0" w:color="auto"/>
              <w:left w:val="single" w:sz="4" w:space="0" w:color="auto"/>
              <w:bottom w:val="single" w:sz="4" w:space="0" w:color="auto"/>
              <w:right w:val="single" w:sz="4" w:space="0" w:color="auto"/>
            </w:tcBorders>
            <w:shd w:val="clear" w:color="000000" w:fill="D9D9D9"/>
            <w:vAlign w:val="center"/>
          </w:tcPr>
          <w:p w14:paraId="0BBBAC22"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 w:val="18"/>
                <w:szCs w:val="18"/>
                <w:lang w:eastAsia="en-GB"/>
              </w:rPr>
              <w:t>Scenario 2</w:t>
            </w:r>
          </w:p>
        </w:tc>
        <w:tc>
          <w:tcPr>
            <w:tcW w:w="1134" w:type="dxa"/>
            <w:tcBorders>
              <w:top w:val="single" w:sz="4" w:space="0" w:color="auto"/>
              <w:left w:val="single" w:sz="4" w:space="0" w:color="auto"/>
              <w:bottom w:val="single" w:sz="4" w:space="0" w:color="auto"/>
              <w:right w:val="single" w:sz="4" w:space="0" w:color="auto"/>
            </w:tcBorders>
            <w:shd w:val="clear" w:color="000000" w:fill="D9D9D9"/>
            <w:vAlign w:val="center"/>
          </w:tcPr>
          <w:p w14:paraId="39C74847"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 w:val="18"/>
                <w:szCs w:val="18"/>
                <w:lang w:eastAsia="en-GB"/>
              </w:rPr>
              <w:t>Scenario 3</w:t>
            </w:r>
          </w:p>
        </w:tc>
      </w:tr>
      <w:tr w:rsidR="00305060" w:rsidRPr="00984151" w14:paraId="5EB523F5" w14:textId="77777777" w:rsidTr="0056666B">
        <w:trPr>
          <w:trHeight w:val="78"/>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tcPr>
          <w:p w14:paraId="2425F1AC" w14:textId="77777777" w:rsidR="00305060"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Biodiversity, flora and fauna</w:t>
            </w:r>
            <w:r>
              <w:rPr>
                <w:rFonts w:eastAsia="Times New Roman" w:cs="Calibri"/>
                <w:b/>
                <w:bCs/>
                <w:color w:val="000000"/>
                <w:szCs w:val="20"/>
                <w:lang w:eastAsia="en-GB"/>
              </w:rPr>
              <w:t xml:space="preserve">                         </w:t>
            </w:r>
            <w:r w:rsidRPr="00420820">
              <w:rPr>
                <w:rFonts w:eastAsia="Times New Roman" w:cs="Calibri"/>
                <w:b/>
                <w:bCs/>
                <w:i/>
                <w:iCs/>
                <w:color w:val="000000"/>
                <w:szCs w:val="20"/>
                <w:lang w:eastAsia="en-GB"/>
              </w:rPr>
              <w:t>To what extent will the Mini Masterplan affect:</w:t>
            </w:r>
          </w:p>
        </w:tc>
      </w:tr>
      <w:tr w:rsidR="00305060" w:rsidRPr="00984151" w14:paraId="55A212D3" w14:textId="77777777" w:rsidTr="0056666B">
        <w:trPr>
          <w:trHeight w:val="48"/>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314AFD" w14:textId="77777777" w:rsidR="00305060" w:rsidRPr="00984151" w:rsidRDefault="00305060" w:rsidP="0056666B">
            <w:pPr>
              <w:spacing w:after="0" w:line="240" w:lineRule="auto"/>
              <w:jc w:val="center"/>
              <w:rPr>
                <w:rFonts w:eastAsia="Times New Roman" w:cs="Calibri"/>
                <w:color w:val="000000"/>
                <w:szCs w:val="20"/>
                <w:lang w:eastAsia="en-GB"/>
              </w:rPr>
            </w:pPr>
            <w:r w:rsidRPr="00984151">
              <w:rPr>
                <w:rFonts w:eastAsia="Times New Roman" w:cs="Calibri"/>
                <w:color w:val="000000"/>
                <w:szCs w:val="20"/>
                <w:lang w:eastAsia="en-GB"/>
              </w:rPr>
              <w:t> </w:t>
            </w:r>
          </w:p>
          <w:p w14:paraId="0C16B5B6" w14:textId="77777777" w:rsidR="00305060" w:rsidRPr="00984151" w:rsidRDefault="00305060" w:rsidP="0056666B">
            <w:pPr>
              <w:spacing w:after="0" w:line="240" w:lineRule="auto"/>
              <w:rPr>
                <w:rFonts w:eastAsia="Times New Roman" w:cs="Calibri"/>
                <w:color w:val="000000"/>
                <w:szCs w:val="20"/>
                <w:lang w:eastAsia="en-GB"/>
              </w:rPr>
            </w:pPr>
            <w:r w:rsidRPr="00420820">
              <w:rPr>
                <w:rFonts w:eastAsia="Times New Roman" w:cs="Calibri"/>
                <w:color w:val="000000"/>
                <w:szCs w:val="20"/>
                <w:lang w:eastAsia="en-GB"/>
              </w:rPr>
              <w:t>Protect or conserve and, where possible, restore and enhance biodiversity and valued nature conservation habitats and species</w:t>
            </w: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5E45CCE0" w14:textId="77777777" w:rsidR="00305060" w:rsidRPr="00984151" w:rsidRDefault="00305060" w:rsidP="0056666B">
            <w:pPr>
              <w:spacing w:after="0" w:line="240" w:lineRule="auto"/>
              <w:jc w:val="both"/>
              <w:rPr>
                <w:rFonts w:eastAsia="Times New Roman" w:cs="Calibri"/>
                <w:color w:val="000000"/>
                <w:szCs w:val="20"/>
                <w:lang w:eastAsia="en-GB"/>
              </w:rPr>
            </w:pPr>
            <w:r w:rsidRPr="00420820">
              <w:rPr>
                <w:rFonts w:eastAsia="Times New Roman" w:cs="Calibri"/>
                <w:color w:val="000000"/>
                <w:szCs w:val="20"/>
                <w:lang w:eastAsia="en-GB"/>
              </w:rPr>
              <w:t>conservation objectives of International, National or local designations?</w:t>
            </w:r>
          </w:p>
        </w:tc>
        <w:tc>
          <w:tcPr>
            <w:tcW w:w="1134"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36D18B56" w14:textId="77777777" w:rsidR="00305060" w:rsidRPr="00984151" w:rsidRDefault="00305060" w:rsidP="0056666B">
            <w:pPr>
              <w:spacing w:after="0" w:line="240" w:lineRule="auto"/>
              <w:jc w:val="center"/>
              <w:rPr>
                <w:rFonts w:eastAsia="Times New Roman" w:cs="Calibri"/>
                <w:b/>
                <w:bCs/>
                <w:color w:val="000000"/>
                <w:szCs w:val="20"/>
                <w:lang w:eastAsia="en-GB"/>
              </w:rPr>
            </w:pPr>
            <w:r w:rsidRPr="00984151">
              <w:rPr>
                <w:rFonts w:eastAsia="Times New Roman" w:cs="Calibri"/>
                <w:b/>
                <w:bCs/>
                <w:color w:val="000000"/>
                <w:szCs w:val="20"/>
                <w:lang w:eastAsia="en-GB"/>
              </w:rPr>
              <w:t>0</w:t>
            </w:r>
          </w:p>
        </w:tc>
        <w:tc>
          <w:tcPr>
            <w:tcW w:w="1134" w:type="dxa"/>
            <w:tcBorders>
              <w:top w:val="single" w:sz="4" w:space="0" w:color="auto"/>
              <w:left w:val="single" w:sz="4" w:space="0" w:color="auto"/>
              <w:bottom w:val="single" w:sz="4" w:space="0" w:color="auto"/>
              <w:right w:val="single" w:sz="4" w:space="0" w:color="auto"/>
            </w:tcBorders>
            <w:shd w:val="clear" w:color="auto" w:fill="FFFF00"/>
            <w:vAlign w:val="center"/>
          </w:tcPr>
          <w:p w14:paraId="1FDB338B" w14:textId="77777777" w:rsidR="00305060" w:rsidRPr="00984151" w:rsidRDefault="00305060" w:rsidP="0056666B">
            <w:pPr>
              <w:spacing w:after="0" w:line="240" w:lineRule="auto"/>
              <w:jc w:val="center"/>
              <w:rPr>
                <w:rFonts w:eastAsia="Times New Roman" w:cs="Calibri"/>
                <w:b/>
                <w:bCs/>
                <w:color w:val="000000"/>
                <w:szCs w:val="20"/>
                <w:lang w:eastAsia="en-GB"/>
              </w:rPr>
            </w:pPr>
            <w:r>
              <w:rPr>
                <w:rFonts w:cs="Calibri"/>
                <w:b/>
                <w:bCs/>
                <w:color w:val="000000"/>
                <w:szCs w:val="20"/>
              </w:rPr>
              <w:t>0</w:t>
            </w:r>
          </w:p>
        </w:tc>
        <w:tc>
          <w:tcPr>
            <w:tcW w:w="1134" w:type="dxa"/>
            <w:tcBorders>
              <w:top w:val="single" w:sz="4" w:space="0" w:color="auto"/>
              <w:left w:val="single" w:sz="4" w:space="0" w:color="auto"/>
              <w:bottom w:val="single" w:sz="4" w:space="0" w:color="auto"/>
              <w:right w:val="single" w:sz="4" w:space="0" w:color="auto"/>
            </w:tcBorders>
            <w:shd w:val="clear" w:color="auto" w:fill="FFFF00"/>
            <w:vAlign w:val="center"/>
          </w:tcPr>
          <w:p w14:paraId="3755120B" w14:textId="77777777" w:rsidR="00305060" w:rsidRPr="00984151" w:rsidRDefault="00305060" w:rsidP="0056666B">
            <w:pPr>
              <w:spacing w:after="0" w:line="240" w:lineRule="auto"/>
              <w:jc w:val="center"/>
              <w:rPr>
                <w:rFonts w:eastAsia="Times New Roman" w:cs="Calibri"/>
                <w:b/>
                <w:bCs/>
                <w:color w:val="000000"/>
                <w:szCs w:val="20"/>
                <w:lang w:eastAsia="en-GB"/>
              </w:rPr>
            </w:pPr>
            <w:r>
              <w:rPr>
                <w:rFonts w:cs="Calibri"/>
                <w:b/>
                <w:bCs/>
                <w:color w:val="000000"/>
                <w:szCs w:val="20"/>
              </w:rPr>
              <w:t>0</w:t>
            </w:r>
          </w:p>
        </w:tc>
      </w:tr>
      <w:tr w:rsidR="00305060" w:rsidRPr="00984151" w14:paraId="42313BC0" w14:textId="77777777" w:rsidTr="0056666B">
        <w:trPr>
          <w:trHeight w:val="48"/>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45B918E5"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68FCE6C6" w14:textId="77777777" w:rsidR="00305060" w:rsidRPr="00984151" w:rsidRDefault="00305060" w:rsidP="0056666B">
            <w:pPr>
              <w:spacing w:after="0" w:line="240" w:lineRule="auto"/>
              <w:jc w:val="both"/>
              <w:rPr>
                <w:rFonts w:eastAsia="Times New Roman" w:cs="Calibri"/>
                <w:color w:val="000000"/>
                <w:szCs w:val="20"/>
                <w:lang w:eastAsia="en-GB"/>
              </w:rPr>
            </w:pPr>
            <w:r w:rsidRPr="00420820">
              <w:rPr>
                <w:rFonts w:eastAsia="Times New Roman" w:cs="Calibri"/>
                <w:color w:val="000000"/>
                <w:szCs w:val="20"/>
                <w:lang w:eastAsia="en-GB"/>
              </w:rPr>
              <w:t>populations of protected species, their habitats and resting places or roosts?</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492E351D"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0CB864B1"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18FB94E6"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068BF0AF"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D14BC"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r>
      <w:tr w:rsidR="00305060" w:rsidRPr="00984151" w14:paraId="3796F78C" w14:textId="77777777" w:rsidTr="0056666B">
        <w:trPr>
          <w:trHeight w:val="511"/>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75CE0B37"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7C912E58" w14:textId="77777777" w:rsidR="00305060" w:rsidRPr="00984151" w:rsidRDefault="00305060" w:rsidP="0056666B">
            <w:pPr>
              <w:spacing w:after="0" w:line="240" w:lineRule="auto"/>
              <w:jc w:val="both"/>
              <w:rPr>
                <w:rFonts w:eastAsia="Times New Roman" w:cs="Calibri"/>
                <w:color w:val="000000"/>
                <w:szCs w:val="20"/>
                <w:lang w:eastAsia="en-GB"/>
              </w:rPr>
            </w:pPr>
            <w:r w:rsidRPr="00420820">
              <w:rPr>
                <w:rFonts w:eastAsia="Times New Roman" w:cs="Calibri"/>
                <w:color w:val="000000"/>
                <w:szCs w:val="20"/>
                <w:lang w:eastAsia="en-GB"/>
              </w:rPr>
              <w:t>wider biodiversity, i.e., non-designated/protected sites and species?</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68ABDF6D"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24A7435F"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3FD06722"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3911521A"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6887859C"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321DAD88"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r>
      <w:tr w:rsidR="00305060" w:rsidRPr="00984151" w14:paraId="7958C55F"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35A39817"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600E8937" w14:textId="77777777" w:rsidR="00305060" w:rsidRPr="00984151" w:rsidRDefault="00305060" w:rsidP="0056666B">
            <w:pPr>
              <w:spacing w:after="0" w:line="240" w:lineRule="auto"/>
              <w:jc w:val="both"/>
              <w:rPr>
                <w:rFonts w:eastAsia="Times New Roman" w:cs="Calibri"/>
                <w:color w:val="000000"/>
                <w:szCs w:val="20"/>
                <w:lang w:eastAsia="en-GB"/>
              </w:rPr>
            </w:pPr>
            <w:r w:rsidRPr="00420820">
              <w:rPr>
                <w:rFonts w:eastAsia="Times New Roman" w:cs="Calibri"/>
                <w:color w:val="000000"/>
                <w:szCs w:val="20"/>
                <w:lang w:eastAsia="en-GB"/>
              </w:rPr>
              <w:t>opportunities for enhancement or expansion of the green network and wider habitat connectivity</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28B2DB2C"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708EF8CE"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37EBDE2A"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6EB6B750"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72A371E5"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03554586"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r>
      <w:tr w:rsidR="00305060" w:rsidRPr="00984151" w14:paraId="1E594C04"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5D98C759"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49247939" w14:textId="77777777" w:rsidR="00305060" w:rsidRPr="00984151" w:rsidRDefault="00305060" w:rsidP="0056666B">
            <w:pPr>
              <w:spacing w:after="0" w:line="240" w:lineRule="auto"/>
              <w:jc w:val="both"/>
              <w:rPr>
                <w:rFonts w:eastAsia="Times New Roman" w:cs="Calibri"/>
                <w:color w:val="000000"/>
                <w:szCs w:val="20"/>
                <w:lang w:eastAsia="en-GB"/>
              </w:rPr>
            </w:pPr>
            <w:r w:rsidRPr="00420820">
              <w:rPr>
                <w:rFonts w:eastAsia="Times New Roman" w:cs="Calibri"/>
                <w:color w:val="000000"/>
                <w:szCs w:val="20"/>
                <w:lang w:eastAsia="en-GB"/>
              </w:rPr>
              <w:t>the protection and enhancement of urban trees?</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174B5C06"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4115FD44"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03A1DE31"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73D5B206"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681B812B"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02374B88"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r>
      <w:tr w:rsidR="00305060" w:rsidRPr="00984151" w14:paraId="61A1EBCD"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62C6045A"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Population and human health</w:t>
            </w:r>
            <w:r>
              <w:rPr>
                <w:rFonts w:eastAsia="Times New Roman" w:cs="Calibri"/>
                <w:b/>
                <w:bCs/>
                <w:color w:val="000000"/>
                <w:szCs w:val="20"/>
                <w:lang w:eastAsia="en-GB"/>
              </w:rPr>
              <w:t xml:space="preserve">                       </w:t>
            </w:r>
            <w:r w:rsidRPr="005B3FC9">
              <w:rPr>
                <w:rFonts w:eastAsia="Times New Roman" w:cs="Calibri"/>
                <w:b/>
                <w:bCs/>
                <w:i/>
                <w:iCs/>
                <w:color w:val="000000"/>
                <w:szCs w:val="20"/>
                <w:lang w:eastAsia="en-GB"/>
              </w:rPr>
              <w:t>To what extent will the Mini Masterplan affect:</w:t>
            </w:r>
          </w:p>
        </w:tc>
      </w:tr>
      <w:tr w:rsidR="00305060" w:rsidRPr="00984151" w14:paraId="373934A7" w14:textId="77777777" w:rsidTr="0056666B">
        <w:trPr>
          <w:trHeight w:val="64"/>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E00206" w14:textId="77777777" w:rsidR="00305060" w:rsidRPr="00420820" w:rsidRDefault="00305060" w:rsidP="0056666B">
            <w:pPr>
              <w:spacing w:after="0" w:line="240" w:lineRule="auto"/>
              <w:rPr>
                <w:rFonts w:eastAsia="Times New Roman" w:cs="Calibri"/>
                <w:color w:val="000000"/>
                <w:szCs w:val="20"/>
                <w:lang w:eastAsia="en-GB"/>
              </w:rPr>
            </w:pPr>
            <w:r w:rsidRPr="00420820">
              <w:rPr>
                <w:rFonts w:eastAsia="Times New Roman" w:cs="Calibri"/>
                <w:color w:val="000000"/>
                <w:szCs w:val="20"/>
                <w:lang w:eastAsia="en-GB"/>
              </w:rPr>
              <w:t>To protect and enhance quality of life, including maintaining and improving opportunities to access public open space and the natural and historic environment</w:t>
            </w: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7BBA5EE4" w14:textId="77777777" w:rsidR="00305060" w:rsidRPr="00984151" w:rsidRDefault="00305060" w:rsidP="0056666B">
            <w:pPr>
              <w:spacing w:after="0" w:line="240" w:lineRule="auto"/>
              <w:jc w:val="both"/>
              <w:rPr>
                <w:rFonts w:eastAsia="Times New Roman" w:cs="Calibri"/>
                <w:color w:val="000000"/>
                <w:szCs w:val="20"/>
                <w:lang w:eastAsia="en-GB"/>
              </w:rPr>
            </w:pPr>
            <w:r>
              <w:rPr>
                <w:rFonts w:eastAsia="Times New Roman" w:cs="Calibri"/>
                <w:color w:val="000000"/>
                <w:szCs w:val="20"/>
                <w:lang w:eastAsia="en-GB"/>
              </w:rPr>
              <w:t>t</w:t>
            </w:r>
            <w:r w:rsidRPr="00420820">
              <w:rPr>
                <w:rFonts w:eastAsia="Times New Roman" w:cs="Calibri"/>
                <w:color w:val="000000"/>
                <w:szCs w:val="20"/>
                <w:lang w:eastAsia="en-GB"/>
              </w:rPr>
              <w:t>he provision of housing and employment opportunities to meet identified needs?</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37D7524E"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5A7D4F61"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145B1C4D"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06596435"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2E65FB81"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196E4AD3"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r>
      <w:tr w:rsidR="00305060" w:rsidRPr="00984151" w14:paraId="0E943B1A"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8A5C6C2" w14:textId="77777777" w:rsidR="00305060" w:rsidRPr="00420820"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7AC6BD04" w14:textId="77777777" w:rsidR="00305060" w:rsidRDefault="00305060" w:rsidP="0056666B">
            <w:pPr>
              <w:spacing w:after="0" w:line="240" w:lineRule="auto"/>
              <w:jc w:val="both"/>
              <w:rPr>
                <w:rFonts w:eastAsia="Times New Roman" w:cs="Calibri"/>
                <w:color w:val="000000"/>
                <w:szCs w:val="20"/>
                <w:lang w:eastAsia="en-GB"/>
              </w:rPr>
            </w:pPr>
            <w:r w:rsidRPr="005B3FC9">
              <w:rPr>
                <w:rFonts w:eastAsia="Times New Roman" w:cs="Calibri"/>
                <w:color w:val="000000"/>
                <w:szCs w:val="20"/>
                <w:lang w:eastAsia="en-GB"/>
              </w:rPr>
              <w:t>the provision of appropriate services and community facilities to meet identified needs?</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354E39AA"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1507084D"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49D627C5"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37C09A71" w14:textId="77777777" w:rsidR="00305060" w:rsidRDefault="00305060" w:rsidP="0056666B">
            <w:pPr>
              <w:spacing w:after="0" w:line="240" w:lineRule="auto"/>
              <w:jc w:val="center"/>
              <w:rPr>
                <w:rFonts w:ascii="Wingdings" w:hAnsi="Wingdings" w:cs="Calibri"/>
                <w:b/>
                <w:bCs/>
                <w:color w:val="000000"/>
                <w:szCs w:val="20"/>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72F1ADC6"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3CA48522" w14:textId="77777777" w:rsidR="00305060" w:rsidRDefault="00305060" w:rsidP="0056666B">
            <w:pPr>
              <w:spacing w:after="0" w:line="240" w:lineRule="auto"/>
              <w:jc w:val="center"/>
              <w:rPr>
                <w:rFonts w:ascii="Wingdings" w:hAnsi="Wingdings" w:cs="Calibri"/>
                <w:b/>
                <w:bCs/>
                <w:color w:val="000000"/>
                <w:szCs w:val="20"/>
              </w:rPr>
            </w:pPr>
            <w:r w:rsidRPr="0065571F">
              <w:rPr>
                <w:rFonts w:eastAsia="Times New Roman" w:cs="Calibri"/>
                <w:b/>
                <w:bCs/>
                <w:color w:val="000000"/>
                <w:szCs w:val="20"/>
                <w:lang w:eastAsia="en-GB"/>
              </w:rPr>
              <w:t>S-M-L</w:t>
            </w:r>
          </w:p>
        </w:tc>
      </w:tr>
      <w:tr w:rsidR="00305060" w:rsidRPr="00984151" w14:paraId="6B2198A9"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7AC0E70" w14:textId="77777777" w:rsidR="00305060" w:rsidRPr="00420820"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4EB2CF27" w14:textId="77777777" w:rsidR="00305060" w:rsidRDefault="00305060" w:rsidP="0056666B">
            <w:pPr>
              <w:spacing w:after="0" w:line="240" w:lineRule="auto"/>
              <w:jc w:val="both"/>
              <w:rPr>
                <w:rFonts w:eastAsia="Times New Roman" w:cs="Calibri"/>
                <w:color w:val="000000"/>
                <w:szCs w:val="20"/>
                <w:lang w:eastAsia="en-GB"/>
              </w:rPr>
            </w:pPr>
            <w:r w:rsidRPr="005B3FC9">
              <w:rPr>
                <w:rFonts w:eastAsia="Times New Roman" w:cs="Calibri"/>
                <w:color w:val="000000"/>
                <w:szCs w:val="20"/>
                <w:lang w:eastAsia="en-GB"/>
              </w:rPr>
              <w:t>access to open spaces, recreational facilities and active travel routes?</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3CC1FDA9"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792D04D9"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4F1FEB79"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16995781" w14:textId="77777777" w:rsidR="00305060" w:rsidRDefault="00305060" w:rsidP="0056666B">
            <w:pPr>
              <w:spacing w:after="0" w:line="240" w:lineRule="auto"/>
              <w:jc w:val="center"/>
              <w:rPr>
                <w:rFonts w:ascii="Wingdings" w:hAnsi="Wingdings" w:cs="Calibri"/>
                <w:b/>
                <w:bCs/>
                <w:color w:val="000000"/>
                <w:szCs w:val="20"/>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13BE9B79"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125F3FDC" w14:textId="77777777" w:rsidR="00305060" w:rsidRDefault="00305060" w:rsidP="0056666B">
            <w:pPr>
              <w:spacing w:after="0" w:line="240" w:lineRule="auto"/>
              <w:jc w:val="center"/>
              <w:rPr>
                <w:rFonts w:ascii="Wingdings" w:hAnsi="Wingdings" w:cs="Calibri"/>
                <w:b/>
                <w:bCs/>
                <w:color w:val="000000"/>
                <w:szCs w:val="20"/>
              </w:rPr>
            </w:pPr>
            <w:r w:rsidRPr="0065571F">
              <w:rPr>
                <w:rFonts w:eastAsia="Times New Roman" w:cs="Calibri"/>
                <w:b/>
                <w:bCs/>
                <w:color w:val="000000"/>
                <w:szCs w:val="20"/>
                <w:lang w:eastAsia="en-GB"/>
              </w:rPr>
              <w:t>S-M-L</w:t>
            </w:r>
          </w:p>
        </w:tc>
      </w:tr>
      <w:tr w:rsidR="00305060" w:rsidRPr="00984151" w14:paraId="21A805CC"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02EA7F03"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7917540D" w14:textId="77777777" w:rsidR="00305060" w:rsidRPr="00984151" w:rsidRDefault="00305060" w:rsidP="0056666B">
            <w:pPr>
              <w:spacing w:after="0" w:line="240" w:lineRule="auto"/>
              <w:jc w:val="both"/>
              <w:rPr>
                <w:rFonts w:eastAsia="Times New Roman" w:cs="Calibri"/>
                <w:color w:val="000000"/>
                <w:szCs w:val="20"/>
                <w:lang w:eastAsia="en-GB"/>
              </w:rPr>
            </w:pPr>
            <w:r w:rsidRPr="005B3FC9">
              <w:rPr>
                <w:rFonts w:eastAsia="Times New Roman" w:cs="Calibri"/>
                <w:color w:val="000000"/>
                <w:szCs w:val="20"/>
                <w:lang w:eastAsia="en-GB"/>
              </w:rPr>
              <w:t>residential amenity, including noise?</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0F007F3F"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211E5C7F"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24CF27FD"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3A3DE310"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733CA198"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78103AAD"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65571F">
              <w:rPr>
                <w:rFonts w:eastAsia="Times New Roman" w:cs="Calibri"/>
                <w:b/>
                <w:bCs/>
                <w:color w:val="000000"/>
                <w:szCs w:val="20"/>
                <w:lang w:eastAsia="en-GB"/>
              </w:rPr>
              <w:t>S-M-L</w:t>
            </w:r>
          </w:p>
        </w:tc>
      </w:tr>
      <w:tr w:rsidR="00305060" w:rsidRPr="00984151" w14:paraId="5FE85152"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45F31BD4"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1A7F811D" w14:textId="77777777" w:rsidR="00305060" w:rsidRPr="00984151" w:rsidRDefault="00305060" w:rsidP="0056666B">
            <w:pPr>
              <w:spacing w:after="0" w:line="240" w:lineRule="auto"/>
              <w:jc w:val="both"/>
              <w:rPr>
                <w:rFonts w:eastAsia="Times New Roman" w:cs="Calibri"/>
                <w:color w:val="000000"/>
                <w:szCs w:val="20"/>
                <w:lang w:eastAsia="en-GB"/>
              </w:rPr>
            </w:pPr>
            <w:bookmarkStart w:id="176" w:name="_Hlk125961104"/>
            <w:r w:rsidRPr="005B3FC9">
              <w:rPr>
                <w:rFonts w:eastAsia="Times New Roman" w:cs="Calibri"/>
                <w:color w:val="000000"/>
                <w:szCs w:val="20"/>
                <w:lang w:eastAsia="en-GB"/>
              </w:rPr>
              <w:t>access to the historic environment?</w:t>
            </w:r>
            <w:bookmarkEnd w:id="176"/>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88FAFF" w14:textId="77777777" w:rsidR="00305060" w:rsidRPr="00763623"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r w:rsidRPr="0065571F">
              <w:rPr>
                <w:rFonts w:eastAsia="Times New Roman" w:cs="Calibri"/>
                <w:b/>
                <w:bCs/>
                <w:color w:val="000000"/>
                <w:szCs w:val="20"/>
                <w:lang w:eastAsia="en-GB"/>
              </w:rPr>
              <w:t>/</w:t>
            </w:r>
            <w:r>
              <w:rPr>
                <w:rFonts w:eastAsia="Times New Roman"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1CABA" w14:textId="77777777" w:rsidR="00305060" w:rsidRPr="00763623"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r w:rsidRPr="0065571F">
              <w:rPr>
                <w:rFonts w:eastAsia="Times New Roman" w:cs="Calibri"/>
                <w:b/>
                <w:bCs/>
                <w:color w:val="000000"/>
                <w:szCs w:val="20"/>
                <w:lang w:eastAsia="en-GB"/>
              </w:rPr>
              <w:t>/</w:t>
            </w:r>
            <w:r>
              <w:rPr>
                <w:rFonts w:eastAsia="Times New Roman"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9AFCFE" w14:textId="77777777" w:rsidR="00305060" w:rsidRPr="00763623"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r w:rsidRPr="0065571F">
              <w:rPr>
                <w:rFonts w:eastAsia="Times New Roman" w:cs="Calibri"/>
                <w:b/>
                <w:bCs/>
                <w:color w:val="000000"/>
                <w:szCs w:val="20"/>
                <w:lang w:eastAsia="en-GB"/>
              </w:rPr>
              <w:t>/</w:t>
            </w:r>
            <w:r>
              <w:rPr>
                <w:rFonts w:eastAsia="Times New Roman" w:cs="Calibri"/>
                <w:b/>
                <w:bCs/>
                <w:color w:val="000000"/>
                <w:szCs w:val="20"/>
                <w:lang w:eastAsia="en-GB"/>
              </w:rPr>
              <w:t>×</w:t>
            </w:r>
          </w:p>
        </w:tc>
      </w:tr>
      <w:tr w:rsidR="00305060" w:rsidRPr="00B06916" w14:paraId="72229A53"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6E84A7B4"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Water</w:t>
            </w:r>
            <w:r w:rsidRPr="00B06916">
              <w:rPr>
                <w:rFonts w:eastAsia="Times New Roman" w:cs="Calibri"/>
                <w:b/>
                <w:bCs/>
                <w:color w:val="000000"/>
                <w:szCs w:val="20"/>
                <w:lang w:eastAsia="en-GB"/>
              </w:rPr>
              <w:t> </w:t>
            </w:r>
            <w:r>
              <w:rPr>
                <w:rFonts w:eastAsia="Times New Roman" w:cs="Calibri"/>
                <w:b/>
                <w:bCs/>
                <w:color w:val="000000"/>
                <w:szCs w:val="20"/>
                <w:lang w:eastAsia="en-GB"/>
              </w:rPr>
              <w:t xml:space="preserve">                                                                  </w:t>
            </w:r>
            <w:r w:rsidRPr="005B3FC9">
              <w:rPr>
                <w:rFonts w:eastAsia="Times New Roman" w:cs="Calibri"/>
                <w:b/>
                <w:bCs/>
                <w:i/>
                <w:iCs/>
                <w:color w:val="000000"/>
                <w:szCs w:val="20"/>
                <w:lang w:eastAsia="en-GB"/>
              </w:rPr>
              <w:t>To what extent will the Mini Masterplan affect:</w:t>
            </w:r>
          </w:p>
        </w:tc>
      </w:tr>
      <w:tr w:rsidR="00305060" w:rsidRPr="00984151" w14:paraId="1EBECEA1" w14:textId="77777777" w:rsidTr="0056666B">
        <w:trPr>
          <w:trHeight w:val="64"/>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875EC2" w14:textId="77777777" w:rsidR="00305060" w:rsidRPr="005B3FC9" w:rsidRDefault="00305060" w:rsidP="0056666B">
            <w:pPr>
              <w:spacing w:after="0" w:line="240" w:lineRule="auto"/>
              <w:rPr>
                <w:rFonts w:eastAsia="Times New Roman" w:cs="Calibri"/>
                <w:color w:val="000000"/>
                <w:szCs w:val="20"/>
                <w:lang w:eastAsia="en-GB"/>
              </w:rPr>
            </w:pPr>
            <w:r w:rsidRPr="005B3FC9">
              <w:rPr>
                <w:rFonts w:eastAsia="Times New Roman" w:cs="Calibri"/>
                <w:color w:val="000000"/>
                <w:szCs w:val="20"/>
                <w:lang w:eastAsia="en-GB"/>
              </w:rPr>
              <w:t>To protect and enhance the ecological status of the water environment</w:t>
            </w: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B1503" w14:textId="77777777" w:rsidR="00305060" w:rsidRPr="00984151" w:rsidRDefault="00305060" w:rsidP="0056666B">
            <w:pPr>
              <w:spacing w:after="0" w:line="240" w:lineRule="auto"/>
              <w:jc w:val="both"/>
              <w:rPr>
                <w:rFonts w:eastAsia="Times New Roman" w:cs="Calibri"/>
                <w:color w:val="000000"/>
                <w:szCs w:val="20"/>
                <w:lang w:eastAsia="en-GB"/>
              </w:rPr>
            </w:pPr>
            <w:r w:rsidRPr="005B3FC9">
              <w:rPr>
                <w:rFonts w:eastAsia="Times New Roman" w:cs="Calibri"/>
                <w:color w:val="000000"/>
                <w:szCs w:val="20"/>
                <w:lang w:eastAsia="en-GB"/>
              </w:rPr>
              <w:t>flood risk in the local and/or wider areas</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71FA72" w14:textId="77777777" w:rsidR="00305060" w:rsidRDefault="00305060" w:rsidP="0056666B">
            <w:pPr>
              <w:spacing w:after="0" w:line="240" w:lineRule="auto"/>
              <w:jc w:val="center"/>
              <w:rPr>
                <w:rFonts w:ascii="Calibri" w:eastAsia="Times New Roman" w:hAnsi="Calibri"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p w14:paraId="46A19F89" w14:textId="77777777" w:rsidR="00305060" w:rsidRPr="00984151" w:rsidRDefault="00305060" w:rsidP="0056666B">
            <w:pPr>
              <w:spacing w:after="0" w:line="240" w:lineRule="auto"/>
              <w:rPr>
                <w:rFonts w:eastAsia="Times New Roman" w:cs="Calibri"/>
                <w:b/>
                <w:bCs/>
                <w:color w:val="000000"/>
                <w:szCs w:val="20"/>
                <w:lang w:eastAsia="en-GB"/>
              </w:rPr>
            </w:pPr>
          </w:p>
        </w:tc>
        <w:tc>
          <w:tcPr>
            <w:tcW w:w="1134" w:type="dxa"/>
            <w:tcBorders>
              <w:top w:val="single" w:sz="4" w:space="0" w:color="auto"/>
              <w:left w:val="single" w:sz="4" w:space="0" w:color="auto"/>
              <w:bottom w:val="single" w:sz="4" w:space="0" w:color="auto"/>
              <w:right w:val="single" w:sz="4" w:space="0" w:color="auto"/>
            </w:tcBorders>
            <w:vAlign w:val="center"/>
          </w:tcPr>
          <w:p w14:paraId="4172267B" w14:textId="77777777" w:rsidR="00305060" w:rsidRPr="0015241F" w:rsidRDefault="00305060" w:rsidP="0056666B">
            <w:pPr>
              <w:spacing w:after="0" w:line="240" w:lineRule="auto"/>
              <w:jc w:val="center"/>
              <w:rPr>
                <w:rFonts w:ascii="Calibri" w:eastAsia="Times New Roman" w:hAnsi="Calibri"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vAlign w:val="center"/>
          </w:tcPr>
          <w:p w14:paraId="533B231C" w14:textId="77777777" w:rsidR="00305060" w:rsidRPr="00945E50" w:rsidRDefault="00305060" w:rsidP="0056666B">
            <w:pPr>
              <w:spacing w:after="0" w:line="240" w:lineRule="auto"/>
              <w:jc w:val="center"/>
              <w:rPr>
                <w:rFonts w:ascii="Calibri" w:hAnsi="Calibri" w:cs="Calibri"/>
                <w:b/>
                <w:bCs/>
                <w:color w:val="000000"/>
                <w:szCs w:val="20"/>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r>
      <w:tr w:rsidR="00305060" w:rsidRPr="00984151" w14:paraId="2CC1CCBC"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1909A7B8"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2273FE49" w14:textId="77777777" w:rsidR="00305060" w:rsidRPr="00984151" w:rsidRDefault="00305060" w:rsidP="0056666B">
            <w:pPr>
              <w:spacing w:after="0" w:line="240" w:lineRule="auto"/>
              <w:jc w:val="both"/>
              <w:rPr>
                <w:rFonts w:eastAsia="Times New Roman" w:cs="Calibri"/>
                <w:color w:val="000000"/>
                <w:szCs w:val="20"/>
                <w:lang w:eastAsia="en-GB"/>
              </w:rPr>
            </w:pPr>
            <w:r w:rsidRPr="005B3FC9">
              <w:rPr>
                <w:rFonts w:eastAsia="Times New Roman" w:cs="Calibri"/>
                <w:color w:val="000000"/>
                <w:szCs w:val="20"/>
                <w:lang w:eastAsia="en-GB"/>
              </w:rPr>
              <w:t>surface water run-off</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EEF216" w14:textId="77777777" w:rsidR="00305060" w:rsidRDefault="00305060" w:rsidP="0056666B">
            <w:pPr>
              <w:spacing w:after="0" w:line="240" w:lineRule="auto"/>
              <w:jc w:val="center"/>
              <w:rPr>
                <w:rFonts w:ascii="Calibri" w:eastAsia="Times New Roman" w:hAnsi="Calibri"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p w14:paraId="27CA1F58"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213549"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5DB7A"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r>
      <w:tr w:rsidR="00305060" w:rsidRPr="00984151" w14:paraId="20A1868A" w14:textId="77777777" w:rsidTr="0056666B">
        <w:trPr>
          <w:trHeight w:val="70"/>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21D813FA"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right w:val="single" w:sz="4" w:space="0" w:color="auto"/>
            </w:tcBorders>
            <w:shd w:val="clear" w:color="auto" w:fill="auto"/>
            <w:vAlign w:val="center"/>
          </w:tcPr>
          <w:p w14:paraId="798322D3" w14:textId="77777777" w:rsidR="00305060" w:rsidRPr="00984151" w:rsidRDefault="00305060" w:rsidP="0056666B">
            <w:pPr>
              <w:spacing w:after="0" w:line="240" w:lineRule="auto"/>
              <w:jc w:val="both"/>
              <w:rPr>
                <w:rFonts w:eastAsia="Times New Roman" w:cs="Calibri"/>
                <w:color w:val="000000"/>
                <w:szCs w:val="20"/>
                <w:lang w:eastAsia="en-GB"/>
              </w:rPr>
            </w:pPr>
            <w:r w:rsidRPr="005B3FC9">
              <w:rPr>
                <w:rFonts w:eastAsia="Times New Roman" w:cs="Calibri"/>
                <w:color w:val="000000"/>
                <w:szCs w:val="20"/>
                <w:lang w:eastAsia="en-GB"/>
              </w:rPr>
              <w:t>the ecological status of identified water bodies:</w:t>
            </w:r>
          </w:p>
        </w:tc>
        <w:tc>
          <w:tcPr>
            <w:tcW w:w="1134" w:type="dxa"/>
            <w:tcBorders>
              <w:top w:val="single" w:sz="4" w:space="0" w:color="auto"/>
              <w:left w:val="single" w:sz="4" w:space="0" w:color="auto"/>
              <w:right w:val="single" w:sz="4" w:space="0" w:color="auto"/>
            </w:tcBorders>
            <w:shd w:val="clear" w:color="auto" w:fill="92D050"/>
            <w:vAlign w:val="center"/>
          </w:tcPr>
          <w:p w14:paraId="36DC0405"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319307F6"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auto" w:fill="92D050"/>
            <w:vAlign w:val="center"/>
          </w:tcPr>
          <w:p w14:paraId="70A54187"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0ECFDE18"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65571F">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auto" w:fill="92D050"/>
            <w:vAlign w:val="center"/>
          </w:tcPr>
          <w:p w14:paraId="5787F08C" w14:textId="77777777" w:rsidR="00305060" w:rsidRDefault="00305060" w:rsidP="0056666B">
            <w:pPr>
              <w:spacing w:after="0" w:line="240" w:lineRule="auto"/>
              <w:jc w:val="center"/>
              <w:rPr>
                <w:rFonts w:eastAsia="Times New Roman" w:cs="Calibri"/>
                <w:b/>
                <w:bCs/>
                <w:color w:val="000000"/>
                <w:szCs w:val="20"/>
                <w:lang w:eastAsia="en-GB"/>
              </w:rPr>
            </w:pPr>
            <w:r>
              <w:rPr>
                <w:rFonts w:eastAsia="Times New Roman" w:cs="Calibri"/>
                <w:b/>
                <w:bCs/>
                <w:color w:val="000000"/>
                <w:szCs w:val="20"/>
                <w:lang w:eastAsia="en-GB"/>
              </w:rPr>
              <w:sym w:font="Wingdings" w:char="F0FC"/>
            </w:r>
          </w:p>
          <w:p w14:paraId="1523FCAF"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65571F">
              <w:rPr>
                <w:rFonts w:eastAsia="Times New Roman" w:cs="Calibri"/>
                <w:b/>
                <w:bCs/>
                <w:color w:val="000000"/>
                <w:szCs w:val="20"/>
                <w:lang w:eastAsia="en-GB"/>
              </w:rPr>
              <w:t>S-M-L</w:t>
            </w:r>
          </w:p>
        </w:tc>
      </w:tr>
      <w:tr w:rsidR="00305060" w:rsidRPr="00984151" w14:paraId="4630A566"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6FB3221D"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Soil</w:t>
            </w:r>
            <w:r>
              <w:t xml:space="preserve">                                                                </w:t>
            </w:r>
            <w:r w:rsidRPr="00D77D3F">
              <w:rPr>
                <w:rFonts w:eastAsia="Times New Roman" w:cs="Calibri"/>
                <w:b/>
                <w:bCs/>
                <w:i/>
                <w:iCs/>
                <w:color w:val="000000"/>
                <w:szCs w:val="20"/>
                <w:lang w:eastAsia="en-GB"/>
              </w:rPr>
              <w:t>To what extent will the Mini Masterplan affect:</w:t>
            </w:r>
          </w:p>
        </w:tc>
      </w:tr>
      <w:tr w:rsidR="00305060" w:rsidRPr="00984151" w14:paraId="43F7B41E" w14:textId="77777777" w:rsidTr="0056666B">
        <w:trPr>
          <w:trHeight w:val="408"/>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46256D" w14:textId="77777777" w:rsidR="00305060" w:rsidRPr="00D77D3F" w:rsidRDefault="00305060" w:rsidP="0056666B">
            <w:pPr>
              <w:spacing w:after="0" w:line="240" w:lineRule="auto"/>
              <w:rPr>
                <w:rFonts w:eastAsia="Times New Roman" w:cs="Calibri"/>
                <w:color w:val="000000"/>
                <w:szCs w:val="20"/>
                <w:lang w:eastAsia="en-GB"/>
              </w:rPr>
            </w:pPr>
            <w:r w:rsidRPr="00D77D3F">
              <w:rPr>
                <w:rFonts w:eastAsia="Times New Roman" w:cs="Calibri"/>
                <w:color w:val="000000"/>
                <w:szCs w:val="20"/>
                <w:lang w:eastAsia="en-GB"/>
              </w:rPr>
              <w:t>To maintain or improve soil quality, quantity and function and prevent any further degradation of soils</w:t>
            </w: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4516AB9A" w14:textId="77777777"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contaminated land?</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C20718"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6D685"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08C00"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r>
      <w:tr w:rsidR="00305060" w:rsidRPr="00984151" w14:paraId="509836C3" w14:textId="77777777" w:rsidTr="0056666B">
        <w:trPr>
          <w:trHeight w:val="403"/>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10C5ADC1"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right w:val="single" w:sz="4" w:space="0" w:color="auto"/>
            </w:tcBorders>
            <w:shd w:val="clear" w:color="auto" w:fill="auto"/>
            <w:vAlign w:val="center"/>
          </w:tcPr>
          <w:p w14:paraId="0AA78A33" w14:textId="02F5066E"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 xml:space="preserve">Impact </w:t>
            </w:r>
            <w:r w:rsidR="00501696">
              <w:rPr>
                <w:rFonts w:eastAsia="Times New Roman" w:cs="Calibri"/>
                <w:color w:val="000000"/>
                <w:szCs w:val="20"/>
                <w:lang w:eastAsia="en-GB"/>
              </w:rPr>
              <w:t>on</w:t>
            </w:r>
            <w:r w:rsidRPr="00D77D3F">
              <w:rPr>
                <w:rFonts w:eastAsia="Times New Roman" w:cs="Calibri"/>
                <w:color w:val="000000"/>
                <w:szCs w:val="20"/>
                <w:lang w:eastAsia="en-GB"/>
              </w:rPr>
              <w:t xml:space="preserve"> existing topsoil and/or subsoils?</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586D8C22"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7DA5EABC"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612B2E33"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r>
      <w:tr w:rsidR="00305060" w:rsidRPr="00984151" w14:paraId="4D13B800"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7A79C7AE"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Air</w:t>
            </w:r>
            <w:r>
              <w:rPr>
                <w:rFonts w:eastAsia="Times New Roman" w:cs="Calibri"/>
                <w:b/>
                <w:bCs/>
                <w:color w:val="000000"/>
                <w:szCs w:val="20"/>
                <w:lang w:eastAsia="en-GB"/>
              </w:rPr>
              <w:t xml:space="preserve">                                                                        </w:t>
            </w:r>
            <w:r w:rsidRPr="00D77D3F">
              <w:rPr>
                <w:rFonts w:eastAsia="Times New Roman" w:cs="Calibri"/>
                <w:b/>
                <w:bCs/>
                <w:i/>
                <w:iCs/>
                <w:color w:val="000000"/>
                <w:szCs w:val="20"/>
                <w:lang w:eastAsia="en-GB"/>
              </w:rPr>
              <w:t>To what extent will the Mini Masterplan be likely to reduce/increase air quality, in terms of:</w:t>
            </w:r>
          </w:p>
          <w:p w14:paraId="2CEE4D2E" w14:textId="77777777" w:rsidR="00305060" w:rsidRPr="00984151" w:rsidRDefault="00305060" w:rsidP="0056666B">
            <w:pPr>
              <w:spacing w:after="0" w:line="240" w:lineRule="auto"/>
              <w:jc w:val="both"/>
              <w:rPr>
                <w:rFonts w:eastAsia="Times New Roman" w:cs="Calibri"/>
                <w:b/>
                <w:bCs/>
                <w:color w:val="000000"/>
                <w:szCs w:val="20"/>
                <w:lang w:eastAsia="en-GB"/>
              </w:rPr>
            </w:pPr>
          </w:p>
        </w:tc>
      </w:tr>
      <w:tr w:rsidR="00305060" w:rsidRPr="00984151" w14:paraId="52A005F1" w14:textId="77777777" w:rsidTr="0056666B">
        <w:trPr>
          <w:trHeight w:val="452"/>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886AD1F" w14:textId="77777777" w:rsidR="00305060" w:rsidRPr="00984151" w:rsidRDefault="00305060" w:rsidP="0056666B">
            <w:pPr>
              <w:spacing w:after="0" w:line="240" w:lineRule="auto"/>
              <w:rPr>
                <w:rFonts w:eastAsia="Times New Roman" w:cs="Calibri"/>
                <w:color w:val="000000"/>
                <w:szCs w:val="20"/>
                <w:lang w:eastAsia="en-GB"/>
              </w:rPr>
            </w:pPr>
            <w:r w:rsidRPr="00D77D3F">
              <w:rPr>
                <w:rFonts w:eastAsia="Times New Roman" w:cs="Calibri"/>
                <w:color w:val="000000"/>
                <w:szCs w:val="20"/>
                <w:lang w:eastAsia="en-GB"/>
              </w:rPr>
              <w:t>To improve or maintain air quality and reduce emissions of key pollutants</w:t>
            </w: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31AC3EED" w14:textId="77777777"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carbon emissions?</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37F6DA92"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142BF007"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74A3FFFA"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r>
      <w:tr w:rsidR="00305060" w:rsidRPr="00984151" w14:paraId="7CABF63B" w14:textId="77777777" w:rsidTr="0056666B">
        <w:trPr>
          <w:trHeight w:val="327"/>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6010CC96" w14:textId="77777777" w:rsidR="00305060" w:rsidRPr="00984151" w:rsidRDefault="00305060" w:rsidP="0056666B">
            <w:pPr>
              <w:spacing w:after="0" w:line="240" w:lineRule="auto"/>
              <w:jc w:val="center"/>
              <w:rPr>
                <w:rFonts w:eastAsia="Times New Roman" w:cs="Calibri"/>
                <w:color w:val="000000"/>
                <w:szCs w:val="20"/>
                <w:lang w:eastAsia="en-GB"/>
              </w:rPr>
            </w:pPr>
          </w:p>
        </w:tc>
        <w:tc>
          <w:tcPr>
            <w:tcW w:w="7121" w:type="dxa"/>
            <w:tcBorders>
              <w:top w:val="single" w:sz="4" w:space="0" w:color="auto"/>
              <w:left w:val="single" w:sz="4" w:space="0" w:color="auto"/>
              <w:right w:val="single" w:sz="4" w:space="0" w:color="auto"/>
            </w:tcBorders>
            <w:shd w:val="clear" w:color="auto" w:fill="auto"/>
            <w:vAlign w:val="center"/>
          </w:tcPr>
          <w:p w14:paraId="7F856EC1" w14:textId="77777777"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levels of Nitrous Dioxide (NO2) and Particulate Matter (PM10)?</w:t>
            </w:r>
          </w:p>
        </w:tc>
        <w:tc>
          <w:tcPr>
            <w:tcW w:w="1134" w:type="dxa"/>
            <w:tcBorders>
              <w:top w:val="single" w:sz="4" w:space="0" w:color="auto"/>
              <w:left w:val="single" w:sz="4" w:space="0" w:color="auto"/>
              <w:right w:val="single" w:sz="4" w:space="0" w:color="auto"/>
            </w:tcBorders>
            <w:shd w:val="clear" w:color="000000" w:fill="92D050"/>
            <w:vAlign w:val="center"/>
          </w:tcPr>
          <w:p w14:paraId="3CF6E144" w14:textId="77777777" w:rsidR="00305060" w:rsidRPr="00984151" w:rsidRDefault="00305060" w:rsidP="0056666B">
            <w:pPr>
              <w:spacing w:after="0" w:line="240" w:lineRule="auto"/>
              <w:jc w:val="center"/>
              <w:rPr>
                <w:rFonts w:eastAsia="Times New Roman" w:cs="Calibri"/>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000000" w:fill="92D050"/>
            <w:vAlign w:val="center"/>
          </w:tcPr>
          <w:p w14:paraId="662CD0FB" w14:textId="77777777" w:rsidR="00305060" w:rsidRPr="00984151" w:rsidRDefault="00305060" w:rsidP="0056666B">
            <w:pPr>
              <w:spacing w:after="0" w:line="240" w:lineRule="auto"/>
              <w:jc w:val="center"/>
              <w:rPr>
                <w:rFonts w:eastAsia="Times New Roman" w:cs="Calibri"/>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000000" w:fill="92D050"/>
            <w:vAlign w:val="center"/>
          </w:tcPr>
          <w:p w14:paraId="605A20DF" w14:textId="77777777" w:rsidR="00305060" w:rsidRPr="00984151" w:rsidRDefault="00305060" w:rsidP="0056666B">
            <w:pPr>
              <w:spacing w:after="0" w:line="240" w:lineRule="auto"/>
              <w:jc w:val="center"/>
              <w:rPr>
                <w:rFonts w:eastAsia="Times New Roman" w:cs="Calibri"/>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r>
      <w:tr w:rsidR="00305060" w:rsidRPr="00984151" w14:paraId="652F72B7"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6C1232DC" w14:textId="77777777" w:rsidR="00305060" w:rsidRPr="00D77D3F" w:rsidRDefault="00305060" w:rsidP="0056666B">
            <w:pPr>
              <w:spacing w:after="0" w:line="240" w:lineRule="auto"/>
              <w:jc w:val="both"/>
              <w:rPr>
                <w:rFonts w:eastAsia="Times New Roman" w:cs="Calibri"/>
                <w:b/>
                <w:bCs/>
                <w:i/>
                <w:iCs/>
                <w:color w:val="000000"/>
                <w:szCs w:val="20"/>
                <w:lang w:eastAsia="en-GB"/>
              </w:rPr>
            </w:pPr>
            <w:r w:rsidRPr="00984151">
              <w:rPr>
                <w:rFonts w:eastAsia="Times New Roman" w:cs="Calibri"/>
                <w:b/>
                <w:bCs/>
                <w:color w:val="000000"/>
                <w:szCs w:val="20"/>
                <w:lang w:eastAsia="en-GB"/>
              </w:rPr>
              <w:t>Climatic Factors</w:t>
            </w:r>
            <w:r>
              <w:rPr>
                <w:rFonts w:eastAsia="Times New Roman" w:cs="Calibri"/>
                <w:b/>
                <w:bCs/>
                <w:color w:val="000000"/>
                <w:szCs w:val="20"/>
                <w:lang w:eastAsia="en-GB"/>
              </w:rPr>
              <w:t xml:space="preserve">                                               </w:t>
            </w:r>
            <w:r w:rsidRPr="00D77D3F">
              <w:rPr>
                <w:rFonts w:eastAsia="Times New Roman" w:cs="Calibri"/>
                <w:b/>
                <w:bCs/>
                <w:i/>
                <w:iCs/>
                <w:color w:val="000000"/>
                <w:szCs w:val="20"/>
                <w:lang w:eastAsia="en-GB"/>
              </w:rPr>
              <w:t xml:space="preserve">To what extent will the Mini Masterplan promote: </w:t>
            </w:r>
          </w:p>
          <w:p w14:paraId="113624D3" w14:textId="77777777" w:rsidR="00305060" w:rsidRPr="00984151" w:rsidRDefault="00305060" w:rsidP="0056666B">
            <w:pPr>
              <w:spacing w:after="0" w:line="240" w:lineRule="auto"/>
              <w:jc w:val="both"/>
              <w:rPr>
                <w:rFonts w:eastAsia="Times New Roman" w:cs="Calibri"/>
                <w:b/>
                <w:bCs/>
                <w:color w:val="000000"/>
                <w:szCs w:val="20"/>
                <w:lang w:eastAsia="en-GB"/>
              </w:rPr>
            </w:pPr>
          </w:p>
        </w:tc>
      </w:tr>
      <w:tr w:rsidR="00305060" w:rsidRPr="00984151" w14:paraId="3131EB6B" w14:textId="77777777" w:rsidTr="0056666B">
        <w:trPr>
          <w:trHeight w:val="48"/>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850BBEE" w14:textId="77777777" w:rsidR="00305060" w:rsidRPr="00D77D3F" w:rsidRDefault="00305060" w:rsidP="0056666B">
            <w:pPr>
              <w:spacing w:after="0" w:line="240" w:lineRule="auto"/>
              <w:rPr>
                <w:rFonts w:eastAsia="Times New Roman" w:cs="Calibri"/>
                <w:color w:val="000000"/>
                <w:szCs w:val="20"/>
                <w:lang w:eastAsia="en-GB"/>
              </w:rPr>
            </w:pPr>
            <w:r w:rsidRPr="00D77D3F">
              <w:rPr>
                <w:rFonts w:eastAsia="Times New Roman" w:cs="Calibri"/>
                <w:color w:val="000000"/>
                <w:szCs w:val="20"/>
                <w:lang w:eastAsia="en-GB"/>
              </w:rPr>
              <w:t>To reduce greenhouse gas emissions and increase resilience to the consequences of climate change</w:t>
            </w:r>
          </w:p>
        </w:tc>
        <w:tc>
          <w:tcPr>
            <w:tcW w:w="7121" w:type="dxa"/>
            <w:tcBorders>
              <w:top w:val="single" w:sz="4" w:space="0" w:color="auto"/>
              <w:left w:val="single" w:sz="4" w:space="0" w:color="auto"/>
              <w:bottom w:val="single" w:sz="4" w:space="0" w:color="auto"/>
              <w:right w:val="single" w:sz="4" w:space="0" w:color="auto"/>
            </w:tcBorders>
            <w:shd w:val="clear" w:color="000000" w:fill="FFFFFF"/>
            <w:vAlign w:val="center"/>
          </w:tcPr>
          <w:p w14:paraId="7C469769" w14:textId="77777777"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renewable energy technologies and energy efficiency?</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2BA44F"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E87E20">
              <w:rPr>
                <w:rFonts w:ascii="Wingdings" w:eastAsia="Times New Roman" w:hAnsi="Wingdings" w:cs="Calibri"/>
                <w:b/>
                <w:bCs/>
                <w:color w:val="000000"/>
                <w:szCs w:val="20"/>
                <w:lang w:eastAsia="en-GB"/>
              </w:rPr>
              <w:t></w:t>
            </w:r>
            <w:r w:rsidRPr="00E87E20">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44B4CA2"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E87E20">
              <w:rPr>
                <w:rFonts w:ascii="Wingdings" w:eastAsia="Times New Roman" w:hAnsi="Wingdings" w:cs="Calibri"/>
                <w:b/>
                <w:bCs/>
                <w:color w:val="000000"/>
                <w:szCs w:val="20"/>
                <w:lang w:eastAsia="en-GB"/>
              </w:rPr>
              <w:t></w:t>
            </w:r>
            <w:r w:rsidRPr="00E87E20">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7C7A5D7" w14:textId="77777777" w:rsidR="00305060" w:rsidRPr="00FE2E67" w:rsidRDefault="00305060" w:rsidP="0056666B">
            <w:pPr>
              <w:spacing w:after="0" w:line="240" w:lineRule="auto"/>
              <w:jc w:val="center"/>
              <w:rPr>
                <w:rFonts w:eastAsia="Times New Roman" w:cs="Calibri"/>
                <w:b/>
                <w:bCs/>
                <w:color w:val="000000"/>
                <w:szCs w:val="20"/>
                <w:lang w:eastAsia="en-GB"/>
              </w:rPr>
            </w:pPr>
            <w:r w:rsidRPr="00E87E20">
              <w:rPr>
                <w:rFonts w:ascii="Wingdings" w:eastAsia="Times New Roman" w:hAnsi="Wingdings" w:cs="Calibri"/>
                <w:b/>
                <w:bCs/>
                <w:color w:val="000000"/>
                <w:szCs w:val="20"/>
                <w:lang w:eastAsia="en-GB"/>
              </w:rPr>
              <w:t></w:t>
            </w:r>
            <w:r w:rsidRPr="00E87E20">
              <w:rPr>
                <w:rFonts w:ascii="Calibri" w:eastAsia="Times New Roman" w:hAnsi="Calibri" w:cs="Calibri"/>
                <w:b/>
                <w:bCs/>
                <w:color w:val="000000"/>
                <w:szCs w:val="20"/>
                <w:lang w:eastAsia="en-GB"/>
              </w:rPr>
              <w:t>⁄×</w:t>
            </w:r>
          </w:p>
        </w:tc>
      </w:tr>
      <w:tr w:rsidR="00305060" w:rsidRPr="00984151" w14:paraId="04604162"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63213831"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0C75A538" w14:textId="77777777"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sustainable transport and active trave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184FFAA9" w14:textId="77777777" w:rsidR="00305060" w:rsidRPr="00984151" w:rsidRDefault="00305060" w:rsidP="0056666B">
            <w:pPr>
              <w:spacing w:after="0" w:line="240" w:lineRule="auto"/>
              <w:jc w:val="center"/>
              <w:rPr>
                <w:rFonts w:eastAsia="Times New Roman"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4F4FEA67" w14:textId="77777777" w:rsidR="00305060" w:rsidRPr="00945E50" w:rsidRDefault="00305060" w:rsidP="0056666B">
            <w:pPr>
              <w:spacing w:after="0" w:line="240" w:lineRule="auto"/>
              <w:jc w:val="center"/>
              <w:rPr>
                <w:rFonts w:cs="Calibri"/>
                <w:b/>
                <w:bCs/>
                <w:color w:val="000000"/>
                <w:szCs w:val="20"/>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tcPr>
          <w:p w14:paraId="47E0566C" w14:textId="77777777" w:rsidR="00305060" w:rsidRPr="00945E50" w:rsidRDefault="00305060" w:rsidP="0056666B">
            <w:pPr>
              <w:spacing w:after="0" w:line="240" w:lineRule="auto"/>
              <w:jc w:val="center"/>
              <w:rPr>
                <w:rFonts w:cs="Calibri"/>
                <w:b/>
                <w:bCs/>
                <w:color w:val="000000"/>
                <w:szCs w:val="20"/>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r>
      <w:tr w:rsidR="00305060" w:rsidRPr="00984151" w14:paraId="606E25DC" w14:textId="77777777" w:rsidTr="0056666B">
        <w:trPr>
          <w:trHeight w:val="249"/>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7BB8FF66"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tcPr>
          <w:p w14:paraId="032AF21B" w14:textId="7CE8B331"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future</w:t>
            </w:r>
            <w:r w:rsidR="00501696">
              <w:rPr>
                <w:rFonts w:eastAsia="Times New Roman" w:cs="Calibri"/>
                <w:color w:val="000000"/>
                <w:szCs w:val="20"/>
                <w:lang w:eastAsia="en-GB"/>
              </w:rPr>
              <w:t>-</w:t>
            </w:r>
            <w:r w:rsidRPr="00D77D3F">
              <w:rPr>
                <w:rFonts w:eastAsia="Times New Roman" w:cs="Calibri"/>
                <w:color w:val="000000"/>
                <w:szCs w:val="20"/>
                <w:lang w:eastAsia="en-GB"/>
              </w:rPr>
              <w:t>proofing of new development?</w:t>
            </w:r>
          </w:p>
        </w:tc>
        <w:tc>
          <w:tcPr>
            <w:tcW w:w="113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2196A7A3"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2BA9EA0A"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3084599A"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r>
      <w:tr w:rsidR="00305060" w:rsidRPr="00984151" w14:paraId="6790DC58" w14:textId="77777777" w:rsidTr="0056666B">
        <w:trPr>
          <w:trHeight w:val="200"/>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7CAF5C9C"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right w:val="single" w:sz="4" w:space="0" w:color="auto"/>
            </w:tcBorders>
            <w:shd w:val="clear" w:color="auto" w:fill="auto"/>
            <w:vAlign w:val="center"/>
          </w:tcPr>
          <w:p w14:paraId="6E80B7E4" w14:textId="77777777" w:rsidR="00305060" w:rsidRPr="00984151" w:rsidRDefault="00305060" w:rsidP="0056666B">
            <w:pPr>
              <w:spacing w:after="0" w:line="240" w:lineRule="auto"/>
              <w:jc w:val="both"/>
              <w:rPr>
                <w:rFonts w:eastAsia="Times New Roman" w:cs="Calibri"/>
                <w:color w:val="000000"/>
                <w:szCs w:val="20"/>
                <w:lang w:eastAsia="en-GB"/>
              </w:rPr>
            </w:pPr>
            <w:r>
              <w:rPr>
                <w:rFonts w:eastAsia="Times New Roman" w:cs="Calibri"/>
                <w:color w:val="000000"/>
                <w:szCs w:val="20"/>
                <w:lang w:eastAsia="en-GB"/>
              </w:rPr>
              <w:t>g</w:t>
            </w:r>
            <w:r w:rsidRPr="00D77D3F">
              <w:rPr>
                <w:rFonts w:eastAsia="Times New Roman" w:cs="Calibri"/>
                <w:color w:val="000000"/>
                <w:szCs w:val="20"/>
                <w:lang w:eastAsia="en-GB"/>
              </w:rPr>
              <w:t>reen infrastructure provision?</w:t>
            </w:r>
          </w:p>
        </w:tc>
        <w:tc>
          <w:tcPr>
            <w:tcW w:w="1134" w:type="dxa"/>
            <w:tcBorders>
              <w:top w:val="single" w:sz="4" w:space="0" w:color="auto"/>
              <w:left w:val="single" w:sz="4" w:space="0" w:color="auto"/>
              <w:right w:val="single" w:sz="4" w:space="0" w:color="auto"/>
            </w:tcBorders>
            <w:shd w:val="clear" w:color="auto" w:fill="92D050"/>
          </w:tcPr>
          <w:p w14:paraId="5B1BA355" w14:textId="77777777" w:rsidR="00305060" w:rsidRPr="00984151" w:rsidRDefault="00305060" w:rsidP="0056666B">
            <w:pPr>
              <w:spacing w:after="0" w:line="240" w:lineRule="auto"/>
              <w:jc w:val="center"/>
              <w:rPr>
                <w:rFonts w:eastAsia="Times New Roman" w:cs="Calibri"/>
                <w:b/>
                <w:bCs/>
                <w:color w:val="000000"/>
                <w:szCs w:val="20"/>
                <w:lang w:eastAsia="en-GB"/>
              </w:rPr>
            </w:pPr>
            <w:r w:rsidRPr="00C35C09">
              <w:rPr>
                <w:rFonts w:ascii="Wingdings" w:eastAsia="Times New Roman" w:hAnsi="Wingdings" w:cs="Calibri"/>
                <w:b/>
                <w:bCs/>
                <w:color w:val="000000"/>
                <w:szCs w:val="20"/>
                <w:lang w:eastAsia="en-GB"/>
              </w:rPr>
              <w:t></w:t>
            </w:r>
            <w:r w:rsidRPr="00C35C09">
              <w:rPr>
                <w:rFonts w:ascii="Wingdings" w:eastAsia="Times New Roman" w:hAnsi="Wingdings" w:cs="Calibri"/>
                <w:b/>
                <w:bCs/>
                <w:color w:val="000000"/>
                <w:szCs w:val="20"/>
                <w:lang w:eastAsia="en-GB"/>
              </w:rPr>
              <w:br/>
            </w:r>
            <w:r w:rsidRPr="00C35C09">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auto" w:fill="92D050"/>
          </w:tcPr>
          <w:p w14:paraId="4E55D74F" w14:textId="77777777" w:rsidR="00305060" w:rsidRPr="00984151" w:rsidRDefault="00305060" w:rsidP="0056666B">
            <w:pPr>
              <w:spacing w:after="0" w:line="240" w:lineRule="auto"/>
              <w:jc w:val="center"/>
              <w:rPr>
                <w:rFonts w:eastAsia="Times New Roman" w:cs="Calibri"/>
                <w:b/>
                <w:bCs/>
                <w:color w:val="000000"/>
                <w:szCs w:val="20"/>
                <w:lang w:eastAsia="en-GB"/>
              </w:rPr>
            </w:pPr>
            <w:r w:rsidRPr="00C35C09">
              <w:rPr>
                <w:rFonts w:ascii="Wingdings" w:eastAsia="Times New Roman" w:hAnsi="Wingdings" w:cs="Calibri"/>
                <w:b/>
                <w:bCs/>
                <w:color w:val="000000"/>
                <w:szCs w:val="20"/>
                <w:lang w:eastAsia="en-GB"/>
              </w:rPr>
              <w:t></w:t>
            </w:r>
            <w:r w:rsidRPr="00C35C09">
              <w:rPr>
                <w:rFonts w:ascii="Wingdings" w:eastAsia="Times New Roman" w:hAnsi="Wingdings" w:cs="Calibri"/>
                <w:b/>
                <w:bCs/>
                <w:color w:val="000000"/>
                <w:szCs w:val="20"/>
                <w:lang w:eastAsia="en-GB"/>
              </w:rPr>
              <w:br/>
            </w:r>
            <w:r w:rsidRPr="00C35C09">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auto" w:fill="92D050"/>
          </w:tcPr>
          <w:p w14:paraId="4E31CCF6" w14:textId="77777777" w:rsidR="00305060" w:rsidRPr="00984151" w:rsidRDefault="00305060" w:rsidP="0056666B">
            <w:pPr>
              <w:spacing w:after="0" w:line="240" w:lineRule="auto"/>
              <w:jc w:val="center"/>
              <w:rPr>
                <w:rFonts w:eastAsia="Times New Roman" w:cs="Calibri"/>
                <w:b/>
                <w:bCs/>
                <w:color w:val="000000"/>
                <w:szCs w:val="20"/>
                <w:lang w:eastAsia="en-GB"/>
              </w:rPr>
            </w:pPr>
            <w:r w:rsidRPr="00C35C09">
              <w:rPr>
                <w:rFonts w:ascii="Wingdings" w:eastAsia="Times New Roman" w:hAnsi="Wingdings" w:cs="Calibri"/>
                <w:b/>
                <w:bCs/>
                <w:color w:val="000000"/>
                <w:szCs w:val="20"/>
                <w:lang w:eastAsia="en-GB"/>
              </w:rPr>
              <w:t></w:t>
            </w:r>
            <w:r w:rsidRPr="00C35C09">
              <w:rPr>
                <w:rFonts w:ascii="Wingdings" w:eastAsia="Times New Roman" w:hAnsi="Wingdings" w:cs="Calibri"/>
                <w:b/>
                <w:bCs/>
                <w:color w:val="000000"/>
                <w:szCs w:val="20"/>
                <w:lang w:eastAsia="en-GB"/>
              </w:rPr>
              <w:br/>
            </w:r>
            <w:r w:rsidRPr="00C35C09">
              <w:rPr>
                <w:rFonts w:eastAsia="Times New Roman" w:cs="Calibri"/>
                <w:b/>
                <w:bCs/>
                <w:color w:val="000000"/>
                <w:szCs w:val="20"/>
                <w:lang w:eastAsia="en-GB"/>
              </w:rPr>
              <w:t>S-M-L</w:t>
            </w:r>
          </w:p>
        </w:tc>
      </w:tr>
      <w:tr w:rsidR="00305060" w:rsidRPr="00984151" w14:paraId="240FFC60"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3B621A26" w14:textId="77777777" w:rsidR="00305060" w:rsidRPr="00D77D3F" w:rsidRDefault="00305060" w:rsidP="0056666B">
            <w:pPr>
              <w:spacing w:after="0" w:line="240" w:lineRule="auto"/>
              <w:jc w:val="both"/>
              <w:rPr>
                <w:rFonts w:eastAsia="Times New Roman" w:cs="Calibri"/>
                <w:b/>
                <w:bCs/>
                <w:i/>
                <w:iCs/>
                <w:color w:val="000000"/>
                <w:szCs w:val="20"/>
                <w:lang w:eastAsia="en-GB"/>
              </w:rPr>
            </w:pPr>
            <w:r w:rsidRPr="00984151">
              <w:rPr>
                <w:rFonts w:eastAsia="Times New Roman" w:cs="Calibri"/>
                <w:b/>
                <w:bCs/>
                <w:color w:val="000000"/>
                <w:szCs w:val="20"/>
                <w:lang w:eastAsia="en-GB"/>
              </w:rPr>
              <w:t>Cultural Heritage</w:t>
            </w:r>
            <w:r>
              <w:rPr>
                <w:rFonts w:eastAsia="Times New Roman" w:cs="Calibri"/>
                <w:b/>
                <w:bCs/>
                <w:color w:val="000000"/>
                <w:szCs w:val="20"/>
                <w:lang w:eastAsia="en-GB"/>
              </w:rPr>
              <w:t xml:space="preserve">                                             </w:t>
            </w:r>
            <w:r w:rsidRPr="00D77D3F">
              <w:rPr>
                <w:rFonts w:eastAsia="Times New Roman" w:cs="Calibri"/>
                <w:b/>
                <w:bCs/>
                <w:i/>
                <w:iCs/>
                <w:color w:val="000000"/>
                <w:szCs w:val="20"/>
                <w:lang w:eastAsia="en-GB"/>
              </w:rPr>
              <w:t>To what extent will the Mini Masterplan protect, conserve and enhance the historic environment.</w:t>
            </w:r>
          </w:p>
          <w:p w14:paraId="3D91F926" w14:textId="77777777" w:rsidR="00305060" w:rsidRPr="00984151" w:rsidRDefault="00305060" w:rsidP="0056666B">
            <w:pPr>
              <w:spacing w:after="0" w:line="240" w:lineRule="auto"/>
              <w:jc w:val="both"/>
              <w:rPr>
                <w:rFonts w:eastAsia="Times New Roman" w:cs="Calibri"/>
                <w:b/>
                <w:bCs/>
                <w:color w:val="000000"/>
                <w:szCs w:val="20"/>
                <w:lang w:eastAsia="en-GB"/>
              </w:rPr>
            </w:pPr>
          </w:p>
        </w:tc>
      </w:tr>
      <w:tr w:rsidR="00305060" w:rsidRPr="00984151" w14:paraId="1C035F8F" w14:textId="77777777" w:rsidTr="0056666B">
        <w:trPr>
          <w:trHeight w:val="739"/>
        </w:trPr>
        <w:tc>
          <w:tcPr>
            <w:tcW w:w="3501"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451B2FD" w14:textId="77777777" w:rsidR="00305060" w:rsidRPr="00984151" w:rsidRDefault="00305060" w:rsidP="0056666B">
            <w:pPr>
              <w:spacing w:after="0" w:line="240" w:lineRule="auto"/>
              <w:rPr>
                <w:rFonts w:eastAsia="Times New Roman" w:cs="Calibri"/>
                <w:color w:val="000000"/>
                <w:szCs w:val="20"/>
                <w:lang w:eastAsia="en-GB"/>
              </w:rPr>
            </w:pPr>
            <w:r w:rsidRPr="00D77D3F">
              <w:rPr>
                <w:rFonts w:eastAsia="Times New Roman" w:cs="Calibri"/>
                <w:color w:val="000000"/>
                <w:szCs w:val="20"/>
                <w:lang w:eastAsia="en-GB"/>
              </w:rPr>
              <w:t>Protect, conserve and enhance the historic environment.</w:t>
            </w:r>
          </w:p>
        </w:tc>
        <w:tc>
          <w:tcPr>
            <w:tcW w:w="7121" w:type="dxa"/>
            <w:tcBorders>
              <w:top w:val="single" w:sz="4" w:space="0" w:color="auto"/>
              <w:left w:val="single" w:sz="4" w:space="0" w:color="auto"/>
              <w:right w:val="single" w:sz="4" w:space="0" w:color="auto"/>
            </w:tcBorders>
            <w:shd w:val="clear" w:color="000000" w:fill="FFFFFF"/>
            <w:vAlign w:val="center"/>
            <w:hideMark/>
          </w:tcPr>
          <w:p w14:paraId="1D4C4BA9" w14:textId="77777777" w:rsidR="00305060" w:rsidRPr="00984151" w:rsidRDefault="00305060" w:rsidP="0056666B">
            <w:pPr>
              <w:spacing w:after="0" w:line="240" w:lineRule="auto"/>
              <w:jc w:val="both"/>
              <w:rPr>
                <w:rFonts w:eastAsia="Times New Roman" w:cs="Calibri"/>
                <w:color w:val="000000"/>
                <w:szCs w:val="20"/>
                <w:lang w:eastAsia="en-GB"/>
              </w:rPr>
            </w:pPr>
            <w:r w:rsidRPr="00D77D3F">
              <w:rPr>
                <w:rFonts w:eastAsia="Times New Roman" w:cs="Calibri"/>
                <w:color w:val="000000"/>
                <w:szCs w:val="20"/>
                <w:lang w:eastAsia="en-GB"/>
              </w:rPr>
              <w:t>Listed Buildings, Scheduled Monuments, Archaeological sites, Conservation Areas and Gardens and Designed Landscapes and their settings?</w:t>
            </w:r>
          </w:p>
        </w:tc>
        <w:tc>
          <w:tcPr>
            <w:tcW w:w="1134" w:type="dxa"/>
            <w:tcBorders>
              <w:top w:val="single" w:sz="4" w:space="0" w:color="auto"/>
              <w:left w:val="single" w:sz="4" w:space="0" w:color="auto"/>
              <w:right w:val="single" w:sz="4" w:space="0" w:color="auto"/>
            </w:tcBorders>
            <w:shd w:val="clear" w:color="auto" w:fill="FFFFFF" w:themeFill="background1"/>
            <w:vAlign w:val="center"/>
            <w:hideMark/>
          </w:tcPr>
          <w:p w14:paraId="12FF4B45" w14:textId="77777777" w:rsidR="00305060" w:rsidRPr="00F70C39" w:rsidRDefault="00305060" w:rsidP="0056666B">
            <w:pPr>
              <w:spacing w:after="0" w:line="240" w:lineRule="auto"/>
              <w:jc w:val="center"/>
              <w:rPr>
                <w:rFonts w:eastAsia="Times New Roman"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66F7445F" w14:textId="77777777" w:rsidR="00305060" w:rsidRPr="00F65755" w:rsidRDefault="00305060" w:rsidP="0056666B">
            <w:pPr>
              <w:spacing w:after="0" w:line="240" w:lineRule="auto"/>
              <w:jc w:val="center"/>
              <w:rPr>
                <w:rFonts w:ascii="Wingdings" w:eastAsia="Times New Roman" w:hAnsi="Wingdings" w:cs="Calibri"/>
                <w:b/>
                <w:bCs/>
                <w:color w:val="000000"/>
                <w:szCs w:val="20"/>
                <w:lang w:eastAsia="en-GB"/>
              </w:rPr>
            </w:pPr>
            <w:r w:rsidRPr="00F65755">
              <w:rPr>
                <w:rFonts w:ascii="Wingdings" w:eastAsia="Times New Roman" w:hAnsi="Wingdings" w:cs="Calibri"/>
                <w:b/>
                <w:bCs/>
                <w:color w:val="000000"/>
                <w:szCs w:val="20"/>
                <w:lang w:eastAsia="en-GB"/>
              </w:rPr>
              <w:t></w:t>
            </w:r>
            <w:r w:rsidRPr="00F65755">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3706D418"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F65755">
              <w:rPr>
                <w:rFonts w:ascii="Wingdings" w:eastAsia="Times New Roman" w:hAnsi="Wingdings" w:cs="Calibri"/>
                <w:b/>
                <w:bCs/>
                <w:color w:val="000000"/>
                <w:szCs w:val="20"/>
                <w:lang w:eastAsia="en-GB"/>
              </w:rPr>
              <w:t></w:t>
            </w:r>
            <w:r w:rsidRPr="00F65755">
              <w:rPr>
                <w:rFonts w:ascii="Calibri" w:eastAsia="Times New Roman" w:hAnsi="Calibri" w:cs="Calibri"/>
                <w:b/>
                <w:bCs/>
                <w:color w:val="000000"/>
                <w:szCs w:val="20"/>
                <w:lang w:eastAsia="en-GB"/>
              </w:rPr>
              <w:t>⁄×</w:t>
            </w:r>
          </w:p>
        </w:tc>
      </w:tr>
      <w:tr w:rsidR="00305060" w:rsidRPr="00984151" w14:paraId="0E371626"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4875A553"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Landscape</w:t>
            </w:r>
            <w:r w:rsidRPr="00D77D3F">
              <w:rPr>
                <w:rFonts w:eastAsia="Times New Roman" w:cs="Calibri"/>
                <w:b/>
                <w:bCs/>
                <w:color w:val="000000"/>
                <w:szCs w:val="20"/>
                <w:lang w:eastAsia="en-GB"/>
              </w:rPr>
              <w:t xml:space="preserve"> </w:t>
            </w:r>
            <w:r>
              <w:rPr>
                <w:rFonts w:eastAsia="Times New Roman" w:cs="Calibri"/>
                <w:b/>
                <w:bCs/>
                <w:color w:val="000000"/>
                <w:szCs w:val="20"/>
                <w:lang w:eastAsia="en-GB"/>
              </w:rPr>
              <w:t xml:space="preserve">                                                        </w:t>
            </w:r>
            <w:r w:rsidRPr="00D77D3F">
              <w:rPr>
                <w:rFonts w:eastAsia="Times New Roman" w:cs="Calibri"/>
                <w:b/>
                <w:bCs/>
                <w:i/>
                <w:iCs/>
                <w:color w:val="000000"/>
                <w:szCs w:val="20"/>
                <w:lang w:eastAsia="en-GB"/>
              </w:rPr>
              <w:t>To what extent will the Mini Masterplan affect</w:t>
            </w:r>
            <w:r w:rsidRPr="00D77D3F">
              <w:rPr>
                <w:rFonts w:eastAsia="Times New Roman" w:cs="Calibri"/>
                <w:b/>
                <w:bCs/>
                <w:color w:val="000000"/>
                <w:szCs w:val="20"/>
                <w:lang w:eastAsia="en-GB"/>
              </w:rPr>
              <w:t>:</w:t>
            </w:r>
          </w:p>
          <w:p w14:paraId="645439B7" w14:textId="77777777" w:rsidR="00305060" w:rsidRPr="00984151" w:rsidRDefault="00305060" w:rsidP="0056666B">
            <w:pPr>
              <w:spacing w:after="0" w:line="240" w:lineRule="auto"/>
              <w:jc w:val="both"/>
              <w:rPr>
                <w:rFonts w:eastAsia="Times New Roman" w:cs="Calibri"/>
                <w:b/>
                <w:bCs/>
                <w:color w:val="000000"/>
                <w:szCs w:val="20"/>
                <w:lang w:eastAsia="en-GB"/>
              </w:rPr>
            </w:pPr>
          </w:p>
        </w:tc>
      </w:tr>
      <w:tr w:rsidR="00305060" w:rsidRPr="00984151" w14:paraId="474F3AC0" w14:textId="77777777" w:rsidTr="00C17F98">
        <w:trPr>
          <w:trHeight w:val="692"/>
        </w:trPr>
        <w:tc>
          <w:tcPr>
            <w:tcW w:w="3501" w:type="dxa"/>
            <w:gridSpan w:val="2"/>
            <w:vMerge w:val="restart"/>
            <w:tcBorders>
              <w:top w:val="single" w:sz="4" w:space="0" w:color="auto"/>
              <w:left w:val="single" w:sz="4" w:space="0" w:color="auto"/>
              <w:right w:val="single" w:sz="4" w:space="0" w:color="auto"/>
            </w:tcBorders>
            <w:shd w:val="clear" w:color="000000" w:fill="FFFFFF"/>
            <w:vAlign w:val="center"/>
            <w:hideMark/>
          </w:tcPr>
          <w:p w14:paraId="72595C29" w14:textId="062F6524" w:rsidR="00305060" w:rsidRPr="00984151" w:rsidRDefault="00305060" w:rsidP="0056666B">
            <w:pPr>
              <w:spacing w:after="0" w:line="240" w:lineRule="auto"/>
              <w:rPr>
                <w:rFonts w:eastAsia="Times New Roman" w:cs="Calibri"/>
                <w:color w:val="000000"/>
                <w:szCs w:val="20"/>
                <w:lang w:eastAsia="en-GB"/>
              </w:rPr>
            </w:pPr>
            <w:r w:rsidRPr="00984151">
              <w:rPr>
                <w:rFonts w:eastAsia="Times New Roman" w:cs="Calibri"/>
                <w:color w:val="000000"/>
                <w:szCs w:val="20"/>
                <w:lang w:eastAsia="en-GB"/>
              </w:rPr>
              <w:t xml:space="preserve">Protect and enhance landscape character, local distinctiveness, </w:t>
            </w:r>
            <w:r w:rsidR="00501696">
              <w:rPr>
                <w:rFonts w:eastAsia="Times New Roman" w:cs="Calibri"/>
                <w:color w:val="000000"/>
                <w:szCs w:val="20"/>
                <w:lang w:eastAsia="en-GB"/>
              </w:rPr>
              <w:t xml:space="preserve">and </w:t>
            </w:r>
            <w:r w:rsidRPr="00984151">
              <w:rPr>
                <w:rFonts w:eastAsia="Times New Roman" w:cs="Calibri"/>
                <w:color w:val="000000"/>
                <w:szCs w:val="20"/>
                <w:lang w:eastAsia="en-GB"/>
              </w:rPr>
              <w:t>visual amenity and promote access to the wider environment.</w:t>
            </w:r>
          </w:p>
        </w:tc>
        <w:tc>
          <w:tcPr>
            <w:tcW w:w="7121" w:type="dxa"/>
            <w:tcBorders>
              <w:top w:val="single" w:sz="4" w:space="0" w:color="auto"/>
              <w:left w:val="single" w:sz="4" w:space="0" w:color="auto"/>
              <w:right w:val="single" w:sz="4" w:space="0" w:color="auto"/>
            </w:tcBorders>
            <w:shd w:val="clear" w:color="000000" w:fill="FFFFFF"/>
            <w:vAlign w:val="center"/>
          </w:tcPr>
          <w:p w14:paraId="69317F1D" w14:textId="77777777" w:rsidR="00305060" w:rsidRPr="00984151" w:rsidRDefault="00305060" w:rsidP="0056666B">
            <w:pPr>
              <w:spacing w:after="0" w:line="240" w:lineRule="auto"/>
              <w:jc w:val="both"/>
              <w:rPr>
                <w:rFonts w:eastAsia="Times New Roman" w:cs="Calibri"/>
                <w:color w:val="000000"/>
                <w:szCs w:val="20"/>
                <w:lang w:eastAsia="en-GB"/>
              </w:rPr>
            </w:pPr>
            <w:r w:rsidRPr="00C239C9">
              <w:rPr>
                <w:rFonts w:eastAsia="Times New Roman" w:cs="Calibri"/>
                <w:color w:val="000000"/>
                <w:szCs w:val="20"/>
                <w:lang w:eastAsia="en-GB"/>
              </w:rPr>
              <w:t>the landscape character and setting of settlements?</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2AE65CDE"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6285889D"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right w:val="single" w:sz="4" w:space="0" w:color="auto"/>
            </w:tcBorders>
            <w:shd w:val="clear" w:color="auto" w:fill="FFFFFF" w:themeFill="background1"/>
            <w:vAlign w:val="center"/>
          </w:tcPr>
          <w:p w14:paraId="37D6D251" w14:textId="77777777" w:rsidR="00305060" w:rsidRPr="00984151" w:rsidRDefault="00305060" w:rsidP="0056666B">
            <w:pPr>
              <w:spacing w:after="0" w:line="240" w:lineRule="auto"/>
              <w:jc w:val="center"/>
              <w:rPr>
                <w:rFonts w:ascii="Calibri" w:eastAsia="Times New Roman" w:hAnsi="Calibri" w:cs="Calibri"/>
                <w:b/>
                <w:bCs/>
                <w:color w:val="000000"/>
                <w:szCs w:val="20"/>
                <w:lang w:eastAsia="en-GB"/>
              </w:rPr>
            </w:pPr>
            <w:r w:rsidRPr="00BD6CFD">
              <w:rPr>
                <w:rFonts w:ascii="Wingdings" w:eastAsia="Times New Roman" w:hAnsi="Wingdings" w:cs="Calibri"/>
                <w:b/>
                <w:bCs/>
                <w:color w:val="000000"/>
                <w:szCs w:val="20"/>
                <w:lang w:eastAsia="en-GB"/>
              </w:rPr>
              <w:t></w:t>
            </w:r>
            <w:r w:rsidRPr="00BD6CFD">
              <w:rPr>
                <w:rFonts w:ascii="Calibri" w:eastAsia="Times New Roman" w:hAnsi="Calibri" w:cs="Calibri"/>
                <w:b/>
                <w:bCs/>
                <w:color w:val="000000"/>
                <w:szCs w:val="20"/>
                <w:lang w:eastAsia="en-GB"/>
              </w:rPr>
              <w:t>⁄×</w:t>
            </w:r>
          </w:p>
        </w:tc>
      </w:tr>
      <w:tr w:rsidR="00305060" w:rsidRPr="00984151" w14:paraId="7842E417" w14:textId="77777777" w:rsidTr="00C17F98">
        <w:trPr>
          <w:trHeight w:val="546"/>
        </w:trPr>
        <w:tc>
          <w:tcPr>
            <w:tcW w:w="3501" w:type="dxa"/>
            <w:gridSpan w:val="2"/>
            <w:vMerge/>
            <w:tcBorders>
              <w:left w:val="single" w:sz="4" w:space="0" w:color="auto"/>
              <w:bottom w:val="single" w:sz="4" w:space="0" w:color="auto"/>
              <w:right w:val="single" w:sz="4" w:space="0" w:color="auto"/>
            </w:tcBorders>
            <w:shd w:val="clear" w:color="000000" w:fill="FFFFFF"/>
            <w:vAlign w:val="center"/>
          </w:tcPr>
          <w:p w14:paraId="458DC2F9"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right w:val="single" w:sz="4" w:space="0" w:color="auto"/>
            </w:tcBorders>
            <w:shd w:val="clear" w:color="000000" w:fill="FFFFFF"/>
            <w:vAlign w:val="center"/>
          </w:tcPr>
          <w:p w14:paraId="6A7DA185" w14:textId="77777777" w:rsidR="00305060" w:rsidRPr="00C239C9" w:rsidRDefault="00305060" w:rsidP="0056666B">
            <w:pPr>
              <w:spacing w:after="0" w:line="240" w:lineRule="auto"/>
              <w:jc w:val="both"/>
              <w:rPr>
                <w:rFonts w:eastAsia="Times New Roman" w:cs="Calibri"/>
                <w:color w:val="000000"/>
                <w:szCs w:val="20"/>
                <w:lang w:eastAsia="en-GB"/>
              </w:rPr>
            </w:pPr>
            <w:r w:rsidRPr="00F26277">
              <w:rPr>
                <w:rFonts w:eastAsia="Times New Roman" w:cs="Calibri"/>
                <w:color w:val="000000"/>
                <w:szCs w:val="20"/>
                <w:lang w:eastAsia="en-GB"/>
              </w:rPr>
              <w:t>visual amenity and key views?</w:t>
            </w:r>
          </w:p>
        </w:tc>
        <w:tc>
          <w:tcPr>
            <w:tcW w:w="1134" w:type="dxa"/>
            <w:tcBorders>
              <w:top w:val="single" w:sz="4" w:space="0" w:color="auto"/>
              <w:left w:val="single" w:sz="4" w:space="0" w:color="auto"/>
              <w:right w:val="single" w:sz="4" w:space="0" w:color="auto"/>
            </w:tcBorders>
            <w:shd w:val="clear" w:color="auto" w:fill="92D050"/>
            <w:vAlign w:val="center"/>
          </w:tcPr>
          <w:p w14:paraId="70AA6E10" w14:textId="77777777" w:rsidR="00305060" w:rsidRPr="00BD6CFD" w:rsidRDefault="00305060" w:rsidP="0056666B">
            <w:pPr>
              <w:spacing w:after="0" w:line="240" w:lineRule="auto"/>
              <w:jc w:val="center"/>
              <w:rPr>
                <w:rFonts w:ascii="Wingdings" w:eastAsia="Times New Roman" w:hAnsi="Wingdings" w:cs="Calibri"/>
                <w:b/>
                <w:bCs/>
                <w:color w:val="000000"/>
                <w:szCs w:val="20"/>
                <w:lang w:eastAsia="en-GB"/>
              </w:rPr>
            </w:pPr>
            <w:r w:rsidRPr="00C35C09">
              <w:rPr>
                <w:rFonts w:ascii="Wingdings" w:eastAsia="Times New Roman" w:hAnsi="Wingdings" w:cs="Calibri"/>
                <w:b/>
                <w:bCs/>
                <w:color w:val="000000"/>
                <w:szCs w:val="20"/>
                <w:lang w:eastAsia="en-GB"/>
              </w:rPr>
              <w:t></w:t>
            </w:r>
            <w:r w:rsidRPr="00C35C09">
              <w:rPr>
                <w:rFonts w:ascii="Wingdings" w:eastAsia="Times New Roman" w:hAnsi="Wingdings" w:cs="Calibri"/>
                <w:b/>
                <w:bCs/>
                <w:color w:val="000000"/>
                <w:szCs w:val="20"/>
                <w:lang w:eastAsia="en-GB"/>
              </w:rPr>
              <w:br/>
            </w:r>
            <w:r w:rsidRPr="00C35C09">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auto" w:fill="92D050"/>
            <w:vAlign w:val="center"/>
          </w:tcPr>
          <w:p w14:paraId="554D5A97" w14:textId="77777777" w:rsidR="00305060" w:rsidRPr="00BD6CFD" w:rsidRDefault="00305060" w:rsidP="0056666B">
            <w:pPr>
              <w:spacing w:after="0" w:line="240" w:lineRule="auto"/>
              <w:jc w:val="center"/>
              <w:rPr>
                <w:rFonts w:ascii="Wingdings" w:eastAsia="Times New Roman" w:hAnsi="Wingdings" w:cs="Calibri"/>
                <w:b/>
                <w:bCs/>
                <w:color w:val="000000"/>
                <w:szCs w:val="20"/>
                <w:lang w:eastAsia="en-GB"/>
              </w:rPr>
            </w:pPr>
            <w:r w:rsidRPr="00C35C09">
              <w:rPr>
                <w:rFonts w:ascii="Wingdings" w:eastAsia="Times New Roman" w:hAnsi="Wingdings" w:cs="Calibri"/>
                <w:b/>
                <w:bCs/>
                <w:color w:val="000000"/>
                <w:szCs w:val="20"/>
                <w:lang w:eastAsia="en-GB"/>
              </w:rPr>
              <w:t></w:t>
            </w:r>
            <w:r w:rsidRPr="00C35C09">
              <w:rPr>
                <w:rFonts w:ascii="Wingdings" w:eastAsia="Times New Roman" w:hAnsi="Wingdings" w:cs="Calibri"/>
                <w:b/>
                <w:bCs/>
                <w:color w:val="000000"/>
                <w:szCs w:val="20"/>
                <w:lang w:eastAsia="en-GB"/>
              </w:rPr>
              <w:br/>
            </w:r>
            <w:r w:rsidRPr="00C35C09">
              <w:rPr>
                <w:rFonts w:eastAsia="Times New Roman" w:cs="Calibri"/>
                <w:b/>
                <w:bCs/>
                <w:color w:val="000000"/>
                <w:szCs w:val="20"/>
                <w:lang w:eastAsia="en-GB"/>
              </w:rPr>
              <w:t>S-M-L</w:t>
            </w:r>
          </w:p>
        </w:tc>
        <w:tc>
          <w:tcPr>
            <w:tcW w:w="1134" w:type="dxa"/>
            <w:tcBorders>
              <w:top w:val="single" w:sz="4" w:space="0" w:color="auto"/>
              <w:left w:val="single" w:sz="4" w:space="0" w:color="auto"/>
              <w:right w:val="single" w:sz="4" w:space="0" w:color="auto"/>
            </w:tcBorders>
            <w:shd w:val="clear" w:color="auto" w:fill="92D050"/>
            <w:vAlign w:val="center"/>
          </w:tcPr>
          <w:p w14:paraId="13993996" w14:textId="77777777" w:rsidR="00305060" w:rsidRPr="00BD6CFD" w:rsidRDefault="00305060" w:rsidP="0056666B">
            <w:pPr>
              <w:spacing w:after="0" w:line="240" w:lineRule="auto"/>
              <w:jc w:val="center"/>
              <w:rPr>
                <w:rFonts w:ascii="Wingdings" w:eastAsia="Times New Roman" w:hAnsi="Wingdings" w:cs="Calibri"/>
                <w:b/>
                <w:bCs/>
                <w:color w:val="000000"/>
                <w:szCs w:val="20"/>
                <w:lang w:eastAsia="en-GB"/>
              </w:rPr>
            </w:pPr>
            <w:r w:rsidRPr="00C35C09">
              <w:rPr>
                <w:rFonts w:ascii="Wingdings" w:eastAsia="Times New Roman" w:hAnsi="Wingdings" w:cs="Calibri"/>
                <w:b/>
                <w:bCs/>
                <w:color w:val="000000"/>
                <w:szCs w:val="20"/>
                <w:lang w:eastAsia="en-GB"/>
              </w:rPr>
              <w:t></w:t>
            </w:r>
            <w:r w:rsidRPr="00C35C09">
              <w:rPr>
                <w:rFonts w:ascii="Wingdings" w:eastAsia="Times New Roman" w:hAnsi="Wingdings" w:cs="Calibri"/>
                <w:b/>
                <w:bCs/>
                <w:color w:val="000000"/>
                <w:szCs w:val="20"/>
                <w:lang w:eastAsia="en-GB"/>
              </w:rPr>
              <w:br/>
            </w:r>
            <w:r w:rsidRPr="00C35C09">
              <w:rPr>
                <w:rFonts w:eastAsia="Times New Roman" w:cs="Calibri"/>
                <w:b/>
                <w:bCs/>
                <w:color w:val="000000"/>
                <w:szCs w:val="20"/>
                <w:lang w:eastAsia="en-GB"/>
              </w:rPr>
              <w:t>S-M-L</w:t>
            </w:r>
          </w:p>
        </w:tc>
      </w:tr>
      <w:tr w:rsidR="00305060" w:rsidRPr="00984151" w14:paraId="54B0FD5B" w14:textId="77777777" w:rsidTr="0056666B">
        <w:trPr>
          <w:trHeight w:val="64"/>
        </w:trPr>
        <w:tc>
          <w:tcPr>
            <w:tcW w:w="14024"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393533D4" w14:textId="77777777" w:rsidR="00305060" w:rsidRPr="00984151" w:rsidRDefault="00305060" w:rsidP="0056666B">
            <w:pPr>
              <w:spacing w:after="0" w:line="240" w:lineRule="auto"/>
              <w:jc w:val="both"/>
              <w:rPr>
                <w:rFonts w:eastAsia="Times New Roman" w:cs="Calibri"/>
                <w:b/>
                <w:bCs/>
                <w:color w:val="000000"/>
                <w:szCs w:val="20"/>
                <w:lang w:eastAsia="en-GB"/>
              </w:rPr>
            </w:pPr>
            <w:r w:rsidRPr="00984151">
              <w:rPr>
                <w:rFonts w:eastAsia="Times New Roman" w:cs="Calibri"/>
                <w:b/>
                <w:bCs/>
                <w:color w:val="000000"/>
                <w:szCs w:val="20"/>
                <w:lang w:eastAsia="en-GB"/>
              </w:rPr>
              <w:t>Material Assets</w:t>
            </w:r>
            <w:r>
              <w:rPr>
                <w:rFonts w:eastAsia="Times New Roman" w:cs="Calibri"/>
                <w:b/>
                <w:bCs/>
                <w:color w:val="000000"/>
                <w:szCs w:val="20"/>
                <w:lang w:eastAsia="en-GB"/>
              </w:rPr>
              <w:t xml:space="preserve">                                                 </w:t>
            </w:r>
            <w:r w:rsidRPr="00C239C9">
              <w:rPr>
                <w:rFonts w:eastAsia="Times New Roman" w:cs="Calibri"/>
                <w:b/>
                <w:bCs/>
                <w:color w:val="000000"/>
                <w:szCs w:val="20"/>
                <w:lang w:eastAsia="en-GB"/>
              </w:rPr>
              <w:t>To what extent will the Mini Masterplan affect:</w:t>
            </w:r>
          </w:p>
          <w:p w14:paraId="49120E07" w14:textId="77777777" w:rsidR="00305060" w:rsidRPr="00984151" w:rsidRDefault="00305060" w:rsidP="0056666B">
            <w:pPr>
              <w:spacing w:after="0" w:line="240" w:lineRule="auto"/>
              <w:jc w:val="both"/>
              <w:rPr>
                <w:rFonts w:eastAsia="Times New Roman" w:cs="Calibri"/>
                <w:b/>
                <w:bCs/>
                <w:color w:val="000000"/>
                <w:szCs w:val="20"/>
                <w:lang w:eastAsia="en-GB"/>
              </w:rPr>
            </w:pPr>
          </w:p>
        </w:tc>
      </w:tr>
      <w:tr w:rsidR="00305060" w:rsidRPr="00984151" w14:paraId="35230FD3" w14:textId="77777777" w:rsidTr="0056666B">
        <w:trPr>
          <w:trHeight w:val="64"/>
        </w:trPr>
        <w:tc>
          <w:tcPr>
            <w:tcW w:w="3501" w:type="dxa"/>
            <w:gridSpan w:val="2"/>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4F46B98" w14:textId="77777777" w:rsidR="00305060" w:rsidRPr="00C239C9" w:rsidRDefault="00305060" w:rsidP="0056666B">
            <w:pPr>
              <w:spacing w:after="0" w:line="240" w:lineRule="auto"/>
              <w:rPr>
                <w:rFonts w:eastAsia="Times New Roman" w:cs="Calibri"/>
                <w:color w:val="000000"/>
                <w:szCs w:val="20"/>
                <w:lang w:eastAsia="en-GB"/>
              </w:rPr>
            </w:pPr>
            <w:r w:rsidRPr="00C239C9">
              <w:rPr>
                <w:rFonts w:eastAsia="Times New Roman" w:cs="Calibri"/>
                <w:color w:val="000000"/>
                <w:szCs w:val="20"/>
                <w:lang w:eastAsia="en-GB"/>
              </w:rPr>
              <w:t>To reduce waste and promote the sustainable use of resources</w:t>
            </w:r>
          </w:p>
        </w:tc>
        <w:tc>
          <w:tcPr>
            <w:tcW w:w="712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D07066" w14:textId="77777777" w:rsidR="00305060" w:rsidRPr="00984151" w:rsidRDefault="00305060" w:rsidP="0056666B">
            <w:pPr>
              <w:spacing w:after="0" w:line="240" w:lineRule="auto"/>
              <w:jc w:val="both"/>
              <w:rPr>
                <w:rFonts w:eastAsia="Times New Roman" w:cs="Calibri"/>
                <w:color w:val="000000"/>
                <w:szCs w:val="20"/>
                <w:lang w:eastAsia="en-GB"/>
              </w:rPr>
            </w:pPr>
            <w:r w:rsidRPr="00C239C9">
              <w:rPr>
                <w:rFonts w:eastAsia="Times New Roman" w:cs="Calibri"/>
                <w:color w:val="000000"/>
                <w:szCs w:val="20"/>
                <w:lang w:eastAsia="en-GB"/>
              </w:rPr>
              <w:t>the re-use of previously developed land and buildings?</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A74CC27"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3DC8B881"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c>
          <w:tcPr>
            <w:tcW w:w="1134" w:type="dxa"/>
            <w:tcBorders>
              <w:top w:val="single" w:sz="4" w:space="0" w:color="auto"/>
              <w:left w:val="single" w:sz="4" w:space="0" w:color="auto"/>
              <w:bottom w:val="single" w:sz="4" w:space="0" w:color="auto"/>
              <w:right w:val="single" w:sz="4" w:space="0" w:color="auto"/>
            </w:tcBorders>
            <w:shd w:val="clear" w:color="000000" w:fill="92D050"/>
            <w:vAlign w:val="center"/>
          </w:tcPr>
          <w:p w14:paraId="585AF984"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Wingdings" w:eastAsia="Times New Roman" w:hAnsi="Wingdings" w:cs="Calibri"/>
                <w:b/>
                <w:bCs/>
                <w:color w:val="000000"/>
                <w:szCs w:val="20"/>
                <w:lang w:eastAsia="en-GB"/>
              </w:rPr>
              <w:br/>
            </w:r>
            <w:r w:rsidRPr="00984151">
              <w:rPr>
                <w:rFonts w:eastAsia="Times New Roman" w:cs="Calibri"/>
                <w:b/>
                <w:bCs/>
                <w:color w:val="000000"/>
                <w:szCs w:val="20"/>
                <w:lang w:eastAsia="en-GB"/>
              </w:rPr>
              <w:t>S-M-L</w:t>
            </w:r>
          </w:p>
        </w:tc>
      </w:tr>
      <w:tr w:rsidR="00305060" w:rsidRPr="00984151" w14:paraId="43B263C8"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1D22E773"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15D96D" w14:textId="77777777" w:rsidR="00305060" w:rsidRPr="00984151" w:rsidRDefault="00305060" w:rsidP="0056666B">
            <w:pPr>
              <w:spacing w:after="0" w:line="240" w:lineRule="auto"/>
              <w:jc w:val="both"/>
              <w:rPr>
                <w:rFonts w:eastAsia="Times New Roman" w:cs="Calibri"/>
                <w:color w:val="000000"/>
                <w:szCs w:val="20"/>
                <w:lang w:eastAsia="en-GB"/>
              </w:rPr>
            </w:pPr>
            <w:r w:rsidRPr="00C239C9">
              <w:rPr>
                <w:rFonts w:eastAsia="Times New Roman" w:cs="Calibri"/>
                <w:color w:val="000000"/>
                <w:szCs w:val="20"/>
                <w:lang w:eastAsia="en-GB"/>
              </w:rPr>
              <w:t>waste from new development?</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44322B5" w14:textId="77777777" w:rsidR="00305060" w:rsidRPr="00984151" w:rsidRDefault="00305060" w:rsidP="0056666B">
            <w:pPr>
              <w:spacing w:after="0" w:line="240" w:lineRule="auto"/>
              <w:jc w:val="center"/>
              <w:rPr>
                <w:rFonts w:eastAsia="Times New Roman" w:cs="Calibri"/>
                <w:color w:val="000000"/>
                <w:szCs w:val="20"/>
                <w:lang w:eastAsia="en-GB"/>
              </w:rPr>
            </w:pPr>
            <w:r w:rsidRPr="00020F92">
              <w:rPr>
                <w:rFonts w:ascii="Wingdings" w:eastAsia="Times New Roman" w:hAnsi="Wingdings" w:cs="Calibri"/>
                <w:b/>
                <w:bCs/>
                <w:color w:val="000000"/>
                <w:szCs w:val="20"/>
                <w:lang w:eastAsia="en-GB"/>
              </w:rPr>
              <w:t></w:t>
            </w:r>
            <w:r w:rsidRPr="00020F92">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tcPr>
          <w:p w14:paraId="7E975A1C" w14:textId="77777777" w:rsidR="00305060" w:rsidRPr="00984151" w:rsidRDefault="00305060" w:rsidP="0056666B">
            <w:pPr>
              <w:spacing w:after="0" w:line="240" w:lineRule="auto"/>
              <w:jc w:val="center"/>
              <w:rPr>
                <w:rFonts w:eastAsia="Times New Roman" w:cs="Calibri"/>
                <w:color w:val="000000"/>
                <w:szCs w:val="20"/>
                <w:lang w:eastAsia="en-GB"/>
              </w:rPr>
            </w:pPr>
            <w:r w:rsidRPr="00020F92">
              <w:rPr>
                <w:rFonts w:ascii="Wingdings" w:eastAsia="Times New Roman" w:hAnsi="Wingdings" w:cs="Calibri"/>
                <w:b/>
                <w:bCs/>
                <w:color w:val="000000"/>
                <w:szCs w:val="20"/>
                <w:lang w:eastAsia="en-GB"/>
              </w:rPr>
              <w:t></w:t>
            </w:r>
            <w:r w:rsidRPr="00020F92">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F68D4A4" w14:textId="77777777" w:rsidR="00305060" w:rsidRPr="00984151" w:rsidRDefault="00305060" w:rsidP="0056666B">
            <w:pPr>
              <w:spacing w:after="0" w:line="240" w:lineRule="auto"/>
              <w:jc w:val="center"/>
              <w:rPr>
                <w:rFonts w:eastAsia="Times New Roman" w:cs="Calibri"/>
                <w:color w:val="000000"/>
                <w:szCs w:val="20"/>
                <w:lang w:eastAsia="en-GB"/>
              </w:rPr>
            </w:pPr>
            <w:r w:rsidRPr="00020F92">
              <w:rPr>
                <w:rFonts w:ascii="Wingdings" w:eastAsia="Times New Roman" w:hAnsi="Wingdings" w:cs="Calibri"/>
                <w:b/>
                <w:bCs/>
                <w:color w:val="000000"/>
                <w:szCs w:val="20"/>
                <w:lang w:eastAsia="en-GB"/>
              </w:rPr>
              <w:t></w:t>
            </w:r>
            <w:r w:rsidRPr="00020F92">
              <w:rPr>
                <w:rFonts w:ascii="Calibri" w:eastAsia="Times New Roman" w:hAnsi="Calibri" w:cs="Calibri"/>
                <w:b/>
                <w:bCs/>
                <w:color w:val="000000"/>
                <w:szCs w:val="20"/>
                <w:lang w:eastAsia="en-GB"/>
              </w:rPr>
              <w:t>⁄×</w:t>
            </w:r>
          </w:p>
        </w:tc>
      </w:tr>
      <w:tr w:rsidR="00305060" w:rsidRPr="00984151" w14:paraId="743D6F95" w14:textId="77777777" w:rsidTr="0056666B">
        <w:trPr>
          <w:trHeight w:val="64"/>
        </w:trPr>
        <w:tc>
          <w:tcPr>
            <w:tcW w:w="3501" w:type="dxa"/>
            <w:gridSpan w:val="2"/>
            <w:vMerge/>
            <w:tcBorders>
              <w:top w:val="single" w:sz="4" w:space="0" w:color="auto"/>
              <w:left w:val="single" w:sz="4" w:space="0" w:color="auto"/>
              <w:bottom w:val="single" w:sz="4" w:space="0" w:color="auto"/>
              <w:right w:val="single" w:sz="4" w:space="0" w:color="auto"/>
            </w:tcBorders>
            <w:vAlign w:val="center"/>
            <w:hideMark/>
          </w:tcPr>
          <w:p w14:paraId="2DAABF15" w14:textId="77777777" w:rsidR="00305060" w:rsidRPr="00984151" w:rsidRDefault="00305060" w:rsidP="0056666B">
            <w:pPr>
              <w:spacing w:after="0" w:line="240" w:lineRule="auto"/>
              <w:rPr>
                <w:rFonts w:eastAsia="Times New Roman" w:cs="Calibri"/>
                <w:color w:val="000000"/>
                <w:szCs w:val="20"/>
                <w:lang w:eastAsia="en-GB"/>
              </w:rPr>
            </w:pPr>
          </w:p>
        </w:tc>
        <w:tc>
          <w:tcPr>
            <w:tcW w:w="712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7150CA" w14:textId="77777777" w:rsidR="00305060" w:rsidRPr="00984151" w:rsidRDefault="00305060" w:rsidP="0056666B">
            <w:pPr>
              <w:spacing w:after="0" w:line="240" w:lineRule="auto"/>
              <w:jc w:val="both"/>
              <w:rPr>
                <w:rFonts w:eastAsia="Times New Roman" w:cs="Calibri"/>
                <w:color w:val="000000"/>
                <w:szCs w:val="20"/>
                <w:lang w:eastAsia="en-GB"/>
              </w:rPr>
            </w:pPr>
            <w:r w:rsidRPr="00C239C9">
              <w:rPr>
                <w:rFonts w:eastAsia="Times New Roman" w:cs="Calibri"/>
                <w:color w:val="000000"/>
                <w:szCs w:val="20"/>
                <w:lang w:eastAsia="en-GB"/>
              </w:rPr>
              <w:t>the delivery of renewable energy developmen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3505CA" w14:textId="77777777" w:rsidR="00305060" w:rsidRPr="00984151" w:rsidRDefault="00305060" w:rsidP="0056666B">
            <w:pPr>
              <w:spacing w:after="0" w:line="240" w:lineRule="auto"/>
              <w:jc w:val="center"/>
              <w:rPr>
                <w:rFonts w:eastAsia="Times New Roman"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vAlign w:val="center"/>
          </w:tcPr>
          <w:p w14:paraId="652BD6E5"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c>
          <w:tcPr>
            <w:tcW w:w="1134" w:type="dxa"/>
            <w:tcBorders>
              <w:top w:val="single" w:sz="4" w:space="0" w:color="auto"/>
              <w:left w:val="single" w:sz="4" w:space="0" w:color="auto"/>
              <w:bottom w:val="single" w:sz="4" w:space="0" w:color="auto"/>
              <w:right w:val="single" w:sz="4" w:space="0" w:color="auto"/>
            </w:tcBorders>
            <w:vAlign w:val="center"/>
          </w:tcPr>
          <w:p w14:paraId="5DDFF817" w14:textId="77777777" w:rsidR="00305060" w:rsidRPr="00984151" w:rsidRDefault="00305060" w:rsidP="0056666B">
            <w:pPr>
              <w:spacing w:after="0" w:line="240" w:lineRule="auto"/>
              <w:jc w:val="center"/>
              <w:rPr>
                <w:rFonts w:ascii="Wingdings" w:eastAsia="Times New Roman" w:hAnsi="Wingdings" w:cs="Calibri"/>
                <w:b/>
                <w:bCs/>
                <w:color w:val="000000"/>
                <w:szCs w:val="20"/>
                <w:lang w:eastAsia="en-GB"/>
              </w:rPr>
            </w:pPr>
            <w:r w:rsidRPr="00984151">
              <w:rPr>
                <w:rFonts w:ascii="Wingdings" w:eastAsia="Times New Roman" w:hAnsi="Wingdings" w:cs="Calibri"/>
                <w:b/>
                <w:bCs/>
                <w:color w:val="000000"/>
                <w:szCs w:val="20"/>
                <w:lang w:eastAsia="en-GB"/>
              </w:rPr>
              <w:t></w:t>
            </w:r>
            <w:r w:rsidRPr="00984151">
              <w:rPr>
                <w:rFonts w:ascii="Calibri" w:eastAsia="Times New Roman" w:hAnsi="Calibri" w:cs="Calibri"/>
                <w:b/>
                <w:bCs/>
                <w:color w:val="000000"/>
                <w:szCs w:val="20"/>
                <w:lang w:eastAsia="en-GB"/>
              </w:rPr>
              <w:t>⁄×</w:t>
            </w:r>
          </w:p>
        </w:tc>
      </w:tr>
    </w:tbl>
    <w:p w14:paraId="73EE902D" w14:textId="77777777" w:rsidR="00305060" w:rsidRDefault="00305060" w:rsidP="00305060">
      <w:pPr>
        <w:rPr>
          <w:highlight w:val="yellow"/>
        </w:rPr>
      </w:pPr>
    </w:p>
    <w:p w14:paraId="221E01AA" w14:textId="77777777" w:rsidR="00305060" w:rsidRDefault="00305060" w:rsidP="00305060">
      <w:pPr>
        <w:rPr>
          <w:highlight w:val="yellow"/>
        </w:rPr>
        <w:sectPr w:rsidR="00305060" w:rsidSect="00AF781A">
          <w:pgSz w:w="16840" w:h="23808" w:code="8"/>
          <w:pgMar w:top="1418" w:right="1418" w:bottom="1418" w:left="1418" w:header="709" w:footer="709" w:gutter="0"/>
          <w:cols w:space="708"/>
          <w:docGrid w:linePitch="360"/>
        </w:sectPr>
      </w:pPr>
    </w:p>
    <w:p w14:paraId="74329F36" w14:textId="541A0767" w:rsidR="00305060" w:rsidRDefault="00305060" w:rsidP="00305060">
      <w:pPr>
        <w:jc w:val="both"/>
      </w:pPr>
      <w:bookmarkStart w:id="177" w:name="_Toc220491556"/>
      <w:r>
        <w:lastRenderedPageBreak/>
        <w:t xml:space="preserve">Whilst the assessment of the draft George Street Mini Masterplan has not specifically addressed individual projects in detail, the assessment was informed by consideration of potential key effects at </w:t>
      </w:r>
      <w:r w:rsidR="00501696">
        <w:t xml:space="preserve">the </w:t>
      </w:r>
      <w:r>
        <w:t>scenario level. Where an individual scenario was identified as having particularly significant effects, alternatives and/ or mitigation and enhancement have been suggested.</w:t>
      </w:r>
    </w:p>
    <w:p w14:paraId="5512CD42" w14:textId="77777777" w:rsidR="00305060" w:rsidRPr="003733B6" w:rsidRDefault="00305060" w:rsidP="00305060">
      <w:pPr>
        <w:pStyle w:val="Heading2"/>
      </w:pPr>
      <w:bookmarkStart w:id="178" w:name="_Toc128993770"/>
      <w:bookmarkStart w:id="179" w:name="_Toc132958297"/>
      <w:bookmarkStart w:id="180" w:name="_Toc125613502"/>
      <w:r>
        <w:t>Scenarios Summary of Findings</w:t>
      </w:r>
      <w:bookmarkEnd w:id="178"/>
      <w:bookmarkEnd w:id="179"/>
      <w:r>
        <w:t xml:space="preserve"> </w:t>
      </w:r>
      <w:bookmarkEnd w:id="180"/>
    </w:p>
    <w:p w14:paraId="4D593385" w14:textId="55ABFDCE" w:rsidR="00305060" w:rsidRDefault="00305060" w:rsidP="00305060">
      <w:pPr>
        <w:jc w:val="both"/>
      </w:pPr>
      <w:r>
        <w:t xml:space="preserve">Table 6-1 indicates that all three Mini Masterplan scenarios generally scored similarly, and there were only minor differences between the three scenarios. Overall, the three Scenarios are generally positive. The environmental effects which stood out relate to Biodiversity, Flora and Fauna, Population and Human Health, Cultural Heritage and Material Assets. These </w:t>
      </w:r>
      <w:r w:rsidR="00501696">
        <w:t xml:space="preserve">are </w:t>
      </w:r>
      <w:r>
        <w:t>discussed below. The full assessment is in Appendix E.</w:t>
      </w:r>
    </w:p>
    <w:p w14:paraId="721A4749" w14:textId="77777777" w:rsidR="00305060" w:rsidRDefault="00305060" w:rsidP="00305060">
      <w:pPr>
        <w:pStyle w:val="Heading3"/>
      </w:pPr>
      <w:r w:rsidRPr="00A22EF7">
        <w:rPr>
          <w:rFonts w:eastAsia="Times New Roman" w:cs="Calibri"/>
          <w:color w:val="000000"/>
          <w:szCs w:val="20"/>
          <w:lang w:eastAsia="en-GB"/>
        </w:rPr>
        <w:t>Biodiversity, flora and fauna</w:t>
      </w:r>
    </w:p>
    <w:p w14:paraId="752DB0C8" w14:textId="77777777" w:rsidR="00305060" w:rsidRDefault="00305060" w:rsidP="00305060">
      <w:pPr>
        <w:jc w:val="both"/>
        <w:rPr>
          <w:rFonts w:eastAsia="Times New Roman" w:cs="Calibri"/>
          <w:color w:val="000000"/>
          <w:szCs w:val="20"/>
          <w:lang w:eastAsia="en-GB"/>
        </w:rPr>
      </w:pPr>
      <w:r w:rsidRPr="00A22EF7">
        <w:rPr>
          <w:rFonts w:eastAsia="Times New Roman" w:cs="Calibri"/>
          <w:b/>
          <w:bCs/>
          <w:color w:val="000000"/>
          <w:szCs w:val="20"/>
          <w:lang w:eastAsia="en-GB"/>
        </w:rPr>
        <w:t>Objective:</w:t>
      </w:r>
      <w:r>
        <w:rPr>
          <w:rFonts w:eastAsia="Times New Roman" w:cs="Calibri"/>
          <w:color w:val="000000"/>
          <w:szCs w:val="20"/>
          <w:lang w:eastAsia="en-GB"/>
        </w:rPr>
        <w:t xml:space="preserve"> </w:t>
      </w:r>
      <w:r w:rsidRPr="00A22EF7">
        <w:rPr>
          <w:rFonts w:eastAsia="Times New Roman" w:cs="Calibri"/>
          <w:color w:val="000000"/>
          <w:szCs w:val="20"/>
          <w:lang w:eastAsia="en-GB"/>
        </w:rPr>
        <w:t xml:space="preserve">Protect or conserve and, where possible, restore and enhance biodiversity and valued nature conservation habitats and species </w:t>
      </w:r>
    </w:p>
    <w:p w14:paraId="74E3CCD5" w14:textId="77777777" w:rsidR="00305060" w:rsidRPr="00984151" w:rsidRDefault="00305060" w:rsidP="00305060">
      <w:pPr>
        <w:jc w:val="both"/>
        <w:rPr>
          <w:rFonts w:eastAsia="Times New Roman" w:cs="Calibri"/>
          <w:color w:val="000000"/>
          <w:szCs w:val="20"/>
          <w:lang w:eastAsia="en-GB"/>
        </w:rPr>
      </w:pPr>
      <w:r w:rsidRPr="00A22EF7">
        <w:rPr>
          <w:rFonts w:eastAsia="Times New Roman" w:cs="Calibri"/>
          <w:b/>
          <w:bCs/>
          <w:color w:val="000000"/>
          <w:szCs w:val="20"/>
          <w:lang w:eastAsia="en-GB"/>
        </w:rPr>
        <w:t xml:space="preserve">Question: </w:t>
      </w:r>
      <w:r w:rsidRPr="00A22EF7">
        <w:rPr>
          <w:rFonts w:eastAsia="Times New Roman" w:cs="Calibri"/>
          <w:color w:val="000000"/>
          <w:szCs w:val="20"/>
          <w:lang w:eastAsia="en-GB"/>
        </w:rPr>
        <w:t>To what extent will the Mini Masterplan affect</w:t>
      </w:r>
      <w:r>
        <w:rPr>
          <w:rFonts w:eastAsia="Times New Roman" w:cs="Calibri"/>
          <w:color w:val="000000"/>
          <w:szCs w:val="20"/>
          <w:lang w:eastAsia="en-GB"/>
        </w:rPr>
        <w:t xml:space="preserve"> - </w:t>
      </w:r>
      <w:r w:rsidRPr="00A22EF7">
        <w:rPr>
          <w:rFonts w:eastAsia="Times New Roman" w:cs="Calibri"/>
          <w:color w:val="000000"/>
          <w:szCs w:val="20"/>
          <w:lang w:eastAsia="en-GB"/>
        </w:rPr>
        <w:t>populations of protected species, their habitats</w:t>
      </w:r>
      <w:r w:rsidRPr="00420820">
        <w:rPr>
          <w:rFonts w:eastAsia="Times New Roman" w:cs="Calibri"/>
          <w:color w:val="000000"/>
          <w:szCs w:val="20"/>
          <w:lang w:eastAsia="en-GB"/>
        </w:rPr>
        <w:t xml:space="preserve"> and resting places or roosts</w:t>
      </w:r>
      <w:r>
        <w:rPr>
          <w:rFonts w:eastAsia="Times New Roman" w:cs="Calibri"/>
          <w:color w:val="000000"/>
          <w:szCs w:val="20"/>
          <w:lang w:eastAsia="en-GB"/>
        </w:rPr>
        <w:t>?</w:t>
      </w:r>
    </w:p>
    <w:p w14:paraId="62360209" w14:textId="19996537" w:rsidR="00305060" w:rsidRDefault="00305060" w:rsidP="00305060">
      <w:pPr>
        <w:jc w:val="both"/>
      </w:pPr>
      <w:r>
        <w:t xml:space="preserve">All three scenarios have the potential to cause disturbance to bats. </w:t>
      </w:r>
      <w:r w:rsidRPr="00C5148A">
        <w:t>Scenario</w:t>
      </w:r>
      <w:r>
        <w:t>s</w:t>
      </w:r>
      <w:r w:rsidRPr="00C5148A">
        <w:t xml:space="preserve"> 1</w:t>
      </w:r>
      <w:r>
        <w:t xml:space="preserve"> and 2</w:t>
      </w:r>
      <w:r w:rsidRPr="00C5148A">
        <w:t xml:space="preserve"> involve the restoration of Norco House and demolition of the extension</w:t>
      </w:r>
      <w:r>
        <w:t xml:space="preserve">, while scenario 3 </w:t>
      </w:r>
      <w:r w:rsidRPr="00C5148A">
        <w:t xml:space="preserve">involves the full demolition of Norco House and </w:t>
      </w:r>
      <w:r w:rsidR="00501696">
        <w:t xml:space="preserve">the </w:t>
      </w:r>
      <w:r w:rsidRPr="00C5148A">
        <w:t>extension</w:t>
      </w:r>
      <w:r>
        <w:t xml:space="preserve">. All three scenarios also include </w:t>
      </w:r>
      <w:r w:rsidR="00501696">
        <w:t xml:space="preserve">the </w:t>
      </w:r>
      <w:r>
        <w:t xml:space="preserve">construction of residential dwellings. </w:t>
      </w:r>
      <w:bookmarkStart w:id="181" w:name="_Hlk125961732"/>
      <w:r>
        <w:t>Scenario 1 comprises a</w:t>
      </w:r>
      <w:r w:rsidRPr="00C5148A">
        <w:t xml:space="preserve">pproximately 98 new residential dwellings </w:t>
      </w:r>
      <w:r>
        <w:t xml:space="preserve">being </w:t>
      </w:r>
      <w:r w:rsidRPr="00C5148A">
        <w:t>created</w:t>
      </w:r>
      <w:r>
        <w:t xml:space="preserve">, Scenario 2 introduces </w:t>
      </w:r>
      <w:r w:rsidRPr="00283689">
        <w:t>circa 150-200 new residential dwellings</w:t>
      </w:r>
      <w:r>
        <w:t xml:space="preserve"> and scenario three circa </w:t>
      </w:r>
      <w:r w:rsidRPr="00283689">
        <w:t>250-3</w:t>
      </w:r>
      <w:r>
        <w:t>0</w:t>
      </w:r>
      <w:r w:rsidRPr="00283689">
        <w:t>0 new residential dwellings</w:t>
      </w:r>
      <w:bookmarkEnd w:id="181"/>
      <w:r>
        <w:t>.</w:t>
      </w:r>
    </w:p>
    <w:p w14:paraId="4CF8FA72" w14:textId="24294CC9" w:rsidR="00305060" w:rsidRDefault="00305060" w:rsidP="00305060">
      <w:pPr>
        <w:jc w:val="both"/>
      </w:pPr>
      <w:r>
        <w:t xml:space="preserve">As a result bat surveys will be required </w:t>
      </w:r>
      <w:r w:rsidR="00501696">
        <w:t>before</w:t>
      </w:r>
      <w:r>
        <w:t xml:space="preserve"> any works commenc</w:t>
      </w:r>
      <w:r w:rsidR="00501696">
        <w:t>e</w:t>
      </w:r>
      <w:r>
        <w:t xml:space="preserve">. </w:t>
      </w:r>
    </w:p>
    <w:p w14:paraId="06ACC5D4" w14:textId="77777777" w:rsidR="00305060" w:rsidRDefault="00305060" w:rsidP="00305060">
      <w:pPr>
        <w:jc w:val="both"/>
      </w:pPr>
      <w:r>
        <w:t xml:space="preserve">Lighting should take the </w:t>
      </w:r>
      <w:r w:rsidRPr="00283689">
        <w:t>Institution of Lighting Professionals</w:t>
      </w:r>
      <w:r>
        <w:t xml:space="preserve"> and Bat Conservation Trust</w:t>
      </w:r>
      <w:r w:rsidRPr="00283689">
        <w:t xml:space="preserve"> Guidance Note 08/18 </w:t>
      </w:r>
      <w:r>
        <w:t>“</w:t>
      </w:r>
      <w:r w:rsidRPr="00283689">
        <w:rPr>
          <w:i/>
          <w:iCs/>
        </w:rPr>
        <w:t>Bats and artificial lighting in the UK: Bats and the Built Environment series</w:t>
      </w:r>
      <w:r>
        <w:t>” into consideration.</w:t>
      </w:r>
    </w:p>
    <w:p w14:paraId="2D2E0466" w14:textId="77777777" w:rsidR="00305060" w:rsidRDefault="00305060" w:rsidP="00305060">
      <w:pPr>
        <w:pStyle w:val="Heading3"/>
      </w:pPr>
      <w:r w:rsidRPr="004733E0">
        <w:t xml:space="preserve">Population and human health         </w:t>
      </w:r>
    </w:p>
    <w:p w14:paraId="596B813D" w14:textId="77777777" w:rsidR="00305060" w:rsidRDefault="00305060" w:rsidP="00305060">
      <w:pPr>
        <w:jc w:val="both"/>
        <w:rPr>
          <w:rFonts w:eastAsia="Times New Roman" w:cs="Calibri"/>
          <w:b/>
          <w:bCs/>
          <w:color w:val="000000"/>
          <w:szCs w:val="20"/>
          <w:lang w:eastAsia="en-GB"/>
        </w:rPr>
      </w:pPr>
      <w:r w:rsidRPr="00B950E3">
        <w:rPr>
          <w:rFonts w:eastAsia="Times New Roman" w:cs="Calibri"/>
          <w:b/>
          <w:bCs/>
          <w:color w:val="000000"/>
          <w:szCs w:val="20"/>
          <w:lang w:eastAsia="en-GB"/>
        </w:rPr>
        <w:t>Objective:</w:t>
      </w:r>
      <w:r>
        <w:rPr>
          <w:rFonts w:eastAsia="Times New Roman" w:cs="Calibri"/>
          <w:color w:val="000000"/>
          <w:szCs w:val="20"/>
          <w:lang w:eastAsia="en-GB"/>
        </w:rPr>
        <w:t xml:space="preserve"> </w:t>
      </w:r>
      <w:r w:rsidRPr="00420820">
        <w:rPr>
          <w:rFonts w:eastAsia="Times New Roman" w:cs="Calibri"/>
          <w:color w:val="000000"/>
          <w:szCs w:val="20"/>
          <w:lang w:eastAsia="en-GB"/>
        </w:rPr>
        <w:t>To protect and enhance quality of life, including maintaining and improving opportunities to access public open space and the natural and historic environment</w:t>
      </w:r>
      <w:r w:rsidRPr="00A22EF7">
        <w:rPr>
          <w:rFonts w:eastAsia="Times New Roman" w:cs="Calibri"/>
          <w:b/>
          <w:bCs/>
          <w:color w:val="000000"/>
          <w:szCs w:val="20"/>
          <w:lang w:eastAsia="en-GB"/>
        </w:rPr>
        <w:t xml:space="preserve"> </w:t>
      </w:r>
    </w:p>
    <w:p w14:paraId="0C49E63E" w14:textId="77777777" w:rsidR="00305060" w:rsidRDefault="00305060" w:rsidP="00305060">
      <w:pPr>
        <w:jc w:val="both"/>
      </w:pPr>
      <w:r w:rsidRPr="00A22EF7">
        <w:rPr>
          <w:rFonts w:eastAsia="Times New Roman" w:cs="Calibri"/>
          <w:b/>
          <w:bCs/>
          <w:color w:val="000000"/>
          <w:szCs w:val="20"/>
          <w:lang w:eastAsia="en-GB"/>
        </w:rPr>
        <w:t xml:space="preserve">Question: </w:t>
      </w:r>
      <w:r w:rsidRPr="00B950E3">
        <w:t xml:space="preserve">To what extent will the Mini Masterplan affect </w:t>
      </w:r>
      <w:r>
        <w:t xml:space="preserve">- </w:t>
      </w:r>
      <w:r w:rsidRPr="00B950E3">
        <w:t>access to the historic environment?</w:t>
      </w:r>
    </w:p>
    <w:p w14:paraId="0A128D47" w14:textId="6FDCFBFE" w:rsidR="00305060" w:rsidRPr="00B950E3" w:rsidRDefault="00305060" w:rsidP="00305060">
      <w:pPr>
        <w:jc w:val="both"/>
      </w:pPr>
      <w:r>
        <w:t xml:space="preserve">All three scenarios include both </w:t>
      </w:r>
      <w:r w:rsidR="00501696">
        <w:t xml:space="preserve">potentially </w:t>
      </w:r>
      <w:r>
        <w:t>positive and negative effects with regard to access to the historic environment.</w:t>
      </w:r>
    </w:p>
    <w:p w14:paraId="04C28B7A" w14:textId="0BBC2E78" w:rsidR="00305060" w:rsidRDefault="00305060" w:rsidP="00305060">
      <w:pPr>
        <w:jc w:val="both"/>
      </w:pPr>
      <w:r w:rsidRPr="00B950E3">
        <w:t xml:space="preserve">Positive effects on accessing cultural heritage by supporting the preservation of </w:t>
      </w:r>
      <w:r w:rsidR="00501696">
        <w:t xml:space="preserve">the </w:t>
      </w:r>
      <w:r w:rsidRPr="00B950E3">
        <w:t>historic environment in the George Street area. Conversely, this also means that there may be limitations in some places to fully implement all of the proposed greening interventions. The suitability of these will be determined though more detailed design testing through a combination of new build and retrofit.</w:t>
      </w:r>
      <w:r w:rsidRPr="004733E0">
        <w:t xml:space="preserve"> </w:t>
      </w:r>
    </w:p>
    <w:p w14:paraId="366D8104" w14:textId="2E2F3E9D" w:rsidR="00305060" w:rsidRDefault="00305060" w:rsidP="00305060">
      <w:pPr>
        <w:jc w:val="both"/>
      </w:pPr>
      <w:r w:rsidRPr="00335614">
        <w:t>Scenario</w:t>
      </w:r>
      <w:r w:rsidR="00501696">
        <w:t>s</w:t>
      </w:r>
      <w:r w:rsidRPr="00335614">
        <w:t xml:space="preserve"> 1</w:t>
      </w:r>
      <w:r>
        <w:t xml:space="preserve"> and 2</w:t>
      </w:r>
      <w:r w:rsidRPr="00335614">
        <w:t xml:space="preserve"> comprise</w:t>
      </w:r>
      <w:r>
        <w:t xml:space="preserve"> the</w:t>
      </w:r>
      <w:r w:rsidRPr="00335614">
        <w:t xml:space="preserve"> </w:t>
      </w:r>
      <w:r>
        <w:t xml:space="preserve">demolition of the Norco House extension and </w:t>
      </w:r>
      <w:r w:rsidR="00501696">
        <w:t xml:space="preserve">the </w:t>
      </w:r>
      <w:r>
        <w:t xml:space="preserve">construction of circa </w:t>
      </w:r>
      <w:r w:rsidRPr="00335614">
        <w:t xml:space="preserve">98 </w:t>
      </w:r>
      <w:r>
        <w:t>and</w:t>
      </w:r>
      <w:r w:rsidRPr="00335614">
        <w:t xml:space="preserve"> 150-200 new residential dwellings </w:t>
      </w:r>
      <w:r>
        <w:t>respectively. S</w:t>
      </w:r>
      <w:r w:rsidRPr="00335614">
        <w:t>cenario three</w:t>
      </w:r>
      <w:r>
        <w:t xml:space="preserve"> involves the demolition of Norco House and Extension and the construction of</w:t>
      </w:r>
      <w:r w:rsidRPr="00335614">
        <w:t xml:space="preserve"> circa 250-300 new residential dwellings</w:t>
      </w:r>
      <w:r>
        <w:t>.</w:t>
      </w:r>
    </w:p>
    <w:p w14:paraId="21FB4B0D" w14:textId="476488A8" w:rsidR="00305060" w:rsidRDefault="00305060" w:rsidP="00305060">
      <w:pPr>
        <w:jc w:val="both"/>
      </w:pPr>
      <w:r>
        <w:lastRenderedPageBreak/>
        <w:t>Creating</w:t>
      </w:r>
      <w:r w:rsidRPr="00EC74A8">
        <w:t xml:space="preserve"> high</w:t>
      </w:r>
      <w:r w:rsidR="00501696">
        <w:t>-</w:t>
      </w:r>
      <w:r w:rsidRPr="00EC74A8">
        <w:t xml:space="preserve">quality new dwellings in an area well served by amenities is a strong positive. Regeneration of a site for </w:t>
      </w:r>
      <w:r w:rsidR="00501696">
        <w:t xml:space="preserve">an </w:t>
      </w:r>
      <w:r w:rsidRPr="00EC74A8">
        <w:t>appropriate new use is v</w:t>
      </w:r>
      <w:r>
        <w:t>ery</w:t>
      </w:r>
      <w:r w:rsidRPr="00EC74A8">
        <w:t xml:space="preserve"> positive, inward investment is positive, </w:t>
      </w:r>
      <w:r w:rsidR="00501696">
        <w:t xml:space="preserve">and </w:t>
      </w:r>
      <w:r w:rsidRPr="00EC74A8">
        <w:t xml:space="preserve">all scenarios will create </w:t>
      </w:r>
      <w:r w:rsidR="00501696">
        <w:t xml:space="preserve">a </w:t>
      </w:r>
      <w:r w:rsidRPr="00EC74A8">
        <w:t>sense of place improvement, some scenarios illustrate greenspace which is deficient in the study area for recreation, biodiversity etc. The Planning Act controls built environment objectives in terms of appropriate redevelopment.</w:t>
      </w:r>
    </w:p>
    <w:p w14:paraId="407AE7F9" w14:textId="77777777" w:rsidR="00305060" w:rsidRDefault="00305060" w:rsidP="00305060">
      <w:pPr>
        <w:pStyle w:val="Heading3"/>
      </w:pPr>
      <w:r>
        <w:t>Cultural Heritage</w:t>
      </w:r>
    </w:p>
    <w:p w14:paraId="4622026A" w14:textId="77777777" w:rsidR="00305060" w:rsidRDefault="00305060" w:rsidP="00305060">
      <w:pPr>
        <w:jc w:val="both"/>
      </w:pPr>
      <w:r w:rsidRPr="000932FC">
        <w:rPr>
          <w:b/>
          <w:bCs/>
        </w:rPr>
        <w:t>Objective:</w:t>
      </w:r>
      <w:r>
        <w:t xml:space="preserve"> </w:t>
      </w:r>
      <w:r w:rsidRPr="000932FC">
        <w:t>Protect, conserve and enhance the historic environment.</w:t>
      </w:r>
    </w:p>
    <w:p w14:paraId="21C376E0" w14:textId="77777777" w:rsidR="00305060" w:rsidRPr="004733E0" w:rsidRDefault="00305060" w:rsidP="00305060">
      <w:pPr>
        <w:jc w:val="both"/>
      </w:pPr>
      <w:r w:rsidRPr="000932FC">
        <w:rPr>
          <w:b/>
          <w:bCs/>
        </w:rPr>
        <w:t>Question</w:t>
      </w:r>
      <w:r>
        <w:rPr>
          <w:b/>
          <w:bCs/>
        </w:rPr>
        <w:t xml:space="preserve">: </w:t>
      </w:r>
      <w:r w:rsidRPr="000932FC">
        <w:t>To what extent will the mini masterplan protect, conserve and enhance the historic environment.</w:t>
      </w:r>
    </w:p>
    <w:p w14:paraId="62B42519" w14:textId="5654418D" w:rsidR="00305060" w:rsidRDefault="00305060" w:rsidP="00305060">
      <w:pPr>
        <w:jc w:val="both"/>
      </w:pPr>
      <w:r w:rsidRPr="000932FC">
        <w:t>The George Street area sits just north of the City Centre Conservation Area, with Harriet Street and Gallowgate connecting into the</w:t>
      </w:r>
      <w:r>
        <w:t xml:space="preserve"> </w:t>
      </w:r>
      <w:r>
        <w:rPr>
          <w:szCs w:val="20"/>
        </w:rPr>
        <w:t>draft</w:t>
      </w:r>
      <w:r w:rsidRPr="000932FC">
        <w:t xml:space="preserve"> Geor</w:t>
      </w:r>
      <w:r>
        <w:t>g</w:t>
      </w:r>
      <w:r w:rsidRPr="000932FC">
        <w:t xml:space="preserve">e Street Mini Masterplan area. There are </w:t>
      </w:r>
      <w:r w:rsidR="00501696">
        <w:t>several</w:t>
      </w:r>
      <w:r w:rsidRPr="000932FC">
        <w:t xml:space="preserve"> listed building</w:t>
      </w:r>
      <w:r w:rsidR="00501696">
        <w:t>s</w:t>
      </w:r>
      <w:r>
        <w:t xml:space="preserve"> within the</w:t>
      </w:r>
      <w:r w:rsidRPr="00464A3A">
        <w:rPr>
          <w:szCs w:val="20"/>
        </w:rPr>
        <w:t xml:space="preserve"> </w:t>
      </w:r>
      <w:r>
        <w:rPr>
          <w:szCs w:val="20"/>
        </w:rPr>
        <w:t>draft</w:t>
      </w:r>
      <w:r>
        <w:t xml:space="preserve"> George Street Mini Masterplan area:</w:t>
      </w:r>
    </w:p>
    <w:p w14:paraId="340012FD" w14:textId="77777777" w:rsidR="00305060" w:rsidRDefault="00305060" w:rsidP="00305060">
      <w:pPr>
        <w:pStyle w:val="ListParagraph"/>
        <w:numPr>
          <w:ilvl w:val="0"/>
          <w:numId w:val="12"/>
        </w:numPr>
        <w:jc w:val="both"/>
      </w:pPr>
      <w:r>
        <w:t>Category B listed 230 George Street And 34 John Street (3-storey, 4-bay Classical Bank);</w:t>
      </w:r>
    </w:p>
    <w:p w14:paraId="01E544C3" w14:textId="77777777" w:rsidR="00305060" w:rsidRDefault="00305060" w:rsidP="00305060">
      <w:pPr>
        <w:pStyle w:val="ListParagraph"/>
        <w:numPr>
          <w:ilvl w:val="0"/>
          <w:numId w:val="12"/>
        </w:numPr>
        <w:jc w:val="both"/>
      </w:pPr>
      <w:r>
        <w:t>Category B listed 261-265 (Odd) George Street (former college building with prominent octagonal tower);</w:t>
      </w:r>
    </w:p>
    <w:p w14:paraId="538B9FF1" w14:textId="77777777" w:rsidR="00305060" w:rsidRDefault="00305060" w:rsidP="00305060">
      <w:pPr>
        <w:pStyle w:val="ListParagraph"/>
        <w:numPr>
          <w:ilvl w:val="0"/>
          <w:numId w:val="12"/>
        </w:numPr>
        <w:jc w:val="both"/>
      </w:pPr>
      <w:r>
        <w:t>Category C listed 46 Charlotte Street and Arched Gateway;</w:t>
      </w:r>
    </w:p>
    <w:p w14:paraId="2E83B5BF" w14:textId="77777777" w:rsidR="00305060" w:rsidRDefault="00305060" w:rsidP="00305060">
      <w:pPr>
        <w:pStyle w:val="ListParagraph"/>
        <w:numPr>
          <w:ilvl w:val="0"/>
          <w:numId w:val="12"/>
        </w:numPr>
        <w:jc w:val="both"/>
      </w:pPr>
      <w:r>
        <w:t>Category C listed 26 John Street (3-bay warehouse with ornate Dutch gable to John Street elevation);</w:t>
      </w:r>
    </w:p>
    <w:p w14:paraId="0DE03F06" w14:textId="77777777" w:rsidR="00305060" w:rsidRDefault="00305060" w:rsidP="00305060">
      <w:pPr>
        <w:pStyle w:val="ListParagraph"/>
        <w:numPr>
          <w:ilvl w:val="0"/>
          <w:numId w:val="12"/>
        </w:numPr>
        <w:jc w:val="both"/>
      </w:pPr>
      <w:r>
        <w:t xml:space="preserve">Category C listed 119-127 (Odd Nos) George Street (5-bay commercial and residential building with distinctive </w:t>
      </w:r>
      <w:r w:rsidRPr="00501696">
        <w:t>wallhead stack</w:t>
      </w:r>
      <w:r>
        <w:t xml:space="preserve"> and flanking crow-step gables); and</w:t>
      </w:r>
    </w:p>
    <w:p w14:paraId="6EDE8C76" w14:textId="77777777" w:rsidR="00305060" w:rsidRDefault="00305060" w:rsidP="00305060">
      <w:pPr>
        <w:pStyle w:val="ListParagraph"/>
        <w:numPr>
          <w:ilvl w:val="0"/>
          <w:numId w:val="12"/>
        </w:numPr>
        <w:jc w:val="both"/>
      </w:pPr>
      <w:r>
        <w:t>Category C listed 111 Gallowgate.</w:t>
      </w:r>
    </w:p>
    <w:p w14:paraId="6ABF8F6A" w14:textId="622ED7D6" w:rsidR="00305060" w:rsidRDefault="00305060" w:rsidP="00305060">
      <w:pPr>
        <w:jc w:val="both"/>
      </w:pPr>
      <w:r>
        <w:t xml:space="preserve">Under scenarios 1 and 2 </w:t>
      </w:r>
      <w:r w:rsidRPr="000932FC">
        <w:t>Norco House will be refurbished, however, the extension would be demolished. Designed by Covell Matthews Architects, the building is an example of brutalist, modernist architecture and intended to be a showpiece within the city’s architectural make-up. The rippling, mound</w:t>
      </w:r>
      <w:r w:rsidR="00501696">
        <w:t>-</w:t>
      </w:r>
      <w:r w:rsidRPr="000932FC">
        <w:t>like profile of the massing of the building was particularly striking and unlike anything within the George Street area. The exposed concrete strips take similar design language from other well-known brutalist buildings e.g. Preston Bus Station as well as examples from other department store facades in Europe.  The building was taken over by John Lewis and renovated and converted in 1987. The department store was the organisations northernmost store and was further expanded to the east in 1987 as part of the expansion of the John Lewis Partnership into Aberdeen. John Lewis has since closed (2021) and the building is now used by the NHS as a temporary vaccination hub on the ground floor</w:t>
      </w:r>
      <w:r>
        <w:t>.</w:t>
      </w:r>
    </w:p>
    <w:p w14:paraId="51EDBBC9" w14:textId="77777777" w:rsidR="00305060" w:rsidRDefault="00305060" w:rsidP="00305060">
      <w:pPr>
        <w:jc w:val="both"/>
      </w:pPr>
      <w:r>
        <w:t>It should be noted that Norco House was previously considered for listing in 2007 as part of a listing survey of Aberdeen city centre. The Brutalist ribbed concrete exterior elevations were found to be of special interest, but the building as a whole was not considered to meet the criteria for listing due to the extent of alteration.</w:t>
      </w:r>
    </w:p>
    <w:p w14:paraId="2849E58A" w14:textId="3A1B0A2E" w:rsidR="00305060" w:rsidRDefault="00305060" w:rsidP="00305060">
      <w:pPr>
        <w:jc w:val="both"/>
      </w:pPr>
      <w:r>
        <w:t>Historic Environment undertook a further</w:t>
      </w:r>
      <w:r w:rsidRPr="00DC2F54">
        <w:t xml:space="preserve"> assessment </w:t>
      </w:r>
      <w:r>
        <w:t>in 2019 and</w:t>
      </w:r>
      <w:r w:rsidRPr="00DC2F54">
        <w:t xml:space="preserve"> it was found that the surviving two principal elevations (to George Street and St Andrew Street) of Norco House met the criteria of special architectural or historic interest</w:t>
      </w:r>
      <w:r>
        <w:t xml:space="preserve"> </w:t>
      </w:r>
      <w:r w:rsidRPr="00F14962">
        <w:t>for the following reasons:</w:t>
      </w:r>
    </w:p>
    <w:p w14:paraId="35F7989B" w14:textId="62A90474" w:rsidR="00305060" w:rsidRDefault="00501696" w:rsidP="00305060">
      <w:pPr>
        <w:pStyle w:val="ListParagraph"/>
        <w:numPr>
          <w:ilvl w:val="0"/>
          <w:numId w:val="12"/>
        </w:numPr>
        <w:jc w:val="both"/>
      </w:pPr>
      <w:r>
        <w:t>I</w:t>
      </w:r>
      <w:r w:rsidR="00305060">
        <w:t>ts design quality, with expressive and sculptural use of concrete</w:t>
      </w:r>
      <w:r>
        <w:t>,</w:t>
      </w:r>
      <w:r w:rsidR="00305060">
        <w:t xml:space="preserve"> mak</w:t>
      </w:r>
      <w:r>
        <w:t>es</w:t>
      </w:r>
      <w:r w:rsidR="00305060">
        <w:t xml:space="preserve"> it an outstanding example of Brutalist architecture in Scotland. </w:t>
      </w:r>
    </w:p>
    <w:p w14:paraId="76A631FF" w14:textId="77777777" w:rsidR="00305060" w:rsidRDefault="00305060" w:rsidP="00305060">
      <w:pPr>
        <w:pStyle w:val="ListParagraph"/>
        <w:numPr>
          <w:ilvl w:val="0"/>
          <w:numId w:val="12"/>
        </w:numPr>
        <w:jc w:val="both"/>
      </w:pPr>
      <w:r>
        <w:t>For its dominant presence within a tight urban commercial city centre context, both contrasting and harmonising with Aberdeen’s granite-building traditions.</w:t>
      </w:r>
    </w:p>
    <w:p w14:paraId="60D8EC9C" w14:textId="77777777" w:rsidR="00305060" w:rsidRDefault="00305060" w:rsidP="00305060">
      <w:pPr>
        <w:pStyle w:val="ListParagraph"/>
        <w:numPr>
          <w:ilvl w:val="0"/>
          <w:numId w:val="33"/>
        </w:numPr>
        <w:jc w:val="both"/>
      </w:pPr>
      <w:r>
        <w:lastRenderedPageBreak/>
        <w:t xml:space="preserve">It is a major and architecturally distinctive example of post-war retail development in Scotland now represented by its remaining Brutalist elevations. </w:t>
      </w:r>
    </w:p>
    <w:p w14:paraId="7CFA08F1" w14:textId="77777777" w:rsidR="00305060" w:rsidRDefault="00305060" w:rsidP="00305060">
      <w:pPr>
        <w:pStyle w:val="ListParagraph"/>
        <w:numPr>
          <w:ilvl w:val="0"/>
          <w:numId w:val="12"/>
        </w:numPr>
        <w:jc w:val="both"/>
      </w:pPr>
      <w:r>
        <w:t>For its social historical interest, reflecting the development and final expansion of co-operative societies in Scotland in the second half of the 20th century.</w:t>
      </w:r>
    </w:p>
    <w:p w14:paraId="1F35F173" w14:textId="77777777" w:rsidR="00305060" w:rsidRDefault="00305060" w:rsidP="00305060">
      <w:pPr>
        <w:jc w:val="both"/>
      </w:pPr>
      <w:r w:rsidRPr="00DC2F54">
        <w:t xml:space="preserve">However, the decision was not to list the building because of ongoing development proposals. </w:t>
      </w:r>
    </w:p>
    <w:p w14:paraId="737C91D4" w14:textId="77777777" w:rsidR="00305060" w:rsidRDefault="00305060" w:rsidP="00305060">
      <w:pPr>
        <w:jc w:val="both"/>
      </w:pPr>
      <w:r>
        <w:t xml:space="preserve">Scenario 3 will see the influential Norco House and the Norco House extension being demolished and circa 250-300 residential dwellings built. </w:t>
      </w:r>
    </w:p>
    <w:p w14:paraId="0CF3760B" w14:textId="77777777" w:rsidR="00305060" w:rsidRDefault="00305060" w:rsidP="00305060">
      <w:pPr>
        <w:jc w:val="both"/>
      </w:pPr>
      <w:r>
        <w:t xml:space="preserve">The Mini Masterplan aims to ensure that improvements to surroundings are compatible with the historic environment features and are compliant with national and local planning policy.  </w:t>
      </w:r>
    </w:p>
    <w:p w14:paraId="73043991" w14:textId="77777777" w:rsidR="00305060" w:rsidRDefault="00305060" w:rsidP="00305060">
      <w:pPr>
        <w:jc w:val="both"/>
      </w:pPr>
      <w:r>
        <w:t>The Mini Masterplan should place a significant emphasis on high quality, sensitive design and appropriate siting of new signs and other street furniture to limit effects on the integrity of cultural heritage assets. It should also seek to support local distinctive ness and heritage interest.</w:t>
      </w:r>
    </w:p>
    <w:p w14:paraId="04216B03" w14:textId="091CC437" w:rsidR="00305060" w:rsidRDefault="00305060" w:rsidP="00305060">
      <w:pPr>
        <w:jc w:val="both"/>
      </w:pPr>
      <w:r>
        <w:t>T</w:t>
      </w:r>
      <w:r w:rsidRPr="00DA0C5A">
        <w:t xml:space="preserve">he </w:t>
      </w:r>
      <w:r>
        <w:t>Mini M</w:t>
      </w:r>
      <w:r w:rsidRPr="00DA0C5A">
        <w:t>asterplan sh</w:t>
      </w:r>
      <w:r>
        <w:t xml:space="preserve">all </w:t>
      </w:r>
      <w:r w:rsidRPr="00DA0C5A">
        <w:t xml:space="preserve">provide the parameters for this development and the Planning service can guide </w:t>
      </w:r>
      <w:r>
        <w:t xml:space="preserve">it </w:t>
      </w:r>
      <w:r w:rsidRPr="00DA0C5A">
        <w:t>through the process for consent</w:t>
      </w:r>
      <w:r w:rsidRPr="000932FC">
        <w:t>.</w:t>
      </w:r>
    </w:p>
    <w:p w14:paraId="111304F8" w14:textId="77777777" w:rsidR="00305060" w:rsidRDefault="00305060" w:rsidP="00305060">
      <w:pPr>
        <w:pStyle w:val="Heading3"/>
      </w:pPr>
      <w:r>
        <w:t>Material Assets</w:t>
      </w:r>
    </w:p>
    <w:p w14:paraId="21B25E62" w14:textId="77777777" w:rsidR="00305060" w:rsidRDefault="00305060" w:rsidP="00305060">
      <w:pPr>
        <w:jc w:val="both"/>
      </w:pPr>
      <w:r w:rsidRPr="00124A3E">
        <w:rPr>
          <w:b/>
          <w:bCs/>
        </w:rPr>
        <w:t>Objective:</w:t>
      </w:r>
      <w:r>
        <w:t xml:space="preserve"> </w:t>
      </w:r>
      <w:r w:rsidRPr="00124A3E">
        <w:t>To reduce waste and promote the sustainable use of resources</w:t>
      </w:r>
      <w:r>
        <w:t>.</w:t>
      </w:r>
    </w:p>
    <w:p w14:paraId="52DBA998" w14:textId="77777777" w:rsidR="00305060" w:rsidRDefault="00305060" w:rsidP="00305060">
      <w:pPr>
        <w:jc w:val="both"/>
      </w:pPr>
      <w:r w:rsidRPr="00124A3E">
        <w:rPr>
          <w:b/>
          <w:bCs/>
        </w:rPr>
        <w:t>Question:</w:t>
      </w:r>
      <w:r>
        <w:t xml:space="preserve"> </w:t>
      </w:r>
      <w:r w:rsidRPr="00124A3E">
        <w:t>To what extent will the Mini Masterplan affect</w:t>
      </w:r>
      <w:r>
        <w:t xml:space="preserve"> -  </w:t>
      </w:r>
      <w:r w:rsidRPr="00124A3E">
        <w:t xml:space="preserve"> waste from new development?</w:t>
      </w:r>
    </w:p>
    <w:p w14:paraId="034FC356" w14:textId="77777777" w:rsidR="00DD6A3F" w:rsidRDefault="00305060" w:rsidP="00305060">
      <w:pPr>
        <w:jc w:val="both"/>
      </w:pPr>
      <w:r>
        <w:t>Scenario</w:t>
      </w:r>
      <w:r w:rsidR="00501696">
        <w:t>s</w:t>
      </w:r>
      <w:r>
        <w:t xml:space="preserve"> 1 and 2 will see the demolition of the Norco House extension, the removal and processing of construction waste and the redevelopment of the site would all produce carbon emissions, however, this will be less than for scenario 3. </w:t>
      </w:r>
      <w:r w:rsidRPr="00124A3E">
        <w:t>Scenario 3 considers the full demolition of Norco House and the</w:t>
      </w:r>
      <w:r>
        <w:t xml:space="preserve"> e</w:t>
      </w:r>
      <w:r w:rsidRPr="00124A3E">
        <w:t xml:space="preserve">xtension to allow for a new residential led development to occupy its place. As for carbon emissions, demolition </w:t>
      </w:r>
      <w:r>
        <w:t xml:space="preserve">under scenario 3 </w:t>
      </w:r>
      <w:r w:rsidRPr="00124A3E">
        <w:t xml:space="preserve">will </w:t>
      </w:r>
      <w:r>
        <w:t xml:space="preserve">potentially </w:t>
      </w:r>
      <w:r w:rsidRPr="00124A3E">
        <w:t>result in high</w:t>
      </w:r>
      <w:r>
        <w:t>er</w:t>
      </w:r>
      <w:r w:rsidRPr="00124A3E">
        <w:t xml:space="preserve"> embodied energy costs of demolition and rebuild</w:t>
      </w:r>
      <w:r w:rsidR="00501696">
        <w:t>ing</w:t>
      </w:r>
      <w:r w:rsidRPr="00124A3E">
        <w:t>.</w:t>
      </w:r>
      <w:r>
        <w:t xml:space="preserve"> </w:t>
      </w:r>
    </w:p>
    <w:p w14:paraId="50061DCF" w14:textId="1B4F77B8" w:rsidR="00305060" w:rsidRDefault="00305060" w:rsidP="00305060">
      <w:pPr>
        <w:jc w:val="both"/>
      </w:pPr>
      <w:r>
        <w:t xml:space="preserve">Reuse of the main Norco house could reduce the volume of </w:t>
      </w:r>
      <w:r w:rsidR="00DD6A3F">
        <w:t xml:space="preserve">demolition </w:t>
      </w:r>
      <w:r>
        <w:t xml:space="preserve">waste produced and </w:t>
      </w:r>
      <w:r w:rsidR="00DD6A3F">
        <w:t xml:space="preserve">associated </w:t>
      </w:r>
      <w:r>
        <w:t>carbon emissions.</w:t>
      </w:r>
    </w:p>
    <w:p w14:paraId="76E5B9A6" w14:textId="0E66F4F0" w:rsidR="00C17F98" w:rsidRDefault="00C17F98" w:rsidP="00C17F98">
      <w:pPr>
        <w:pStyle w:val="ListParagraph"/>
        <w:numPr>
          <w:ilvl w:val="0"/>
          <w:numId w:val="33"/>
        </w:numPr>
        <w:jc w:val="both"/>
      </w:pPr>
      <w:r>
        <w:t>There will be opportunities for the reuse of buildings, demolition/construction materials and encouragement of the use of local materials.</w:t>
      </w:r>
    </w:p>
    <w:p w14:paraId="64F6D279" w14:textId="3CA076DE" w:rsidR="00C17F98" w:rsidRDefault="00C17F98" w:rsidP="00D34DF7">
      <w:pPr>
        <w:pStyle w:val="ListParagraph"/>
        <w:numPr>
          <w:ilvl w:val="0"/>
          <w:numId w:val="33"/>
        </w:numPr>
        <w:jc w:val="both"/>
      </w:pPr>
      <w:r>
        <w:t>Improved management of demolition and construction waste through the programme of works e.g. implementation of Site Waste Management plans during demolition and construction works.</w:t>
      </w:r>
    </w:p>
    <w:p w14:paraId="141A846C" w14:textId="16FED49C" w:rsidR="00C17F98" w:rsidRDefault="00C17F98" w:rsidP="00305060">
      <w:pPr>
        <w:pStyle w:val="ListParagraph"/>
        <w:numPr>
          <w:ilvl w:val="0"/>
          <w:numId w:val="33"/>
        </w:numPr>
        <w:jc w:val="both"/>
      </w:pPr>
      <w:r>
        <w:t>There is an opportunity to implement efficient domestic waste collection measures.</w:t>
      </w:r>
    </w:p>
    <w:p w14:paraId="15B27621" w14:textId="46C3F5D7" w:rsidR="00305060" w:rsidRDefault="00305060" w:rsidP="00305060">
      <w:pPr>
        <w:pStyle w:val="Heading2"/>
      </w:pPr>
      <w:bookmarkStart w:id="182" w:name="_Toc128993771"/>
      <w:bookmarkStart w:id="183" w:name="_Toc132958298"/>
      <w:r w:rsidRPr="00AC545F">
        <w:t>Results of the High</w:t>
      </w:r>
      <w:r w:rsidR="00501696">
        <w:t>-</w:t>
      </w:r>
      <w:r w:rsidRPr="00AC545F">
        <w:t xml:space="preserve">Level Assessment </w:t>
      </w:r>
      <w:r>
        <w:t>of</w:t>
      </w:r>
      <w:r w:rsidRPr="00AC545F">
        <w:t xml:space="preserve"> </w:t>
      </w:r>
      <w:r>
        <w:t>Potential Mini Masterplan</w:t>
      </w:r>
      <w:r w:rsidRPr="00AC545F">
        <w:t xml:space="preserve"> </w:t>
      </w:r>
      <w:r>
        <w:t>Future Projects</w:t>
      </w:r>
      <w:bookmarkEnd w:id="182"/>
      <w:bookmarkEnd w:id="183"/>
      <w:r w:rsidRPr="00AC545F">
        <w:t xml:space="preserve"> </w:t>
      </w:r>
    </w:p>
    <w:p w14:paraId="7A6A80FD" w14:textId="6AE57C0E" w:rsidR="00305060" w:rsidRPr="00FA0987" w:rsidRDefault="00305060" w:rsidP="00305060">
      <w:pPr>
        <w:autoSpaceDE w:val="0"/>
        <w:autoSpaceDN w:val="0"/>
        <w:adjustRightInd w:val="0"/>
        <w:jc w:val="both"/>
      </w:pPr>
      <w:r w:rsidRPr="00FA0987">
        <w:t xml:space="preserve">The following provides a more detailed overview of the potential future projects identified in section </w:t>
      </w:r>
      <w:r>
        <w:t>9</w:t>
      </w:r>
      <w:r w:rsidRPr="00FA0987">
        <w:t xml:space="preserve"> and Appendix 2 (Future Projects Action Plan) of the </w:t>
      </w:r>
      <w:r w:rsidR="00C17F98">
        <w:t xml:space="preserve">draft </w:t>
      </w:r>
      <w:r w:rsidRPr="00FA0987">
        <w:t>Mini Masterplan.</w:t>
      </w:r>
      <w:r>
        <w:t xml:space="preserve"> </w:t>
      </w:r>
      <w:r w:rsidRPr="00FA0987">
        <w:t xml:space="preserve"> </w:t>
      </w:r>
      <w:r>
        <w:t>The aforementioned sections of the Mini Masterplan i</w:t>
      </w:r>
      <w:r w:rsidRPr="00FA0987">
        <w:t>dentify</w:t>
      </w:r>
      <w:r>
        <w:t xml:space="preserve"> </w:t>
      </w:r>
      <w:r w:rsidRPr="00FA0987">
        <w:t>suggestions and</w:t>
      </w:r>
      <w:r>
        <w:t xml:space="preserve"> </w:t>
      </w:r>
      <w:r w:rsidRPr="00FA0987">
        <w:t>interventions to help deliver short,</w:t>
      </w:r>
      <w:r>
        <w:t xml:space="preserve"> </w:t>
      </w:r>
      <w:r w:rsidRPr="00FA0987">
        <w:t>medium and longer</w:t>
      </w:r>
      <w:r w:rsidR="00501696">
        <w:t>-</w:t>
      </w:r>
      <w:r w:rsidRPr="00FA0987">
        <w:t>term change across</w:t>
      </w:r>
      <w:r>
        <w:t xml:space="preserve"> </w:t>
      </w:r>
      <w:r w:rsidRPr="00FA0987">
        <w:t>the Mini Masterplan area.</w:t>
      </w:r>
    </w:p>
    <w:p w14:paraId="62E3622B" w14:textId="6A77F298" w:rsidR="00305060" w:rsidRDefault="00305060" w:rsidP="00305060">
      <w:pPr>
        <w:autoSpaceDE w:val="0"/>
        <w:autoSpaceDN w:val="0"/>
        <w:adjustRightInd w:val="0"/>
        <w:jc w:val="both"/>
      </w:pPr>
      <w:r w:rsidRPr="00FA0987">
        <w:t>The projects identified will need further discussions with the local community, busines</w:t>
      </w:r>
      <w:r w:rsidR="00501696">
        <w:t>se</w:t>
      </w:r>
      <w:r w:rsidRPr="00FA0987">
        <w:t xml:space="preserve">s and stakeholders to deliver. It should also be noted that the Council will support </w:t>
      </w:r>
      <w:r w:rsidRPr="0094575A">
        <w:t xml:space="preserve">both the local community </w:t>
      </w:r>
      <w:r w:rsidRPr="0094575A">
        <w:lastRenderedPageBreak/>
        <w:t>and local businesses where possible to bring these projects forward, nevertheless, Appendix F presents a high</w:t>
      </w:r>
      <w:r w:rsidR="00501696">
        <w:t>-</w:t>
      </w:r>
      <w:r w:rsidRPr="0094575A">
        <w:t>level assessment matrix for the 52 potential future projects included in the Draft Mini</w:t>
      </w:r>
      <w:r>
        <w:t xml:space="preserve"> Masterplan</w:t>
      </w:r>
      <w:r w:rsidRPr="00AC545F">
        <w:t>.</w:t>
      </w:r>
      <w:r>
        <w:t xml:space="preserve"> </w:t>
      </w:r>
    </w:p>
    <w:p w14:paraId="4839F9FE" w14:textId="76E5774A" w:rsidR="00305060" w:rsidRDefault="00305060" w:rsidP="00305060">
      <w:pPr>
        <w:autoSpaceDE w:val="0"/>
        <w:autoSpaceDN w:val="0"/>
        <w:adjustRightInd w:val="0"/>
        <w:jc w:val="both"/>
      </w:pPr>
      <w:r w:rsidRPr="00FA0987">
        <w:t>The high</w:t>
      </w:r>
      <w:r w:rsidR="00501696">
        <w:t>-</w:t>
      </w:r>
      <w:r w:rsidRPr="00FA0987">
        <w:t>level assessment matrix is not a conclusive tool or model. Its main function is to</w:t>
      </w:r>
      <w:r>
        <w:t xml:space="preserve"> </w:t>
      </w:r>
      <w:r w:rsidRPr="00FA0987">
        <w:t>identify whether or not the Draft Strategy interventions are likely to bring positive, negative or</w:t>
      </w:r>
      <w:r>
        <w:t xml:space="preserve"> </w:t>
      </w:r>
      <w:r w:rsidRPr="00FA0987">
        <w:t>uncertain effects in relation to the SEA Objectives. A benefit of this approach is that a range</w:t>
      </w:r>
      <w:r>
        <w:t xml:space="preserve"> </w:t>
      </w:r>
      <w:r w:rsidRPr="00FA0987">
        <w:t>of policies may be assessed, which can then be scrutinised in further detail if a significant</w:t>
      </w:r>
      <w:r>
        <w:t xml:space="preserve"> </w:t>
      </w:r>
      <w:r w:rsidRPr="00FA0987">
        <w:t>number of uncertainties or potential adverse effects arise.</w:t>
      </w:r>
    </w:p>
    <w:p w14:paraId="73384E1A" w14:textId="4AFF45A9" w:rsidR="00305060" w:rsidRPr="00501696" w:rsidRDefault="00305060" w:rsidP="00305060">
      <w:pPr>
        <w:autoSpaceDE w:val="0"/>
        <w:autoSpaceDN w:val="0"/>
        <w:adjustRightInd w:val="0"/>
        <w:jc w:val="both"/>
      </w:pPr>
      <w:r w:rsidRPr="00CA20B5">
        <w:t>As the high</w:t>
      </w:r>
      <w:r w:rsidR="00501696">
        <w:t>-</w:t>
      </w:r>
      <w:r w:rsidRPr="00CA20B5">
        <w:t xml:space="preserve">level assessment highlights, the proposed interventions for the </w:t>
      </w:r>
      <w:r>
        <w:t>George Street area</w:t>
      </w:r>
      <w:r w:rsidRPr="00CA20B5">
        <w:t xml:space="preserve"> are likely to</w:t>
      </w:r>
      <w:r>
        <w:t xml:space="preserve"> </w:t>
      </w:r>
      <w:r w:rsidRPr="00CA20B5">
        <w:t>bring a range of positive</w:t>
      </w:r>
      <w:r>
        <w:t xml:space="preserve"> </w:t>
      </w:r>
      <w:r w:rsidRPr="00CA20B5">
        <w:t>environmental effects related to the full range of SEA Objectives.</w:t>
      </w:r>
      <w:r>
        <w:t xml:space="preserve"> </w:t>
      </w:r>
      <w:r w:rsidRPr="00CA20B5">
        <w:t>These include limiting traffic growth, facilitating modal shift, improving accessibility to</w:t>
      </w:r>
      <w:r>
        <w:t xml:space="preserve"> </w:t>
      </w:r>
      <w:r w:rsidRPr="00CA20B5">
        <w:t xml:space="preserve">services and facilities, supporting enhancements to the public realm, </w:t>
      </w:r>
      <w:r w:rsidRPr="00501696">
        <w:t>promoting social inclusion and encouraging the use of healthier modes of travel.</w:t>
      </w:r>
      <w:r w:rsidRPr="00501696">
        <w:rPr>
          <w:rFonts w:ascii="Segoe UI" w:hAnsi="Segoe UI" w:cs="Segoe UI"/>
          <w:color w:val="0076D4"/>
          <w:szCs w:val="20"/>
          <w14:numForm w14:val="default"/>
        </w:rPr>
        <w:t xml:space="preserve"> </w:t>
      </w:r>
      <w:r w:rsidRPr="00501696">
        <w:t>It should however be noted that the traffic/movement modelling has not yet been reported.</w:t>
      </w:r>
    </w:p>
    <w:p w14:paraId="52192A90" w14:textId="77777777" w:rsidR="00305060" w:rsidRPr="00501696" w:rsidRDefault="00305060" w:rsidP="00305060">
      <w:pPr>
        <w:autoSpaceDE w:val="0"/>
        <w:autoSpaceDN w:val="0"/>
        <w:adjustRightInd w:val="0"/>
        <w:jc w:val="both"/>
      </w:pPr>
      <w:r w:rsidRPr="00501696">
        <w:t>Whilst the majority of the proposed interventions support the SEA Objectives, five have uncertain effects against the SEA Objectives. These interventions are as follows:</w:t>
      </w:r>
    </w:p>
    <w:p w14:paraId="2A82BE8A" w14:textId="57FD25B5" w:rsidR="00305060" w:rsidRPr="00501696" w:rsidRDefault="00305060" w:rsidP="00305060">
      <w:pPr>
        <w:pStyle w:val="ListParagraph"/>
        <w:numPr>
          <w:ilvl w:val="0"/>
          <w:numId w:val="29"/>
        </w:numPr>
        <w:autoSpaceDE w:val="0"/>
        <w:autoSpaceDN w:val="0"/>
        <w:adjustRightInd w:val="0"/>
        <w:jc w:val="both"/>
      </w:pPr>
      <w:r w:rsidRPr="00501696">
        <w:t xml:space="preserve">Uplighting and feature lighting to illuminate buildings could </w:t>
      </w:r>
      <w:r w:rsidR="00501696" w:rsidRPr="00501696">
        <w:t xml:space="preserve">potentially </w:t>
      </w:r>
      <w:r w:rsidRPr="00501696">
        <w:t>have negative effects on bats</w:t>
      </w:r>
      <w:r w:rsidR="00DD6A3F">
        <w:t>. T</w:t>
      </w:r>
      <w:r w:rsidR="00DD6A3F" w:rsidRPr="00DD6A3F">
        <w:t>his would be developed in detail in respect of statutory lighting needs, visual impact, listed buildings, flora and fauna, neurodiversity etc</w:t>
      </w:r>
      <w:r w:rsidR="00DD6A3F">
        <w:t>.</w:t>
      </w:r>
      <w:r w:rsidR="00DD6A3F" w:rsidRPr="00DD6A3F">
        <w:t xml:space="preserve"> </w:t>
      </w:r>
      <w:r w:rsidR="00DD6A3F">
        <w:t>A</w:t>
      </w:r>
      <w:r w:rsidR="00DD6A3F" w:rsidRPr="00DD6A3F">
        <w:t xml:space="preserve"> lighting strategy is essential</w:t>
      </w:r>
      <w:r w:rsidRPr="00501696">
        <w:t>;</w:t>
      </w:r>
    </w:p>
    <w:p w14:paraId="74D48102" w14:textId="37E72F4E" w:rsidR="00305060" w:rsidRPr="00501696" w:rsidRDefault="00305060" w:rsidP="00305060">
      <w:pPr>
        <w:pStyle w:val="ListParagraph"/>
        <w:numPr>
          <w:ilvl w:val="0"/>
          <w:numId w:val="29"/>
        </w:numPr>
        <w:autoSpaceDE w:val="0"/>
        <w:autoSpaceDN w:val="0"/>
        <w:adjustRightInd w:val="0"/>
        <w:jc w:val="both"/>
      </w:pPr>
      <w:r w:rsidRPr="00501696">
        <w:t>More flexible use of parking spaces - creating parklets which reclaim parking bays for socialising, play and dwell time. Create a PARK(ing) Day which could bring a festival of parklets to the area, however</w:t>
      </w:r>
      <w:r w:rsidR="00501696" w:rsidRPr="00501696">
        <w:t>,</w:t>
      </w:r>
      <w:r w:rsidRPr="00501696">
        <w:t xml:space="preserve"> uncertainty remains as there is insufficient project detail available at this time;</w:t>
      </w:r>
    </w:p>
    <w:p w14:paraId="17661181" w14:textId="77777777" w:rsidR="00305060" w:rsidRPr="00501696" w:rsidRDefault="00305060" w:rsidP="00305060">
      <w:pPr>
        <w:pStyle w:val="ListParagraph"/>
        <w:numPr>
          <w:ilvl w:val="0"/>
          <w:numId w:val="29"/>
        </w:numPr>
        <w:autoSpaceDE w:val="0"/>
        <w:autoSpaceDN w:val="0"/>
        <w:adjustRightInd w:val="0"/>
        <w:jc w:val="both"/>
      </w:pPr>
      <w:r w:rsidRPr="00501696">
        <w:t>Experimental Traffic Regulation Order (ETRO) 1 - retain the 2-way operation of Berry Street but for car-park access/egress only, however, uncertainty exists as modelling/evaluation has not yet been completed;</w:t>
      </w:r>
    </w:p>
    <w:p w14:paraId="41BA4B5E" w14:textId="3B826F94" w:rsidR="00305060" w:rsidRPr="00501696" w:rsidRDefault="00305060" w:rsidP="00305060">
      <w:pPr>
        <w:pStyle w:val="ListParagraph"/>
        <w:numPr>
          <w:ilvl w:val="0"/>
          <w:numId w:val="29"/>
        </w:numPr>
        <w:autoSpaceDE w:val="0"/>
        <w:autoSpaceDN w:val="0"/>
        <w:adjustRightInd w:val="0"/>
        <w:jc w:val="both"/>
      </w:pPr>
      <w:r w:rsidRPr="00501696">
        <w:t xml:space="preserve">ETRO 2 - Reduce and restrict </w:t>
      </w:r>
      <w:r w:rsidR="00501696" w:rsidRPr="00501696">
        <w:t xml:space="preserve">the </w:t>
      </w:r>
      <w:r w:rsidRPr="00501696">
        <w:t xml:space="preserve">speed of traffic by narrowing </w:t>
      </w:r>
      <w:r w:rsidR="00501696" w:rsidRPr="00501696">
        <w:t xml:space="preserve">the </w:t>
      </w:r>
      <w:r w:rsidRPr="00501696">
        <w:t>carriageway with temporary build-outs and signage. If successful restrict access to local access only however, uncertainty exists as modelling/evaluation has not yet been completed; and</w:t>
      </w:r>
    </w:p>
    <w:p w14:paraId="22EA3642" w14:textId="77777777" w:rsidR="00305060" w:rsidRDefault="00305060" w:rsidP="00305060">
      <w:pPr>
        <w:pStyle w:val="ListParagraph"/>
        <w:numPr>
          <w:ilvl w:val="0"/>
          <w:numId w:val="29"/>
        </w:numPr>
        <w:autoSpaceDE w:val="0"/>
        <w:autoSpaceDN w:val="0"/>
        <w:adjustRightInd w:val="0"/>
        <w:jc w:val="both"/>
      </w:pPr>
      <w:r w:rsidRPr="00501696">
        <w:t>ETRO 3- Remove general traffic along Blackfriars St northbound, creating more freedom for pedestrians, cyclists and public transport, however, uncertainty</w:t>
      </w:r>
      <w:r>
        <w:t xml:space="preserve"> exists as</w:t>
      </w:r>
      <w:r w:rsidRPr="00DA0C5A">
        <w:t xml:space="preserve"> </w:t>
      </w:r>
      <w:r w:rsidRPr="00241011">
        <w:t>modelling/evaluation has not yet been completed</w:t>
      </w:r>
      <w:r>
        <w:t>.</w:t>
      </w:r>
    </w:p>
    <w:p w14:paraId="0E30450A" w14:textId="107D2560" w:rsidR="00305060" w:rsidRDefault="00305060" w:rsidP="00305060">
      <w:pPr>
        <w:autoSpaceDE w:val="0"/>
        <w:autoSpaceDN w:val="0"/>
        <w:adjustRightInd w:val="0"/>
        <w:jc w:val="both"/>
      </w:pPr>
      <w:r w:rsidRPr="00184902">
        <w:t>Whilst the high</w:t>
      </w:r>
      <w:r w:rsidR="00501696">
        <w:t>-</w:t>
      </w:r>
      <w:r w:rsidRPr="00184902">
        <w:t>level assessment of the interventions provides a broad indication of some of the issues surrounding their likely environmental performance</w:t>
      </w:r>
      <w:r>
        <w:t>, it also highlighted interventions where it was unclear if there would be positive, negative or no likely effects against the SEA objectives.</w:t>
      </w:r>
    </w:p>
    <w:p w14:paraId="4FE73236" w14:textId="77777777" w:rsidR="00305060" w:rsidRPr="002C6F55" w:rsidRDefault="00305060" w:rsidP="00305060">
      <w:pPr>
        <w:autoSpaceDE w:val="0"/>
        <w:autoSpaceDN w:val="0"/>
        <w:adjustRightInd w:val="0"/>
        <w:jc w:val="both"/>
        <w:rPr>
          <w:b/>
          <w:bCs/>
        </w:rPr>
      </w:pPr>
      <w:r w:rsidRPr="002C6F55">
        <w:rPr>
          <w:b/>
          <w:bCs/>
        </w:rPr>
        <w:t>Uplighting and feature lighting to illuminate buildings</w:t>
      </w:r>
    </w:p>
    <w:p w14:paraId="737E111D" w14:textId="3F0A9CB8" w:rsidR="00305060" w:rsidRPr="002C6F55" w:rsidRDefault="00305060" w:rsidP="00305060">
      <w:pPr>
        <w:autoSpaceDE w:val="0"/>
        <w:autoSpaceDN w:val="0"/>
        <w:adjustRightInd w:val="0"/>
        <w:jc w:val="both"/>
      </w:pPr>
      <w:r w:rsidRPr="002C6F55">
        <w:t>Enhanced lighting maintenance has the potential to improve</w:t>
      </w:r>
      <w:r>
        <w:t xml:space="preserve"> </w:t>
      </w:r>
      <w:r w:rsidRPr="002C6F55">
        <w:t>perceptions of security</w:t>
      </w:r>
      <w:r>
        <w:t>, however</w:t>
      </w:r>
      <w:r w:rsidR="00501696">
        <w:t>,</w:t>
      </w:r>
      <w:r>
        <w:t xml:space="preserve"> it </w:t>
      </w:r>
      <w:r w:rsidRPr="002C6F55">
        <w:t xml:space="preserve">is uncertain if the project will have a positive or negative effect on biodiversity assets, particularly bats,  in the George Street area. </w:t>
      </w:r>
      <w:r w:rsidRPr="00E87E12">
        <w:t>Any permanent lighting should be designed to be ‘animal friendly’ and should not illuminate habitats. Screening techniques and dark buffer zones are advised to reduce the impact on these habitats. Low or high</w:t>
      </w:r>
      <w:r w:rsidR="00501696">
        <w:t>-</w:t>
      </w:r>
      <w:r w:rsidRPr="00E87E12">
        <w:t xml:space="preserve">pressure sodium lamps instead of mercury and metal halide lamps are preferred for their UV filtering properties, reducing light spillage and pollution. ‘Warm white’ lighting also reduces </w:t>
      </w:r>
      <w:r w:rsidR="00501696">
        <w:t xml:space="preserve">the </w:t>
      </w:r>
      <w:r w:rsidRPr="00E87E12">
        <w:t>impacts of lighting on bats as well as other species</w:t>
      </w:r>
      <w:r>
        <w:rPr>
          <w:rStyle w:val="FootnoteReference"/>
        </w:rPr>
        <w:footnoteReference w:id="2"/>
      </w:r>
      <w:r w:rsidRPr="00E87E12">
        <w:t>.</w:t>
      </w:r>
    </w:p>
    <w:p w14:paraId="46637B06" w14:textId="29C0E811" w:rsidR="00305060" w:rsidRPr="002C6F55" w:rsidRDefault="00305060" w:rsidP="00305060">
      <w:pPr>
        <w:autoSpaceDE w:val="0"/>
        <w:autoSpaceDN w:val="0"/>
        <w:adjustRightInd w:val="0"/>
        <w:jc w:val="both"/>
        <w:rPr>
          <w:b/>
          <w:bCs/>
        </w:rPr>
      </w:pPr>
      <w:r w:rsidRPr="002C6F55">
        <w:rPr>
          <w:b/>
          <w:bCs/>
        </w:rPr>
        <w:lastRenderedPageBreak/>
        <w:t xml:space="preserve">More flexible use of parking spaces - creating </w:t>
      </w:r>
      <w:r w:rsidRPr="00F5468B">
        <w:rPr>
          <w:b/>
          <w:bCs/>
        </w:rPr>
        <w:t xml:space="preserve">parklets </w:t>
      </w:r>
      <w:r w:rsidRPr="002C6F55">
        <w:rPr>
          <w:b/>
          <w:bCs/>
        </w:rPr>
        <w:t xml:space="preserve">which reclaim parking bays for socialising, play and dwell time. Create a </w:t>
      </w:r>
      <w:r w:rsidRPr="00501696">
        <w:rPr>
          <w:b/>
          <w:bCs/>
        </w:rPr>
        <w:t>PARK(ing) Day</w:t>
      </w:r>
      <w:r w:rsidRPr="002C6F55">
        <w:rPr>
          <w:b/>
          <w:bCs/>
        </w:rPr>
        <w:t xml:space="preserve"> which could bring a festival of parklets to the area</w:t>
      </w:r>
    </w:p>
    <w:p w14:paraId="717367D3" w14:textId="77777777" w:rsidR="00305060" w:rsidRDefault="00305060" w:rsidP="00305060">
      <w:pPr>
        <w:autoSpaceDE w:val="0"/>
        <w:autoSpaceDN w:val="0"/>
        <w:adjustRightInd w:val="0"/>
        <w:jc w:val="both"/>
      </w:pPr>
      <w:r>
        <w:t xml:space="preserve">There is not enough detail to determine what effect the project will have on the “air” objective, therefore it has been classified as </w:t>
      </w:r>
      <w:r w:rsidRPr="002C6F55">
        <w:t>uncertain</w:t>
      </w:r>
      <w:r>
        <w:t xml:space="preserve"> at this stage.</w:t>
      </w:r>
    </w:p>
    <w:p w14:paraId="7362F0E7" w14:textId="77777777" w:rsidR="00305060" w:rsidRDefault="00305060" w:rsidP="00305060">
      <w:pPr>
        <w:autoSpaceDE w:val="0"/>
        <w:autoSpaceDN w:val="0"/>
        <w:adjustRightInd w:val="0"/>
        <w:jc w:val="both"/>
        <w:rPr>
          <w:b/>
          <w:bCs/>
        </w:rPr>
      </w:pPr>
      <w:r w:rsidRPr="002C6F55">
        <w:rPr>
          <w:b/>
          <w:bCs/>
        </w:rPr>
        <w:t>Experimental Traffic Regulation Order (ETRO) 1 - retain the 2-way operation of Berry Street but for car-park access/egress only</w:t>
      </w:r>
      <w:r>
        <w:rPr>
          <w:b/>
          <w:bCs/>
        </w:rPr>
        <w:t>.</w:t>
      </w:r>
    </w:p>
    <w:p w14:paraId="35C0B372" w14:textId="77777777" w:rsidR="00305060" w:rsidRDefault="00305060" w:rsidP="00305060">
      <w:pPr>
        <w:autoSpaceDE w:val="0"/>
        <w:autoSpaceDN w:val="0"/>
        <w:adjustRightInd w:val="0"/>
        <w:jc w:val="both"/>
      </w:pPr>
      <w:r>
        <w:t xml:space="preserve">There is not enough information to determine what effect the project will have on the “air” and “climatic factors” objectives therefore, it has been scored as </w:t>
      </w:r>
      <w:r w:rsidRPr="002C6F55">
        <w:t>uncertain</w:t>
      </w:r>
      <w:r>
        <w:t xml:space="preserve"> at this stage.</w:t>
      </w:r>
    </w:p>
    <w:p w14:paraId="3CB0FB0D" w14:textId="3D214BF2" w:rsidR="00305060" w:rsidRPr="002C6F55" w:rsidRDefault="00305060" w:rsidP="00305060">
      <w:pPr>
        <w:autoSpaceDE w:val="0"/>
        <w:autoSpaceDN w:val="0"/>
        <w:adjustRightInd w:val="0"/>
        <w:jc w:val="both"/>
        <w:rPr>
          <w:b/>
          <w:bCs/>
        </w:rPr>
      </w:pPr>
      <w:r w:rsidRPr="002C6F55">
        <w:rPr>
          <w:b/>
          <w:bCs/>
        </w:rPr>
        <w:t xml:space="preserve">ETRO 2 - Reduce and restrict </w:t>
      </w:r>
      <w:r w:rsidR="00424390">
        <w:rPr>
          <w:b/>
          <w:bCs/>
        </w:rPr>
        <w:t xml:space="preserve">the </w:t>
      </w:r>
      <w:r w:rsidRPr="002C6F55">
        <w:rPr>
          <w:b/>
          <w:bCs/>
        </w:rPr>
        <w:t xml:space="preserve">speed of traffic by narrowing </w:t>
      </w:r>
      <w:r w:rsidR="00424390">
        <w:rPr>
          <w:b/>
          <w:bCs/>
        </w:rPr>
        <w:t xml:space="preserve">the </w:t>
      </w:r>
      <w:r w:rsidRPr="002C6F55">
        <w:rPr>
          <w:b/>
          <w:bCs/>
        </w:rPr>
        <w:t>carriageway with temporary build-outs and signage. If successful restrict access to local access only</w:t>
      </w:r>
    </w:p>
    <w:p w14:paraId="6C9BE502" w14:textId="4F5F1A73" w:rsidR="00305060" w:rsidRDefault="00305060" w:rsidP="00305060">
      <w:pPr>
        <w:autoSpaceDE w:val="0"/>
        <w:autoSpaceDN w:val="0"/>
        <w:adjustRightInd w:val="0"/>
        <w:jc w:val="both"/>
      </w:pPr>
      <w:r>
        <w:t xml:space="preserve">There is not enough information to determine what effect the project will have on the “air” and “climatic factors” objectives therefore, it has been scored as </w:t>
      </w:r>
      <w:r w:rsidRPr="002C6F55">
        <w:t>uncertain</w:t>
      </w:r>
      <w:r w:rsidRPr="00241011">
        <w:t xml:space="preserve"> </w:t>
      </w:r>
      <w:r>
        <w:t xml:space="preserve">at this stage. However, it should be noted that </w:t>
      </w:r>
      <w:r w:rsidRPr="00F5468B">
        <w:t xml:space="preserve">one of the draft Mini Masterplan objectives is to reduce vehicular movement - this would have a significant positive impact on air quality, </w:t>
      </w:r>
      <w:r w:rsidR="00424390">
        <w:t xml:space="preserve">and </w:t>
      </w:r>
      <w:r w:rsidRPr="00F5468B">
        <w:t>place experience for resident</w:t>
      </w:r>
      <w:r>
        <w:t>s.</w:t>
      </w:r>
    </w:p>
    <w:p w14:paraId="33AD5BEA" w14:textId="77777777" w:rsidR="00305060" w:rsidRPr="002C6F55" w:rsidRDefault="00305060" w:rsidP="00305060">
      <w:pPr>
        <w:autoSpaceDE w:val="0"/>
        <w:autoSpaceDN w:val="0"/>
        <w:adjustRightInd w:val="0"/>
        <w:jc w:val="both"/>
        <w:rPr>
          <w:b/>
          <w:bCs/>
        </w:rPr>
      </w:pPr>
      <w:r w:rsidRPr="002C6F55">
        <w:rPr>
          <w:b/>
          <w:bCs/>
        </w:rPr>
        <w:t>ETRO 3- Remove general traffic along Blackfriars St northbound, creating more freedom for pedestrians, cyclists and public transport</w:t>
      </w:r>
    </w:p>
    <w:p w14:paraId="1CABDFED" w14:textId="77777777" w:rsidR="00305060" w:rsidRDefault="00305060" w:rsidP="00305060">
      <w:pPr>
        <w:autoSpaceDE w:val="0"/>
        <w:autoSpaceDN w:val="0"/>
        <w:adjustRightInd w:val="0"/>
        <w:jc w:val="both"/>
      </w:pPr>
      <w:bookmarkStart w:id="184" w:name="_Toc125613503"/>
      <w:r>
        <w:t xml:space="preserve">There is not enough information to determine what effect the project will have on the “air” and “climatic factors” objectives therefore, it has been scored as </w:t>
      </w:r>
      <w:r w:rsidRPr="002C6F55">
        <w:t>uncertain</w:t>
      </w:r>
      <w:r w:rsidRPr="00241011">
        <w:t xml:space="preserve"> </w:t>
      </w:r>
      <w:r>
        <w:t>at this stage.</w:t>
      </w:r>
    </w:p>
    <w:p w14:paraId="08BA3841" w14:textId="77777777" w:rsidR="00305060" w:rsidRDefault="00305060" w:rsidP="00305060">
      <w:pPr>
        <w:pStyle w:val="Heading2"/>
      </w:pPr>
      <w:bookmarkStart w:id="185" w:name="_Toc128993772"/>
      <w:bookmarkStart w:id="186" w:name="_Toc132958299"/>
      <w:r>
        <w:t>Cumulative Effects</w:t>
      </w:r>
      <w:bookmarkEnd w:id="177"/>
      <w:bookmarkEnd w:id="184"/>
      <w:bookmarkEnd w:id="185"/>
      <w:bookmarkEnd w:id="186"/>
      <w:r>
        <w:t xml:space="preserve"> </w:t>
      </w:r>
    </w:p>
    <w:p w14:paraId="6B0CCF15" w14:textId="5CDC29BD" w:rsidR="00305060" w:rsidRDefault="00305060" w:rsidP="00305060">
      <w:pPr>
        <w:jc w:val="both"/>
      </w:pPr>
      <w:r>
        <w:t>A key requirement of the Environmental Assessment (</w:t>
      </w:r>
      <w:smartTag w:uri="urn:schemas-microsoft-com:office:smarttags" w:element="country-region">
        <w:smartTag w:uri="urn:schemas-microsoft-com:office:smarttags" w:element="place">
          <w:r>
            <w:t>Scotland</w:t>
          </w:r>
        </w:smartTag>
      </w:smartTag>
      <w:r>
        <w:t>) Act (2005) is the consideration of potential cumulative, secondary and synergistic environmental effects of draft plans. Previous sections of this report have described the potential environmental effects of individual elements of the draft</w:t>
      </w:r>
      <w:r>
        <w:rPr>
          <w:szCs w:val="20"/>
        </w:rPr>
        <w:t xml:space="preserve"> </w:t>
      </w:r>
      <w:r>
        <w:t>George Street Mini Masterplan. This section takes a view o</w:t>
      </w:r>
      <w:r w:rsidR="00424390">
        <w:t>f</w:t>
      </w:r>
      <w:r>
        <w:t xml:space="preserve"> the plan as a whole and summarises its key cumulative effects on the environment.   </w:t>
      </w:r>
    </w:p>
    <w:p w14:paraId="65713EAE" w14:textId="11DEE6F1" w:rsidR="00305060" w:rsidRDefault="00305060" w:rsidP="00305060">
      <w:pPr>
        <w:jc w:val="both"/>
      </w:pPr>
      <w:r>
        <w:t xml:space="preserve">In SEA, cumulative effects assessment should consider the effects of the draft plan in conjunction with other relevant plans outwith the geographical and temporal scope of the plan in question. In the context of the draft George Street Mini Masterplan, the majority of its effects are likely to be ‘internal’, that is they are likely to arise from the various elements of the draft George Street Mini Masterplan itself rather than from the </w:t>
      </w:r>
      <w:r>
        <w:rPr>
          <w:szCs w:val="20"/>
        </w:rPr>
        <w:t xml:space="preserve">draft </w:t>
      </w:r>
      <w:r>
        <w:t xml:space="preserve">George Street Mini Masterplan in combination with other plans and programmes (assuming that the City Centre and any subsequent revisions to the Local Plan are treated as all part of a single overall strategy for the area – if they extend or diverge from the contents of the draft George Street Mini Masterplan there is the potential for additional cumulative effects from these various plans in combination). Once formally adopted, the individual </w:t>
      </w:r>
      <w:r>
        <w:rPr>
          <w:szCs w:val="20"/>
        </w:rPr>
        <w:t xml:space="preserve">draft </w:t>
      </w:r>
      <w:r>
        <w:t xml:space="preserve">George Street Mini Masterplan projects will be subject to the planning application process through Aberdeen City Council, informed by the land use allocations in the current and/ or future Aberdeen City Council Local Plans. As part of this process, it is recommended that the cumulative effects of the project in question are considered in combination with other </w:t>
      </w:r>
      <w:r>
        <w:rPr>
          <w:szCs w:val="20"/>
        </w:rPr>
        <w:t xml:space="preserve">draft </w:t>
      </w:r>
      <w:r>
        <w:t>George Street Mini Masterplan projects, on a case</w:t>
      </w:r>
      <w:r w:rsidR="00424390">
        <w:t>-by-</w:t>
      </w:r>
      <w:r>
        <w:t xml:space="preserve">case basis and in the context of the wider Aberdeen area, by the Aberdeen City Council Planning Department.  </w:t>
      </w:r>
    </w:p>
    <w:p w14:paraId="1C9A6E43" w14:textId="34F491D3" w:rsidR="004377EE" w:rsidRDefault="004377EE" w:rsidP="00305060">
      <w:pPr>
        <w:jc w:val="both"/>
      </w:pPr>
      <w:r w:rsidRPr="004377EE">
        <w:t xml:space="preserve">The </w:t>
      </w:r>
      <w:r>
        <w:t>draft George Street Mini Masterplan</w:t>
      </w:r>
      <w:r w:rsidRPr="004377EE">
        <w:t xml:space="preserve"> present opportunities to improve the habitats through </w:t>
      </w:r>
      <w:r w:rsidR="00885A29">
        <w:t xml:space="preserve">the </w:t>
      </w:r>
      <w:r>
        <w:t>planting of native trees</w:t>
      </w:r>
      <w:r w:rsidR="00513567">
        <w:t>, encouraging active travel, reduc</w:t>
      </w:r>
      <w:r w:rsidR="00885A29">
        <w:t>ing</w:t>
      </w:r>
      <w:r w:rsidR="00513567">
        <w:t xml:space="preserve"> speed on roads </w:t>
      </w:r>
      <w:r>
        <w:t xml:space="preserve">and carbon/energy </w:t>
      </w:r>
      <w:r>
        <w:lastRenderedPageBreak/>
        <w:t xml:space="preserve">efficiency measures </w:t>
      </w:r>
      <w:r w:rsidRPr="004377EE">
        <w:t xml:space="preserve">provides in synergy, including carbon sequestration, hazard management, air pollution removal, recreation </w:t>
      </w:r>
      <w:r w:rsidR="00513567" w:rsidRPr="004377EE">
        <w:t xml:space="preserve">and </w:t>
      </w:r>
      <w:r w:rsidRPr="004377EE">
        <w:t xml:space="preserve">amenity value. </w:t>
      </w:r>
    </w:p>
    <w:p w14:paraId="447E8256" w14:textId="2F70FCAE" w:rsidR="00305060" w:rsidRDefault="00305060" w:rsidP="00305060">
      <w:pPr>
        <w:jc w:val="both"/>
      </w:pPr>
      <w:r>
        <w:t xml:space="preserve">The cumulative effects of the draft George Street Mini Masterplan have been identified </w:t>
      </w:r>
      <w:r w:rsidR="00424390">
        <w:t>based on</w:t>
      </w:r>
      <w:r>
        <w:t>:</w:t>
      </w:r>
    </w:p>
    <w:p w14:paraId="445AF103" w14:textId="7E429BB1" w:rsidR="00305060" w:rsidRDefault="00305060" w:rsidP="00305060">
      <w:pPr>
        <w:pStyle w:val="ListParagraph"/>
        <w:numPr>
          <w:ilvl w:val="0"/>
          <w:numId w:val="12"/>
        </w:numPr>
        <w:jc w:val="both"/>
      </w:pPr>
      <w:r>
        <w:t>Similar environmental effects occur repeatedly</w:t>
      </w:r>
      <w:r w:rsidRPr="00E37EEA">
        <w:t xml:space="preserve"> </w:t>
      </w:r>
      <w:r>
        <w:t xml:space="preserve">from different activities within the draft George Street Mini Masterplan which individually may not be significant but are when in combination or the significance is increased by them occurring repeatedly. </w:t>
      </w:r>
    </w:p>
    <w:p w14:paraId="6FDCDCC6" w14:textId="5C5BD19B" w:rsidR="00305060" w:rsidRDefault="00305060" w:rsidP="00305060">
      <w:pPr>
        <w:pStyle w:val="ListParagraph"/>
        <w:numPr>
          <w:ilvl w:val="0"/>
          <w:numId w:val="12"/>
        </w:numPr>
        <w:jc w:val="both"/>
      </w:pPr>
      <w:r>
        <w:t xml:space="preserve">Individual receptors (e.g., water quality, a particular type of habitat etc) </w:t>
      </w:r>
      <w:r w:rsidR="00424390">
        <w:t xml:space="preserve">are </w:t>
      </w:r>
      <w:r>
        <w:t>being impacted repeatedly by potentially different effects from George Street Mini Masterplan</w:t>
      </w:r>
      <w:r w:rsidRPr="0080370A">
        <w:t xml:space="preserve"> </w:t>
      </w:r>
      <w:r>
        <w:t>activities.</w:t>
      </w:r>
    </w:p>
    <w:p w14:paraId="070E8C39" w14:textId="77777777" w:rsidR="00305060" w:rsidRPr="00EE44E4" w:rsidRDefault="00305060" w:rsidP="00305060">
      <w:pPr>
        <w:jc w:val="both"/>
        <w:rPr>
          <w:u w:val="single"/>
        </w:rPr>
      </w:pPr>
      <w:r w:rsidRPr="00EE44E4">
        <w:rPr>
          <w:u w:val="single"/>
        </w:rPr>
        <w:t>Similar environmental effects occurring repeatedly.</w:t>
      </w:r>
    </w:p>
    <w:p w14:paraId="54261696" w14:textId="77777777" w:rsidR="00305060" w:rsidRPr="00062862" w:rsidRDefault="00305060" w:rsidP="00305060">
      <w:pPr>
        <w:jc w:val="both"/>
      </w:pPr>
      <w:r>
        <w:t>The following is a list of environmental effects that have been identified as occurring repeatedly</w:t>
      </w:r>
      <w:r w:rsidRPr="00062862">
        <w:rPr>
          <w:rFonts w:ascii="Segoe UI" w:hAnsi="Segoe UI" w:cs="Segoe UI"/>
          <w:color w:val="0076D4"/>
          <w:szCs w:val="20"/>
          <w14:numForm w14:val="default"/>
        </w:rPr>
        <w:t xml:space="preserve"> </w:t>
      </w:r>
      <w:r>
        <w:t>i</w:t>
      </w:r>
      <w:r w:rsidRPr="00062862">
        <w:t>f the masterplan is adopted and enabled:</w:t>
      </w:r>
    </w:p>
    <w:p w14:paraId="543D54F4" w14:textId="77777777" w:rsidR="00305060" w:rsidRPr="00501616" w:rsidRDefault="00305060" w:rsidP="00305060">
      <w:pPr>
        <w:jc w:val="both"/>
        <w:rPr>
          <w:b/>
          <w:bCs/>
        </w:rPr>
      </w:pPr>
      <w:r w:rsidRPr="00501616">
        <w:rPr>
          <w:b/>
          <w:bCs/>
        </w:rPr>
        <w:t>Positive cumulative effects</w:t>
      </w:r>
    </w:p>
    <w:p w14:paraId="4FF0F406" w14:textId="00495D87" w:rsidR="00305060" w:rsidRDefault="00305060" w:rsidP="00305060">
      <w:pPr>
        <w:pStyle w:val="ListParagraph"/>
        <w:numPr>
          <w:ilvl w:val="0"/>
          <w:numId w:val="12"/>
        </w:numPr>
        <w:jc w:val="both"/>
      </w:pPr>
      <w:r>
        <w:t xml:space="preserve">Potential for tree planting under </w:t>
      </w:r>
      <w:r>
        <w:rPr>
          <w:szCs w:val="20"/>
        </w:rPr>
        <w:t xml:space="preserve">draft </w:t>
      </w:r>
      <w:r>
        <w:t>George Street Mini Masterplan</w:t>
      </w:r>
      <w:r w:rsidRPr="0080370A">
        <w:t xml:space="preserve"> </w:t>
      </w:r>
      <w:r>
        <w:t>activities ha</w:t>
      </w:r>
      <w:r w:rsidR="00424390">
        <w:t>s</w:t>
      </w:r>
      <w:r>
        <w:t xml:space="preserve"> </w:t>
      </w:r>
      <w:r w:rsidR="00424390">
        <w:t xml:space="preserve">the </w:t>
      </w:r>
      <w:r>
        <w:t xml:space="preserve">potential to contribute to </w:t>
      </w:r>
      <w:r w:rsidRPr="0080370A">
        <w:t>enhanc</w:t>
      </w:r>
      <w:r>
        <w:t>ing</w:t>
      </w:r>
      <w:r w:rsidRPr="0080370A">
        <w:t xml:space="preserve"> natural resources for carbon capture</w:t>
      </w:r>
      <w:r>
        <w:t>.</w:t>
      </w:r>
    </w:p>
    <w:p w14:paraId="69CE6CC8" w14:textId="77777777" w:rsidR="00305060" w:rsidRDefault="00305060" w:rsidP="00305060">
      <w:pPr>
        <w:pStyle w:val="ListParagraph"/>
        <w:numPr>
          <w:ilvl w:val="0"/>
          <w:numId w:val="12"/>
        </w:numPr>
        <w:jc w:val="both"/>
      </w:pPr>
      <w:r>
        <w:t xml:space="preserve">Opportunity for habitat creation and enhancement </w:t>
      </w:r>
      <w:r w:rsidRPr="00985DA3">
        <w:t>by reconfiguring, improving and redefining</w:t>
      </w:r>
      <w:r>
        <w:t xml:space="preserve"> </w:t>
      </w:r>
      <w:r w:rsidRPr="00985DA3">
        <w:t>the existing street network across</w:t>
      </w:r>
      <w:r>
        <w:t xml:space="preserve"> the </w:t>
      </w:r>
      <w:r w:rsidRPr="00985DA3">
        <w:t>George Street</w:t>
      </w:r>
      <w:r>
        <w:t xml:space="preserve"> area. </w:t>
      </w:r>
      <w:r w:rsidRPr="00985DA3">
        <w:t xml:space="preserve">This would create opportunities to introduce the features such as </w:t>
      </w:r>
      <w:r w:rsidRPr="00424390">
        <w:t>SUDS, mini habitats, street greening such as shrub planting, wild flowers, edibles and sensory planting) and vertical green wall features.</w:t>
      </w:r>
    </w:p>
    <w:p w14:paraId="2F30365C" w14:textId="77777777" w:rsidR="00305060" w:rsidRDefault="00305060" w:rsidP="00305060">
      <w:pPr>
        <w:pStyle w:val="ListParagraph"/>
        <w:numPr>
          <w:ilvl w:val="0"/>
          <w:numId w:val="12"/>
        </w:numPr>
        <w:jc w:val="both"/>
      </w:pPr>
      <w:r>
        <w:t>Norco House would be refurbished/redeveloped.</w:t>
      </w:r>
    </w:p>
    <w:p w14:paraId="67A22B01" w14:textId="77777777" w:rsidR="00305060" w:rsidRDefault="00305060" w:rsidP="00305060">
      <w:pPr>
        <w:pStyle w:val="ListParagraph"/>
        <w:numPr>
          <w:ilvl w:val="0"/>
          <w:numId w:val="12"/>
        </w:numPr>
        <w:jc w:val="both"/>
      </w:pPr>
      <w:r>
        <w:t>P</w:t>
      </w:r>
      <w:r w:rsidRPr="00AE2D8A">
        <w:t>rovision of employment and community</w:t>
      </w:r>
      <w:r>
        <w:t xml:space="preserve"> </w:t>
      </w:r>
      <w:r w:rsidRPr="00AE2D8A">
        <w:t>facilities, integrated transport links, environmental improvements, and</w:t>
      </w:r>
      <w:r>
        <w:t xml:space="preserve"> </w:t>
      </w:r>
      <w:r w:rsidRPr="00AE2D8A">
        <w:t>contributions to regeneration</w:t>
      </w:r>
      <w:r>
        <w:t xml:space="preserve"> including refurbishment/redevelopment of Norco House (scenarios 1 and 2)</w:t>
      </w:r>
      <w:r w:rsidRPr="00AE2D8A">
        <w:t>.</w:t>
      </w:r>
    </w:p>
    <w:p w14:paraId="5358BF6C" w14:textId="77777777" w:rsidR="00305060" w:rsidRDefault="00305060" w:rsidP="00305060">
      <w:pPr>
        <w:pStyle w:val="ListParagraph"/>
        <w:numPr>
          <w:ilvl w:val="0"/>
          <w:numId w:val="12"/>
        </w:numPr>
        <w:jc w:val="both"/>
      </w:pPr>
      <w:r>
        <w:t>The George Street area under the Mini Masterplan</w:t>
      </w:r>
      <w:r w:rsidRPr="0080370A">
        <w:t xml:space="preserve"> </w:t>
      </w:r>
      <w:r>
        <w:t>could result in improvements to the general quality of surroundings.</w:t>
      </w:r>
    </w:p>
    <w:p w14:paraId="0EB467F5" w14:textId="1D66B53F" w:rsidR="00305060" w:rsidRDefault="00305060" w:rsidP="00305060">
      <w:pPr>
        <w:pStyle w:val="ListParagraph"/>
        <w:numPr>
          <w:ilvl w:val="0"/>
          <w:numId w:val="12"/>
        </w:numPr>
        <w:jc w:val="both"/>
      </w:pPr>
      <w:r>
        <w:t>Energy-efficient designs could be incorporated alongside renewable and low</w:t>
      </w:r>
      <w:r w:rsidR="00424390">
        <w:t>-</w:t>
      </w:r>
      <w:r>
        <w:t>carbon energy sources, with consideration provided on how further decarbonisation could be achieved in the future.</w:t>
      </w:r>
    </w:p>
    <w:p w14:paraId="3A04CDB0" w14:textId="433965E0" w:rsidR="00305060" w:rsidRPr="008D6321" w:rsidRDefault="00305060" w:rsidP="00305060">
      <w:pPr>
        <w:pStyle w:val="ListParagraph"/>
        <w:numPr>
          <w:ilvl w:val="0"/>
          <w:numId w:val="12"/>
        </w:numPr>
        <w:jc w:val="both"/>
      </w:pPr>
      <w:r>
        <w:t>Given the scale and importance of the facilities and residential dwellings planned, the energy demands could be significant. Opportunities exist for a</w:t>
      </w:r>
      <w:r w:rsidRPr="00985DA3">
        <w:t>rea</w:t>
      </w:r>
      <w:r w:rsidR="00424390">
        <w:t>-</w:t>
      </w:r>
      <w:r w:rsidRPr="00985DA3">
        <w:t>wide intervention across existing streets</w:t>
      </w:r>
      <w:r>
        <w:t xml:space="preserve">, such as added robustness and security of energy supplies, </w:t>
      </w:r>
      <w:r w:rsidRPr="00985DA3">
        <w:t>improved thermal</w:t>
      </w:r>
      <w:r>
        <w:t xml:space="preserve"> </w:t>
      </w:r>
      <w:r w:rsidRPr="00985DA3">
        <w:t>insulation and reduced</w:t>
      </w:r>
      <w:r>
        <w:t xml:space="preserve"> </w:t>
      </w:r>
      <w:r w:rsidRPr="00985DA3">
        <w:t>energy consumption</w:t>
      </w:r>
      <w:r>
        <w:t>.</w:t>
      </w:r>
      <w:r w:rsidRPr="00985DA3">
        <w:rPr>
          <w:rFonts w:ascii="Segoe UI" w:hAnsi="Segoe UI" w:cs="Segoe UI"/>
          <w:color w:val="0076D4"/>
          <w:szCs w:val="20"/>
          <w14:numForm w14:val="default"/>
        </w:rPr>
        <w:t xml:space="preserve"> </w:t>
      </w:r>
    </w:p>
    <w:p w14:paraId="6553AECE" w14:textId="77777777" w:rsidR="00305060" w:rsidRDefault="00305060" w:rsidP="00305060">
      <w:pPr>
        <w:pStyle w:val="ListParagraph"/>
        <w:numPr>
          <w:ilvl w:val="0"/>
          <w:numId w:val="12"/>
        </w:numPr>
        <w:autoSpaceDE w:val="0"/>
        <w:autoSpaceDN w:val="0"/>
        <w:adjustRightInd w:val="0"/>
        <w:spacing w:after="0" w:line="240" w:lineRule="auto"/>
        <w:jc w:val="both"/>
      </w:pPr>
      <w:r w:rsidRPr="00AE2D8A">
        <w:t xml:space="preserve">The </w:t>
      </w:r>
      <w:r>
        <w:t>Mini Masterplan</w:t>
      </w:r>
      <w:r w:rsidRPr="00AE2D8A">
        <w:t xml:space="preserve"> </w:t>
      </w:r>
      <w:r>
        <w:t>provide an opportunity for</w:t>
      </w:r>
      <w:r w:rsidRPr="00AE2D8A">
        <w:t xml:space="preserve"> new green networks, particularly </w:t>
      </w:r>
      <w:r>
        <w:t>SUDS</w:t>
      </w:r>
      <w:r w:rsidRPr="00AE2D8A">
        <w:t xml:space="preserve"> which </w:t>
      </w:r>
      <w:r>
        <w:t>could</w:t>
      </w:r>
      <w:r w:rsidRPr="00AE2D8A">
        <w:t xml:space="preserve"> benefit biodiversity</w:t>
      </w:r>
      <w:r>
        <w:t>, with a f</w:t>
      </w:r>
      <w:r w:rsidRPr="00985DA3">
        <w:t>ocus on areas with density of residential accommodation e.g. Charlotte</w:t>
      </w:r>
      <w:r>
        <w:t xml:space="preserve"> </w:t>
      </w:r>
      <w:r w:rsidRPr="00985DA3">
        <w:t>Street and Craigie Street</w:t>
      </w:r>
      <w:r w:rsidRPr="00AE2D8A">
        <w:t>.</w:t>
      </w:r>
    </w:p>
    <w:p w14:paraId="5665F4D1" w14:textId="678AB74C" w:rsidR="00305060" w:rsidRDefault="00305060" w:rsidP="00305060">
      <w:pPr>
        <w:pStyle w:val="ListParagraph"/>
        <w:numPr>
          <w:ilvl w:val="0"/>
          <w:numId w:val="12"/>
        </w:numPr>
        <w:autoSpaceDE w:val="0"/>
        <w:autoSpaceDN w:val="0"/>
        <w:adjustRightInd w:val="0"/>
        <w:spacing w:after="0" w:line="240" w:lineRule="auto"/>
        <w:jc w:val="both"/>
      </w:pPr>
      <w:r>
        <w:t xml:space="preserve">Opportunities to promote the reuse of buildings, </w:t>
      </w:r>
      <w:r w:rsidR="00424390">
        <w:t>demolition</w:t>
      </w:r>
      <w:r>
        <w:t xml:space="preserve"> materials and encouragement of the use of local materials.</w:t>
      </w:r>
    </w:p>
    <w:p w14:paraId="206DE9EB" w14:textId="4FA6BDD8" w:rsidR="00305060" w:rsidRDefault="00305060" w:rsidP="00305060">
      <w:pPr>
        <w:pStyle w:val="ListParagraph"/>
        <w:numPr>
          <w:ilvl w:val="0"/>
          <w:numId w:val="12"/>
        </w:numPr>
        <w:autoSpaceDE w:val="0"/>
        <w:autoSpaceDN w:val="0"/>
        <w:adjustRightInd w:val="0"/>
        <w:spacing w:after="0" w:line="240" w:lineRule="auto"/>
        <w:jc w:val="both"/>
      </w:pPr>
      <w:r>
        <w:t>Opportunity to improve the management of resources and construction waste through the programme of works e.g. implementation of</w:t>
      </w:r>
      <w:r w:rsidR="00424390">
        <w:t xml:space="preserve"> </w:t>
      </w:r>
      <w:r>
        <w:t>Site Waste Management Plans and Construction Environmental Management Plans during demolition and construction works.</w:t>
      </w:r>
    </w:p>
    <w:p w14:paraId="33B396BE" w14:textId="77777777" w:rsidR="00305060" w:rsidRDefault="00305060" w:rsidP="00305060">
      <w:pPr>
        <w:pStyle w:val="ListParagraph"/>
        <w:numPr>
          <w:ilvl w:val="0"/>
          <w:numId w:val="12"/>
        </w:numPr>
        <w:autoSpaceDE w:val="0"/>
        <w:autoSpaceDN w:val="0"/>
        <w:adjustRightInd w:val="0"/>
        <w:spacing w:after="0" w:line="240" w:lineRule="auto"/>
        <w:jc w:val="both"/>
      </w:pPr>
      <w:r>
        <w:t>There is an opportunity to implement efficient domestic waste collection measures.</w:t>
      </w:r>
    </w:p>
    <w:p w14:paraId="12FFC685" w14:textId="77777777" w:rsidR="00276BB5" w:rsidRDefault="00276BB5" w:rsidP="00305060">
      <w:pPr>
        <w:autoSpaceDE w:val="0"/>
        <w:autoSpaceDN w:val="0"/>
        <w:adjustRightInd w:val="0"/>
        <w:spacing w:after="0" w:line="240" w:lineRule="auto"/>
        <w:jc w:val="both"/>
        <w:rPr>
          <w:b/>
          <w:bCs/>
        </w:rPr>
      </w:pPr>
    </w:p>
    <w:p w14:paraId="3038C132" w14:textId="48557F41" w:rsidR="00305060" w:rsidRPr="00985DA3" w:rsidRDefault="00305060" w:rsidP="00305060">
      <w:pPr>
        <w:autoSpaceDE w:val="0"/>
        <w:autoSpaceDN w:val="0"/>
        <w:adjustRightInd w:val="0"/>
        <w:spacing w:after="0" w:line="240" w:lineRule="auto"/>
        <w:jc w:val="both"/>
      </w:pPr>
      <w:r w:rsidRPr="00985DA3">
        <w:rPr>
          <w:b/>
          <w:bCs/>
        </w:rPr>
        <w:t>Negative cumulative effects</w:t>
      </w:r>
    </w:p>
    <w:p w14:paraId="0C58657F" w14:textId="7308B296" w:rsidR="00305060" w:rsidRDefault="00305060" w:rsidP="00305060">
      <w:pPr>
        <w:pStyle w:val="ListParagraph"/>
        <w:numPr>
          <w:ilvl w:val="0"/>
          <w:numId w:val="12"/>
        </w:numPr>
        <w:jc w:val="both"/>
      </w:pPr>
      <w:r>
        <w:t>Increased jobs, residential development recreational/leisure facilities, commercial, etc. ha</w:t>
      </w:r>
      <w:r w:rsidR="00424390">
        <w:t>ve</w:t>
      </w:r>
      <w:r>
        <w:t xml:space="preserve"> </w:t>
      </w:r>
      <w:r w:rsidR="00424390">
        <w:t xml:space="preserve">the </w:t>
      </w:r>
      <w:r>
        <w:t>potential to result in increased GHG emissions (both through increased car use, demolition of Norco House and extension, energy use etc.). This could, however, be offset de</w:t>
      </w:r>
      <w:r w:rsidRPr="00494ECD">
        <w:t>pending upon</w:t>
      </w:r>
      <w:r>
        <w:t xml:space="preserve"> for example extent of sustainable travel options</w:t>
      </w:r>
      <w:r w:rsidRPr="00494ECD">
        <w:t xml:space="preserve">, </w:t>
      </w:r>
      <w:r w:rsidR="006552C2">
        <w:t>access</w:t>
      </w:r>
      <w:r>
        <w:t xml:space="preserve"> design etc</w:t>
      </w:r>
      <w:r w:rsidRPr="00494ECD">
        <w:t>.</w:t>
      </w:r>
    </w:p>
    <w:p w14:paraId="363A73CE" w14:textId="7815FCCE" w:rsidR="00305060" w:rsidRDefault="00305060" w:rsidP="00305060">
      <w:pPr>
        <w:pStyle w:val="ListParagraph"/>
        <w:numPr>
          <w:ilvl w:val="0"/>
          <w:numId w:val="12"/>
        </w:numPr>
        <w:jc w:val="both"/>
      </w:pPr>
      <w:r>
        <w:t xml:space="preserve">The site has </w:t>
      </w:r>
      <w:r w:rsidR="00424390">
        <w:t xml:space="preserve">the </w:t>
      </w:r>
      <w:r>
        <w:t xml:space="preserve">potential to increase vulnerability to climate changes i.e. increased number of residential properties etc. It should be noted that </w:t>
      </w:r>
      <w:r w:rsidRPr="00F14962">
        <w:t>National Planning Framework (NPF)</w:t>
      </w:r>
      <w:r>
        <w:t xml:space="preserve"> 4 (</w:t>
      </w:r>
      <w:r w:rsidRPr="00800182">
        <w:t xml:space="preserve">Policy </w:t>
      </w:r>
      <w:r w:rsidRPr="00800182">
        <w:lastRenderedPageBreak/>
        <w:t>1</w:t>
      </w:r>
      <w:r>
        <w:t>)</w:t>
      </w:r>
      <w:r w:rsidRPr="00800182">
        <w:t xml:space="preserve"> gives weight to encouraging, promoting and facilitating development that addresses the global climate emergency and nature crisis and ensures LDPs address the Global Emergency Climate and Nature Crisis. The outcomes of this policy should be Net Zero and Nature Positive Places</w:t>
      </w:r>
      <w:r>
        <w:t>. New development will be required to meet this policy and Policy 2 ‘</w:t>
      </w:r>
      <w:r w:rsidRPr="00800182">
        <w:t>Climate mitigation and adaptation</w:t>
      </w:r>
      <w:r>
        <w:t>’ which encourages, promotes and facilitates development that minimises emissions and adapts to the current and future impacts of climate change.</w:t>
      </w:r>
    </w:p>
    <w:p w14:paraId="7B79884A" w14:textId="77777777" w:rsidR="00305060" w:rsidRPr="00424390" w:rsidRDefault="00305060" w:rsidP="00305060">
      <w:pPr>
        <w:pStyle w:val="ListParagraph"/>
        <w:numPr>
          <w:ilvl w:val="0"/>
          <w:numId w:val="12"/>
        </w:numPr>
        <w:jc w:val="both"/>
      </w:pPr>
      <w:r>
        <w:t xml:space="preserve">The </w:t>
      </w:r>
      <w:r w:rsidRPr="00424390">
        <w:t>draft George Street Mini Masterplan projects, during construction and operational phases, have potential to cause an increase in diffuse source water pollution i.e. spills during construction, run-off from roads, residential properties and commercial areas;</w:t>
      </w:r>
    </w:p>
    <w:p w14:paraId="006E72A7" w14:textId="77777777" w:rsidR="00305060" w:rsidRPr="00424390" w:rsidRDefault="00305060" w:rsidP="00305060">
      <w:pPr>
        <w:pStyle w:val="ListParagraph"/>
        <w:numPr>
          <w:ilvl w:val="0"/>
          <w:numId w:val="12"/>
        </w:numPr>
        <w:jc w:val="both"/>
      </w:pPr>
      <w:r w:rsidRPr="00424390">
        <w:t xml:space="preserve">Development may result in significant visual impact. </w:t>
      </w:r>
    </w:p>
    <w:p w14:paraId="28311635" w14:textId="40726D93" w:rsidR="00305060" w:rsidRDefault="00305060" w:rsidP="00305060">
      <w:pPr>
        <w:pStyle w:val="ListParagraph"/>
        <w:numPr>
          <w:ilvl w:val="0"/>
          <w:numId w:val="12"/>
        </w:numPr>
        <w:jc w:val="both"/>
      </w:pPr>
      <w:r w:rsidRPr="00424390">
        <w:t>The draft George Street Mini Masterplan projects</w:t>
      </w:r>
      <w:r>
        <w:t xml:space="preserve"> have the potential to result in short</w:t>
      </w:r>
      <w:r w:rsidR="00424390">
        <w:t>-</w:t>
      </w:r>
      <w:r>
        <w:t xml:space="preserve">term disturbance impacts on biodiversity during </w:t>
      </w:r>
      <w:r w:rsidR="00424390">
        <w:t xml:space="preserve">demolition, </w:t>
      </w:r>
      <w:r>
        <w:t>construction and operational phases.</w:t>
      </w:r>
    </w:p>
    <w:p w14:paraId="7E2DC92A" w14:textId="153A0592" w:rsidR="00305060" w:rsidRDefault="00305060" w:rsidP="00305060">
      <w:pPr>
        <w:pStyle w:val="ListParagraph"/>
        <w:numPr>
          <w:ilvl w:val="0"/>
          <w:numId w:val="12"/>
        </w:numPr>
        <w:jc w:val="both"/>
      </w:pPr>
      <w:r>
        <w:t xml:space="preserve">Parts or all of, the iconic Norco House could be lost. It should be noted that Historic Environment Scotland undertook </w:t>
      </w:r>
      <w:r w:rsidRPr="00DC2F54">
        <w:t xml:space="preserve">an assessment using the selection guidance and it was found that the surviving two principal elevations (to George Street and St Andrew Street) of Norco House met the criteria of special architectural or historic interest. However, the decision was not to list the building because of ongoing development proposals. </w:t>
      </w:r>
    </w:p>
    <w:p w14:paraId="73667AAF" w14:textId="77777777" w:rsidR="00C359FE" w:rsidRDefault="00305060" w:rsidP="00305060">
      <w:pPr>
        <w:pStyle w:val="ListParagraph"/>
        <w:numPr>
          <w:ilvl w:val="0"/>
          <w:numId w:val="12"/>
        </w:numPr>
        <w:jc w:val="both"/>
      </w:pPr>
      <w:r>
        <w:t>D</w:t>
      </w:r>
      <w:r>
        <w:rPr>
          <w:szCs w:val="20"/>
        </w:rPr>
        <w:t xml:space="preserve">raft </w:t>
      </w:r>
      <w:r>
        <w:t xml:space="preserve">George Street Mini Masterplan development is likely to increase </w:t>
      </w:r>
      <w:r w:rsidR="00424390">
        <w:t xml:space="preserve">the </w:t>
      </w:r>
      <w:r>
        <w:t xml:space="preserve">production of </w:t>
      </w:r>
      <w:r w:rsidR="00424390">
        <w:t>demolition/</w:t>
      </w:r>
      <w:r>
        <w:t>construction waste., for example</w:t>
      </w:r>
      <w:r w:rsidR="00424390">
        <w:t>,</w:t>
      </w:r>
      <w:r>
        <w:t xml:space="preserve"> the demolition of </w:t>
      </w:r>
      <w:r w:rsidR="00424390">
        <w:t xml:space="preserve">the </w:t>
      </w:r>
      <w:r>
        <w:t xml:space="preserve">Norco House extension, or the full demolition of Norco House and extension. </w:t>
      </w:r>
    </w:p>
    <w:p w14:paraId="3D8B5AC3" w14:textId="2E399DC6" w:rsidR="00305060" w:rsidRDefault="00305060" w:rsidP="00C359FE">
      <w:pPr>
        <w:pStyle w:val="ListParagraph"/>
        <w:numPr>
          <w:ilvl w:val="0"/>
          <w:numId w:val="0"/>
        </w:numPr>
        <w:ind w:left="720"/>
        <w:jc w:val="both"/>
      </w:pPr>
      <w:r>
        <w:t xml:space="preserve"> </w:t>
      </w:r>
    </w:p>
    <w:p w14:paraId="2625CEDF" w14:textId="77777777" w:rsidR="00305060" w:rsidRDefault="00305060" w:rsidP="00305060">
      <w:pPr>
        <w:jc w:val="both"/>
        <w:rPr>
          <w:color w:val="FF0000"/>
        </w:rPr>
      </w:pPr>
    </w:p>
    <w:p w14:paraId="137E074C" w14:textId="77777777" w:rsidR="00305060" w:rsidRPr="00AD3846" w:rsidRDefault="00305060" w:rsidP="00305060">
      <w:pPr>
        <w:jc w:val="both"/>
        <w:rPr>
          <w:color w:val="FF0000"/>
        </w:rPr>
        <w:sectPr w:rsidR="00305060" w:rsidRPr="00AD3846" w:rsidSect="00F16D22">
          <w:pgSz w:w="11907" w:h="16840" w:code="9"/>
          <w:pgMar w:top="1559" w:right="1418" w:bottom="1440" w:left="1418" w:header="709" w:footer="964" w:gutter="0"/>
          <w:cols w:space="720"/>
        </w:sectPr>
      </w:pPr>
    </w:p>
    <w:p w14:paraId="64EAB09F" w14:textId="5800E76F" w:rsidR="00305060" w:rsidRDefault="00305060" w:rsidP="00305060">
      <w:pPr>
        <w:pStyle w:val="Heading1"/>
      </w:pPr>
      <w:bookmarkStart w:id="187" w:name="_Toc125613504"/>
      <w:bookmarkStart w:id="188" w:name="_Toc128993773"/>
      <w:bookmarkStart w:id="189" w:name="_Toc132958300"/>
      <w:r>
        <w:lastRenderedPageBreak/>
        <w:t xml:space="preserve">Implementation and Monitoring </w:t>
      </w:r>
      <w:r w:rsidR="00424390">
        <w:t xml:space="preserve">OF </w:t>
      </w:r>
      <w:r>
        <w:t>the Draft George Street Mini Masterplan</w:t>
      </w:r>
      <w:bookmarkEnd w:id="187"/>
      <w:bookmarkEnd w:id="188"/>
      <w:bookmarkEnd w:id="189"/>
    </w:p>
    <w:p w14:paraId="1A869E94" w14:textId="77777777" w:rsidR="00305060" w:rsidRDefault="00305060" w:rsidP="00305060">
      <w:pPr>
        <w:pStyle w:val="Heading2"/>
      </w:pPr>
      <w:bookmarkStart w:id="190" w:name="_Toc220491559"/>
      <w:bookmarkStart w:id="191" w:name="_Toc125613505"/>
      <w:bookmarkStart w:id="192" w:name="_Toc128993774"/>
      <w:bookmarkStart w:id="193" w:name="_Toc132958301"/>
      <w:r>
        <w:t>Proposals for monitoring</w:t>
      </w:r>
      <w:bookmarkEnd w:id="190"/>
      <w:bookmarkEnd w:id="191"/>
      <w:bookmarkEnd w:id="192"/>
      <w:bookmarkEnd w:id="193"/>
    </w:p>
    <w:p w14:paraId="397E4CF0" w14:textId="77777777" w:rsidR="00305060" w:rsidRDefault="00305060" w:rsidP="00305060">
      <w:pPr>
        <w:jc w:val="both"/>
      </w:pPr>
      <w:bookmarkStart w:id="194" w:name="_Hlk112752855"/>
      <w:r w:rsidRPr="005057D2">
        <w:t>Monitorin</w:t>
      </w:r>
      <w:r>
        <w:t>g the significant environmental</w:t>
      </w:r>
      <w:r w:rsidRPr="005057D2">
        <w:t xml:space="preserve"> effects of implementing the </w:t>
      </w:r>
      <w:bookmarkStart w:id="195" w:name="_Hlk109651153"/>
      <w:r>
        <w:rPr>
          <w:szCs w:val="20"/>
        </w:rPr>
        <w:t xml:space="preserve">draft </w:t>
      </w:r>
      <w:r>
        <w:t xml:space="preserve">George Street Mini Masterplan </w:t>
      </w:r>
      <w:bookmarkEnd w:id="195"/>
      <w:r w:rsidRPr="005057D2">
        <w:t xml:space="preserve">is a </w:t>
      </w:r>
      <w:r>
        <w:t>fundamental</w:t>
      </w:r>
      <w:r w:rsidRPr="005057D2">
        <w:t xml:space="preserve"> </w:t>
      </w:r>
      <w:r>
        <w:t>part</w:t>
      </w:r>
      <w:r w:rsidRPr="005057D2">
        <w:t xml:space="preserve"> of the </w:t>
      </w:r>
      <w:r>
        <w:t>SEA process. The SEA Act</w:t>
      </w:r>
      <w:r w:rsidRPr="005057D2">
        <w:t xml:space="preserve"> </w:t>
      </w:r>
      <w:r>
        <w:t>require</w:t>
      </w:r>
      <w:r w:rsidRPr="005057D2">
        <w:t xml:space="preserve"> the significant environmental effects of a plan or programme</w:t>
      </w:r>
      <w:r>
        <w:t xml:space="preserve"> (and in the case of the Act, a strategy)</w:t>
      </w:r>
      <w:r w:rsidRPr="005057D2">
        <w:t xml:space="preserve"> to be monitored and that the Environment Report (this report) should include a description of measures ‘envisaged’ for monitoring the implementation of the plan.</w:t>
      </w:r>
      <w:r>
        <w:t xml:space="preserve"> This may help identify opportunities for subsequent revisions of the George Street Mini Masterplan</w:t>
      </w:r>
      <w:r w:rsidRPr="005F353B">
        <w:t xml:space="preserve"> </w:t>
      </w:r>
      <w:r>
        <w:t xml:space="preserve">to contribute further to the environmental protection and enhancement of the George Street area. </w:t>
      </w:r>
    </w:p>
    <w:bookmarkEnd w:id="194"/>
    <w:p w14:paraId="3D5A5D5E" w14:textId="75FAD3AE" w:rsidR="00305060" w:rsidRDefault="00305060" w:rsidP="00305060">
      <w:pPr>
        <w:jc w:val="both"/>
      </w:pPr>
      <w:r>
        <w:t xml:space="preserve">As noted previously, assessment, mitigation/ enhancement recommendations and </w:t>
      </w:r>
      <w:r w:rsidRPr="00393DDB">
        <w:rPr>
          <w:b/>
        </w:rPr>
        <w:t>monitoring proposals</w:t>
      </w:r>
      <w:r>
        <w:t xml:space="preserve"> outlined in this report will need to be re-visited after the consultation has been undertaken on the draft George Street Mini Masterplan and this Environmental Report to take account of any responses and significant changes that may be made to the plan. In addition,</w:t>
      </w:r>
      <w:r w:rsidRPr="001252A7">
        <w:t xml:space="preserve"> </w:t>
      </w:r>
      <w:r>
        <w:t xml:space="preserve">a comprehensive framework for monitoring the significant environmental effects of the </w:t>
      </w:r>
      <w:r>
        <w:rPr>
          <w:szCs w:val="20"/>
        </w:rPr>
        <w:t xml:space="preserve">draft </w:t>
      </w:r>
      <w:r>
        <w:t xml:space="preserve">George Street Mini Masterplan will need to be developed and submitted to the Scottish Government SEA Gateway within a statutory period after the </w:t>
      </w:r>
      <w:r>
        <w:rPr>
          <w:szCs w:val="20"/>
        </w:rPr>
        <w:t>draft</w:t>
      </w:r>
      <w:r>
        <w:t xml:space="preserve"> George Street Mini Masterplan is adopted. As such, the monitoring proposals outlined in Table 7-1 are only a starting point. They may be subject </w:t>
      </w:r>
      <w:r w:rsidR="00424390">
        <w:t xml:space="preserve">to </w:t>
      </w:r>
      <w:r>
        <w:t xml:space="preserve">refinement and update once final changes to the </w:t>
      </w:r>
      <w:r>
        <w:rPr>
          <w:szCs w:val="20"/>
        </w:rPr>
        <w:t xml:space="preserve">draft </w:t>
      </w:r>
      <w:r>
        <w:t xml:space="preserve">George Street Mini Masterplan have been made.  </w:t>
      </w:r>
    </w:p>
    <w:p w14:paraId="4EBCB23E" w14:textId="7F7BA169" w:rsidR="00305060" w:rsidRDefault="00305060" w:rsidP="00305060">
      <w:pPr>
        <w:jc w:val="both"/>
      </w:pPr>
      <w:r>
        <w:t xml:space="preserve">Where possible, monitoring of significant environmental effects for SEA should be integrated with performance monitoring of the </w:t>
      </w:r>
      <w:r>
        <w:rPr>
          <w:szCs w:val="20"/>
        </w:rPr>
        <w:t xml:space="preserve">draft </w:t>
      </w:r>
      <w:r>
        <w:t xml:space="preserve">George Street Mini Masterplan and any existing monitoring regimes e.g., cultural heritage, public health and well-being, condition of protected species etc. The currently proposed monitoring in the draft George Street Mini Masterplan is not adequate to monitor progress towards the environmental goals it enshrines in its vision. We would recommend that Aberdeen City Council incorporate some environmental monitoring as part of its overall monitoring of output measures. Examples of monitoring for environmental performance might include improvements in the condition of </w:t>
      </w:r>
      <w:r w:rsidR="00424390">
        <w:t xml:space="preserve">the </w:t>
      </w:r>
      <w:r>
        <w:t xml:space="preserve">Townscape, </w:t>
      </w:r>
      <w:r w:rsidRPr="00086759">
        <w:t xml:space="preserve">the North East Scotland Local Biodiversity Action Plan NESLBAP </w:t>
      </w:r>
      <w:r>
        <w:t xml:space="preserve">habitats brought back into favourable condition, </w:t>
      </w:r>
      <w:r w:rsidR="00424390">
        <w:t xml:space="preserve">the </w:t>
      </w:r>
      <w:r>
        <w:t>number of developers endorsing sustainable construction/ demolition guidance etc.</w:t>
      </w:r>
    </w:p>
    <w:p w14:paraId="380EDF39" w14:textId="77777777" w:rsidR="00305060" w:rsidRDefault="00305060" w:rsidP="00305060">
      <w:pPr>
        <w:jc w:val="both"/>
      </w:pPr>
      <w:r>
        <w:t xml:space="preserve">Table 7-1 identifies several different types of potential indicators including contextual, outcome and significant effects indicators. Further information on these types of indicators is provided below. </w:t>
      </w:r>
    </w:p>
    <w:p w14:paraId="2D965A5C" w14:textId="77777777" w:rsidR="00305060" w:rsidRDefault="00305060" w:rsidP="00305060">
      <w:pPr>
        <w:pStyle w:val="ListParagraph"/>
        <w:numPr>
          <w:ilvl w:val="0"/>
          <w:numId w:val="16"/>
        </w:numPr>
        <w:spacing w:after="0" w:line="300" w:lineRule="auto"/>
        <w:jc w:val="both"/>
      </w:pPr>
      <w:r w:rsidRPr="008228CC">
        <w:rPr>
          <w:b/>
          <w:bCs/>
        </w:rPr>
        <w:t>Contextual indicators</w:t>
      </w:r>
      <w:r>
        <w:t xml:space="preserve"> monitor the background against which the </w:t>
      </w:r>
      <w:r>
        <w:rPr>
          <w:szCs w:val="20"/>
        </w:rPr>
        <w:t xml:space="preserve">draft </w:t>
      </w:r>
      <w:r>
        <w:t>George Street Mini Masterplan</w:t>
      </w:r>
      <w:r w:rsidRPr="008228CC">
        <w:t xml:space="preserve"> </w:t>
      </w:r>
      <w:r>
        <w:t>will operate once adopted. Examples of information collected under context indicators may include mortality rates, air quality and area of available open space.</w:t>
      </w:r>
    </w:p>
    <w:p w14:paraId="7C154E4A" w14:textId="44EC2EEF" w:rsidR="00305060" w:rsidRDefault="00305060" w:rsidP="00305060">
      <w:pPr>
        <w:pStyle w:val="ListParagraph"/>
        <w:numPr>
          <w:ilvl w:val="0"/>
          <w:numId w:val="16"/>
        </w:numPr>
        <w:spacing w:after="0" w:line="300" w:lineRule="auto"/>
        <w:jc w:val="both"/>
      </w:pPr>
      <w:r w:rsidRPr="00933053">
        <w:rPr>
          <w:b/>
          <w:bCs/>
        </w:rPr>
        <w:t>Output indicators</w:t>
      </w:r>
      <w:r>
        <w:t xml:space="preserve"> monitor specific actions arising from the plan such as the number of flood defence schemes put in place or traffic management plans produced.  </w:t>
      </w:r>
    </w:p>
    <w:p w14:paraId="5869690A" w14:textId="7FCFC9F2" w:rsidR="00305060" w:rsidRDefault="00305060" w:rsidP="00305060">
      <w:pPr>
        <w:pStyle w:val="ListParagraph"/>
        <w:numPr>
          <w:ilvl w:val="0"/>
          <w:numId w:val="16"/>
        </w:numPr>
        <w:spacing w:line="300" w:lineRule="auto"/>
        <w:ind w:left="714" w:hanging="357"/>
        <w:jc w:val="both"/>
      </w:pPr>
      <w:r w:rsidRPr="00933053">
        <w:rPr>
          <w:b/>
          <w:bCs/>
        </w:rPr>
        <w:t>Outcome or significant effects indicators</w:t>
      </w:r>
      <w:r>
        <w:t xml:space="preserve"> facilitate an understanding of the actual nature of predicted effects. For example, monitoring the health impacts of increased traffic</w:t>
      </w:r>
      <w:r w:rsidR="00424390">
        <w:t>-</w:t>
      </w:r>
      <w:r>
        <w:t xml:space="preserve">related air pollution in Aberdeen City Centre might consider the additional number of asthma cases within the population of George Street. </w:t>
      </w:r>
    </w:p>
    <w:p w14:paraId="5EEF7DB9" w14:textId="77777777" w:rsidR="00305060" w:rsidRDefault="00305060" w:rsidP="00305060">
      <w:pPr>
        <w:jc w:val="both"/>
        <w:sectPr w:rsidR="00305060" w:rsidSect="008432FC">
          <w:pgSz w:w="11906" w:h="16838"/>
          <w:pgMar w:top="1418" w:right="1418" w:bottom="1418" w:left="1418" w:header="709" w:footer="709" w:gutter="0"/>
          <w:cols w:space="708"/>
          <w:docGrid w:linePitch="360"/>
        </w:sectPr>
      </w:pPr>
    </w:p>
    <w:p w14:paraId="24B6FAED" w14:textId="55FB4945" w:rsidR="00305060" w:rsidRDefault="00305060" w:rsidP="00305060">
      <w:pPr>
        <w:pStyle w:val="Caption"/>
      </w:pPr>
      <w:bookmarkStart w:id="196" w:name="_Toc220488533"/>
      <w:bookmarkStart w:id="197" w:name="_Toc125613201"/>
      <w:bookmarkStart w:id="198" w:name="_Toc128993727"/>
      <w:bookmarkStart w:id="199" w:name="_Toc132958321"/>
      <w:r>
        <w:lastRenderedPageBreak/>
        <w:t xml:space="preserve">Table </w:t>
      </w:r>
      <w:fldSimple w:instr=" STYLEREF 1 \s ">
        <w:r w:rsidR="00736978">
          <w:rPr>
            <w:noProof/>
          </w:rPr>
          <w:t>7</w:t>
        </w:r>
      </w:fldSimple>
      <w:r>
        <w:t>-</w:t>
      </w:r>
      <w:fldSimple w:instr=" SEQ Table \* ARABIC \s 1 ">
        <w:r w:rsidR="00736978">
          <w:rPr>
            <w:noProof/>
          </w:rPr>
          <w:t>1</w:t>
        </w:r>
      </w:fldSimple>
      <w:r>
        <w:t xml:space="preserve">: </w:t>
      </w:r>
      <w:bookmarkEnd w:id="196"/>
      <w:r w:rsidRPr="00EB4882">
        <w:t>Monitoring Plan</w:t>
      </w:r>
      <w:bookmarkEnd w:id="197"/>
      <w:bookmarkEnd w:id="198"/>
      <w:bookmarkEnd w:id="199"/>
    </w:p>
    <w:tbl>
      <w:tblPr>
        <w:tblStyle w:val="TableGrid"/>
        <w:tblW w:w="20974" w:type="dxa"/>
        <w:tblLook w:val="01E0" w:firstRow="1" w:lastRow="1" w:firstColumn="1" w:lastColumn="1" w:noHBand="0" w:noVBand="0"/>
      </w:tblPr>
      <w:tblGrid>
        <w:gridCol w:w="4390"/>
        <w:gridCol w:w="4394"/>
        <w:gridCol w:w="3544"/>
        <w:gridCol w:w="2693"/>
        <w:gridCol w:w="2268"/>
        <w:gridCol w:w="3685"/>
      </w:tblGrid>
      <w:tr w:rsidR="00305060" w:rsidRPr="00E37037" w14:paraId="60D24C6A" w14:textId="77777777" w:rsidTr="0056666B">
        <w:trPr>
          <w:trHeight w:val="257"/>
        </w:trPr>
        <w:tc>
          <w:tcPr>
            <w:tcW w:w="4390" w:type="dxa"/>
            <w:tcBorders>
              <w:bottom w:val="single" w:sz="4" w:space="0" w:color="auto"/>
            </w:tcBorders>
            <w:shd w:val="clear" w:color="auto" w:fill="D9D9D9" w:themeFill="background1" w:themeFillShade="D9"/>
          </w:tcPr>
          <w:p w14:paraId="1AC50BF9" w14:textId="77777777" w:rsidR="00305060" w:rsidRPr="00E37037" w:rsidRDefault="00305060" w:rsidP="0056666B">
            <w:pPr>
              <w:spacing w:after="0"/>
              <w:rPr>
                <w:b/>
              </w:rPr>
            </w:pPr>
            <w:r>
              <w:rPr>
                <w:b/>
              </w:rPr>
              <w:t>S</w:t>
            </w:r>
            <w:r w:rsidRPr="00E37037">
              <w:rPr>
                <w:b/>
              </w:rPr>
              <w:t>ignificant environmental effects</w:t>
            </w:r>
          </w:p>
        </w:tc>
        <w:tc>
          <w:tcPr>
            <w:tcW w:w="4394" w:type="dxa"/>
            <w:tcBorders>
              <w:bottom w:val="single" w:sz="4" w:space="0" w:color="auto"/>
            </w:tcBorders>
            <w:shd w:val="clear" w:color="auto" w:fill="D9D9D9" w:themeFill="background1" w:themeFillShade="D9"/>
          </w:tcPr>
          <w:p w14:paraId="146919F0" w14:textId="77777777" w:rsidR="00305060" w:rsidRPr="00E37037" w:rsidRDefault="00305060" w:rsidP="0056666B">
            <w:pPr>
              <w:spacing w:after="0"/>
              <w:rPr>
                <w:b/>
              </w:rPr>
            </w:pPr>
            <w:r w:rsidRPr="00E37037">
              <w:rPr>
                <w:b/>
              </w:rPr>
              <w:t>Potential monitoring indicators</w:t>
            </w:r>
          </w:p>
        </w:tc>
        <w:tc>
          <w:tcPr>
            <w:tcW w:w="3544" w:type="dxa"/>
            <w:tcBorders>
              <w:bottom w:val="single" w:sz="4" w:space="0" w:color="auto"/>
            </w:tcBorders>
            <w:shd w:val="clear" w:color="auto" w:fill="D9D9D9" w:themeFill="background1" w:themeFillShade="D9"/>
          </w:tcPr>
          <w:p w14:paraId="1F14D4CC" w14:textId="77777777" w:rsidR="00305060" w:rsidRPr="00E37037" w:rsidRDefault="00305060" w:rsidP="0056666B">
            <w:pPr>
              <w:spacing w:after="0"/>
              <w:rPr>
                <w:b/>
              </w:rPr>
            </w:pPr>
            <w:r w:rsidRPr="00E37037">
              <w:rPr>
                <w:b/>
              </w:rPr>
              <w:t>Data Source</w:t>
            </w:r>
          </w:p>
        </w:tc>
        <w:tc>
          <w:tcPr>
            <w:tcW w:w="2693" w:type="dxa"/>
            <w:tcBorders>
              <w:bottom w:val="single" w:sz="4" w:space="0" w:color="auto"/>
            </w:tcBorders>
            <w:shd w:val="clear" w:color="auto" w:fill="D9D9D9" w:themeFill="background1" w:themeFillShade="D9"/>
          </w:tcPr>
          <w:p w14:paraId="7D3449F5" w14:textId="77777777" w:rsidR="00305060" w:rsidRPr="003D1423" w:rsidRDefault="00305060" w:rsidP="0056666B">
            <w:pPr>
              <w:pStyle w:val="Default"/>
              <w:rPr>
                <w:szCs w:val="20"/>
              </w:rPr>
            </w:pPr>
            <w:r>
              <w:rPr>
                <w:b/>
                <w:bCs/>
                <w:sz w:val="20"/>
                <w:szCs w:val="20"/>
              </w:rPr>
              <w:t>Who is responsible</w:t>
            </w:r>
          </w:p>
        </w:tc>
        <w:tc>
          <w:tcPr>
            <w:tcW w:w="2268" w:type="dxa"/>
            <w:tcBorders>
              <w:bottom w:val="single" w:sz="4" w:space="0" w:color="auto"/>
            </w:tcBorders>
            <w:shd w:val="clear" w:color="auto" w:fill="D9D9D9" w:themeFill="background1" w:themeFillShade="D9"/>
          </w:tcPr>
          <w:p w14:paraId="5A063084" w14:textId="77777777" w:rsidR="00305060" w:rsidRPr="00E37037" w:rsidRDefault="00305060" w:rsidP="0056666B">
            <w:pPr>
              <w:spacing w:after="0"/>
              <w:rPr>
                <w:b/>
              </w:rPr>
            </w:pPr>
            <w:r>
              <w:rPr>
                <w:b/>
              </w:rPr>
              <w:t>Timescale</w:t>
            </w:r>
          </w:p>
        </w:tc>
        <w:tc>
          <w:tcPr>
            <w:tcW w:w="3685" w:type="dxa"/>
            <w:tcBorders>
              <w:bottom w:val="single" w:sz="4" w:space="0" w:color="auto"/>
            </w:tcBorders>
            <w:shd w:val="clear" w:color="auto" w:fill="D9D9D9" w:themeFill="background1" w:themeFillShade="D9"/>
          </w:tcPr>
          <w:p w14:paraId="3A80232D" w14:textId="77777777" w:rsidR="00305060" w:rsidRDefault="00305060" w:rsidP="0056666B">
            <w:pPr>
              <w:spacing w:after="0"/>
              <w:rPr>
                <w:b/>
              </w:rPr>
            </w:pPr>
            <w:r w:rsidRPr="00B6355C">
              <w:rPr>
                <w:b/>
              </w:rPr>
              <w:t>What remedial actions could be taken?</w:t>
            </w:r>
          </w:p>
        </w:tc>
      </w:tr>
      <w:tr w:rsidR="00305060" w:rsidRPr="00D37056" w14:paraId="340DDB9C" w14:textId="77777777" w:rsidTr="0056666B">
        <w:trPr>
          <w:trHeight w:val="257"/>
        </w:trPr>
        <w:tc>
          <w:tcPr>
            <w:tcW w:w="20974" w:type="dxa"/>
            <w:gridSpan w:val="6"/>
            <w:shd w:val="clear" w:color="auto" w:fill="C6D9F1" w:themeFill="text2" w:themeFillTint="33"/>
          </w:tcPr>
          <w:p w14:paraId="7ECA5AE4" w14:textId="77777777" w:rsidR="00305060" w:rsidRPr="00D37056" w:rsidRDefault="00305060" w:rsidP="0056666B">
            <w:pPr>
              <w:spacing w:after="0"/>
              <w:jc w:val="center"/>
              <w:rPr>
                <w:b/>
              </w:rPr>
            </w:pPr>
            <w:r w:rsidRPr="00D37056">
              <w:rPr>
                <w:b/>
              </w:rPr>
              <w:t>Biodiversity, flora and fauna</w:t>
            </w:r>
          </w:p>
        </w:tc>
      </w:tr>
      <w:tr w:rsidR="00305060" w14:paraId="46D2D40F" w14:textId="77777777" w:rsidTr="0056666B">
        <w:trPr>
          <w:trHeight w:val="1469"/>
        </w:trPr>
        <w:tc>
          <w:tcPr>
            <w:tcW w:w="4390" w:type="dxa"/>
            <w:tcBorders>
              <w:bottom w:val="single" w:sz="4" w:space="0" w:color="auto"/>
            </w:tcBorders>
          </w:tcPr>
          <w:p w14:paraId="12AEB00A" w14:textId="77777777" w:rsidR="00305060" w:rsidRPr="00DE4085" w:rsidRDefault="00305060" w:rsidP="0056666B">
            <w:pPr>
              <w:spacing w:after="0"/>
              <w:rPr>
                <w:szCs w:val="20"/>
              </w:rPr>
            </w:pPr>
            <w:r w:rsidRPr="00DE4085">
              <w:rPr>
                <w:szCs w:val="20"/>
              </w:rPr>
              <w:t xml:space="preserve">Effects on various biodiversity receptors </w:t>
            </w:r>
            <w:r>
              <w:rPr>
                <w:szCs w:val="20"/>
              </w:rPr>
              <w:t xml:space="preserve">specifically bats, </w:t>
            </w:r>
            <w:r w:rsidRPr="00DE4085">
              <w:rPr>
                <w:szCs w:val="20"/>
              </w:rPr>
              <w:t>are likely as a result of the construction and operational impacts of development including disturbance, vegetation removal and land take.</w:t>
            </w:r>
          </w:p>
        </w:tc>
        <w:tc>
          <w:tcPr>
            <w:tcW w:w="4394" w:type="dxa"/>
            <w:tcBorders>
              <w:bottom w:val="single" w:sz="4" w:space="0" w:color="auto"/>
            </w:tcBorders>
          </w:tcPr>
          <w:p w14:paraId="52A4243B" w14:textId="77777777" w:rsidR="00305060" w:rsidRPr="00DE4085" w:rsidRDefault="00305060" w:rsidP="00305060">
            <w:pPr>
              <w:numPr>
                <w:ilvl w:val="0"/>
                <w:numId w:val="17"/>
              </w:numPr>
              <w:spacing w:after="0"/>
              <w:rPr>
                <w:rFonts w:cs="Tahoma"/>
                <w:szCs w:val="20"/>
              </w:rPr>
            </w:pPr>
            <w:r w:rsidRPr="00DE4085">
              <w:rPr>
                <w:rFonts w:cs="Tahoma"/>
                <w:szCs w:val="20"/>
              </w:rPr>
              <w:t>Impacts on protected species such as bats.</w:t>
            </w:r>
          </w:p>
          <w:p w14:paraId="7E0ED8E6" w14:textId="77777777" w:rsidR="00305060" w:rsidRPr="00DE4085" w:rsidRDefault="00305060" w:rsidP="00305060">
            <w:pPr>
              <w:numPr>
                <w:ilvl w:val="0"/>
                <w:numId w:val="17"/>
              </w:numPr>
              <w:spacing w:after="0"/>
              <w:rPr>
                <w:rFonts w:cs="Tahoma"/>
                <w:szCs w:val="20"/>
              </w:rPr>
            </w:pPr>
            <w:r w:rsidRPr="00DE4085">
              <w:rPr>
                <w:rFonts w:cs="Tahoma"/>
                <w:szCs w:val="20"/>
              </w:rPr>
              <w:t>Impacts on local natural heritage sites.</w:t>
            </w:r>
          </w:p>
          <w:p w14:paraId="1AA3FE39" w14:textId="77777777" w:rsidR="00305060" w:rsidRPr="00DE4085" w:rsidRDefault="00305060" w:rsidP="00305060">
            <w:pPr>
              <w:numPr>
                <w:ilvl w:val="0"/>
                <w:numId w:val="17"/>
              </w:numPr>
              <w:spacing w:after="0"/>
              <w:rPr>
                <w:rFonts w:cs="Tahoma"/>
                <w:szCs w:val="20"/>
              </w:rPr>
            </w:pPr>
            <w:r w:rsidRPr="00DE4085">
              <w:rPr>
                <w:rFonts w:cs="Tahoma"/>
                <w:szCs w:val="20"/>
              </w:rPr>
              <w:t>Impacts on wider biodiversity, flora and fauna.</w:t>
            </w:r>
          </w:p>
        </w:tc>
        <w:tc>
          <w:tcPr>
            <w:tcW w:w="3544" w:type="dxa"/>
            <w:tcBorders>
              <w:bottom w:val="single" w:sz="4" w:space="0" w:color="auto"/>
            </w:tcBorders>
          </w:tcPr>
          <w:p w14:paraId="205C7E31" w14:textId="77777777" w:rsidR="00305060" w:rsidRPr="00DE4085" w:rsidRDefault="00305060" w:rsidP="0056666B">
            <w:pPr>
              <w:spacing w:after="0"/>
              <w:rPr>
                <w:szCs w:val="20"/>
              </w:rPr>
            </w:pPr>
            <w:r w:rsidRPr="00DE4085">
              <w:rPr>
                <w:szCs w:val="20"/>
              </w:rPr>
              <w:t>NatureScot</w:t>
            </w:r>
          </w:p>
          <w:p w14:paraId="1761DB18" w14:textId="77777777" w:rsidR="00305060" w:rsidRPr="00DE4085" w:rsidRDefault="00736978" w:rsidP="0056666B">
            <w:pPr>
              <w:autoSpaceDE w:val="0"/>
              <w:autoSpaceDN w:val="0"/>
              <w:adjustRightInd w:val="0"/>
              <w:spacing w:after="0" w:line="240" w:lineRule="auto"/>
              <w:rPr>
                <w:szCs w:val="20"/>
              </w:rPr>
            </w:pPr>
            <w:hyperlink r:id="rId74" w:history="1">
              <w:r w:rsidR="00305060" w:rsidRPr="00DE4085">
                <w:rPr>
                  <w:rStyle w:val="Hyperlink"/>
                  <w:szCs w:val="20"/>
                </w:rPr>
                <w:t>NatureScot data services</w:t>
              </w:r>
            </w:hyperlink>
          </w:p>
          <w:p w14:paraId="201EF187" w14:textId="77777777" w:rsidR="00305060" w:rsidRPr="00DE4085" w:rsidRDefault="00305060" w:rsidP="0056666B">
            <w:pPr>
              <w:autoSpaceDE w:val="0"/>
              <w:autoSpaceDN w:val="0"/>
              <w:adjustRightInd w:val="0"/>
              <w:spacing w:after="0" w:line="240" w:lineRule="auto"/>
              <w:rPr>
                <w:szCs w:val="20"/>
              </w:rPr>
            </w:pPr>
          </w:p>
          <w:p w14:paraId="5E24784C" w14:textId="77777777" w:rsidR="00305060" w:rsidRPr="00DE4085" w:rsidRDefault="00305060" w:rsidP="0056666B">
            <w:pPr>
              <w:autoSpaceDE w:val="0"/>
              <w:autoSpaceDN w:val="0"/>
              <w:adjustRightInd w:val="0"/>
              <w:spacing w:after="0" w:line="240" w:lineRule="auto"/>
              <w:rPr>
                <w:rFonts w:cs="Calibri"/>
                <w:szCs w:val="20"/>
                <w14:numForm w14:val="default"/>
              </w:rPr>
            </w:pPr>
            <w:r w:rsidRPr="00DE4085">
              <w:rPr>
                <w:szCs w:val="20"/>
              </w:rPr>
              <w:t>Aberdeen City Council ‘Biodiversity Duty Report’</w:t>
            </w:r>
          </w:p>
        </w:tc>
        <w:tc>
          <w:tcPr>
            <w:tcW w:w="2693" w:type="dxa"/>
            <w:tcBorders>
              <w:bottom w:val="single" w:sz="4" w:space="0" w:color="auto"/>
            </w:tcBorders>
          </w:tcPr>
          <w:p w14:paraId="3827D48D" w14:textId="77777777" w:rsidR="00305060" w:rsidRPr="00DE4085" w:rsidRDefault="00305060" w:rsidP="0056666B">
            <w:pPr>
              <w:spacing w:after="0"/>
              <w:rPr>
                <w:szCs w:val="20"/>
              </w:rPr>
            </w:pPr>
            <w:r w:rsidRPr="00DE4085">
              <w:rPr>
                <w:szCs w:val="20"/>
              </w:rPr>
              <w:t>Aberdeen City Council Environment Team, NatureScot, North East Scotland Biodiversity Partnership</w:t>
            </w:r>
          </w:p>
        </w:tc>
        <w:tc>
          <w:tcPr>
            <w:tcW w:w="2268" w:type="dxa"/>
            <w:tcBorders>
              <w:bottom w:val="single" w:sz="4" w:space="0" w:color="auto"/>
            </w:tcBorders>
          </w:tcPr>
          <w:p w14:paraId="6B11F000" w14:textId="77777777" w:rsidR="00305060" w:rsidRPr="00DE4085" w:rsidRDefault="00305060" w:rsidP="0056666B">
            <w:pPr>
              <w:spacing w:after="0"/>
              <w:rPr>
                <w:szCs w:val="20"/>
              </w:rPr>
            </w:pPr>
            <w:r w:rsidRPr="00DE4085">
              <w:rPr>
                <w:szCs w:val="20"/>
              </w:rPr>
              <w:t>Annually</w:t>
            </w:r>
          </w:p>
          <w:p w14:paraId="2A31147B" w14:textId="77777777" w:rsidR="00305060" w:rsidRPr="00DE4085" w:rsidRDefault="00305060" w:rsidP="0056666B">
            <w:pPr>
              <w:spacing w:after="0"/>
              <w:rPr>
                <w:szCs w:val="20"/>
              </w:rPr>
            </w:pPr>
          </w:p>
          <w:p w14:paraId="37EB7C7D" w14:textId="77777777" w:rsidR="00305060" w:rsidRPr="00DE4085" w:rsidRDefault="00305060" w:rsidP="0056666B">
            <w:pPr>
              <w:spacing w:after="0"/>
              <w:rPr>
                <w:szCs w:val="20"/>
              </w:rPr>
            </w:pPr>
          </w:p>
          <w:p w14:paraId="60139E07" w14:textId="77777777" w:rsidR="00305060" w:rsidRPr="00DE4085" w:rsidRDefault="00305060" w:rsidP="0056666B">
            <w:pPr>
              <w:spacing w:after="0"/>
              <w:rPr>
                <w:szCs w:val="20"/>
              </w:rPr>
            </w:pPr>
          </w:p>
          <w:p w14:paraId="6BA24B7B" w14:textId="77777777" w:rsidR="00305060" w:rsidRPr="00DE4085" w:rsidRDefault="00305060" w:rsidP="0056666B">
            <w:pPr>
              <w:spacing w:after="0"/>
              <w:rPr>
                <w:szCs w:val="20"/>
              </w:rPr>
            </w:pPr>
            <w:r w:rsidRPr="00DE4085">
              <w:rPr>
                <w:rFonts w:cs="Calibri"/>
                <w:szCs w:val="20"/>
                <w14:numForm w14:val="default"/>
              </w:rPr>
              <w:t>Every 3 years</w:t>
            </w:r>
          </w:p>
        </w:tc>
        <w:tc>
          <w:tcPr>
            <w:tcW w:w="3685" w:type="dxa"/>
            <w:tcBorders>
              <w:bottom w:val="single" w:sz="4" w:space="0" w:color="auto"/>
            </w:tcBorders>
          </w:tcPr>
          <w:p w14:paraId="4C369ED3" w14:textId="77777777" w:rsidR="00305060" w:rsidRDefault="00305060" w:rsidP="0056666B">
            <w:pPr>
              <w:spacing w:after="0"/>
              <w:rPr>
                <w:szCs w:val="20"/>
              </w:rPr>
            </w:pPr>
            <w:r w:rsidRPr="00DE4085">
              <w:rPr>
                <w:szCs w:val="20"/>
              </w:rPr>
              <w:t>Review of Supplementary Guidance on Natural Heritage</w:t>
            </w:r>
          </w:p>
          <w:p w14:paraId="6677E947" w14:textId="77777777" w:rsidR="00305060" w:rsidRDefault="00305060" w:rsidP="0056666B">
            <w:pPr>
              <w:spacing w:after="0"/>
              <w:rPr>
                <w:szCs w:val="20"/>
              </w:rPr>
            </w:pPr>
          </w:p>
          <w:p w14:paraId="213D46D3" w14:textId="77777777" w:rsidR="00305060" w:rsidRPr="00DE4085" w:rsidRDefault="00305060" w:rsidP="0056666B">
            <w:pPr>
              <w:spacing w:after="0"/>
              <w:rPr>
                <w:szCs w:val="20"/>
              </w:rPr>
            </w:pPr>
            <w:r w:rsidRPr="005D4EC5">
              <w:rPr>
                <w:rFonts w:cs="Tahoma"/>
              </w:rPr>
              <w:t>Cognisance of issues and mitigation measures required.</w:t>
            </w:r>
          </w:p>
        </w:tc>
      </w:tr>
      <w:tr w:rsidR="00305060" w:rsidRPr="008C5A53" w14:paraId="1BEECAB4" w14:textId="77777777" w:rsidTr="0056666B">
        <w:trPr>
          <w:trHeight w:val="142"/>
        </w:trPr>
        <w:tc>
          <w:tcPr>
            <w:tcW w:w="20974" w:type="dxa"/>
            <w:gridSpan w:val="6"/>
            <w:shd w:val="clear" w:color="auto" w:fill="C6D9F1" w:themeFill="text2" w:themeFillTint="33"/>
          </w:tcPr>
          <w:p w14:paraId="211E2143" w14:textId="77777777" w:rsidR="00305060" w:rsidRPr="008C5A53" w:rsidRDefault="00305060" w:rsidP="0056666B">
            <w:pPr>
              <w:spacing w:after="0"/>
              <w:jc w:val="center"/>
              <w:rPr>
                <w:b/>
              </w:rPr>
            </w:pPr>
            <w:r w:rsidRPr="00D37056">
              <w:rPr>
                <w:b/>
              </w:rPr>
              <w:t>Population and human health</w:t>
            </w:r>
          </w:p>
        </w:tc>
      </w:tr>
      <w:tr w:rsidR="00305060" w14:paraId="14882A38" w14:textId="77777777" w:rsidTr="0056666B">
        <w:trPr>
          <w:trHeight w:val="1029"/>
        </w:trPr>
        <w:tc>
          <w:tcPr>
            <w:tcW w:w="4390" w:type="dxa"/>
            <w:tcBorders>
              <w:bottom w:val="single" w:sz="4" w:space="0" w:color="auto"/>
            </w:tcBorders>
          </w:tcPr>
          <w:p w14:paraId="32E31A2F" w14:textId="77777777" w:rsidR="00305060" w:rsidRPr="00D37056" w:rsidRDefault="00305060" w:rsidP="0056666B">
            <w:pPr>
              <w:spacing w:after="0"/>
              <w:rPr>
                <w:b/>
              </w:rPr>
            </w:pPr>
            <w:r w:rsidRPr="00D37056">
              <w:rPr>
                <w:b/>
              </w:rPr>
              <w:t>Recreation and access effects</w:t>
            </w:r>
          </w:p>
          <w:p w14:paraId="4D7038CB" w14:textId="26BC065C" w:rsidR="00305060" w:rsidRDefault="00424390" w:rsidP="0056666B">
            <w:pPr>
              <w:spacing w:after="0"/>
            </w:pPr>
            <w:r>
              <w:t>An i</w:t>
            </w:r>
            <w:r w:rsidR="00305060">
              <w:t xml:space="preserve">ncrease in </w:t>
            </w:r>
            <w:r>
              <w:t xml:space="preserve">the </w:t>
            </w:r>
            <w:r w:rsidR="00305060">
              <w:t xml:space="preserve">size of </w:t>
            </w:r>
            <w:r>
              <w:t xml:space="preserve">the </w:t>
            </w:r>
            <w:r w:rsidR="00305060">
              <w:t>population, potentially over a short period of time, may increase pressure on existing infrastructure, recreational facilities, open space and other green infrastructure.</w:t>
            </w:r>
          </w:p>
        </w:tc>
        <w:tc>
          <w:tcPr>
            <w:tcW w:w="4394" w:type="dxa"/>
            <w:tcBorders>
              <w:bottom w:val="single" w:sz="4" w:space="0" w:color="auto"/>
            </w:tcBorders>
          </w:tcPr>
          <w:p w14:paraId="653F94AB" w14:textId="77777777" w:rsidR="00305060" w:rsidRDefault="00305060" w:rsidP="00305060">
            <w:pPr>
              <w:numPr>
                <w:ilvl w:val="0"/>
                <w:numId w:val="17"/>
              </w:numPr>
              <w:spacing w:after="0"/>
              <w:rPr>
                <w:rFonts w:cs="Tahoma"/>
              </w:rPr>
            </w:pPr>
            <w:r w:rsidRPr="00FD3682">
              <w:rPr>
                <w:rFonts w:cs="Tahoma"/>
              </w:rPr>
              <w:t xml:space="preserve">Impact on Open Space Provision </w:t>
            </w:r>
          </w:p>
          <w:p w14:paraId="5337448E" w14:textId="77777777" w:rsidR="00305060" w:rsidRPr="005D4EC5" w:rsidRDefault="00305060" w:rsidP="00305060">
            <w:pPr>
              <w:numPr>
                <w:ilvl w:val="0"/>
                <w:numId w:val="17"/>
              </w:numPr>
              <w:spacing w:after="0"/>
              <w:rPr>
                <w:rFonts w:cs="Tahoma"/>
              </w:rPr>
            </w:pPr>
            <w:r>
              <w:t>Open space quality (Improve or degradation).</w:t>
            </w:r>
          </w:p>
          <w:p w14:paraId="0A4DCCA9" w14:textId="3A2D1B58" w:rsidR="00305060" w:rsidRDefault="006552C2" w:rsidP="00305060">
            <w:pPr>
              <w:numPr>
                <w:ilvl w:val="0"/>
                <w:numId w:val="17"/>
              </w:numPr>
              <w:spacing w:after="0"/>
            </w:pPr>
            <w:r>
              <w:rPr>
                <w:rFonts w:cs="Tahoma"/>
              </w:rPr>
              <w:t>C</w:t>
            </w:r>
            <w:r w:rsidR="00305060" w:rsidRPr="005D4EC5">
              <w:rPr>
                <w:rFonts w:cs="Tahoma"/>
              </w:rPr>
              <w:t>onsultation</w:t>
            </w:r>
            <w:r>
              <w:rPr>
                <w:rFonts w:cs="Tahoma"/>
              </w:rPr>
              <w:t xml:space="preserve"> (</w:t>
            </w:r>
            <w:r w:rsidRPr="005D4EC5">
              <w:rPr>
                <w:rFonts w:cs="Tahoma"/>
              </w:rPr>
              <w:t>Feb 22</w:t>
            </w:r>
            <w:r>
              <w:rPr>
                <w:rFonts w:cs="Tahoma"/>
              </w:rPr>
              <w:t>)</w:t>
            </w:r>
            <w:r w:rsidR="00305060" w:rsidRPr="005D4EC5">
              <w:rPr>
                <w:rFonts w:cs="Tahoma"/>
              </w:rPr>
              <w:t xml:space="preserve"> stated lack of greenspace as </w:t>
            </w:r>
            <w:r w:rsidR="00424390">
              <w:rPr>
                <w:rFonts w:cs="Tahoma"/>
              </w:rPr>
              <w:t xml:space="preserve">an </w:t>
            </w:r>
            <w:r w:rsidR="00305060" w:rsidRPr="005D4EC5">
              <w:rPr>
                <w:rFonts w:cs="Tahoma"/>
              </w:rPr>
              <w:t>area weakness</w:t>
            </w:r>
          </w:p>
        </w:tc>
        <w:tc>
          <w:tcPr>
            <w:tcW w:w="3544" w:type="dxa"/>
            <w:tcBorders>
              <w:bottom w:val="single" w:sz="4" w:space="0" w:color="auto"/>
            </w:tcBorders>
          </w:tcPr>
          <w:p w14:paraId="65B13766" w14:textId="77777777" w:rsidR="00305060" w:rsidRDefault="00305060" w:rsidP="0056666B">
            <w:pPr>
              <w:spacing w:after="0"/>
              <w:rPr>
                <w:rFonts w:cs="Tahoma"/>
              </w:rPr>
            </w:pPr>
            <w:r w:rsidRPr="00FD3682">
              <w:rPr>
                <w:rFonts w:cs="Tahoma"/>
              </w:rPr>
              <w:t>Aberdeen City Council Open Space Strategy</w:t>
            </w:r>
            <w:r>
              <w:t xml:space="preserve"> </w:t>
            </w:r>
            <w:r w:rsidRPr="006E7A95">
              <w:rPr>
                <w:rFonts w:cs="Tahoma"/>
              </w:rPr>
              <w:t>and Greenspace Network reviews</w:t>
            </w:r>
          </w:p>
        </w:tc>
        <w:tc>
          <w:tcPr>
            <w:tcW w:w="2693" w:type="dxa"/>
            <w:tcBorders>
              <w:bottom w:val="single" w:sz="4" w:space="0" w:color="auto"/>
            </w:tcBorders>
          </w:tcPr>
          <w:p w14:paraId="5AA7333F" w14:textId="77777777" w:rsidR="00305060" w:rsidRDefault="00305060" w:rsidP="0056666B">
            <w:pPr>
              <w:spacing w:after="0"/>
              <w:rPr>
                <w:rFonts w:cs="Tahoma"/>
              </w:rPr>
            </w:pPr>
            <w:r w:rsidRPr="006E7A95">
              <w:rPr>
                <w:rFonts w:cs="Tahoma"/>
              </w:rPr>
              <w:t>Aberdeen City Council Environment Team</w:t>
            </w:r>
          </w:p>
        </w:tc>
        <w:tc>
          <w:tcPr>
            <w:tcW w:w="2268" w:type="dxa"/>
            <w:tcBorders>
              <w:bottom w:val="single" w:sz="4" w:space="0" w:color="auto"/>
            </w:tcBorders>
          </w:tcPr>
          <w:p w14:paraId="5B65E701" w14:textId="77777777" w:rsidR="00305060" w:rsidRDefault="00305060" w:rsidP="0056666B">
            <w:pPr>
              <w:spacing w:after="0"/>
              <w:rPr>
                <w:rFonts w:cs="Tahoma"/>
              </w:rPr>
            </w:pPr>
            <w:r w:rsidRPr="002D3281">
              <w:rPr>
                <w:rFonts w:cs="Tahoma"/>
              </w:rPr>
              <w:t>Open Space Strategy Annual Monitoring</w:t>
            </w:r>
          </w:p>
        </w:tc>
        <w:tc>
          <w:tcPr>
            <w:tcW w:w="3685" w:type="dxa"/>
            <w:tcBorders>
              <w:bottom w:val="single" w:sz="4" w:space="0" w:color="auto"/>
            </w:tcBorders>
          </w:tcPr>
          <w:p w14:paraId="6F5BF983" w14:textId="77777777" w:rsidR="00305060" w:rsidRDefault="00305060" w:rsidP="0056666B">
            <w:pPr>
              <w:spacing w:after="0"/>
              <w:rPr>
                <w:rFonts w:cs="Tahoma"/>
              </w:rPr>
            </w:pPr>
            <w:r w:rsidRPr="00B6355C">
              <w:rPr>
                <w:rFonts w:cs="Tahoma"/>
              </w:rPr>
              <w:t>Review of supplementary guidance on open space and greenspace network</w:t>
            </w:r>
            <w:r>
              <w:rPr>
                <w:rFonts w:cs="Tahoma"/>
              </w:rPr>
              <w:t>.</w:t>
            </w:r>
          </w:p>
          <w:p w14:paraId="368002DD" w14:textId="77777777" w:rsidR="00305060" w:rsidRDefault="00305060" w:rsidP="0056666B">
            <w:pPr>
              <w:spacing w:after="0"/>
              <w:rPr>
                <w:rFonts w:cs="Tahoma"/>
              </w:rPr>
            </w:pPr>
          </w:p>
          <w:p w14:paraId="67FA9DE4" w14:textId="77777777" w:rsidR="00305060" w:rsidRDefault="00305060" w:rsidP="0056666B">
            <w:pPr>
              <w:spacing w:after="0"/>
              <w:rPr>
                <w:rFonts w:cs="Tahoma"/>
              </w:rPr>
            </w:pPr>
            <w:r w:rsidRPr="005D4EC5">
              <w:rPr>
                <w:rFonts w:cs="Tahoma"/>
              </w:rPr>
              <w:t>Time period - this will be allied to housing markets - of which there is no strong market demand at present</w:t>
            </w:r>
            <w:r>
              <w:rPr>
                <w:rFonts w:cs="Tahoma"/>
              </w:rPr>
              <w:t>.</w:t>
            </w:r>
          </w:p>
        </w:tc>
      </w:tr>
      <w:tr w:rsidR="00305060" w14:paraId="67F513F1" w14:textId="77777777" w:rsidTr="0056666B">
        <w:trPr>
          <w:trHeight w:val="1029"/>
        </w:trPr>
        <w:tc>
          <w:tcPr>
            <w:tcW w:w="4390" w:type="dxa"/>
            <w:tcBorders>
              <w:bottom w:val="single" w:sz="4" w:space="0" w:color="auto"/>
            </w:tcBorders>
          </w:tcPr>
          <w:p w14:paraId="46C85985" w14:textId="77777777" w:rsidR="00305060" w:rsidRPr="00D37056" w:rsidRDefault="00305060" w:rsidP="0056666B">
            <w:pPr>
              <w:spacing w:after="0"/>
              <w:rPr>
                <w:b/>
              </w:rPr>
            </w:pPr>
            <w:r w:rsidRPr="00D37056">
              <w:rPr>
                <w:b/>
              </w:rPr>
              <w:t>Nuisance effects</w:t>
            </w:r>
          </w:p>
          <w:p w14:paraId="0F1F1F7B" w14:textId="322469F5" w:rsidR="00305060" w:rsidRPr="00D37056" w:rsidRDefault="00305060" w:rsidP="0056666B">
            <w:pPr>
              <w:spacing w:after="0"/>
              <w:rPr>
                <w:b/>
              </w:rPr>
            </w:pPr>
            <w:r>
              <w:t>Significant short</w:t>
            </w:r>
            <w:r w:rsidR="00424390">
              <w:t>-</w:t>
            </w:r>
            <w:r>
              <w:t xml:space="preserve">term nuisance effects may arise during construction phases in relation to noise, dust, vibration and other disruption impacts. </w:t>
            </w:r>
          </w:p>
        </w:tc>
        <w:tc>
          <w:tcPr>
            <w:tcW w:w="4394" w:type="dxa"/>
            <w:tcBorders>
              <w:bottom w:val="single" w:sz="4" w:space="0" w:color="auto"/>
            </w:tcBorders>
          </w:tcPr>
          <w:p w14:paraId="38077532" w14:textId="5F2EB8D8" w:rsidR="00305060" w:rsidRDefault="00424390" w:rsidP="00305060">
            <w:pPr>
              <w:numPr>
                <w:ilvl w:val="0"/>
                <w:numId w:val="17"/>
              </w:numPr>
              <w:spacing w:after="0"/>
              <w:rPr>
                <w:rFonts w:cs="Tahoma"/>
              </w:rPr>
            </w:pPr>
            <w:r>
              <w:rPr>
                <w:rFonts w:cs="Tahoma"/>
              </w:rPr>
              <w:t>The n</w:t>
            </w:r>
            <w:r w:rsidR="00305060">
              <w:rPr>
                <w:rFonts w:cs="Tahoma"/>
              </w:rPr>
              <w:t xml:space="preserve">umber of complaints for nuisance (within </w:t>
            </w:r>
            <w:r>
              <w:rPr>
                <w:rFonts w:cs="Tahoma"/>
              </w:rPr>
              <w:t xml:space="preserve">the </w:t>
            </w:r>
            <w:r w:rsidR="00305060">
              <w:rPr>
                <w:rFonts w:cs="Tahoma"/>
              </w:rPr>
              <w:t>George Street area per 6 months).</w:t>
            </w:r>
          </w:p>
        </w:tc>
        <w:tc>
          <w:tcPr>
            <w:tcW w:w="3544" w:type="dxa"/>
            <w:tcBorders>
              <w:bottom w:val="single" w:sz="4" w:space="0" w:color="auto"/>
            </w:tcBorders>
          </w:tcPr>
          <w:p w14:paraId="1127CBE5" w14:textId="77777777" w:rsidR="00305060" w:rsidRDefault="00305060" w:rsidP="0056666B">
            <w:pPr>
              <w:spacing w:after="0"/>
              <w:rPr>
                <w:rFonts w:cs="Tahoma"/>
              </w:rPr>
            </w:pPr>
            <w:r>
              <w:rPr>
                <w:rFonts w:cs="Tahoma"/>
              </w:rPr>
              <w:t xml:space="preserve">Aberdeen City Council Environmental Health complaint procedure </w:t>
            </w:r>
          </w:p>
          <w:p w14:paraId="3EC5C3AB" w14:textId="77777777" w:rsidR="00305060" w:rsidRDefault="00305060" w:rsidP="0056666B">
            <w:pPr>
              <w:spacing w:after="0"/>
              <w:rPr>
                <w:rFonts w:cs="Tahoma"/>
              </w:rPr>
            </w:pPr>
          </w:p>
        </w:tc>
        <w:tc>
          <w:tcPr>
            <w:tcW w:w="2693" w:type="dxa"/>
            <w:tcBorders>
              <w:bottom w:val="single" w:sz="4" w:space="0" w:color="auto"/>
            </w:tcBorders>
          </w:tcPr>
          <w:p w14:paraId="43F048CB" w14:textId="77777777" w:rsidR="00305060" w:rsidRPr="00B6355C" w:rsidRDefault="00305060" w:rsidP="0056666B">
            <w:pPr>
              <w:spacing w:after="0"/>
              <w:rPr>
                <w:rFonts w:cs="Tahoma"/>
              </w:rPr>
            </w:pPr>
            <w:r w:rsidRPr="00B6355C">
              <w:rPr>
                <w:rFonts w:cs="Tahoma"/>
              </w:rPr>
              <w:t>Environmental Health</w:t>
            </w:r>
          </w:p>
        </w:tc>
        <w:tc>
          <w:tcPr>
            <w:tcW w:w="2268" w:type="dxa"/>
            <w:tcBorders>
              <w:bottom w:val="single" w:sz="4" w:space="0" w:color="auto"/>
            </w:tcBorders>
          </w:tcPr>
          <w:p w14:paraId="74256D22" w14:textId="77777777" w:rsidR="00305060" w:rsidRDefault="00305060" w:rsidP="0056666B">
            <w:pPr>
              <w:spacing w:after="0"/>
              <w:rPr>
                <w:rFonts w:cs="Tahoma"/>
              </w:rPr>
            </w:pPr>
            <w:r>
              <w:rPr>
                <w:rFonts w:cs="Tahoma"/>
              </w:rPr>
              <w:t>Annually</w:t>
            </w:r>
          </w:p>
        </w:tc>
        <w:tc>
          <w:tcPr>
            <w:tcW w:w="3685" w:type="dxa"/>
            <w:tcBorders>
              <w:bottom w:val="single" w:sz="4" w:space="0" w:color="auto"/>
            </w:tcBorders>
          </w:tcPr>
          <w:p w14:paraId="5AD8A5F0" w14:textId="77777777" w:rsidR="00305060" w:rsidRDefault="00305060" w:rsidP="0056666B">
            <w:pPr>
              <w:spacing w:after="0"/>
              <w:rPr>
                <w:rFonts w:cs="Tahoma"/>
              </w:rPr>
            </w:pPr>
            <w:r>
              <w:rPr>
                <w:rFonts w:cs="Tahoma"/>
              </w:rPr>
              <w:t>Responding to complaints.</w:t>
            </w:r>
          </w:p>
          <w:p w14:paraId="4462DA4E" w14:textId="77777777" w:rsidR="00305060" w:rsidRDefault="00305060" w:rsidP="0056666B">
            <w:pPr>
              <w:spacing w:after="0"/>
              <w:rPr>
                <w:rFonts w:cs="Tahoma"/>
              </w:rPr>
            </w:pPr>
          </w:p>
          <w:p w14:paraId="1F5DAE51" w14:textId="77777777" w:rsidR="00305060" w:rsidRDefault="00305060" w:rsidP="0056666B">
            <w:pPr>
              <w:spacing w:after="0"/>
              <w:rPr>
                <w:rFonts w:cs="Tahoma"/>
              </w:rPr>
            </w:pPr>
            <w:r w:rsidRPr="005D4EC5">
              <w:rPr>
                <w:rFonts w:cs="Tahoma"/>
              </w:rPr>
              <w:t>Construction methodology is standard for demolition/redevelopment works.</w:t>
            </w:r>
          </w:p>
        </w:tc>
      </w:tr>
      <w:tr w:rsidR="00305060" w14:paraId="00F61AF9" w14:textId="77777777" w:rsidTr="0056666B">
        <w:trPr>
          <w:trHeight w:val="257"/>
        </w:trPr>
        <w:tc>
          <w:tcPr>
            <w:tcW w:w="20974" w:type="dxa"/>
            <w:gridSpan w:val="6"/>
            <w:shd w:val="clear" w:color="auto" w:fill="C6D9F1" w:themeFill="text2" w:themeFillTint="33"/>
          </w:tcPr>
          <w:p w14:paraId="400AFF6F" w14:textId="77777777" w:rsidR="00305060" w:rsidRPr="00DE4085" w:rsidRDefault="00305060" w:rsidP="0056666B">
            <w:pPr>
              <w:spacing w:after="0"/>
              <w:jc w:val="center"/>
              <w:rPr>
                <w:b/>
                <w:szCs w:val="20"/>
              </w:rPr>
            </w:pPr>
            <w:r w:rsidRPr="00DE4085">
              <w:rPr>
                <w:b/>
                <w:szCs w:val="20"/>
              </w:rPr>
              <w:t>Water</w:t>
            </w:r>
          </w:p>
        </w:tc>
      </w:tr>
      <w:tr w:rsidR="00305060" w14:paraId="0CD685DC" w14:textId="77777777" w:rsidTr="0056666B">
        <w:trPr>
          <w:trHeight w:val="1539"/>
        </w:trPr>
        <w:tc>
          <w:tcPr>
            <w:tcW w:w="4390" w:type="dxa"/>
          </w:tcPr>
          <w:p w14:paraId="7C75672B" w14:textId="77777777" w:rsidR="00305060" w:rsidRPr="00DE4085" w:rsidRDefault="00305060" w:rsidP="0056666B">
            <w:pPr>
              <w:spacing w:after="0"/>
              <w:rPr>
                <w:szCs w:val="20"/>
              </w:rPr>
            </w:pPr>
            <w:r w:rsidRPr="00DE4085">
              <w:rPr>
                <w:b/>
                <w:szCs w:val="20"/>
              </w:rPr>
              <w:t>Water quality and pollution effects</w:t>
            </w:r>
          </w:p>
          <w:p w14:paraId="3F03DCFA" w14:textId="77777777" w:rsidR="00305060" w:rsidRPr="0013551F" w:rsidRDefault="00305060" w:rsidP="00305060">
            <w:pPr>
              <w:numPr>
                <w:ilvl w:val="0"/>
                <w:numId w:val="17"/>
              </w:numPr>
              <w:autoSpaceDE w:val="0"/>
              <w:autoSpaceDN w:val="0"/>
              <w:adjustRightInd w:val="0"/>
              <w:spacing w:after="0" w:line="240" w:lineRule="auto"/>
              <w:rPr>
                <w:rFonts w:cs="Arial"/>
                <w:szCs w:val="20"/>
              </w:rPr>
            </w:pPr>
            <w:r w:rsidRPr="00DE4085">
              <w:rPr>
                <w:szCs w:val="20"/>
              </w:rPr>
              <w:t>Increased diffuse source water pollution including contaminated run-off from expanded urban areas and accidental discharges from the George Street area facilities can potentially negatively affect water quality.</w:t>
            </w:r>
            <w:r>
              <w:rPr>
                <w:rFonts w:cs="Calibri"/>
                <w:szCs w:val="20"/>
                <w14:numForm w14:val="default"/>
              </w:rPr>
              <w:t xml:space="preserve"> </w:t>
            </w:r>
          </w:p>
          <w:p w14:paraId="124127AF" w14:textId="77777777" w:rsidR="00305060" w:rsidRPr="00424390" w:rsidRDefault="00305060" w:rsidP="00305060">
            <w:pPr>
              <w:numPr>
                <w:ilvl w:val="0"/>
                <w:numId w:val="17"/>
              </w:numPr>
              <w:autoSpaceDE w:val="0"/>
              <w:autoSpaceDN w:val="0"/>
              <w:adjustRightInd w:val="0"/>
              <w:spacing w:after="0" w:line="240" w:lineRule="auto"/>
              <w:rPr>
                <w:szCs w:val="20"/>
              </w:rPr>
            </w:pPr>
            <w:r>
              <w:rPr>
                <w:rFonts w:cs="Calibri"/>
                <w:szCs w:val="20"/>
                <w14:numForm w14:val="default"/>
              </w:rPr>
              <w:t>T</w:t>
            </w:r>
            <w:r w:rsidRPr="00F75274">
              <w:rPr>
                <w:rFonts w:cs="Calibri"/>
                <w:szCs w:val="20"/>
                <w14:numForm w14:val="default"/>
              </w:rPr>
              <w:t xml:space="preserve">reatment train is developed across the site by using strategic features as well as </w:t>
            </w:r>
            <w:r w:rsidRPr="00424390">
              <w:rPr>
                <w:rFonts w:cs="Calibri"/>
                <w:szCs w:val="20"/>
                <w14:numForm w14:val="default"/>
              </w:rPr>
              <w:t>SUDS within the development areas.</w:t>
            </w:r>
            <w:r w:rsidRPr="00424390">
              <w:rPr>
                <w:b/>
                <w:szCs w:val="20"/>
              </w:rPr>
              <w:t xml:space="preserve"> </w:t>
            </w:r>
          </w:p>
          <w:p w14:paraId="689C1547" w14:textId="77777777" w:rsidR="00305060" w:rsidRPr="00DE4085" w:rsidRDefault="00305060" w:rsidP="00305060">
            <w:pPr>
              <w:numPr>
                <w:ilvl w:val="0"/>
                <w:numId w:val="17"/>
              </w:numPr>
              <w:autoSpaceDE w:val="0"/>
              <w:autoSpaceDN w:val="0"/>
              <w:adjustRightInd w:val="0"/>
              <w:spacing w:after="0" w:line="240" w:lineRule="auto"/>
              <w:rPr>
                <w:szCs w:val="20"/>
              </w:rPr>
            </w:pPr>
            <w:r w:rsidRPr="00424390">
              <w:rPr>
                <w:rFonts w:cs="Calibri"/>
                <w:szCs w:val="20"/>
                <w14:numForm w14:val="default"/>
              </w:rPr>
              <w:t>integral blue</w:t>
            </w:r>
            <w:r w:rsidRPr="0013551F">
              <w:rPr>
                <w:rFonts w:cs="Calibri"/>
                <w:szCs w:val="20"/>
                <w14:numForm w14:val="default"/>
              </w:rPr>
              <w:t>/green infrastructure</w:t>
            </w:r>
          </w:p>
        </w:tc>
        <w:tc>
          <w:tcPr>
            <w:tcW w:w="4394" w:type="dxa"/>
          </w:tcPr>
          <w:p w14:paraId="46E9212E" w14:textId="77777777" w:rsidR="00305060" w:rsidRPr="00DE4085" w:rsidRDefault="00305060" w:rsidP="00305060">
            <w:pPr>
              <w:numPr>
                <w:ilvl w:val="0"/>
                <w:numId w:val="17"/>
              </w:numPr>
              <w:autoSpaceDE w:val="0"/>
              <w:autoSpaceDN w:val="0"/>
              <w:adjustRightInd w:val="0"/>
              <w:spacing w:after="0" w:line="240" w:lineRule="auto"/>
              <w:rPr>
                <w:rFonts w:cs="Calibri"/>
                <w:szCs w:val="20"/>
                <w14:numForm w14:val="default"/>
              </w:rPr>
            </w:pPr>
            <w:r w:rsidRPr="00DE4085">
              <w:rPr>
                <w:rFonts w:cs="Calibri"/>
                <w:szCs w:val="20"/>
                <w14:numForm w14:val="default"/>
              </w:rPr>
              <w:t>Impact on water quality</w:t>
            </w:r>
          </w:p>
          <w:p w14:paraId="48B3445A" w14:textId="77777777" w:rsidR="00305060" w:rsidRPr="00DE4085" w:rsidRDefault="00305060" w:rsidP="00305060">
            <w:pPr>
              <w:numPr>
                <w:ilvl w:val="0"/>
                <w:numId w:val="17"/>
              </w:numPr>
              <w:autoSpaceDE w:val="0"/>
              <w:autoSpaceDN w:val="0"/>
              <w:adjustRightInd w:val="0"/>
              <w:spacing w:after="0" w:line="240" w:lineRule="auto"/>
              <w:rPr>
                <w:rFonts w:cs="Calibri"/>
                <w:szCs w:val="20"/>
                <w14:numForm w14:val="default"/>
              </w:rPr>
            </w:pPr>
            <w:r w:rsidRPr="0013551F">
              <w:rPr>
                <w:rFonts w:cs="Calibri"/>
                <w:szCs w:val="20"/>
                <w14:numForm w14:val="default"/>
              </w:rPr>
              <w:t>Reduce surface water input to Scottish Water infrastructure.</w:t>
            </w:r>
          </w:p>
          <w:p w14:paraId="20520BBC" w14:textId="77777777" w:rsidR="00305060" w:rsidRPr="0013551F" w:rsidRDefault="00305060" w:rsidP="00305060">
            <w:pPr>
              <w:numPr>
                <w:ilvl w:val="0"/>
                <w:numId w:val="17"/>
              </w:numPr>
              <w:autoSpaceDE w:val="0"/>
              <w:autoSpaceDN w:val="0"/>
              <w:adjustRightInd w:val="0"/>
              <w:spacing w:after="0" w:line="240" w:lineRule="auto"/>
              <w:rPr>
                <w:rFonts w:cs="Arial"/>
                <w:szCs w:val="20"/>
              </w:rPr>
            </w:pPr>
            <w:r w:rsidRPr="0013551F">
              <w:rPr>
                <w:rFonts w:cs="Calibri"/>
                <w:szCs w:val="20"/>
                <w14:numForm w14:val="default"/>
              </w:rPr>
              <w:t>Reduce</w:t>
            </w:r>
            <w:r w:rsidRPr="0013551F">
              <w:rPr>
                <w:rFonts w:cs="Arial"/>
                <w:szCs w:val="20"/>
              </w:rPr>
              <w:t xml:space="preserve"> levels of water pollution. </w:t>
            </w:r>
          </w:p>
          <w:p w14:paraId="0698F960" w14:textId="77777777" w:rsidR="00305060" w:rsidRPr="0013551F" w:rsidRDefault="00305060" w:rsidP="00305060">
            <w:pPr>
              <w:numPr>
                <w:ilvl w:val="0"/>
                <w:numId w:val="17"/>
              </w:numPr>
              <w:autoSpaceDE w:val="0"/>
              <w:autoSpaceDN w:val="0"/>
              <w:adjustRightInd w:val="0"/>
              <w:spacing w:after="0" w:line="240" w:lineRule="auto"/>
              <w:rPr>
                <w:rFonts w:cs="Arial"/>
                <w:szCs w:val="20"/>
              </w:rPr>
            </w:pPr>
            <w:r w:rsidRPr="0013551F">
              <w:rPr>
                <w:rFonts w:cs="Calibri"/>
                <w:szCs w:val="20"/>
                <w14:numForm w14:val="default"/>
              </w:rPr>
              <w:t>Ensure</w:t>
            </w:r>
            <w:r w:rsidRPr="0013551F">
              <w:rPr>
                <w:rFonts w:cs="Arial"/>
                <w:szCs w:val="20"/>
              </w:rPr>
              <w:t xml:space="preserve"> sustainable use of water resources</w:t>
            </w:r>
            <w:r>
              <w:rPr>
                <w:rFonts w:cs="Arial"/>
                <w:szCs w:val="20"/>
              </w:rPr>
              <w:t>.</w:t>
            </w:r>
            <w:r w:rsidRPr="0013551F">
              <w:rPr>
                <w:rFonts w:cs="Arial"/>
                <w:szCs w:val="20"/>
              </w:rPr>
              <w:t xml:space="preserve"> </w:t>
            </w:r>
          </w:p>
          <w:p w14:paraId="35A395B1" w14:textId="77777777" w:rsidR="00305060" w:rsidRDefault="00305060" w:rsidP="00305060">
            <w:pPr>
              <w:numPr>
                <w:ilvl w:val="0"/>
                <w:numId w:val="17"/>
              </w:numPr>
              <w:autoSpaceDE w:val="0"/>
              <w:autoSpaceDN w:val="0"/>
              <w:adjustRightInd w:val="0"/>
              <w:spacing w:after="0" w:line="240" w:lineRule="auto"/>
              <w:rPr>
                <w:rFonts w:cs="Arial"/>
                <w:szCs w:val="20"/>
              </w:rPr>
            </w:pPr>
            <w:r w:rsidRPr="0013551F">
              <w:rPr>
                <w:rFonts w:cs="Calibri"/>
                <w:szCs w:val="20"/>
                <w14:numForm w14:val="default"/>
              </w:rPr>
              <w:t>Reduce</w:t>
            </w:r>
            <w:r w:rsidRPr="0013551F">
              <w:rPr>
                <w:rFonts w:cs="Arial"/>
                <w:szCs w:val="20"/>
              </w:rPr>
              <w:t xml:space="preserve"> (the risk of) surface water flooding</w:t>
            </w:r>
            <w:r>
              <w:rPr>
                <w:rFonts w:cs="Arial"/>
                <w:szCs w:val="20"/>
              </w:rPr>
              <w:t>.</w:t>
            </w:r>
          </w:p>
          <w:p w14:paraId="5FB27B85" w14:textId="77777777" w:rsidR="00305060" w:rsidRPr="005D4EC5" w:rsidRDefault="00305060" w:rsidP="00305060">
            <w:pPr>
              <w:numPr>
                <w:ilvl w:val="0"/>
                <w:numId w:val="17"/>
              </w:numPr>
              <w:autoSpaceDE w:val="0"/>
              <w:autoSpaceDN w:val="0"/>
              <w:adjustRightInd w:val="0"/>
              <w:spacing w:after="0" w:line="240" w:lineRule="auto"/>
              <w:rPr>
                <w:rFonts w:cs="Calibri"/>
                <w:szCs w:val="20"/>
                <w14:numForm w14:val="default"/>
              </w:rPr>
            </w:pPr>
            <w:r w:rsidRPr="005D4EC5">
              <w:rPr>
                <w:rFonts w:cs="Calibri"/>
                <w:szCs w:val="20"/>
                <w14:numForm w14:val="default"/>
              </w:rPr>
              <w:t>Typical situations within an urban environment.</w:t>
            </w:r>
          </w:p>
          <w:p w14:paraId="5D397D73" w14:textId="77777777" w:rsidR="00305060" w:rsidRPr="0013551F" w:rsidRDefault="00305060" w:rsidP="0056666B">
            <w:pPr>
              <w:autoSpaceDE w:val="0"/>
              <w:autoSpaceDN w:val="0"/>
              <w:adjustRightInd w:val="0"/>
              <w:spacing w:after="0" w:line="240" w:lineRule="auto"/>
              <w:rPr>
                <w:rFonts w:cs="Arial"/>
                <w:szCs w:val="20"/>
              </w:rPr>
            </w:pPr>
          </w:p>
        </w:tc>
        <w:tc>
          <w:tcPr>
            <w:tcW w:w="3544" w:type="dxa"/>
          </w:tcPr>
          <w:p w14:paraId="018E8058" w14:textId="77777777" w:rsidR="00305060" w:rsidRDefault="00305060" w:rsidP="0056666B">
            <w:pPr>
              <w:spacing w:after="0"/>
              <w:rPr>
                <w:rFonts w:cs="Calibri"/>
                <w:szCs w:val="20"/>
                <w14:numForm w14:val="default"/>
              </w:rPr>
            </w:pPr>
            <w:r w:rsidRPr="00DE4085">
              <w:rPr>
                <w:rFonts w:cs="Calibri"/>
                <w:szCs w:val="20"/>
                <w14:numForm w14:val="default"/>
              </w:rPr>
              <w:t>SEPA – Water Classification Hub</w:t>
            </w:r>
          </w:p>
          <w:p w14:paraId="52DE6218" w14:textId="77777777" w:rsidR="00305060" w:rsidRDefault="00305060" w:rsidP="0056666B">
            <w:pPr>
              <w:spacing w:after="0"/>
              <w:rPr>
                <w:rFonts w:cs="Calibri"/>
                <w:szCs w:val="20"/>
                <w14:numForm w14:val="default"/>
              </w:rPr>
            </w:pPr>
          </w:p>
          <w:p w14:paraId="3866206A" w14:textId="77777777" w:rsidR="00305060" w:rsidRPr="00DE4085" w:rsidRDefault="00305060" w:rsidP="0056666B">
            <w:pPr>
              <w:spacing w:after="0"/>
              <w:rPr>
                <w:rFonts w:cs="Tahoma"/>
                <w:szCs w:val="20"/>
              </w:rPr>
            </w:pPr>
            <w:r>
              <w:rPr>
                <w:rFonts w:cs="Tahoma"/>
                <w:szCs w:val="20"/>
              </w:rPr>
              <w:t>Scottish Water Data</w:t>
            </w:r>
          </w:p>
        </w:tc>
        <w:tc>
          <w:tcPr>
            <w:tcW w:w="2693" w:type="dxa"/>
          </w:tcPr>
          <w:p w14:paraId="40F664D0" w14:textId="77777777" w:rsidR="00305060" w:rsidRPr="00DE4085" w:rsidRDefault="00305060" w:rsidP="0056666B">
            <w:pPr>
              <w:spacing w:after="0"/>
              <w:rPr>
                <w:rFonts w:cs="Calibri"/>
                <w:szCs w:val="20"/>
                <w14:numForm w14:val="default"/>
              </w:rPr>
            </w:pPr>
            <w:r w:rsidRPr="00DE4085">
              <w:rPr>
                <w:rFonts w:cs="Tahoma"/>
                <w:szCs w:val="20"/>
              </w:rPr>
              <w:t>SEPA</w:t>
            </w:r>
            <w:r>
              <w:rPr>
                <w:rFonts w:cs="Tahoma"/>
                <w:szCs w:val="20"/>
              </w:rPr>
              <w:t>, Scottish Water</w:t>
            </w:r>
            <w:r w:rsidRPr="00DE4085">
              <w:rPr>
                <w:rFonts w:cs="Tahoma"/>
                <w:szCs w:val="20"/>
              </w:rPr>
              <w:t xml:space="preserve"> Aberdeen City Council</w:t>
            </w:r>
          </w:p>
        </w:tc>
        <w:tc>
          <w:tcPr>
            <w:tcW w:w="2268" w:type="dxa"/>
          </w:tcPr>
          <w:p w14:paraId="47866564" w14:textId="77777777" w:rsidR="00305060" w:rsidRPr="00DE4085" w:rsidRDefault="00305060" w:rsidP="0056666B">
            <w:pPr>
              <w:spacing w:after="0"/>
              <w:rPr>
                <w:rFonts w:cs="Calibri"/>
                <w:szCs w:val="20"/>
                <w14:numForm w14:val="default"/>
              </w:rPr>
            </w:pPr>
            <w:r w:rsidRPr="00DE4085">
              <w:rPr>
                <w:rFonts w:cs="Calibri"/>
                <w:szCs w:val="20"/>
                <w14:numForm w14:val="default"/>
              </w:rPr>
              <w:t>Annually</w:t>
            </w:r>
          </w:p>
        </w:tc>
        <w:tc>
          <w:tcPr>
            <w:tcW w:w="3685" w:type="dxa"/>
          </w:tcPr>
          <w:p w14:paraId="09EC8167" w14:textId="77777777" w:rsidR="00305060" w:rsidRDefault="00305060" w:rsidP="0056666B">
            <w:pPr>
              <w:spacing w:after="0"/>
              <w:rPr>
                <w:rFonts w:cs="Calibri"/>
                <w:szCs w:val="20"/>
                <w14:numForm w14:val="default"/>
              </w:rPr>
            </w:pPr>
            <w:r w:rsidRPr="00DE4085">
              <w:rPr>
                <w:rFonts w:cs="Calibri"/>
                <w:szCs w:val="20"/>
                <w14:numForm w14:val="default"/>
              </w:rPr>
              <w:t>Review supplementary guidance on flooding and drainage</w:t>
            </w:r>
            <w:r>
              <w:rPr>
                <w:rFonts w:cs="Calibri"/>
                <w:szCs w:val="20"/>
                <w14:numForm w14:val="default"/>
              </w:rPr>
              <w:t>.</w:t>
            </w:r>
          </w:p>
          <w:p w14:paraId="512CF840" w14:textId="77777777" w:rsidR="00305060" w:rsidRPr="0037503C" w:rsidRDefault="00305060" w:rsidP="0056666B">
            <w:pPr>
              <w:spacing w:after="0"/>
              <w:rPr>
                <w:szCs w:val="20"/>
              </w:rPr>
            </w:pPr>
            <w:r w:rsidRPr="00F75274">
              <w:rPr>
                <w:szCs w:val="20"/>
              </w:rPr>
              <w:t xml:space="preserve">The </w:t>
            </w:r>
            <w:r>
              <w:rPr>
                <w:szCs w:val="20"/>
              </w:rPr>
              <w:t>SUDS</w:t>
            </w:r>
            <w:r w:rsidRPr="00F75274">
              <w:rPr>
                <w:szCs w:val="20"/>
              </w:rPr>
              <w:t xml:space="preserve"> treatment train uses a logical sequence of </w:t>
            </w:r>
            <w:r>
              <w:rPr>
                <w:szCs w:val="20"/>
              </w:rPr>
              <w:t>SUDS</w:t>
            </w:r>
            <w:r w:rsidRPr="00F75274">
              <w:rPr>
                <w:szCs w:val="20"/>
              </w:rPr>
              <w:t xml:space="preserve"> facilities.  This allows run-off to pass through several different </w:t>
            </w:r>
            <w:r>
              <w:rPr>
                <w:szCs w:val="20"/>
              </w:rPr>
              <w:t>SUDS</w:t>
            </w:r>
            <w:r w:rsidRPr="00F75274">
              <w:rPr>
                <w:szCs w:val="20"/>
              </w:rPr>
              <w:t xml:space="preserve"> before reaching the receiving watercourse or water bodies.  By using the treatment train, run-off will encounter different passive treatment processes that are active in different types of facilities.</w:t>
            </w:r>
            <w:r w:rsidRPr="0037503C">
              <w:rPr>
                <w:szCs w:val="20"/>
              </w:rPr>
              <w:t xml:space="preserve"> </w:t>
            </w:r>
          </w:p>
          <w:p w14:paraId="453C930E" w14:textId="77777777" w:rsidR="00305060" w:rsidRPr="00F75274" w:rsidRDefault="00305060" w:rsidP="0056666B">
            <w:pPr>
              <w:spacing w:after="0"/>
              <w:rPr>
                <w:szCs w:val="20"/>
              </w:rPr>
            </w:pPr>
            <w:r w:rsidRPr="00F75274">
              <w:rPr>
                <w:szCs w:val="20"/>
              </w:rPr>
              <w:t>The treatment train comprises four stages:</w:t>
            </w:r>
          </w:p>
          <w:p w14:paraId="3FE257D4" w14:textId="77777777" w:rsidR="00305060" w:rsidRPr="0013551F" w:rsidRDefault="00305060" w:rsidP="00305060">
            <w:pPr>
              <w:pStyle w:val="ListParagraph"/>
              <w:numPr>
                <w:ilvl w:val="0"/>
                <w:numId w:val="32"/>
              </w:numPr>
              <w:spacing w:after="0"/>
              <w:ind w:left="319" w:hanging="283"/>
              <w:rPr>
                <w:szCs w:val="20"/>
              </w:rPr>
            </w:pPr>
            <w:r w:rsidRPr="0013551F">
              <w:rPr>
                <w:szCs w:val="20"/>
              </w:rPr>
              <w:t>Prevention</w:t>
            </w:r>
          </w:p>
          <w:p w14:paraId="69502E63" w14:textId="77777777" w:rsidR="00305060" w:rsidRPr="0013551F" w:rsidRDefault="00305060" w:rsidP="00305060">
            <w:pPr>
              <w:pStyle w:val="ListParagraph"/>
              <w:numPr>
                <w:ilvl w:val="0"/>
                <w:numId w:val="32"/>
              </w:numPr>
              <w:spacing w:after="0"/>
              <w:ind w:left="319" w:hanging="283"/>
              <w:rPr>
                <w:szCs w:val="20"/>
              </w:rPr>
            </w:pPr>
            <w:r w:rsidRPr="0013551F">
              <w:rPr>
                <w:szCs w:val="20"/>
              </w:rPr>
              <w:t>Source control</w:t>
            </w:r>
          </w:p>
          <w:p w14:paraId="44108C04" w14:textId="77777777" w:rsidR="00305060" w:rsidRPr="0013551F" w:rsidRDefault="00305060" w:rsidP="00305060">
            <w:pPr>
              <w:pStyle w:val="ListParagraph"/>
              <w:numPr>
                <w:ilvl w:val="0"/>
                <w:numId w:val="32"/>
              </w:numPr>
              <w:spacing w:after="0"/>
              <w:ind w:left="319" w:hanging="283"/>
              <w:rPr>
                <w:szCs w:val="20"/>
              </w:rPr>
            </w:pPr>
            <w:r w:rsidRPr="0013551F">
              <w:rPr>
                <w:szCs w:val="20"/>
              </w:rPr>
              <w:t>Site control</w:t>
            </w:r>
          </w:p>
          <w:p w14:paraId="49D85F8D" w14:textId="77777777" w:rsidR="00305060" w:rsidRPr="0013551F" w:rsidRDefault="00305060" w:rsidP="00305060">
            <w:pPr>
              <w:pStyle w:val="ListParagraph"/>
              <w:numPr>
                <w:ilvl w:val="0"/>
                <w:numId w:val="32"/>
              </w:numPr>
              <w:spacing w:after="0"/>
              <w:ind w:left="319" w:hanging="283"/>
              <w:rPr>
                <w:rFonts w:cs="Calibri"/>
                <w:szCs w:val="20"/>
                <w14:numForm w14:val="default"/>
              </w:rPr>
            </w:pPr>
            <w:r w:rsidRPr="0013551F">
              <w:rPr>
                <w:szCs w:val="20"/>
              </w:rPr>
              <w:t>Local Regional control</w:t>
            </w:r>
          </w:p>
        </w:tc>
      </w:tr>
      <w:tr w:rsidR="00305060" w:rsidRPr="00B142E4" w14:paraId="7BDF1F2A" w14:textId="77777777" w:rsidTr="0056666B">
        <w:trPr>
          <w:trHeight w:val="1633"/>
        </w:trPr>
        <w:tc>
          <w:tcPr>
            <w:tcW w:w="4390" w:type="dxa"/>
          </w:tcPr>
          <w:p w14:paraId="1CD9F009" w14:textId="77777777" w:rsidR="00305060" w:rsidRPr="00DE4085" w:rsidRDefault="00305060" w:rsidP="0056666B">
            <w:pPr>
              <w:spacing w:after="0"/>
              <w:rPr>
                <w:b/>
                <w:szCs w:val="20"/>
              </w:rPr>
            </w:pPr>
            <w:r w:rsidRPr="00DE4085">
              <w:rPr>
                <w:b/>
                <w:szCs w:val="20"/>
              </w:rPr>
              <w:t>Flood risk</w:t>
            </w:r>
          </w:p>
          <w:p w14:paraId="6FDA5C10" w14:textId="1E760DC3" w:rsidR="00305060" w:rsidRPr="00DE4085" w:rsidRDefault="00305060" w:rsidP="0056666B">
            <w:pPr>
              <w:spacing w:after="0"/>
              <w:rPr>
                <w:szCs w:val="20"/>
              </w:rPr>
            </w:pPr>
            <w:r>
              <w:rPr>
                <w:szCs w:val="20"/>
              </w:rPr>
              <w:t>Aberdeen City Centre</w:t>
            </w:r>
            <w:r w:rsidRPr="00DE4085">
              <w:rPr>
                <w:szCs w:val="20"/>
              </w:rPr>
              <w:t xml:space="preserve"> </w:t>
            </w:r>
            <w:r>
              <w:rPr>
                <w:szCs w:val="20"/>
              </w:rPr>
              <w:t xml:space="preserve">is </w:t>
            </w:r>
            <w:r w:rsidRPr="00DE4085">
              <w:rPr>
                <w:szCs w:val="20"/>
              </w:rPr>
              <w:t>vulnerable to flooding</w:t>
            </w:r>
            <w:r>
              <w:rPr>
                <w:szCs w:val="20"/>
              </w:rPr>
              <w:t xml:space="preserve"> as noted in Appendix C</w:t>
            </w:r>
            <w:r w:rsidRPr="00DE4085">
              <w:rPr>
                <w:szCs w:val="20"/>
              </w:rPr>
              <w:t>.</w:t>
            </w:r>
          </w:p>
        </w:tc>
        <w:tc>
          <w:tcPr>
            <w:tcW w:w="4394" w:type="dxa"/>
          </w:tcPr>
          <w:p w14:paraId="270AC701" w14:textId="77777777" w:rsidR="00305060" w:rsidRPr="0013551F" w:rsidRDefault="00305060" w:rsidP="00305060">
            <w:pPr>
              <w:numPr>
                <w:ilvl w:val="0"/>
                <w:numId w:val="17"/>
              </w:numPr>
              <w:spacing w:after="0"/>
              <w:rPr>
                <w:szCs w:val="20"/>
              </w:rPr>
            </w:pPr>
            <w:r w:rsidRPr="00DE4085">
              <w:rPr>
                <w:rFonts w:cs="Calibri"/>
                <w:szCs w:val="20"/>
                <w14:numForm w14:val="default"/>
              </w:rPr>
              <w:t>Impact on the number of flood events</w:t>
            </w:r>
          </w:p>
          <w:p w14:paraId="63812822" w14:textId="77777777" w:rsidR="00305060" w:rsidRPr="0013551F" w:rsidRDefault="00305060" w:rsidP="00305060">
            <w:pPr>
              <w:numPr>
                <w:ilvl w:val="0"/>
                <w:numId w:val="17"/>
              </w:numPr>
              <w:spacing w:after="0"/>
              <w:rPr>
                <w:szCs w:val="20"/>
              </w:rPr>
            </w:pPr>
            <w:r>
              <w:rPr>
                <w:rFonts w:cs="Arial"/>
                <w:szCs w:val="20"/>
              </w:rPr>
              <w:t>A</w:t>
            </w:r>
            <w:r w:rsidRPr="0013551F">
              <w:rPr>
                <w:rFonts w:cs="Arial"/>
                <w:szCs w:val="20"/>
              </w:rPr>
              <w:t>dapt to climate change</w:t>
            </w:r>
          </w:p>
        </w:tc>
        <w:tc>
          <w:tcPr>
            <w:tcW w:w="3544" w:type="dxa"/>
          </w:tcPr>
          <w:p w14:paraId="6CED9816" w14:textId="77777777" w:rsidR="00305060" w:rsidRPr="00DE4085" w:rsidRDefault="00305060" w:rsidP="0056666B">
            <w:pPr>
              <w:spacing w:after="0"/>
              <w:rPr>
                <w:rFonts w:cs="Tahoma"/>
                <w:szCs w:val="20"/>
              </w:rPr>
            </w:pPr>
            <w:r w:rsidRPr="00DE4085">
              <w:rPr>
                <w:rFonts w:cs="Tahoma"/>
                <w:szCs w:val="20"/>
              </w:rPr>
              <w:t>Aberdeen City Council Flooding Team</w:t>
            </w:r>
          </w:p>
          <w:p w14:paraId="71F067DE" w14:textId="77777777" w:rsidR="00305060" w:rsidRPr="00DE4085" w:rsidRDefault="00305060" w:rsidP="0056666B">
            <w:pPr>
              <w:spacing w:after="0"/>
              <w:rPr>
                <w:rFonts w:cs="Tahoma"/>
                <w:szCs w:val="20"/>
              </w:rPr>
            </w:pPr>
          </w:p>
          <w:p w14:paraId="2ECDB4CC" w14:textId="77777777" w:rsidR="00305060" w:rsidRPr="00DE4085" w:rsidRDefault="00305060" w:rsidP="0056666B">
            <w:pPr>
              <w:spacing w:after="0"/>
              <w:rPr>
                <w:rFonts w:cs="Tahoma"/>
                <w:szCs w:val="20"/>
              </w:rPr>
            </w:pPr>
            <w:r w:rsidRPr="00DE4085">
              <w:rPr>
                <w:rFonts w:cs="Tahoma"/>
                <w:szCs w:val="20"/>
              </w:rPr>
              <w:t>Flood monitoring data from SEPA</w:t>
            </w:r>
          </w:p>
          <w:p w14:paraId="249DC769" w14:textId="77777777" w:rsidR="00305060" w:rsidRPr="00DE4085" w:rsidRDefault="00736978" w:rsidP="0056666B">
            <w:pPr>
              <w:spacing w:after="0"/>
              <w:rPr>
                <w:rFonts w:cs="Tahoma"/>
                <w:szCs w:val="20"/>
              </w:rPr>
            </w:pPr>
            <w:hyperlink r:id="rId75" w:history="1">
              <w:r w:rsidR="00305060" w:rsidRPr="00DE4085">
                <w:rPr>
                  <w:rStyle w:val="Hyperlink"/>
                  <w:b/>
                  <w:bCs/>
                  <w:color w:val="00008B"/>
                  <w:szCs w:val="20"/>
                  <w:shd w:val="clear" w:color="auto" w:fill="FFFFFF"/>
                </w:rPr>
                <w:t>Scottish Environment Protection Agency</w:t>
              </w:r>
            </w:hyperlink>
            <w:r w:rsidR="00305060" w:rsidRPr="00DE4085">
              <w:rPr>
                <w:color w:val="1B1B3A"/>
                <w:szCs w:val="20"/>
                <w:shd w:val="clear" w:color="auto" w:fill="FFFFFF"/>
              </w:rPr>
              <w:t> (SEPA)</w:t>
            </w:r>
          </w:p>
        </w:tc>
        <w:tc>
          <w:tcPr>
            <w:tcW w:w="2693" w:type="dxa"/>
          </w:tcPr>
          <w:p w14:paraId="53F7BDB1" w14:textId="77777777" w:rsidR="00305060" w:rsidRPr="00DE4085" w:rsidRDefault="00305060" w:rsidP="0056666B">
            <w:pPr>
              <w:spacing w:after="0"/>
              <w:rPr>
                <w:rFonts w:cs="Tahoma"/>
                <w:szCs w:val="20"/>
              </w:rPr>
            </w:pPr>
            <w:r w:rsidRPr="00DE4085">
              <w:rPr>
                <w:rFonts w:cs="Tahoma"/>
                <w:szCs w:val="20"/>
              </w:rPr>
              <w:t>SEPA and Aberdeen City Council</w:t>
            </w:r>
          </w:p>
        </w:tc>
        <w:tc>
          <w:tcPr>
            <w:tcW w:w="2268" w:type="dxa"/>
          </w:tcPr>
          <w:p w14:paraId="62351221" w14:textId="31FABCC5" w:rsidR="00305060" w:rsidRPr="00DE4085" w:rsidRDefault="00305060" w:rsidP="0056666B">
            <w:pPr>
              <w:spacing w:after="0"/>
              <w:rPr>
                <w:rFonts w:cs="Tahoma"/>
                <w:szCs w:val="20"/>
              </w:rPr>
            </w:pPr>
            <w:r w:rsidRPr="00DE4085">
              <w:rPr>
                <w:rFonts w:cs="Tahoma"/>
                <w:szCs w:val="20"/>
              </w:rPr>
              <w:t>As and when flood risk and pollution increase</w:t>
            </w:r>
          </w:p>
        </w:tc>
        <w:tc>
          <w:tcPr>
            <w:tcW w:w="3685" w:type="dxa"/>
          </w:tcPr>
          <w:p w14:paraId="29056C3C" w14:textId="77777777" w:rsidR="00305060" w:rsidRDefault="00305060" w:rsidP="0056666B">
            <w:pPr>
              <w:pStyle w:val="Default"/>
              <w:rPr>
                <w:rFonts w:ascii="Arial Nova" w:hAnsi="Arial Nova"/>
                <w:sz w:val="20"/>
                <w:szCs w:val="20"/>
              </w:rPr>
            </w:pPr>
            <w:r w:rsidRPr="00DE4085">
              <w:rPr>
                <w:rFonts w:ascii="Arial Nova" w:hAnsi="Arial Nova"/>
                <w:sz w:val="20"/>
                <w:szCs w:val="20"/>
              </w:rPr>
              <w:t>Review supplementary guidance on flooding and drainage</w:t>
            </w:r>
            <w:r>
              <w:rPr>
                <w:rFonts w:ascii="Arial Nova" w:hAnsi="Arial Nova"/>
                <w:sz w:val="20"/>
                <w:szCs w:val="20"/>
              </w:rPr>
              <w:t>.</w:t>
            </w:r>
          </w:p>
          <w:p w14:paraId="5015F105" w14:textId="77777777" w:rsidR="00305060" w:rsidRPr="00DE4085" w:rsidRDefault="00305060" w:rsidP="0056666B">
            <w:pPr>
              <w:pStyle w:val="Default"/>
              <w:rPr>
                <w:rFonts w:ascii="Arial Nova" w:hAnsi="Arial Nova"/>
                <w:sz w:val="20"/>
                <w:szCs w:val="20"/>
              </w:rPr>
            </w:pPr>
            <w:r w:rsidRPr="00DE4085">
              <w:rPr>
                <w:rFonts w:ascii="Arial Nova" w:hAnsi="Arial Nova"/>
                <w:sz w:val="20"/>
                <w:szCs w:val="20"/>
              </w:rPr>
              <w:t xml:space="preserve"> </w:t>
            </w:r>
          </w:p>
          <w:p w14:paraId="74CC21A2" w14:textId="77777777" w:rsidR="00305060" w:rsidRDefault="00305060" w:rsidP="0056666B">
            <w:pPr>
              <w:spacing w:after="0"/>
              <w:rPr>
                <w:szCs w:val="20"/>
              </w:rPr>
            </w:pPr>
            <w:r w:rsidRPr="00DE4085">
              <w:rPr>
                <w:szCs w:val="20"/>
              </w:rPr>
              <w:t>Apply policy on water efficiency</w:t>
            </w:r>
            <w:r>
              <w:rPr>
                <w:szCs w:val="20"/>
              </w:rPr>
              <w:t>.</w:t>
            </w:r>
          </w:p>
          <w:p w14:paraId="5633355E" w14:textId="77777777" w:rsidR="00305060" w:rsidRDefault="00305060" w:rsidP="0056666B">
            <w:pPr>
              <w:spacing w:after="0"/>
              <w:rPr>
                <w:szCs w:val="20"/>
              </w:rPr>
            </w:pPr>
          </w:p>
          <w:p w14:paraId="0593382F" w14:textId="77777777" w:rsidR="00305060" w:rsidRPr="00DE4085" w:rsidRDefault="00305060" w:rsidP="0056666B">
            <w:pPr>
              <w:pStyle w:val="Default"/>
              <w:rPr>
                <w:rFonts w:cs="Tahoma"/>
                <w:szCs w:val="20"/>
              </w:rPr>
            </w:pPr>
            <w:r w:rsidRPr="005D4EC5">
              <w:rPr>
                <w:rFonts w:ascii="Arial Nova" w:hAnsi="Arial Nova"/>
                <w:sz w:val="20"/>
                <w:szCs w:val="20"/>
              </w:rPr>
              <w:t xml:space="preserve">Flood risk areas illustrated in </w:t>
            </w:r>
            <w:r>
              <w:rPr>
                <w:rFonts w:ascii="Arial Nova" w:hAnsi="Arial Nova"/>
                <w:sz w:val="20"/>
                <w:szCs w:val="20"/>
              </w:rPr>
              <w:t>A</w:t>
            </w:r>
            <w:r w:rsidRPr="005D4EC5">
              <w:rPr>
                <w:rFonts w:ascii="Arial Nova" w:hAnsi="Arial Nova"/>
                <w:sz w:val="20"/>
                <w:szCs w:val="20"/>
              </w:rPr>
              <w:t>ppen</w:t>
            </w:r>
            <w:r>
              <w:rPr>
                <w:rFonts w:ascii="Arial Nova" w:hAnsi="Arial Nova"/>
                <w:sz w:val="20"/>
                <w:szCs w:val="20"/>
              </w:rPr>
              <w:t>dix C</w:t>
            </w:r>
          </w:p>
        </w:tc>
      </w:tr>
    </w:tbl>
    <w:p w14:paraId="39BB8206" w14:textId="77777777" w:rsidR="00305060" w:rsidRDefault="00305060" w:rsidP="00305060"/>
    <w:p w14:paraId="6977EC14" w14:textId="77777777" w:rsidR="00305060" w:rsidRDefault="00305060" w:rsidP="00305060"/>
    <w:p w14:paraId="38A8BB8B" w14:textId="77777777" w:rsidR="00305060" w:rsidRDefault="00305060" w:rsidP="00305060"/>
    <w:tbl>
      <w:tblPr>
        <w:tblStyle w:val="TableGrid"/>
        <w:tblW w:w="20974" w:type="dxa"/>
        <w:tblLayout w:type="fixed"/>
        <w:tblLook w:val="01E0" w:firstRow="1" w:lastRow="1" w:firstColumn="1" w:lastColumn="1" w:noHBand="0" w:noVBand="0"/>
      </w:tblPr>
      <w:tblGrid>
        <w:gridCol w:w="4378"/>
        <w:gridCol w:w="11"/>
        <w:gridCol w:w="4393"/>
        <w:gridCol w:w="3544"/>
        <w:gridCol w:w="2694"/>
        <w:gridCol w:w="2836"/>
        <w:gridCol w:w="60"/>
        <w:gridCol w:w="3058"/>
      </w:tblGrid>
      <w:tr w:rsidR="00305060" w:rsidRPr="00E37037" w14:paraId="50B1432C" w14:textId="77777777" w:rsidTr="0056666B">
        <w:tc>
          <w:tcPr>
            <w:tcW w:w="4379" w:type="dxa"/>
            <w:tcBorders>
              <w:bottom w:val="single" w:sz="4" w:space="0" w:color="auto"/>
            </w:tcBorders>
            <w:shd w:val="clear" w:color="auto" w:fill="D9D9D9" w:themeFill="background1" w:themeFillShade="D9"/>
          </w:tcPr>
          <w:p w14:paraId="3C2F9C23" w14:textId="77777777" w:rsidR="00305060" w:rsidRPr="00E37037" w:rsidRDefault="00305060" w:rsidP="0056666B">
            <w:pPr>
              <w:spacing w:after="0"/>
              <w:rPr>
                <w:b/>
              </w:rPr>
            </w:pPr>
            <w:r>
              <w:rPr>
                <w:b/>
              </w:rPr>
              <w:lastRenderedPageBreak/>
              <w:t>S</w:t>
            </w:r>
            <w:r w:rsidRPr="00E37037">
              <w:rPr>
                <w:b/>
              </w:rPr>
              <w:t>ignificant environmental effects</w:t>
            </w:r>
          </w:p>
        </w:tc>
        <w:tc>
          <w:tcPr>
            <w:tcW w:w="4404" w:type="dxa"/>
            <w:gridSpan w:val="2"/>
            <w:tcBorders>
              <w:bottom w:val="single" w:sz="4" w:space="0" w:color="auto"/>
            </w:tcBorders>
            <w:shd w:val="clear" w:color="auto" w:fill="D9D9D9" w:themeFill="background1" w:themeFillShade="D9"/>
          </w:tcPr>
          <w:p w14:paraId="0985BFFD" w14:textId="77777777" w:rsidR="00305060" w:rsidRPr="00E37037" w:rsidRDefault="00305060" w:rsidP="0056666B">
            <w:pPr>
              <w:spacing w:after="0"/>
              <w:rPr>
                <w:b/>
              </w:rPr>
            </w:pPr>
            <w:r w:rsidRPr="00E37037">
              <w:rPr>
                <w:b/>
              </w:rPr>
              <w:t>Potential monitoring indicators</w:t>
            </w:r>
          </w:p>
        </w:tc>
        <w:tc>
          <w:tcPr>
            <w:tcW w:w="3544" w:type="dxa"/>
            <w:tcBorders>
              <w:bottom w:val="single" w:sz="4" w:space="0" w:color="auto"/>
            </w:tcBorders>
            <w:shd w:val="clear" w:color="auto" w:fill="D9D9D9" w:themeFill="background1" w:themeFillShade="D9"/>
          </w:tcPr>
          <w:p w14:paraId="6B22F525" w14:textId="77777777" w:rsidR="00305060" w:rsidRPr="00E37037" w:rsidRDefault="00305060" w:rsidP="0056666B">
            <w:pPr>
              <w:spacing w:after="0"/>
              <w:rPr>
                <w:b/>
              </w:rPr>
            </w:pPr>
            <w:r w:rsidRPr="00E37037">
              <w:rPr>
                <w:b/>
              </w:rPr>
              <w:t>Data Source</w:t>
            </w:r>
          </w:p>
        </w:tc>
        <w:tc>
          <w:tcPr>
            <w:tcW w:w="2694" w:type="dxa"/>
            <w:tcBorders>
              <w:bottom w:val="single" w:sz="4" w:space="0" w:color="auto"/>
            </w:tcBorders>
            <w:shd w:val="clear" w:color="auto" w:fill="D9D9D9" w:themeFill="background1" w:themeFillShade="D9"/>
          </w:tcPr>
          <w:p w14:paraId="37237B09" w14:textId="77777777" w:rsidR="00305060" w:rsidRDefault="00305060" w:rsidP="0056666B">
            <w:pPr>
              <w:spacing w:after="0"/>
              <w:rPr>
                <w:b/>
              </w:rPr>
            </w:pPr>
            <w:r w:rsidRPr="00B6355C">
              <w:rPr>
                <w:b/>
              </w:rPr>
              <w:t>Who is responsible</w:t>
            </w:r>
          </w:p>
        </w:tc>
        <w:tc>
          <w:tcPr>
            <w:tcW w:w="2896" w:type="dxa"/>
            <w:gridSpan w:val="2"/>
            <w:tcBorders>
              <w:bottom w:val="single" w:sz="4" w:space="0" w:color="auto"/>
            </w:tcBorders>
            <w:shd w:val="clear" w:color="auto" w:fill="D9D9D9" w:themeFill="background1" w:themeFillShade="D9"/>
          </w:tcPr>
          <w:p w14:paraId="6733E601" w14:textId="77777777" w:rsidR="00305060" w:rsidRPr="00E37037" w:rsidRDefault="00305060" w:rsidP="0056666B">
            <w:pPr>
              <w:spacing w:after="0"/>
              <w:rPr>
                <w:b/>
              </w:rPr>
            </w:pPr>
            <w:r>
              <w:rPr>
                <w:b/>
              </w:rPr>
              <w:t>Timescale</w:t>
            </w:r>
          </w:p>
        </w:tc>
        <w:tc>
          <w:tcPr>
            <w:tcW w:w="3057" w:type="dxa"/>
            <w:tcBorders>
              <w:bottom w:val="single" w:sz="4" w:space="0" w:color="auto"/>
            </w:tcBorders>
            <w:shd w:val="clear" w:color="auto" w:fill="D9D9D9" w:themeFill="background1" w:themeFillShade="D9"/>
          </w:tcPr>
          <w:p w14:paraId="4D0B971E" w14:textId="77777777" w:rsidR="00305060" w:rsidRDefault="00305060" w:rsidP="0056666B">
            <w:pPr>
              <w:spacing w:after="0"/>
              <w:rPr>
                <w:b/>
              </w:rPr>
            </w:pPr>
            <w:r w:rsidRPr="00B6355C">
              <w:rPr>
                <w:b/>
              </w:rPr>
              <w:t>What remedial actions could be taken?</w:t>
            </w:r>
          </w:p>
        </w:tc>
      </w:tr>
      <w:tr w:rsidR="00305060" w14:paraId="0BD4EAC0" w14:textId="77777777" w:rsidTr="0056666B">
        <w:tc>
          <w:tcPr>
            <w:tcW w:w="20974" w:type="dxa"/>
            <w:gridSpan w:val="8"/>
            <w:shd w:val="clear" w:color="auto" w:fill="C6D9F1" w:themeFill="text2" w:themeFillTint="33"/>
          </w:tcPr>
          <w:p w14:paraId="3B6AD0B1" w14:textId="77777777" w:rsidR="00305060" w:rsidRPr="00C450B9" w:rsidRDefault="00305060" w:rsidP="0056666B">
            <w:pPr>
              <w:spacing w:after="0"/>
              <w:jc w:val="center"/>
              <w:rPr>
                <w:b/>
              </w:rPr>
            </w:pPr>
            <w:r w:rsidRPr="00C450B9">
              <w:rPr>
                <w:b/>
              </w:rPr>
              <w:t>Soil</w:t>
            </w:r>
          </w:p>
        </w:tc>
      </w:tr>
      <w:tr w:rsidR="00305060" w14:paraId="3F0F854C" w14:textId="77777777" w:rsidTr="0056666B">
        <w:trPr>
          <w:trHeight w:val="2009"/>
        </w:trPr>
        <w:tc>
          <w:tcPr>
            <w:tcW w:w="4379" w:type="dxa"/>
          </w:tcPr>
          <w:p w14:paraId="023E7011" w14:textId="77777777" w:rsidR="00305060" w:rsidRPr="000E0AF9" w:rsidRDefault="00305060" w:rsidP="0056666B">
            <w:pPr>
              <w:spacing w:after="0"/>
              <w:rPr>
                <w:b/>
              </w:rPr>
            </w:pPr>
            <w:r w:rsidRPr="000E0AF9">
              <w:rPr>
                <w:b/>
              </w:rPr>
              <w:t>Contaminated Land</w:t>
            </w:r>
          </w:p>
          <w:p w14:paraId="305DE503" w14:textId="77777777" w:rsidR="00305060" w:rsidRDefault="00305060" w:rsidP="0056666B">
            <w:pPr>
              <w:spacing w:after="0"/>
              <w:rPr>
                <w:rFonts w:cs="Tahoma"/>
              </w:rPr>
            </w:pPr>
            <w:r w:rsidRPr="00561F9A">
              <w:rPr>
                <w:rFonts w:cs="Tahoma"/>
              </w:rPr>
              <w:t>Without knowing how contaminated material, if any, was dealt with when the site was first developed, it is not possible to discount the possibility that contaminated material will be encountered on site.</w:t>
            </w:r>
          </w:p>
          <w:p w14:paraId="1D277DB5" w14:textId="77777777" w:rsidR="00305060" w:rsidRPr="00E4643E" w:rsidRDefault="00305060" w:rsidP="0056666B">
            <w:pPr>
              <w:spacing w:after="0"/>
            </w:pPr>
          </w:p>
        </w:tc>
        <w:tc>
          <w:tcPr>
            <w:tcW w:w="4404" w:type="dxa"/>
            <w:gridSpan w:val="2"/>
          </w:tcPr>
          <w:p w14:paraId="0F0E5C87" w14:textId="77777777" w:rsidR="00305060" w:rsidRPr="005D6931" w:rsidRDefault="00305060" w:rsidP="0056666B">
            <w:pPr>
              <w:spacing w:after="0"/>
              <w:rPr>
                <w:rFonts w:cs="Tahoma"/>
              </w:rPr>
            </w:pPr>
            <w:r w:rsidRPr="005D6931">
              <w:rPr>
                <w:rFonts w:cs="Tahoma"/>
              </w:rPr>
              <w:t>Remediation of contaminated land</w:t>
            </w:r>
          </w:p>
          <w:p w14:paraId="35005D5E" w14:textId="77777777" w:rsidR="00305060" w:rsidRDefault="00305060" w:rsidP="0056666B">
            <w:pPr>
              <w:spacing w:after="0"/>
              <w:rPr>
                <w:rFonts w:ascii="Calibri" w:hAnsi="Calibri" w:cs="Calibri"/>
              </w:rPr>
            </w:pPr>
          </w:p>
          <w:p w14:paraId="6A0AAD12" w14:textId="77777777" w:rsidR="00305060" w:rsidRDefault="00305060" w:rsidP="0056666B">
            <w:pPr>
              <w:spacing w:after="0"/>
              <w:rPr>
                <w:rFonts w:ascii="Calibri" w:hAnsi="Calibri" w:cs="Calibri"/>
              </w:rPr>
            </w:pPr>
          </w:p>
          <w:p w14:paraId="369E8825" w14:textId="77777777" w:rsidR="00305060" w:rsidRDefault="00305060" w:rsidP="0056666B">
            <w:pPr>
              <w:spacing w:after="0"/>
              <w:rPr>
                <w:rFonts w:ascii="Calibri" w:hAnsi="Calibri" w:cs="Calibri"/>
              </w:rPr>
            </w:pPr>
          </w:p>
          <w:p w14:paraId="7AD9CFE6" w14:textId="77777777" w:rsidR="00305060" w:rsidRDefault="00305060" w:rsidP="0056666B">
            <w:pPr>
              <w:spacing w:after="0"/>
            </w:pPr>
            <w:r>
              <w:t>Reductions in soil health/ quality.</w:t>
            </w:r>
          </w:p>
        </w:tc>
        <w:tc>
          <w:tcPr>
            <w:tcW w:w="3544" w:type="dxa"/>
          </w:tcPr>
          <w:p w14:paraId="1109B04E" w14:textId="77777777" w:rsidR="00305060" w:rsidRDefault="00305060" w:rsidP="0056666B">
            <w:pPr>
              <w:spacing w:after="0"/>
              <w:rPr>
                <w:rFonts w:cs="Tahoma"/>
              </w:rPr>
            </w:pPr>
            <w:r w:rsidRPr="000E0AF9">
              <w:rPr>
                <w:rFonts w:cs="Tahoma"/>
              </w:rPr>
              <w:t xml:space="preserve">Aberdeen City Council Contaminated Land </w:t>
            </w:r>
            <w:r>
              <w:rPr>
                <w:rFonts w:cs="Tahoma"/>
              </w:rPr>
              <w:t>Unit</w:t>
            </w:r>
          </w:p>
          <w:p w14:paraId="3BBD5CA7" w14:textId="77777777" w:rsidR="00305060" w:rsidRDefault="00305060" w:rsidP="0056666B">
            <w:pPr>
              <w:spacing w:after="0"/>
              <w:rPr>
                <w:rFonts w:cs="Tahoma"/>
                <w:color w:val="FF0000"/>
              </w:rPr>
            </w:pPr>
          </w:p>
          <w:p w14:paraId="6A9854F9" w14:textId="77777777" w:rsidR="00305060" w:rsidRDefault="00305060" w:rsidP="0056666B">
            <w:pPr>
              <w:spacing w:after="0"/>
              <w:rPr>
                <w:rFonts w:cs="Tahoma"/>
                <w:color w:val="FF0000"/>
              </w:rPr>
            </w:pPr>
          </w:p>
          <w:p w14:paraId="7100BA48" w14:textId="77777777" w:rsidR="00305060" w:rsidRPr="00184D4F" w:rsidRDefault="00305060" w:rsidP="0056666B">
            <w:pPr>
              <w:spacing w:after="0"/>
              <w:rPr>
                <w:rFonts w:cs="Tahoma"/>
              </w:rPr>
            </w:pPr>
            <w:r>
              <w:rPr>
                <w:rFonts w:cs="Tahoma"/>
              </w:rPr>
              <w:t xml:space="preserve">Aberdeen City Council - </w:t>
            </w:r>
            <w:hyperlink r:id="rId76" w:history="1">
              <w:r w:rsidRPr="00284B53">
                <w:rPr>
                  <w:rStyle w:val="Hyperlink"/>
                  <w:rFonts w:cs="Tahoma"/>
                </w:rPr>
                <w:t>Aberdeen Adapts Climate Adaptation Framework</w:t>
              </w:r>
            </w:hyperlink>
          </w:p>
        </w:tc>
        <w:tc>
          <w:tcPr>
            <w:tcW w:w="2694" w:type="dxa"/>
          </w:tcPr>
          <w:p w14:paraId="43F75697" w14:textId="77777777" w:rsidR="00305060" w:rsidRDefault="00305060" w:rsidP="0056666B">
            <w:pPr>
              <w:spacing w:after="0"/>
            </w:pPr>
            <w:r w:rsidRPr="00696473">
              <w:t>Contaminated Land Unit, SEPA</w:t>
            </w:r>
          </w:p>
          <w:p w14:paraId="02C1B135" w14:textId="77777777" w:rsidR="00305060" w:rsidRDefault="00305060" w:rsidP="0056666B">
            <w:pPr>
              <w:spacing w:after="0"/>
            </w:pPr>
          </w:p>
          <w:p w14:paraId="5BB7E344" w14:textId="77777777" w:rsidR="00305060" w:rsidRDefault="00305060" w:rsidP="0056666B">
            <w:pPr>
              <w:spacing w:after="0"/>
            </w:pPr>
          </w:p>
          <w:p w14:paraId="38969D92" w14:textId="77777777" w:rsidR="00305060" w:rsidRDefault="00305060" w:rsidP="0056666B">
            <w:pPr>
              <w:spacing w:after="0"/>
            </w:pPr>
          </w:p>
          <w:p w14:paraId="0527A9CF" w14:textId="77777777" w:rsidR="00305060" w:rsidRDefault="00305060" w:rsidP="0056666B">
            <w:pPr>
              <w:spacing w:after="0"/>
            </w:pPr>
          </w:p>
        </w:tc>
        <w:tc>
          <w:tcPr>
            <w:tcW w:w="2896" w:type="dxa"/>
            <w:gridSpan w:val="2"/>
          </w:tcPr>
          <w:p w14:paraId="5DAA0D6A" w14:textId="77777777" w:rsidR="00305060" w:rsidRDefault="00305060" w:rsidP="0056666B">
            <w:pPr>
              <w:spacing w:after="0"/>
            </w:pPr>
            <w:r>
              <w:t>As and when</w:t>
            </w:r>
          </w:p>
          <w:p w14:paraId="5FD18395" w14:textId="77777777" w:rsidR="00305060" w:rsidRDefault="00305060" w:rsidP="0056666B">
            <w:pPr>
              <w:spacing w:after="0"/>
            </w:pPr>
          </w:p>
          <w:p w14:paraId="03B1D070" w14:textId="77777777" w:rsidR="00305060" w:rsidRDefault="00305060" w:rsidP="0056666B">
            <w:pPr>
              <w:spacing w:after="0"/>
            </w:pPr>
          </w:p>
          <w:p w14:paraId="5795FBFA" w14:textId="77777777" w:rsidR="00305060" w:rsidRDefault="00305060" w:rsidP="0056666B">
            <w:pPr>
              <w:spacing w:after="0"/>
            </w:pPr>
          </w:p>
          <w:p w14:paraId="2FF094DE" w14:textId="77777777" w:rsidR="00305060" w:rsidRDefault="00305060" w:rsidP="0056666B">
            <w:pPr>
              <w:spacing w:after="0"/>
            </w:pPr>
          </w:p>
          <w:p w14:paraId="3B8BC378" w14:textId="77777777" w:rsidR="00305060" w:rsidRDefault="00305060" w:rsidP="0056666B">
            <w:pPr>
              <w:spacing w:after="0"/>
            </w:pPr>
          </w:p>
          <w:p w14:paraId="7BD69C9F" w14:textId="77777777" w:rsidR="00305060" w:rsidRPr="000E0AF9" w:rsidRDefault="00305060" w:rsidP="0056666B">
            <w:pPr>
              <w:spacing w:after="0"/>
              <w:rPr>
                <w:rFonts w:cs="Tahoma"/>
              </w:rPr>
            </w:pPr>
          </w:p>
        </w:tc>
        <w:tc>
          <w:tcPr>
            <w:tcW w:w="3057" w:type="dxa"/>
          </w:tcPr>
          <w:p w14:paraId="73436B48" w14:textId="77777777" w:rsidR="00305060" w:rsidRDefault="00305060" w:rsidP="0056666B">
            <w:pPr>
              <w:spacing w:after="0"/>
            </w:pPr>
            <w:r w:rsidRPr="00696473">
              <w:t>Prepare or revise supplementary guidance.</w:t>
            </w:r>
          </w:p>
          <w:p w14:paraId="7C779C2B" w14:textId="77777777" w:rsidR="00305060" w:rsidRDefault="00305060" w:rsidP="0056666B">
            <w:pPr>
              <w:spacing w:after="0"/>
            </w:pPr>
          </w:p>
          <w:p w14:paraId="13AF16EF" w14:textId="77777777" w:rsidR="00305060" w:rsidRDefault="00305060" w:rsidP="0056666B">
            <w:pPr>
              <w:spacing w:after="0"/>
            </w:pPr>
            <w:r w:rsidRPr="003D5910">
              <w:t>No part of the study area in classified as contaminated land. Site remediation process would govern as part of demolition programmes.</w:t>
            </w:r>
          </w:p>
        </w:tc>
      </w:tr>
      <w:tr w:rsidR="00305060" w14:paraId="3FA83FF5" w14:textId="77777777" w:rsidTr="0056666B">
        <w:tc>
          <w:tcPr>
            <w:tcW w:w="20974" w:type="dxa"/>
            <w:gridSpan w:val="8"/>
            <w:shd w:val="clear" w:color="auto" w:fill="C6D9F1" w:themeFill="text2" w:themeFillTint="33"/>
          </w:tcPr>
          <w:p w14:paraId="51799079" w14:textId="77777777" w:rsidR="00305060" w:rsidRPr="00650201" w:rsidRDefault="00305060" w:rsidP="0056666B">
            <w:pPr>
              <w:spacing w:after="0"/>
              <w:jc w:val="center"/>
              <w:rPr>
                <w:b/>
              </w:rPr>
            </w:pPr>
            <w:r w:rsidRPr="00650201">
              <w:rPr>
                <w:b/>
              </w:rPr>
              <w:t>Air</w:t>
            </w:r>
          </w:p>
        </w:tc>
      </w:tr>
      <w:tr w:rsidR="00305060" w14:paraId="4D5B1985" w14:textId="77777777" w:rsidTr="0056666B">
        <w:tc>
          <w:tcPr>
            <w:tcW w:w="4390" w:type="dxa"/>
            <w:gridSpan w:val="2"/>
            <w:tcBorders>
              <w:bottom w:val="single" w:sz="4" w:space="0" w:color="auto"/>
            </w:tcBorders>
          </w:tcPr>
          <w:p w14:paraId="34AA7737" w14:textId="77777777" w:rsidR="00305060" w:rsidRPr="00DE4085" w:rsidRDefault="00305060" w:rsidP="0056666B">
            <w:pPr>
              <w:spacing w:after="0"/>
              <w:rPr>
                <w:b/>
                <w:szCs w:val="20"/>
              </w:rPr>
            </w:pPr>
            <w:r w:rsidRPr="00DE4085">
              <w:rPr>
                <w:b/>
                <w:szCs w:val="20"/>
              </w:rPr>
              <w:t>Air quality and emissions to air</w:t>
            </w:r>
          </w:p>
          <w:p w14:paraId="0AAC5153" w14:textId="60339E3F" w:rsidR="00305060" w:rsidRPr="00DE4085" w:rsidRDefault="00305060" w:rsidP="0056666B">
            <w:pPr>
              <w:spacing w:after="0"/>
              <w:rPr>
                <w:szCs w:val="20"/>
              </w:rPr>
            </w:pPr>
            <w:r w:rsidRPr="00DE4085">
              <w:rPr>
                <w:szCs w:val="20"/>
              </w:rPr>
              <w:t xml:space="preserve">Proposed development under the </w:t>
            </w:r>
            <w:r>
              <w:rPr>
                <w:szCs w:val="20"/>
              </w:rPr>
              <w:t>draft</w:t>
            </w:r>
            <w:r w:rsidRPr="00DE4085">
              <w:rPr>
                <w:rFonts w:cs="Tahoma"/>
                <w:szCs w:val="20"/>
              </w:rPr>
              <w:t xml:space="preserve"> George Street Mini Masterplan has the potential to</w:t>
            </w:r>
            <w:r w:rsidRPr="00DE4085">
              <w:rPr>
                <w:szCs w:val="20"/>
              </w:rPr>
              <w:t xml:space="preserve"> increase traffic in the area during construction (delivery vehicles/ heavy plant, increased congestion due to temporary traffic lights etc) and operation (increased leisure traffic, delivery traffic, fan traffic etc) and as a result, increased emissions of traffic</w:t>
            </w:r>
            <w:r w:rsidR="00424390">
              <w:rPr>
                <w:szCs w:val="20"/>
              </w:rPr>
              <w:t>-</w:t>
            </w:r>
            <w:r w:rsidRPr="00DE4085">
              <w:rPr>
                <w:szCs w:val="20"/>
              </w:rPr>
              <w:t>related air pollutants, including PM</w:t>
            </w:r>
            <w:r w:rsidRPr="00DE4085">
              <w:rPr>
                <w:szCs w:val="20"/>
                <w:vertAlign w:val="subscript"/>
              </w:rPr>
              <w:t>10</w:t>
            </w:r>
            <w:r w:rsidRPr="00DE4085">
              <w:rPr>
                <w:szCs w:val="20"/>
              </w:rPr>
              <w:t xml:space="preserve"> and NO</w:t>
            </w:r>
            <w:r w:rsidRPr="00DE4085">
              <w:rPr>
                <w:szCs w:val="20"/>
                <w:vertAlign w:val="subscript"/>
              </w:rPr>
              <w:t>X</w:t>
            </w:r>
            <w:r w:rsidRPr="00DE4085">
              <w:rPr>
                <w:szCs w:val="20"/>
              </w:rPr>
              <w:t xml:space="preserve">, are likely.  </w:t>
            </w:r>
          </w:p>
          <w:p w14:paraId="0FB8968D" w14:textId="77777777" w:rsidR="00305060" w:rsidRPr="00DE4085" w:rsidRDefault="00305060" w:rsidP="0056666B">
            <w:pPr>
              <w:spacing w:after="0"/>
              <w:rPr>
                <w:szCs w:val="20"/>
              </w:rPr>
            </w:pPr>
          </w:p>
          <w:p w14:paraId="377457F2" w14:textId="4BC5EF10" w:rsidR="00305060" w:rsidRPr="00DE4085" w:rsidRDefault="00305060" w:rsidP="0056666B">
            <w:pPr>
              <w:spacing w:after="0"/>
              <w:rPr>
                <w:szCs w:val="20"/>
              </w:rPr>
            </w:pPr>
            <w:r w:rsidRPr="00DE4085">
              <w:rPr>
                <w:szCs w:val="20"/>
              </w:rPr>
              <w:t>Additional residential dwellings under all three scenarios ha</w:t>
            </w:r>
            <w:r w:rsidR="00424390">
              <w:rPr>
                <w:szCs w:val="20"/>
              </w:rPr>
              <w:t>ve</w:t>
            </w:r>
            <w:r w:rsidRPr="00DE4085">
              <w:rPr>
                <w:szCs w:val="20"/>
              </w:rPr>
              <w:t xml:space="preserve"> the potential to increase traffic, however, sustainable alternatives to car use are promoted within the Mini Masterplan</w:t>
            </w:r>
            <w:r>
              <w:rPr>
                <w:szCs w:val="20"/>
              </w:rPr>
              <w:t>.</w:t>
            </w:r>
          </w:p>
        </w:tc>
        <w:tc>
          <w:tcPr>
            <w:tcW w:w="4393" w:type="dxa"/>
            <w:tcBorders>
              <w:bottom w:val="single" w:sz="4" w:space="0" w:color="auto"/>
            </w:tcBorders>
          </w:tcPr>
          <w:p w14:paraId="055EA5A6" w14:textId="77777777" w:rsidR="00305060" w:rsidRPr="00DE4085" w:rsidRDefault="00305060" w:rsidP="0056666B">
            <w:pPr>
              <w:spacing w:after="0"/>
              <w:rPr>
                <w:szCs w:val="20"/>
              </w:rPr>
            </w:pPr>
            <w:r w:rsidRPr="00DE4085">
              <w:rPr>
                <w:rFonts w:cs="Calibri"/>
                <w:szCs w:val="20"/>
                <w14:numForm w14:val="default"/>
              </w:rPr>
              <w:t>Effect on Air Quality Management Areas</w:t>
            </w:r>
            <w:r>
              <w:rPr>
                <w:rFonts w:cs="Calibri"/>
                <w:szCs w:val="20"/>
                <w14:numForm w14:val="default"/>
              </w:rPr>
              <w:t>.</w:t>
            </w:r>
          </w:p>
        </w:tc>
        <w:tc>
          <w:tcPr>
            <w:tcW w:w="3544" w:type="dxa"/>
            <w:tcBorders>
              <w:bottom w:val="single" w:sz="4" w:space="0" w:color="auto"/>
            </w:tcBorders>
          </w:tcPr>
          <w:p w14:paraId="1B0596C4" w14:textId="77777777" w:rsidR="00305060" w:rsidRPr="00DE4085" w:rsidRDefault="00305060" w:rsidP="0056666B">
            <w:pPr>
              <w:spacing w:after="0"/>
              <w:rPr>
                <w:rFonts w:cs="Tahoma"/>
                <w:szCs w:val="20"/>
              </w:rPr>
            </w:pPr>
            <w:r w:rsidRPr="00DE4085">
              <w:rPr>
                <w:rFonts w:cs="Tahoma"/>
                <w:szCs w:val="20"/>
              </w:rPr>
              <w:t>Aberdeen City Council ‘</w:t>
            </w:r>
            <w:hyperlink r:id="rId77" w:history="1">
              <w:r w:rsidRPr="00DE4085">
                <w:rPr>
                  <w:rStyle w:val="Hyperlink"/>
                  <w:rFonts w:cs="Tahoma"/>
                  <w:szCs w:val="20"/>
                </w:rPr>
                <w:t>Local Air Quality Monitoring Progress Reports’</w:t>
              </w:r>
            </w:hyperlink>
            <w:r>
              <w:rPr>
                <w:rStyle w:val="Hyperlink"/>
                <w:rFonts w:cs="Tahoma"/>
                <w:szCs w:val="20"/>
              </w:rPr>
              <w:t>.</w:t>
            </w:r>
          </w:p>
          <w:p w14:paraId="40759F4A" w14:textId="77777777" w:rsidR="00305060" w:rsidRPr="00DE4085" w:rsidRDefault="00305060" w:rsidP="0056666B">
            <w:pPr>
              <w:spacing w:after="0"/>
              <w:rPr>
                <w:rFonts w:cs="Tahoma"/>
                <w:szCs w:val="20"/>
              </w:rPr>
            </w:pPr>
          </w:p>
          <w:p w14:paraId="7B6CBBA9" w14:textId="77777777" w:rsidR="00305060" w:rsidRPr="00DE4085" w:rsidRDefault="00305060" w:rsidP="0056666B">
            <w:pPr>
              <w:spacing w:after="0"/>
              <w:rPr>
                <w:rFonts w:cs="Tahoma"/>
                <w:szCs w:val="20"/>
              </w:rPr>
            </w:pPr>
          </w:p>
          <w:p w14:paraId="1568442C" w14:textId="77777777" w:rsidR="00305060" w:rsidRPr="00DE4085" w:rsidRDefault="00305060" w:rsidP="0056666B">
            <w:pPr>
              <w:spacing w:after="0"/>
              <w:rPr>
                <w:rFonts w:cs="Calibri"/>
                <w:szCs w:val="20"/>
                <w14:numForm w14:val="default"/>
              </w:rPr>
            </w:pPr>
            <w:r w:rsidRPr="00DE4085">
              <w:rPr>
                <w:rFonts w:cs="Calibri"/>
                <w:szCs w:val="20"/>
                <w14:numForm w14:val="default"/>
              </w:rPr>
              <w:t>Monitoring of Active Travel</w:t>
            </w:r>
            <w:r>
              <w:rPr>
                <w:rFonts w:cs="Calibri"/>
                <w:szCs w:val="20"/>
                <w14:numForm w14:val="default"/>
              </w:rPr>
              <w:t>.</w:t>
            </w:r>
          </w:p>
          <w:p w14:paraId="5C0C1689" w14:textId="77777777" w:rsidR="00305060" w:rsidRPr="00DE4085" w:rsidRDefault="00305060" w:rsidP="0056666B">
            <w:pPr>
              <w:spacing w:after="0"/>
              <w:rPr>
                <w:rFonts w:cs="Calibri"/>
                <w:szCs w:val="20"/>
              </w:rPr>
            </w:pPr>
          </w:p>
          <w:p w14:paraId="56C97BB5" w14:textId="77777777" w:rsidR="00305060" w:rsidRPr="00DE4085" w:rsidRDefault="00305060" w:rsidP="0056666B">
            <w:pPr>
              <w:spacing w:after="0"/>
              <w:rPr>
                <w:rFonts w:cs="Tahoma"/>
                <w:szCs w:val="20"/>
              </w:rPr>
            </w:pPr>
            <w:r w:rsidRPr="00DE4085">
              <w:rPr>
                <w:szCs w:val="20"/>
              </w:rPr>
              <w:t>Local Transport Strategy Monitoring of modal shift in transport modes</w:t>
            </w:r>
            <w:r>
              <w:rPr>
                <w:szCs w:val="20"/>
              </w:rPr>
              <w:t>.</w:t>
            </w:r>
          </w:p>
        </w:tc>
        <w:tc>
          <w:tcPr>
            <w:tcW w:w="2693" w:type="dxa"/>
            <w:tcBorders>
              <w:bottom w:val="single" w:sz="4" w:space="0" w:color="auto"/>
            </w:tcBorders>
          </w:tcPr>
          <w:p w14:paraId="0A9BA4DA" w14:textId="77777777" w:rsidR="00305060" w:rsidRPr="00DE4085" w:rsidRDefault="00305060" w:rsidP="0056666B">
            <w:pPr>
              <w:spacing w:after="0"/>
              <w:rPr>
                <w:rFonts w:cs="Tahoma"/>
                <w:szCs w:val="20"/>
              </w:rPr>
            </w:pPr>
            <w:r w:rsidRPr="00DE4085">
              <w:rPr>
                <w:rFonts w:cs="Tahoma"/>
                <w:szCs w:val="20"/>
              </w:rPr>
              <w:t>Environmental Health</w:t>
            </w:r>
            <w:r>
              <w:rPr>
                <w:rFonts w:cs="Tahoma"/>
                <w:szCs w:val="20"/>
              </w:rPr>
              <w:t>.</w:t>
            </w:r>
          </w:p>
          <w:p w14:paraId="100FE75C" w14:textId="77777777" w:rsidR="00305060" w:rsidRPr="00DE4085" w:rsidRDefault="00305060" w:rsidP="0056666B">
            <w:pPr>
              <w:spacing w:after="0"/>
              <w:rPr>
                <w:rFonts w:cs="Tahoma"/>
                <w:szCs w:val="20"/>
              </w:rPr>
            </w:pPr>
          </w:p>
          <w:p w14:paraId="4D2B75AF" w14:textId="77777777" w:rsidR="00305060" w:rsidRPr="00DE4085" w:rsidRDefault="00305060" w:rsidP="0056666B">
            <w:pPr>
              <w:spacing w:after="0"/>
              <w:rPr>
                <w:rFonts w:cs="Tahoma"/>
                <w:szCs w:val="20"/>
              </w:rPr>
            </w:pPr>
          </w:p>
          <w:p w14:paraId="174E9C6F" w14:textId="77777777" w:rsidR="00305060" w:rsidRPr="00DE4085" w:rsidRDefault="00305060" w:rsidP="0056666B">
            <w:pPr>
              <w:spacing w:after="0"/>
              <w:rPr>
                <w:rFonts w:cs="Tahoma"/>
                <w:szCs w:val="20"/>
              </w:rPr>
            </w:pPr>
          </w:p>
          <w:p w14:paraId="3DD40A58" w14:textId="77777777" w:rsidR="00305060" w:rsidRPr="00DE4085" w:rsidRDefault="00305060" w:rsidP="0056666B">
            <w:pPr>
              <w:spacing w:after="0"/>
              <w:rPr>
                <w:rFonts w:cs="Tahoma"/>
                <w:szCs w:val="20"/>
              </w:rPr>
            </w:pPr>
            <w:r w:rsidRPr="00DE4085">
              <w:rPr>
                <w:rFonts w:cs="Tahoma"/>
                <w:szCs w:val="20"/>
              </w:rPr>
              <w:t>Transportation</w:t>
            </w:r>
            <w:r>
              <w:rPr>
                <w:rFonts w:cs="Tahoma"/>
                <w:szCs w:val="20"/>
              </w:rPr>
              <w:t>.</w:t>
            </w:r>
          </w:p>
          <w:p w14:paraId="0A9D9868" w14:textId="77777777" w:rsidR="00305060" w:rsidRPr="00DE4085" w:rsidRDefault="00305060" w:rsidP="0056666B">
            <w:pPr>
              <w:spacing w:after="0"/>
              <w:rPr>
                <w:rFonts w:cs="Tahoma"/>
                <w:szCs w:val="20"/>
              </w:rPr>
            </w:pPr>
          </w:p>
          <w:p w14:paraId="5AEC775D" w14:textId="77777777" w:rsidR="00305060" w:rsidRPr="00DE4085" w:rsidRDefault="00305060" w:rsidP="0056666B">
            <w:pPr>
              <w:spacing w:after="0"/>
              <w:rPr>
                <w:rFonts w:cs="Tahoma"/>
                <w:szCs w:val="20"/>
              </w:rPr>
            </w:pPr>
            <w:r w:rsidRPr="00DE4085">
              <w:rPr>
                <w:rFonts w:cs="Tahoma"/>
                <w:szCs w:val="20"/>
              </w:rPr>
              <w:t>Transportation</w:t>
            </w:r>
            <w:r>
              <w:rPr>
                <w:rFonts w:cs="Tahoma"/>
                <w:szCs w:val="20"/>
              </w:rPr>
              <w:t>.</w:t>
            </w:r>
          </w:p>
        </w:tc>
        <w:tc>
          <w:tcPr>
            <w:tcW w:w="2836" w:type="dxa"/>
            <w:tcBorders>
              <w:bottom w:val="single" w:sz="4" w:space="0" w:color="auto"/>
            </w:tcBorders>
          </w:tcPr>
          <w:p w14:paraId="3CAC23B8" w14:textId="77777777" w:rsidR="00305060" w:rsidRPr="00DE4085" w:rsidRDefault="00305060" w:rsidP="0056666B">
            <w:pPr>
              <w:spacing w:after="0"/>
              <w:rPr>
                <w:rFonts w:cs="Tahoma"/>
                <w:szCs w:val="20"/>
              </w:rPr>
            </w:pPr>
            <w:r w:rsidRPr="00DE4085">
              <w:rPr>
                <w:rFonts w:cs="Tahoma"/>
                <w:szCs w:val="20"/>
              </w:rPr>
              <w:t>As part of the Air Quality Action Plan or as and when is necessary</w:t>
            </w:r>
            <w:r>
              <w:rPr>
                <w:rFonts w:cs="Tahoma"/>
                <w:szCs w:val="20"/>
              </w:rPr>
              <w:t>.</w:t>
            </w:r>
          </w:p>
          <w:p w14:paraId="32E32A21" w14:textId="77777777" w:rsidR="00305060" w:rsidRPr="00DE4085" w:rsidRDefault="00305060" w:rsidP="0056666B">
            <w:pPr>
              <w:spacing w:after="0"/>
              <w:rPr>
                <w:rFonts w:cs="Tahoma"/>
                <w:szCs w:val="20"/>
              </w:rPr>
            </w:pPr>
          </w:p>
          <w:p w14:paraId="4FD3F720" w14:textId="77777777" w:rsidR="00305060" w:rsidRPr="00DE4085" w:rsidRDefault="00305060" w:rsidP="0056666B">
            <w:pPr>
              <w:spacing w:after="0"/>
              <w:rPr>
                <w:rFonts w:cs="Tahoma"/>
                <w:szCs w:val="20"/>
              </w:rPr>
            </w:pPr>
            <w:r w:rsidRPr="00DE4085">
              <w:rPr>
                <w:rFonts w:cs="Tahoma"/>
                <w:szCs w:val="20"/>
              </w:rPr>
              <w:t>Annually</w:t>
            </w:r>
            <w:r>
              <w:rPr>
                <w:rFonts w:cs="Tahoma"/>
                <w:szCs w:val="20"/>
              </w:rPr>
              <w:t>.</w:t>
            </w:r>
          </w:p>
          <w:p w14:paraId="11BC56E0" w14:textId="77777777" w:rsidR="00305060" w:rsidRPr="00DE4085" w:rsidRDefault="00305060" w:rsidP="0056666B">
            <w:pPr>
              <w:spacing w:after="0"/>
              <w:rPr>
                <w:rFonts w:cs="Tahoma"/>
                <w:szCs w:val="20"/>
              </w:rPr>
            </w:pPr>
          </w:p>
          <w:p w14:paraId="015D9776" w14:textId="77777777" w:rsidR="00305060" w:rsidRPr="00DE4085" w:rsidRDefault="00305060" w:rsidP="0056666B">
            <w:pPr>
              <w:spacing w:after="0"/>
              <w:rPr>
                <w:rFonts w:cs="Tahoma"/>
                <w:szCs w:val="20"/>
              </w:rPr>
            </w:pPr>
            <w:r w:rsidRPr="00DE4085">
              <w:rPr>
                <w:rFonts w:cs="Tahoma"/>
                <w:szCs w:val="20"/>
              </w:rPr>
              <w:t>Annual Progress Reports on the LTS</w:t>
            </w:r>
            <w:r>
              <w:rPr>
                <w:rFonts w:cs="Tahoma"/>
                <w:szCs w:val="20"/>
              </w:rPr>
              <w:t>.</w:t>
            </w:r>
          </w:p>
        </w:tc>
        <w:tc>
          <w:tcPr>
            <w:tcW w:w="3118" w:type="dxa"/>
            <w:gridSpan w:val="2"/>
            <w:tcBorders>
              <w:bottom w:val="single" w:sz="4" w:space="0" w:color="auto"/>
            </w:tcBorders>
          </w:tcPr>
          <w:p w14:paraId="7E88334D" w14:textId="77777777" w:rsidR="00305060" w:rsidRPr="003D5910" w:rsidRDefault="00305060" w:rsidP="0056666B">
            <w:pPr>
              <w:spacing w:after="0"/>
              <w:rPr>
                <w:szCs w:val="20"/>
              </w:rPr>
            </w:pPr>
            <w:r w:rsidRPr="003D5910">
              <w:rPr>
                <w:szCs w:val="20"/>
              </w:rPr>
              <w:t>Review Supplementary Guidance on Air Quality.</w:t>
            </w:r>
          </w:p>
          <w:p w14:paraId="4A24FBF9" w14:textId="77777777" w:rsidR="00305060" w:rsidRPr="003D5910" w:rsidRDefault="00305060" w:rsidP="0056666B">
            <w:pPr>
              <w:spacing w:after="0"/>
              <w:rPr>
                <w:szCs w:val="20"/>
              </w:rPr>
            </w:pPr>
          </w:p>
          <w:p w14:paraId="07E34D29" w14:textId="77777777" w:rsidR="00305060" w:rsidRPr="003D5910" w:rsidRDefault="00305060" w:rsidP="0056666B">
            <w:pPr>
              <w:spacing w:after="0"/>
              <w:rPr>
                <w:szCs w:val="20"/>
              </w:rPr>
            </w:pPr>
            <w:r w:rsidRPr="003D5910">
              <w:rPr>
                <w:szCs w:val="20"/>
              </w:rPr>
              <w:t>Introduction of the LEZ and future consideration of its boundaries.</w:t>
            </w:r>
          </w:p>
          <w:p w14:paraId="3613DF3C" w14:textId="77777777" w:rsidR="00305060" w:rsidRPr="003D5910" w:rsidRDefault="00305060" w:rsidP="0056666B">
            <w:pPr>
              <w:spacing w:after="0"/>
              <w:rPr>
                <w:szCs w:val="20"/>
              </w:rPr>
            </w:pPr>
          </w:p>
          <w:p w14:paraId="3367C342" w14:textId="77777777" w:rsidR="00305060" w:rsidRPr="003D5910" w:rsidRDefault="00305060" w:rsidP="0056666B">
            <w:pPr>
              <w:spacing w:after="0"/>
              <w:rPr>
                <w:szCs w:val="20"/>
              </w:rPr>
            </w:pPr>
            <w:r w:rsidRPr="003D5910">
              <w:rPr>
                <w:szCs w:val="20"/>
              </w:rPr>
              <w:t>Review Local Transport Strategy.</w:t>
            </w:r>
          </w:p>
          <w:p w14:paraId="2EBA993D" w14:textId="77777777" w:rsidR="00305060" w:rsidRPr="003D5910" w:rsidRDefault="00305060" w:rsidP="0056666B">
            <w:pPr>
              <w:spacing w:after="0"/>
              <w:rPr>
                <w:szCs w:val="20"/>
              </w:rPr>
            </w:pPr>
          </w:p>
          <w:p w14:paraId="47957FF8" w14:textId="77777777" w:rsidR="00305060" w:rsidRPr="00DE4085" w:rsidRDefault="00305060" w:rsidP="0056666B">
            <w:pPr>
              <w:spacing w:after="0"/>
              <w:rPr>
                <w:rFonts w:cs="Tahoma"/>
                <w:szCs w:val="20"/>
              </w:rPr>
            </w:pPr>
            <w:r w:rsidRPr="003D5910">
              <w:rPr>
                <w:szCs w:val="20"/>
              </w:rPr>
              <w:t>No new car parking spaces would be created for new residential development per ALDP 2020 policy within the city centre</w:t>
            </w:r>
          </w:p>
        </w:tc>
      </w:tr>
      <w:tr w:rsidR="00305060" w:rsidRPr="00C450B9" w14:paraId="7A398718" w14:textId="77777777" w:rsidTr="0056666B">
        <w:tc>
          <w:tcPr>
            <w:tcW w:w="20974" w:type="dxa"/>
            <w:gridSpan w:val="8"/>
            <w:shd w:val="clear" w:color="auto" w:fill="C6D9F1" w:themeFill="text2" w:themeFillTint="33"/>
          </w:tcPr>
          <w:p w14:paraId="3AEEE7A5" w14:textId="77777777" w:rsidR="00305060" w:rsidRPr="00C450B9" w:rsidRDefault="00305060" w:rsidP="0056666B">
            <w:pPr>
              <w:spacing w:after="0"/>
              <w:jc w:val="center"/>
              <w:rPr>
                <w:b/>
              </w:rPr>
            </w:pPr>
            <w:r w:rsidRPr="00C450B9">
              <w:rPr>
                <w:b/>
              </w:rPr>
              <w:t>Climatic factors</w:t>
            </w:r>
          </w:p>
        </w:tc>
      </w:tr>
      <w:tr w:rsidR="00305060" w14:paraId="1E9D4D26" w14:textId="77777777" w:rsidTr="0056666B">
        <w:tc>
          <w:tcPr>
            <w:tcW w:w="4379" w:type="dxa"/>
          </w:tcPr>
          <w:p w14:paraId="0C00A1FA" w14:textId="77777777" w:rsidR="00305060" w:rsidRPr="00C450B9" w:rsidRDefault="00305060" w:rsidP="0056666B">
            <w:pPr>
              <w:spacing w:after="0"/>
              <w:rPr>
                <w:b/>
              </w:rPr>
            </w:pPr>
            <w:r w:rsidRPr="00C450B9">
              <w:rPr>
                <w:b/>
              </w:rPr>
              <w:t>GHG emissions</w:t>
            </w:r>
          </w:p>
          <w:p w14:paraId="0F52A9D9" w14:textId="03711E7F" w:rsidR="00305060" w:rsidRDefault="00305060" w:rsidP="0056666B">
            <w:pPr>
              <w:spacing w:after="0"/>
            </w:pPr>
            <w:r>
              <w:t>Increased numbers of residents, visitors and businesses and commercial properties in the George Street</w:t>
            </w:r>
            <w:r w:rsidRPr="00885059">
              <w:t xml:space="preserve"> area </w:t>
            </w:r>
            <w:r>
              <w:t>can potentially result in significant increases in GHG emissions, mainly from the transport and domestic sectors.</w:t>
            </w:r>
          </w:p>
        </w:tc>
        <w:tc>
          <w:tcPr>
            <w:tcW w:w="4404" w:type="dxa"/>
            <w:gridSpan w:val="2"/>
          </w:tcPr>
          <w:p w14:paraId="714A9BE2" w14:textId="77777777" w:rsidR="00305060" w:rsidRPr="009E2B7F" w:rsidRDefault="00305060" w:rsidP="0056666B">
            <w:pPr>
              <w:spacing w:after="0"/>
              <w:rPr>
                <w:rFonts w:cs="Tahoma"/>
                <w:color w:val="FF0000"/>
              </w:rPr>
            </w:pPr>
            <w:r w:rsidRPr="0015179C">
              <w:t>Increase/decrease in Greenhouse Gas Emissions</w:t>
            </w:r>
          </w:p>
        </w:tc>
        <w:tc>
          <w:tcPr>
            <w:tcW w:w="3544" w:type="dxa"/>
          </w:tcPr>
          <w:p w14:paraId="564B13D4" w14:textId="77777777" w:rsidR="00305060" w:rsidRPr="009D63B1" w:rsidRDefault="00305060" w:rsidP="0056666B">
            <w:pPr>
              <w:spacing w:after="0"/>
            </w:pPr>
            <w:r w:rsidRPr="008E49DD">
              <w:t>A</w:t>
            </w:r>
            <w:r w:rsidRPr="009D63B1">
              <w:t>berdeen City Council – Submission to</w:t>
            </w:r>
            <w:r>
              <w:t xml:space="preserve"> </w:t>
            </w:r>
            <w:r w:rsidRPr="009D63B1">
              <w:t>Scottish Public Bodies Climate Change Reporting.</w:t>
            </w:r>
          </w:p>
          <w:p w14:paraId="1944870E" w14:textId="77777777" w:rsidR="00305060" w:rsidRDefault="00305060" w:rsidP="0056666B">
            <w:pPr>
              <w:spacing w:after="0"/>
            </w:pPr>
            <w:r>
              <w:t xml:space="preserve">The Climate Change Report uses BEIS UK local authority emissions data sets </w:t>
            </w:r>
            <w:hyperlink r:id="rId78" w:history="1">
              <w:r w:rsidRPr="001C5CAD">
                <w:rPr>
                  <w:rStyle w:val="Hyperlink"/>
                </w:rPr>
                <w:t>https://www.gov.uk/government/collections/uk-local-authority-and-regional-greenhouse-gas-emissions-national-statistics</w:t>
              </w:r>
            </w:hyperlink>
            <w:r>
              <w:t xml:space="preserve"> </w:t>
            </w:r>
          </w:p>
          <w:p w14:paraId="74FDF229" w14:textId="77777777" w:rsidR="00305060" w:rsidRPr="00BF7C6E" w:rsidRDefault="00305060" w:rsidP="0056666B">
            <w:pPr>
              <w:autoSpaceDE w:val="0"/>
              <w:autoSpaceDN w:val="0"/>
              <w:adjustRightInd w:val="0"/>
              <w:spacing w:after="0" w:line="240" w:lineRule="auto"/>
              <w:rPr>
                <w:rFonts w:cs="Tahoma"/>
                <w:color w:val="FF0000"/>
              </w:rPr>
            </w:pPr>
          </w:p>
        </w:tc>
        <w:tc>
          <w:tcPr>
            <w:tcW w:w="2694" w:type="dxa"/>
          </w:tcPr>
          <w:p w14:paraId="4D3FF313" w14:textId="77777777" w:rsidR="00305060" w:rsidRDefault="00305060" w:rsidP="0056666B">
            <w:pPr>
              <w:spacing w:after="0"/>
            </w:pPr>
            <w:r>
              <w:t xml:space="preserve">Aberdeen City Council </w:t>
            </w:r>
            <w:r w:rsidRPr="00060BA4">
              <w:t>Climate and Sustainability Policy Team</w:t>
            </w:r>
            <w:r w:rsidRPr="00B92BDD">
              <w:rPr>
                <w:rFonts w:ascii="Calibri" w:eastAsia="Times New Roman" w:hAnsi="Calibri" w:cs="Calibri"/>
                <w:lang w:eastAsia="en-GB"/>
              </w:rPr>
              <w:t> </w:t>
            </w:r>
          </w:p>
        </w:tc>
        <w:tc>
          <w:tcPr>
            <w:tcW w:w="2896" w:type="dxa"/>
            <w:gridSpan w:val="2"/>
          </w:tcPr>
          <w:p w14:paraId="295CF433" w14:textId="77777777" w:rsidR="00305060" w:rsidRDefault="00305060" w:rsidP="0056666B">
            <w:pPr>
              <w:autoSpaceDE w:val="0"/>
              <w:autoSpaceDN w:val="0"/>
              <w:adjustRightInd w:val="0"/>
              <w:spacing w:after="0" w:line="240" w:lineRule="auto"/>
              <w:rPr>
                <w:rFonts w:ascii="Calibri" w:hAnsi="Calibri" w:cs="Calibri"/>
                <w:sz w:val="22"/>
                <w14:numForm w14:val="default"/>
              </w:rPr>
            </w:pPr>
            <w:r>
              <w:t>Annually</w:t>
            </w:r>
          </w:p>
        </w:tc>
        <w:tc>
          <w:tcPr>
            <w:tcW w:w="3057" w:type="dxa"/>
          </w:tcPr>
          <w:p w14:paraId="6E110943" w14:textId="77777777" w:rsidR="00305060" w:rsidRDefault="00305060" w:rsidP="0056666B">
            <w:pPr>
              <w:autoSpaceDE w:val="0"/>
              <w:autoSpaceDN w:val="0"/>
              <w:adjustRightInd w:val="0"/>
              <w:spacing w:after="0" w:line="240" w:lineRule="auto"/>
            </w:pPr>
            <w:r w:rsidRPr="00696473">
              <w:t>Prepare or revise supplementary guidance.</w:t>
            </w:r>
          </w:p>
        </w:tc>
      </w:tr>
      <w:tr w:rsidR="00305060" w14:paraId="25DD0650" w14:textId="77777777" w:rsidTr="0056666B">
        <w:trPr>
          <w:trHeight w:val="1531"/>
        </w:trPr>
        <w:tc>
          <w:tcPr>
            <w:tcW w:w="4379" w:type="dxa"/>
          </w:tcPr>
          <w:p w14:paraId="13A55D62" w14:textId="77777777" w:rsidR="00305060" w:rsidRPr="003236A0" w:rsidRDefault="00305060" w:rsidP="0056666B">
            <w:pPr>
              <w:spacing w:after="0"/>
              <w:rPr>
                <w:b/>
              </w:rPr>
            </w:pPr>
            <w:r w:rsidRPr="003236A0">
              <w:rPr>
                <w:b/>
              </w:rPr>
              <w:t>Energy consumption</w:t>
            </w:r>
          </w:p>
          <w:p w14:paraId="49FC4361" w14:textId="25AB8DE9" w:rsidR="00305060" w:rsidRDefault="00305060" w:rsidP="0056666B">
            <w:pPr>
              <w:spacing w:after="0"/>
            </w:pPr>
            <w:r>
              <w:t xml:space="preserve">Increased numbers of residents, visitors, businesses and commercial properties in the </w:t>
            </w:r>
            <w:r>
              <w:rPr>
                <w:rFonts w:cs="Tahoma"/>
              </w:rPr>
              <w:t>George Street</w:t>
            </w:r>
            <w:r w:rsidRPr="009B1528">
              <w:rPr>
                <w:rFonts w:cs="Tahoma"/>
              </w:rPr>
              <w:t xml:space="preserve"> area</w:t>
            </w:r>
            <w:r>
              <w:t xml:space="preserve"> can potentially result in increased energy consumption.</w:t>
            </w:r>
          </w:p>
        </w:tc>
        <w:tc>
          <w:tcPr>
            <w:tcW w:w="4404" w:type="dxa"/>
            <w:gridSpan w:val="2"/>
          </w:tcPr>
          <w:p w14:paraId="6DB1C4B7" w14:textId="77777777" w:rsidR="00305060" w:rsidRPr="00105497" w:rsidRDefault="00305060" w:rsidP="0056666B">
            <w:pPr>
              <w:spacing w:after="0"/>
              <w:rPr>
                <w:rFonts w:cs="Tahoma"/>
              </w:rPr>
            </w:pPr>
            <w:r>
              <w:rPr>
                <w:rFonts w:cs="Tahoma"/>
              </w:rPr>
              <w:t>Energy Efficiency</w:t>
            </w:r>
          </w:p>
        </w:tc>
        <w:tc>
          <w:tcPr>
            <w:tcW w:w="3544" w:type="dxa"/>
          </w:tcPr>
          <w:p w14:paraId="57D49092" w14:textId="77777777" w:rsidR="00305060" w:rsidRDefault="00305060" w:rsidP="0056666B">
            <w:pPr>
              <w:spacing w:after="0"/>
              <w:rPr>
                <w:rFonts w:cs="Tahoma"/>
              </w:rPr>
            </w:pPr>
            <w:r w:rsidRPr="000E0298">
              <w:rPr>
                <w:rFonts w:cs="Tahoma"/>
              </w:rPr>
              <w:t>Net Zero Aberdeen Routemap</w:t>
            </w:r>
          </w:p>
        </w:tc>
        <w:tc>
          <w:tcPr>
            <w:tcW w:w="2694" w:type="dxa"/>
          </w:tcPr>
          <w:p w14:paraId="10BB270E" w14:textId="77777777" w:rsidR="00305060" w:rsidRPr="0087200D" w:rsidRDefault="00305060" w:rsidP="0056666B">
            <w:pPr>
              <w:spacing w:after="0"/>
              <w:rPr>
                <w:rFonts w:cs="Tahoma"/>
              </w:rPr>
            </w:pPr>
            <w:r w:rsidRPr="007C2F34">
              <w:t>Aberdeen City Council Environment Team</w:t>
            </w:r>
          </w:p>
        </w:tc>
        <w:tc>
          <w:tcPr>
            <w:tcW w:w="2896" w:type="dxa"/>
            <w:gridSpan w:val="2"/>
          </w:tcPr>
          <w:p w14:paraId="76D5FAC8" w14:textId="77777777" w:rsidR="00305060" w:rsidRDefault="00305060" w:rsidP="0056666B">
            <w:pPr>
              <w:spacing w:after="0"/>
              <w:rPr>
                <w:rFonts w:cs="Tahoma"/>
              </w:rPr>
            </w:pPr>
            <w:r w:rsidRPr="0087200D">
              <w:rPr>
                <w:rFonts w:cs="Tahoma"/>
              </w:rPr>
              <w:t>A</w:t>
            </w:r>
            <w:r>
              <w:rPr>
                <w:rFonts w:cs="Tahoma"/>
              </w:rPr>
              <w:t>s updated</w:t>
            </w:r>
          </w:p>
        </w:tc>
        <w:tc>
          <w:tcPr>
            <w:tcW w:w="3057" w:type="dxa"/>
          </w:tcPr>
          <w:p w14:paraId="0A02BB6D" w14:textId="77777777" w:rsidR="00305060" w:rsidRPr="0087200D" w:rsidRDefault="00305060" w:rsidP="0056666B">
            <w:pPr>
              <w:spacing w:after="0"/>
              <w:rPr>
                <w:rFonts w:cs="Tahoma"/>
              </w:rPr>
            </w:pPr>
            <w:r w:rsidRPr="00696473">
              <w:t>Prepare or revise supplementary guidance.</w:t>
            </w:r>
          </w:p>
        </w:tc>
      </w:tr>
      <w:tr w:rsidR="00305060" w14:paraId="35F7EC38" w14:textId="77777777" w:rsidTr="0056666B">
        <w:tc>
          <w:tcPr>
            <w:tcW w:w="4379" w:type="dxa"/>
            <w:tcBorders>
              <w:bottom w:val="single" w:sz="4" w:space="0" w:color="auto"/>
            </w:tcBorders>
          </w:tcPr>
          <w:p w14:paraId="2B47EA01" w14:textId="77777777" w:rsidR="00305060" w:rsidRDefault="00305060" w:rsidP="0056666B">
            <w:pPr>
              <w:spacing w:after="0"/>
              <w:rPr>
                <w:b/>
              </w:rPr>
            </w:pPr>
            <w:r>
              <w:rPr>
                <w:b/>
              </w:rPr>
              <w:t>Climate change adaptation and vulnerability</w:t>
            </w:r>
          </w:p>
          <w:p w14:paraId="00E8F206" w14:textId="77777777" w:rsidR="00305060" w:rsidRPr="003236A0" w:rsidRDefault="00305060" w:rsidP="0056666B">
            <w:pPr>
              <w:spacing w:after="0"/>
              <w:rPr>
                <w:b/>
              </w:rPr>
            </w:pPr>
            <w:r>
              <w:t>The proposed development has the potential to increase vulnerability to local climate change impacts including flooding.</w:t>
            </w:r>
          </w:p>
        </w:tc>
        <w:tc>
          <w:tcPr>
            <w:tcW w:w="4404" w:type="dxa"/>
            <w:gridSpan w:val="2"/>
            <w:tcBorders>
              <w:bottom w:val="single" w:sz="4" w:space="0" w:color="auto"/>
            </w:tcBorders>
          </w:tcPr>
          <w:p w14:paraId="03997280" w14:textId="77777777" w:rsidR="00305060" w:rsidRDefault="00305060" w:rsidP="0056666B">
            <w:pPr>
              <w:spacing w:after="0"/>
              <w:rPr>
                <w:rFonts w:cs="Tahoma"/>
              </w:rPr>
            </w:pPr>
            <w:r w:rsidRPr="00284B53">
              <w:rPr>
                <w:rFonts w:cs="Tahoma"/>
              </w:rPr>
              <w:t>Priorities, goals and action areas for city resilience</w:t>
            </w:r>
            <w:r>
              <w:rPr>
                <w:rFonts w:cs="Tahoma"/>
              </w:rPr>
              <w:t>.</w:t>
            </w:r>
          </w:p>
          <w:p w14:paraId="30CA5352" w14:textId="77777777" w:rsidR="00305060" w:rsidRDefault="00305060" w:rsidP="0056666B">
            <w:pPr>
              <w:spacing w:after="0"/>
              <w:rPr>
                <w:rFonts w:cs="Tahoma"/>
              </w:rPr>
            </w:pPr>
          </w:p>
          <w:p w14:paraId="5CEB4650" w14:textId="77777777" w:rsidR="00305060" w:rsidRPr="00105497" w:rsidRDefault="00305060" w:rsidP="0056666B">
            <w:pPr>
              <w:spacing w:after="0"/>
              <w:rPr>
                <w:rFonts w:cs="Tahoma"/>
              </w:rPr>
            </w:pPr>
            <w:r w:rsidRPr="003D5910">
              <w:rPr>
                <w:rFonts w:cs="Tahoma"/>
              </w:rPr>
              <w:t>It also has the potential to mitigate through good design</w:t>
            </w:r>
          </w:p>
        </w:tc>
        <w:tc>
          <w:tcPr>
            <w:tcW w:w="3544" w:type="dxa"/>
            <w:tcBorders>
              <w:bottom w:val="single" w:sz="4" w:space="0" w:color="auto"/>
            </w:tcBorders>
          </w:tcPr>
          <w:p w14:paraId="48F55D97" w14:textId="77777777" w:rsidR="00305060" w:rsidRDefault="00305060" w:rsidP="0056666B">
            <w:pPr>
              <w:spacing w:after="0"/>
              <w:rPr>
                <w:rFonts w:cs="Tahoma"/>
              </w:rPr>
            </w:pPr>
            <w:r>
              <w:rPr>
                <w:rFonts w:cs="Tahoma"/>
              </w:rPr>
              <w:t xml:space="preserve">Aberdeen City Council - </w:t>
            </w:r>
            <w:hyperlink r:id="rId79" w:history="1">
              <w:r w:rsidRPr="00284B53">
                <w:rPr>
                  <w:rStyle w:val="Hyperlink"/>
                  <w:rFonts w:cs="Tahoma"/>
                </w:rPr>
                <w:t>Aberdeen Adapts Climate Adaptation Framework</w:t>
              </w:r>
            </w:hyperlink>
          </w:p>
          <w:p w14:paraId="08144905" w14:textId="77777777" w:rsidR="00305060" w:rsidRDefault="00305060" w:rsidP="0056666B">
            <w:pPr>
              <w:spacing w:after="0"/>
              <w:rPr>
                <w:rFonts w:cs="Tahoma"/>
              </w:rPr>
            </w:pPr>
          </w:p>
        </w:tc>
        <w:tc>
          <w:tcPr>
            <w:tcW w:w="2694" w:type="dxa"/>
            <w:tcBorders>
              <w:bottom w:val="single" w:sz="4" w:space="0" w:color="auto"/>
            </w:tcBorders>
          </w:tcPr>
          <w:p w14:paraId="0D41EC28" w14:textId="77777777" w:rsidR="00305060" w:rsidRDefault="00305060" w:rsidP="0056666B">
            <w:pPr>
              <w:spacing w:after="0"/>
              <w:rPr>
                <w:rFonts w:cs="Tahoma"/>
              </w:rPr>
            </w:pPr>
            <w:r>
              <w:t>Aberdeen Adapts team</w:t>
            </w:r>
          </w:p>
        </w:tc>
        <w:tc>
          <w:tcPr>
            <w:tcW w:w="2896" w:type="dxa"/>
            <w:gridSpan w:val="2"/>
            <w:tcBorders>
              <w:bottom w:val="single" w:sz="4" w:space="0" w:color="auto"/>
            </w:tcBorders>
          </w:tcPr>
          <w:p w14:paraId="350D7BDF" w14:textId="77777777" w:rsidR="00305060" w:rsidRDefault="00305060" w:rsidP="0056666B">
            <w:pPr>
              <w:spacing w:after="0"/>
              <w:rPr>
                <w:rFonts w:cs="Tahoma"/>
              </w:rPr>
            </w:pPr>
            <w:r>
              <w:rPr>
                <w:rFonts w:cs="Tahoma"/>
              </w:rPr>
              <w:t>Annually</w:t>
            </w:r>
          </w:p>
        </w:tc>
        <w:tc>
          <w:tcPr>
            <w:tcW w:w="3057" w:type="dxa"/>
            <w:tcBorders>
              <w:bottom w:val="single" w:sz="4" w:space="0" w:color="auto"/>
            </w:tcBorders>
          </w:tcPr>
          <w:p w14:paraId="6155DC79" w14:textId="77777777" w:rsidR="00305060" w:rsidRDefault="00305060" w:rsidP="0056666B">
            <w:pPr>
              <w:spacing w:after="0"/>
              <w:rPr>
                <w:rFonts w:cs="Tahoma"/>
              </w:rPr>
            </w:pPr>
            <w:r w:rsidRPr="00696473">
              <w:t>Prepare or revise supplementary guidance.</w:t>
            </w:r>
          </w:p>
        </w:tc>
      </w:tr>
    </w:tbl>
    <w:p w14:paraId="032DE728" w14:textId="77777777" w:rsidR="00305060" w:rsidRDefault="00305060" w:rsidP="00305060"/>
    <w:tbl>
      <w:tblPr>
        <w:tblStyle w:val="TableGrid"/>
        <w:tblW w:w="20974" w:type="dxa"/>
        <w:tblLayout w:type="fixed"/>
        <w:tblLook w:val="04A0" w:firstRow="1" w:lastRow="0" w:firstColumn="1" w:lastColumn="0" w:noHBand="0" w:noVBand="1"/>
      </w:tblPr>
      <w:tblGrid>
        <w:gridCol w:w="4379"/>
        <w:gridCol w:w="4404"/>
        <w:gridCol w:w="3544"/>
        <w:gridCol w:w="2838"/>
        <w:gridCol w:w="2752"/>
        <w:gridCol w:w="3057"/>
      </w:tblGrid>
      <w:tr w:rsidR="00305060" w:rsidRPr="00E37037" w14:paraId="5654821D" w14:textId="77777777" w:rsidTr="0056666B">
        <w:tc>
          <w:tcPr>
            <w:tcW w:w="4379" w:type="dxa"/>
            <w:shd w:val="clear" w:color="auto" w:fill="D9D9D9" w:themeFill="background1" w:themeFillShade="D9"/>
          </w:tcPr>
          <w:p w14:paraId="13098F99" w14:textId="77777777" w:rsidR="00305060" w:rsidRPr="00E37037" w:rsidRDefault="00305060" w:rsidP="0056666B">
            <w:pPr>
              <w:spacing w:after="0"/>
              <w:rPr>
                <w:b/>
              </w:rPr>
            </w:pPr>
            <w:r>
              <w:rPr>
                <w:b/>
              </w:rPr>
              <w:lastRenderedPageBreak/>
              <w:t>S</w:t>
            </w:r>
            <w:r w:rsidRPr="00E37037">
              <w:rPr>
                <w:b/>
              </w:rPr>
              <w:t>ignificant environmental effects</w:t>
            </w:r>
          </w:p>
        </w:tc>
        <w:tc>
          <w:tcPr>
            <w:tcW w:w="4404" w:type="dxa"/>
            <w:shd w:val="clear" w:color="auto" w:fill="D9D9D9" w:themeFill="background1" w:themeFillShade="D9"/>
          </w:tcPr>
          <w:p w14:paraId="70D69E8C" w14:textId="77777777" w:rsidR="00305060" w:rsidRPr="00E37037" w:rsidRDefault="00305060" w:rsidP="0056666B">
            <w:pPr>
              <w:spacing w:after="0"/>
              <w:rPr>
                <w:b/>
              </w:rPr>
            </w:pPr>
            <w:r w:rsidRPr="00E37037">
              <w:rPr>
                <w:b/>
              </w:rPr>
              <w:t>Potential monitoring indicators</w:t>
            </w:r>
          </w:p>
        </w:tc>
        <w:tc>
          <w:tcPr>
            <w:tcW w:w="3544" w:type="dxa"/>
            <w:shd w:val="clear" w:color="auto" w:fill="D9D9D9" w:themeFill="background1" w:themeFillShade="D9"/>
          </w:tcPr>
          <w:p w14:paraId="748D5A04" w14:textId="77777777" w:rsidR="00305060" w:rsidRPr="00E37037" w:rsidRDefault="00305060" w:rsidP="0056666B">
            <w:pPr>
              <w:spacing w:after="0"/>
              <w:rPr>
                <w:b/>
              </w:rPr>
            </w:pPr>
            <w:r w:rsidRPr="00E37037">
              <w:rPr>
                <w:b/>
              </w:rPr>
              <w:t>Data Source</w:t>
            </w:r>
          </w:p>
        </w:tc>
        <w:tc>
          <w:tcPr>
            <w:tcW w:w="2838" w:type="dxa"/>
            <w:shd w:val="clear" w:color="auto" w:fill="D9D9D9" w:themeFill="background1" w:themeFillShade="D9"/>
          </w:tcPr>
          <w:p w14:paraId="6DC340B7" w14:textId="77777777" w:rsidR="00305060" w:rsidRDefault="00305060" w:rsidP="0056666B">
            <w:pPr>
              <w:spacing w:after="0"/>
              <w:rPr>
                <w:b/>
              </w:rPr>
            </w:pPr>
            <w:r w:rsidRPr="00B6355C">
              <w:rPr>
                <w:b/>
              </w:rPr>
              <w:t>Who is responsible</w:t>
            </w:r>
          </w:p>
        </w:tc>
        <w:tc>
          <w:tcPr>
            <w:tcW w:w="2752" w:type="dxa"/>
            <w:shd w:val="clear" w:color="auto" w:fill="D9D9D9" w:themeFill="background1" w:themeFillShade="D9"/>
          </w:tcPr>
          <w:p w14:paraId="769690A8" w14:textId="77777777" w:rsidR="00305060" w:rsidRPr="00E37037" w:rsidRDefault="00305060" w:rsidP="0056666B">
            <w:pPr>
              <w:spacing w:after="0"/>
              <w:rPr>
                <w:b/>
              </w:rPr>
            </w:pPr>
            <w:r>
              <w:rPr>
                <w:b/>
              </w:rPr>
              <w:t>Timescale</w:t>
            </w:r>
          </w:p>
        </w:tc>
        <w:tc>
          <w:tcPr>
            <w:tcW w:w="3057" w:type="dxa"/>
            <w:shd w:val="clear" w:color="auto" w:fill="D9D9D9" w:themeFill="background1" w:themeFillShade="D9"/>
          </w:tcPr>
          <w:p w14:paraId="093877B1" w14:textId="77777777" w:rsidR="00305060" w:rsidRDefault="00305060" w:rsidP="0056666B">
            <w:pPr>
              <w:spacing w:after="0"/>
              <w:rPr>
                <w:b/>
              </w:rPr>
            </w:pPr>
            <w:r w:rsidRPr="00B6355C">
              <w:rPr>
                <w:b/>
              </w:rPr>
              <w:t>What remedial actions could be taken?</w:t>
            </w:r>
          </w:p>
        </w:tc>
      </w:tr>
      <w:tr w:rsidR="00305060" w14:paraId="28C9C8A9" w14:textId="77777777" w:rsidTr="0056666B">
        <w:tblPrEx>
          <w:tblLook w:val="01E0" w:firstRow="1" w:lastRow="1" w:firstColumn="1" w:lastColumn="1" w:noHBand="0" w:noVBand="0"/>
        </w:tblPrEx>
        <w:tc>
          <w:tcPr>
            <w:tcW w:w="20974" w:type="dxa"/>
            <w:gridSpan w:val="6"/>
            <w:shd w:val="clear" w:color="auto" w:fill="C6D9F1" w:themeFill="text2" w:themeFillTint="33"/>
          </w:tcPr>
          <w:p w14:paraId="031070F3" w14:textId="77777777" w:rsidR="00305060" w:rsidRDefault="00305060" w:rsidP="0056666B">
            <w:pPr>
              <w:spacing w:after="0"/>
              <w:jc w:val="center"/>
              <w:rPr>
                <w:b/>
              </w:rPr>
            </w:pPr>
            <w:r>
              <w:rPr>
                <w:b/>
              </w:rPr>
              <w:t>Cultural Heritage</w:t>
            </w:r>
          </w:p>
        </w:tc>
      </w:tr>
      <w:tr w:rsidR="00305060" w14:paraId="0DFC6FA0" w14:textId="77777777" w:rsidTr="0056666B">
        <w:tblPrEx>
          <w:tblLook w:val="01E0" w:firstRow="1" w:lastRow="1" w:firstColumn="1" w:lastColumn="1" w:noHBand="0" w:noVBand="0"/>
        </w:tblPrEx>
        <w:tc>
          <w:tcPr>
            <w:tcW w:w="4379" w:type="dxa"/>
            <w:tcBorders>
              <w:bottom w:val="single" w:sz="4" w:space="0" w:color="auto"/>
            </w:tcBorders>
          </w:tcPr>
          <w:p w14:paraId="6023BF94" w14:textId="77777777" w:rsidR="00305060" w:rsidRDefault="00305060" w:rsidP="0056666B">
            <w:pPr>
              <w:spacing w:after="0"/>
              <w:rPr>
                <w:b/>
              </w:rPr>
            </w:pPr>
            <w:r>
              <w:rPr>
                <w:b/>
              </w:rPr>
              <w:t>Nationally, regionally and locally important cultural heritage features</w:t>
            </w:r>
          </w:p>
          <w:p w14:paraId="56798CD9" w14:textId="2EAB3CEB" w:rsidR="00305060" w:rsidRDefault="00305060" w:rsidP="0056666B">
            <w:pPr>
              <w:spacing w:after="0"/>
              <w:rPr>
                <w:b/>
              </w:rPr>
            </w:pPr>
            <w:r>
              <w:t>Potentially insensitive development under the Mini Masterplan, including inappropriate design and/ or siting of projects</w:t>
            </w:r>
            <w:r w:rsidR="00424390">
              <w:t>,</w:t>
            </w:r>
            <w:r>
              <w:t xml:space="preserve"> may negatively affect the site and setting of historic environment features. </w:t>
            </w:r>
          </w:p>
        </w:tc>
        <w:tc>
          <w:tcPr>
            <w:tcW w:w="4404" w:type="dxa"/>
            <w:tcBorders>
              <w:bottom w:val="single" w:sz="4" w:space="0" w:color="auto"/>
            </w:tcBorders>
          </w:tcPr>
          <w:p w14:paraId="101D32E2" w14:textId="1B611E50" w:rsidR="00305060" w:rsidRPr="005113CA" w:rsidRDefault="00424390" w:rsidP="00305060">
            <w:pPr>
              <w:numPr>
                <w:ilvl w:val="0"/>
                <w:numId w:val="17"/>
              </w:numPr>
              <w:spacing w:after="0"/>
              <w:rPr>
                <w:rFonts w:cs="Tahoma"/>
              </w:rPr>
            </w:pPr>
            <w:r>
              <w:rPr>
                <w:rFonts w:cs="Tahoma"/>
              </w:rPr>
              <w:t>The i</w:t>
            </w:r>
            <w:r w:rsidR="00305060" w:rsidRPr="005113CA">
              <w:rPr>
                <w:rFonts w:cs="Tahoma"/>
              </w:rPr>
              <w:t xml:space="preserve">ntegrity of </w:t>
            </w:r>
            <w:r>
              <w:rPr>
                <w:rFonts w:cs="Tahoma"/>
              </w:rPr>
              <w:t xml:space="preserve">the </w:t>
            </w:r>
            <w:r w:rsidR="00305060" w:rsidRPr="005113CA">
              <w:rPr>
                <w:rFonts w:cs="Tahoma"/>
              </w:rPr>
              <w:t xml:space="preserve">site and setting of statutory historic environment features within </w:t>
            </w:r>
            <w:r>
              <w:rPr>
                <w:rFonts w:cs="Tahoma"/>
              </w:rPr>
              <w:t xml:space="preserve">the </w:t>
            </w:r>
            <w:r w:rsidR="00305060">
              <w:rPr>
                <w:rFonts w:cs="Tahoma"/>
              </w:rPr>
              <w:t xml:space="preserve">George Street </w:t>
            </w:r>
            <w:r w:rsidR="00305060" w:rsidRPr="005113CA">
              <w:rPr>
                <w:rFonts w:cs="Tahoma"/>
              </w:rPr>
              <w:t xml:space="preserve"> area </w:t>
            </w:r>
          </w:p>
          <w:p w14:paraId="4B35B79B" w14:textId="02AA6ED8" w:rsidR="00305060" w:rsidRPr="005113CA" w:rsidRDefault="00424390" w:rsidP="00305060">
            <w:pPr>
              <w:numPr>
                <w:ilvl w:val="0"/>
                <w:numId w:val="17"/>
              </w:numPr>
              <w:spacing w:after="0"/>
              <w:rPr>
                <w:rFonts w:cs="Tahoma"/>
              </w:rPr>
            </w:pPr>
            <w:r>
              <w:rPr>
                <w:rFonts w:cs="Tahoma"/>
              </w:rPr>
              <w:t>The i</w:t>
            </w:r>
            <w:r w:rsidR="00305060" w:rsidRPr="005113CA">
              <w:rPr>
                <w:rFonts w:cs="Tahoma"/>
              </w:rPr>
              <w:t xml:space="preserve">ntegrity of </w:t>
            </w:r>
            <w:r>
              <w:rPr>
                <w:rFonts w:cs="Tahoma"/>
              </w:rPr>
              <w:t xml:space="preserve">the </w:t>
            </w:r>
            <w:r w:rsidR="00305060" w:rsidRPr="005113CA">
              <w:rPr>
                <w:rFonts w:cs="Tahoma"/>
              </w:rPr>
              <w:t xml:space="preserve">site and setting of non-statutory historic environment features within </w:t>
            </w:r>
            <w:r>
              <w:rPr>
                <w:rFonts w:cs="Tahoma"/>
              </w:rPr>
              <w:t xml:space="preserve">the </w:t>
            </w:r>
            <w:r w:rsidR="00305060">
              <w:rPr>
                <w:rFonts w:cs="Tahoma"/>
              </w:rPr>
              <w:t xml:space="preserve">George Street </w:t>
            </w:r>
            <w:r w:rsidR="00305060" w:rsidRPr="005113CA">
              <w:rPr>
                <w:rFonts w:cs="Tahoma"/>
              </w:rPr>
              <w:t xml:space="preserve"> area </w:t>
            </w:r>
          </w:p>
          <w:p w14:paraId="66D1954A" w14:textId="5F6B0159" w:rsidR="00305060" w:rsidRPr="000D1855" w:rsidRDefault="00305060" w:rsidP="00305060">
            <w:pPr>
              <w:numPr>
                <w:ilvl w:val="0"/>
                <w:numId w:val="17"/>
              </w:numPr>
              <w:spacing w:after="0"/>
              <w:rPr>
                <w:rFonts w:cs="Tahoma"/>
                <w:color w:val="FF0000"/>
              </w:rPr>
            </w:pPr>
            <w:r>
              <w:rPr>
                <w:rFonts w:cs="Tahoma"/>
              </w:rPr>
              <w:t xml:space="preserve">Condition of statutory historic environment features within </w:t>
            </w:r>
            <w:r w:rsidR="00424390">
              <w:rPr>
                <w:rFonts w:cs="Tahoma"/>
              </w:rPr>
              <w:t xml:space="preserve">the </w:t>
            </w:r>
            <w:r>
              <w:rPr>
                <w:rFonts w:cs="Tahoma"/>
              </w:rPr>
              <w:t xml:space="preserve">George Street </w:t>
            </w:r>
            <w:r w:rsidRPr="009B1528">
              <w:rPr>
                <w:rFonts w:cs="Tahoma"/>
              </w:rPr>
              <w:t xml:space="preserve"> area</w:t>
            </w:r>
            <w:r>
              <w:rPr>
                <w:rFonts w:cs="Tahoma"/>
              </w:rPr>
              <w:t xml:space="preserve"> per year</w:t>
            </w:r>
          </w:p>
        </w:tc>
        <w:tc>
          <w:tcPr>
            <w:tcW w:w="3544" w:type="dxa"/>
            <w:tcBorders>
              <w:bottom w:val="single" w:sz="4" w:space="0" w:color="auto"/>
            </w:tcBorders>
          </w:tcPr>
          <w:p w14:paraId="11592BE0" w14:textId="77777777" w:rsidR="00305060" w:rsidRDefault="00305060" w:rsidP="0056666B">
            <w:pPr>
              <w:spacing w:after="0"/>
              <w:rPr>
                <w:rFonts w:cs="Tahoma"/>
              </w:rPr>
            </w:pPr>
            <w:r w:rsidRPr="005113CA">
              <w:t xml:space="preserve">Masterplanning, Design and Conservation </w:t>
            </w:r>
            <w:r>
              <w:t xml:space="preserve">(MDC) team, Historic Environment Scotland </w:t>
            </w:r>
          </w:p>
        </w:tc>
        <w:tc>
          <w:tcPr>
            <w:tcW w:w="2838" w:type="dxa"/>
            <w:tcBorders>
              <w:bottom w:val="single" w:sz="4" w:space="0" w:color="auto"/>
            </w:tcBorders>
          </w:tcPr>
          <w:p w14:paraId="24F4EABF" w14:textId="77777777" w:rsidR="00305060" w:rsidRDefault="00305060" w:rsidP="0056666B">
            <w:pPr>
              <w:spacing w:after="0"/>
              <w:rPr>
                <w:rFonts w:cs="Tahoma"/>
              </w:rPr>
            </w:pPr>
            <w:r w:rsidRPr="003D5AD3">
              <w:rPr>
                <w:rFonts w:cs="Tahoma"/>
              </w:rPr>
              <w:t>Aberdeenshire Council Archaeology Service</w:t>
            </w:r>
            <w:r>
              <w:rPr>
                <w:rFonts w:cs="Tahoma"/>
              </w:rPr>
              <w:t>, Historic Environment Scotland</w:t>
            </w:r>
          </w:p>
        </w:tc>
        <w:tc>
          <w:tcPr>
            <w:tcW w:w="2752" w:type="dxa"/>
            <w:tcBorders>
              <w:bottom w:val="single" w:sz="4" w:space="0" w:color="auto"/>
            </w:tcBorders>
          </w:tcPr>
          <w:p w14:paraId="62DE67F8" w14:textId="77777777" w:rsidR="00305060" w:rsidRDefault="00305060" w:rsidP="0056666B">
            <w:pPr>
              <w:pStyle w:val="Default"/>
              <w:rPr>
                <w:szCs w:val="20"/>
              </w:rPr>
            </w:pPr>
            <w:r>
              <w:rPr>
                <w:sz w:val="20"/>
                <w:szCs w:val="20"/>
              </w:rPr>
              <w:t xml:space="preserve">Annually </w:t>
            </w:r>
          </w:p>
          <w:p w14:paraId="094772FC" w14:textId="77777777" w:rsidR="00305060" w:rsidRDefault="00305060" w:rsidP="0056666B">
            <w:pPr>
              <w:spacing w:after="0"/>
              <w:rPr>
                <w:rFonts w:cs="Tahoma"/>
              </w:rPr>
            </w:pPr>
          </w:p>
        </w:tc>
        <w:tc>
          <w:tcPr>
            <w:tcW w:w="3057" w:type="dxa"/>
            <w:tcBorders>
              <w:bottom w:val="single" w:sz="4" w:space="0" w:color="auto"/>
            </w:tcBorders>
          </w:tcPr>
          <w:p w14:paraId="1512D184" w14:textId="77777777" w:rsidR="00305060" w:rsidRDefault="00305060" w:rsidP="0056666B">
            <w:pPr>
              <w:spacing w:after="0"/>
              <w:rPr>
                <w:rFonts w:cs="Tahoma"/>
              </w:rPr>
            </w:pPr>
            <w:r w:rsidRPr="003D5AD3">
              <w:rPr>
                <w:rFonts w:cs="Tahoma"/>
              </w:rPr>
              <w:t>Prepare or revise supplementary guidance.</w:t>
            </w:r>
          </w:p>
        </w:tc>
      </w:tr>
      <w:tr w:rsidR="00305060" w14:paraId="149576BF" w14:textId="77777777" w:rsidTr="0056666B">
        <w:tblPrEx>
          <w:tblLook w:val="01E0" w:firstRow="1" w:lastRow="1" w:firstColumn="1" w:lastColumn="1" w:noHBand="0" w:noVBand="0"/>
        </w:tblPrEx>
        <w:tc>
          <w:tcPr>
            <w:tcW w:w="20974" w:type="dxa"/>
            <w:gridSpan w:val="6"/>
            <w:shd w:val="clear" w:color="auto" w:fill="C6D9F1" w:themeFill="text2" w:themeFillTint="33"/>
          </w:tcPr>
          <w:p w14:paraId="28530938" w14:textId="77777777" w:rsidR="00305060" w:rsidRDefault="00305060" w:rsidP="0056666B">
            <w:pPr>
              <w:spacing w:after="0"/>
              <w:jc w:val="center"/>
              <w:rPr>
                <w:b/>
              </w:rPr>
            </w:pPr>
            <w:r>
              <w:rPr>
                <w:b/>
              </w:rPr>
              <w:t>Landscape</w:t>
            </w:r>
          </w:p>
        </w:tc>
      </w:tr>
      <w:tr w:rsidR="00305060" w14:paraId="06DBEAB2" w14:textId="77777777" w:rsidTr="0056666B">
        <w:tblPrEx>
          <w:tblLook w:val="01E0" w:firstRow="1" w:lastRow="1" w:firstColumn="1" w:lastColumn="1" w:noHBand="0" w:noVBand="0"/>
        </w:tblPrEx>
        <w:tc>
          <w:tcPr>
            <w:tcW w:w="4379" w:type="dxa"/>
            <w:tcBorders>
              <w:bottom w:val="single" w:sz="4" w:space="0" w:color="auto"/>
            </w:tcBorders>
          </w:tcPr>
          <w:p w14:paraId="44F94937" w14:textId="77777777" w:rsidR="00305060" w:rsidRPr="0053549B" w:rsidRDefault="00305060" w:rsidP="0056666B">
            <w:pPr>
              <w:spacing w:after="0"/>
              <w:rPr>
                <w:b/>
                <w:szCs w:val="20"/>
              </w:rPr>
            </w:pPr>
            <w:r w:rsidRPr="0053549B">
              <w:rPr>
                <w:b/>
                <w:szCs w:val="20"/>
              </w:rPr>
              <w:t>Landscape Character Types</w:t>
            </w:r>
          </w:p>
          <w:p w14:paraId="2A7A95ED" w14:textId="77777777" w:rsidR="00305060" w:rsidRPr="0053549B" w:rsidRDefault="00305060" w:rsidP="0056666B">
            <w:pPr>
              <w:spacing w:after="0"/>
              <w:rPr>
                <w:b/>
                <w:szCs w:val="20"/>
              </w:rPr>
            </w:pPr>
            <w:r w:rsidRPr="0053549B">
              <w:rPr>
                <w:szCs w:val="20"/>
              </w:rPr>
              <w:t>Potential development activity under the</w:t>
            </w:r>
            <w:r w:rsidRPr="00464A3A">
              <w:rPr>
                <w:szCs w:val="20"/>
              </w:rPr>
              <w:t xml:space="preserve"> </w:t>
            </w:r>
            <w:r>
              <w:rPr>
                <w:szCs w:val="20"/>
              </w:rPr>
              <w:t>draft</w:t>
            </w:r>
            <w:r w:rsidRPr="0053549B">
              <w:rPr>
                <w:szCs w:val="20"/>
              </w:rPr>
              <w:t xml:space="preserve"> George Street Mini Masterplan</w:t>
            </w:r>
            <w:r>
              <w:rPr>
                <w:szCs w:val="20"/>
              </w:rPr>
              <w:t xml:space="preserve"> </w:t>
            </w:r>
            <w:r w:rsidRPr="0053549B">
              <w:rPr>
                <w:szCs w:val="20"/>
              </w:rPr>
              <w:t>has the potential to negatively affect the townscape.</w:t>
            </w:r>
          </w:p>
        </w:tc>
        <w:tc>
          <w:tcPr>
            <w:tcW w:w="4404" w:type="dxa"/>
            <w:tcBorders>
              <w:bottom w:val="single" w:sz="4" w:space="0" w:color="auto"/>
            </w:tcBorders>
          </w:tcPr>
          <w:p w14:paraId="3BD681DC" w14:textId="05152483" w:rsidR="00305060" w:rsidRPr="0053549B" w:rsidRDefault="00305060" w:rsidP="0056666B">
            <w:pPr>
              <w:spacing w:after="0"/>
              <w:rPr>
                <w:rFonts w:cs="Tahoma"/>
                <w:szCs w:val="20"/>
              </w:rPr>
            </w:pPr>
            <w:r w:rsidRPr="0053549B">
              <w:rPr>
                <w:rFonts w:cs="Tahoma"/>
                <w:szCs w:val="20"/>
              </w:rPr>
              <w:t xml:space="preserve">Condition of sensitive landscape/townscape within </w:t>
            </w:r>
            <w:r w:rsidR="00424390">
              <w:rPr>
                <w:rFonts w:cs="Tahoma"/>
                <w:szCs w:val="20"/>
              </w:rPr>
              <w:t xml:space="preserve">the </w:t>
            </w:r>
            <w:r w:rsidRPr="0053549B">
              <w:rPr>
                <w:rFonts w:cs="Tahoma"/>
                <w:szCs w:val="20"/>
              </w:rPr>
              <w:t>George Street area.</w:t>
            </w:r>
          </w:p>
        </w:tc>
        <w:tc>
          <w:tcPr>
            <w:tcW w:w="3544" w:type="dxa"/>
            <w:tcBorders>
              <w:bottom w:val="single" w:sz="4" w:space="0" w:color="auto"/>
            </w:tcBorders>
          </w:tcPr>
          <w:p w14:paraId="2F40A9D1" w14:textId="77777777" w:rsidR="00305060" w:rsidRPr="0053549B" w:rsidRDefault="00305060" w:rsidP="0056666B">
            <w:pPr>
              <w:spacing w:after="0"/>
              <w:rPr>
                <w:rFonts w:cs="Tahoma"/>
                <w:szCs w:val="20"/>
              </w:rPr>
            </w:pPr>
            <w:r w:rsidRPr="0053549B">
              <w:rPr>
                <w:szCs w:val="20"/>
              </w:rPr>
              <w:t>Development Management and developers</w:t>
            </w:r>
          </w:p>
        </w:tc>
        <w:tc>
          <w:tcPr>
            <w:tcW w:w="2838" w:type="dxa"/>
            <w:tcBorders>
              <w:bottom w:val="single" w:sz="4" w:space="0" w:color="auto"/>
            </w:tcBorders>
          </w:tcPr>
          <w:p w14:paraId="5EBF890C" w14:textId="77777777" w:rsidR="00305060" w:rsidRPr="0053549B" w:rsidRDefault="00305060" w:rsidP="0056666B">
            <w:pPr>
              <w:spacing w:after="0"/>
              <w:rPr>
                <w:rFonts w:cs="Tahoma"/>
                <w:szCs w:val="20"/>
              </w:rPr>
            </w:pPr>
            <w:r w:rsidRPr="0053549B">
              <w:rPr>
                <w:rFonts w:cs="Calibri"/>
                <w:szCs w:val="20"/>
                <w14:numForm w14:val="default"/>
              </w:rPr>
              <w:t>Development Management and developers</w:t>
            </w:r>
          </w:p>
        </w:tc>
        <w:tc>
          <w:tcPr>
            <w:tcW w:w="2752" w:type="dxa"/>
            <w:tcBorders>
              <w:bottom w:val="single" w:sz="4" w:space="0" w:color="auto"/>
            </w:tcBorders>
          </w:tcPr>
          <w:p w14:paraId="74F96E31" w14:textId="77777777" w:rsidR="00305060" w:rsidRPr="0053549B" w:rsidRDefault="00305060" w:rsidP="0056666B">
            <w:pPr>
              <w:spacing w:after="0"/>
              <w:rPr>
                <w:rFonts w:cs="Tahoma"/>
                <w:szCs w:val="20"/>
              </w:rPr>
            </w:pPr>
            <w:r w:rsidRPr="0053549B">
              <w:rPr>
                <w:rFonts w:cs="Calibri"/>
                <w:szCs w:val="20"/>
                <w14:numForm w14:val="default"/>
              </w:rPr>
              <w:t>Biannually</w:t>
            </w:r>
          </w:p>
        </w:tc>
        <w:tc>
          <w:tcPr>
            <w:tcW w:w="3057" w:type="dxa"/>
            <w:tcBorders>
              <w:bottom w:val="single" w:sz="4" w:space="0" w:color="auto"/>
            </w:tcBorders>
          </w:tcPr>
          <w:p w14:paraId="20055007" w14:textId="77777777" w:rsidR="00305060" w:rsidRPr="0053549B" w:rsidRDefault="00305060" w:rsidP="0056666B">
            <w:pPr>
              <w:spacing w:after="0"/>
              <w:rPr>
                <w:rFonts w:cs="Tahoma"/>
                <w:szCs w:val="20"/>
              </w:rPr>
            </w:pPr>
            <w:r w:rsidRPr="0053549B">
              <w:rPr>
                <w:rFonts w:cs="Tahoma"/>
                <w:szCs w:val="20"/>
              </w:rPr>
              <w:t>Review land allocations and/or prepare supplementary guidance</w:t>
            </w:r>
          </w:p>
        </w:tc>
      </w:tr>
      <w:tr w:rsidR="00305060" w14:paraId="27A4D2E1" w14:textId="77777777" w:rsidTr="0056666B">
        <w:tblPrEx>
          <w:tblLook w:val="01E0" w:firstRow="1" w:lastRow="1" w:firstColumn="1" w:lastColumn="1" w:noHBand="0" w:noVBand="0"/>
        </w:tblPrEx>
        <w:tc>
          <w:tcPr>
            <w:tcW w:w="20974" w:type="dxa"/>
            <w:gridSpan w:val="6"/>
            <w:shd w:val="clear" w:color="auto" w:fill="C6D9F1" w:themeFill="text2" w:themeFillTint="33"/>
          </w:tcPr>
          <w:p w14:paraId="3DC77373" w14:textId="77777777" w:rsidR="00305060" w:rsidRDefault="00305060" w:rsidP="0056666B">
            <w:pPr>
              <w:spacing w:after="0"/>
              <w:jc w:val="center"/>
              <w:rPr>
                <w:b/>
              </w:rPr>
            </w:pPr>
            <w:r>
              <w:rPr>
                <w:b/>
              </w:rPr>
              <w:t>Material Assets</w:t>
            </w:r>
          </w:p>
        </w:tc>
      </w:tr>
      <w:tr w:rsidR="00305060" w14:paraId="0B5F5A8F" w14:textId="77777777" w:rsidTr="0056666B">
        <w:tblPrEx>
          <w:tblLook w:val="01E0" w:firstRow="1" w:lastRow="1" w:firstColumn="1" w:lastColumn="1" w:noHBand="0" w:noVBand="0"/>
        </w:tblPrEx>
        <w:tc>
          <w:tcPr>
            <w:tcW w:w="4379" w:type="dxa"/>
          </w:tcPr>
          <w:p w14:paraId="793ABBE1" w14:textId="77777777" w:rsidR="00305060" w:rsidRDefault="00305060" w:rsidP="0056666B">
            <w:pPr>
              <w:spacing w:after="0"/>
              <w:rPr>
                <w:b/>
              </w:rPr>
            </w:pPr>
            <w:r>
              <w:rPr>
                <w:b/>
              </w:rPr>
              <w:t>Existing and planned utilities, infrastructure, transport, etc.</w:t>
            </w:r>
          </w:p>
          <w:p w14:paraId="5D46A524" w14:textId="77777777" w:rsidR="00305060" w:rsidRDefault="00305060" w:rsidP="0056666B">
            <w:pPr>
              <w:spacing w:after="0"/>
              <w:rPr>
                <w:b/>
              </w:rPr>
            </w:pPr>
          </w:p>
          <w:p w14:paraId="7A3A4066" w14:textId="77777777" w:rsidR="00305060" w:rsidRDefault="00305060" w:rsidP="0056666B">
            <w:pPr>
              <w:spacing w:after="0"/>
              <w:rPr>
                <w:b/>
              </w:rPr>
            </w:pPr>
          </w:p>
          <w:p w14:paraId="27C57F98" w14:textId="77777777" w:rsidR="00305060" w:rsidRPr="00E4643E" w:rsidRDefault="00305060" w:rsidP="0056666B">
            <w:pPr>
              <w:spacing w:after="0"/>
              <w:rPr>
                <w:b/>
              </w:rPr>
            </w:pPr>
          </w:p>
        </w:tc>
        <w:tc>
          <w:tcPr>
            <w:tcW w:w="4404" w:type="dxa"/>
          </w:tcPr>
          <w:p w14:paraId="5EBCAB7B" w14:textId="77777777" w:rsidR="00305060" w:rsidRPr="00101A17" w:rsidRDefault="00305060" w:rsidP="00305060">
            <w:pPr>
              <w:numPr>
                <w:ilvl w:val="0"/>
                <w:numId w:val="17"/>
              </w:numPr>
              <w:spacing w:after="0"/>
            </w:pPr>
            <w:r>
              <w:rPr>
                <w:rFonts w:cs="Tahoma"/>
              </w:rPr>
              <w:t xml:space="preserve">Number of new recreational/ commercial developments </w:t>
            </w:r>
            <w:r w:rsidRPr="00424390">
              <w:rPr>
                <w:rFonts w:cs="Tahoma"/>
              </w:rPr>
              <w:t>incorporating SUDS</w:t>
            </w:r>
            <w:r>
              <w:rPr>
                <w:rFonts w:cs="Tahoma"/>
              </w:rPr>
              <w:t xml:space="preserve"> within the George Street </w:t>
            </w:r>
            <w:r w:rsidRPr="009B1528">
              <w:rPr>
                <w:rFonts w:cs="Tahoma"/>
              </w:rPr>
              <w:t xml:space="preserve"> </w:t>
            </w:r>
            <w:r>
              <w:rPr>
                <w:rFonts w:cs="Tahoma"/>
              </w:rPr>
              <w:t>area</w:t>
            </w:r>
          </w:p>
          <w:p w14:paraId="070B6F8B" w14:textId="77777777" w:rsidR="00305060" w:rsidRDefault="00305060" w:rsidP="00305060">
            <w:pPr>
              <w:numPr>
                <w:ilvl w:val="0"/>
                <w:numId w:val="17"/>
              </w:numPr>
              <w:spacing w:after="0"/>
            </w:pPr>
            <w:r>
              <w:t>Information on the City’s larger developments</w:t>
            </w:r>
          </w:p>
        </w:tc>
        <w:tc>
          <w:tcPr>
            <w:tcW w:w="3544" w:type="dxa"/>
          </w:tcPr>
          <w:p w14:paraId="5CC2E383" w14:textId="77777777" w:rsidR="00305060" w:rsidRDefault="00305060" w:rsidP="0056666B">
            <w:pPr>
              <w:spacing w:after="0"/>
              <w:rPr>
                <w:rFonts w:cs="Tahoma"/>
              </w:rPr>
            </w:pPr>
            <w:r w:rsidRPr="007F54CC">
              <w:rPr>
                <w:rFonts w:cs="Tahoma"/>
              </w:rPr>
              <w:t>Monitoring of planning applications</w:t>
            </w:r>
          </w:p>
          <w:p w14:paraId="3B9F0563" w14:textId="77777777" w:rsidR="00305060" w:rsidRDefault="00305060" w:rsidP="0056666B">
            <w:pPr>
              <w:spacing w:after="0"/>
              <w:rPr>
                <w:rFonts w:cs="Tahoma"/>
              </w:rPr>
            </w:pPr>
          </w:p>
          <w:p w14:paraId="5E9E76E9" w14:textId="77777777" w:rsidR="00305060" w:rsidRPr="00EA74C7" w:rsidRDefault="00305060" w:rsidP="0056666B">
            <w:pPr>
              <w:spacing w:after="0"/>
              <w:rPr>
                <w:rFonts w:cs="Tahoma"/>
              </w:rPr>
            </w:pPr>
            <w:r>
              <w:t>Aberdeen Development Activity Report</w:t>
            </w:r>
          </w:p>
        </w:tc>
        <w:tc>
          <w:tcPr>
            <w:tcW w:w="2838" w:type="dxa"/>
          </w:tcPr>
          <w:p w14:paraId="0044C195" w14:textId="77777777" w:rsidR="00305060" w:rsidRPr="0087200D" w:rsidRDefault="00305060" w:rsidP="0056666B">
            <w:pPr>
              <w:spacing w:after="0"/>
              <w:rPr>
                <w:rFonts w:cs="Tahoma"/>
              </w:rPr>
            </w:pPr>
            <w:r w:rsidRPr="00F716F4">
              <w:rPr>
                <w:rFonts w:cs="Tahoma"/>
              </w:rPr>
              <w:t>Development Management</w:t>
            </w:r>
          </w:p>
        </w:tc>
        <w:tc>
          <w:tcPr>
            <w:tcW w:w="2752" w:type="dxa"/>
          </w:tcPr>
          <w:p w14:paraId="68C32B0C" w14:textId="77777777" w:rsidR="00305060" w:rsidRPr="007F54CC" w:rsidRDefault="00305060" w:rsidP="0056666B">
            <w:pPr>
              <w:spacing w:after="0"/>
              <w:rPr>
                <w:rFonts w:cs="Tahoma"/>
              </w:rPr>
            </w:pPr>
            <w:r w:rsidRPr="0087200D">
              <w:rPr>
                <w:rFonts w:cs="Tahoma"/>
              </w:rPr>
              <w:t>Annually</w:t>
            </w:r>
          </w:p>
        </w:tc>
        <w:tc>
          <w:tcPr>
            <w:tcW w:w="3057" w:type="dxa"/>
          </w:tcPr>
          <w:p w14:paraId="225754DD" w14:textId="77777777" w:rsidR="00305060" w:rsidRPr="0087200D" w:rsidRDefault="00305060" w:rsidP="0056666B">
            <w:pPr>
              <w:spacing w:after="0"/>
              <w:rPr>
                <w:rFonts w:cs="Tahoma"/>
              </w:rPr>
            </w:pPr>
            <w:r w:rsidRPr="003D5AD3">
              <w:rPr>
                <w:rFonts w:cs="Tahoma"/>
              </w:rPr>
              <w:t>Prepare or revise supplementary guidance.</w:t>
            </w:r>
          </w:p>
        </w:tc>
      </w:tr>
      <w:tr w:rsidR="00305060" w14:paraId="67B47D8E" w14:textId="77777777" w:rsidTr="0056666B">
        <w:tblPrEx>
          <w:tblLook w:val="01E0" w:firstRow="1" w:lastRow="1" w:firstColumn="1" w:lastColumn="1" w:noHBand="0" w:noVBand="0"/>
        </w:tblPrEx>
        <w:tc>
          <w:tcPr>
            <w:tcW w:w="4379" w:type="dxa"/>
            <w:tcBorders>
              <w:bottom w:val="single" w:sz="4" w:space="0" w:color="auto"/>
            </w:tcBorders>
          </w:tcPr>
          <w:p w14:paraId="6421E33C" w14:textId="77777777" w:rsidR="00305060" w:rsidRDefault="00305060" w:rsidP="0056666B">
            <w:pPr>
              <w:spacing w:after="0"/>
              <w:rPr>
                <w:b/>
              </w:rPr>
            </w:pPr>
            <w:r>
              <w:rPr>
                <w:b/>
              </w:rPr>
              <w:t>Waste and resource management</w:t>
            </w:r>
          </w:p>
          <w:p w14:paraId="031752FC" w14:textId="34E7E502" w:rsidR="00305060" w:rsidRPr="003236A0" w:rsidRDefault="00305060" w:rsidP="0056666B">
            <w:pPr>
              <w:spacing w:after="0"/>
            </w:pPr>
            <w:r>
              <w:t xml:space="preserve">Increased numbers of residents, visitors, commercial properties and businesses in the George Street </w:t>
            </w:r>
            <w:r w:rsidRPr="00203EA3">
              <w:t xml:space="preserve">area </w:t>
            </w:r>
            <w:r>
              <w:t>ha</w:t>
            </w:r>
            <w:r w:rsidR="00424390">
              <w:t>ve</w:t>
            </w:r>
            <w:r>
              <w:t xml:space="preserve"> the potential to cause an increase in </w:t>
            </w:r>
            <w:r w:rsidR="00424390">
              <w:t xml:space="preserve">the </w:t>
            </w:r>
            <w:r>
              <w:t>production of waste during</w:t>
            </w:r>
            <w:r w:rsidR="00424390">
              <w:t xml:space="preserve"> demolition, </w:t>
            </w:r>
            <w:r>
              <w:t xml:space="preserve"> construction and operational phases.  </w:t>
            </w:r>
          </w:p>
        </w:tc>
        <w:tc>
          <w:tcPr>
            <w:tcW w:w="4404" w:type="dxa"/>
            <w:tcBorders>
              <w:bottom w:val="single" w:sz="4" w:space="0" w:color="auto"/>
            </w:tcBorders>
          </w:tcPr>
          <w:p w14:paraId="30D74D63" w14:textId="77777777" w:rsidR="00305060" w:rsidRDefault="00305060" w:rsidP="00305060">
            <w:pPr>
              <w:numPr>
                <w:ilvl w:val="0"/>
                <w:numId w:val="17"/>
              </w:numPr>
              <w:spacing w:after="0"/>
              <w:rPr>
                <w:rFonts w:cs="Tahoma"/>
              </w:rPr>
            </w:pPr>
            <w:r>
              <w:rPr>
                <w:rFonts w:cs="Tahoma"/>
              </w:rPr>
              <w:t xml:space="preserve">Percentage of Municipal Solid Waste recycled or composted (within George Street </w:t>
            </w:r>
            <w:r w:rsidRPr="009B1528">
              <w:rPr>
                <w:rFonts w:cs="Tahoma"/>
              </w:rPr>
              <w:t xml:space="preserve"> area</w:t>
            </w:r>
            <w:r>
              <w:rPr>
                <w:rFonts w:cs="Tahoma"/>
              </w:rPr>
              <w:t xml:space="preserve"> per year)</w:t>
            </w:r>
          </w:p>
          <w:p w14:paraId="4EC09F84" w14:textId="77777777" w:rsidR="00305060" w:rsidRDefault="00305060" w:rsidP="00305060">
            <w:pPr>
              <w:numPr>
                <w:ilvl w:val="0"/>
                <w:numId w:val="17"/>
              </w:numPr>
              <w:spacing w:after="0"/>
              <w:rPr>
                <w:rFonts w:cs="Tahoma"/>
              </w:rPr>
            </w:pPr>
            <w:r>
              <w:rPr>
                <w:rFonts w:cs="Tahoma"/>
              </w:rPr>
              <w:t xml:space="preserve">Percentage of Municipal Soil Waste sent to landfill </w:t>
            </w:r>
          </w:p>
          <w:p w14:paraId="4EB45F8C" w14:textId="77777777" w:rsidR="00305060" w:rsidRPr="00811B35" w:rsidRDefault="00305060" w:rsidP="00305060">
            <w:pPr>
              <w:numPr>
                <w:ilvl w:val="0"/>
                <w:numId w:val="17"/>
              </w:numPr>
              <w:spacing w:after="0"/>
              <w:rPr>
                <w:rFonts w:cs="Tahoma"/>
              </w:rPr>
            </w:pPr>
            <w:r>
              <w:rPr>
                <w:rFonts w:cs="Tahoma"/>
              </w:rPr>
              <w:t xml:space="preserve">Number of developers endorsing sustainable construction using Construction Environmental Management Plans (CEMPs)/ Site Waste Management Plans  </w:t>
            </w:r>
          </w:p>
        </w:tc>
        <w:tc>
          <w:tcPr>
            <w:tcW w:w="3544" w:type="dxa"/>
            <w:tcBorders>
              <w:bottom w:val="single" w:sz="4" w:space="0" w:color="auto"/>
            </w:tcBorders>
          </w:tcPr>
          <w:p w14:paraId="78C25A78" w14:textId="77777777" w:rsidR="00305060" w:rsidRDefault="00305060" w:rsidP="0056666B">
            <w:pPr>
              <w:spacing w:after="0"/>
              <w:rPr>
                <w:rFonts w:cs="Tahoma"/>
              </w:rPr>
            </w:pPr>
            <w:r>
              <w:rPr>
                <w:rFonts w:cs="Tahoma"/>
              </w:rPr>
              <w:t xml:space="preserve">Aberdeen City Council </w:t>
            </w:r>
            <w:r w:rsidRPr="007F54CC">
              <w:rPr>
                <w:rFonts w:cs="Tahoma"/>
              </w:rPr>
              <w:t>Waste and Recycling</w:t>
            </w:r>
            <w:r>
              <w:rPr>
                <w:rFonts w:cs="Tahoma"/>
              </w:rPr>
              <w:t xml:space="preserve"> Team- </w:t>
            </w:r>
            <w:r w:rsidRPr="00811B35">
              <w:rPr>
                <w:rFonts w:cs="Tahoma"/>
              </w:rPr>
              <w:t xml:space="preserve">Monitoring of </w:t>
            </w:r>
            <w:r>
              <w:rPr>
                <w:rFonts w:cs="Tahoma"/>
              </w:rPr>
              <w:t>Waste.</w:t>
            </w:r>
          </w:p>
          <w:p w14:paraId="53159AEA" w14:textId="77777777" w:rsidR="00305060" w:rsidRDefault="00305060" w:rsidP="0056666B">
            <w:pPr>
              <w:spacing w:after="0"/>
              <w:rPr>
                <w:rFonts w:cs="Tahoma"/>
              </w:rPr>
            </w:pPr>
          </w:p>
          <w:p w14:paraId="7EE4DD71" w14:textId="77777777" w:rsidR="00305060" w:rsidRDefault="00305060" w:rsidP="0056666B">
            <w:pPr>
              <w:spacing w:after="0"/>
              <w:rPr>
                <w:rFonts w:cs="Tahoma"/>
              </w:rPr>
            </w:pPr>
            <w:r w:rsidRPr="003D5910">
              <w:rPr>
                <w:rFonts w:cs="Tahoma"/>
              </w:rPr>
              <w:t>No waste strategy review has taken place as yet – this should be undertaken to enable service improvement.</w:t>
            </w:r>
          </w:p>
          <w:p w14:paraId="2D104179" w14:textId="77777777" w:rsidR="00305060" w:rsidRDefault="00305060" w:rsidP="0056666B">
            <w:pPr>
              <w:spacing w:after="0"/>
              <w:rPr>
                <w:rFonts w:cs="Tahoma"/>
              </w:rPr>
            </w:pPr>
          </w:p>
        </w:tc>
        <w:tc>
          <w:tcPr>
            <w:tcW w:w="2838" w:type="dxa"/>
            <w:tcBorders>
              <w:bottom w:val="single" w:sz="4" w:space="0" w:color="auto"/>
            </w:tcBorders>
          </w:tcPr>
          <w:p w14:paraId="63AC7787" w14:textId="77777777" w:rsidR="00305060" w:rsidRDefault="00305060" w:rsidP="0056666B">
            <w:pPr>
              <w:spacing w:after="0"/>
              <w:rPr>
                <w:rFonts w:cs="Tahoma"/>
              </w:rPr>
            </w:pPr>
            <w:r w:rsidRPr="00F716F4">
              <w:rPr>
                <w:rFonts w:cs="Tahoma"/>
              </w:rPr>
              <w:t>Development Management</w:t>
            </w:r>
            <w:r>
              <w:rPr>
                <w:rFonts w:cs="Tahoma"/>
              </w:rPr>
              <w:t>, Waste Team, SEPA</w:t>
            </w:r>
          </w:p>
        </w:tc>
        <w:tc>
          <w:tcPr>
            <w:tcW w:w="2752" w:type="dxa"/>
            <w:tcBorders>
              <w:bottom w:val="single" w:sz="4" w:space="0" w:color="auto"/>
            </w:tcBorders>
          </w:tcPr>
          <w:p w14:paraId="6A725533" w14:textId="77777777" w:rsidR="00305060" w:rsidRDefault="00305060" w:rsidP="0056666B">
            <w:pPr>
              <w:spacing w:after="0"/>
              <w:rPr>
                <w:rFonts w:cs="Tahoma"/>
              </w:rPr>
            </w:pPr>
            <w:r>
              <w:rPr>
                <w:rFonts w:cs="Tahoma"/>
              </w:rPr>
              <w:t>Annually</w:t>
            </w:r>
          </w:p>
        </w:tc>
        <w:tc>
          <w:tcPr>
            <w:tcW w:w="3057" w:type="dxa"/>
            <w:tcBorders>
              <w:bottom w:val="single" w:sz="4" w:space="0" w:color="auto"/>
            </w:tcBorders>
          </w:tcPr>
          <w:p w14:paraId="3F3B7997" w14:textId="77777777" w:rsidR="00305060" w:rsidRDefault="00305060" w:rsidP="0056666B">
            <w:pPr>
              <w:spacing w:after="0"/>
              <w:rPr>
                <w:rFonts w:cs="Tahoma"/>
              </w:rPr>
            </w:pPr>
            <w:r w:rsidRPr="003D5AD3">
              <w:rPr>
                <w:rFonts w:cs="Tahoma"/>
              </w:rPr>
              <w:t>Prepare or revise supplementary guidance.</w:t>
            </w:r>
          </w:p>
        </w:tc>
      </w:tr>
    </w:tbl>
    <w:p w14:paraId="1241996A" w14:textId="77777777" w:rsidR="00305060" w:rsidRDefault="00305060" w:rsidP="00305060">
      <w:pPr>
        <w:pStyle w:val="Caption"/>
      </w:pPr>
      <w:bookmarkStart w:id="200" w:name="_Toc220488534"/>
    </w:p>
    <w:p w14:paraId="1DD26F97" w14:textId="68381FEF" w:rsidR="00305060" w:rsidRDefault="00305060" w:rsidP="00C359FE">
      <w:pPr>
        <w:spacing w:after="200" w:line="276" w:lineRule="auto"/>
        <w:sectPr w:rsidR="00305060" w:rsidSect="004B0297">
          <w:pgSz w:w="23808" w:h="16840" w:orient="landscape" w:code="8"/>
          <w:pgMar w:top="1418" w:right="1418" w:bottom="1418" w:left="1418" w:header="709" w:footer="709" w:gutter="0"/>
          <w:cols w:space="708"/>
          <w:docGrid w:linePitch="360"/>
        </w:sectPr>
      </w:pPr>
      <w:r>
        <w:br w:type="page"/>
      </w:r>
      <w:bookmarkStart w:id="201" w:name="_Toc220491560"/>
      <w:bookmarkEnd w:id="200"/>
    </w:p>
    <w:bookmarkEnd w:id="201"/>
    <w:p w14:paraId="241D7738" w14:textId="77777777" w:rsidR="00305060" w:rsidRDefault="00305060" w:rsidP="00305060">
      <w:pPr>
        <w:jc w:val="both"/>
      </w:pPr>
    </w:p>
    <w:p w14:paraId="1C917F6D" w14:textId="77777777" w:rsidR="00305060" w:rsidRDefault="00305060" w:rsidP="00305060">
      <w:pPr>
        <w:rPr>
          <w:b/>
          <w:caps/>
          <w:sz w:val="34"/>
          <w:szCs w:val="34"/>
        </w:rPr>
      </w:pPr>
      <w:r w:rsidRPr="000D2099">
        <w:rPr>
          <w:b/>
          <w:caps/>
          <w:sz w:val="34"/>
          <w:szCs w:val="34"/>
        </w:rPr>
        <w:t>Appendices</w:t>
      </w:r>
    </w:p>
    <w:p w14:paraId="14D24973" w14:textId="77777777" w:rsidR="00305060" w:rsidRPr="000A4532" w:rsidRDefault="00305060" w:rsidP="00305060">
      <w:pPr>
        <w:rPr>
          <w:rStyle w:val="Hiddentext"/>
        </w:rPr>
      </w:pPr>
      <w:r w:rsidRPr="000A4532">
        <w:rPr>
          <w:rStyle w:val="Hiddentext"/>
        </w:rPr>
        <w:t>First appendix starts on next page. This text is hidden and will not show when printed or exported to a PDF. Do not delete this.</w:t>
      </w:r>
    </w:p>
    <w:p w14:paraId="625873E0" w14:textId="77777777" w:rsidR="00305060" w:rsidRPr="000D2099" w:rsidRDefault="00305060" w:rsidP="00305060"/>
    <w:p w14:paraId="766253EE" w14:textId="2FEBD172" w:rsidR="00305060" w:rsidRDefault="00305060" w:rsidP="00305060">
      <w:pPr>
        <w:spacing w:line="276" w:lineRule="auto"/>
      </w:pPr>
      <w:r>
        <w:br w:type="page"/>
      </w:r>
    </w:p>
    <w:p w14:paraId="353ABF75" w14:textId="6C29BE54" w:rsidR="00305060" w:rsidRDefault="00DE03D2" w:rsidP="00305060">
      <w:pPr>
        <w:pStyle w:val="AppendixHeading"/>
      </w:pPr>
      <w:bookmarkStart w:id="202" w:name="_Toc125607592"/>
      <w:bookmarkStart w:id="203" w:name="_Toc128993701"/>
      <w:bookmarkStart w:id="204" w:name="_Toc129320749"/>
      <w:r>
        <w:lastRenderedPageBreak/>
        <w:t xml:space="preserve">Consultation </w:t>
      </w:r>
      <w:r w:rsidR="00C359FE">
        <w:t xml:space="preserve">sCOPING </w:t>
      </w:r>
      <w:r w:rsidR="00F32E46">
        <w:t xml:space="preserve"> Opinion</w:t>
      </w:r>
      <w:r>
        <w:t>s</w:t>
      </w:r>
      <w:r w:rsidR="00F32E46">
        <w:t xml:space="preserve"> and</w:t>
      </w:r>
      <w:r w:rsidR="00C359FE">
        <w:t xml:space="preserve"> </w:t>
      </w:r>
      <w:r w:rsidR="00305060" w:rsidRPr="00E2456A">
        <w:t>Taking account of responses</w:t>
      </w:r>
      <w:bookmarkEnd w:id="202"/>
      <w:bookmarkEnd w:id="203"/>
      <w:bookmarkEnd w:id="204"/>
    </w:p>
    <w:p w14:paraId="29CFB7DC" w14:textId="77777777" w:rsidR="00305060" w:rsidRDefault="00305060" w:rsidP="00305060">
      <w:pPr>
        <w:spacing w:after="200" w:line="276" w:lineRule="auto"/>
      </w:pPr>
      <w:r>
        <w:br w:type="page"/>
      </w:r>
    </w:p>
    <w:p w14:paraId="20CD29EC" w14:textId="77777777" w:rsidR="00305060" w:rsidRDefault="00305060" w:rsidP="00305060">
      <w:pPr>
        <w:spacing w:after="80"/>
        <w:jc w:val="both"/>
        <w:rPr>
          <w:b/>
          <w:szCs w:val="20"/>
        </w:rPr>
        <w:sectPr w:rsidR="00305060" w:rsidSect="00572DB0">
          <w:footerReference w:type="default" r:id="rId80"/>
          <w:pgSz w:w="11906" w:h="16838"/>
          <w:pgMar w:top="1418" w:right="1418" w:bottom="1418" w:left="1418" w:header="709" w:footer="709" w:gutter="0"/>
          <w:pgNumType w:start="1"/>
          <w:cols w:space="708"/>
          <w:docGrid w:linePitch="360"/>
        </w:sectPr>
      </w:pP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4"/>
        <w:gridCol w:w="2694"/>
        <w:gridCol w:w="6"/>
      </w:tblGrid>
      <w:tr w:rsidR="00305060" w:rsidRPr="0037503C" w14:paraId="6F4871D2" w14:textId="77777777" w:rsidTr="0056666B">
        <w:trPr>
          <w:trHeight w:val="328"/>
        </w:trPr>
        <w:tc>
          <w:tcPr>
            <w:tcW w:w="9074" w:type="dxa"/>
            <w:gridSpan w:val="3"/>
            <w:shd w:val="clear" w:color="auto" w:fill="BFBFBF"/>
          </w:tcPr>
          <w:p w14:paraId="79CE02A5" w14:textId="77777777" w:rsidR="00305060" w:rsidRPr="0037503C" w:rsidRDefault="00305060" w:rsidP="0056666B">
            <w:pPr>
              <w:spacing w:after="80"/>
              <w:jc w:val="both"/>
              <w:rPr>
                <w:b/>
                <w:szCs w:val="20"/>
              </w:rPr>
            </w:pPr>
            <w:r w:rsidRPr="002D76AC">
              <w:rPr>
                <w:b/>
                <w:bCs/>
                <w:szCs w:val="20"/>
              </w:rPr>
              <w:lastRenderedPageBreak/>
              <w:t xml:space="preserve">Draft </w:t>
            </w:r>
            <w:r w:rsidRPr="0037503C">
              <w:rPr>
                <w:b/>
                <w:szCs w:val="20"/>
              </w:rPr>
              <w:t>George Street Mini Masterplan SEA – Responses from Consultation Authorities on the Scoping Report.</w:t>
            </w:r>
          </w:p>
        </w:tc>
      </w:tr>
      <w:tr w:rsidR="00305060" w:rsidRPr="0037503C" w14:paraId="2D9891E9" w14:textId="77777777" w:rsidTr="0056666B">
        <w:trPr>
          <w:gridAfter w:val="1"/>
          <w:wAfter w:w="6" w:type="dxa"/>
          <w:trHeight w:val="578"/>
        </w:trPr>
        <w:tc>
          <w:tcPr>
            <w:tcW w:w="6374" w:type="dxa"/>
            <w:tcBorders>
              <w:bottom w:val="single" w:sz="4" w:space="0" w:color="auto"/>
            </w:tcBorders>
            <w:shd w:val="clear" w:color="auto" w:fill="D9D9D9" w:themeFill="background1" w:themeFillShade="D9"/>
          </w:tcPr>
          <w:p w14:paraId="4943651F" w14:textId="77777777" w:rsidR="00305060" w:rsidRPr="0037503C" w:rsidRDefault="00305060" w:rsidP="0056666B">
            <w:pPr>
              <w:spacing w:after="80"/>
              <w:jc w:val="both"/>
              <w:rPr>
                <w:b/>
                <w:szCs w:val="20"/>
              </w:rPr>
            </w:pPr>
            <w:r w:rsidRPr="0037503C">
              <w:rPr>
                <w:b/>
                <w:szCs w:val="20"/>
              </w:rPr>
              <w:t>Summary of responses to SR and recommended changes for SEA from the Consultation Authorities</w:t>
            </w:r>
          </w:p>
        </w:tc>
        <w:tc>
          <w:tcPr>
            <w:tcW w:w="2694" w:type="dxa"/>
            <w:tcBorders>
              <w:bottom w:val="single" w:sz="4" w:space="0" w:color="auto"/>
            </w:tcBorders>
            <w:shd w:val="clear" w:color="auto" w:fill="D9D9D9" w:themeFill="background1" w:themeFillShade="D9"/>
          </w:tcPr>
          <w:p w14:paraId="398B3C64" w14:textId="77777777" w:rsidR="00305060" w:rsidRPr="0037503C" w:rsidRDefault="00305060" w:rsidP="0056666B">
            <w:pPr>
              <w:spacing w:after="80"/>
              <w:jc w:val="both"/>
              <w:rPr>
                <w:b/>
                <w:szCs w:val="20"/>
              </w:rPr>
            </w:pPr>
            <w:r w:rsidRPr="0037503C">
              <w:rPr>
                <w:b/>
                <w:szCs w:val="20"/>
              </w:rPr>
              <w:t>How response has been accounted for</w:t>
            </w:r>
          </w:p>
        </w:tc>
      </w:tr>
      <w:tr w:rsidR="00305060" w:rsidRPr="0037503C" w14:paraId="5A9B0270" w14:textId="77777777" w:rsidTr="0056666B">
        <w:trPr>
          <w:gridAfter w:val="1"/>
          <w:wAfter w:w="6" w:type="dxa"/>
          <w:trHeight w:val="317"/>
        </w:trPr>
        <w:tc>
          <w:tcPr>
            <w:tcW w:w="6374" w:type="dxa"/>
            <w:shd w:val="clear" w:color="auto" w:fill="BDD6EE"/>
          </w:tcPr>
          <w:p w14:paraId="5122595B" w14:textId="77777777" w:rsidR="00305060" w:rsidRPr="0037503C" w:rsidRDefault="00305060" w:rsidP="0056666B">
            <w:pPr>
              <w:spacing w:after="80"/>
              <w:jc w:val="both"/>
              <w:rPr>
                <w:b/>
                <w:szCs w:val="20"/>
              </w:rPr>
            </w:pPr>
            <w:r w:rsidRPr="0037503C">
              <w:rPr>
                <w:b/>
                <w:szCs w:val="20"/>
              </w:rPr>
              <w:t>Historic Environment Scotland</w:t>
            </w:r>
          </w:p>
        </w:tc>
        <w:tc>
          <w:tcPr>
            <w:tcW w:w="2694" w:type="dxa"/>
            <w:shd w:val="clear" w:color="auto" w:fill="BDD6EE"/>
          </w:tcPr>
          <w:p w14:paraId="2DCADD5D" w14:textId="77777777" w:rsidR="00305060" w:rsidRPr="0037503C" w:rsidRDefault="00305060" w:rsidP="0056666B">
            <w:pPr>
              <w:spacing w:after="80"/>
              <w:jc w:val="both"/>
              <w:rPr>
                <w:szCs w:val="20"/>
              </w:rPr>
            </w:pPr>
          </w:p>
        </w:tc>
      </w:tr>
      <w:tr w:rsidR="00305060" w:rsidRPr="0037503C" w14:paraId="704CF41D" w14:textId="77777777" w:rsidTr="0056666B">
        <w:trPr>
          <w:trHeight w:val="328"/>
        </w:trPr>
        <w:tc>
          <w:tcPr>
            <w:tcW w:w="9074" w:type="dxa"/>
            <w:gridSpan w:val="3"/>
            <w:shd w:val="clear" w:color="auto" w:fill="D6E3BC" w:themeFill="accent3" w:themeFillTint="66"/>
          </w:tcPr>
          <w:p w14:paraId="07B971BC" w14:textId="77777777" w:rsidR="00305060" w:rsidRPr="00355231" w:rsidRDefault="00305060" w:rsidP="0056666B">
            <w:pPr>
              <w:spacing w:after="80"/>
              <w:jc w:val="both"/>
              <w:rPr>
                <w:szCs w:val="20"/>
              </w:rPr>
            </w:pPr>
            <w:r w:rsidRPr="00355231">
              <w:rPr>
                <w:szCs w:val="20"/>
              </w:rPr>
              <w:t xml:space="preserve"> </w:t>
            </w:r>
            <w:r w:rsidRPr="00355231">
              <w:rPr>
                <w:b/>
                <w:bCs/>
                <w:szCs w:val="20"/>
              </w:rPr>
              <w:t>Scope and level of detail</w:t>
            </w:r>
          </w:p>
        </w:tc>
      </w:tr>
      <w:tr w:rsidR="00305060" w:rsidRPr="0037503C" w14:paraId="53113F56" w14:textId="77777777" w:rsidTr="0056666B">
        <w:trPr>
          <w:gridAfter w:val="1"/>
          <w:wAfter w:w="6" w:type="dxa"/>
          <w:trHeight w:val="328"/>
        </w:trPr>
        <w:tc>
          <w:tcPr>
            <w:tcW w:w="6374" w:type="dxa"/>
            <w:tcBorders>
              <w:bottom w:val="single" w:sz="4" w:space="0" w:color="auto"/>
            </w:tcBorders>
            <w:shd w:val="clear" w:color="auto" w:fill="auto"/>
          </w:tcPr>
          <w:p w14:paraId="533DECED" w14:textId="77777777" w:rsidR="00305060" w:rsidRPr="0037503C" w:rsidRDefault="00305060" w:rsidP="0056666B">
            <w:pPr>
              <w:spacing w:after="80"/>
              <w:jc w:val="both"/>
              <w:rPr>
                <w:rFonts w:cs="Tahoma"/>
                <w:szCs w:val="20"/>
              </w:rPr>
            </w:pPr>
            <w:r w:rsidRPr="0037503C">
              <w:rPr>
                <w:rFonts w:cs="Tahoma"/>
                <w:szCs w:val="20"/>
              </w:rPr>
              <w:t>We note that the historic environment has been scoped into the assessment and we agree with this. On the basis of the information provided, we are content with this approach and are satisfied with the scope and level of detail proposed for the assessment, subject to the detailed comments provided in the attached annex.</w:t>
            </w:r>
          </w:p>
        </w:tc>
        <w:tc>
          <w:tcPr>
            <w:tcW w:w="2694" w:type="dxa"/>
            <w:tcBorders>
              <w:bottom w:val="single" w:sz="4" w:space="0" w:color="auto"/>
            </w:tcBorders>
            <w:shd w:val="clear" w:color="auto" w:fill="auto"/>
          </w:tcPr>
          <w:p w14:paraId="09B72BA0" w14:textId="77777777" w:rsidR="00305060" w:rsidRPr="0037503C" w:rsidRDefault="00305060" w:rsidP="0056666B">
            <w:pPr>
              <w:spacing w:after="80"/>
              <w:jc w:val="both"/>
              <w:rPr>
                <w:szCs w:val="20"/>
              </w:rPr>
            </w:pPr>
            <w:r w:rsidRPr="0037503C">
              <w:rPr>
                <w:szCs w:val="20"/>
              </w:rPr>
              <w:t>Noted</w:t>
            </w:r>
          </w:p>
        </w:tc>
      </w:tr>
      <w:tr w:rsidR="00305060" w:rsidRPr="0037503C" w14:paraId="3E2E2D24" w14:textId="77777777" w:rsidTr="0056666B">
        <w:trPr>
          <w:trHeight w:val="317"/>
        </w:trPr>
        <w:tc>
          <w:tcPr>
            <w:tcW w:w="9074" w:type="dxa"/>
            <w:gridSpan w:val="3"/>
            <w:shd w:val="clear" w:color="auto" w:fill="D6E3BC" w:themeFill="accent3" w:themeFillTint="66"/>
          </w:tcPr>
          <w:p w14:paraId="57B7B882" w14:textId="77777777" w:rsidR="00305060" w:rsidRPr="0037503C" w:rsidRDefault="00305060" w:rsidP="0056666B">
            <w:pPr>
              <w:spacing w:after="80"/>
              <w:jc w:val="both"/>
              <w:rPr>
                <w:b/>
                <w:bCs/>
                <w:szCs w:val="20"/>
              </w:rPr>
            </w:pPr>
            <w:r w:rsidRPr="0037503C">
              <w:rPr>
                <w:b/>
                <w:bCs/>
                <w:szCs w:val="20"/>
              </w:rPr>
              <w:t>Consultation period for the Environmental Report</w:t>
            </w:r>
          </w:p>
        </w:tc>
      </w:tr>
      <w:tr w:rsidR="00305060" w:rsidRPr="0037503C" w14:paraId="1498B523" w14:textId="77777777" w:rsidTr="0056666B">
        <w:trPr>
          <w:gridAfter w:val="1"/>
          <w:wAfter w:w="6" w:type="dxa"/>
          <w:trHeight w:val="328"/>
        </w:trPr>
        <w:tc>
          <w:tcPr>
            <w:tcW w:w="6374" w:type="dxa"/>
            <w:shd w:val="clear" w:color="auto" w:fill="auto"/>
          </w:tcPr>
          <w:p w14:paraId="0C8696B9" w14:textId="77777777" w:rsidR="00305060" w:rsidRPr="0037503C" w:rsidRDefault="00305060" w:rsidP="0056666B">
            <w:pPr>
              <w:spacing w:after="80"/>
              <w:jc w:val="both"/>
              <w:rPr>
                <w:szCs w:val="20"/>
              </w:rPr>
            </w:pPr>
            <w:r w:rsidRPr="0037503C">
              <w:rPr>
                <w:szCs w:val="20"/>
              </w:rPr>
              <w:t>We understand that a 6 week consultation on the environmental report and relevant documents is proposed and we are content to agree with this timescale.</w:t>
            </w:r>
          </w:p>
        </w:tc>
        <w:tc>
          <w:tcPr>
            <w:tcW w:w="2694" w:type="dxa"/>
            <w:shd w:val="clear" w:color="auto" w:fill="auto"/>
          </w:tcPr>
          <w:p w14:paraId="2250E61D" w14:textId="77777777" w:rsidR="00305060" w:rsidRPr="0037503C" w:rsidRDefault="00305060" w:rsidP="0056666B">
            <w:pPr>
              <w:spacing w:after="80"/>
              <w:jc w:val="both"/>
              <w:rPr>
                <w:szCs w:val="20"/>
              </w:rPr>
            </w:pPr>
            <w:r w:rsidRPr="0037503C">
              <w:rPr>
                <w:szCs w:val="20"/>
              </w:rPr>
              <w:t>Noted</w:t>
            </w:r>
          </w:p>
        </w:tc>
      </w:tr>
      <w:tr w:rsidR="00305060" w:rsidRPr="0037503C" w14:paraId="12286CA7" w14:textId="77777777" w:rsidTr="0056666B">
        <w:trPr>
          <w:trHeight w:val="317"/>
        </w:trPr>
        <w:tc>
          <w:tcPr>
            <w:tcW w:w="9074" w:type="dxa"/>
            <w:gridSpan w:val="3"/>
            <w:shd w:val="clear" w:color="auto" w:fill="D6E3BC" w:themeFill="accent3" w:themeFillTint="66"/>
          </w:tcPr>
          <w:p w14:paraId="4169C7F2" w14:textId="77777777" w:rsidR="00305060" w:rsidRPr="0037503C" w:rsidRDefault="00305060" w:rsidP="0056666B">
            <w:pPr>
              <w:spacing w:after="80"/>
              <w:jc w:val="both"/>
              <w:rPr>
                <w:b/>
                <w:bCs/>
                <w:szCs w:val="20"/>
              </w:rPr>
            </w:pPr>
            <w:r w:rsidRPr="0037503C">
              <w:rPr>
                <w:b/>
                <w:bCs/>
                <w:szCs w:val="20"/>
              </w:rPr>
              <w:t>Environmental Baseline</w:t>
            </w:r>
          </w:p>
        </w:tc>
      </w:tr>
      <w:tr w:rsidR="00305060" w:rsidRPr="0037503C" w14:paraId="516159EA" w14:textId="77777777" w:rsidTr="0056666B">
        <w:trPr>
          <w:gridAfter w:val="1"/>
          <w:wAfter w:w="6" w:type="dxa"/>
          <w:trHeight w:val="328"/>
        </w:trPr>
        <w:tc>
          <w:tcPr>
            <w:tcW w:w="6374" w:type="dxa"/>
            <w:shd w:val="clear" w:color="auto" w:fill="auto"/>
          </w:tcPr>
          <w:p w14:paraId="33DCFF10" w14:textId="77777777" w:rsidR="00305060" w:rsidRPr="0037503C" w:rsidRDefault="00305060" w:rsidP="0056666B">
            <w:pPr>
              <w:spacing w:after="80"/>
              <w:jc w:val="both"/>
              <w:rPr>
                <w:szCs w:val="20"/>
              </w:rPr>
            </w:pPr>
            <w:r w:rsidRPr="0037503C">
              <w:rPr>
                <w:szCs w:val="20"/>
              </w:rPr>
              <w:t>We can confirm the accuracy of the environmental baseline information as it relates to designated assets. We also note the consideration given within the historic environment section of the report to Norco House. Historic Environment Scotland have previously been asked to consider this structure for listing. Following an assessment using the selection guidance it was found that the surviving two principal elevations (to George Street and to St Andrew Street) of Norco House met the criteria of special architectural or historic interest. However, the decision was not to list the building because of ongoing development proposals.</w:t>
            </w:r>
          </w:p>
        </w:tc>
        <w:tc>
          <w:tcPr>
            <w:tcW w:w="2694" w:type="dxa"/>
            <w:shd w:val="clear" w:color="auto" w:fill="auto"/>
          </w:tcPr>
          <w:p w14:paraId="4031CBB9" w14:textId="77777777" w:rsidR="00305060" w:rsidRPr="0037503C" w:rsidRDefault="00305060" w:rsidP="0056666B">
            <w:pPr>
              <w:spacing w:after="80"/>
              <w:jc w:val="both"/>
              <w:rPr>
                <w:szCs w:val="20"/>
              </w:rPr>
            </w:pPr>
            <w:r w:rsidRPr="0037503C">
              <w:rPr>
                <w:szCs w:val="20"/>
              </w:rPr>
              <w:t>Noted</w:t>
            </w:r>
          </w:p>
        </w:tc>
      </w:tr>
      <w:tr w:rsidR="00305060" w:rsidRPr="0037503C" w14:paraId="42A642D1" w14:textId="77777777" w:rsidTr="0056666B">
        <w:trPr>
          <w:trHeight w:val="317"/>
        </w:trPr>
        <w:tc>
          <w:tcPr>
            <w:tcW w:w="9074" w:type="dxa"/>
            <w:gridSpan w:val="3"/>
            <w:shd w:val="clear" w:color="auto" w:fill="D6E3BC" w:themeFill="accent3" w:themeFillTint="66"/>
          </w:tcPr>
          <w:p w14:paraId="1EC33A74" w14:textId="77777777" w:rsidR="00305060" w:rsidRPr="0037503C" w:rsidRDefault="00305060" w:rsidP="0056666B">
            <w:pPr>
              <w:spacing w:after="80"/>
              <w:jc w:val="both"/>
              <w:rPr>
                <w:b/>
                <w:bCs/>
                <w:szCs w:val="20"/>
              </w:rPr>
            </w:pPr>
            <w:r w:rsidRPr="0037503C">
              <w:rPr>
                <w:b/>
                <w:bCs/>
                <w:szCs w:val="20"/>
              </w:rPr>
              <w:t>Environmental Characteristics</w:t>
            </w:r>
          </w:p>
        </w:tc>
      </w:tr>
      <w:tr w:rsidR="00305060" w:rsidRPr="0037503C" w14:paraId="2ECF2B4B" w14:textId="77777777" w:rsidTr="0056666B">
        <w:trPr>
          <w:gridAfter w:val="1"/>
          <w:wAfter w:w="6" w:type="dxa"/>
          <w:trHeight w:val="328"/>
        </w:trPr>
        <w:tc>
          <w:tcPr>
            <w:tcW w:w="6374" w:type="dxa"/>
            <w:shd w:val="clear" w:color="auto" w:fill="auto"/>
          </w:tcPr>
          <w:p w14:paraId="7F5E1B1F" w14:textId="77777777" w:rsidR="00305060" w:rsidRPr="0037503C" w:rsidRDefault="00305060" w:rsidP="0056666B">
            <w:pPr>
              <w:spacing w:after="80"/>
              <w:jc w:val="both"/>
              <w:rPr>
                <w:szCs w:val="20"/>
              </w:rPr>
            </w:pPr>
            <w:r w:rsidRPr="0037503C">
              <w:rPr>
                <w:szCs w:val="20"/>
              </w:rPr>
              <w:t>We welcome the consideration given to the contribution played by both designated and undesignated historic environment assets within the area, including buildings which have townscape interest/character as well as character areas within and adjacent to the masterplan area.</w:t>
            </w:r>
          </w:p>
        </w:tc>
        <w:tc>
          <w:tcPr>
            <w:tcW w:w="2694" w:type="dxa"/>
            <w:shd w:val="clear" w:color="auto" w:fill="auto"/>
          </w:tcPr>
          <w:p w14:paraId="5843743D" w14:textId="77777777" w:rsidR="00305060" w:rsidRPr="0037503C" w:rsidRDefault="00305060" w:rsidP="0056666B">
            <w:pPr>
              <w:spacing w:after="80"/>
              <w:jc w:val="both"/>
              <w:rPr>
                <w:szCs w:val="20"/>
              </w:rPr>
            </w:pPr>
            <w:r w:rsidRPr="0037503C">
              <w:rPr>
                <w:szCs w:val="20"/>
              </w:rPr>
              <w:t>Noted</w:t>
            </w:r>
          </w:p>
        </w:tc>
      </w:tr>
      <w:tr w:rsidR="00305060" w:rsidRPr="0037503C" w14:paraId="4AAB8951" w14:textId="77777777" w:rsidTr="0056666B">
        <w:trPr>
          <w:trHeight w:val="317"/>
        </w:trPr>
        <w:tc>
          <w:tcPr>
            <w:tcW w:w="9074" w:type="dxa"/>
            <w:gridSpan w:val="3"/>
            <w:shd w:val="clear" w:color="auto" w:fill="D6E3BC" w:themeFill="accent3" w:themeFillTint="66"/>
          </w:tcPr>
          <w:p w14:paraId="5CBC9BA2" w14:textId="77777777" w:rsidR="00305060" w:rsidRPr="0037503C" w:rsidRDefault="00305060" w:rsidP="0056666B">
            <w:pPr>
              <w:spacing w:after="80"/>
              <w:jc w:val="both"/>
              <w:rPr>
                <w:b/>
                <w:bCs/>
                <w:szCs w:val="20"/>
              </w:rPr>
            </w:pPr>
            <w:r w:rsidRPr="0037503C">
              <w:rPr>
                <w:b/>
                <w:bCs/>
                <w:szCs w:val="20"/>
              </w:rPr>
              <w:t>Proposed SEA Objectives</w:t>
            </w:r>
          </w:p>
        </w:tc>
      </w:tr>
      <w:tr w:rsidR="00305060" w:rsidRPr="0037503C" w14:paraId="7D9ED766" w14:textId="77777777" w:rsidTr="0056666B">
        <w:trPr>
          <w:gridAfter w:val="1"/>
          <w:wAfter w:w="6" w:type="dxa"/>
          <w:trHeight w:val="328"/>
        </w:trPr>
        <w:tc>
          <w:tcPr>
            <w:tcW w:w="6374" w:type="dxa"/>
            <w:shd w:val="clear" w:color="auto" w:fill="auto"/>
          </w:tcPr>
          <w:p w14:paraId="31BFBEBF" w14:textId="77777777" w:rsidR="00305060" w:rsidRPr="0037503C" w:rsidRDefault="00305060" w:rsidP="0056666B">
            <w:pPr>
              <w:spacing w:after="80"/>
              <w:jc w:val="both"/>
              <w:rPr>
                <w:szCs w:val="20"/>
              </w:rPr>
            </w:pPr>
            <w:r w:rsidRPr="0037503C">
              <w:rPr>
                <w:szCs w:val="20"/>
              </w:rPr>
              <w:t xml:space="preserve">We welcome the identification of an SEA objective for the historic environment. We also note that questions have been identified in order to test the content of the masterplan and its reasonable alternatives. In light of the identification earlier in the scoping report of </w:t>
            </w:r>
            <w:r w:rsidRPr="006E453C">
              <w:rPr>
                <w:szCs w:val="20"/>
              </w:rPr>
              <w:t>buildings which have townscape interest/character</w:t>
            </w:r>
            <w:r w:rsidRPr="0037503C">
              <w:rPr>
                <w:szCs w:val="20"/>
              </w:rPr>
              <w:t xml:space="preserve"> it would be beneficial if a question covering these assets is also included.</w:t>
            </w:r>
          </w:p>
        </w:tc>
        <w:tc>
          <w:tcPr>
            <w:tcW w:w="2694" w:type="dxa"/>
            <w:shd w:val="clear" w:color="auto" w:fill="auto"/>
          </w:tcPr>
          <w:p w14:paraId="24056275" w14:textId="77777777" w:rsidR="00305060" w:rsidRPr="00681106" w:rsidRDefault="00305060" w:rsidP="0056666B">
            <w:pPr>
              <w:spacing w:after="80"/>
              <w:jc w:val="both"/>
              <w:rPr>
                <w:szCs w:val="20"/>
              </w:rPr>
            </w:pPr>
            <w:r w:rsidRPr="00681106">
              <w:rPr>
                <w:szCs w:val="20"/>
              </w:rPr>
              <w:t xml:space="preserve">Noted – Refer to Appendix D, E and F </w:t>
            </w:r>
            <w:r w:rsidRPr="00681106">
              <w:rPr>
                <w:rFonts w:cs="Tahoma"/>
                <w:szCs w:val="20"/>
              </w:rPr>
              <w:t>of the SEA Environmental Report</w:t>
            </w:r>
          </w:p>
        </w:tc>
      </w:tr>
      <w:tr w:rsidR="00305060" w:rsidRPr="0037503C" w14:paraId="7803B9F1" w14:textId="77777777" w:rsidTr="0056666B">
        <w:trPr>
          <w:trHeight w:val="317"/>
        </w:trPr>
        <w:tc>
          <w:tcPr>
            <w:tcW w:w="9074" w:type="dxa"/>
            <w:gridSpan w:val="3"/>
            <w:shd w:val="clear" w:color="auto" w:fill="D6E3BC" w:themeFill="accent3" w:themeFillTint="66"/>
          </w:tcPr>
          <w:p w14:paraId="51BA6D66" w14:textId="77777777" w:rsidR="00305060" w:rsidRPr="00681106" w:rsidRDefault="00305060" w:rsidP="0056666B">
            <w:pPr>
              <w:spacing w:after="80"/>
              <w:jc w:val="both"/>
              <w:rPr>
                <w:b/>
                <w:bCs/>
                <w:szCs w:val="20"/>
              </w:rPr>
            </w:pPr>
            <w:r w:rsidRPr="00681106">
              <w:rPr>
                <w:b/>
                <w:bCs/>
                <w:szCs w:val="20"/>
              </w:rPr>
              <w:t>Scoping of Likely Significant Effects</w:t>
            </w:r>
          </w:p>
        </w:tc>
      </w:tr>
      <w:tr w:rsidR="00305060" w:rsidRPr="0037503C" w14:paraId="5D09A9CD" w14:textId="77777777" w:rsidTr="0056666B">
        <w:trPr>
          <w:gridAfter w:val="1"/>
          <w:wAfter w:w="6" w:type="dxa"/>
          <w:trHeight w:val="328"/>
        </w:trPr>
        <w:tc>
          <w:tcPr>
            <w:tcW w:w="6374" w:type="dxa"/>
            <w:shd w:val="clear" w:color="auto" w:fill="auto"/>
          </w:tcPr>
          <w:p w14:paraId="4201553A" w14:textId="77777777" w:rsidR="00305060" w:rsidRPr="0037503C" w:rsidRDefault="00305060" w:rsidP="0056666B">
            <w:pPr>
              <w:spacing w:after="80"/>
              <w:jc w:val="both"/>
              <w:rPr>
                <w:szCs w:val="20"/>
              </w:rPr>
            </w:pPr>
            <w:r w:rsidRPr="0037503C">
              <w:rPr>
                <w:szCs w:val="20"/>
              </w:rPr>
              <w:t>We note that the historic environment has been scoped into the assessment and we agree with this.</w:t>
            </w:r>
          </w:p>
        </w:tc>
        <w:tc>
          <w:tcPr>
            <w:tcW w:w="2694" w:type="dxa"/>
            <w:shd w:val="clear" w:color="auto" w:fill="auto"/>
          </w:tcPr>
          <w:p w14:paraId="482F6384" w14:textId="77777777" w:rsidR="00305060" w:rsidRPr="00681106" w:rsidRDefault="00305060" w:rsidP="0056666B">
            <w:pPr>
              <w:spacing w:after="80"/>
              <w:jc w:val="both"/>
              <w:rPr>
                <w:szCs w:val="20"/>
              </w:rPr>
            </w:pPr>
            <w:r w:rsidRPr="00681106">
              <w:rPr>
                <w:szCs w:val="20"/>
              </w:rPr>
              <w:t>Noted</w:t>
            </w:r>
          </w:p>
        </w:tc>
      </w:tr>
      <w:tr w:rsidR="00305060" w:rsidRPr="0037503C" w14:paraId="37104871" w14:textId="77777777" w:rsidTr="0056666B">
        <w:trPr>
          <w:trHeight w:val="317"/>
        </w:trPr>
        <w:tc>
          <w:tcPr>
            <w:tcW w:w="9074" w:type="dxa"/>
            <w:gridSpan w:val="3"/>
            <w:shd w:val="clear" w:color="auto" w:fill="D6E3BC" w:themeFill="accent3" w:themeFillTint="66"/>
          </w:tcPr>
          <w:p w14:paraId="56C3F80F" w14:textId="77777777" w:rsidR="00305060" w:rsidRPr="00681106" w:rsidRDefault="00305060" w:rsidP="0056666B">
            <w:pPr>
              <w:spacing w:after="80"/>
              <w:jc w:val="both"/>
              <w:rPr>
                <w:b/>
                <w:bCs/>
                <w:szCs w:val="20"/>
              </w:rPr>
            </w:pPr>
            <w:r w:rsidRPr="00681106">
              <w:rPr>
                <w:b/>
                <w:bCs/>
                <w:szCs w:val="20"/>
              </w:rPr>
              <w:t>Assessment Methodology</w:t>
            </w:r>
          </w:p>
        </w:tc>
      </w:tr>
      <w:tr w:rsidR="00305060" w:rsidRPr="0037503C" w14:paraId="231AD0B4" w14:textId="77777777" w:rsidTr="0056666B">
        <w:trPr>
          <w:gridAfter w:val="1"/>
          <w:wAfter w:w="6" w:type="dxa"/>
          <w:trHeight w:val="328"/>
        </w:trPr>
        <w:tc>
          <w:tcPr>
            <w:tcW w:w="6374" w:type="dxa"/>
            <w:shd w:val="clear" w:color="auto" w:fill="auto"/>
          </w:tcPr>
          <w:p w14:paraId="06B7ED99" w14:textId="77777777" w:rsidR="00305060" w:rsidRPr="0037503C" w:rsidRDefault="00305060" w:rsidP="0056666B">
            <w:pPr>
              <w:spacing w:after="80"/>
              <w:jc w:val="both"/>
              <w:rPr>
                <w:szCs w:val="20"/>
              </w:rPr>
            </w:pPr>
            <w:r w:rsidRPr="0037503C">
              <w:rPr>
                <w:szCs w:val="20"/>
              </w:rPr>
              <w:t xml:space="preserve">A standard matrix system approach to reporting the identified effects of the masterplan is proposed. We would encourage the use of the commentary section to fully explain the reasoning underpinning the findings. Furthermore, when scoring the level of effect the report should make clear both the predicted level of effect prior to any </w:t>
            </w:r>
            <w:r w:rsidRPr="0037503C">
              <w:rPr>
                <w:szCs w:val="20"/>
              </w:rPr>
              <w:lastRenderedPageBreak/>
              <w:t>mitigation and the predicted significance of effect following the successful implementation of proposed mitigation measures.</w:t>
            </w:r>
          </w:p>
        </w:tc>
        <w:tc>
          <w:tcPr>
            <w:tcW w:w="2694" w:type="dxa"/>
            <w:shd w:val="clear" w:color="auto" w:fill="auto"/>
          </w:tcPr>
          <w:p w14:paraId="5922B230" w14:textId="23EB112D" w:rsidR="00305060" w:rsidRPr="00681106" w:rsidRDefault="00305060" w:rsidP="0056666B">
            <w:pPr>
              <w:spacing w:after="80"/>
              <w:jc w:val="both"/>
              <w:rPr>
                <w:szCs w:val="20"/>
              </w:rPr>
            </w:pPr>
            <w:r w:rsidRPr="00681106">
              <w:rPr>
                <w:szCs w:val="20"/>
              </w:rPr>
              <w:lastRenderedPageBreak/>
              <w:t>Noted – Refer to Appendix D</w:t>
            </w:r>
            <w:r w:rsidR="00355231">
              <w:rPr>
                <w:szCs w:val="20"/>
              </w:rPr>
              <w:t xml:space="preserve"> and</w:t>
            </w:r>
            <w:r w:rsidR="00885A29" w:rsidRPr="00681106">
              <w:rPr>
                <w:szCs w:val="20"/>
              </w:rPr>
              <w:t xml:space="preserve"> </w:t>
            </w:r>
            <w:r w:rsidRPr="00681106">
              <w:rPr>
                <w:szCs w:val="20"/>
              </w:rPr>
              <w:t xml:space="preserve">E </w:t>
            </w:r>
            <w:r w:rsidRPr="00681106">
              <w:rPr>
                <w:rFonts w:cs="Tahoma"/>
                <w:szCs w:val="20"/>
              </w:rPr>
              <w:t>of the SEA Environmental Report</w:t>
            </w:r>
          </w:p>
        </w:tc>
      </w:tr>
      <w:tr w:rsidR="00305060" w:rsidRPr="0037503C" w14:paraId="6946B09A" w14:textId="77777777" w:rsidTr="0056666B">
        <w:trPr>
          <w:trHeight w:val="317"/>
        </w:trPr>
        <w:tc>
          <w:tcPr>
            <w:tcW w:w="9074" w:type="dxa"/>
            <w:gridSpan w:val="3"/>
            <w:shd w:val="clear" w:color="auto" w:fill="D6E3BC" w:themeFill="accent3" w:themeFillTint="66"/>
          </w:tcPr>
          <w:p w14:paraId="56C54721" w14:textId="77777777" w:rsidR="00305060" w:rsidRPr="0037503C" w:rsidRDefault="00305060" w:rsidP="0056666B">
            <w:pPr>
              <w:spacing w:after="80"/>
              <w:jc w:val="both"/>
              <w:rPr>
                <w:b/>
                <w:bCs/>
                <w:szCs w:val="20"/>
              </w:rPr>
            </w:pPr>
            <w:r w:rsidRPr="0037503C">
              <w:rPr>
                <w:b/>
                <w:bCs/>
                <w:szCs w:val="20"/>
              </w:rPr>
              <w:t>Mitigation and Monitoring</w:t>
            </w:r>
          </w:p>
        </w:tc>
      </w:tr>
      <w:tr w:rsidR="00305060" w:rsidRPr="0037503C" w14:paraId="39AB937E" w14:textId="77777777" w:rsidTr="0056666B">
        <w:trPr>
          <w:gridAfter w:val="1"/>
          <w:wAfter w:w="6" w:type="dxa"/>
          <w:trHeight w:val="328"/>
        </w:trPr>
        <w:tc>
          <w:tcPr>
            <w:tcW w:w="6374" w:type="dxa"/>
            <w:shd w:val="clear" w:color="auto" w:fill="auto"/>
          </w:tcPr>
          <w:p w14:paraId="57F1E833" w14:textId="77777777" w:rsidR="00305060" w:rsidRPr="0037503C" w:rsidRDefault="00305060" w:rsidP="0056666B">
            <w:pPr>
              <w:spacing w:after="80"/>
              <w:jc w:val="both"/>
              <w:rPr>
                <w:szCs w:val="20"/>
              </w:rPr>
            </w:pPr>
            <w:r w:rsidRPr="0037503C">
              <w:rPr>
                <w:szCs w:val="20"/>
              </w:rPr>
              <w:t>As the report notes, one of the key elements of mitigation is to inform changes to proposals contained within the masterplan as well as influencing decisions around available options.</w:t>
            </w:r>
          </w:p>
        </w:tc>
        <w:tc>
          <w:tcPr>
            <w:tcW w:w="2694" w:type="dxa"/>
            <w:shd w:val="clear" w:color="auto" w:fill="auto"/>
          </w:tcPr>
          <w:p w14:paraId="7665C7B6" w14:textId="77777777" w:rsidR="00305060" w:rsidRPr="0037503C" w:rsidRDefault="00305060" w:rsidP="0056666B">
            <w:pPr>
              <w:spacing w:after="80"/>
              <w:jc w:val="both"/>
              <w:rPr>
                <w:szCs w:val="20"/>
              </w:rPr>
            </w:pPr>
            <w:r w:rsidRPr="0037503C">
              <w:rPr>
                <w:szCs w:val="20"/>
              </w:rPr>
              <w:t>Noted</w:t>
            </w:r>
          </w:p>
        </w:tc>
      </w:tr>
      <w:tr w:rsidR="00305060" w:rsidRPr="0037503C" w14:paraId="4BFB2F16" w14:textId="77777777" w:rsidTr="0056666B">
        <w:trPr>
          <w:trHeight w:val="317"/>
        </w:trPr>
        <w:tc>
          <w:tcPr>
            <w:tcW w:w="9074" w:type="dxa"/>
            <w:gridSpan w:val="3"/>
            <w:shd w:val="clear" w:color="auto" w:fill="D6E3BC" w:themeFill="accent3" w:themeFillTint="66"/>
          </w:tcPr>
          <w:p w14:paraId="064624B7" w14:textId="77777777" w:rsidR="00305060" w:rsidRPr="0037503C" w:rsidRDefault="00305060" w:rsidP="0056666B">
            <w:pPr>
              <w:spacing w:after="80"/>
              <w:jc w:val="both"/>
              <w:rPr>
                <w:b/>
                <w:bCs/>
                <w:szCs w:val="20"/>
              </w:rPr>
            </w:pPr>
            <w:r w:rsidRPr="0037503C">
              <w:rPr>
                <w:b/>
                <w:bCs/>
                <w:szCs w:val="20"/>
              </w:rPr>
              <w:t>Relationship with other PPS</w:t>
            </w:r>
          </w:p>
        </w:tc>
      </w:tr>
      <w:tr w:rsidR="00305060" w:rsidRPr="0037503C" w14:paraId="0B3B4A36" w14:textId="77777777" w:rsidTr="0056666B">
        <w:trPr>
          <w:gridAfter w:val="1"/>
          <w:wAfter w:w="6" w:type="dxa"/>
          <w:trHeight w:val="328"/>
        </w:trPr>
        <w:tc>
          <w:tcPr>
            <w:tcW w:w="6374" w:type="dxa"/>
            <w:shd w:val="clear" w:color="auto" w:fill="auto"/>
          </w:tcPr>
          <w:p w14:paraId="7E4A3814" w14:textId="77777777" w:rsidR="00305060" w:rsidRPr="0037503C" w:rsidRDefault="00305060" w:rsidP="0056666B">
            <w:pPr>
              <w:spacing w:after="80"/>
              <w:jc w:val="both"/>
              <w:rPr>
                <w:szCs w:val="20"/>
              </w:rPr>
            </w:pPr>
            <w:r w:rsidRPr="0037503C">
              <w:rPr>
                <w:szCs w:val="20"/>
              </w:rPr>
              <w:t xml:space="preserve">Simply for information </w:t>
            </w:r>
            <w:r w:rsidRPr="00A32EDD">
              <w:rPr>
                <w:szCs w:val="20"/>
              </w:rPr>
              <w:t>National Planning Framework 4</w:t>
            </w:r>
            <w:r w:rsidRPr="0037503C">
              <w:rPr>
                <w:szCs w:val="20"/>
              </w:rPr>
              <w:t xml:space="preserve"> was adopted on 13 February 2023 and it should be noted that the information given within the scoping report under National Planning Policy relates to the previous draft, with national policy now coming under the headings of Sustainable Places, Liveable Places and Productive Places.</w:t>
            </w:r>
          </w:p>
        </w:tc>
        <w:tc>
          <w:tcPr>
            <w:tcW w:w="2694" w:type="dxa"/>
            <w:shd w:val="clear" w:color="auto" w:fill="auto"/>
          </w:tcPr>
          <w:p w14:paraId="00565659" w14:textId="77777777" w:rsidR="00305060" w:rsidRPr="0037503C" w:rsidRDefault="00305060" w:rsidP="0056666B">
            <w:pPr>
              <w:spacing w:after="80"/>
              <w:jc w:val="both"/>
              <w:rPr>
                <w:szCs w:val="20"/>
              </w:rPr>
            </w:pPr>
            <w:r w:rsidRPr="0037503C">
              <w:rPr>
                <w:szCs w:val="20"/>
              </w:rPr>
              <w:t>Noted</w:t>
            </w:r>
            <w:r>
              <w:rPr>
                <w:szCs w:val="20"/>
              </w:rPr>
              <w:t xml:space="preserve"> -  Refer to Appendix B </w:t>
            </w:r>
            <w:r>
              <w:rPr>
                <w:rFonts w:cs="Tahoma"/>
                <w:szCs w:val="20"/>
              </w:rPr>
              <w:t>of the SEA Environmental Report</w:t>
            </w:r>
          </w:p>
        </w:tc>
      </w:tr>
      <w:tr w:rsidR="00305060" w:rsidRPr="0037503C" w14:paraId="52A20C47" w14:textId="77777777" w:rsidTr="0056666B">
        <w:trPr>
          <w:trHeight w:val="328"/>
        </w:trPr>
        <w:tc>
          <w:tcPr>
            <w:tcW w:w="9074" w:type="dxa"/>
            <w:gridSpan w:val="3"/>
            <w:shd w:val="clear" w:color="auto" w:fill="BDD6EE"/>
          </w:tcPr>
          <w:p w14:paraId="7C9A9DBB" w14:textId="77777777" w:rsidR="00305060" w:rsidRPr="0037503C" w:rsidRDefault="00305060" w:rsidP="0056666B">
            <w:pPr>
              <w:spacing w:after="80"/>
              <w:jc w:val="both"/>
              <w:rPr>
                <w:szCs w:val="20"/>
              </w:rPr>
            </w:pPr>
            <w:r w:rsidRPr="0037503C">
              <w:rPr>
                <w:b/>
                <w:szCs w:val="20"/>
              </w:rPr>
              <w:t>Scottish Environmental Protection Agency (SEPA)</w:t>
            </w:r>
          </w:p>
        </w:tc>
      </w:tr>
      <w:tr w:rsidR="00305060" w:rsidRPr="0037503C" w14:paraId="6A218D31" w14:textId="77777777" w:rsidTr="0056666B">
        <w:trPr>
          <w:trHeight w:val="317"/>
        </w:trPr>
        <w:tc>
          <w:tcPr>
            <w:tcW w:w="9074" w:type="dxa"/>
            <w:gridSpan w:val="3"/>
            <w:shd w:val="clear" w:color="auto" w:fill="D6E3BC" w:themeFill="accent3" w:themeFillTint="66"/>
          </w:tcPr>
          <w:p w14:paraId="2DBDEC5E" w14:textId="77777777" w:rsidR="00305060" w:rsidRPr="0037503C" w:rsidRDefault="00305060" w:rsidP="0056666B">
            <w:pPr>
              <w:spacing w:after="80"/>
              <w:jc w:val="both"/>
              <w:rPr>
                <w:b/>
                <w:bCs/>
                <w:szCs w:val="20"/>
              </w:rPr>
            </w:pPr>
            <w:r w:rsidRPr="0037503C">
              <w:rPr>
                <w:b/>
                <w:bCs/>
                <w:szCs w:val="20"/>
              </w:rPr>
              <w:t>Water</w:t>
            </w:r>
          </w:p>
        </w:tc>
      </w:tr>
      <w:tr w:rsidR="00305060" w:rsidRPr="0037503C" w14:paraId="09357C35" w14:textId="77777777" w:rsidTr="0056666B">
        <w:trPr>
          <w:gridAfter w:val="1"/>
          <w:wAfter w:w="6" w:type="dxa"/>
          <w:trHeight w:val="328"/>
        </w:trPr>
        <w:tc>
          <w:tcPr>
            <w:tcW w:w="6374" w:type="dxa"/>
            <w:shd w:val="clear" w:color="auto" w:fill="auto"/>
          </w:tcPr>
          <w:p w14:paraId="24326FBD" w14:textId="77777777" w:rsidR="00305060" w:rsidRPr="0037503C" w:rsidRDefault="00305060" w:rsidP="0056666B">
            <w:pPr>
              <w:spacing w:after="80"/>
              <w:jc w:val="both"/>
              <w:rPr>
                <w:szCs w:val="20"/>
              </w:rPr>
            </w:pPr>
            <w:r w:rsidRPr="0037503C">
              <w:rPr>
                <w:szCs w:val="20"/>
              </w:rPr>
              <w:t xml:space="preserve">The ER should include a detailed assessment of water in the urban environment of George Street and surrounds. This should include a detailed understanding of any existing </w:t>
            </w:r>
            <w:r>
              <w:rPr>
                <w:szCs w:val="20"/>
              </w:rPr>
              <w:t>SUDS</w:t>
            </w:r>
            <w:r w:rsidRPr="0037503C">
              <w:rPr>
                <w:szCs w:val="20"/>
              </w:rPr>
              <w:t xml:space="preserve"> and other above ground drainage, Scottish Water infrastructure below ground and any other below ground storage, drains and culverts including in the ownership of Aberdeen City Council or private.</w:t>
            </w:r>
          </w:p>
        </w:tc>
        <w:tc>
          <w:tcPr>
            <w:tcW w:w="2694" w:type="dxa"/>
            <w:shd w:val="clear" w:color="auto" w:fill="auto"/>
          </w:tcPr>
          <w:p w14:paraId="3DF55E75" w14:textId="77777777" w:rsidR="00305060" w:rsidRPr="0037503C" w:rsidRDefault="00305060" w:rsidP="0056666B">
            <w:pPr>
              <w:spacing w:after="80"/>
              <w:jc w:val="both"/>
              <w:rPr>
                <w:rFonts w:cs="Tahoma"/>
                <w:szCs w:val="20"/>
              </w:rPr>
            </w:pPr>
            <w:r>
              <w:rPr>
                <w:rFonts w:cs="Tahoma"/>
                <w:szCs w:val="20"/>
              </w:rPr>
              <w:t>Refer to Section 7 within Appendix C of the SEA Environmental Report</w:t>
            </w:r>
          </w:p>
        </w:tc>
      </w:tr>
      <w:tr w:rsidR="00305060" w:rsidRPr="0037503C" w14:paraId="40FAE479" w14:textId="77777777" w:rsidTr="0056666B">
        <w:trPr>
          <w:gridAfter w:val="1"/>
          <w:wAfter w:w="6" w:type="dxa"/>
          <w:trHeight w:val="328"/>
        </w:trPr>
        <w:tc>
          <w:tcPr>
            <w:tcW w:w="6374" w:type="dxa"/>
            <w:shd w:val="clear" w:color="auto" w:fill="auto"/>
          </w:tcPr>
          <w:p w14:paraId="63EABE97" w14:textId="77777777" w:rsidR="00305060" w:rsidRPr="0037503C" w:rsidRDefault="00305060" w:rsidP="0056666B">
            <w:pPr>
              <w:spacing w:after="80"/>
              <w:jc w:val="both"/>
              <w:rPr>
                <w:szCs w:val="20"/>
              </w:rPr>
            </w:pPr>
            <w:r w:rsidRPr="0037503C">
              <w:rPr>
                <w:szCs w:val="20"/>
              </w:rPr>
              <w:t>The ER should include an understanding of environmental problems relating to this surface water infrastructure including potential causes and with reference to climate change and surface water flooding particularly as a result of intense rainfall overloading drainage systems.</w:t>
            </w:r>
          </w:p>
        </w:tc>
        <w:tc>
          <w:tcPr>
            <w:tcW w:w="2694" w:type="dxa"/>
            <w:shd w:val="clear" w:color="auto" w:fill="auto"/>
          </w:tcPr>
          <w:p w14:paraId="3F9E8FAE" w14:textId="77777777" w:rsidR="00305060" w:rsidRPr="0037503C" w:rsidRDefault="00305060" w:rsidP="0056666B">
            <w:pPr>
              <w:spacing w:after="80"/>
              <w:jc w:val="both"/>
              <w:rPr>
                <w:rFonts w:cs="Tahoma"/>
                <w:szCs w:val="20"/>
              </w:rPr>
            </w:pPr>
            <w:r>
              <w:rPr>
                <w:rFonts w:cs="Tahoma"/>
                <w:szCs w:val="20"/>
              </w:rPr>
              <w:t>Refer to Section 7 within Appendix C of the SEA Environmental Report</w:t>
            </w:r>
          </w:p>
        </w:tc>
      </w:tr>
      <w:tr w:rsidR="00305060" w:rsidRPr="0037503C" w14:paraId="236B3FD2" w14:textId="77777777" w:rsidTr="0056666B">
        <w:trPr>
          <w:gridAfter w:val="1"/>
          <w:wAfter w:w="6" w:type="dxa"/>
          <w:trHeight w:val="328"/>
        </w:trPr>
        <w:tc>
          <w:tcPr>
            <w:tcW w:w="6374" w:type="dxa"/>
            <w:shd w:val="clear" w:color="auto" w:fill="auto"/>
          </w:tcPr>
          <w:p w14:paraId="741BBCC3" w14:textId="77777777" w:rsidR="00305060" w:rsidRPr="0037503C" w:rsidRDefault="00305060" w:rsidP="0056666B">
            <w:pPr>
              <w:spacing w:after="80"/>
              <w:jc w:val="both"/>
              <w:rPr>
                <w:szCs w:val="20"/>
              </w:rPr>
            </w:pPr>
            <w:r w:rsidRPr="0037503C">
              <w:rPr>
                <w:szCs w:val="20"/>
              </w:rPr>
              <w:t xml:space="preserve">Mitigation &amp; Enhancement: references to retrofitting </w:t>
            </w:r>
            <w:r>
              <w:rPr>
                <w:szCs w:val="20"/>
              </w:rPr>
              <w:t>SUDS</w:t>
            </w:r>
            <w:r w:rsidRPr="0037503C">
              <w:rPr>
                <w:szCs w:val="20"/>
              </w:rPr>
              <w:t xml:space="preserve"> are already included but nothing actually shows water management yet. The ER/masterplan will require further details of water management proposals. Unless there are actual proposals it will not be possible to show mitigation and enhancement of the water environment as identified in Table 4-1.</w:t>
            </w:r>
          </w:p>
        </w:tc>
        <w:tc>
          <w:tcPr>
            <w:tcW w:w="2694" w:type="dxa"/>
            <w:shd w:val="clear" w:color="auto" w:fill="auto"/>
          </w:tcPr>
          <w:p w14:paraId="672577A1" w14:textId="77777777" w:rsidR="00305060" w:rsidRPr="0037503C" w:rsidRDefault="00305060" w:rsidP="0056666B">
            <w:pPr>
              <w:spacing w:after="80"/>
              <w:jc w:val="both"/>
              <w:rPr>
                <w:rFonts w:cs="Tahoma"/>
                <w:szCs w:val="20"/>
              </w:rPr>
            </w:pPr>
            <w:r>
              <w:rPr>
                <w:rFonts w:cs="Tahoma"/>
                <w:szCs w:val="20"/>
              </w:rPr>
              <w:t>Refer to Appendix D, E and F and Table 7-1 within the SEA Environmental Report</w:t>
            </w:r>
          </w:p>
        </w:tc>
      </w:tr>
      <w:tr w:rsidR="00305060" w:rsidRPr="0037503C" w14:paraId="0002E521" w14:textId="77777777" w:rsidTr="0056666B">
        <w:trPr>
          <w:gridAfter w:val="1"/>
          <w:wAfter w:w="6" w:type="dxa"/>
          <w:trHeight w:val="328"/>
        </w:trPr>
        <w:tc>
          <w:tcPr>
            <w:tcW w:w="6374" w:type="dxa"/>
            <w:shd w:val="clear" w:color="auto" w:fill="auto"/>
          </w:tcPr>
          <w:p w14:paraId="647C1714" w14:textId="77777777" w:rsidR="00305060" w:rsidRPr="0037503C" w:rsidRDefault="00305060" w:rsidP="0056666B">
            <w:pPr>
              <w:spacing w:after="80"/>
              <w:jc w:val="both"/>
              <w:rPr>
                <w:szCs w:val="20"/>
              </w:rPr>
            </w:pPr>
            <w:r w:rsidRPr="0037503C">
              <w:rPr>
                <w:szCs w:val="20"/>
              </w:rPr>
              <w:t xml:space="preserve">Examples of SEA water objectives for an urban environment: </w:t>
            </w:r>
          </w:p>
          <w:p w14:paraId="078E5886" w14:textId="77777777" w:rsidR="00305060" w:rsidRPr="0037503C" w:rsidRDefault="00305060" w:rsidP="0056666B">
            <w:pPr>
              <w:spacing w:after="80"/>
              <w:jc w:val="both"/>
              <w:rPr>
                <w:szCs w:val="20"/>
              </w:rPr>
            </w:pPr>
            <w:r w:rsidRPr="0037503C">
              <w:rPr>
                <w:szCs w:val="20"/>
              </w:rPr>
              <w:t xml:space="preserve">- To reduce levels of water pollution. </w:t>
            </w:r>
          </w:p>
          <w:p w14:paraId="7AE6C2A0" w14:textId="77777777" w:rsidR="00305060" w:rsidRPr="0037503C" w:rsidRDefault="00305060" w:rsidP="0056666B">
            <w:pPr>
              <w:spacing w:after="80"/>
              <w:jc w:val="both"/>
              <w:rPr>
                <w:szCs w:val="20"/>
              </w:rPr>
            </w:pPr>
            <w:r w:rsidRPr="0037503C">
              <w:rPr>
                <w:szCs w:val="20"/>
              </w:rPr>
              <w:t xml:space="preserve">- To ensure sustainable use of water resources </w:t>
            </w:r>
          </w:p>
          <w:p w14:paraId="01C56BF1" w14:textId="77777777" w:rsidR="00305060" w:rsidRPr="0037503C" w:rsidRDefault="00305060" w:rsidP="0056666B">
            <w:pPr>
              <w:spacing w:after="80"/>
              <w:jc w:val="both"/>
              <w:rPr>
                <w:szCs w:val="20"/>
              </w:rPr>
            </w:pPr>
            <w:r w:rsidRPr="0037503C">
              <w:rPr>
                <w:szCs w:val="20"/>
              </w:rPr>
              <w:t xml:space="preserve">- To reduce (the risk of) surface water flooding </w:t>
            </w:r>
          </w:p>
          <w:p w14:paraId="0DCA9AC0" w14:textId="77777777" w:rsidR="00305060" w:rsidRPr="0037503C" w:rsidRDefault="00305060" w:rsidP="0056666B">
            <w:pPr>
              <w:spacing w:after="80"/>
              <w:jc w:val="both"/>
              <w:rPr>
                <w:szCs w:val="20"/>
              </w:rPr>
            </w:pPr>
            <w:r w:rsidRPr="0037503C">
              <w:rPr>
                <w:szCs w:val="20"/>
              </w:rPr>
              <w:t xml:space="preserve">- To adapt to climate change </w:t>
            </w:r>
          </w:p>
          <w:p w14:paraId="309F72F2" w14:textId="77777777" w:rsidR="00305060" w:rsidRPr="0037503C" w:rsidRDefault="00305060" w:rsidP="0056666B">
            <w:pPr>
              <w:spacing w:after="80"/>
              <w:jc w:val="both"/>
              <w:rPr>
                <w:szCs w:val="20"/>
              </w:rPr>
            </w:pPr>
            <w:r w:rsidRPr="0037503C">
              <w:rPr>
                <w:szCs w:val="20"/>
              </w:rPr>
              <w:t xml:space="preserve">- To reduce surface water input to Scottish Water infrastructure. </w:t>
            </w:r>
          </w:p>
          <w:p w14:paraId="70098B6C" w14:textId="77777777" w:rsidR="00305060" w:rsidRPr="0037503C" w:rsidRDefault="00305060" w:rsidP="0056666B">
            <w:pPr>
              <w:spacing w:after="80"/>
              <w:jc w:val="both"/>
              <w:rPr>
                <w:szCs w:val="20"/>
              </w:rPr>
            </w:pPr>
          </w:p>
        </w:tc>
        <w:tc>
          <w:tcPr>
            <w:tcW w:w="2694" w:type="dxa"/>
            <w:shd w:val="clear" w:color="auto" w:fill="auto"/>
          </w:tcPr>
          <w:p w14:paraId="3936A273" w14:textId="77777777" w:rsidR="00305060" w:rsidRPr="0037503C" w:rsidRDefault="00305060" w:rsidP="0056666B">
            <w:pPr>
              <w:spacing w:after="80"/>
              <w:jc w:val="both"/>
              <w:rPr>
                <w:rFonts w:cs="Tahoma"/>
                <w:szCs w:val="20"/>
              </w:rPr>
            </w:pPr>
            <w:r>
              <w:rPr>
                <w:rFonts w:cs="Tahoma"/>
                <w:szCs w:val="20"/>
              </w:rPr>
              <w:t>Table 7-1 within the SEA Environmental Report</w:t>
            </w:r>
          </w:p>
        </w:tc>
      </w:tr>
      <w:tr w:rsidR="00305060" w:rsidRPr="0037503C" w14:paraId="730AFD74" w14:textId="77777777" w:rsidTr="0056666B">
        <w:trPr>
          <w:gridAfter w:val="1"/>
          <w:wAfter w:w="6" w:type="dxa"/>
          <w:trHeight w:val="328"/>
        </w:trPr>
        <w:tc>
          <w:tcPr>
            <w:tcW w:w="6374" w:type="dxa"/>
            <w:shd w:val="clear" w:color="auto" w:fill="auto"/>
          </w:tcPr>
          <w:p w14:paraId="0A1CE42E" w14:textId="77777777" w:rsidR="00305060" w:rsidRPr="0037503C" w:rsidRDefault="00305060" w:rsidP="0056666B">
            <w:pPr>
              <w:spacing w:after="80"/>
              <w:jc w:val="both"/>
              <w:rPr>
                <w:szCs w:val="20"/>
              </w:rPr>
            </w:pPr>
            <w:r w:rsidRPr="0037503C">
              <w:rPr>
                <w:szCs w:val="20"/>
              </w:rPr>
              <w:t xml:space="preserve">Examples of mitigation &amp; enhancement: </w:t>
            </w:r>
          </w:p>
          <w:p w14:paraId="116A6D3E" w14:textId="77777777" w:rsidR="00305060" w:rsidRPr="0037503C" w:rsidRDefault="00305060" w:rsidP="0056666B">
            <w:pPr>
              <w:spacing w:after="80"/>
              <w:jc w:val="both"/>
              <w:rPr>
                <w:szCs w:val="20"/>
              </w:rPr>
            </w:pPr>
            <w:r w:rsidRPr="0037503C">
              <w:rPr>
                <w:szCs w:val="20"/>
              </w:rPr>
              <w:t xml:space="preserve">- requiring the use of sustainable urban drainage systems employing a treatment train approach for all types of built development and urban infrastructure including retrofitting </w:t>
            </w:r>
            <w:r>
              <w:rPr>
                <w:szCs w:val="20"/>
              </w:rPr>
              <w:t>SUDS</w:t>
            </w:r>
            <w:r w:rsidRPr="0037503C">
              <w:rPr>
                <w:szCs w:val="20"/>
              </w:rPr>
              <w:t xml:space="preserve">; </w:t>
            </w:r>
          </w:p>
          <w:p w14:paraId="3AED8B22" w14:textId="77777777" w:rsidR="00305060" w:rsidRPr="0037503C" w:rsidRDefault="00305060" w:rsidP="0056666B">
            <w:pPr>
              <w:spacing w:after="80"/>
              <w:jc w:val="both"/>
              <w:rPr>
                <w:szCs w:val="20"/>
              </w:rPr>
            </w:pPr>
            <w:r w:rsidRPr="0037503C">
              <w:rPr>
                <w:szCs w:val="20"/>
              </w:rPr>
              <w:t xml:space="preserve">- integral blue/green infrastructure </w:t>
            </w:r>
          </w:p>
        </w:tc>
        <w:tc>
          <w:tcPr>
            <w:tcW w:w="2694" w:type="dxa"/>
            <w:shd w:val="clear" w:color="auto" w:fill="auto"/>
          </w:tcPr>
          <w:p w14:paraId="45FF6D25" w14:textId="77777777" w:rsidR="00305060" w:rsidRPr="0037503C" w:rsidRDefault="00305060" w:rsidP="0056666B">
            <w:pPr>
              <w:spacing w:after="80"/>
              <w:jc w:val="both"/>
              <w:rPr>
                <w:rFonts w:cs="Tahoma"/>
                <w:szCs w:val="20"/>
              </w:rPr>
            </w:pPr>
            <w:r>
              <w:rPr>
                <w:rFonts w:cs="Tahoma"/>
                <w:szCs w:val="20"/>
              </w:rPr>
              <w:t>Table 7-1 within the SEA Environmental Report</w:t>
            </w:r>
          </w:p>
        </w:tc>
      </w:tr>
      <w:tr w:rsidR="00305060" w:rsidRPr="0037503C" w14:paraId="7D1FE0A5" w14:textId="77777777" w:rsidTr="0056666B">
        <w:trPr>
          <w:gridAfter w:val="1"/>
          <w:wAfter w:w="6" w:type="dxa"/>
          <w:trHeight w:val="328"/>
        </w:trPr>
        <w:tc>
          <w:tcPr>
            <w:tcW w:w="6374" w:type="dxa"/>
            <w:shd w:val="clear" w:color="auto" w:fill="BDD6EE"/>
          </w:tcPr>
          <w:p w14:paraId="07AA4341" w14:textId="77777777" w:rsidR="00305060" w:rsidRPr="0037503C" w:rsidRDefault="00305060" w:rsidP="0056666B">
            <w:pPr>
              <w:spacing w:after="80"/>
              <w:jc w:val="both"/>
              <w:rPr>
                <w:b/>
                <w:szCs w:val="20"/>
              </w:rPr>
            </w:pPr>
            <w:r w:rsidRPr="0037503C">
              <w:rPr>
                <w:b/>
                <w:szCs w:val="20"/>
              </w:rPr>
              <w:t>NatureScot</w:t>
            </w:r>
          </w:p>
        </w:tc>
        <w:tc>
          <w:tcPr>
            <w:tcW w:w="2694" w:type="dxa"/>
            <w:shd w:val="clear" w:color="auto" w:fill="BDD6EE"/>
          </w:tcPr>
          <w:p w14:paraId="29E2CEAF" w14:textId="77777777" w:rsidR="00305060" w:rsidRPr="0037503C" w:rsidRDefault="00305060" w:rsidP="0056666B">
            <w:pPr>
              <w:spacing w:after="80"/>
              <w:ind w:left="360"/>
              <w:jc w:val="both"/>
              <w:rPr>
                <w:szCs w:val="20"/>
              </w:rPr>
            </w:pPr>
          </w:p>
        </w:tc>
      </w:tr>
      <w:tr w:rsidR="00305060" w:rsidRPr="0037503C" w14:paraId="751DADF7" w14:textId="77777777" w:rsidTr="0056666B">
        <w:trPr>
          <w:trHeight w:val="328"/>
        </w:trPr>
        <w:tc>
          <w:tcPr>
            <w:tcW w:w="9074" w:type="dxa"/>
            <w:gridSpan w:val="3"/>
            <w:shd w:val="clear" w:color="auto" w:fill="D6E3BC" w:themeFill="accent3" w:themeFillTint="66"/>
          </w:tcPr>
          <w:p w14:paraId="4AFA084F" w14:textId="77777777" w:rsidR="00305060" w:rsidRPr="0037503C" w:rsidRDefault="00305060" w:rsidP="0056666B">
            <w:pPr>
              <w:spacing w:after="80"/>
              <w:jc w:val="both"/>
              <w:rPr>
                <w:b/>
                <w:bCs/>
                <w:szCs w:val="20"/>
              </w:rPr>
            </w:pPr>
            <w:r w:rsidRPr="0037503C">
              <w:rPr>
                <w:b/>
                <w:bCs/>
                <w:szCs w:val="20"/>
              </w:rPr>
              <w:t>Scope of Assessment and Level of Detail</w:t>
            </w:r>
          </w:p>
        </w:tc>
      </w:tr>
      <w:tr w:rsidR="00305060" w:rsidRPr="0037503C" w14:paraId="1FECA04A" w14:textId="77777777" w:rsidTr="0056666B">
        <w:trPr>
          <w:gridAfter w:val="1"/>
          <w:wAfter w:w="6" w:type="dxa"/>
          <w:trHeight w:val="317"/>
        </w:trPr>
        <w:tc>
          <w:tcPr>
            <w:tcW w:w="6374" w:type="dxa"/>
            <w:tcBorders>
              <w:bottom w:val="single" w:sz="4" w:space="0" w:color="auto"/>
            </w:tcBorders>
            <w:shd w:val="clear" w:color="auto" w:fill="auto"/>
          </w:tcPr>
          <w:p w14:paraId="0EA7D2D2" w14:textId="77777777" w:rsidR="00305060" w:rsidRPr="0037503C" w:rsidRDefault="00305060" w:rsidP="0056666B">
            <w:pPr>
              <w:spacing w:after="80"/>
              <w:jc w:val="both"/>
              <w:rPr>
                <w:rFonts w:cs="Tahoma"/>
                <w:szCs w:val="20"/>
              </w:rPr>
            </w:pPr>
            <w:r w:rsidRPr="0037503C">
              <w:rPr>
                <w:szCs w:val="20"/>
              </w:rPr>
              <w:lastRenderedPageBreak/>
              <w:t>We are content with the scope and level of detail proposed for the Environmental Report. The scoping report is well-structured, comprehensive and easy to follow.</w:t>
            </w:r>
          </w:p>
        </w:tc>
        <w:tc>
          <w:tcPr>
            <w:tcW w:w="2694" w:type="dxa"/>
            <w:tcBorders>
              <w:bottom w:val="single" w:sz="4" w:space="0" w:color="auto"/>
            </w:tcBorders>
            <w:shd w:val="clear" w:color="auto" w:fill="auto"/>
          </w:tcPr>
          <w:p w14:paraId="574F7FF4" w14:textId="77777777" w:rsidR="00305060" w:rsidRPr="0037503C" w:rsidRDefault="00305060" w:rsidP="0056666B">
            <w:pPr>
              <w:spacing w:after="80"/>
              <w:jc w:val="both"/>
              <w:rPr>
                <w:szCs w:val="20"/>
              </w:rPr>
            </w:pPr>
            <w:r>
              <w:rPr>
                <w:szCs w:val="20"/>
              </w:rPr>
              <w:t>Noted</w:t>
            </w:r>
          </w:p>
        </w:tc>
      </w:tr>
      <w:tr w:rsidR="00305060" w:rsidRPr="0037503C" w14:paraId="1FD24402" w14:textId="77777777" w:rsidTr="0056666B">
        <w:trPr>
          <w:trHeight w:val="328"/>
        </w:trPr>
        <w:tc>
          <w:tcPr>
            <w:tcW w:w="9074" w:type="dxa"/>
            <w:gridSpan w:val="3"/>
            <w:shd w:val="clear" w:color="auto" w:fill="D6E3BC" w:themeFill="accent3" w:themeFillTint="66"/>
          </w:tcPr>
          <w:p w14:paraId="53CDF8E5" w14:textId="77777777" w:rsidR="00305060" w:rsidRPr="0037503C" w:rsidRDefault="00305060" w:rsidP="0056666B">
            <w:pPr>
              <w:spacing w:after="80"/>
              <w:jc w:val="both"/>
              <w:rPr>
                <w:b/>
                <w:bCs/>
                <w:szCs w:val="20"/>
              </w:rPr>
            </w:pPr>
            <w:r w:rsidRPr="0037503C">
              <w:rPr>
                <w:b/>
                <w:bCs/>
                <w:szCs w:val="20"/>
              </w:rPr>
              <w:t>Methodology</w:t>
            </w:r>
          </w:p>
        </w:tc>
      </w:tr>
      <w:tr w:rsidR="00305060" w:rsidRPr="0037503C" w14:paraId="041EDD65" w14:textId="77777777" w:rsidTr="0056666B">
        <w:trPr>
          <w:gridAfter w:val="1"/>
          <w:wAfter w:w="6" w:type="dxa"/>
          <w:trHeight w:val="317"/>
        </w:trPr>
        <w:tc>
          <w:tcPr>
            <w:tcW w:w="6374" w:type="dxa"/>
            <w:shd w:val="clear" w:color="auto" w:fill="auto"/>
          </w:tcPr>
          <w:p w14:paraId="6087B9E5" w14:textId="77777777" w:rsidR="00305060" w:rsidRPr="0037503C" w:rsidRDefault="00305060" w:rsidP="0056666B">
            <w:pPr>
              <w:spacing w:after="80"/>
              <w:jc w:val="both"/>
              <w:rPr>
                <w:szCs w:val="20"/>
              </w:rPr>
            </w:pPr>
            <w:r w:rsidRPr="0037503C">
              <w:rPr>
                <w:szCs w:val="20"/>
              </w:rPr>
              <w:t xml:space="preserve"> We note that the use of SEA Objectives and an assessment matrix is proposed to assess for significant environmental effects. This is a tried and tested approach which we support. We have made some recommendations for minor changes below in relation to the SEA Objectives.</w:t>
            </w:r>
          </w:p>
        </w:tc>
        <w:tc>
          <w:tcPr>
            <w:tcW w:w="2694" w:type="dxa"/>
            <w:shd w:val="clear" w:color="auto" w:fill="auto"/>
          </w:tcPr>
          <w:p w14:paraId="51F376BC" w14:textId="77777777" w:rsidR="00305060" w:rsidRPr="0037503C" w:rsidRDefault="00305060" w:rsidP="0056666B">
            <w:pPr>
              <w:spacing w:after="80"/>
              <w:jc w:val="both"/>
              <w:rPr>
                <w:szCs w:val="20"/>
              </w:rPr>
            </w:pPr>
            <w:r>
              <w:rPr>
                <w:szCs w:val="20"/>
              </w:rPr>
              <w:t>Noted</w:t>
            </w:r>
          </w:p>
        </w:tc>
      </w:tr>
      <w:tr w:rsidR="00305060" w:rsidRPr="0037503C" w14:paraId="1107D60A" w14:textId="77777777" w:rsidTr="0056666B">
        <w:trPr>
          <w:gridAfter w:val="1"/>
          <w:wAfter w:w="6" w:type="dxa"/>
          <w:trHeight w:val="317"/>
        </w:trPr>
        <w:tc>
          <w:tcPr>
            <w:tcW w:w="6374" w:type="dxa"/>
            <w:tcBorders>
              <w:bottom w:val="single" w:sz="4" w:space="0" w:color="auto"/>
            </w:tcBorders>
            <w:shd w:val="clear" w:color="auto" w:fill="auto"/>
          </w:tcPr>
          <w:p w14:paraId="2F203007" w14:textId="77777777" w:rsidR="00305060" w:rsidRPr="0037503C" w:rsidRDefault="00305060" w:rsidP="0056666B">
            <w:pPr>
              <w:spacing w:after="80"/>
              <w:jc w:val="both"/>
              <w:rPr>
                <w:szCs w:val="20"/>
              </w:rPr>
            </w:pPr>
            <w:r w:rsidRPr="0037503C">
              <w:rPr>
                <w:szCs w:val="20"/>
              </w:rPr>
              <w:t>The inclusion of enhancement as well as mitigation measures in the assessment matrix is strongly supported as this will allow for the identification of precise enhancement measures such as biodiversity enhancement in line with the emerging National Planning Framework 4 (NPF4). We consider that SEA is a valuable tool in creating successful, nature-rich places and therefore we would like to see the George Street Mini Masterplan maximise on this opportunity.</w:t>
            </w:r>
          </w:p>
        </w:tc>
        <w:tc>
          <w:tcPr>
            <w:tcW w:w="2694" w:type="dxa"/>
            <w:tcBorders>
              <w:bottom w:val="single" w:sz="4" w:space="0" w:color="auto"/>
            </w:tcBorders>
            <w:shd w:val="clear" w:color="auto" w:fill="auto"/>
          </w:tcPr>
          <w:p w14:paraId="00DF4933" w14:textId="77777777" w:rsidR="00305060" w:rsidRPr="0037503C" w:rsidRDefault="00305060" w:rsidP="0056666B">
            <w:pPr>
              <w:spacing w:after="80"/>
              <w:jc w:val="both"/>
              <w:rPr>
                <w:szCs w:val="20"/>
              </w:rPr>
            </w:pPr>
            <w:r>
              <w:rPr>
                <w:szCs w:val="20"/>
              </w:rPr>
              <w:t xml:space="preserve">Refer to Appendix D, E and F of the </w:t>
            </w:r>
            <w:r>
              <w:rPr>
                <w:rFonts w:cs="Tahoma"/>
                <w:szCs w:val="20"/>
              </w:rPr>
              <w:t>SEA Environmental Report</w:t>
            </w:r>
          </w:p>
        </w:tc>
      </w:tr>
      <w:tr w:rsidR="00305060" w:rsidRPr="0037503C" w14:paraId="5C556354" w14:textId="77777777" w:rsidTr="0056666B">
        <w:trPr>
          <w:trHeight w:val="328"/>
        </w:trPr>
        <w:tc>
          <w:tcPr>
            <w:tcW w:w="9074" w:type="dxa"/>
            <w:gridSpan w:val="3"/>
            <w:shd w:val="clear" w:color="auto" w:fill="D6E3BC" w:themeFill="accent3" w:themeFillTint="66"/>
          </w:tcPr>
          <w:p w14:paraId="74AAED10" w14:textId="77777777" w:rsidR="00305060" w:rsidRPr="0037503C" w:rsidRDefault="00305060" w:rsidP="0056666B">
            <w:pPr>
              <w:spacing w:after="80"/>
              <w:jc w:val="both"/>
              <w:rPr>
                <w:b/>
                <w:bCs/>
                <w:szCs w:val="20"/>
              </w:rPr>
            </w:pPr>
            <w:r w:rsidRPr="0037503C">
              <w:rPr>
                <w:b/>
                <w:bCs/>
                <w:szCs w:val="20"/>
              </w:rPr>
              <w:t>Consultation Period for the Environment Report</w:t>
            </w:r>
          </w:p>
        </w:tc>
      </w:tr>
      <w:tr w:rsidR="00305060" w:rsidRPr="0037503C" w14:paraId="03DD48B5" w14:textId="77777777" w:rsidTr="0056666B">
        <w:trPr>
          <w:gridAfter w:val="1"/>
          <w:wAfter w:w="6" w:type="dxa"/>
          <w:trHeight w:val="317"/>
        </w:trPr>
        <w:tc>
          <w:tcPr>
            <w:tcW w:w="6374" w:type="dxa"/>
            <w:shd w:val="clear" w:color="auto" w:fill="auto"/>
          </w:tcPr>
          <w:p w14:paraId="52D06DF3" w14:textId="77777777" w:rsidR="00305060" w:rsidRPr="0037503C" w:rsidRDefault="00305060" w:rsidP="0056666B">
            <w:pPr>
              <w:spacing w:after="80"/>
              <w:jc w:val="both"/>
              <w:rPr>
                <w:rFonts w:cs="Tahoma"/>
                <w:szCs w:val="20"/>
              </w:rPr>
            </w:pPr>
            <w:r w:rsidRPr="0037503C">
              <w:rPr>
                <w:szCs w:val="20"/>
              </w:rPr>
              <w:t>We note that the proposed consultation period for the Environmental Report is 6 weeks which we are happy with.</w:t>
            </w:r>
          </w:p>
        </w:tc>
        <w:tc>
          <w:tcPr>
            <w:tcW w:w="2694" w:type="dxa"/>
            <w:shd w:val="clear" w:color="auto" w:fill="auto"/>
          </w:tcPr>
          <w:p w14:paraId="2116D45A" w14:textId="77777777" w:rsidR="00305060" w:rsidRPr="0037503C" w:rsidRDefault="00305060" w:rsidP="0056666B">
            <w:pPr>
              <w:spacing w:after="80"/>
              <w:jc w:val="both"/>
              <w:rPr>
                <w:szCs w:val="20"/>
              </w:rPr>
            </w:pPr>
            <w:r>
              <w:rPr>
                <w:szCs w:val="20"/>
              </w:rPr>
              <w:t>Noted</w:t>
            </w:r>
          </w:p>
        </w:tc>
      </w:tr>
      <w:tr w:rsidR="00305060" w:rsidRPr="00402274" w14:paraId="52337804" w14:textId="77777777" w:rsidTr="0056666B">
        <w:trPr>
          <w:trHeight w:val="328"/>
        </w:trPr>
        <w:tc>
          <w:tcPr>
            <w:tcW w:w="9074" w:type="dxa"/>
            <w:gridSpan w:val="3"/>
            <w:shd w:val="clear" w:color="auto" w:fill="D6E3BC" w:themeFill="accent3" w:themeFillTint="66"/>
          </w:tcPr>
          <w:p w14:paraId="5B3AEA38" w14:textId="77777777" w:rsidR="00305060" w:rsidRPr="00402274" w:rsidRDefault="00305060" w:rsidP="0056666B">
            <w:pPr>
              <w:spacing w:after="80"/>
              <w:rPr>
                <w:b/>
                <w:bCs/>
                <w:szCs w:val="20"/>
              </w:rPr>
            </w:pPr>
            <w:r w:rsidRPr="00402274">
              <w:rPr>
                <w:b/>
                <w:bCs/>
                <w:szCs w:val="20"/>
              </w:rPr>
              <w:t>Other Relevant Plans, Programmes and Strategies (PPS)</w:t>
            </w:r>
          </w:p>
          <w:p w14:paraId="7E385575" w14:textId="77777777" w:rsidR="00305060" w:rsidRPr="00402274" w:rsidRDefault="00305060" w:rsidP="0056666B">
            <w:pPr>
              <w:spacing w:after="80"/>
              <w:jc w:val="both"/>
              <w:rPr>
                <w:b/>
                <w:bCs/>
                <w:szCs w:val="20"/>
              </w:rPr>
            </w:pPr>
            <w:r w:rsidRPr="00402274">
              <w:rPr>
                <w:b/>
                <w:bCs/>
                <w:szCs w:val="20"/>
              </w:rPr>
              <w:t>Table 3-1: Name of Plan, Programme, Strategy or Environmental Protection Strategy (p. 18)</w:t>
            </w:r>
          </w:p>
        </w:tc>
      </w:tr>
      <w:tr w:rsidR="00305060" w:rsidRPr="0037503C" w14:paraId="0A6F5EA6" w14:textId="77777777" w:rsidTr="0056666B">
        <w:trPr>
          <w:gridAfter w:val="1"/>
          <w:wAfter w:w="6" w:type="dxa"/>
          <w:trHeight w:val="317"/>
        </w:trPr>
        <w:tc>
          <w:tcPr>
            <w:tcW w:w="6374" w:type="dxa"/>
            <w:tcBorders>
              <w:bottom w:val="single" w:sz="4" w:space="0" w:color="auto"/>
            </w:tcBorders>
            <w:shd w:val="clear" w:color="auto" w:fill="auto"/>
          </w:tcPr>
          <w:p w14:paraId="1B901DE0" w14:textId="77777777" w:rsidR="00305060" w:rsidRPr="0037503C" w:rsidRDefault="00305060" w:rsidP="0056666B">
            <w:pPr>
              <w:spacing w:after="80"/>
              <w:jc w:val="both"/>
              <w:rPr>
                <w:szCs w:val="20"/>
              </w:rPr>
            </w:pPr>
            <w:r w:rsidRPr="0037503C">
              <w:rPr>
                <w:szCs w:val="20"/>
              </w:rPr>
              <w:t>We welcome the inclusion of Scotland’s Biodiversity Strategy (2004), however, we recommend including the updated draft strategy ‘Scottish Biodiversity Strategy to 2045: Tackling the Nature Emergency in Scotland’ to ensure the information and baseline is up to date and relevant.</w:t>
            </w:r>
          </w:p>
        </w:tc>
        <w:tc>
          <w:tcPr>
            <w:tcW w:w="2694" w:type="dxa"/>
            <w:tcBorders>
              <w:bottom w:val="single" w:sz="4" w:space="0" w:color="auto"/>
            </w:tcBorders>
            <w:shd w:val="clear" w:color="auto" w:fill="auto"/>
          </w:tcPr>
          <w:p w14:paraId="02D6EDD9" w14:textId="77777777" w:rsidR="00305060" w:rsidRPr="0037503C" w:rsidRDefault="00305060" w:rsidP="0056666B">
            <w:pPr>
              <w:spacing w:after="80"/>
              <w:jc w:val="both"/>
              <w:rPr>
                <w:szCs w:val="20"/>
              </w:rPr>
            </w:pPr>
            <w:r>
              <w:rPr>
                <w:szCs w:val="20"/>
              </w:rPr>
              <w:t>Added to Appendix B as recommended</w:t>
            </w:r>
          </w:p>
        </w:tc>
      </w:tr>
      <w:tr w:rsidR="00305060" w:rsidRPr="00402274" w14:paraId="18296E70" w14:textId="77777777" w:rsidTr="0056666B">
        <w:trPr>
          <w:trHeight w:val="328"/>
        </w:trPr>
        <w:tc>
          <w:tcPr>
            <w:tcW w:w="9074" w:type="dxa"/>
            <w:gridSpan w:val="3"/>
            <w:shd w:val="clear" w:color="auto" w:fill="D6E3BC" w:themeFill="accent3" w:themeFillTint="66"/>
          </w:tcPr>
          <w:p w14:paraId="6D8EBE5A" w14:textId="77777777" w:rsidR="00305060" w:rsidRPr="00402274" w:rsidRDefault="00305060" w:rsidP="0056666B">
            <w:pPr>
              <w:spacing w:after="80"/>
              <w:jc w:val="both"/>
              <w:rPr>
                <w:b/>
                <w:bCs/>
                <w:szCs w:val="20"/>
              </w:rPr>
            </w:pPr>
            <w:r w:rsidRPr="00402274">
              <w:rPr>
                <w:b/>
                <w:bCs/>
                <w:szCs w:val="20"/>
              </w:rPr>
              <w:t>3.7.17 Environmental Baseline Appraisal (p. 44)</w:t>
            </w:r>
          </w:p>
        </w:tc>
      </w:tr>
      <w:tr w:rsidR="00305060" w:rsidRPr="00402274" w14:paraId="4739D4C9" w14:textId="77777777" w:rsidTr="0056666B">
        <w:trPr>
          <w:gridAfter w:val="1"/>
          <w:wAfter w:w="6" w:type="dxa"/>
          <w:trHeight w:val="317"/>
        </w:trPr>
        <w:tc>
          <w:tcPr>
            <w:tcW w:w="6374" w:type="dxa"/>
            <w:tcBorders>
              <w:bottom w:val="single" w:sz="4" w:space="0" w:color="auto"/>
            </w:tcBorders>
            <w:shd w:val="clear" w:color="auto" w:fill="auto"/>
          </w:tcPr>
          <w:p w14:paraId="087E6AAD" w14:textId="77777777" w:rsidR="00305060" w:rsidRPr="00402274" w:rsidRDefault="00305060" w:rsidP="0056666B">
            <w:pPr>
              <w:spacing w:after="80"/>
              <w:rPr>
                <w:b/>
                <w:bCs/>
                <w:szCs w:val="20"/>
              </w:rPr>
            </w:pPr>
            <w:r w:rsidRPr="0037503C">
              <w:rPr>
                <w:szCs w:val="20"/>
              </w:rPr>
              <w:t xml:space="preserve">Table 3-11 which sets out the environmental baseline sources and how the Mini Masterplan seeks to tackle environmental issues in relation to the SEA topics is welcomed. </w:t>
            </w:r>
          </w:p>
        </w:tc>
        <w:tc>
          <w:tcPr>
            <w:tcW w:w="2694" w:type="dxa"/>
            <w:tcBorders>
              <w:bottom w:val="single" w:sz="4" w:space="0" w:color="auto"/>
            </w:tcBorders>
            <w:shd w:val="clear" w:color="auto" w:fill="auto"/>
          </w:tcPr>
          <w:p w14:paraId="74CF13DC" w14:textId="77777777" w:rsidR="00305060" w:rsidRPr="00402274" w:rsidRDefault="00305060" w:rsidP="0056666B">
            <w:pPr>
              <w:spacing w:after="80"/>
              <w:rPr>
                <w:b/>
                <w:bCs/>
                <w:szCs w:val="20"/>
              </w:rPr>
            </w:pPr>
            <w:r>
              <w:rPr>
                <w:b/>
                <w:bCs/>
                <w:szCs w:val="20"/>
              </w:rPr>
              <w:t>Noted</w:t>
            </w:r>
          </w:p>
        </w:tc>
      </w:tr>
      <w:tr w:rsidR="00305060" w:rsidRPr="0037503C" w14:paraId="7F22C521" w14:textId="77777777" w:rsidTr="0056666B">
        <w:trPr>
          <w:gridAfter w:val="1"/>
          <w:wAfter w:w="6" w:type="dxa"/>
          <w:trHeight w:val="1765"/>
        </w:trPr>
        <w:tc>
          <w:tcPr>
            <w:tcW w:w="6374" w:type="dxa"/>
            <w:tcBorders>
              <w:bottom w:val="single" w:sz="4" w:space="0" w:color="auto"/>
            </w:tcBorders>
            <w:shd w:val="clear" w:color="auto" w:fill="auto"/>
          </w:tcPr>
          <w:p w14:paraId="10A4F239" w14:textId="77777777" w:rsidR="00305060" w:rsidRPr="0037503C" w:rsidRDefault="00305060" w:rsidP="0056666B">
            <w:pPr>
              <w:spacing w:after="80"/>
              <w:jc w:val="both"/>
              <w:rPr>
                <w:szCs w:val="20"/>
              </w:rPr>
            </w:pPr>
            <w:r w:rsidRPr="0037503C">
              <w:rPr>
                <w:szCs w:val="20"/>
              </w:rPr>
              <w:t xml:space="preserve">We strongly support the intention to provide biodiversity enhancement through the Mini Masterplan as well as protection. The SEA process will provide a valuable tool in assessing existing biodiversity assets and identifying specific opportunities in the George Street area. We look forward to the Environmental Report providing further detail on this and setting out specific biodiversity enhancement opportunities and measures which can be pulled through to the Mini Masterplan itself. We worked with Scottish Government to prepare the ‘Delivering Scotland’s Ambition to Secure Positive Effects for Biodiversity’ report which could be of interest. Further guidance is expected to be prepared in due course to support National Planning Framework 4 (NPF4). </w:t>
            </w:r>
          </w:p>
        </w:tc>
        <w:tc>
          <w:tcPr>
            <w:tcW w:w="2694" w:type="dxa"/>
            <w:tcBorders>
              <w:bottom w:val="single" w:sz="4" w:space="0" w:color="auto"/>
            </w:tcBorders>
            <w:shd w:val="clear" w:color="auto" w:fill="auto"/>
          </w:tcPr>
          <w:p w14:paraId="22ED27F6" w14:textId="77777777" w:rsidR="00305060" w:rsidRPr="0037503C" w:rsidRDefault="00305060" w:rsidP="0056666B">
            <w:pPr>
              <w:spacing w:after="80"/>
              <w:jc w:val="both"/>
              <w:rPr>
                <w:szCs w:val="20"/>
              </w:rPr>
            </w:pPr>
            <w:r>
              <w:rPr>
                <w:szCs w:val="20"/>
              </w:rPr>
              <w:t xml:space="preserve">Refer to Appendix D, E and F of the </w:t>
            </w:r>
            <w:r>
              <w:rPr>
                <w:rFonts w:cs="Tahoma"/>
                <w:szCs w:val="20"/>
              </w:rPr>
              <w:t>SEA Environmental Report</w:t>
            </w:r>
          </w:p>
        </w:tc>
      </w:tr>
      <w:tr w:rsidR="00305060" w:rsidRPr="0037503C" w14:paraId="00A03FC8" w14:textId="77777777" w:rsidTr="0056666B">
        <w:trPr>
          <w:gridAfter w:val="1"/>
          <w:wAfter w:w="6" w:type="dxa"/>
          <w:trHeight w:val="317"/>
        </w:trPr>
        <w:tc>
          <w:tcPr>
            <w:tcW w:w="6374" w:type="dxa"/>
            <w:tcBorders>
              <w:bottom w:val="single" w:sz="4" w:space="0" w:color="auto"/>
            </w:tcBorders>
            <w:shd w:val="clear" w:color="auto" w:fill="auto"/>
          </w:tcPr>
          <w:p w14:paraId="73F18F1A" w14:textId="77777777" w:rsidR="00305060" w:rsidRPr="0037503C" w:rsidRDefault="00305060" w:rsidP="0056666B">
            <w:pPr>
              <w:spacing w:after="80"/>
              <w:jc w:val="both"/>
              <w:rPr>
                <w:szCs w:val="20"/>
              </w:rPr>
            </w:pPr>
            <w:r w:rsidRPr="0037503C">
              <w:rPr>
                <w:szCs w:val="20"/>
              </w:rPr>
              <w:t xml:space="preserve">In relation to Water, we welcome the intention to incorporate best management practices for </w:t>
            </w:r>
            <w:r>
              <w:rPr>
                <w:szCs w:val="20"/>
              </w:rPr>
              <w:t>SUDS</w:t>
            </w:r>
            <w:r w:rsidRPr="0037503C">
              <w:rPr>
                <w:szCs w:val="20"/>
              </w:rPr>
              <w:t xml:space="preserve"> and green infrastructure and suggest that the SEA is used to identify specific opportunities for precise habitat opportunities as well as wider multifunctional benefits which should directly inform the development framework. In line with the emerging </w:t>
            </w:r>
            <w:r w:rsidRPr="0037503C">
              <w:rPr>
                <w:szCs w:val="20"/>
              </w:rPr>
              <w:lastRenderedPageBreak/>
              <w:t xml:space="preserve">NPF4, it would be useful to also consider opportunities for blue infrastructure elements. </w:t>
            </w:r>
          </w:p>
        </w:tc>
        <w:tc>
          <w:tcPr>
            <w:tcW w:w="2694" w:type="dxa"/>
            <w:tcBorders>
              <w:bottom w:val="single" w:sz="4" w:space="0" w:color="auto"/>
            </w:tcBorders>
            <w:shd w:val="clear" w:color="auto" w:fill="auto"/>
          </w:tcPr>
          <w:p w14:paraId="150BCC10" w14:textId="77777777" w:rsidR="00305060" w:rsidRPr="0037503C" w:rsidRDefault="00305060" w:rsidP="0056666B">
            <w:pPr>
              <w:spacing w:after="80"/>
              <w:jc w:val="both"/>
              <w:rPr>
                <w:szCs w:val="20"/>
              </w:rPr>
            </w:pPr>
            <w:r>
              <w:rPr>
                <w:szCs w:val="20"/>
              </w:rPr>
              <w:lastRenderedPageBreak/>
              <w:t xml:space="preserve">Refer to Appendix D and E of the </w:t>
            </w:r>
            <w:r>
              <w:rPr>
                <w:rFonts w:cs="Tahoma"/>
                <w:szCs w:val="20"/>
              </w:rPr>
              <w:t>SEA Environmental Report</w:t>
            </w:r>
          </w:p>
        </w:tc>
      </w:tr>
      <w:tr w:rsidR="00305060" w:rsidRPr="0037503C" w14:paraId="34A9FDEF" w14:textId="77777777" w:rsidTr="0056666B">
        <w:trPr>
          <w:gridAfter w:val="1"/>
          <w:wAfter w:w="6" w:type="dxa"/>
          <w:trHeight w:val="317"/>
        </w:trPr>
        <w:tc>
          <w:tcPr>
            <w:tcW w:w="6374" w:type="dxa"/>
            <w:tcBorders>
              <w:bottom w:val="single" w:sz="4" w:space="0" w:color="auto"/>
            </w:tcBorders>
            <w:shd w:val="clear" w:color="auto" w:fill="auto"/>
          </w:tcPr>
          <w:p w14:paraId="1EBB9774" w14:textId="77777777" w:rsidR="00305060" w:rsidRPr="0037503C" w:rsidRDefault="00305060" w:rsidP="0056666B">
            <w:pPr>
              <w:spacing w:after="80"/>
              <w:jc w:val="both"/>
              <w:rPr>
                <w:szCs w:val="20"/>
              </w:rPr>
            </w:pPr>
            <w:r w:rsidRPr="0037503C">
              <w:rPr>
                <w:szCs w:val="20"/>
              </w:rPr>
              <w:t xml:space="preserve">The consideration of active travel / recreation is welcomed under Climatic Factors. The intention to explore opportunities renewable energy provision and low/zero carbon technologies is also welcomed and should be suitably assessed through the SEA, including Landscape &amp; Visual impacts. </w:t>
            </w:r>
          </w:p>
        </w:tc>
        <w:tc>
          <w:tcPr>
            <w:tcW w:w="2694" w:type="dxa"/>
            <w:tcBorders>
              <w:bottom w:val="single" w:sz="4" w:space="0" w:color="auto"/>
            </w:tcBorders>
            <w:shd w:val="clear" w:color="auto" w:fill="auto"/>
          </w:tcPr>
          <w:p w14:paraId="1DADEEAC" w14:textId="77777777" w:rsidR="00305060" w:rsidRPr="0037503C" w:rsidRDefault="00305060" w:rsidP="0056666B">
            <w:pPr>
              <w:spacing w:after="80"/>
              <w:jc w:val="both"/>
              <w:rPr>
                <w:szCs w:val="20"/>
              </w:rPr>
            </w:pPr>
            <w:r>
              <w:rPr>
                <w:szCs w:val="20"/>
              </w:rPr>
              <w:t xml:space="preserve">Refer to Appendix D, E and F of the </w:t>
            </w:r>
            <w:r>
              <w:rPr>
                <w:rFonts w:cs="Tahoma"/>
                <w:szCs w:val="20"/>
              </w:rPr>
              <w:t>SEA Environmental Report</w:t>
            </w:r>
          </w:p>
        </w:tc>
      </w:tr>
      <w:tr w:rsidR="00305060" w:rsidRPr="00402274" w14:paraId="5240B7A1" w14:textId="77777777" w:rsidTr="0056666B">
        <w:trPr>
          <w:trHeight w:val="328"/>
        </w:trPr>
        <w:tc>
          <w:tcPr>
            <w:tcW w:w="9074" w:type="dxa"/>
            <w:gridSpan w:val="3"/>
            <w:shd w:val="clear" w:color="auto" w:fill="D6E3BC" w:themeFill="accent3" w:themeFillTint="66"/>
          </w:tcPr>
          <w:p w14:paraId="787F99EB" w14:textId="77777777" w:rsidR="00305060" w:rsidRPr="00402274" w:rsidRDefault="00305060" w:rsidP="0056666B">
            <w:pPr>
              <w:spacing w:after="80"/>
              <w:jc w:val="both"/>
              <w:rPr>
                <w:b/>
                <w:bCs/>
                <w:szCs w:val="20"/>
              </w:rPr>
            </w:pPr>
            <w:r w:rsidRPr="00402274">
              <w:rPr>
                <w:b/>
                <w:bCs/>
                <w:szCs w:val="20"/>
              </w:rPr>
              <w:t>SEA Objectives and Questions (p. 51)</w:t>
            </w:r>
          </w:p>
        </w:tc>
      </w:tr>
      <w:tr w:rsidR="00305060" w:rsidRPr="0037503C" w14:paraId="6FBEB6BE" w14:textId="77777777" w:rsidTr="0056666B">
        <w:trPr>
          <w:gridAfter w:val="1"/>
          <w:wAfter w:w="6" w:type="dxa"/>
          <w:trHeight w:val="317"/>
        </w:trPr>
        <w:tc>
          <w:tcPr>
            <w:tcW w:w="6374" w:type="dxa"/>
            <w:tcBorders>
              <w:bottom w:val="single" w:sz="4" w:space="0" w:color="auto"/>
            </w:tcBorders>
            <w:shd w:val="clear" w:color="auto" w:fill="auto"/>
          </w:tcPr>
          <w:p w14:paraId="17D18943" w14:textId="77777777" w:rsidR="00305060" w:rsidRPr="0037503C" w:rsidRDefault="00305060" w:rsidP="0056666B">
            <w:pPr>
              <w:spacing w:after="80"/>
              <w:jc w:val="both"/>
              <w:rPr>
                <w:szCs w:val="20"/>
              </w:rPr>
            </w:pPr>
            <w:r w:rsidRPr="0037503C">
              <w:rPr>
                <w:szCs w:val="20"/>
              </w:rPr>
              <w:t xml:space="preserve">The use of SEA Objectives and Questions is a tried and test approach and we consider it appropriate for this SEA. </w:t>
            </w:r>
          </w:p>
        </w:tc>
        <w:tc>
          <w:tcPr>
            <w:tcW w:w="2694" w:type="dxa"/>
            <w:tcBorders>
              <w:bottom w:val="single" w:sz="4" w:space="0" w:color="auto"/>
            </w:tcBorders>
            <w:shd w:val="clear" w:color="auto" w:fill="auto"/>
          </w:tcPr>
          <w:p w14:paraId="5C8B86C9" w14:textId="77777777" w:rsidR="00305060" w:rsidRPr="0037503C" w:rsidRDefault="00305060" w:rsidP="0056666B">
            <w:pPr>
              <w:spacing w:after="80"/>
              <w:jc w:val="both"/>
              <w:rPr>
                <w:szCs w:val="20"/>
              </w:rPr>
            </w:pPr>
            <w:r>
              <w:rPr>
                <w:szCs w:val="20"/>
              </w:rPr>
              <w:t xml:space="preserve">Noted </w:t>
            </w:r>
          </w:p>
        </w:tc>
      </w:tr>
      <w:tr w:rsidR="00305060" w:rsidRPr="0037503C" w14:paraId="09CE88A1" w14:textId="77777777" w:rsidTr="0056666B">
        <w:trPr>
          <w:gridAfter w:val="1"/>
          <w:wAfter w:w="6" w:type="dxa"/>
          <w:trHeight w:val="317"/>
        </w:trPr>
        <w:tc>
          <w:tcPr>
            <w:tcW w:w="6374" w:type="dxa"/>
            <w:tcBorders>
              <w:bottom w:val="single" w:sz="4" w:space="0" w:color="auto"/>
            </w:tcBorders>
            <w:shd w:val="clear" w:color="auto" w:fill="auto"/>
          </w:tcPr>
          <w:p w14:paraId="02757C2E" w14:textId="77777777" w:rsidR="00305060" w:rsidRPr="0037503C" w:rsidRDefault="00305060" w:rsidP="0056666B">
            <w:pPr>
              <w:spacing w:after="80"/>
              <w:jc w:val="both"/>
              <w:rPr>
                <w:szCs w:val="20"/>
              </w:rPr>
            </w:pPr>
            <w:r w:rsidRPr="0037503C">
              <w:rPr>
                <w:szCs w:val="20"/>
              </w:rPr>
              <w:t xml:space="preserve">Table 4-1 clearly sets out the SEA Topics, Objectives and Questions. The SEA Questions are well-worded and allow for consideration of the significance of any environmental effects. We support the intention to consider the key receptors and objectives throughout the SEA process and use them to inform the development of the draft George Street Mini Masterplan at key decision making stages. We note that the Objectives are in draft form and will be further refined in subsequent stages of the SEA process. </w:t>
            </w:r>
          </w:p>
        </w:tc>
        <w:tc>
          <w:tcPr>
            <w:tcW w:w="2694" w:type="dxa"/>
            <w:tcBorders>
              <w:bottom w:val="single" w:sz="4" w:space="0" w:color="auto"/>
            </w:tcBorders>
            <w:shd w:val="clear" w:color="auto" w:fill="auto"/>
          </w:tcPr>
          <w:p w14:paraId="7029AC93" w14:textId="77777777" w:rsidR="00305060" w:rsidRPr="0037503C" w:rsidRDefault="00305060" w:rsidP="0056666B">
            <w:pPr>
              <w:spacing w:after="80"/>
              <w:jc w:val="both"/>
              <w:rPr>
                <w:szCs w:val="20"/>
              </w:rPr>
            </w:pPr>
            <w:r>
              <w:rPr>
                <w:szCs w:val="20"/>
              </w:rPr>
              <w:t xml:space="preserve">Noted </w:t>
            </w:r>
          </w:p>
        </w:tc>
      </w:tr>
      <w:tr w:rsidR="00305060" w:rsidRPr="0037503C" w14:paraId="20E99BEB" w14:textId="77777777" w:rsidTr="0056666B">
        <w:trPr>
          <w:gridAfter w:val="1"/>
          <w:wAfter w:w="6" w:type="dxa"/>
          <w:trHeight w:val="317"/>
        </w:trPr>
        <w:tc>
          <w:tcPr>
            <w:tcW w:w="6374" w:type="dxa"/>
            <w:tcBorders>
              <w:bottom w:val="single" w:sz="4" w:space="0" w:color="auto"/>
            </w:tcBorders>
            <w:shd w:val="clear" w:color="auto" w:fill="auto"/>
          </w:tcPr>
          <w:p w14:paraId="535C5165" w14:textId="77777777" w:rsidR="00305060" w:rsidRPr="0037503C" w:rsidRDefault="00305060" w:rsidP="0056666B">
            <w:pPr>
              <w:pStyle w:val="Default"/>
              <w:rPr>
                <w:rFonts w:ascii="Arial Nova" w:hAnsi="Arial Nova"/>
                <w:sz w:val="20"/>
                <w:szCs w:val="20"/>
              </w:rPr>
            </w:pPr>
            <w:r w:rsidRPr="0037503C">
              <w:rPr>
                <w:rFonts w:ascii="Arial Nova" w:hAnsi="Arial Nova"/>
                <w:sz w:val="20"/>
                <w:szCs w:val="20"/>
              </w:rPr>
              <w:t xml:space="preserve">We have made some recommendations for amendments to the SEA Objectives below. </w:t>
            </w:r>
          </w:p>
          <w:p w14:paraId="17AB5F6B" w14:textId="77777777" w:rsidR="00305060" w:rsidRPr="0037503C" w:rsidRDefault="00305060" w:rsidP="00305060">
            <w:pPr>
              <w:pStyle w:val="Default"/>
              <w:numPr>
                <w:ilvl w:val="0"/>
                <w:numId w:val="30"/>
              </w:numPr>
              <w:ind w:left="172" w:hanging="172"/>
              <w:rPr>
                <w:rFonts w:ascii="Arial Nova" w:hAnsi="Arial Nova"/>
                <w:sz w:val="20"/>
                <w:szCs w:val="20"/>
              </w:rPr>
            </w:pPr>
            <w:r w:rsidRPr="0037503C">
              <w:rPr>
                <w:rFonts w:ascii="Arial Nova" w:hAnsi="Arial Nova"/>
                <w:sz w:val="20"/>
                <w:szCs w:val="20"/>
              </w:rPr>
              <w:t>In line with the emerging NPF4, we recommend amending the Objective under Biodiversity, Flora and Fauna to “</w:t>
            </w:r>
            <w:r w:rsidRPr="0037503C">
              <w:rPr>
                <w:rFonts w:ascii="Arial Nova" w:hAnsi="Arial Nova"/>
                <w:i/>
                <w:iCs/>
                <w:sz w:val="20"/>
                <w:szCs w:val="20"/>
              </w:rPr>
              <w:t>Protect or conserve and, where possible, restore and enhance biodiversity and valued nature conservation habitats and species”</w:t>
            </w:r>
            <w:r w:rsidRPr="0037503C">
              <w:rPr>
                <w:rFonts w:ascii="Arial Nova" w:hAnsi="Arial Nova"/>
                <w:sz w:val="20"/>
                <w:szCs w:val="20"/>
              </w:rPr>
              <w:t xml:space="preserve">. </w:t>
            </w:r>
          </w:p>
          <w:p w14:paraId="2478498A" w14:textId="77777777" w:rsidR="00305060" w:rsidRPr="0037503C" w:rsidRDefault="00305060" w:rsidP="00305060">
            <w:pPr>
              <w:pStyle w:val="Default"/>
              <w:numPr>
                <w:ilvl w:val="0"/>
                <w:numId w:val="30"/>
              </w:numPr>
              <w:ind w:left="172" w:hanging="172"/>
              <w:rPr>
                <w:rFonts w:ascii="Arial Nova" w:hAnsi="Arial Nova"/>
                <w:sz w:val="20"/>
                <w:szCs w:val="20"/>
              </w:rPr>
            </w:pPr>
            <w:r w:rsidRPr="0037503C">
              <w:rPr>
                <w:rFonts w:ascii="Arial Nova" w:hAnsi="Arial Nova"/>
                <w:sz w:val="20"/>
                <w:szCs w:val="20"/>
              </w:rPr>
              <w:t>Under Landscape, we suggest amending to consider visual amenity. For example “</w:t>
            </w:r>
            <w:r w:rsidRPr="0037503C">
              <w:rPr>
                <w:rFonts w:ascii="Arial Nova" w:hAnsi="Arial Nova"/>
                <w:i/>
                <w:iCs/>
                <w:sz w:val="20"/>
                <w:szCs w:val="20"/>
              </w:rPr>
              <w:t xml:space="preserve">Protect and enhance landscape character, local distinctiveness, </w:t>
            </w:r>
            <w:r w:rsidRPr="0037503C">
              <w:rPr>
                <w:rFonts w:ascii="Arial Nova" w:hAnsi="Arial Nova"/>
                <w:b/>
                <w:bCs/>
                <w:i/>
                <w:iCs/>
                <w:sz w:val="20"/>
                <w:szCs w:val="20"/>
              </w:rPr>
              <w:t xml:space="preserve">visual amenity </w:t>
            </w:r>
            <w:r w:rsidRPr="0037503C">
              <w:rPr>
                <w:rFonts w:ascii="Arial Nova" w:hAnsi="Arial Nova"/>
                <w:i/>
                <w:iCs/>
                <w:sz w:val="20"/>
                <w:szCs w:val="20"/>
              </w:rPr>
              <w:t>and promote access to the wider environment”</w:t>
            </w:r>
            <w:r w:rsidRPr="0037503C">
              <w:rPr>
                <w:rFonts w:ascii="Arial Nova" w:hAnsi="Arial Nova"/>
                <w:sz w:val="20"/>
                <w:szCs w:val="20"/>
              </w:rPr>
              <w:t>. This should also be reflected in the SEA Questions which could, for example, be expanded to include “</w:t>
            </w:r>
            <w:r w:rsidRPr="0037503C">
              <w:rPr>
                <w:rFonts w:ascii="Arial Nova" w:hAnsi="Arial Nova"/>
                <w:i/>
                <w:iCs/>
                <w:sz w:val="20"/>
                <w:szCs w:val="20"/>
              </w:rPr>
              <w:t xml:space="preserve">To what extent will the site impact on visual amenity and key views?” </w:t>
            </w:r>
            <w:r w:rsidRPr="0037503C">
              <w:rPr>
                <w:rFonts w:ascii="Arial Nova" w:hAnsi="Arial Nova"/>
                <w:sz w:val="20"/>
                <w:szCs w:val="20"/>
              </w:rPr>
              <w:t>In line with the Landscape Objective, it would be useful to include a question on access to the wider environment, for example, “</w:t>
            </w:r>
            <w:r w:rsidRPr="0037503C">
              <w:rPr>
                <w:rFonts w:ascii="Arial Nova" w:hAnsi="Arial Nova"/>
                <w:i/>
                <w:iCs/>
                <w:sz w:val="20"/>
                <w:szCs w:val="20"/>
              </w:rPr>
              <w:t xml:space="preserve">To what extent will the Mini Masterplan promote access to the wider environment?” </w:t>
            </w:r>
          </w:p>
          <w:p w14:paraId="35A9F96B" w14:textId="77777777" w:rsidR="00305060" w:rsidRPr="0037503C" w:rsidRDefault="00305060" w:rsidP="0056666B">
            <w:pPr>
              <w:spacing w:after="80"/>
              <w:jc w:val="both"/>
              <w:rPr>
                <w:szCs w:val="20"/>
              </w:rPr>
            </w:pPr>
            <w:r w:rsidRPr="0037503C">
              <w:rPr>
                <w:szCs w:val="20"/>
              </w:rPr>
              <w:t>In relation to Climatic Factors, it could be useful to consider the quality of provision for example, active travel and green infrastructure provision. We also suggest including blue infrastructure alongside green infrastructure. As such we recommend amending the Climatic Factors questions to “</w:t>
            </w:r>
            <w:r w:rsidRPr="0037503C">
              <w:rPr>
                <w:i/>
                <w:iCs/>
                <w:szCs w:val="20"/>
              </w:rPr>
              <w:t xml:space="preserve">To what extent will the </w:t>
            </w:r>
            <w:r w:rsidRPr="0037503C">
              <w:rPr>
                <w:b/>
                <w:bCs/>
                <w:i/>
                <w:iCs/>
                <w:szCs w:val="20"/>
              </w:rPr>
              <w:t xml:space="preserve">Mini Masterplan </w:t>
            </w:r>
            <w:r w:rsidRPr="0037503C">
              <w:rPr>
                <w:i/>
                <w:iCs/>
                <w:szCs w:val="20"/>
              </w:rPr>
              <w:t xml:space="preserve">promote…sustainable transport and </w:t>
            </w:r>
            <w:r w:rsidRPr="0037503C">
              <w:rPr>
                <w:b/>
                <w:bCs/>
                <w:i/>
                <w:iCs/>
                <w:szCs w:val="20"/>
              </w:rPr>
              <w:t xml:space="preserve">high quality </w:t>
            </w:r>
            <w:r w:rsidRPr="0037503C">
              <w:rPr>
                <w:i/>
                <w:iCs/>
                <w:szCs w:val="20"/>
              </w:rPr>
              <w:t xml:space="preserve">active travel </w:t>
            </w:r>
            <w:r w:rsidRPr="0037503C">
              <w:rPr>
                <w:b/>
                <w:bCs/>
                <w:i/>
                <w:iCs/>
                <w:szCs w:val="20"/>
              </w:rPr>
              <w:t>provision</w:t>
            </w:r>
            <w:r w:rsidRPr="0037503C">
              <w:rPr>
                <w:i/>
                <w:iCs/>
                <w:szCs w:val="20"/>
              </w:rPr>
              <w:t>…</w:t>
            </w:r>
            <w:r w:rsidRPr="0037503C">
              <w:rPr>
                <w:b/>
                <w:bCs/>
                <w:i/>
                <w:iCs/>
                <w:szCs w:val="20"/>
              </w:rPr>
              <w:t xml:space="preserve">high quality </w:t>
            </w:r>
            <w:r w:rsidRPr="0037503C">
              <w:rPr>
                <w:i/>
                <w:iCs/>
                <w:szCs w:val="20"/>
              </w:rPr>
              <w:t xml:space="preserve">green </w:t>
            </w:r>
            <w:r w:rsidRPr="0037503C">
              <w:rPr>
                <w:b/>
                <w:bCs/>
                <w:i/>
                <w:iCs/>
                <w:szCs w:val="20"/>
              </w:rPr>
              <w:t xml:space="preserve">and blue </w:t>
            </w:r>
            <w:r w:rsidRPr="0037503C">
              <w:rPr>
                <w:i/>
                <w:iCs/>
                <w:szCs w:val="20"/>
              </w:rPr>
              <w:t xml:space="preserve">infrastructure provision?” </w:t>
            </w:r>
          </w:p>
        </w:tc>
        <w:tc>
          <w:tcPr>
            <w:tcW w:w="2694" w:type="dxa"/>
            <w:tcBorders>
              <w:bottom w:val="single" w:sz="4" w:space="0" w:color="auto"/>
            </w:tcBorders>
            <w:shd w:val="clear" w:color="auto" w:fill="auto"/>
          </w:tcPr>
          <w:p w14:paraId="54D23FE2" w14:textId="77777777" w:rsidR="00305060" w:rsidRPr="0037503C" w:rsidRDefault="00305060" w:rsidP="0056666B">
            <w:pPr>
              <w:spacing w:after="80"/>
              <w:jc w:val="both"/>
              <w:rPr>
                <w:szCs w:val="20"/>
              </w:rPr>
            </w:pPr>
            <w:r>
              <w:rPr>
                <w:szCs w:val="20"/>
              </w:rPr>
              <w:t xml:space="preserve">Refer to Appendix E of the </w:t>
            </w:r>
            <w:r>
              <w:rPr>
                <w:rFonts w:cs="Tahoma"/>
                <w:szCs w:val="20"/>
              </w:rPr>
              <w:t>SEA Environmental Report</w:t>
            </w:r>
          </w:p>
        </w:tc>
      </w:tr>
      <w:tr w:rsidR="00305060" w:rsidRPr="00402274" w14:paraId="0D0581AE" w14:textId="77777777" w:rsidTr="0056666B">
        <w:trPr>
          <w:trHeight w:val="328"/>
        </w:trPr>
        <w:tc>
          <w:tcPr>
            <w:tcW w:w="9074" w:type="dxa"/>
            <w:gridSpan w:val="3"/>
            <w:shd w:val="clear" w:color="auto" w:fill="D6E3BC" w:themeFill="accent3" w:themeFillTint="66"/>
          </w:tcPr>
          <w:p w14:paraId="3D0F3F8B" w14:textId="77777777" w:rsidR="00305060" w:rsidRPr="00402274" w:rsidRDefault="00305060" w:rsidP="0056666B">
            <w:pPr>
              <w:spacing w:after="80"/>
              <w:jc w:val="both"/>
              <w:rPr>
                <w:b/>
                <w:bCs/>
                <w:szCs w:val="20"/>
              </w:rPr>
            </w:pPr>
            <w:r w:rsidRPr="00402274">
              <w:rPr>
                <w:b/>
                <w:bCs/>
                <w:szCs w:val="20"/>
              </w:rPr>
              <w:t>Scope and Methodology</w:t>
            </w:r>
          </w:p>
        </w:tc>
      </w:tr>
      <w:tr w:rsidR="00305060" w:rsidRPr="00402274" w14:paraId="1168C7E8" w14:textId="77777777" w:rsidTr="0056666B">
        <w:trPr>
          <w:gridAfter w:val="1"/>
          <w:wAfter w:w="6" w:type="dxa"/>
          <w:trHeight w:val="317"/>
        </w:trPr>
        <w:tc>
          <w:tcPr>
            <w:tcW w:w="6374" w:type="dxa"/>
            <w:tcBorders>
              <w:bottom w:val="single" w:sz="4" w:space="0" w:color="auto"/>
            </w:tcBorders>
            <w:shd w:val="clear" w:color="auto" w:fill="auto"/>
          </w:tcPr>
          <w:p w14:paraId="274C9CF2" w14:textId="77777777" w:rsidR="00305060" w:rsidRPr="00402274" w:rsidRDefault="00305060" w:rsidP="0056666B">
            <w:pPr>
              <w:spacing w:after="80"/>
              <w:rPr>
                <w:szCs w:val="20"/>
              </w:rPr>
            </w:pPr>
            <w:r w:rsidRPr="00402274">
              <w:rPr>
                <w:szCs w:val="20"/>
              </w:rPr>
              <w:t xml:space="preserve">We note that all SEA topics have been scoped into the SEA and we are content with this conclusion </w:t>
            </w:r>
          </w:p>
        </w:tc>
        <w:tc>
          <w:tcPr>
            <w:tcW w:w="2694" w:type="dxa"/>
            <w:tcBorders>
              <w:bottom w:val="single" w:sz="4" w:space="0" w:color="auto"/>
            </w:tcBorders>
            <w:shd w:val="clear" w:color="auto" w:fill="auto"/>
          </w:tcPr>
          <w:p w14:paraId="412DB440" w14:textId="77777777" w:rsidR="00305060" w:rsidRPr="00402274" w:rsidRDefault="00305060" w:rsidP="0056666B">
            <w:pPr>
              <w:spacing w:after="80"/>
              <w:jc w:val="both"/>
              <w:rPr>
                <w:szCs w:val="20"/>
              </w:rPr>
            </w:pPr>
            <w:r>
              <w:rPr>
                <w:szCs w:val="20"/>
              </w:rPr>
              <w:t xml:space="preserve">Noted </w:t>
            </w:r>
          </w:p>
        </w:tc>
      </w:tr>
      <w:tr w:rsidR="00305060" w:rsidRPr="00402274" w14:paraId="05313971" w14:textId="77777777" w:rsidTr="0056666B">
        <w:trPr>
          <w:gridAfter w:val="1"/>
          <w:wAfter w:w="6" w:type="dxa"/>
          <w:trHeight w:val="317"/>
        </w:trPr>
        <w:tc>
          <w:tcPr>
            <w:tcW w:w="6374" w:type="dxa"/>
            <w:tcBorders>
              <w:bottom w:val="single" w:sz="4" w:space="0" w:color="auto"/>
            </w:tcBorders>
            <w:shd w:val="clear" w:color="auto" w:fill="auto"/>
          </w:tcPr>
          <w:p w14:paraId="7BC9BBC9" w14:textId="77777777" w:rsidR="00305060" w:rsidRPr="00402274" w:rsidRDefault="00305060" w:rsidP="0056666B">
            <w:pPr>
              <w:spacing w:after="80"/>
              <w:jc w:val="both"/>
              <w:rPr>
                <w:szCs w:val="20"/>
              </w:rPr>
            </w:pPr>
            <w:r w:rsidRPr="00402274">
              <w:rPr>
                <w:szCs w:val="20"/>
              </w:rPr>
              <w:t>Under 5.3 ‘Framework for Assessing the George Street Mini Masterplan’ we note that “</w:t>
            </w:r>
            <w:r w:rsidRPr="00402274">
              <w:rPr>
                <w:i/>
                <w:iCs/>
                <w:szCs w:val="20"/>
              </w:rPr>
              <w:t>The Environmental Report will also include measures to avoid, reduce or mitigate any significant effects of the George Street Mini Masterplan</w:t>
            </w:r>
            <w:r w:rsidRPr="00402274">
              <w:rPr>
                <w:szCs w:val="20"/>
              </w:rPr>
              <w:t xml:space="preserve">”. We consider the SEA process an excellent opportunity to also identify enhancement opportunities and </w:t>
            </w:r>
            <w:r w:rsidRPr="00402274">
              <w:rPr>
                <w:szCs w:val="20"/>
              </w:rPr>
              <w:lastRenderedPageBreak/>
              <w:t xml:space="preserve">suggest this is reflected throughout the SEA. As such, sub-task 5 in Table 5-2 (p. 54) should be amended to reflect this. </w:t>
            </w:r>
          </w:p>
        </w:tc>
        <w:tc>
          <w:tcPr>
            <w:tcW w:w="2694" w:type="dxa"/>
            <w:tcBorders>
              <w:bottom w:val="single" w:sz="4" w:space="0" w:color="auto"/>
            </w:tcBorders>
            <w:shd w:val="clear" w:color="auto" w:fill="auto"/>
          </w:tcPr>
          <w:p w14:paraId="05360A2E" w14:textId="77777777" w:rsidR="00305060" w:rsidRPr="00402274" w:rsidRDefault="00305060" w:rsidP="0056666B">
            <w:pPr>
              <w:spacing w:after="80"/>
              <w:jc w:val="both"/>
              <w:rPr>
                <w:szCs w:val="20"/>
              </w:rPr>
            </w:pPr>
            <w:r>
              <w:rPr>
                <w:szCs w:val="20"/>
              </w:rPr>
              <w:lastRenderedPageBreak/>
              <w:t>Noted</w:t>
            </w:r>
          </w:p>
        </w:tc>
      </w:tr>
      <w:tr w:rsidR="00305060" w:rsidRPr="00402274" w14:paraId="4C8089A7" w14:textId="77777777" w:rsidTr="0056666B">
        <w:trPr>
          <w:trHeight w:val="328"/>
        </w:trPr>
        <w:tc>
          <w:tcPr>
            <w:tcW w:w="9074" w:type="dxa"/>
            <w:gridSpan w:val="3"/>
            <w:shd w:val="clear" w:color="auto" w:fill="D6E3BC" w:themeFill="accent3" w:themeFillTint="66"/>
          </w:tcPr>
          <w:p w14:paraId="4C755667" w14:textId="77777777" w:rsidR="00305060" w:rsidRPr="00402274" w:rsidRDefault="00305060" w:rsidP="0056666B">
            <w:pPr>
              <w:spacing w:after="80"/>
              <w:jc w:val="both"/>
              <w:rPr>
                <w:b/>
                <w:bCs/>
                <w:szCs w:val="20"/>
              </w:rPr>
            </w:pPr>
            <w:r w:rsidRPr="00402274">
              <w:rPr>
                <w:b/>
                <w:bCs/>
                <w:szCs w:val="20"/>
              </w:rPr>
              <w:t>Assessment Matrix (Table 5-4, p. 56)</w:t>
            </w:r>
          </w:p>
        </w:tc>
      </w:tr>
      <w:tr w:rsidR="00305060" w:rsidRPr="0037503C" w14:paraId="3B4B7674" w14:textId="77777777" w:rsidTr="0056666B">
        <w:trPr>
          <w:gridAfter w:val="1"/>
          <w:wAfter w:w="6" w:type="dxa"/>
          <w:trHeight w:val="317"/>
        </w:trPr>
        <w:tc>
          <w:tcPr>
            <w:tcW w:w="6374" w:type="dxa"/>
            <w:tcBorders>
              <w:bottom w:val="single" w:sz="4" w:space="0" w:color="auto"/>
            </w:tcBorders>
            <w:shd w:val="clear" w:color="auto" w:fill="auto"/>
          </w:tcPr>
          <w:p w14:paraId="7A2DBC82" w14:textId="77777777" w:rsidR="00305060" w:rsidRPr="0037503C" w:rsidRDefault="00305060" w:rsidP="0056666B">
            <w:pPr>
              <w:spacing w:after="80"/>
              <w:jc w:val="both"/>
              <w:rPr>
                <w:szCs w:val="20"/>
              </w:rPr>
            </w:pPr>
            <w:r w:rsidRPr="00402274">
              <w:rPr>
                <w:szCs w:val="20"/>
              </w:rPr>
              <w:t>This is a tried and tested tool which is clear and well-structured in Table 5-5. We welcome the mitigation/enhancement column which will be an excellent opportunity to identify precise mitigation measures and enhancement opportunities to be delivered on-site, for example, biodiversity enhancements in line with the emerging NPF4. The commentary column is also welcomed. It would be useful to also include space for commentary on cumulative effects etc. which could be added in another row at the bottom of the table.</w:t>
            </w:r>
          </w:p>
        </w:tc>
        <w:tc>
          <w:tcPr>
            <w:tcW w:w="2694" w:type="dxa"/>
            <w:tcBorders>
              <w:bottom w:val="single" w:sz="4" w:space="0" w:color="auto"/>
            </w:tcBorders>
            <w:shd w:val="clear" w:color="auto" w:fill="auto"/>
          </w:tcPr>
          <w:p w14:paraId="47A5B632" w14:textId="77777777" w:rsidR="00305060" w:rsidRPr="0037503C" w:rsidRDefault="00305060" w:rsidP="0056666B">
            <w:pPr>
              <w:spacing w:after="80"/>
              <w:jc w:val="both"/>
              <w:rPr>
                <w:szCs w:val="20"/>
              </w:rPr>
            </w:pPr>
            <w:r w:rsidRPr="00681106">
              <w:rPr>
                <w:szCs w:val="20"/>
              </w:rPr>
              <w:t>Noted. Refer to Section 6.4 of the Environmental</w:t>
            </w:r>
            <w:r>
              <w:rPr>
                <w:szCs w:val="20"/>
              </w:rPr>
              <w:t xml:space="preserve"> Report</w:t>
            </w:r>
          </w:p>
        </w:tc>
      </w:tr>
      <w:tr w:rsidR="00305060" w:rsidRPr="00402274" w14:paraId="3F986C01" w14:textId="77777777" w:rsidTr="0056666B">
        <w:trPr>
          <w:trHeight w:val="328"/>
        </w:trPr>
        <w:tc>
          <w:tcPr>
            <w:tcW w:w="9074" w:type="dxa"/>
            <w:gridSpan w:val="3"/>
            <w:shd w:val="clear" w:color="auto" w:fill="D6E3BC" w:themeFill="accent3" w:themeFillTint="66"/>
          </w:tcPr>
          <w:p w14:paraId="590C1542" w14:textId="77777777" w:rsidR="00305060" w:rsidRPr="00402274" w:rsidRDefault="00305060" w:rsidP="0056666B">
            <w:pPr>
              <w:spacing w:after="80"/>
              <w:jc w:val="both"/>
              <w:rPr>
                <w:b/>
                <w:bCs/>
                <w:szCs w:val="20"/>
              </w:rPr>
            </w:pPr>
            <w:r w:rsidRPr="00402274">
              <w:rPr>
                <w:b/>
                <w:bCs/>
                <w:szCs w:val="20"/>
              </w:rPr>
              <w:t>Monitoring (p. 57)</w:t>
            </w:r>
          </w:p>
        </w:tc>
      </w:tr>
      <w:tr w:rsidR="00305060" w:rsidRPr="0037503C" w14:paraId="54F4815E" w14:textId="77777777" w:rsidTr="0056666B">
        <w:trPr>
          <w:gridAfter w:val="1"/>
          <w:wAfter w:w="6" w:type="dxa"/>
          <w:trHeight w:val="317"/>
        </w:trPr>
        <w:tc>
          <w:tcPr>
            <w:tcW w:w="6374" w:type="dxa"/>
            <w:tcBorders>
              <w:bottom w:val="single" w:sz="4" w:space="0" w:color="auto"/>
            </w:tcBorders>
            <w:shd w:val="clear" w:color="auto" w:fill="auto"/>
          </w:tcPr>
          <w:p w14:paraId="557432D6" w14:textId="77777777" w:rsidR="00305060" w:rsidRPr="0037503C" w:rsidRDefault="00305060" w:rsidP="0056666B">
            <w:pPr>
              <w:spacing w:after="80"/>
              <w:jc w:val="both"/>
              <w:rPr>
                <w:szCs w:val="20"/>
              </w:rPr>
            </w:pPr>
            <w:r w:rsidRPr="00402274">
              <w:rPr>
                <w:szCs w:val="20"/>
              </w:rPr>
              <w:t>We are content with the outlined approach to monitoring.</w:t>
            </w:r>
          </w:p>
        </w:tc>
        <w:tc>
          <w:tcPr>
            <w:tcW w:w="2694" w:type="dxa"/>
            <w:tcBorders>
              <w:bottom w:val="single" w:sz="4" w:space="0" w:color="auto"/>
            </w:tcBorders>
            <w:shd w:val="clear" w:color="auto" w:fill="auto"/>
          </w:tcPr>
          <w:p w14:paraId="65CF18BA" w14:textId="77777777" w:rsidR="00305060" w:rsidRPr="0037503C" w:rsidRDefault="00305060" w:rsidP="0056666B">
            <w:pPr>
              <w:spacing w:after="80"/>
              <w:jc w:val="both"/>
              <w:rPr>
                <w:szCs w:val="20"/>
              </w:rPr>
            </w:pPr>
            <w:r>
              <w:rPr>
                <w:szCs w:val="20"/>
              </w:rPr>
              <w:t>Noted</w:t>
            </w:r>
          </w:p>
        </w:tc>
      </w:tr>
      <w:tr w:rsidR="00305060" w:rsidRPr="00402274" w14:paraId="6C693806" w14:textId="77777777" w:rsidTr="0056666B">
        <w:trPr>
          <w:trHeight w:val="328"/>
        </w:trPr>
        <w:tc>
          <w:tcPr>
            <w:tcW w:w="9074" w:type="dxa"/>
            <w:gridSpan w:val="3"/>
            <w:shd w:val="clear" w:color="auto" w:fill="D6E3BC" w:themeFill="accent3" w:themeFillTint="66"/>
          </w:tcPr>
          <w:p w14:paraId="4313DF45" w14:textId="77777777" w:rsidR="00305060" w:rsidRPr="00402274" w:rsidRDefault="00305060" w:rsidP="0056666B">
            <w:pPr>
              <w:spacing w:after="80"/>
              <w:jc w:val="both"/>
              <w:rPr>
                <w:b/>
                <w:bCs/>
                <w:szCs w:val="20"/>
              </w:rPr>
            </w:pPr>
            <w:r w:rsidRPr="00402274">
              <w:rPr>
                <w:b/>
                <w:bCs/>
                <w:szCs w:val="20"/>
              </w:rPr>
              <w:t>6.1 Proposed Consultation Timescales and Method</w:t>
            </w:r>
          </w:p>
        </w:tc>
      </w:tr>
      <w:tr w:rsidR="00305060" w:rsidRPr="0037503C" w14:paraId="02689A29" w14:textId="77777777" w:rsidTr="0056666B">
        <w:trPr>
          <w:gridAfter w:val="1"/>
          <w:wAfter w:w="6" w:type="dxa"/>
          <w:trHeight w:val="317"/>
        </w:trPr>
        <w:tc>
          <w:tcPr>
            <w:tcW w:w="6374" w:type="dxa"/>
            <w:shd w:val="clear" w:color="auto" w:fill="auto"/>
          </w:tcPr>
          <w:p w14:paraId="1B9735D8" w14:textId="77777777" w:rsidR="00305060" w:rsidRPr="0037503C" w:rsidRDefault="00305060" w:rsidP="0056666B">
            <w:pPr>
              <w:spacing w:after="80"/>
              <w:jc w:val="both"/>
              <w:rPr>
                <w:szCs w:val="20"/>
              </w:rPr>
            </w:pPr>
            <w:r w:rsidRPr="00402274">
              <w:rPr>
                <w:szCs w:val="20"/>
              </w:rPr>
              <w:t>We note the consultation period of 6 weeks and are happy with this. The inclusion of the anticipated milestones is really useful.</w:t>
            </w:r>
          </w:p>
        </w:tc>
        <w:tc>
          <w:tcPr>
            <w:tcW w:w="2694" w:type="dxa"/>
            <w:shd w:val="clear" w:color="auto" w:fill="auto"/>
          </w:tcPr>
          <w:p w14:paraId="12F95618" w14:textId="77777777" w:rsidR="00305060" w:rsidRPr="0037503C" w:rsidRDefault="00305060" w:rsidP="0056666B">
            <w:pPr>
              <w:spacing w:after="80"/>
              <w:jc w:val="both"/>
              <w:rPr>
                <w:szCs w:val="20"/>
              </w:rPr>
            </w:pPr>
            <w:r>
              <w:rPr>
                <w:szCs w:val="20"/>
              </w:rPr>
              <w:t>Noted</w:t>
            </w:r>
          </w:p>
        </w:tc>
      </w:tr>
    </w:tbl>
    <w:p w14:paraId="01EEB64B" w14:textId="77777777" w:rsidR="00305060" w:rsidRPr="00EF6BF8" w:rsidRDefault="00305060" w:rsidP="00305060">
      <w:pPr>
        <w:pStyle w:val="AppendixHeading"/>
      </w:pPr>
      <w:bookmarkStart w:id="205" w:name="_Toc125607593"/>
      <w:bookmarkStart w:id="206" w:name="_Toc128993702"/>
      <w:bookmarkStart w:id="207" w:name="_Toc129320750"/>
      <w:r w:rsidRPr="00EF6BF8">
        <w:lastRenderedPageBreak/>
        <w:t xml:space="preserve">Summary of Plans, Programmes and Strategies relevant to the development of the </w:t>
      </w:r>
      <w:r>
        <w:t>Aberdeen Draft George Street Mini Masterplan</w:t>
      </w:r>
      <w:bookmarkEnd w:id="205"/>
      <w:bookmarkEnd w:id="206"/>
      <w:bookmarkEnd w:id="207"/>
    </w:p>
    <w:p w14:paraId="3DD412D8" w14:textId="77777777" w:rsidR="00305060" w:rsidRPr="00A85553" w:rsidRDefault="00305060" w:rsidP="00305060"/>
    <w:p w14:paraId="0BE3D0C5" w14:textId="77777777" w:rsidR="00305060" w:rsidRDefault="00305060" w:rsidP="00305060">
      <w:pPr>
        <w:spacing w:after="200" w:line="276" w:lineRule="auto"/>
        <w:rPr>
          <w:rFonts w:eastAsiaTheme="majorEastAsia" w:cstheme="majorBidi"/>
          <w:b/>
          <w:bCs/>
          <w:caps/>
          <w:sz w:val="30"/>
          <w:szCs w:val="34"/>
          <w14:numForm w14:val="lining"/>
        </w:rPr>
      </w:pPr>
      <w:r>
        <w:br w:type="page"/>
      </w:r>
    </w:p>
    <w:p w14:paraId="3DCCBB68" w14:textId="77777777" w:rsidR="00305060" w:rsidRDefault="00305060" w:rsidP="00305060">
      <w:pPr>
        <w:pStyle w:val="AppendixHeading"/>
        <w:numPr>
          <w:ilvl w:val="0"/>
          <w:numId w:val="0"/>
        </w:numPr>
        <w:ind w:left="851"/>
        <w:sectPr w:rsidR="00305060" w:rsidSect="00572DB0">
          <w:pgSz w:w="11906" w:h="16838"/>
          <w:pgMar w:top="1418" w:right="1418" w:bottom="1418" w:left="1418" w:header="709" w:footer="709" w:gutter="0"/>
          <w:pgNumType w:start="1"/>
          <w:cols w:space="708"/>
          <w:docGrid w:linePitch="360"/>
        </w:sectPr>
      </w:pPr>
    </w:p>
    <w:p w14:paraId="723E5434" w14:textId="77777777" w:rsidR="00305060" w:rsidRPr="00E042C5" w:rsidRDefault="00305060" w:rsidP="00305060">
      <w:pPr>
        <w:rPr>
          <w:b/>
          <w:bCs/>
        </w:rPr>
      </w:pPr>
      <w:r w:rsidRPr="00E042C5">
        <w:rPr>
          <w:b/>
          <w:bCs/>
        </w:rPr>
        <w:lastRenderedPageBreak/>
        <w:t>Other Relevant Plans, Policies and Strategies to be analysed in the Environmental Report for their Relationship to th</w:t>
      </w:r>
      <w:r>
        <w:rPr>
          <w:b/>
          <w:bCs/>
        </w:rPr>
        <w:t>e Draft</w:t>
      </w:r>
      <w:r>
        <w:rPr>
          <w:szCs w:val="20"/>
        </w:rPr>
        <w:t xml:space="preserve"> </w:t>
      </w:r>
      <w:r>
        <w:rPr>
          <w:b/>
          <w:bCs/>
        </w:rPr>
        <w:t>George Street Mini Masterplan</w:t>
      </w:r>
    </w:p>
    <w:tbl>
      <w:tblPr>
        <w:tblStyle w:val="TableGrid"/>
        <w:tblW w:w="13887" w:type="dxa"/>
        <w:tblLook w:val="04A0" w:firstRow="1" w:lastRow="0" w:firstColumn="1" w:lastColumn="0" w:noHBand="0" w:noVBand="1"/>
      </w:tblPr>
      <w:tblGrid>
        <w:gridCol w:w="2830"/>
        <w:gridCol w:w="6237"/>
        <w:gridCol w:w="4820"/>
      </w:tblGrid>
      <w:tr w:rsidR="00305060" w:rsidRPr="009E4BC3" w14:paraId="5DA3011B" w14:textId="77777777" w:rsidTr="0056666B">
        <w:tc>
          <w:tcPr>
            <w:tcW w:w="2830" w:type="dxa"/>
            <w:shd w:val="clear" w:color="auto" w:fill="B6DDE8" w:themeFill="accent5" w:themeFillTint="66"/>
          </w:tcPr>
          <w:p w14:paraId="5C313D69" w14:textId="77777777" w:rsidR="00305060" w:rsidRPr="009E4BC3" w:rsidRDefault="00305060" w:rsidP="0056666B">
            <w:pPr>
              <w:spacing w:after="0" w:line="240" w:lineRule="auto"/>
              <w:rPr>
                <w:b/>
                <w:bCs/>
                <w:szCs w:val="20"/>
              </w:rPr>
            </w:pPr>
            <w:r>
              <w:rPr>
                <w:b/>
                <w:bCs/>
                <w:szCs w:val="20"/>
              </w:rPr>
              <w:t>Level</w:t>
            </w:r>
          </w:p>
        </w:tc>
        <w:tc>
          <w:tcPr>
            <w:tcW w:w="6237" w:type="dxa"/>
            <w:shd w:val="clear" w:color="auto" w:fill="B6DDE8" w:themeFill="accent5" w:themeFillTint="66"/>
          </w:tcPr>
          <w:p w14:paraId="680DBBFC" w14:textId="77777777" w:rsidR="00305060" w:rsidRPr="009E4BC3" w:rsidRDefault="00305060" w:rsidP="0056666B">
            <w:pPr>
              <w:spacing w:after="0" w:line="240" w:lineRule="auto"/>
              <w:rPr>
                <w:b/>
                <w:bCs/>
                <w:szCs w:val="20"/>
              </w:rPr>
            </w:pPr>
            <w:r w:rsidRPr="00B55138">
              <w:rPr>
                <w:b/>
                <w:bCs/>
                <w:szCs w:val="20"/>
              </w:rPr>
              <w:t>Main Requirements of the PPS</w:t>
            </w:r>
            <w:r>
              <w:rPr>
                <w:b/>
                <w:bCs/>
                <w:szCs w:val="20"/>
              </w:rPr>
              <w:t xml:space="preserve"> </w:t>
            </w:r>
          </w:p>
        </w:tc>
        <w:tc>
          <w:tcPr>
            <w:tcW w:w="4820" w:type="dxa"/>
            <w:shd w:val="clear" w:color="auto" w:fill="B6DDE8" w:themeFill="accent5" w:themeFillTint="66"/>
          </w:tcPr>
          <w:p w14:paraId="71F1A064" w14:textId="77777777" w:rsidR="00305060" w:rsidRPr="00B55138" w:rsidRDefault="00305060" w:rsidP="0056666B">
            <w:pPr>
              <w:spacing w:after="0" w:line="240" w:lineRule="auto"/>
              <w:rPr>
                <w:b/>
                <w:bCs/>
                <w:szCs w:val="20"/>
              </w:rPr>
            </w:pPr>
            <w:r w:rsidRPr="00B55138">
              <w:rPr>
                <w:b/>
                <w:bCs/>
                <w:szCs w:val="20"/>
              </w:rPr>
              <w:t xml:space="preserve">Implications of the PPS for </w:t>
            </w:r>
            <w:r>
              <w:rPr>
                <w:b/>
                <w:bCs/>
                <w:szCs w:val="20"/>
              </w:rPr>
              <w:t>Draft George Street Mini Masterplan</w:t>
            </w:r>
          </w:p>
        </w:tc>
      </w:tr>
      <w:tr w:rsidR="00305060" w:rsidRPr="009E4BC3" w14:paraId="0FC5D78C" w14:textId="77777777" w:rsidTr="0056666B">
        <w:tc>
          <w:tcPr>
            <w:tcW w:w="13887" w:type="dxa"/>
            <w:gridSpan w:val="3"/>
            <w:shd w:val="clear" w:color="auto" w:fill="D9D9D9" w:themeFill="background1" w:themeFillShade="D9"/>
          </w:tcPr>
          <w:p w14:paraId="516E4E7C" w14:textId="77777777" w:rsidR="00305060" w:rsidRPr="009E4BC3" w:rsidRDefault="00305060" w:rsidP="0056666B">
            <w:pPr>
              <w:spacing w:after="0" w:line="240" w:lineRule="auto"/>
              <w:rPr>
                <w:b/>
                <w:bCs/>
                <w:szCs w:val="20"/>
              </w:rPr>
            </w:pPr>
            <w:r w:rsidRPr="004F0D90">
              <w:rPr>
                <w:b/>
                <w:bCs/>
                <w:szCs w:val="20"/>
              </w:rPr>
              <w:t>International Level</w:t>
            </w:r>
          </w:p>
        </w:tc>
      </w:tr>
      <w:tr w:rsidR="00305060" w:rsidRPr="004F0D90" w14:paraId="5151B8E1" w14:textId="77777777" w:rsidTr="0056666B">
        <w:trPr>
          <w:trHeight w:val="242"/>
        </w:trPr>
        <w:tc>
          <w:tcPr>
            <w:tcW w:w="13887" w:type="dxa"/>
            <w:gridSpan w:val="3"/>
            <w:shd w:val="clear" w:color="auto" w:fill="E5DFEC" w:themeFill="accent4" w:themeFillTint="33"/>
          </w:tcPr>
          <w:p w14:paraId="33EAC9F0" w14:textId="77777777" w:rsidR="00305060" w:rsidRPr="004F0D90" w:rsidRDefault="00305060" w:rsidP="0056666B">
            <w:pPr>
              <w:spacing w:after="0" w:line="240" w:lineRule="auto"/>
              <w:rPr>
                <w:szCs w:val="20"/>
              </w:rPr>
            </w:pPr>
            <w:r w:rsidRPr="009E4BC3">
              <w:rPr>
                <w:b/>
                <w:bCs/>
                <w:szCs w:val="20"/>
              </w:rPr>
              <w:t xml:space="preserve">Nature Conservation </w:t>
            </w:r>
          </w:p>
        </w:tc>
      </w:tr>
      <w:tr w:rsidR="00305060" w:rsidRPr="004F0D90" w14:paraId="7BAA92E0" w14:textId="77777777" w:rsidTr="0056666B">
        <w:tc>
          <w:tcPr>
            <w:tcW w:w="2830" w:type="dxa"/>
          </w:tcPr>
          <w:p w14:paraId="472E6E86" w14:textId="77777777" w:rsidR="00305060" w:rsidRPr="004F0D90" w:rsidRDefault="00305060" w:rsidP="0056666B">
            <w:pPr>
              <w:spacing w:after="0" w:line="240" w:lineRule="auto"/>
              <w:rPr>
                <w:szCs w:val="20"/>
              </w:rPr>
            </w:pPr>
            <w:r>
              <w:t>Paris Agreement 2015</w:t>
            </w:r>
          </w:p>
        </w:tc>
        <w:tc>
          <w:tcPr>
            <w:tcW w:w="6237" w:type="dxa"/>
          </w:tcPr>
          <w:p w14:paraId="5B52DBE7" w14:textId="77777777" w:rsidR="00305060" w:rsidRPr="00A9228B" w:rsidRDefault="00305060" w:rsidP="0056666B">
            <w:pPr>
              <w:spacing w:after="0" w:line="240" w:lineRule="auto"/>
              <w:rPr>
                <w:szCs w:val="20"/>
              </w:rPr>
            </w:pPr>
            <w:r w:rsidRPr="00A9228B">
              <w:rPr>
                <w:szCs w:val="20"/>
              </w:rPr>
              <w:t>The Paris Agreement is a legally binding international treaty on climate change. It was adopted by 196 Parties at COP 21 in Paris, on 12 December 2015 and entered into force on 4 November 2016.</w:t>
            </w:r>
          </w:p>
          <w:p w14:paraId="14CB02DD" w14:textId="77777777" w:rsidR="00305060" w:rsidRPr="003F64D3" w:rsidRDefault="00305060" w:rsidP="0056666B">
            <w:pPr>
              <w:spacing w:after="0" w:line="240" w:lineRule="auto"/>
              <w:rPr>
                <w:szCs w:val="20"/>
              </w:rPr>
            </w:pPr>
            <w:r w:rsidRPr="00A9228B">
              <w:rPr>
                <w:szCs w:val="20"/>
              </w:rPr>
              <w:t>Its goal is to limit global warming to well below 2, preferably to 1.5 degrees Celsius, compared to pre-industrial levels.</w:t>
            </w:r>
          </w:p>
        </w:tc>
        <w:tc>
          <w:tcPr>
            <w:tcW w:w="4820" w:type="dxa"/>
          </w:tcPr>
          <w:p w14:paraId="4B3998DF" w14:textId="554585B9" w:rsidR="00305060" w:rsidRPr="00BE6691" w:rsidRDefault="00305060" w:rsidP="0056666B">
            <w:pPr>
              <w:spacing w:after="0" w:line="240" w:lineRule="auto"/>
              <w:rPr>
                <w:szCs w:val="20"/>
              </w:rPr>
            </w:pPr>
            <w:r>
              <w:rPr>
                <w:szCs w:val="20"/>
              </w:rPr>
              <w:t xml:space="preserve">United Nations. </w:t>
            </w:r>
            <w:r w:rsidRPr="00A9228B">
              <w:rPr>
                <w:szCs w:val="20"/>
              </w:rPr>
              <w:t>The Agreement includes commitments from all countries to reduce their emissions and work together to adapt to the impacts of climate change and calls on countries to strengthen their commitments over time.</w:t>
            </w:r>
          </w:p>
        </w:tc>
      </w:tr>
      <w:tr w:rsidR="00305060" w:rsidRPr="004F0D90" w14:paraId="43B74929" w14:textId="77777777" w:rsidTr="0056666B">
        <w:tc>
          <w:tcPr>
            <w:tcW w:w="2830" w:type="dxa"/>
          </w:tcPr>
          <w:p w14:paraId="59D1A2D8" w14:textId="77777777" w:rsidR="00305060" w:rsidRPr="00E042C5" w:rsidRDefault="00305060" w:rsidP="0056666B">
            <w:pPr>
              <w:spacing w:after="0" w:line="240" w:lineRule="auto"/>
              <w:rPr>
                <w:szCs w:val="20"/>
              </w:rPr>
            </w:pPr>
            <w:r w:rsidRPr="00E042C5">
              <w:rPr>
                <w:szCs w:val="20"/>
              </w:rPr>
              <w:t>International UN Agreements - Kyoto Protocol (2005)</w:t>
            </w:r>
          </w:p>
        </w:tc>
        <w:tc>
          <w:tcPr>
            <w:tcW w:w="6237" w:type="dxa"/>
          </w:tcPr>
          <w:p w14:paraId="5A6121E4" w14:textId="77777777" w:rsidR="00305060" w:rsidRPr="003F64D3" w:rsidRDefault="00305060" w:rsidP="0056666B">
            <w:pPr>
              <w:spacing w:after="0" w:line="240" w:lineRule="auto"/>
              <w:rPr>
                <w:szCs w:val="20"/>
              </w:rPr>
            </w:pPr>
            <w:r>
              <w:rPr>
                <w:szCs w:val="20"/>
              </w:rPr>
              <w:t>Commitment by</w:t>
            </w:r>
            <w:r w:rsidRPr="00283D96">
              <w:rPr>
                <w:szCs w:val="20"/>
              </w:rPr>
              <w:t xml:space="preserve"> industrialised countries to </w:t>
            </w:r>
            <w:r>
              <w:rPr>
                <w:szCs w:val="20"/>
              </w:rPr>
              <w:t>reduce</w:t>
            </w:r>
            <w:r w:rsidRPr="00283D96">
              <w:rPr>
                <w:szCs w:val="20"/>
              </w:rPr>
              <w:t xml:space="preserve"> four greenhouse gases (carbon dioxide, methane, nitrous oxide, sulphur hexafluoride) </w:t>
            </w:r>
            <w:r>
              <w:rPr>
                <w:szCs w:val="20"/>
              </w:rPr>
              <w:t xml:space="preserve">plus </w:t>
            </w:r>
            <w:r w:rsidRPr="00283D96">
              <w:rPr>
                <w:szCs w:val="20"/>
              </w:rPr>
              <w:t>two groups of gases (hydrofluorocarbons and perfluorocarbons).</w:t>
            </w:r>
          </w:p>
        </w:tc>
        <w:tc>
          <w:tcPr>
            <w:tcW w:w="4820" w:type="dxa"/>
          </w:tcPr>
          <w:p w14:paraId="5B5E1778" w14:textId="77777777" w:rsidR="00305060" w:rsidRPr="00BE6691" w:rsidRDefault="00305060" w:rsidP="0056666B">
            <w:pPr>
              <w:spacing w:after="0" w:line="240" w:lineRule="auto"/>
              <w:rPr>
                <w:szCs w:val="20"/>
              </w:rPr>
            </w:pPr>
            <w:r w:rsidRPr="00283D96">
              <w:rPr>
                <w:szCs w:val="20"/>
              </w:rPr>
              <w:t>United Nations Framework Convention on Climate Change (UNFCCC or FCCC)</w:t>
            </w:r>
            <w:r>
              <w:rPr>
                <w:szCs w:val="20"/>
              </w:rPr>
              <w:t xml:space="preserve"> protocol</w:t>
            </w:r>
            <w:r w:rsidRPr="00283D96">
              <w:rPr>
                <w:szCs w:val="20"/>
              </w:rPr>
              <w:t xml:space="preserve"> aimed at fighting </w:t>
            </w:r>
            <w:r>
              <w:rPr>
                <w:szCs w:val="20"/>
              </w:rPr>
              <w:t>climate change</w:t>
            </w:r>
            <w:r w:rsidRPr="00283D96">
              <w:rPr>
                <w:szCs w:val="20"/>
              </w:rPr>
              <w:t>.</w:t>
            </w:r>
          </w:p>
        </w:tc>
      </w:tr>
      <w:tr w:rsidR="00305060" w:rsidRPr="004F0D90" w14:paraId="56152216" w14:textId="77777777" w:rsidTr="0056666B">
        <w:tc>
          <w:tcPr>
            <w:tcW w:w="2830" w:type="dxa"/>
          </w:tcPr>
          <w:p w14:paraId="697E7951" w14:textId="77777777" w:rsidR="00305060" w:rsidRPr="004F0D90" w:rsidRDefault="00305060" w:rsidP="0056666B">
            <w:pPr>
              <w:spacing w:after="0" w:line="240" w:lineRule="auto"/>
              <w:rPr>
                <w:szCs w:val="20"/>
              </w:rPr>
            </w:pPr>
            <w:r w:rsidRPr="00283D96">
              <w:rPr>
                <w:szCs w:val="20"/>
              </w:rPr>
              <w:t xml:space="preserve">UN Climate Change Conference of the Parties (COP26) </w:t>
            </w:r>
            <w:r>
              <w:rPr>
                <w:szCs w:val="20"/>
              </w:rPr>
              <w:t>(</w:t>
            </w:r>
            <w:r w:rsidRPr="00283D96">
              <w:rPr>
                <w:szCs w:val="20"/>
              </w:rPr>
              <w:t>Glasgow</w:t>
            </w:r>
            <w:r>
              <w:rPr>
                <w:szCs w:val="20"/>
              </w:rPr>
              <w:t>)</w:t>
            </w:r>
          </w:p>
        </w:tc>
        <w:tc>
          <w:tcPr>
            <w:tcW w:w="6237" w:type="dxa"/>
          </w:tcPr>
          <w:p w14:paraId="340106F2" w14:textId="77777777" w:rsidR="00305060" w:rsidRPr="003F64D3" w:rsidRDefault="00305060" w:rsidP="0056666B">
            <w:pPr>
              <w:spacing w:after="0" w:line="240" w:lineRule="auto"/>
              <w:rPr>
                <w:szCs w:val="20"/>
              </w:rPr>
            </w:pPr>
            <w:r w:rsidRPr="00283D96">
              <w:rPr>
                <w:szCs w:val="20"/>
              </w:rPr>
              <w:t>The COP26 climate</w:t>
            </w:r>
            <w:r>
              <w:rPr>
                <w:szCs w:val="20"/>
              </w:rPr>
              <w:t xml:space="preserve"> change</w:t>
            </w:r>
            <w:r w:rsidRPr="00283D96">
              <w:rPr>
                <w:szCs w:val="20"/>
              </w:rPr>
              <w:t xml:space="preserve"> conference took place in Glasgow from 31 October to 12 November 2021. The main goal was to secure global net zero by mid-century and keep a maximum of 1.5 C degrees of warming within reach. </w:t>
            </w:r>
          </w:p>
        </w:tc>
        <w:tc>
          <w:tcPr>
            <w:tcW w:w="4820" w:type="dxa"/>
          </w:tcPr>
          <w:p w14:paraId="267448AF" w14:textId="77777777" w:rsidR="00305060" w:rsidRDefault="00305060" w:rsidP="0056666B">
            <w:pPr>
              <w:spacing w:after="0" w:line="240" w:lineRule="auto"/>
              <w:rPr>
                <w:szCs w:val="20"/>
              </w:rPr>
            </w:pPr>
            <w:r>
              <w:rPr>
                <w:szCs w:val="20"/>
              </w:rPr>
              <w:t>Net zero aligns with the aims of both the Scottish Government and Aberdeen City Council.</w:t>
            </w:r>
          </w:p>
        </w:tc>
      </w:tr>
      <w:tr w:rsidR="00305060" w:rsidRPr="004F0D90" w14:paraId="44751B84" w14:textId="77777777" w:rsidTr="0056666B">
        <w:tc>
          <w:tcPr>
            <w:tcW w:w="2830" w:type="dxa"/>
          </w:tcPr>
          <w:p w14:paraId="03C98EE5" w14:textId="77777777" w:rsidR="00305060" w:rsidRPr="004F0D90" w:rsidRDefault="00305060" w:rsidP="0056666B">
            <w:pPr>
              <w:spacing w:after="0" w:line="240" w:lineRule="auto"/>
              <w:rPr>
                <w:szCs w:val="20"/>
              </w:rPr>
            </w:pPr>
            <w:r w:rsidRPr="004F0D90">
              <w:rPr>
                <w:szCs w:val="20"/>
              </w:rPr>
              <w:t>The Habitats Directive 92/43/EEC</w:t>
            </w:r>
          </w:p>
        </w:tc>
        <w:tc>
          <w:tcPr>
            <w:tcW w:w="6237" w:type="dxa"/>
          </w:tcPr>
          <w:p w14:paraId="667BA60E" w14:textId="77777777" w:rsidR="00305060" w:rsidRPr="004F0D90" w:rsidRDefault="00305060" w:rsidP="0056666B">
            <w:pPr>
              <w:spacing w:after="0" w:line="240" w:lineRule="auto"/>
              <w:rPr>
                <w:szCs w:val="20"/>
              </w:rPr>
            </w:pPr>
            <w:r w:rsidRPr="003F64D3">
              <w:rPr>
                <w:szCs w:val="20"/>
              </w:rPr>
              <w:t>Protects habitats and species. Gives basis to classify SACs and SPAs</w:t>
            </w:r>
          </w:p>
        </w:tc>
        <w:tc>
          <w:tcPr>
            <w:tcW w:w="4820" w:type="dxa"/>
          </w:tcPr>
          <w:p w14:paraId="309E5023" w14:textId="77777777" w:rsidR="00305060" w:rsidRPr="004F0D90" w:rsidRDefault="00305060" w:rsidP="0056666B">
            <w:pPr>
              <w:spacing w:after="0" w:line="240" w:lineRule="auto"/>
              <w:rPr>
                <w:szCs w:val="20"/>
              </w:rPr>
            </w:pPr>
            <w:r>
              <w:rPr>
                <w:szCs w:val="20"/>
              </w:rPr>
              <w:t>T</w:t>
            </w:r>
            <w:r w:rsidRPr="00BE6691">
              <w:rPr>
                <w:szCs w:val="20"/>
              </w:rPr>
              <w:t xml:space="preserve">he </w:t>
            </w:r>
            <w:r>
              <w:rPr>
                <w:szCs w:val="20"/>
              </w:rPr>
              <w:t xml:space="preserve">draft George Street Mini Masterplan </w:t>
            </w:r>
            <w:r w:rsidRPr="00BE6691">
              <w:rPr>
                <w:szCs w:val="20"/>
              </w:rPr>
              <w:t xml:space="preserve">will aim to protect and enhance the natural habitats of associated flora and fauna. </w:t>
            </w:r>
          </w:p>
        </w:tc>
      </w:tr>
      <w:tr w:rsidR="00305060" w:rsidRPr="004F0D90" w14:paraId="4EB92A6C" w14:textId="77777777" w:rsidTr="0056666B">
        <w:tc>
          <w:tcPr>
            <w:tcW w:w="2830" w:type="dxa"/>
          </w:tcPr>
          <w:p w14:paraId="5BAD77C2" w14:textId="77777777" w:rsidR="00305060" w:rsidRPr="004F0D90" w:rsidRDefault="00305060" w:rsidP="0056666B">
            <w:pPr>
              <w:spacing w:after="0" w:line="240" w:lineRule="auto"/>
              <w:rPr>
                <w:szCs w:val="20"/>
              </w:rPr>
            </w:pPr>
            <w:r w:rsidRPr="004F0D90">
              <w:rPr>
                <w:szCs w:val="20"/>
              </w:rPr>
              <w:t xml:space="preserve">The Birds Directive 2009/147/EC </w:t>
            </w:r>
          </w:p>
        </w:tc>
        <w:tc>
          <w:tcPr>
            <w:tcW w:w="6237" w:type="dxa"/>
          </w:tcPr>
          <w:p w14:paraId="28D84164" w14:textId="77777777" w:rsidR="00305060" w:rsidRPr="004F0D90" w:rsidRDefault="00305060" w:rsidP="0056666B">
            <w:pPr>
              <w:spacing w:after="0" w:line="240" w:lineRule="auto"/>
              <w:rPr>
                <w:szCs w:val="20"/>
              </w:rPr>
            </w:pPr>
            <w:r w:rsidRPr="003F64D3">
              <w:rPr>
                <w:szCs w:val="20"/>
              </w:rPr>
              <w:t>Protection of wild birds and their habitats</w:t>
            </w:r>
          </w:p>
        </w:tc>
        <w:tc>
          <w:tcPr>
            <w:tcW w:w="4820" w:type="dxa"/>
          </w:tcPr>
          <w:p w14:paraId="0B517319" w14:textId="48FF2FDF" w:rsidR="00305060" w:rsidRPr="004F0D90" w:rsidRDefault="00305060" w:rsidP="0056666B">
            <w:pPr>
              <w:spacing w:after="0" w:line="240" w:lineRule="auto"/>
              <w:rPr>
                <w:szCs w:val="20"/>
              </w:rPr>
            </w:pPr>
            <w:r w:rsidRPr="00BE6691">
              <w:rPr>
                <w:szCs w:val="20"/>
              </w:rPr>
              <w:t xml:space="preserve">The </w:t>
            </w:r>
            <w:r>
              <w:rPr>
                <w:szCs w:val="20"/>
              </w:rPr>
              <w:t>draft George Street Mini Masterplan</w:t>
            </w:r>
            <w:r w:rsidRPr="00BE6691">
              <w:rPr>
                <w:szCs w:val="20"/>
              </w:rPr>
              <w:t xml:space="preserve"> is designed to </w:t>
            </w:r>
            <w:r>
              <w:rPr>
                <w:szCs w:val="20"/>
              </w:rPr>
              <w:t>protect</w:t>
            </w:r>
            <w:r w:rsidRPr="00BE6691">
              <w:rPr>
                <w:szCs w:val="20"/>
              </w:rPr>
              <w:t xml:space="preserve"> and conserve ecosystem</w:t>
            </w:r>
            <w:r w:rsidR="00424390">
              <w:rPr>
                <w:szCs w:val="20"/>
              </w:rPr>
              <w:t xml:space="preserve">s </w:t>
            </w:r>
            <w:r w:rsidRPr="00BE6691">
              <w:rPr>
                <w:szCs w:val="20"/>
              </w:rPr>
              <w:t xml:space="preserve">and biodiversity, specifically rare or vulnerable birds. </w:t>
            </w:r>
          </w:p>
        </w:tc>
      </w:tr>
      <w:tr w:rsidR="00305060" w:rsidRPr="009E4BC3" w14:paraId="1DE2C33D" w14:textId="77777777" w:rsidTr="0056666B">
        <w:tc>
          <w:tcPr>
            <w:tcW w:w="13887" w:type="dxa"/>
            <w:gridSpan w:val="3"/>
            <w:shd w:val="clear" w:color="auto" w:fill="E5DFEC" w:themeFill="accent4" w:themeFillTint="33"/>
          </w:tcPr>
          <w:p w14:paraId="309D4EBF" w14:textId="77777777" w:rsidR="00305060" w:rsidRPr="009E4BC3" w:rsidRDefault="00305060" w:rsidP="0056666B">
            <w:pPr>
              <w:spacing w:after="0" w:line="240" w:lineRule="auto"/>
              <w:rPr>
                <w:b/>
                <w:bCs/>
                <w:szCs w:val="20"/>
              </w:rPr>
            </w:pPr>
            <w:r w:rsidRPr="009E4BC3">
              <w:rPr>
                <w:b/>
                <w:bCs/>
                <w:szCs w:val="20"/>
              </w:rPr>
              <w:t>Water</w:t>
            </w:r>
          </w:p>
        </w:tc>
      </w:tr>
      <w:tr w:rsidR="00305060" w:rsidRPr="004F0D90" w14:paraId="17993803" w14:textId="77777777" w:rsidTr="0056666B">
        <w:tc>
          <w:tcPr>
            <w:tcW w:w="2830" w:type="dxa"/>
          </w:tcPr>
          <w:p w14:paraId="1F68CA70" w14:textId="77777777" w:rsidR="00305060" w:rsidRPr="004F0D90" w:rsidRDefault="00305060" w:rsidP="0056666B">
            <w:pPr>
              <w:spacing w:after="0" w:line="240" w:lineRule="auto"/>
              <w:rPr>
                <w:szCs w:val="20"/>
              </w:rPr>
            </w:pPr>
            <w:r w:rsidRPr="004F0D90">
              <w:rPr>
                <w:szCs w:val="20"/>
              </w:rPr>
              <w:t xml:space="preserve">Water Framework Directive 2000/60/EC </w:t>
            </w:r>
          </w:p>
        </w:tc>
        <w:tc>
          <w:tcPr>
            <w:tcW w:w="6237" w:type="dxa"/>
          </w:tcPr>
          <w:p w14:paraId="122AE4E9" w14:textId="77777777" w:rsidR="00305060" w:rsidRPr="004F0D90" w:rsidRDefault="00305060" w:rsidP="0056666B">
            <w:pPr>
              <w:spacing w:after="0" w:line="240" w:lineRule="auto"/>
              <w:rPr>
                <w:szCs w:val="20"/>
              </w:rPr>
            </w:pPr>
            <w:r w:rsidRPr="00DF6700">
              <w:rPr>
                <w:szCs w:val="20"/>
              </w:rPr>
              <w:t>The purpose of the Directive is to establish a framework for the protection of inland surface waters (rivers</w:t>
            </w:r>
            <w:r>
              <w:rPr>
                <w:szCs w:val="20"/>
              </w:rPr>
              <w:t xml:space="preserve"> </w:t>
            </w:r>
            <w:r w:rsidRPr="00DF6700">
              <w:rPr>
                <w:szCs w:val="20"/>
              </w:rPr>
              <w:t>and lakes), transitional waters (estuaries), coastal waters and groundwater. It will ensure all aquatic</w:t>
            </w:r>
            <w:r>
              <w:rPr>
                <w:szCs w:val="20"/>
              </w:rPr>
              <w:t xml:space="preserve"> </w:t>
            </w:r>
            <w:r w:rsidRPr="00DF6700">
              <w:rPr>
                <w:szCs w:val="20"/>
              </w:rPr>
              <w:t>ecosystems and, with regard to their water needs, terrestrial ecosystems and wetlands meet 'good status'</w:t>
            </w:r>
            <w:r>
              <w:rPr>
                <w:szCs w:val="20"/>
              </w:rPr>
              <w:t xml:space="preserve">. </w:t>
            </w:r>
            <w:r w:rsidRPr="003F64D3">
              <w:rPr>
                <w:szCs w:val="20"/>
              </w:rPr>
              <w:t>Addresses groundwater pollution; flooding and droughts; river basin management planning.</w:t>
            </w:r>
          </w:p>
        </w:tc>
        <w:tc>
          <w:tcPr>
            <w:tcW w:w="4820" w:type="dxa"/>
          </w:tcPr>
          <w:p w14:paraId="129C774B" w14:textId="77777777" w:rsidR="00305060" w:rsidRPr="004F0D90" w:rsidRDefault="00305060" w:rsidP="0056666B">
            <w:pPr>
              <w:spacing w:after="0" w:line="240" w:lineRule="auto"/>
              <w:rPr>
                <w:szCs w:val="20"/>
              </w:rPr>
            </w:pPr>
            <w:r w:rsidRPr="00BE6691">
              <w:rPr>
                <w:szCs w:val="20"/>
              </w:rPr>
              <w:t xml:space="preserve">Through the development of the </w:t>
            </w:r>
            <w:r>
              <w:rPr>
                <w:szCs w:val="20"/>
              </w:rPr>
              <w:t>draft George Street Mini Masterplan</w:t>
            </w:r>
            <w:r w:rsidRPr="00BE6691">
              <w:rPr>
                <w:szCs w:val="20"/>
              </w:rPr>
              <w:t xml:space="preserve">, account </w:t>
            </w:r>
            <w:r>
              <w:rPr>
                <w:szCs w:val="20"/>
              </w:rPr>
              <w:t xml:space="preserve">will be taken to </w:t>
            </w:r>
            <w:r w:rsidRPr="00BE6691">
              <w:rPr>
                <w:szCs w:val="20"/>
              </w:rPr>
              <w:t>protect</w:t>
            </w:r>
            <w:r>
              <w:rPr>
                <w:szCs w:val="20"/>
              </w:rPr>
              <w:t xml:space="preserve"> water bodies </w:t>
            </w:r>
            <w:r w:rsidRPr="00BE6691">
              <w:rPr>
                <w:szCs w:val="20"/>
              </w:rPr>
              <w:t>from</w:t>
            </w:r>
            <w:r>
              <w:rPr>
                <w:szCs w:val="20"/>
              </w:rPr>
              <w:t xml:space="preserve"> </w:t>
            </w:r>
            <w:r w:rsidRPr="00BE6691">
              <w:rPr>
                <w:szCs w:val="20"/>
              </w:rPr>
              <w:t>fragmentation, pollution and degradation.</w:t>
            </w:r>
          </w:p>
        </w:tc>
      </w:tr>
    </w:tbl>
    <w:p w14:paraId="24DBE7DA" w14:textId="77777777" w:rsidR="00355231" w:rsidRDefault="00355231"/>
    <w:tbl>
      <w:tblPr>
        <w:tblStyle w:val="TableGrid"/>
        <w:tblW w:w="13887" w:type="dxa"/>
        <w:tblLook w:val="04A0" w:firstRow="1" w:lastRow="0" w:firstColumn="1" w:lastColumn="0" w:noHBand="0" w:noVBand="1"/>
      </w:tblPr>
      <w:tblGrid>
        <w:gridCol w:w="2830"/>
        <w:gridCol w:w="84"/>
        <w:gridCol w:w="6153"/>
        <w:gridCol w:w="66"/>
        <w:gridCol w:w="4754"/>
      </w:tblGrid>
      <w:tr w:rsidR="00305060" w:rsidRPr="009E4BC3" w14:paraId="6FA5481E" w14:textId="77777777" w:rsidTr="0056666B">
        <w:tc>
          <w:tcPr>
            <w:tcW w:w="2830" w:type="dxa"/>
            <w:shd w:val="clear" w:color="auto" w:fill="E5DFEC" w:themeFill="accent4" w:themeFillTint="33"/>
          </w:tcPr>
          <w:p w14:paraId="6C0694AB" w14:textId="77777777" w:rsidR="00305060" w:rsidRPr="009E4BC3" w:rsidRDefault="00305060" w:rsidP="0056666B">
            <w:pPr>
              <w:spacing w:after="0" w:line="240" w:lineRule="auto"/>
              <w:rPr>
                <w:b/>
                <w:bCs/>
                <w:szCs w:val="20"/>
              </w:rPr>
            </w:pPr>
            <w:r w:rsidRPr="009E4BC3">
              <w:rPr>
                <w:b/>
                <w:bCs/>
                <w:szCs w:val="20"/>
              </w:rPr>
              <w:lastRenderedPageBreak/>
              <w:t>Waste</w:t>
            </w:r>
          </w:p>
        </w:tc>
        <w:tc>
          <w:tcPr>
            <w:tcW w:w="6237" w:type="dxa"/>
            <w:gridSpan w:val="2"/>
            <w:shd w:val="clear" w:color="auto" w:fill="E5DFEC" w:themeFill="accent4" w:themeFillTint="33"/>
          </w:tcPr>
          <w:p w14:paraId="53824C32" w14:textId="77777777" w:rsidR="00305060" w:rsidRPr="009E4BC3" w:rsidRDefault="00305060" w:rsidP="0056666B">
            <w:pPr>
              <w:spacing w:after="0" w:line="240" w:lineRule="auto"/>
              <w:rPr>
                <w:b/>
                <w:bCs/>
                <w:szCs w:val="20"/>
              </w:rPr>
            </w:pPr>
          </w:p>
        </w:tc>
        <w:tc>
          <w:tcPr>
            <w:tcW w:w="4820" w:type="dxa"/>
            <w:gridSpan w:val="2"/>
            <w:shd w:val="clear" w:color="auto" w:fill="E5DFEC" w:themeFill="accent4" w:themeFillTint="33"/>
          </w:tcPr>
          <w:p w14:paraId="48B1FF8B" w14:textId="77777777" w:rsidR="00305060" w:rsidRPr="009E4BC3" w:rsidRDefault="00305060" w:rsidP="0056666B">
            <w:pPr>
              <w:spacing w:after="0" w:line="240" w:lineRule="auto"/>
              <w:rPr>
                <w:b/>
                <w:bCs/>
                <w:szCs w:val="20"/>
              </w:rPr>
            </w:pPr>
          </w:p>
        </w:tc>
      </w:tr>
      <w:tr w:rsidR="00305060" w:rsidRPr="004F0D90" w14:paraId="6EF131F2" w14:textId="77777777" w:rsidTr="0056666B">
        <w:tc>
          <w:tcPr>
            <w:tcW w:w="2830" w:type="dxa"/>
          </w:tcPr>
          <w:p w14:paraId="32CC91D2" w14:textId="77777777" w:rsidR="00305060" w:rsidRPr="004F0D90" w:rsidRDefault="00305060" w:rsidP="0056666B">
            <w:pPr>
              <w:spacing w:after="0" w:line="240" w:lineRule="auto"/>
              <w:rPr>
                <w:szCs w:val="20"/>
              </w:rPr>
            </w:pPr>
            <w:r w:rsidRPr="004F0D90">
              <w:rPr>
                <w:szCs w:val="20"/>
              </w:rPr>
              <w:t>The Landfill Directive 99/31/EC</w:t>
            </w:r>
          </w:p>
        </w:tc>
        <w:tc>
          <w:tcPr>
            <w:tcW w:w="6237" w:type="dxa"/>
            <w:gridSpan w:val="2"/>
          </w:tcPr>
          <w:p w14:paraId="6D0306EB" w14:textId="77777777" w:rsidR="00305060" w:rsidRPr="003F64D3" w:rsidRDefault="00305060" w:rsidP="0056666B">
            <w:pPr>
              <w:spacing w:after="0" w:line="240" w:lineRule="auto"/>
              <w:rPr>
                <w:szCs w:val="20"/>
              </w:rPr>
            </w:pPr>
            <w:r w:rsidRPr="003F64D3">
              <w:rPr>
                <w:szCs w:val="20"/>
              </w:rPr>
              <w:t>The Landfill Directive aims to reduce, as far as possible.</w:t>
            </w:r>
          </w:p>
          <w:p w14:paraId="282D5936" w14:textId="77777777" w:rsidR="00305060" w:rsidRPr="003F64D3" w:rsidRDefault="00305060" w:rsidP="00305060">
            <w:pPr>
              <w:pStyle w:val="ListParagraph"/>
              <w:numPr>
                <w:ilvl w:val="0"/>
                <w:numId w:val="19"/>
              </w:numPr>
              <w:spacing w:after="0" w:line="240" w:lineRule="auto"/>
              <w:ind w:left="222" w:hanging="222"/>
              <w:rPr>
                <w:szCs w:val="20"/>
              </w:rPr>
            </w:pPr>
            <w:r w:rsidRPr="003F64D3">
              <w:rPr>
                <w:szCs w:val="20"/>
              </w:rPr>
              <w:t>the negative effects of landfilling waste; and</w:t>
            </w:r>
          </w:p>
          <w:p w14:paraId="6EC43F8F" w14:textId="77777777" w:rsidR="00305060" w:rsidRPr="003F64D3" w:rsidRDefault="00305060" w:rsidP="00305060">
            <w:pPr>
              <w:pStyle w:val="ListParagraph"/>
              <w:numPr>
                <w:ilvl w:val="0"/>
                <w:numId w:val="19"/>
              </w:numPr>
              <w:spacing w:after="0" w:line="240" w:lineRule="auto"/>
              <w:ind w:left="222" w:hanging="222"/>
              <w:rPr>
                <w:szCs w:val="20"/>
              </w:rPr>
            </w:pPr>
            <w:r w:rsidRPr="003F64D3">
              <w:rPr>
                <w:szCs w:val="20"/>
              </w:rPr>
              <w:t>sets targets and timescales for reducing the amount of biodegradable municipal waste (BMW) sent to landfill</w:t>
            </w:r>
          </w:p>
        </w:tc>
        <w:tc>
          <w:tcPr>
            <w:tcW w:w="4820" w:type="dxa"/>
            <w:gridSpan w:val="2"/>
          </w:tcPr>
          <w:p w14:paraId="79C75412" w14:textId="77777777" w:rsidR="00305060" w:rsidRPr="004F0D90" w:rsidRDefault="00305060" w:rsidP="0056666B">
            <w:pPr>
              <w:spacing w:after="0" w:line="240" w:lineRule="auto"/>
              <w:rPr>
                <w:szCs w:val="20"/>
              </w:rPr>
            </w:pPr>
            <w:r w:rsidRPr="00763F36">
              <w:rPr>
                <w:szCs w:val="20"/>
              </w:rPr>
              <w:t xml:space="preserve">The </w:t>
            </w:r>
            <w:r>
              <w:rPr>
                <w:szCs w:val="20"/>
              </w:rPr>
              <w:t xml:space="preserve">Mini Masterplan </w:t>
            </w:r>
            <w:r w:rsidRPr="00763F36">
              <w:rPr>
                <w:szCs w:val="20"/>
              </w:rPr>
              <w:t>should reflect the needs of the Landfill Directive, including the infrastructure required to meet</w:t>
            </w:r>
            <w:r>
              <w:rPr>
                <w:szCs w:val="20"/>
              </w:rPr>
              <w:t xml:space="preserve"> </w:t>
            </w:r>
            <w:r w:rsidRPr="00763F36">
              <w:rPr>
                <w:szCs w:val="20"/>
              </w:rPr>
              <w:t>municipal biodegradable waste targets</w:t>
            </w:r>
            <w:r>
              <w:rPr>
                <w:szCs w:val="20"/>
              </w:rPr>
              <w:t>.</w:t>
            </w:r>
          </w:p>
        </w:tc>
      </w:tr>
      <w:tr w:rsidR="00305060" w:rsidRPr="004F0D90" w14:paraId="676BAA2E" w14:textId="77777777" w:rsidTr="0056666B">
        <w:tc>
          <w:tcPr>
            <w:tcW w:w="2830" w:type="dxa"/>
          </w:tcPr>
          <w:p w14:paraId="3615F10C" w14:textId="77777777" w:rsidR="00305060" w:rsidRPr="004F0D90" w:rsidRDefault="00305060" w:rsidP="0056666B">
            <w:pPr>
              <w:spacing w:after="0" w:line="240" w:lineRule="auto"/>
              <w:rPr>
                <w:szCs w:val="20"/>
              </w:rPr>
            </w:pPr>
            <w:r w:rsidRPr="003F64D3">
              <w:rPr>
                <w:szCs w:val="20"/>
              </w:rPr>
              <w:t>The Waste Framework Directive 2006/12/EC</w:t>
            </w:r>
          </w:p>
        </w:tc>
        <w:tc>
          <w:tcPr>
            <w:tcW w:w="6237" w:type="dxa"/>
            <w:gridSpan w:val="2"/>
          </w:tcPr>
          <w:p w14:paraId="02CD3500" w14:textId="77777777" w:rsidR="00305060" w:rsidRPr="003F64D3" w:rsidRDefault="00305060" w:rsidP="0056666B">
            <w:pPr>
              <w:spacing w:after="0" w:line="240" w:lineRule="auto"/>
              <w:rPr>
                <w:szCs w:val="20"/>
              </w:rPr>
            </w:pPr>
            <w:r w:rsidRPr="003F64D3">
              <w:rPr>
                <w:szCs w:val="20"/>
              </w:rPr>
              <w:t>Requires the planning system to:</w:t>
            </w:r>
          </w:p>
          <w:p w14:paraId="1576FA19" w14:textId="77777777" w:rsidR="00305060" w:rsidRPr="003F64D3" w:rsidRDefault="00305060" w:rsidP="00305060">
            <w:pPr>
              <w:pStyle w:val="ListParagraph"/>
              <w:numPr>
                <w:ilvl w:val="0"/>
                <w:numId w:val="19"/>
              </w:numPr>
              <w:spacing w:after="0" w:line="240" w:lineRule="auto"/>
              <w:ind w:left="222" w:hanging="222"/>
              <w:rPr>
                <w:szCs w:val="20"/>
              </w:rPr>
            </w:pPr>
            <w:r w:rsidRPr="003F64D3">
              <w:rPr>
                <w:szCs w:val="20"/>
              </w:rPr>
              <w:t>Provide policies and sites for waste disposal.</w:t>
            </w:r>
          </w:p>
          <w:p w14:paraId="1065544C" w14:textId="77777777" w:rsidR="00305060" w:rsidRPr="003F64D3" w:rsidRDefault="00305060" w:rsidP="00305060">
            <w:pPr>
              <w:pStyle w:val="ListParagraph"/>
              <w:numPr>
                <w:ilvl w:val="0"/>
                <w:numId w:val="19"/>
              </w:numPr>
              <w:spacing w:after="0" w:line="240" w:lineRule="auto"/>
              <w:ind w:left="222" w:hanging="222"/>
              <w:rPr>
                <w:szCs w:val="20"/>
              </w:rPr>
            </w:pPr>
            <w:r w:rsidRPr="003F64D3">
              <w:rPr>
                <w:szCs w:val="20"/>
              </w:rPr>
              <w:t>Recover or dispose of waste without endangering human health and without processes or methods which could harm the environment.</w:t>
            </w:r>
          </w:p>
          <w:p w14:paraId="1A5FAF78" w14:textId="77777777" w:rsidR="00305060" w:rsidRPr="003F64D3" w:rsidRDefault="00305060" w:rsidP="00305060">
            <w:pPr>
              <w:pStyle w:val="ListParagraph"/>
              <w:numPr>
                <w:ilvl w:val="0"/>
                <w:numId w:val="19"/>
              </w:numPr>
              <w:spacing w:after="0" w:line="240" w:lineRule="auto"/>
              <w:ind w:left="222" w:hanging="222"/>
              <w:rPr>
                <w:szCs w:val="20"/>
              </w:rPr>
            </w:pPr>
            <w:r w:rsidRPr="003F64D3">
              <w:rPr>
                <w:szCs w:val="20"/>
              </w:rPr>
              <w:t>Liaison between planning authorities and SEPA.</w:t>
            </w:r>
          </w:p>
          <w:p w14:paraId="63DB497C" w14:textId="77777777" w:rsidR="00305060" w:rsidRPr="004F0D90" w:rsidRDefault="00305060" w:rsidP="00305060">
            <w:pPr>
              <w:pStyle w:val="ListParagraph"/>
              <w:numPr>
                <w:ilvl w:val="0"/>
                <w:numId w:val="19"/>
              </w:numPr>
              <w:spacing w:after="0" w:line="240" w:lineRule="auto"/>
              <w:ind w:left="222" w:hanging="222"/>
              <w:rPr>
                <w:szCs w:val="20"/>
              </w:rPr>
            </w:pPr>
            <w:r w:rsidRPr="003F64D3">
              <w:rPr>
                <w:szCs w:val="20"/>
              </w:rPr>
              <w:t>Provide the right infrastructure for the new thematic strategy on the prevention and recycling of waste.</w:t>
            </w:r>
          </w:p>
        </w:tc>
        <w:tc>
          <w:tcPr>
            <w:tcW w:w="4820" w:type="dxa"/>
            <w:gridSpan w:val="2"/>
          </w:tcPr>
          <w:p w14:paraId="6E9F1168" w14:textId="77777777" w:rsidR="00305060" w:rsidRPr="004F0D90" w:rsidRDefault="00305060" w:rsidP="0056666B">
            <w:pPr>
              <w:spacing w:after="0" w:line="240" w:lineRule="auto"/>
              <w:rPr>
                <w:szCs w:val="20"/>
              </w:rPr>
            </w:pPr>
            <w:r w:rsidRPr="00763F36">
              <w:rPr>
                <w:szCs w:val="20"/>
              </w:rPr>
              <w:t xml:space="preserve">The </w:t>
            </w:r>
            <w:r>
              <w:rPr>
                <w:szCs w:val="20"/>
              </w:rPr>
              <w:t>Mini Masterplan</w:t>
            </w:r>
            <w:r w:rsidRPr="00763F36">
              <w:rPr>
                <w:szCs w:val="20"/>
              </w:rPr>
              <w:t xml:space="preserve"> should ensure it utilises waste management facilities identified under higher-tier plans whilst safeguarding the natural and built environment including designated areas, green belts, open countryside and the coast.</w:t>
            </w:r>
          </w:p>
        </w:tc>
      </w:tr>
      <w:tr w:rsidR="00305060" w:rsidRPr="009E4BC3" w14:paraId="695DC6EC" w14:textId="77777777" w:rsidTr="0056666B">
        <w:tc>
          <w:tcPr>
            <w:tcW w:w="13887" w:type="dxa"/>
            <w:gridSpan w:val="5"/>
            <w:shd w:val="clear" w:color="auto" w:fill="D9D9D9" w:themeFill="background1" w:themeFillShade="D9"/>
          </w:tcPr>
          <w:p w14:paraId="286C9A07" w14:textId="77777777" w:rsidR="00305060" w:rsidRPr="009E4BC3" w:rsidRDefault="00305060" w:rsidP="0056666B">
            <w:pPr>
              <w:spacing w:after="0" w:line="240" w:lineRule="auto"/>
              <w:rPr>
                <w:b/>
                <w:bCs/>
                <w:szCs w:val="20"/>
              </w:rPr>
            </w:pPr>
            <w:r w:rsidRPr="004F0D90">
              <w:rPr>
                <w:b/>
                <w:bCs/>
                <w:szCs w:val="20"/>
              </w:rPr>
              <w:t>National Level</w:t>
            </w:r>
          </w:p>
        </w:tc>
      </w:tr>
      <w:tr w:rsidR="00305060" w:rsidRPr="009E4BC3" w14:paraId="564B6B4B" w14:textId="77777777" w:rsidTr="0056666B">
        <w:tc>
          <w:tcPr>
            <w:tcW w:w="13887" w:type="dxa"/>
            <w:gridSpan w:val="5"/>
            <w:shd w:val="clear" w:color="auto" w:fill="E5DFEC" w:themeFill="accent4" w:themeFillTint="33"/>
          </w:tcPr>
          <w:p w14:paraId="4DA53768" w14:textId="77777777" w:rsidR="00305060" w:rsidRPr="009E4BC3" w:rsidRDefault="00305060" w:rsidP="0056666B">
            <w:pPr>
              <w:spacing w:after="0" w:line="240" w:lineRule="auto"/>
              <w:rPr>
                <w:b/>
                <w:bCs/>
                <w:szCs w:val="20"/>
              </w:rPr>
            </w:pPr>
            <w:r w:rsidRPr="009E4BC3">
              <w:rPr>
                <w:b/>
                <w:bCs/>
                <w:szCs w:val="20"/>
              </w:rPr>
              <w:t>Overarching Planning Policy</w:t>
            </w:r>
          </w:p>
        </w:tc>
      </w:tr>
      <w:tr w:rsidR="00305060" w:rsidRPr="004F0D90" w14:paraId="0624C85E" w14:textId="77777777" w:rsidTr="0056666B">
        <w:tc>
          <w:tcPr>
            <w:tcW w:w="2830" w:type="dxa"/>
          </w:tcPr>
          <w:p w14:paraId="26600646" w14:textId="77777777" w:rsidR="00305060" w:rsidRDefault="00305060" w:rsidP="0056666B">
            <w:pPr>
              <w:pStyle w:val="Default"/>
              <w:rPr>
                <w:sz w:val="22"/>
              </w:rPr>
            </w:pPr>
            <w:r>
              <w:rPr>
                <w:sz w:val="22"/>
                <w:szCs w:val="22"/>
              </w:rPr>
              <w:t xml:space="preserve">Town &amp; Country Planning (Scotland) Act 1997 </w:t>
            </w:r>
          </w:p>
          <w:p w14:paraId="4CDD5FBB" w14:textId="77777777" w:rsidR="00305060" w:rsidRPr="004F0D90" w:rsidRDefault="00305060" w:rsidP="0056666B">
            <w:pPr>
              <w:spacing w:after="0" w:line="240" w:lineRule="auto"/>
              <w:rPr>
                <w:szCs w:val="20"/>
              </w:rPr>
            </w:pPr>
          </w:p>
        </w:tc>
        <w:tc>
          <w:tcPr>
            <w:tcW w:w="6237" w:type="dxa"/>
            <w:gridSpan w:val="2"/>
          </w:tcPr>
          <w:p w14:paraId="63AE5A87" w14:textId="77777777" w:rsidR="00305060" w:rsidRPr="007E5893" w:rsidRDefault="00305060" w:rsidP="0056666B">
            <w:pPr>
              <w:spacing w:after="0" w:line="240" w:lineRule="auto"/>
            </w:pPr>
            <w:r w:rsidRPr="003A210B">
              <w:t>This is the principle piece of legislation governing the use and development of land in Scotland.</w:t>
            </w:r>
          </w:p>
        </w:tc>
        <w:tc>
          <w:tcPr>
            <w:tcW w:w="4820" w:type="dxa"/>
            <w:gridSpan w:val="2"/>
          </w:tcPr>
          <w:p w14:paraId="32D3E5D4" w14:textId="77777777" w:rsidR="00305060" w:rsidRPr="007E5893" w:rsidRDefault="00305060" w:rsidP="0056666B">
            <w:pPr>
              <w:spacing w:after="0" w:line="240" w:lineRule="auto"/>
            </w:pPr>
            <w:r w:rsidRPr="003A210B">
              <w:t xml:space="preserve">The Council must adhere to the requirements of the Act in the preparation and production of the </w:t>
            </w:r>
            <w:r>
              <w:rPr>
                <w:szCs w:val="20"/>
              </w:rPr>
              <w:t xml:space="preserve">draft </w:t>
            </w:r>
            <w:r>
              <w:t>George Street Mini Masterplan</w:t>
            </w:r>
            <w:r w:rsidRPr="003A210B">
              <w:t>.</w:t>
            </w:r>
          </w:p>
        </w:tc>
      </w:tr>
      <w:tr w:rsidR="00305060" w:rsidRPr="004F0D90" w14:paraId="4E0EFC97" w14:textId="77777777" w:rsidTr="0056666B">
        <w:tc>
          <w:tcPr>
            <w:tcW w:w="2830" w:type="dxa"/>
          </w:tcPr>
          <w:p w14:paraId="4C27632A" w14:textId="77777777" w:rsidR="00305060" w:rsidRPr="007E5893" w:rsidRDefault="00305060" w:rsidP="0056666B">
            <w:pPr>
              <w:spacing w:after="0" w:line="240" w:lineRule="auto"/>
            </w:pPr>
            <w:r w:rsidRPr="003A210B">
              <w:t>Planning Etc (Scotland) Act 2006</w:t>
            </w:r>
          </w:p>
        </w:tc>
        <w:tc>
          <w:tcPr>
            <w:tcW w:w="6237" w:type="dxa"/>
            <w:gridSpan w:val="2"/>
          </w:tcPr>
          <w:p w14:paraId="1E1411C2" w14:textId="77777777" w:rsidR="00305060" w:rsidRDefault="00305060" w:rsidP="0056666B">
            <w:pPr>
              <w:spacing w:after="0" w:line="240" w:lineRule="auto"/>
            </w:pPr>
            <w:r w:rsidRPr="003A210B">
              <w:t>Amends certain aspects of the 1997 Act, relating to both Development Planning and Development Management. Introduces a new development plan hierarchy: National Planning Framework; Strategic Development Plans; Local Development Plans.</w:t>
            </w:r>
          </w:p>
        </w:tc>
        <w:tc>
          <w:tcPr>
            <w:tcW w:w="4820" w:type="dxa"/>
            <w:gridSpan w:val="2"/>
          </w:tcPr>
          <w:p w14:paraId="02FA0E9B" w14:textId="77777777" w:rsidR="00305060" w:rsidRPr="00BE6691" w:rsidRDefault="00305060" w:rsidP="0056666B">
            <w:pPr>
              <w:spacing w:after="0" w:line="240" w:lineRule="auto"/>
            </w:pPr>
            <w:r w:rsidRPr="003A210B">
              <w:t xml:space="preserve">The Council must take account of the requirements of the Act in the preparation and production of the </w:t>
            </w:r>
            <w:r>
              <w:rPr>
                <w:szCs w:val="20"/>
              </w:rPr>
              <w:t xml:space="preserve">draft </w:t>
            </w:r>
            <w:r>
              <w:t>George Street Mini Masterplan,</w:t>
            </w:r>
            <w:r w:rsidRPr="000E14C6">
              <w:t xml:space="preserve"> in protecting and enhancing the environment and biodiversity and promoting low carbon economic growth.</w:t>
            </w:r>
          </w:p>
        </w:tc>
      </w:tr>
      <w:tr w:rsidR="00305060" w:rsidRPr="004F0D90" w14:paraId="66E451B8" w14:textId="77777777" w:rsidTr="0056666B">
        <w:tc>
          <w:tcPr>
            <w:tcW w:w="2830" w:type="dxa"/>
          </w:tcPr>
          <w:p w14:paraId="2FFD141C" w14:textId="77777777" w:rsidR="00305060" w:rsidRPr="007E5893" w:rsidRDefault="00305060" w:rsidP="0056666B">
            <w:pPr>
              <w:spacing w:after="0" w:line="240" w:lineRule="auto"/>
            </w:pPr>
            <w:r w:rsidRPr="000B13DB">
              <w:t>National Planning Framework</w:t>
            </w:r>
            <w:r w:rsidRPr="00B80E02">
              <w:t xml:space="preserve"> for Scotland</w:t>
            </w:r>
            <w:r>
              <w:t xml:space="preserve"> 4</w:t>
            </w:r>
            <w:r w:rsidRPr="00B80E02">
              <w:t xml:space="preserve"> </w:t>
            </w:r>
            <w:r>
              <w:t>(NPF4) (2023)</w:t>
            </w:r>
          </w:p>
        </w:tc>
        <w:tc>
          <w:tcPr>
            <w:tcW w:w="6237" w:type="dxa"/>
            <w:gridSpan w:val="2"/>
          </w:tcPr>
          <w:p w14:paraId="1AF94C31" w14:textId="77777777" w:rsidR="00305060" w:rsidRDefault="00305060" w:rsidP="0056666B">
            <w:pPr>
              <w:spacing w:after="0" w:line="240" w:lineRule="auto"/>
            </w:pPr>
            <w:r w:rsidRPr="0017030D">
              <w:t xml:space="preserve">NPF4 </w:t>
            </w:r>
            <w:r>
              <w:t xml:space="preserve">was adopted </w:t>
            </w:r>
            <w:r w:rsidRPr="006E453C">
              <w:t>on 13 February 2023 and it should be noted that the information given within the scoping report under National Planning Policy relates to the previous draft, with national policy now coming under the headings of Sustainable Places, Liveable Places and Productive Places</w:t>
            </w:r>
            <w:r>
              <w:t>.</w:t>
            </w:r>
          </w:p>
          <w:p w14:paraId="68ECBB5B" w14:textId="77777777" w:rsidR="00305060" w:rsidRDefault="00305060" w:rsidP="0056666B">
            <w:pPr>
              <w:spacing w:after="0" w:line="240" w:lineRule="auto"/>
            </w:pPr>
          </w:p>
          <w:p w14:paraId="5CDC7DCE" w14:textId="77777777" w:rsidR="00305060" w:rsidRPr="00DF6700" w:rsidRDefault="00305060" w:rsidP="0056666B">
            <w:pPr>
              <w:spacing w:after="0" w:line="240" w:lineRule="auto"/>
            </w:pPr>
            <w:r w:rsidRPr="006E453C">
              <w:t>NPF4 sets out the</w:t>
            </w:r>
            <w:r w:rsidRPr="0017030D">
              <w:t xml:space="preserve"> Scottish Governments priorities and policies for the planning system up to 2045 and how our approach to planning and development will help to achieve a net zero, sustainable Scotland by 2045. NPF4 differs from previous NPFs in two ways. It incorporates Scottish Planning Policy and the NPF into a single document and form</w:t>
            </w:r>
            <w:r>
              <w:t>s</w:t>
            </w:r>
            <w:r w:rsidRPr="0017030D">
              <w:t xml:space="preserve"> part of the statutory development plan.</w:t>
            </w:r>
          </w:p>
        </w:tc>
        <w:tc>
          <w:tcPr>
            <w:tcW w:w="4820" w:type="dxa"/>
            <w:gridSpan w:val="2"/>
          </w:tcPr>
          <w:p w14:paraId="11D32952" w14:textId="77777777" w:rsidR="00305060" w:rsidRDefault="00305060" w:rsidP="0056666B">
            <w:pPr>
              <w:spacing w:after="0" w:line="240" w:lineRule="auto"/>
            </w:pPr>
            <w:r>
              <w:t>With climate and nature forming the foundations of the NPF4 vision, these themes have influenced the spatial strategy as a whole, along with a range of policies that aim to improve people’s lives by making sustainable, liveable, productive places. This includes a new ‘overarching’ policy which states that “significant weight will be given to the global climate and nature crises” when considering all development proposals.</w:t>
            </w:r>
          </w:p>
          <w:p w14:paraId="6CE4EE53" w14:textId="77777777" w:rsidR="00305060" w:rsidRDefault="00305060" w:rsidP="0056666B">
            <w:pPr>
              <w:spacing w:after="0" w:line="240" w:lineRule="auto"/>
            </w:pPr>
          </w:p>
          <w:p w14:paraId="2597E78E" w14:textId="77777777" w:rsidR="00305060" w:rsidRDefault="00305060" w:rsidP="0056666B">
            <w:pPr>
              <w:spacing w:after="0" w:line="240" w:lineRule="auto"/>
            </w:pPr>
            <w:r>
              <w:t xml:space="preserve">The emphasis is on reducing emissions as far as possible rather than eliminating all emissions and at this stage quantitative assessments are only </w:t>
            </w:r>
            <w:r>
              <w:lastRenderedPageBreak/>
              <w:t>expected for some national or major development proposals.</w:t>
            </w:r>
          </w:p>
          <w:p w14:paraId="4F9B00BC" w14:textId="77777777" w:rsidR="00305060" w:rsidRDefault="00305060" w:rsidP="0056666B">
            <w:pPr>
              <w:spacing w:after="0" w:line="240" w:lineRule="auto"/>
            </w:pPr>
          </w:p>
          <w:p w14:paraId="08781773" w14:textId="77777777" w:rsidR="00305060" w:rsidRDefault="00305060" w:rsidP="0056666B">
            <w:pPr>
              <w:spacing w:after="0" w:line="240" w:lineRule="auto"/>
            </w:pPr>
            <w:r w:rsidRPr="00424390">
              <w:t>The draft George Street</w:t>
            </w:r>
            <w:r>
              <w:t xml:space="preserve"> Mini Masterplan will take into consideration:</w:t>
            </w:r>
          </w:p>
          <w:p w14:paraId="02284084" w14:textId="77777777" w:rsidR="00305060" w:rsidRPr="00A32EDD" w:rsidRDefault="00305060" w:rsidP="00305060">
            <w:pPr>
              <w:pStyle w:val="ListParagraph"/>
              <w:numPr>
                <w:ilvl w:val="0"/>
                <w:numId w:val="31"/>
              </w:numPr>
              <w:spacing w:after="0" w:line="240" w:lineRule="auto"/>
              <w:ind w:left="176" w:hanging="142"/>
            </w:pPr>
            <w:r w:rsidRPr="00A32EDD">
              <w:t>Policy 1 – Tackling the climate and nature crises</w:t>
            </w:r>
          </w:p>
          <w:p w14:paraId="5D3FC219" w14:textId="77777777" w:rsidR="00305060" w:rsidRPr="00A32EDD" w:rsidRDefault="00305060" w:rsidP="00305060">
            <w:pPr>
              <w:pStyle w:val="ListParagraph"/>
              <w:numPr>
                <w:ilvl w:val="0"/>
                <w:numId w:val="31"/>
              </w:numPr>
              <w:spacing w:after="0" w:line="240" w:lineRule="auto"/>
              <w:ind w:left="176" w:hanging="142"/>
            </w:pPr>
            <w:r w:rsidRPr="00A32EDD">
              <w:t>Policy 2 - Climate mitigation and adaptation</w:t>
            </w:r>
          </w:p>
          <w:p w14:paraId="7206111F" w14:textId="77777777" w:rsidR="00305060" w:rsidRPr="00A32EDD" w:rsidRDefault="00305060" w:rsidP="00305060">
            <w:pPr>
              <w:pStyle w:val="ListParagraph"/>
              <w:numPr>
                <w:ilvl w:val="0"/>
                <w:numId w:val="31"/>
              </w:numPr>
              <w:spacing w:after="0" w:line="240" w:lineRule="auto"/>
              <w:ind w:left="176" w:hanging="142"/>
            </w:pPr>
            <w:r w:rsidRPr="00A32EDD">
              <w:t>Policy 3 – Biodiversity</w:t>
            </w:r>
          </w:p>
          <w:p w14:paraId="6DCBD383" w14:textId="77777777" w:rsidR="00305060" w:rsidRPr="00A32EDD" w:rsidRDefault="00305060" w:rsidP="00305060">
            <w:pPr>
              <w:pStyle w:val="ListParagraph"/>
              <w:numPr>
                <w:ilvl w:val="0"/>
                <w:numId w:val="31"/>
              </w:numPr>
              <w:spacing w:after="0" w:line="240" w:lineRule="auto"/>
              <w:ind w:left="176" w:hanging="142"/>
            </w:pPr>
            <w:r w:rsidRPr="00A32EDD">
              <w:t>Policy 16 - Quality homes</w:t>
            </w:r>
          </w:p>
          <w:p w14:paraId="3F7E2F2B" w14:textId="77777777" w:rsidR="00305060" w:rsidRPr="00BE6691" w:rsidRDefault="00305060" w:rsidP="00305060">
            <w:pPr>
              <w:pStyle w:val="ListParagraph"/>
              <w:numPr>
                <w:ilvl w:val="0"/>
                <w:numId w:val="31"/>
              </w:numPr>
              <w:spacing w:after="0" w:line="240" w:lineRule="auto"/>
              <w:ind w:left="176" w:hanging="142"/>
            </w:pPr>
            <w:r w:rsidRPr="00A32EDD">
              <w:t>Policy 23 - Health and safety</w:t>
            </w:r>
          </w:p>
        </w:tc>
      </w:tr>
      <w:tr w:rsidR="00305060" w:rsidRPr="004F0D90" w14:paraId="49FF7335" w14:textId="77777777" w:rsidTr="0056666B">
        <w:tc>
          <w:tcPr>
            <w:tcW w:w="2830" w:type="dxa"/>
          </w:tcPr>
          <w:p w14:paraId="601FFC86" w14:textId="77777777" w:rsidR="00305060" w:rsidRPr="007E5893" w:rsidRDefault="00305060" w:rsidP="0056666B">
            <w:pPr>
              <w:spacing w:after="0" w:line="240" w:lineRule="auto"/>
            </w:pPr>
            <w:r w:rsidRPr="007E5893">
              <w:lastRenderedPageBreak/>
              <w:t>National Planning Framework for Scotland 3 (NPF3) (2014)</w:t>
            </w:r>
          </w:p>
        </w:tc>
        <w:tc>
          <w:tcPr>
            <w:tcW w:w="6237" w:type="dxa"/>
            <w:gridSpan w:val="2"/>
          </w:tcPr>
          <w:p w14:paraId="4627841C" w14:textId="77777777" w:rsidR="00305060" w:rsidRDefault="00305060" w:rsidP="0056666B">
            <w:pPr>
              <w:spacing w:after="0" w:line="240" w:lineRule="auto"/>
            </w:pPr>
            <w:r>
              <w:t xml:space="preserve">Provides a framework to guide </w:t>
            </w:r>
            <w:r w:rsidRPr="00DF6700">
              <w:t>sustainable growth</w:t>
            </w:r>
            <w:r>
              <w:t xml:space="preserve"> and development of Scotland. Identifies priorities for strategic investment which will be a material consideration in making sustainable planning policy. It sets out key planning outcomes for Scotland:</w:t>
            </w:r>
          </w:p>
          <w:p w14:paraId="7504016E" w14:textId="77777777" w:rsidR="00305060" w:rsidRPr="00BE6691" w:rsidRDefault="00305060" w:rsidP="00305060">
            <w:pPr>
              <w:pStyle w:val="ListParagraph"/>
              <w:numPr>
                <w:ilvl w:val="0"/>
                <w:numId w:val="22"/>
              </w:numPr>
              <w:spacing w:after="0" w:line="240" w:lineRule="auto"/>
              <w:ind w:left="318" w:hanging="318"/>
              <w:rPr>
                <w:szCs w:val="20"/>
              </w:rPr>
            </w:pPr>
            <w:r w:rsidRPr="00BE6691">
              <w:rPr>
                <w:szCs w:val="20"/>
              </w:rPr>
              <w:t>A successful sustainable place – supporting economic growth, regeneration and the creation of well-designed places</w:t>
            </w:r>
          </w:p>
          <w:p w14:paraId="35B7E24E" w14:textId="77777777" w:rsidR="00305060" w:rsidRPr="00BE6691" w:rsidRDefault="00305060" w:rsidP="00305060">
            <w:pPr>
              <w:pStyle w:val="ListParagraph"/>
              <w:numPr>
                <w:ilvl w:val="0"/>
                <w:numId w:val="22"/>
              </w:numPr>
              <w:spacing w:after="0" w:line="240" w:lineRule="auto"/>
              <w:ind w:left="318" w:hanging="318"/>
              <w:rPr>
                <w:szCs w:val="20"/>
              </w:rPr>
            </w:pPr>
            <w:r w:rsidRPr="00BE6691">
              <w:rPr>
                <w:szCs w:val="20"/>
              </w:rPr>
              <w:t>A low carbon place – reducing our carbon emissions and adapting to climate change</w:t>
            </w:r>
          </w:p>
          <w:p w14:paraId="6A71A239" w14:textId="77777777" w:rsidR="00305060" w:rsidRPr="00BE6691" w:rsidRDefault="00305060" w:rsidP="00305060">
            <w:pPr>
              <w:pStyle w:val="ListParagraph"/>
              <w:numPr>
                <w:ilvl w:val="0"/>
                <w:numId w:val="22"/>
              </w:numPr>
              <w:spacing w:after="0" w:line="240" w:lineRule="auto"/>
              <w:ind w:left="318" w:hanging="318"/>
              <w:rPr>
                <w:szCs w:val="20"/>
              </w:rPr>
            </w:pPr>
            <w:r w:rsidRPr="00BE6691">
              <w:rPr>
                <w:szCs w:val="20"/>
              </w:rPr>
              <w:t>A natural resilient place – helping to protect and enhance our natural cultural assets and facilitating their sustainable use</w:t>
            </w:r>
          </w:p>
          <w:p w14:paraId="24696762" w14:textId="77777777" w:rsidR="00305060" w:rsidRPr="00DF6700" w:rsidRDefault="00305060" w:rsidP="00305060">
            <w:pPr>
              <w:pStyle w:val="ListParagraph"/>
              <w:numPr>
                <w:ilvl w:val="0"/>
                <w:numId w:val="22"/>
              </w:numPr>
              <w:spacing w:after="0" w:line="240" w:lineRule="auto"/>
              <w:ind w:left="318" w:hanging="318"/>
            </w:pPr>
            <w:r w:rsidRPr="00BE6691">
              <w:rPr>
                <w:szCs w:val="20"/>
              </w:rPr>
              <w:t>A connected place – supporting better transport and digital connectivity</w:t>
            </w:r>
          </w:p>
        </w:tc>
        <w:tc>
          <w:tcPr>
            <w:tcW w:w="4820" w:type="dxa"/>
            <w:gridSpan w:val="2"/>
          </w:tcPr>
          <w:p w14:paraId="7AAFEC0C" w14:textId="51A1CF47" w:rsidR="00305060" w:rsidRPr="00BE6691" w:rsidRDefault="00305060" w:rsidP="0056666B">
            <w:pPr>
              <w:spacing w:after="0" w:line="240" w:lineRule="auto"/>
            </w:pPr>
            <w:r w:rsidRPr="00BE6691">
              <w:t xml:space="preserve">The </w:t>
            </w:r>
            <w:r>
              <w:rPr>
                <w:szCs w:val="20"/>
              </w:rPr>
              <w:t xml:space="preserve">draft </w:t>
            </w:r>
            <w:r>
              <w:t>George Street Mini Masterplan</w:t>
            </w:r>
            <w:r w:rsidRPr="00AA34E3">
              <w:t xml:space="preserve"> </w:t>
            </w:r>
            <w:r w:rsidRPr="00BE6691">
              <w:t xml:space="preserve">should contribute to each of these planning outcomes: developing a more coordinated </w:t>
            </w:r>
            <w:r>
              <w:rPr>
                <w:szCs w:val="20"/>
              </w:rPr>
              <w:t xml:space="preserve">draft </w:t>
            </w:r>
            <w:r>
              <w:t>George Street Mini Masterplan</w:t>
            </w:r>
            <w:r w:rsidR="00424390">
              <w:t xml:space="preserve"> will</w:t>
            </w:r>
            <w:r w:rsidRPr="00BE6691">
              <w:t xml:space="preserve"> create well</w:t>
            </w:r>
            <w:r w:rsidR="00424390">
              <w:t>-</w:t>
            </w:r>
            <w:r w:rsidRPr="00BE6691">
              <w:t xml:space="preserve">designed places, such as regenerating natural and cultural assets, this should enhance the area and increase visitor </w:t>
            </w:r>
            <w:r>
              <w:t>numbers</w:t>
            </w:r>
            <w:r w:rsidRPr="00BE6691">
              <w:t>. Additionally, the role of green infrastructure, vegetation and water bodies will help create carbon sinks which contribute to the aesthetics of the natural environment and the variety of biodiversity.</w:t>
            </w:r>
          </w:p>
        </w:tc>
      </w:tr>
      <w:tr w:rsidR="00305060" w:rsidRPr="004F0D90" w14:paraId="596D9880" w14:textId="77777777" w:rsidTr="0056666B">
        <w:tc>
          <w:tcPr>
            <w:tcW w:w="2830" w:type="dxa"/>
          </w:tcPr>
          <w:p w14:paraId="67F392FD" w14:textId="77777777" w:rsidR="00305060" w:rsidRPr="004F0D90" w:rsidRDefault="00305060" w:rsidP="0056666B">
            <w:pPr>
              <w:spacing w:after="0" w:line="240" w:lineRule="auto"/>
              <w:rPr>
                <w:szCs w:val="20"/>
              </w:rPr>
            </w:pPr>
            <w:r w:rsidRPr="007E5893">
              <w:t>Scottish Planning Policy 2014</w:t>
            </w:r>
          </w:p>
        </w:tc>
        <w:tc>
          <w:tcPr>
            <w:tcW w:w="6237" w:type="dxa"/>
            <w:gridSpan w:val="2"/>
          </w:tcPr>
          <w:p w14:paraId="065AF2D8" w14:textId="77777777" w:rsidR="00305060" w:rsidRPr="007E5893" w:rsidRDefault="00305060" w:rsidP="0056666B">
            <w:pPr>
              <w:spacing w:after="0" w:line="240" w:lineRule="auto"/>
            </w:pPr>
            <w:r w:rsidRPr="00DF6700">
              <w:t>Economic development should raise the quality of life of the Scottish people through increasin</w:t>
            </w:r>
            <w:r>
              <w:t xml:space="preserve">g </w:t>
            </w:r>
            <w:r w:rsidRPr="00DF6700">
              <w:t>economic opportunities for all, on a socially and environmentally sustainable basis. The</w:t>
            </w:r>
            <w:r>
              <w:t xml:space="preserve"> </w:t>
            </w:r>
            <w:r w:rsidRPr="00DF6700">
              <w:t>planning system should provide strong support for economic development, to both new and</w:t>
            </w:r>
            <w:r>
              <w:t xml:space="preserve"> </w:t>
            </w:r>
            <w:r w:rsidRPr="00DF6700">
              <w:t>expanding businesses, where it is consistent with other national and local policies, in particular</w:t>
            </w:r>
            <w:r>
              <w:t xml:space="preserve"> </w:t>
            </w:r>
            <w:r w:rsidRPr="00DF6700">
              <w:t>the promotion of social justice and sustainable development.</w:t>
            </w:r>
          </w:p>
        </w:tc>
        <w:tc>
          <w:tcPr>
            <w:tcW w:w="4820" w:type="dxa"/>
            <w:gridSpan w:val="2"/>
          </w:tcPr>
          <w:p w14:paraId="6A22F067" w14:textId="4799AFF5" w:rsidR="00305060" w:rsidRPr="007E5893" w:rsidRDefault="00305060" w:rsidP="0056666B">
            <w:pPr>
              <w:spacing w:after="0" w:line="240" w:lineRule="auto"/>
            </w:pPr>
            <w:r w:rsidRPr="00BE6691">
              <w:t xml:space="preserve">The </w:t>
            </w:r>
            <w:r>
              <w:rPr>
                <w:szCs w:val="20"/>
              </w:rPr>
              <w:t xml:space="preserve">draft </w:t>
            </w:r>
            <w:r>
              <w:t>George Street Mini Masterplan</w:t>
            </w:r>
            <w:r w:rsidRPr="00AA34E3">
              <w:t xml:space="preserve"> </w:t>
            </w:r>
            <w:r w:rsidRPr="00BE6691">
              <w:t>should take account of the principles set out in the SPP, and as a result</w:t>
            </w:r>
            <w:r w:rsidR="00424390">
              <w:t>,</w:t>
            </w:r>
            <w:r w:rsidRPr="00BE6691">
              <w:t xml:space="preserve"> the </w:t>
            </w:r>
            <w:r>
              <w:rPr>
                <w:szCs w:val="20"/>
              </w:rPr>
              <w:t xml:space="preserve">draft </w:t>
            </w:r>
            <w:r>
              <w:t>George Street Mini Masterplan</w:t>
            </w:r>
            <w:r w:rsidRPr="00AA34E3">
              <w:t xml:space="preserve"> </w:t>
            </w:r>
            <w:r w:rsidRPr="00BE6691">
              <w:t>should incorporate elements of the SPP where appropriate.</w:t>
            </w:r>
          </w:p>
        </w:tc>
      </w:tr>
      <w:tr w:rsidR="00305060" w:rsidRPr="004F0D90" w14:paraId="73BCAC73" w14:textId="77777777" w:rsidTr="0056666B">
        <w:tc>
          <w:tcPr>
            <w:tcW w:w="2830" w:type="dxa"/>
          </w:tcPr>
          <w:p w14:paraId="5C8054B8" w14:textId="77777777" w:rsidR="00305060" w:rsidRPr="007E5893" w:rsidRDefault="00305060" w:rsidP="0056666B">
            <w:pPr>
              <w:spacing w:after="0" w:line="240" w:lineRule="auto"/>
            </w:pPr>
            <w:r w:rsidRPr="003A210B">
              <w:t>The Planning (Listed Buildings and Conservation Areas) (Scotland) Act 1997</w:t>
            </w:r>
          </w:p>
        </w:tc>
        <w:tc>
          <w:tcPr>
            <w:tcW w:w="6237" w:type="dxa"/>
            <w:gridSpan w:val="2"/>
          </w:tcPr>
          <w:p w14:paraId="423EF81A" w14:textId="6E0029AF" w:rsidR="00305060" w:rsidRPr="00DF6700" w:rsidRDefault="00305060" w:rsidP="0056666B">
            <w:pPr>
              <w:spacing w:after="0" w:line="240" w:lineRule="auto"/>
            </w:pPr>
            <w:r w:rsidRPr="003A210B">
              <w:t>Primary legislation sets out the legal requirements for the control of development and alterations that affect buildings that are listed, and the framework by which control is maintained.</w:t>
            </w:r>
          </w:p>
        </w:tc>
        <w:tc>
          <w:tcPr>
            <w:tcW w:w="4820" w:type="dxa"/>
            <w:gridSpan w:val="2"/>
          </w:tcPr>
          <w:p w14:paraId="04C0CE72" w14:textId="77777777" w:rsidR="00305060" w:rsidRPr="00BE6691" w:rsidRDefault="00305060" w:rsidP="0056666B">
            <w:pPr>
              <w:spacing w:after="0" w:line="240" w:lineRule="auto"/>
            </w:pPr>
            <w:r w:rsidRPr="003A210B">
              <w:t xml:space="preserve">If appropriate, the </w:t>
            </w:r>
            <w:r>
              <w:rPr>
                <w:szCs w:val="20"/>
              </w:rPr>
              <w:t xml:space="preserve">draft </w:t>
            </w:r>
            <w:r>
              <w:t xml:space="preserve">George Street Mini Masterplan </w:t>
            </w:r>
            <w:r w:rsidRPr="003A210B">
              <w:t xml:space="preserve">should take account of this legislation in relation to </w:t>
            </w:r>
            <w:r>
              <w:t>Listed Buildings</w:t>
            </w:r>
            <w:r w:rsidRPr="003A210B">
              <w:t>.</w:t>
            </w:r>
          </w:p>
        </w:tc>
      </w:tr>
      <w:tr w:rsidR="00305060" w:rsidRPr="004F0D90" w14:paraId="6E20802C" w14:textId="77777777" w:rsidTr="0056666B">
        <w:tc>
          <w:tcPr>
            <w:tcW w:w="13887" w:type="dxa"/>
            <w:gridSpan w:val="5"/>
            <w:shd w:val="clear" w:color="auto" w:fill="E5DFEC" w:themeFill="accent4" w:themeFillTint="33"/>
          </w:tcPr>
          <w:p w14:paraId="2830AB18" w14:textId="174C1D0E" w:rsidR="00305060" w:rsidRPr="003A210B" w:rsidRDefault="00305060" w:rsidP="0056666B">
            <w:pPr>
              <w:spacing w:after="0" w:line="240" w:lineRule="auto"/>
            </w:pPr>
            <w:r w:rsidRPr="009E4BC3">
              <w:rPr>
                <w:b/>
                <w:bCs/>
                <w:szCs w:val="20"/>
              </w:rPr>
              <w:t>Cross-Sectoral</w:t>
            </w:r>
          </w:p>
        </w:tc>
      </w:tr>
      <w:tr w:rsidR="00305060" w:rsidRPr="004F0D90" w14:paraId="5FA8337D" w14:textId="77777777" w:rsidTr="0056666B">
        <w:tc>
          <w:tcPr>
            <w:tcW w:w="2830" w:type="dxa"/>
          </w:tcPr>
          <w:p w14:paraId="6FE20A9F" w14:textId="77777777" w:rsidR="00305060" w:rsidRPr="004F0D90" w:rsidRDefault="00305060" w:rsidP="0056666B">
            <w:pPr>
              <w:spacing w:after="0" w:line="240" w:lineRule="auto"/>
              <w:rPr>
                <w:szCs w:val="20"/>
              </w:rPr>
            </w:pPr>
            <w:r w:rsidRPr="00992ED6">
              <w:rPr>
                <w:szCs w:val="20"/>
              </w:rPr>
              <w:t>Transport (Scotland) Act 2019</w:t>
            </w:r>
          </w:p>
        </w:tc>
        <w:tc>
          <w:tcPr>
            <w:tcW w:w="6237" w:type="dxa"/>
            <w:gridSpan w:val="2"/>
          </w:tcPr>
          <w:p w14:paraId="4DBE72AB" w14:textId="77777777" w:rsidR="00305060" w:rsidRPr="00992ED6" w:rsidRDefault="00305060" w:rsidP="0056666B">
            <w:pPr>
              <w:spacing w:after="0" w:line="240" w:lineRule="auto"/>
              <w:rPr>
                <w:szCs w:val="20"/>
              </w:rPr>
            </w:pPr>
            <w:r>
              <w:rPr>
                <w:szCs w:val="20"/>
              </w:rPr>
              <w:t xml:space="preserve">The </w:t>
            </w:r>
            <w:r>
              <w:rPr>
                <w:rFonts w:ascii="Roboto" w:hAnsi="Roboto"/>
                <w:color w:val="000000"/>
                <w:shd w:val="clear" w:color="auto" w:fill="FFFFFF"/>
              </w:rPr>
              <w:t xml:space="preserve"> Act aims to make Scotland’s transport network cleaner, smarter and more accessible by empowering local authorities and establishing consistent standards to tackle current and future </w:t>
            </w:r>
            <w:r>
              <w:rPr>
                <w:rFonts w:ascii="Roboto" w:hAnsi="Roboto"/>
                <w:color w:val="000000"/>
                <w:shd w:val="clear" w:color="auto" w:fill="FFFFFF"/>
              </w:rPr>
              <w:lastRenderedPageBreak/>
              <w:t>challenges. The Act seeks to deliver a more responsive and sustainable transport system for everyone.</w:t>
            </w:r>
          </w:p>
        </w:tc>
        <w:tc>
          <w:tcPr>
            <w:tcW w:w="4820" w:type="dxa"/>
            <w:gridSpan w:val="2"/>
          </w:tcPr>
          <w:p w14:paraId="1E41DC2C" w14:textId="77777777" w:rsidR="00305060" w:rsidRPr="00992ED6" w:rsidRDefault="00305060" w:rsidP="0056666B">
            <w:pPr>
              <w:spacing w:after="0" w:line="240" w:lineRule="auto"/>
              <w:rPr>
                <w:szCs w:val="20"/>
              </w:rPr>
            </w:pPr>
            <w:r>
              <w:rPr>
                <w:szCs w:val="20"/>
              </w:rPr>
              <w:lastRenderedPageBreak/>
              <w:t>T</w:t>
            </w:r>
            <w:r w:rsidRPr="00763F36">
              <w:rPr>
                <w:szCs w:val="20"/>
              </w:rPr>
              <w:t xml:space="preserve">he </w:t>
            </w:r>
            <w:r>
              <w:rPr>
                <w:szCs w:val="20"/>
              </w:rPr>
              <w:t>draft George Street Mini Masterplan</w:t>
            </w:r>
            <w:r w:rsidRPr="00AA34E3">
              <w:rPr>
                <w:szCs w:val="20"/>
              </w:rPr>
              <w:t xml:space="preserve"> </w:t>
            </w:r>
            <w:r>
              <w:rPr>
                <w:szCs w:val="20"/>
              </w:rPr>
              <w:t>shall consider the requirements of the ACT.</w:t>
            </w:r>
          </w:p>
        </w:tc>
      </w:tr>
      <w:tr w:rsidR="00305060" w:rsidRPr="004F0D90" w14:paraId="416D798D" w14:textId="77777777" w:rsidTr="0056666B">
        <w:trPr>
          <w:trHeight w:val="1451"/>
        </w:trPr>
        <w:tc>
          <w:tcPr>
            <w:tcW w:w="2830" w:type="dxa"/>
          </w:tcPr>
          <w:p w14:paraId="52CC2264" w14:textId="77777777" w:rsidR="00305060" w:rsidRPr="00992ED6" w:rsidRDefault="00305060" w:rsidP="0056666B">
            <w:pPr>
              <w:spacing w:after="0" w:line="240" w:lineRule="auto"/>
            </w:pPr>
            <w:r w:rsidRPr="00992ED6">
              <w:t>National Transport Strategy 2 (2020)</w:t>
            </w:r>
          </w:p>
        </w:tc>
        <w:tc>
          <w:tcPr>
            <w:tcW w:w="6237" w:type="dxa"/>
            <w:gridSpan w:val="2"/>
          </w:tcPr>
          <w:p w14:paraId="7C504A50" w14:textId="77777777" w:rsidR="00305060" w:rsidRPr="003F64D3" w:rsidRDefault="00305060" w:rsidP="0056666B">
            <w:pPr>
              <w:spacing w:after="0" w:line="240" w:lineRule="auto"/>
            </w:pPr>
            <w:r w:rsidRPr="003F64D3">
              <w:t>The National Transport Strategy sets out a vision for Scotland’s transport system for the next 20 years.  The vision is underpinned by four priorities: Reduces Inequalities, Takes Climate Action, Helps Deliver Inclusive Economic Growth and Improves our Health and Wellbeing, each with three associated outcomes.</w:t>
            </w:r>
          </w:p>
        </w:tc>
        <w:tc>
          <w:tcPr>
            <w:tcW w:w="4820" w:type="dxa"/>
            <w:gridSpan w:val="2"/>
          </w:tcPr>
          <w:p w14:paraId="2F3FE629" w14:textId="5E036CF0" w:rsidR="00305060" w:rsidRPr="00DC6570" w:rsidRDefault="00305060" w:rsidP="0056666B">
            <w:pPr>
              <w:spacing w:after="0" w:line="240" w:lineRule="auto"/>
            </w:pPr>
            <w:r w:rsidRPr="00DC6570">
              <w:t xml:space="preserve">The </w:t>
            </w:r>
            <w:r>
              <w:rPr>
                <w:szCs w:val="20"/>
              </w:rPr>
              <w:t xml:space="preserve">draft </w:t>
            </w:r>
            <w:r>
              <w:t>George Street Mini Masterplan</w:t>
            </w:r>
            <w:r w:rsidRPr="00AA34E3">
              <w:t xml:space="preserve"> </w:t>
            </w:r>
            <w:r w:rsidRPr="00DC6570">
              <w:t>should consider the integration of LTS objectives, actions and committed projects.</w:t>
            </w:r>
          </w:p>
        </w:tc>
      </w:tr>
      <w:tr w:rsidR="00305060" w:rsidRPr="004F0D90" w14:paraId="130C79B9" w14:textId="77777777" w:rsidTr="0056666B">
        <w:tc>
          <w:tcPr>
            <w:tcW w:w="2830" w:type="dxa"/>
          </w:tcPr>
          <w:p w14:paraId="1FDCFB14" w14:textId="77777777" w:rsidR="00305060" w:rsidRPr="004F0D90" w:rsidRDefault="00305060" w:rsidP="0056666B">
            <w:pPr>
              <w:spacing w:after="0" w:line="240" w:lineRule="auto"/>
              <w:rPr>
                <w:szCs w:val="20"/>
              </w:rPr>
            </w:pPr>
            <w:r w:rsidRPr="00FA0AA2">
              <w:t xml:space="preserve">Getting the best from our land: A land use strategy for Scotland </w:t>
            </w:r>
            <w:r w:rsidRPr="00992ED6">
              <w:t>2016-2021</w:t>
            </w:r>
          </w:p>
        </w:tc>
        <w:tc>
          <w:tcPr>
            <w:tcW w:w="6237" w:type="dxa"/>
            <w:gridSpan w:val="2"/>
          </w:tcPr>
          <w:p w14:paraId="7B98F478" w14:textId="28DF18D3" w:rsidR="00305060" w:rsidRPr="00FA0AA2" w:rsidRDefault="00305060" w:rsidP="0056666B">
            <w:pPr>
              <w:spacing w:after="0" w:line="240" w:lineRule="auto"/>
            </w:pPr>
            <w:r>
              <w:t>S</w:t>
            </w:r>
            <w:r w:rsidRPr="009B2B71">
              <w:t>cotland's first land use strategy, which identifies key principles for sustainable land use which reflect Government policies on the priorities which should influence land use choices. Sets out a long</w:t>
            </w:r>
            <w:r w:rsidR="00424390">
              <w:t>-</w:t>
            </w:r>
            <w:r w:rsidRPr="009B2B71">
              <w:t>term vision towards 2050 with three clear objectives relating to economic prosperity, environmental quality and communities.</w:t>
            </w:r>
          </w:p>
        </w:tc>
        <w:tc>
          <w:tcPr>
            <w:tcW w:w="4820" w:type="dxa"/>
            <w:gridSpan w:val="2"/>
          </w:tcPr>
          <w:p w14:paraId="35E7A75D" w14:textId="77777777" w:rsidR="00305060" w:rsidRPr="00FA0AA2" w:rsidRDefault="00305060" w:rsidP="0056666B">
            <w:pPr>
              <w:spacing w:after="0" w:line="240" w:lineRule="auto"/>
            </w:pPr>
            <w:r w:rsidRPr="00047FD6">
              <w:t xml:space="preserve">The </w:t>
            </w:r>
            <w:r>
              <w:rPr>
                <w:szCs w:val="20"/>
              </w:rPr>
              <w:t xml:space="preserve">draft </w:t>
            </w:r>
            <w:r>
              <w:t>George Street Mini Masterplan</w:t>
            </w:r>
            <w:r w:rsidRPr="00047FD6">
              <w:t xml:space="preserve"> should aim to conserve Scotland’s biodiversity whilst reducing resource depletion and encouraging responsible use of our natural resources.</w:t>
            </w:r>
          </w:p>
        </w:tc>
      </w:tr>
      <w:tr w:rsidR="00305060" w:rsidRPr="004F0D90" w14:paraId="10637732" w14:textId="77777777" w:rsidTr="0056666B">
        <w:tc>
          <w:tcPr>
            <w:tcW w:w="2830" w:type="dxa"/>
          </w:tcPr>
          <w:p w14:paraId="60A66700" w14:textId="77777777" w:rsidR="00305060" w:rsidRPr="00FA0AA2" w:rsidRDefault="00305060" w:rsidP="0056666B">
            <w:pPr>
              <w:spacing w:after="0" w:line="240" w:lineRule="auto"/>
            </w:pPr>
            <w:r w:rsidRPr="00133C61">
              <w:t>Fuel Poverty (Targets, Definition and Strategy) (Scotland) Act 2019</w:t>
            </w:r>
          </w:p>
        </w:tc>
        <w:tc>
          <w:tcPr>
            <w:tcW w:w="6237" w:type="dxa"/>
            <w:gridSpan w:val="2"/>
          </w:tcPr>
          <w:p w14:paraId="6ACA5F10" w14:textId="77777777" w:rsidR="00305060" w:rsidRPr="00FB0671" w:rsidRDefault="00305060" w:rsidP="0056666B">
            <w:pPr>
              <w:pStyle w:val="NormalWeb"/>
              <w:shd w:val="clear" w:color="auto" w:fill="FFFFFF"/>
              <w:spacing w:after="0"/>
            </w:pPr>
            <w:r w:rsidRPr="00FB0671">
              <w:t>The Fuel Poverty (Targets, Definition and Strategy) (Scotland) Act sets statutory targets for reducing fuel poverty, introduces a new definition which aligns fuel poverty more closely with relative income poverty and requires Scottish ministers to produce a comprehensive strategy to show how they intend to meet the targets.</w:t>
            </w:r>
            <w:r>
              <w:t xml:space="preserve"> </w:t>
            </w:r>
            <w:r w:rsidRPr="00FB0671">
              <w:t>The statutory targets set by the Act are that in 2040:</w:t>
            </w:r>
          </w:p>
          <w:p w14:paraId="70ADD083" w14:textId="77777777" w:rsidR="00305060" w:rsidRPr="00FB0671" w:rsidRDefault="00305060" w:rsidP="00305060">
            <w:pPr>
              <w:pStyle w:val="NormalWeb"/>
              <w:numPr>
                <w:ilvl w:val="0"/>
                <w:numId w:val="34"/>
              </w:numPr>
              <w:shd w:val="clear" w:color="auto" w:fill="FFFFFF"/>
              <w:spacing w:after="0" w:line="240" w:lineRule="auto"/>
              <w:ind w:left="182" w:hanging="142"/>
            </w:pPr>
            <w:r w:rsidRPr="00FB0671">
              <w:t>no more than 5% of households should be in fuel poverty</w:t>
            </w:r>
            <w:r>
              <w:t>;</w:t>
            </w:r>
          </w:p>
          <w:p w14:paraId="57251A6A" w14:textId="77777777" w:rsidR="00305060" w:rsidRPr="00FB0671" w:rsidRDefault="00305060" w:rsidP="00305060">
            <w:pPr>
              <w:pStyle w:val="NormalWeb"/>
              <w:numPr>
                <w:ilvl w:val="0"/>
                <w:numId w:val="34"/>
              </w:numPr>
              <w:shd w:val="clear" w:color="auto" w:fill="FFFFFF"/>
              <w:spacing w:after="0" w:line="240" w:lineRule="auto"/>
              <w:ind w:left="182" w:hanging="142"/>
            </w:pPr>
            <w:r w:rsidRPr="00FB0671">
              <w:t>no more than 1% of households should be in extreme fuel poverty</w:t>
            </w:r>
            <w:r>
              <w:t>; and</w:t>
            </w:r>
          </w:p>
          <w:p w14:paraId="457332D8" w14:textId="77777777" w:rsidR="00305060" w:rsidRDefault="00305060" w:rsidP="00305060">
            <w:pPr>
              <w:pStyle w:val="NormalWeb"/>
              <w:numPr>
                <w:ilvl w:val="0"/>
                <w:numId w:val="34"/>
              </w:numPr>
              <w:shd w:val="clear" w:color="auto" w:fill="FFFFFF"/>
              <w:spacing w:after="240"/>
              <w:ind w:left="179" w:hanging="142"/>
            </w:pPr>
            <w:r w:rsidRPr="00FB0671">
              <w:t>the median fuel poverty gap of households in fuel poverty is no more than £250 in 2015 prices before adding inflation</w:t>
            </w:r>
            <w:r>
              <w:t>.</w:t>
            </w:r>
          </w:p>
        </w:tc>
        <w:tc>
          <w:tcPr>
            <w:tcW w:w="4820" w:type="dxa"/>
            <w:gridSpan w:val="2"/>
          </w:tcPr>
          <w:p w14:paraId="6F72563E" w14:textId="4DC97620" w:rsidR="00305060" w:rsidRPr="00047FD6" w:rsidRDefault="00305060" w:rsidP="0056666B">
            <w:pPr>
              <w:spacing w:after="0" w:line="240" w:lineRule="auto"/>
            </w:pPr>
            <w:r w:rsidRPr="00424390">
              <w:t xml:space="preserve">Aberdeen City Council </w:t>
            </w:r>
            <w:r w:rsidR="00424390" w:rsidRPr="00424390">
              <w:t>is</w:t>
            </w:r>
            <w:r w:rsidRPr="00424390">
              <w:t xml:space="preserve"> committed to eradicating fuel poverty, and the Mini Masterplan should look to introduce measure</w:t>
            </w:r>
            <w:r w:rsidR="00424390" w:rsidRPr="00424390">
              <w:t>s</w:t>
            </w:r>
            <w:r w:rsidRPr="00424390">
              <w:t xml:space="preserve"> to reduce energy consumption and improve energy efficiency.</w:t>
            </w:r>
          </w:p>
        </w:tc>
      </w:tr>
      <w:tr w:rsidR="00305060" w:rsidRPr="004F0D90" w14:paraId="66213868" w14:textId="77777777" w:rsidTr="0056666B">
        <w:tc>
          <w:tcPr>
            <w:tcW w:w="13887" w:type="dxa"/>
            <w:gridSpan w:val="5"/>
            <w:shd w:val="clear" w:color="auto" w:fill="E5DFEC" w:themeFill="accent4" w:themeFillTint="33"/>
          </w:tcPr>
          <w:p w14:paraId="3EC351AD" w14:textId="77777777" w:rsidR="00305060" w:rsidRPr="00FA0AA2" w:rsidRDefault="00305060" w:rsidP="0056666B">
            <w:pPr>
              <w:spacing w:after="0" w:line="240" w:lineRule="auto"/>
            </w:pPr>
            <w:r w:rsidRPr="009E4BC3">
              <w:rPr>
                <w:b/>
                <w:bCs/>
                <w:szCs w:val="20"/>
              </w:rPr>
              <w:t>Air and Climate Change</w:t>
            </w:r>
          </w:p>
        </w:tc>
      </w:tr>
      <w:tr w:rsidR="00305060" w:rsidRPr="004F0D90" w14:paraId="4CD051A2" w14:textId="77777777" w:rsidTr="0056666B">
        <w:trPr>
          <w:trHeight w:val="803"/>
        </w:trPr>
        <w:tc>
          <w:tcPr>
            <w:tcW w:w="2830" w:type="dxa"/>
          </w:tcPr>
          <w:p w14:paraId="237DD077" w14:textId="77777777" w:rsidR="00305060" w:rsidRPr="00FA0AA2" w:rsidRDefault="00305060" w:rsidP="0056666B">
            <w:pPr>
              <w:spacing w:after="0" w:line="240" w:lineRule="auto"/>
            </w:pPr>
            <w:r w:rsidRPr="00047FD6">
              <w:t>Environment Act 199</w:t>
            </w:r>
            <w:r>
              <w:t>5</w:t>
            </w:r>
          </w:p>
        </w:tc>
        <w:tc>
          <w:tcPr>
            <w:tcW w:w="6237" w:type="dxa"/>
            <w:gridSpan w:val="2"/>
          </w:tcPr>
          <w:p w14:paraId="2CB3212D" w14:textId="77777777" w:rsidR="00305060" w:rsidRPr="004F0D90" w:rsidRDefault="00305060" w:rsidP="0056666B">
            <w:pPr>
              <w:spacing w:after="0" w:line="240" w:lineRule="auto"/>
            </w:pPr>
            <w:r w:rsidRPr="00047FD6">
              <w:t>Provides the legal basis for the local air quality management (LAQM) regime, secondary legislation and the UK Air Quality Strategy</w:t>
            </w:r>
          </w:p>
        </w:tc>
        <w:tc>
          <w:tcPr>
            <w:tcW w:w="4820" w:type="dxa"/>
            <w:gridSpan w:val="2"/>
          </w:tcPr>
          <w:p w14:paraId="6F0C7ACF" w14:textId="77777777" w:rsidR="00305060" w:rsidRPr="00424390" w:rsidRDefault="00305060" w:rsidP="0056666B">
            <w:pPr>
              <w:spacing w:after="0" w:line="240" w:lineRule="auto"/>
            </w:pPr>
            <w:r w:rsidRPr="00424390">
              <w:t>The draft George Street Mini Masterplan should include measures to improve local air quality.</w:t>
            </w:r>
          </w:p>
        </w:tc>
      </w:tr>
      <w:tr w:rsidR="00305060" w:rsidRPr="004F0D90" w14:paraId="7A33B385" w14:textId="77777777" w:rsidTr="0056666B">
        <w:tc>
          <w:tcPr>
            <w:tcW w:w="2830" w:type="dxa"/>
          </w:tcPr>
          <w:p w14:paraId="6ED88632" w14:textId="77777777" w:rsidR="00305060" w:rsidRPr="004F0D90" w:rsidRDefault="00305060" w:rsidP="0056666B">
            <w:pPr>
              <w:spacing w:after="0" w:line="240" w:lineRule="auto"/>
              <w:rPr>
                <w:szCs w:val="20"/>
              </w:rPr>
            </w:pPr>
            <w:r w:rsidRPr="00992ED6">
              <w:t>Climate Change (Emissions Reduction Targets) (Scotland) Act 2019</w:t>
            </w:r>
          </w:p>
        </w:tc>
        <w:tc>
          <w:tcPr>
            <w:tcW w:w="6237" w:type="dxa"/>
            <w:gridSpan w:val="2"/>
          </w:tcPr>
          <w:p w14:paraId="03A11DE9" w14:textId="77777777" w:rsidR="00305060" w:rsidRPr="00992ED6" w:rsidRDefault="00305060" w:rsidP="0056666B">
            <w:pPr>
              <w:spacing w:after="0" w:line="240" w:lineRule="auto"/>
              <w:rPr>
                <w:szCs w:val="20"/>
              </w:rPr>
            </w:pPr>
            <w:r w:rsidRPr="009B2B71">
              <w:rPr>
                <w:szCs w:val="20"/>
              </w:rPr>
              <w:t>The Climate Change (Emissions Reduction Targets) (Scotland) Act 2019 sets targets to reduce Scotland's emissions of all greenhouse gases</w:t>
            </w:r>
            <w:r w:rsidRPr="009B2B71">
              <w:rPr>
                <w:rFonts w:ascii="Open Sans" w:hAnsi="Open Sans" w:cs="Open Sans"/>
                <w:color w:val="333333"/>
                <w:sz w:val="21"/>
                <w:szCs w:val="21"/>
                <w:shd w:val="clear" w:color="auto" w:fill="FFFFFF"/>
              </w:rPr>
              <w:t xml:space="preserve"> </w:t>
            </w:r>
            <w:r w:rsidRPr="009B2B71">
              <w:rPr>
                <w:szCs w:val="20"/>
              </w:rPr>
              <w:t>to net-zero by 2045</w:t>
            </w:r>
            <w:r>
              <w:rPr>
                <w:szCs w:val="20"/>
              </w:rPr>
              <w:t>.</w:t>
            </w:r>
          </w:p>
        </w:tc>
        <w:tc>
          <w:tcPr>
            <w:tcW w:w="4820" w:type="dxa"/>
            <w:gridSpan w:val="2"/>
          </w:tcPr>
          <w:p w14:paraId="57051CEE" w14:textId="44C59380" w:rsidR="00305060" w:rsidRPr="00424390" w:rsidRDefault="00305060" w:rsidP="0056666B">
            <w:pPr>
              <w:spacing w:after="0" w:line="240" w:lineRule="auto"/>
              <w:rPr>
                <w:szCs w:val="20"/>
              </w:rPr>
            </w:pPr>
            <w:r w:rsidRPr="00424390">
              <w:rPr>
                <w:szCs w:val="20"/>
              </w:rPr>
              <w:t xml:space="preserve">The draft George Street Mini Masterplan should promote measures to reduce </w:t>
            </w:r>
            <w:r w:rsidR="00424390">
              <w:rPr>
                <w:szCs w:val="20"/>
              </w:rPr>
              <w:t xml:space="preserve">and </w:t>
            </w:r>
            <w:r w:rsidRPr="00424390">
              <w:rPr>
                <w:szCs w:val="20"/>
              </w:rPr>
              <w:t>minimise carbon emissions</w:t>
            </w:r>
          </w:p>
        </w:tc>
      </w:tr>
      <w:tr w:rsidR="00305060" w:rsidRPr="004F0D90" w14:paraId="718EB1C1" w14:textId="77777777" w:rsidTr="0056666B">
        <w:tc>
          <w:tcPr>
            <w:tcW w:w="2830" w:type="dxa"/>
          </w:tcPr>
          <w:p w14:paraId="2C7AE616" w14:textId="77777777" w:rsidR="00305060" w:rsidRPr="00992ED6" w:rsidRDefault="00305060" w:rsidP="0056666B">
            <w:pPr>
              <w:spacing w:after="0" w:line="240" w:lineRule="auto"/>
            </w:pPr>
            <w:r w:rsidRPr="009C1B8E">
              <w:t>UK Climate Change Risk Assessment 20</w:t>
            </w:r>
            <w:r>
              <w:t>22</w:t>
            </w:r>
          </w:p>
        </w:tc>
        <w:tc>
          <w:tcPr>
            <w:tcW w:w="6237" w:type="dxa"/>
            <w:gridSpan w:val="2"/>
          </w:tcPr>
          <w:p w14:paraId="01D99BB5" w14:textId="77777777" w:rsidR="00305060" w:rsidRDefault="00305060" w:rsidP="0056666B">
            <w:pPr>
              <w:spacing w:after="0" w:line="240" w:lineRule="auto"/>
              <w:rPr>
                <w:szCs w:val="20"/>
              </w:rPr>
            </w:pPr>
            <w:r w:rsidRPr="009C1B8E">
              <w:rPr>
                <w:szCs w:val="20"/>
              </w:rPr>
              <w:t>The UK Climate Change Risk Assessment 20</w:t>
            </w:r>
            <w:r>
              <w:rPr>
                <w:szCs w:val="20"/>
              </w:rPr>
              <w:t>22</w:t>
            </w:r>
            <w:r w:rsidRPr="009C1B8E">
              <w:rPr>
                <w:szCs w:val="20"/>
              </w:rPr>
              <w:t xml:space="preserve"> Evidence Report is the most up-to-date and comprehensive analysis of the risks and opportunities posed by climate change to the UK.</w:t>
            </w:r>
          </w:p>
          <w:p w14:paraId="14372DB2" w14:textId="77777777" w:rsidR="00305060" w:rsidRPr="009B2B71" w:rsidRDefault="00305060" w:rsidP="0056666B">
            <w:pPr>
              <w:spacing w:after="0" w:line="240" w:lineRule="auto"/>
              <w:rPr>
                <w:szCs w:val="20"/>
              </w:rPr>
            </w:pPr>
          </w:p>
        </w:tc>
        <w:tc>
          <w:tcPr>
            <w:tcW w:w="4820" w:type="dxa"/>
            <w:gridSpan w:val="2"/>
          </w:tcPr>
          <w:p w14:paraId="23E0CF53" w14:textId="77777777" w:rsidR="00305060" w:rsidRPr="00684998" w:rsidRDefault="00305060" w:rsidP="0056666B">
            <w:pPr>
              <w:spacing w:after="0" w:line="240" w:lineRule="auto"/>
              <w:rPr>
                <w:szCs w:val="20"/>
              </w:rPr>
            </w:pPr>
            <w:r w:rsidRPr="00684998">
              <w:rPr>
                <w:szCs w:val="20"/>
              </w:rPr>
              <w:t xml:space="preserve">The Technical Report for the third Climate Change Risk Assessment (CCRA3) identifies sixty-one climate risks cutting across multiple sectors of society. In addition, identifies eight priority risk </w:t>
            </w:r>
            <w:r w:rsidRPr="00684998">
              <w:rPr>
                <w:szCs w:val="20"/>
              </w:rPr>
              <w:lastRenderedPageBreak/>
              <w:t xml:space="preserve">areas that require the most urgent UK-wide action over the next two years. </w:t>
            </w:r>
          </w:p>
          <w:p w14:paraId="027E5C7A" w14:textId="77777777" w:rsidR="00305060" w:rsidRPr="00684998" w:rsidRDefault="00305060" w:rsidP="0056666B">
            <w:pPr>
              <w:spacing w:after="0" w:line="240" w:lineRule="auto"/>
              <w:rPr>
                <w:szCs w:val="20"/>
              </w:rPr>
            </w:pPr>
          </w:p>
          <w:p w14:paraId="44AE6613" w14:textId="77777777" w:rsidR="00305060" w:rsidRPr="00510158" w:rsidRDefault="00305060" w:rsidP="0056666B">
            <w:pPr>
              <w:spacing w:after="0" w:line="240" w:lineRule="auto"/>
              <w:rPr>
                <w:szCs w:val="20"/>
              </w:rPr>
            </w:pPr>
            <w:r w:rsidRPr="00684998">
              <w:rPr>
                <w:szCs w:val="20"/>
              </w:rPr>
              <w:t>The</w:t>
            </w:r>
            <w:r>
              <w:rPr>
                <w:szCs w:val="20"/>
              </w:rPr>
              <w:t xml:space="preserve"> draft </w:t>
            </w:r>
            <w:r w:rsidRPr="00684998">
              <w:rPr>
                <w:szCs w:val="20"/>
              </w:rPr>
              <w:t>George Street Mini Masterplan should identify measures to reduce climate risks.</w:t>
            </w:r>
          </w:p>
        </w:tc>
      </w:tr>
      <w:tr w:rsidR="00305060" w:rsidRPr="004F0D90" w14:paraId="414E7228" w14:textId="77777777" w:rsidTr="0056666B">
        <w:tc>
          <w:tcPr>
            <w:tcW w:w="2830" w:type="dxa"/>
          </w:tcPr>
          <w:p w14:paraId="0A463B91" w14:textId="77777777" w:rsidR="00305060" w:rsidRPr="009C1B8E" w:rsidRDefault="00305060" w:rsidP="0056666B">
            <w:pPr>
              <w:spacing w:after="0" w:line="240" w:lineRule="auto"/>
            </w:pPr>
            <w:r w:rsidRPr="009F1840">
              <w:lastRenderedPageBreak/>
              <w:t>Heat in Buildings Strategy (2021</w:t>
            </w:r>
            <w:r>
              <w:t>)</w:t>
            </w:r>
          </w:p>
        </w:tc>
        <w:tc>
          <w:tcPr>
            <w:tcW w:w="6237" w:type="dxa"/>
            <w:gridSpan w:val="2"/>
          </w:tcPr>
          <w:p w14:paraId="4367E64B" w14:textId="77777777" w:rsidR="00305060" w:rsidRPr="009C1B8E" w:rsidRDefault="00305060" w:rsidP="0056666B">
            <w:pPr>
              <w:spacing w:after="0" w:line="240" w:lineRule="auto"/>
              <w:rPr>
                <w:szCs w:val="20"/>
              </w:rPr>
            </w:pPr>
            <w:r w:rsidRPr="00060BA4">
              <w:t>This strategy addresses homes/ buildings in Scotland</w:t>
            </w:r>
            <w:r w:rsidRPr="007A006B">
              <w:t xml:space="preserve"> </w:t>
            </w:r>
            <w:r>
              <w:t>and s</w:t>
            </w:r>
            <w:r w:rsidRPr="007A006B">
              <w:t xml:space="preserve">ets out how </w:t>
            </w:r>
            <w:r>
              <w:t>to</w:t>
            </w:r>
            <w:r w:rsidRPr="007A006B">
              <w:t xml:space="preserve"> decarbonise our homes, and our commercial, industrial and public sector buildings, as part of setting a path to net zero by 2050</w:t>
            </w:r>
            <w:r>
              <w:t>.</w:t>
            </w:r>
          </w:p>
        </w:tc>
        <w:tc>
          <w:tcPr>
            <w:tcW w:w="4820" w:type="dxa"/>
            <w:gridSpan w:val="2"/>
          </w:tcPr>
          <w:p w14:paraId="03FAA311" w14:textId="77777777" w:rsidR="00305060" w:rsidRPr="009C1B8E" w:rsidRDefault="00305060" w:rsidP="0056666B">
            <w:pPr>
              <w:spacing w:after="0" w:line="240" w:lineRule="auto"/>
              <w:rPr>
                <w:szCs w:val="20"/>
              </w:rPr>
            </w:pPr>
            <w:r>
              <w:t>Refer to and apply as practicable.</w:t>
            </w:r>
          </w:p>
        </w:tc>
      </w:tr>
      <w:tr w:rsidR="00305060" w:rsidRPr="004F0D90" w14:paraId="74F60CFB" w14:textId="77777777" w:rsidTr="0056666B">
        <w:tc>
          <w:tcPr>
            <w:tcW w:w="2830" w:type="dxa"/>
          </w:tcPr>
          <w:p w14:paraId="797E3E19" w14:textId="77777777" w:rsidR="00305060" w:rsidRDefault="00305060" w:rsidP="0056666B">
            <w:pPr>
              <w:spacing w:after="0" w:line="240" w:lineRule="auto"/>
            </w:pPr>
            <w:r>
              <w:t>Climate Change Plan</w:t>
            </w:r>
          </w:p>
          <w:p w14:paraId="7B212F8D" w14:textId="77777777" w:rsidR="00305060" w:rsidRPr="00992ED6" w:rsidRDefault="00305060" w:rsidP="0056666B">
            <w:pPr>
              <w:spacing w:after="0" w:line="240" w:lineRule="auto"/>
            </w:pPr>
            <w:r>
              <w:t>2018-2032</w:t>
            </w:r>
          </w:p>
        </w:tc>
        <w:tc>
          <w:tcPr>
            <w:tcW w:w="6237" w:type="dxa"/>
            <w:gridSpan w:val="2"/>
          </w:tcPr>
          <w:p w14:paraId="432A38C5" w14:textId="3E9D24E9" w:rsidR="00305060" w:rsidRPr="009B2B71" w:rsidRDefault="00305060" w:rsidP="0056666B">
            <w:pPr>
              <w:spacing w:after="0" w:line="240" w:lineRule="auto"/>
              <w:rPr>
                <w:szCs w:val="20"/>
              </w:rPr>
            </w:pPr>
            <w:r w:rsidRPr="00510158">
              <w:rPr>
                <w:szCs w:val="20"/>
              </w:rPr>
              <w:t>This is the third report on proposals and</w:t>
            </w:r>
            <w:r>
              <w:rPr>
                <w:szCs w:val="20"/>
              </w:rPr>
              <w:t xml:space="preserve"> </w:t>
            </w:r>
            <w:r w:rsidRPr="00510158">
              <w:rPr>
                <w:szCs w:val="20"/>
              </w:rPr>
              <w:t>policies (RPP3). It sets out the path to a low</w:t>
            </w:r>
            <w:r w:rsidR="00424390">
              <w:rPr>
                <w:szCs w:val="20"/>
              </w:rPr>
              <w:t>-</w:t>
            </w:r>
            <w:r w:rsidRPr="00510158">
              <w:rPr>
                <w:szCs w:val="20"/>
              </w:rPr>
              <w:t>carbon economy while helping to deliver</w:t>
            </w:r>
            <w:r>
              <w:rPr>
                <w:szCs w:val="20"/>
              </w:rPr>
              <w:t xml:space="preserve"> </w:t>
            </w:r>
            <w:r w:rsidRPr="00510158">
              <w:rPr>
                <w:szCs w:val="20"/>
              </w:rPr>
              <w:t>sustainable economic growth and secure the wider</w:t>
            </w:r>
            <w:r>
              <w:rPr>
                <w:szCs w:val="20"/>
              </w:rPr>
              <w:t xml:space="preserve"> </w:t>
            </w:r>
            <w:r w:rsidRPr="00510158">
              <w:rPr>
                <w:szCs w:val="20"/>
              </w:rPr>
              <w:t>benefits to a greener, fairer and healthier Scotland</w:t>
            </w:r>
            <w:r>
              <w:rPr>
                <w:szCs w:val="20"/>
              </w:rPr>
              <w:t xml:space="preserve"> </w:t>
            </w:r>
            <w:r w:rsidRPr="00510158">
              <w:rPr>
                <w:szCs w:val="20"/>
              </w:rPr>
              <w:t>in 2032.</w:t>
            </w:r>
          </w:p>
        </w:tc>
        <w:tc>
          <w:tcPr>
            <w:tcW w:w="4820" w:type="dxa"/>
            <w:gridSpan w:val="2"/>
          </w:tcPr>
          <w:p w14:paraId="45D0C3D8" w14:textId="77777777" w:rsidR="00305060" w:rsidRPr="00510158" w:rsidRDefault="00305060" w:rsidP="0056666B">
            <w:pPr>
              <w:spacing w:after="0" w:line="240" w:lineRule="auto"/>
              <w:rPr>
                <w:szCs w:val="20"/>
              </w:rPr>
            </w:pPr>
            <w:r w:rsidRPr="00510158">
              <w:rPr>
                <w:szCs w:val="20"/>
              </w:rPr>
              <w:t>The</w:t>
            </w:r>
            <w:r>
              <w:rPr>
                <w:szCs w:val="20"/>
              </w:rPr>
              <w:t xml:space="preserve"> draft</w:t>
            </w:r>
            <w:r w:rsidRPr="00510158">
              <w:rPr>
                <w:szCs w:val="20"/>
              </w:rPr>
              <w:t xml:space="preserve"> </w:t>
            </w:r>
            <w:r>
              <w:rPr>
                <w:szCs w:val="20"/>
              </w:rPr>
              <w:t>George Street Mini Masterplan</w:t>
            </w:r>
            <w:r w:rsidRPr="00510158">
              <w:rPr>
                <w:szCs w:val="20"/>
              </w:rPr>
              <w:t xml:space="preserve"> will contribute to</w:t>
            </w:r>
            <w:r>
              <w:rPr>
                <w:szCs w:val="20"/>
              </w:rPr>
              <w:t xml:space="preserve"> </w:t>
            </w:r>
            <w:r w:rsidRPr="00510158">
              <w:rPr>
                <w:szCs w:val="20"/>
              </w:rPr>
              <w:t>delivering on the policies and</w:t>
            </w:r>
            <w:r>
              <w:rPr>
                <w:szCs w:val="20"/>
              </w:rPr>
              <w:t xml:space="preserve"> </w:t>
            </w:r>
            <w:r w:rsidRPr="00510158">
              <w:rPr>
                <w:szCs w:val="20"/>
              </w:rPr>
              <w:t>proposals set out in the plan.</w:t>
            </w:r>
          </w:p>
        </w:tc>
      </w:tr>
      <w:tr w:rsidR="00305060" w:rsidRPr="004F0D90" w14:paraId="378BECCC" w14:textId="77777777" w:rsidTr="0056666B">
        <w:tc>
          <w:tcPr>
            <w:tcW w:w="2830" w:type="dxa"/>
          </w:tcPr>
          <w:p w14:paraId="1E5CFF62" w14:textId="77777777" w:rsidR="00305060" w:rsidRDefault="00305060" w:rsidP="0056666B">
            <w:pPr>
              <w:spacing w:after="0" w:line="240" w:lineRule="auto"/>
            </w:pPr>
            <w:r w:rsidRPr="009C1B8E">
              <w:t>Climate Ready Scotland: climate change adaptation programme 2019-2024</w:t>
            </w:r>
          </w:p>
        </w:tc>
        <w:tc>
          <w:tcPr>
            <w:tcW w:w="6237" w:type="dxa"/>
            <w:gridSpan w:val="2"/>
          </w:tcPr>
          <w:p w14:paraId="70BE125D" w14:textId="77777777" w:rsidR="00305060" w:rsidRPr="00510158" w:rsidRDefault="00305060" w:rsidP="0056666B">
            <w:pPr>
              <w:spacing w:after="0" w:line="240" w:lineRule="auto"/>
              <w:rPr>
                <w:szCs w:val="20"/>
              </w:rPr>
            </w:pPr>
            <w:r w:rsidRPr="009C1B8E">
              <w:rPr>
                <w:szCs w:val="20"/>
              </w:rPr>
              <w:t>The second Scottish Climate Change Adaptation Programme sets out policies and proposals to prepare Scotland for the challenges that we will face as our climate continues to change in the decades ahead. The Programme is a requirement of the Climate Change (Scotland) Act 2009 and addresses the risks set out in the UK Climate Change Risk Assessment (UK CCRA) 20</w:t>
            </w:r>
            <w:r>
              <w:rPr>
                <w:szCs w:val="20"/>
              </w:rPr>
              <w:t>22</w:t>
            </w:r>
            <w:r w:rsidRPr="009C1B8E">
              <w:rPr>
                <w:szCs w:val="20"/>
              </w:rPr>
              <w:t>, published under section 56 of the UK Climate Change Act 2008</w:t>
            </w:r>
          </w:p>
        </w:tc>
        <w:tc>
          <w:tcPr>
            <w:tcW w:w="4820" w:type="dxa"/>
            <w:gridSpan w:val="2"/>
          </w:tcPr>
          <w:p w14:paraId="46D369BA" w14:textId="62192FEB" w:rsidR="00305060" w:rsidRPr="00510158" w:rsidRDefault="00305060" w:rsidP="0056666B">
            <w:pPr>
              <w:spacing w:after="0" w:line="240" w:lineRule="auto"/>
              <w:rPr>
                <w:szCs w:val="20"/>
              </w:rPr>
            </w:pPr>
            <w:r w:rsidRPr="00684998">
              <w:rPr>
                <w:szCs w:val="20"/>
              </w:rPr>
              <w:t xml:space="preserve">The </w:t>
            </w:r>
            <w:r>
              <w:rPr>
                <w:szCs w:val="20"/>
              </w:rPr>
              <w:t xml:space="preserve">draft </w:t>
            </w:r>
            <w:r w:rsidRPr="00684998">
              <w:rPr>
                <w:szCs w:val="20"/>
              </w:rPr>
              <w:t>George Street Mini Masterplan will reflect the sub</w:t>
            </w:r>
            <w:r w:rsidR="00424390">
              <w:rPr>
                <w:szCs w:val="20"/>
              </w:rPr>
              <w:t>-</w:t>
            </w:r>
            <w:r w:rsidRPr="00684998">
              <w:rPr>
                <w:szCs w:val="20"/>
              </w:rPr>
              <w:t xml:space="preserve">outcome </w:t>
            </w:r>
            <w:r w:rsidR="00424390">
              <w:rPr>
                <w:szCs w:val="20"/>
              </w:rPr>
              <w:t xml:space="preserve">of </w:t>
            </w:r>
            <w:r w:rsidRPr="00684998">
              <w:rPr>
                <w:szCs w:val="20"/>
              </w:rPr>
              <w:t xml:space="preserve">Scotland’s buildings and places </w:t>
            </w:r>
            <w:r w:rsidR="00424390">
              <w:rPr>
                <w:szCs w:val="20"/>
              </w:rPr>
              <w:t xml:space="preserve">that </w:t>
            </w:r>
            <w:r w:rsidRPr="00684998">
              <w:rPr>
                <w:szCs w:val="20"/>
              </w:rPr>
              <w:t>are adaptable to climate change.</w:t>
            </w:r>
          </w:p>
        </w:tc>
      </w:tr>
      <w:tr w:rsidR="00305060" w:rsidRPr="004F0D90" w14:paraId="1242A845" w14:textId="77777777" w:rsidTr="0056666B">
        <w:trPr>
          <w:trHeight w:val="274"/>
        </w:trPr>
        <w:tc>
          <w:tcPr>
            <w:tcW w:w="2830" w:type="dxa"/>
          </w:tcPr>
          <w:p w14:paraId="0E081AFD" w14:textId="77777777" w:rsidR="00305060" w:rsidRPr="009C1B8E" w:rsidRDefault="00305060" w:rsidP="0056666B">
            <w:pPr>
              <w:spacing w:after="0" w:line="240" w:lineRule="auto"/>
            </w:pPr>
            <w:r w:rsidRPr="00FA234D">
              <w:t>Climate Change (Scotland) Act 2009</w:t>
            </w:r>
          </w:p>
        </w:tc>
        <w:tc>
          <w:tcPr>
            <w:tcW w:w="6237" w:type="dxa"/>
            <w:gridSpan w:val="2"/>
          </w:tcPr>
          <w:p w14:paraId="68001D52" w14:textId="40B81B98" w:rsidR="00305060" w:rsidRPr="00510158" w:rsidRDefault="00305060" w:rsidP="0056666B">
            <w:pPr>
              <w:spacing w:after="0" w:line="240" w:lineRule="auto"/>
              <w:rPr>
                <w:szCs w:val="20"/>
              </w:rPr>
            </w:pPr>
            <w:r w:rsidRPr="00133C61">
              <w:rPr>
                <w:szCs w:val="20"/>
              </w:rPr>
              <w:t>The</w:t>
            </w:r>
            <w:r>
              <w:rPr>
                <w:szCs w:val="20"/>
              </w:rPr>
              <w:t xml:space="preserve"> </w:t>
            </w:r>
            <w:r w:rsidRPr="00133C61">
              <w:rPr>
                <w:szCs w:val="20"/>
              </w:rPr>
              <w:t>Climate Change (Scotland) Act 2009</w:t>
            </w:r>
            <w:r>
              <w:rPr>
                <w:szCs w:val="20"/>
              </w:rPr>
              <w:t xml:space="preserve"> is t</w:t>
            </w:r>
            <w:r w:rsidRPr="00133C61">
              <w:rPr>
                <w:szCs w:val="20"/>
              </w:rPr>
              <w:t xml:space="preserve">he Scottish Government's commitment to tackling climate change </w:t>
            </w:r>
            <w:r w:rsidR="00424390">
              <w:rPr>
                <w:szCs w:val="20"/>
              </w:rPr>
              <w:t>is</w:t>
            </w:r>
            <w:r w:rsidRPr="00133C61">
              <w:rPr>
                <w:szCs w:val="20"/>
              </w:rPr>
              <w:t xml:space="preserve"> set out in the Climate Change (Scotland) Act (2009). This sets Scotland's target at net-zero by 2045 (this means that by 2045 Scotland's emissions will be balanced by the amount removed from the atmosphere). There is also an interim target of a 75% reduction in emissions by 2030, relative to 1990 levels of emissions. </w:t>
            </w:r>
          </w:p>
        </w:tc>
        <w:tc>
          <w:tcPr>
            <w:tcW w:w="4820" w:type="dxa"/>
            <w:gridSpan w:val="2"/>
          </w:tcPr>
          <w:p w14:paraId="6771C294" w14:textId="77777777" w:rsidR="00305060" w:rsidRPr="00510158" w:rsidRDefault="00305060" w:rsidP="0056666B">
            <w:pPr>
              <w:spacing w:after="0" w:line="240" w:lineRule="auto"/>
              <w:rPr>
                <w:szCs w:val="20"/>
              </w:rPr>
            </w:pPr>
            <w:r w:rsidRPr="00684998">
              <w:rPr>
                <w:szCs w:val="20"/>
              </w:rPr>
              <w:t xml:space="preserve">The </w:t>
            </w:r>
            <w:r>
              <w:rPr>
                <w:szCs w:val="20"/>
              </w:rPr>
              <w:t xml:space="preserve">draft </w:t>
            </w:r>
            <w:r w:rsidRPr="00684998">
              <w:rPr>
                <w:szCs w:val="20"/>
              </w:rPr>
              <w:t>George Street Mini Masterplan should identify measures to reduce climate risks.”</w:t>
            </w:r>
          </w:p>
        </w:tc>
      </w:tr>
      <w:tr w:rsidR="00305060" w:rsidRPr="004F0D90" w14:paraId="2FD795A5" w14:textId="77777777" w:rsidTr="0056666B">
        <w:trPr>
          <w:trHeight w:val="274"/>
        </w:trPr>
        <w:tc>
          <w:tcPr>
            <w:tcW w:w="2830" w:type="dxa"/>
          </w:tcPr>
          <w:p w14:paraId="223E2640" w14:textId="77777777" w:rsidR="00305060" w:rsidRDefault="00305060" w:rsidP="0056666B">
            <w:pPr>
              <w:spacing w:after="0" w:line="240" w:lineRule="auto"/>
            </w:pPr>
            <w:r w:rsidRPr="009C1B8E">
              <w:t>Securing a green recovery on a path to net zero: climate change plan 2018–2032 - update</w:t>
            </w:r>
          </w:p>
        </w:tc>
        <w:tc>
          <w:tcPr>
            <w:tcW w:w="6237" w:type="dxa"/>
            <w:gridSpan w:val="2"/>
          </w:tcPr>
          <w:p w14:paraId="454E2E28" w14:textId="77777777" w:rsidR="00305060" w:rsidRPr="00510158" w:rsidRDefault="00305060" w:rsidP="0056666B">
            <w:pPr>
              <w:spacing w:after="0" w:line="240" w:lineRule="auto"/>
              <w:rPr>
                <w:szCs w:val="20"/>
              </w:rPr>
            </w:pPr>
            <w:r w:rsidRPr="00510158">
              <w:rPr>
                <w:szCs w:val="20"/>
              </w:rPr>
              <w:t>This update to Scotland's 2018-2032 Climate Change Plan sets out the Scottish Government's pathway to new and ambitious targets set by the Climate Change Act 2019. It is a key strategic document on Scotland’s green recovery from COVID-19.</w:t>
            </w:r>
          </w:p>
        </w:tc>
        <w:tc>
          <w:tcPr>
            <w:tcW w:w="4820" w:type="dxa"/>
            <w:gridSpan w:val="2"/>
          </w:tcPr>
          <w:p w14:paraId="634D8441" w14:textId="77777777" w:rsidR="00305060" w:rsidRPr="00510158" w:rsidRDefault="00305060" w:rsidP="0056666B">
            <w:pPr>
              <w:spacing w:after="0" w:line="240" w:lineRule="auto"/>
              <w:rPr>
                <w:szCs w:val="20"/>
              </w:rPr>
            </w:pPr>
            <w:r w:rsidRPr="00510158">
              <w:rPr>
                <w:szCs w:val="20"/>
              </w:rPr>
              <w:t xml:space="preserve">The </w:t>
            </w:r>
            <w:r>
              <w:rPr>
                <w:szCs w:val="20"/>
              </w:rPr>
              <w:t>draft George Street Mini Masterplan</w:t>
            </w:r>
            <w:r w:rsidRPr="00AA34E3">
              <w:rPr>
                <w:szCs w:val="20"/>
              </w:rPr>
              <w:t xml:space="preserve"> </w:t>
            </w:r>
            <w:r w:rsidRPr="00510158">
              <w:rPr>
                <w:szCs w:val="20"/>
              </w:rPr>
              <w:t>will incorporate the updates in the plan</w:t>
            </w:r>
          </w:p>
        </w:tc>
      </w:tr>
      <w:tr w:rsidR="00305060" w:rsidRPr="004F0D90" w14:paraId="765E1E87" w14:textId="77777777" w:rsidTr="0056666B">
        <w:tc>
          <w:tcPr>
            <w:tcW w:w="2830" w:type="dxa"/>
          </w:tcPr>
          <w:p w14:paraId="7C94A139" w14:textId="77777777" w:rsidR="00305060" w:rsidRPr="00992ED6" w:rsidRDefault="00305060" w:rsidP="0056666B">
            <w:pPr>
              <w:spacing w:after="0" w:line="240" w:lineRule="auto"/>
            </w:pPr>
            <w:r w:rsidRPr="00396F93">
              <w:t>UK Air Quality Strategy for England, Scotland, Wales and Northern Ireland (2011)</w:t>
            </w:r>
          </w:p>
        </w:tc>
        <w:tc>
          <w:tcPr>
            <w:tcW w:w="6237" w:type="dxa"/>
            <w:gridSpan w:val="2"/>
          </w:tcPr>
          <w:p w14:paraId="6CF9F014" w14:textId="22CD1C57" w:rsidR="00305060" w:rsidRPr="00992ED6" w:rsidRDefault="00305060" w:rsidP="0056666B">
            <w:pPr>
              <w:spacing w:after="0" w:line="240" w:lineRule="auto"/>
              <w:rPr>
                <w:szCs w:val="20"/>
              </w:rPr>
            </w:pPr>
            <w:r>
              <w:t xml:space="preserve">The Strategy sets </w:t>
            </w:r>
            <w:r w:rsidR="00424390">
              <w:t>several</w:t>
            </w:r>
            <w:r>
              <w:t xml:space="preserve"> air quality objectives for pollutants to improve and protect ambient air quality in the UK including sulphur dioxide, nitrogen dioxide, particulate matter, lead and ozone.</w:t>
            </w:r>
          </w:p>
        </w:tc>
        <w:tc>
          <w:tcPr>
            <w:tcW w:w="4820" w:type="dxa"/>
            <w:gridSpan w:val="2"/>
          </w:tcPr>
          <w:p w14:paraId="4B7C3084" w14:textId="77777777" w:rsidR="00305060" w:rsidRPr="00992ED6" w:rsidRDefault="00305060" w:rsidP="0056666B">
            <w:pPr>
              <w:spacing w:after="0" w:line="240" w:lineRule="auto"/>
              <w:rPr>
                <w:szCs w:val="20"/>
              </w:rPr>
            </w:pPr>
            <w:r w:rsidRPr="00E64E9C">
              <w:rPr>
                <w:szCs w:val="20"/>
              </w:rPr>
              <w:t xml:space="preserve">The </w:t>
            </w:r>
            <w:r>
              <w:rPr>
                <w:szCs w:val="20"/>
              </w:rPr>
              <w:t>draft George Street Mini Masterplan</w:t>
            </w:r>
            <w:r w:rsidRPr="00E64E9C">
              <w:rPr>
                <w:szCs w:val="20"/>
              </w:rPr>
              <w:t xml:space="preserve"> </w:t>
            </w:r>
            <w:r w:rsidRPr="00DD1C8C">
              <w:rPr>
                <w:szCs w:val="20"/>
              </w:rPr>
              <w:t>should</w:t>
            </w:r>
            <w:r>
              <w:rPr>
                <w:szCs w:val="20"/>
              </w:rPr>
              <w:t xml:space="preserve"> provide</w:t>
            </w:r>
            <w:r w:rsidRPr="00DD1C8C">
              <w:rPr>
                <w:szCs w:val="20"/>
              </w:rPr>
              <w:t xml:space="preserve"> actions that contribute to reduc</w:t>
            </w:r>
            <w:r>
              <w:rPr>
                <w:szCs w:val="20"/>
              </w:rPr>
              <w:t>ing</w:t>
            </w:r>
            <w:r w:rsidRPr="00DD1C8C">
              <w:rPr>
                <w:szCs w:val="20"/>
              </w:rPr>
              <w:t xml:space="preserve"> air pollution and improv</w:t>
            </w:r>
            <w:r>
              <w:rPr>
                <w:szCs w:val="20"/>
              </w:rPr>
              <w:t>ing</w:t>
            </w:r>
            <w:r w:rsidRPr="00DD1C8C">
              <w:rPr>
                <w:szCs w:val="20"/>
              </w:rPr>
              <w:t xml:space="preserve"> air quality.</w:t>
            </w:r>
          </w:p>
        </w:tc>
      </w:tr>
      <w:tr w:rsidR="00305060" w:rsidRPr="004F0D90" w14:paraId="29F88729" w14:textId="77777777" w:rsidTr="0056666B">
        <w:tc>
          <w:tcPr>
            <w:tcW w:w="2830" w:type="dxa"/>
          </w:tcPr>
          <w:p w14:paraId="13C61470" w14:textId="77777777" w:rsidR="00305060" w:rsidRPr="004F0D90" w:rsidRDefault="00305060" w:rsidP="0056666B">
            <w:pPr>
              <w:spacing w:after="0" w:line="240" w:lineRule="auto"/>
              <w:rPr>
                <w:szCs w:val="20"/>
              </w:rPr>
            </w:pPr>
            <w:r w:rsidRPr="009B2B71">
              <w:t>Cleaner Air for Scotland 2 (CAFS2) strategy</w:t>
            </w:r>
            <w:r>
              <w:t xml:space="preserve"> (2021)</w:t>
            </w:r>
          </w:p>
        </w:tc>
        <w:tc>
          <w:tcPr>
            <w:tcW w:w="6237" w:type="dxa"/>
            <w:gridSpan w:val="2"/>
          </w:tcPr>
          <w:p w14:paraId="310AB5AD" w14:textId="77777777" w:rsidR="00305060" w:rsidRPr="00992ED6" w:rsidRDefault="00305060" w:rsidP="0056666B">
            <w:pPr>
              <w:spacing w:after="0" w:line="240" w:lineRule="auto"/>
            </w:pPr>
            <w:r w:rsidRPr="009B2B71">
              <w:t>Scotland's second air quality strategy, setting out how the Scottish Government and its partner organisations propose to further reduce air pollution to protect human health and fulfil Scotland’s legal responsibilities over the period 2021-2026.</w:t>
            </w:r>
          </w:p>
        </w:tc>
        <w:tc>
          <w:tcPr>
            <w:tcW w:w="4820" w:type="dxa"/>
            <w:gridSpan w:val="2"/>
          </w:tcPr>
          <w:p w14:paraId="02E86F0A" w14:textId="77777777" w:rsidR="00305060" w:rsidRPr="00992ED6" w:rsidRDefault="00305060" w:rsidP="0056666B">
            <w:pPr>
              <w:spacing w:after="0" w:line="240" w:lineRule="auto"/>
            </w:pPr>
            <w:r w:rsidRPr="00E64E9C">
              <w:t xml:space="preserve">The </w:t>
            </w:r>
            <w:r>
              <w:rPr>
                <w:szCs w:val="20"/>
              </w:rPr>
              <w:t xml:space="preserve">draft </w:t>
            </w:r>
            <w:r>
              <w:t>George Street Mini Masterplan</w:t>
            </w:r>
            <w:r w:rsidRPr="00E64E9C">
              <w:t xml:space="preserve"> should include measures to reduce air pollution</w:t>
            </w:r>
          </w:p>
        </w:tc>
      </w:tr>
      <w:tr w:rsidR="00305060" w:rsidRPr="004F0D90" w14:paraId="6EEBD327" w14:textId="77777777" w:rsidTr="0056666B">
        <w:tc>
          <w:tcPr>
            <w:tcW w:w="2830" w:type="dxa"/>
            <w:tcBorders>
              <w:bottom w:val="single" w:sz="4" w:space="0" w:color="auto"/>
            </w:tcBorders>
          </w:tcPr>
          <w:p w14:paraId="3E65F009" w14:textId="77777777" w:rsidR="00305060" w:rsidRPr="000E79B6" w:rsidRDefault="00305060" w:rsidP="0056666B">
            <w:pPr>
              <w:spacing w:after="0" w:line="240" w:lineRule="auto"/>
            </w:pPr>
            <w:r w:rsidRPr="00E64E9C">
              <w:lastRenderedPageBreak/>
              <w:t>Planning Advice Note 84 Reducing Carbon Emissions in New Development</w:t>
            </w:r>
          </w:p>
        </w:tc>
        <w:tc>
          <w:tcPr>
            <w:tcW w:w="6237" w:type="dxa"/>
            <w:gridSpan w:val="2"/>
            <w:tcBorders>
              <w:bottom w:val="single" w:sz="4" w:space="0" w:color="auto"/>
            </w:tcBorders>
          </w:tcPr>
          <w:p w14:paraId="67B66654" w14:textId="57CFB2A2" w:rsidR="00305060" w:rsidRPr="00992ED6" w:rsidRDefault="00305060" w:rsidP="0056666B">
            <w:pPr>
              <w:spacing w:after="0" w:line="240" w:lineRule="auto"/>
            </w:pPr>
            <w:r w:rsidRPr="00E64E9C">
              <w:t>Provides information on low and zero</w:t>
            </w:r>
            <w:r w:rsidR="00424390">
              <w:t>-</w:t>
            </w:r>
            <w:r w:rsidRPr="00E64E9C">
              <w:t>carbon development through the use of energy</w:t>
            </w:r>
            <w:r w:rsidR="00424390">
              <w:t>-</w:t>
            </w:r>
            <w:r w:rsidRPr="00E64E9C">
              <w:t>efficient and renewable energy systems</w:t>
            </w:r>
          </w:p>
        </w:tc>
        <w:tc>
          <w:tcPr>
            <w:tcW w:w="4820" w:type="dxa"/>
            <w:gridSpan w:val="2"/>
            <w:tcBorders>
              <w:bottom w:val="single" w:sz="4" w:space="0" w:color="auto"/>
            </w:tcBorders>
          </w:tcPr>
          <w:p w14:paraId="5B809548" w14:textId="104B40B3" w:rsidR="00305060" w:rsidRPr="00992ED6" w:rsidRDefault="00305060" w:rsidP="0056666B">
            <w:pPr>
              <w:spacing w:after="0" w:line="240" w:lineRule="auto"/>
            </w:pPr>
            <w:r>
              <w:t xml:space="preserve">The </w:t>
            </w:r>
            <w:r>
              <w:rPr>
                <w:szCs w:val="20"/>
              </w:rPr>
              <w:t xml:space="preserve">draft </w:t>
            </w:r>
            <w:r>
              <w:t>George Street Mini Masterplan</w:t>
            </w:r>
            <w:r w:rsidRPr="00E64E9C">
              <w:t xml:space="preserve"> should include measures encouraging new development to incorporate low</w:t>
            </w:r>
            <w:r w:rsidR="00424390">
              <w:t>-</w:t>
            </w:r>
            <w:r w:rsidRPr="00E64E9C">
              <w:t>carbon and renewable sources of energy.</w:t>
            </w:r>
            <w:r>
              <w:t xml:space="preserve"> </w:t>
            </w:r>
          </w:p>
        </w:tc>
      </w:tr>
      <w:tr w:rsidR="00305060" w:rsidRPr="004F0D90" w14:paraId="65782683" w14:textId="77777777" w:rsidTr="0056666B">
        <w:tc>
          <w:tcPr>
            <w:tcW w:w="2830" w:type="dxa"/>
            <w:tcBorders>
              <w:bottom w:val="single" w:sz="4" w:space="0" w:color="auto"/>
            </w:tcBorders>
          </w:tcPr>
          <w:p w14:paraId="681083DD" w14:textId="77777777" w:rsidR="00305060" w:rsidRPr="00E64E9C" w:rsidRDefault="00305060" w:rsidP="0056666B">
            <w:pPr>
              <w:spacing w:after="0" w:line="240" w:lineRule="auto"/>
            </w:pPr>
            <w:r w:rsidRPr="009F1840">
              <w:t xml:space="preserve">Scottish Energy Strategy Position Statement (2021) </w:t>
            </w:r>
          </w:p>
        </w:tc>
        <w:tc>
          <w:tcPr>
            <w:tcW w:w="6237" w:type="dxa"/>
            <w:gridSpan w:val="2"/>
            <w:tcBorders>
              <w:bottom w:val="single" w:sz="4" w:space="0" w:color="auto"/>
            </w:tcBorders>
          </w:tcPr>
          <w:p w14:paraId="5C9FA97F" w14:textId="052DFFD0" w:rsidR="00305060" w:rsidRPr="00E64E9C" w:rsidRDefault="00305060" w:rsidP="0056666B">
            <w:pPr>
              <w:spacing w:after="0" w:line="240" w:lineRule="auto"/>
            </w:pPr>
            <w:r w:rsidRPr="007A006B">
              <w:t xml:space="preserve">The Energy Strategy position statement provides an overview of our key priorities for the short to medium-term in ensuring a green economic recovery, whilst remaining aligned </w:t>
            </w:r>
            <w:r w:rsidR="00424390">
              <w:t>with</w:t>
            </w:r>
            <w:r w:rsidRPr="007A006B">
              <w:t xml:space="preserve"> </w:t>
            </w:r>
            <w:r w:rsidR="00424390">
              <w:t xml:space="preserve">the </w:t>
            </w:r>
            <w:r>
              <w:t>Scottish Government</w:t>
            </w:r>
            <w:r w:rsidR="00424390">
              <w:t>'s</w:t>
            </w:r>
            <w:r w:rsidRPr="007A006B">
              <w:t xml:space="preserve"> net zero ambitions</w:t>
            </w:r>
            <w:r>
              <w:t>.</w:t>
            </w:r>
          </w:p>
        </w:tc>
        <w:tc>
          <w:tcPr>
            <w:tcW w:w="4820" w:type="dxa"/>
            <w:gridSpan w:val="2"/>
            <w:tcBorders>
              <w:bottom w:val="single" w:sz="4" w:space="0" w:color="auto"/>
            </w:tcBorders>
          </w:tcPr>
          <w:p w14:paraId="743662C5" w14:textId="77777777" w:rsidR="00305060" w:rsidRDefault="00305060" w:rsidP="0056666B">
            <w:pPr>
              <w:spacing w:after="0" w:line="240" w:lineRule="auto"/>
            </w:pPr>
            <w:r>
              <w:t>Refer to and apply “Key Priorities For Energy” as practicable.</w:t>
            </w:r>
          </w:p>
        </w:tc>
      </w:tr>
      <w:tr w:rsidR="00305060" w:rsidRPr="004F0D90" w14:paraId="772688F1" w14:textId="77777777" w:rsidTr="0056666B">
        <w:tc>
          <w:tcPr>
            <w:tcW w:w="2830" w:type="dxa"/>
            <w:tcBorders>
              <w:bottom w:val="single" w:sz="4" w:space="0" w:color="auto"/>
            </w:tcBorders>
          </w:tcPr>
          <w:p w14:paraId="4D6A4EAC" w14:textId="77777777" w:rsidR="00305060" w:rsidRPr="005E0F53" w:rsidRDefault="00305060" w:rsidP="0056666B">
            <w:pPr>
              <w:spacing w:after="0" w:line="240" w:lineRule="auto"/>
            </w:pPr>
            <w:r w:rsidRPr="005E0F53">
              <w:t>The Heat Networks (Scotland) Act 2021</w:t>
            </w:r>
          </w:p>
        </w:tc>
        <w:tc>
          <w:tcPr>
            <w:tcW w:w="6237" w:type="dxa"/>
            <w:gridSpan w:val="2"/>
            <w:tcBorders>
              <w:bottom w:val="single" w:sz="4" w:space="0" w:color="auto"/>
            </w:tcBorders>
          </w:tcPr>
          <w:p w14:paraId="02590996" w14:textId="77777777" w:rsidR="00305060" w:rsidRPr="007A006B" w:rsidRDefault="00305060" w:rsidP="0056666B">
            <w:pPr>
              <w:spacing w:after="0" w:line="240" w:lineRule="auto"/>
            </w:pPr>
            <w:r>
              <w:rPr>
                <w:szCs w:val="20"/>
              </w:rPr>
              <w:t xml:space="preserve">The Act </w:t>
            </w:r>
            <w:r w:rsidRPr="005E0F53">
              <w:rPr>
                <w:szCs w:val="20"/>
              </w:rPr>
              <w:t xml:space="preserve">has set statutory targets for heat supplied by heat networks. </w:t>
            </w:r>
          </w:p>
        </w:tc>
        <w:tc>
          <w:tcPr>
            <w:tcW w:w="4820" w:type="dxa"/>
            <w:gridSpan w:val="2"/>
            <w:tcBorders>
              <w:bottom w:val="single" w:sz="4" w:space="0" w:color="auto"/>
            </w:tcBorders>
          </w:tcPr>
          <w:p w14:paraId="2CD15E97" w14:textId="50BB7B5E" w:rsidR="00305060" w:rsidRPr="00470917" w:rsidRDefault="00305060" w:rsidP="0056666B">
            <w:pPr>
              <w:spacing w:after="0" w:line="240" w:lineRule="auto"/>
              <w:rPr>
                <w:szCs w:val="20"/>
              </w:rPr>
            </w:pPr>
            <w:r w:rsidRPr="00470917">
              <w:rPr>
                <w:szCs w:val="20"/>
              </w:rPr>
              <w:t xml:space="preserve">North East Scotland College (NESCOL) is within </w:t>
            </w:r>
            <w:r w:rsidR="00424390">
              <w:rPr>
                <w:szCs w:val="20"/>
              </w:rPr>
              <w:t xml:space="preserve">the </w:t>
            </w:r>
            <w:r w:rsidRPr="00470917">
              <w:rPr>
                <w:szCs w:val="20"/>
              </w:rPr>
              <w:t xml:space="preserve">heat network. Investigate opportunities to  connect to the Aberdeen Heat &amp; Power City Centre District Heating System </w:t>
            </w:r>
          </w:p>
        </w:tc>
      </w:tr>
      <w:tr w:rsidR="00305060" w:rsidRPr="004F0D90" w14:paraId="3CDB7B97" w14:textId="77777777" w:rsidTr="0056666B">
        <w:tc>
          <w:tcPr>
            <w:tcW w:w="13887" w:type="dxa"/>
            <w:gridSpan w:val="5"/>
            <w:tcBorders>
              <w:top w:val="single" w:sz="4" w:space="0" w:color="auto"/>
            </w:tcBorders>
            <w:shd w:val="clear" w:color="auto" w:fill="E5DFEC" w:themeFill="accent4" w:themeFillTint="33"/>
          </w:tcPr>
          <w:p w14:paraId="1C607E56" w14:textId="77777777" w:rsidR="00305060" w:rsidRPr="00396F93" w:rsidRDefault="00305060" w:rsidP="0056666B">
            <w:pPr>
              <w:spacing w:after="0" w:line="240" w:lineRule="auto"/>
            </w:pPr>
            <w:r w:rsidRPr="009E4BC3">
              <w:rPr>
                <w:b/>
                <w:bCs/>
                <w:szCs w:val="20"/>
              </w:rPr>
              <w:t>Heritage, Design and Regeneration</w:t>
            </w:r>
          </w:p>
        </w:tc>
      </w:tr>
      <w:tr w:rsidR="00305060" w:rsidRPr="004F0D90" w14:paraId="6F93A4F1" w14:textId="77777777" w:rsidTr="0056666B">
        <w:tc>
          <w:tcPr>
            <w:tcW w:w="2830" w:type="dxa"/>
          </w:tcPr>
          <w:p w14:paraId="4B211B3C" w14:textId="77777777" w:rsidR="00305060" w:rsidRPr="00396F93" w:rsidRDefault="00305060" w:rsidP="0056666B">
            <w:pPr>
              <w:spacing w:after="0" w:line="240" w:lineRule="auto"/>
            </w:pPr>
            <w:r w:rsidRPr="00992ED6">
              <w:rPr>
                <w:szCs w:val="20"/>
              </w:rPr>
              <w:t>Historic Environment Policy for Scotland (HEPS 2019)</w:t>
            </w:r>
          </w:p>
        </w:tc>
        <w:tc>
          <w:tcPr>
            <w:tcW w:w="6237" w:type="dxa"/>
            <w:gridSpan w:val="2"/>
          </w:tcPr>
          <w:p w14:paraId="501E9C4C" w14:textId="63109F05" w:rsidR="00305060" w:rsidRPr="009C493B" w:rsidRDefault="00305060" w:rsidP="0056666B">
            <w:pPr>
              <w:spacing w:after="0" w:line="240" w:lineRule="auto"/>
              <w:rPr>
                <w:szCs w:val="20"/>
              </w:rPr>
            </w:pPr>
            <w:r w:rsidRPr="000B64ED">
              <w:rPr>
                <w:szCs w:val="20"/>
              </w:rPr>
              <w:t>HEPS should be taken into account</w:t>
            </w:r>
            <w:r>
              <w:rPr>
                <w:szCs w:val="20"/>
              </w:rPr>
              <w:t xml:space="preserve"> </w:t>
            </w:r>
            <w:r w:rsidRPr="000B64ED">
              <w:rPr>
                <w:szCs w:val="20"/>
              </w:rPr>
              <w:t>whenever a decision will affect</w:t>
            </w:r>
            <w:r>
              <w:rPr>
                <w:szCs w:val="20"/>
              </w:rPr>
              <w:t xml:space="preserve"> </w:t>
            </w:r>
            <w:r w:rsidRPr="000B64ED">
              <w:rPr>
                <w:szCs w:val="20"/>
              </w:rPr>
              <w:t>the historic environment. This</w:t>
            </w:r>
            <w:r>
              <w:rPr>
                <w:szCs w:val="20"/>
              </w:rPr>
              <w:t xml:space="preserve"> </w:t>
            </w:r>
            <w:r w:rsidRPr="000B64ED">
              <w:rPr>
                <w:szCs w:val="20"/>
              </w:rPr>
              <w:t>includes plans and policies</w:t>
            </w:r>
            <w:r>
              <w:rPr>
                <w:szCs w:val="20"/>
              </w:rPr>
              <w:t xml:space="preserve"> </w:t>
            </w:r>
            <w:r w:rsidRPr="000B64ED">
              <w:rPr>
                <w:szCs w:val="20"/>
              </w:rPr>
              <w:t>that deal with funding decisions</w:t>
            </w:r>
            <w:r>
              <w:rPr>
                <w:szCs w:val="20"/>
              </w:rPr>
              <w:t xml:space="preserve"> </w:t>
            </w:r>
            <w:r w:rsidRPr="000B64ED">
              <w:rPr>
                <w:szCs w:val="20"/>
              </w:rPr>
              <w:t>or estate management or other</w:t>
            </w:r>
            <w:r>
              <w:rPr>
                <w:szCs w:val="20"/>
              </w:rPr>
              <w:t xml:space="preserve"> </w:t>
            </w:r>
            <w:r w:rsidRPr="000B64ED">
              <w:rPr>
                <w:szCs w:val="20"/>
              </w:rPr>
              <w:t>specific topics such as agriculture</w:t>
            </w:r>
            <w:r>
              <w:rPr>
                <w:szCs w:val="20"/>
              </w:rPr>
              <w:t xml:space="preserve"> </w:t>
            </w:r>
            <w:r w:rsidRPr="000B64ED">
              <w:rPr>
                <w:szCs w:val="20"/>
              </w:rPr>
              <w:t>or energy. It is also a material</w:t>
            </w:r>
            <w:r>
              <w:rPr>
                <w:szCs w:val="20"/>
              </w:rPr>
              <w:t xml:space="preserve"> </w:t>
            </w:r>
            <w:r w:rsidRPr="000B64ED">
              <w:rPr>
                <w:szCs w:val="20"/>
              </w:rPr>
              <w:t>consideration for planning</w:t>
            </w:r>
            <w:r>
              <w:rPr>
                <w:szCs w:val="20"/>
              </w:rPr>
              <w:t xml:space="preserve"> </w:t>
            </w:r>
            <w:r w:rsidRPr="000B64ED">
              <w:rPr>
                <w:szCs w:val="20"/>
              </w:rPr>
              <w:t>proposals that might affect the</w:t>
            </w:r>
            <w:r>
              <w:rPr>
                <w:szCs w:val="20"/>
              </w:rPr>
              <w:t xml:space="preserve"> </w:t>
            </w:r>
            <w:r w:rsidRPr="000B64ED">
              <w:rPr>
                <w:szCs w:val="20"/>
              </w:rPr>
              <w:t>historic environment and in</w:t>
            </w:r>
            <w:r>
              <w:rPr>
                <w:szCs w:val="20"/>
              </w:rPr>
              <w:t xml:space="preserve"> </w:t>
            </w:r>
            <w:r w:rsidRPr="000B64ED">
              <w:rPr>
                <w:szCs w:val="20"/>
              </w:rPr>
              <w:t>relation to listed building consent</w:t>
            </w:r>
            <w:r>
              <w:rPr>
                <w:szCs w:val="20"/>
              </w:rPr>
              <w:t xml:space="preserve"> </w:t>
            </w:r>
            <w:r w:rsidRPr="000B64ED">
              <w:rPr>
                <w:szCs w:val="20"/>
              </w:rPr>
              <w:t>and scheduled monument consent</w:t>
            </w:r>
            <w:r>
              <w:rPr>
                <w:szCs w:val="20"/>
              </w:rPr>
              <w:t xml:space="preserve"> </w:t>
            </w:r>
            <w:r w:rsidRPr="000B64ED">
              <w:rPr>
                <w:szCs w:val="20"/>
              </w:rPr>
              <w:t>(‘material consideration’ means</w:t>
            </w:r>
            <w:r>
              <w:rPr>
                <w:szCs w:val="20"/>
              </w:rPr>
              <w:t xml:space="preserve"> </w:t>
            </w:r>
            <w:r w:rsidRPr="000B64ED">
              <w:rPr>
                <w:szCs w:val="20"/>
              </w:rPr>
              <w:t>that decision-makers should take</w:t>
            </w:r>
            <w:r>
              <w:rPr>
                <w:szCs w:val="20"/>
              </w:rPr>
              <w:t xml:space="preserve"> </w:t>
            </w:r>
            <w:r w:rsidRPr="000B64ED">
              <w:rPr>
                <w:szCs w:val="20"/>
              </w:rPr>
              <w:t>it into account when coming to a</w:t>
            </w:r>
            <w:r>
              <w:rPr>
                <w:szCs w:val="20"/>
              </w:rPr>
              <w:t xml:space="preserve"> </w:t>
            </w:r>
            <w:r w:rsidRPr="000B64ED">
              <w:rPr>
                <w:szCs w:val="20"/>
              </w:rPr>
              <w:t>decision). Decisions on scheduled</w:t>
            </w:r>
            <w:r>
              <w:rPr>
                <w:szCs w:val="20"/>
              </w:rPr>
              <w:t xml:space="preserve"> </w:t>
            </w:r>
            <w:r w:rsidRPr="000B64ED">
              <w:rPr>
                <w:szCs w:val="20"/>
              </w:rPr>
              <w:t>monument consent are made in</w:t>
            </w:r>
            <w:r>
              <w:rPr>
                <w:szCs w:val="20"/>
              </w:rPr>
              <w:t xml:space="preserve"> </w:t>
            </w:r>
            <w:r w:rsidRPr="000B64ED">
              <w:rPr>
                <w:szCs w:val="20"/>
              </w:rPr>
              <w:t>line with Historic Environment</w:t>
            </w:r>
            <w:r>
              <w:rPr>
                <w:szCs w:val="20"/>
              </w:rPr>
              <w:t xml:space="preserve"> </w:t>
            </w:r>
            <w:r w:rsidRPr="000B64ED">
              <w:rPr>
                <w:szCs w:val="20"/>
              </w:rPr>
              <w:t>Scotland’s policy for determining</w:t>
            </w:r>
            <w:r>
              <w:rPr>
                <w:szCs w:val="20"/>
              </w:rPr>
              <w:t xml:space="preserve"> </w:t>
            </w:r>
            <w:r w:rsidRPr="000B64ED">
              <w:rPr>
                <w:szCs w:val="20"/>
              </w:rPr>
              <w:t>consent at scheduled monuments</w:t>
            </w:r>
            <w:r>
              <w:rPr>
                <w:szCs w:val="20"/>
              </w:rPr>
              <w:t>.</w:t>
            </w:r>
          </w:p>
        </w:tc>
        <w:tc>
          <w:tcPr>
            <w:tcW w:w="4820" w:type="dxa"/>
            <w:gridSpan w:val="2"/>
          </w:tcPr>
          <w:p w14:paraId="415EDEBC" w14:textId="77777777" w:rsidR="00305060" w:rsidRPr="004F0D90" w:rsidRDefault="00305060" w:rsidP="0056666B">
            <w:pPr>
              <w:spacing w:after="0" w:line="240" w:lineRule="auto"/>
            </w:pPr>
            <w:r w:rsidRPr="003A210B">
              <w:rPr>
                <w:szCs w:val="20"/>
              </w:rPr>
              <w:t xml:space="preserve">The HEPS </w:t>
            </w:r>
            <w:r>
              <w:rPr>
                <w:szCs w:val="20"/>
              </w:rPr>
              <w:t>shall</w:t>
            </w:r>
            <w:r w:rsidRPr="003A210B">
              <w:rPr>
                <w:szCs w:val="20"/>
              </w:rPr>
              <w:t xml:space="preserve"> be taken into consideration when developing the </w:t>
            </w:r>
            <w:r>
              <w:rPr>
                <w:szCs w:val="20"/>
              </w:rPr>
              <w:t>draft George Street Mini Masterplan</w:t>
            </w:r>
            <w:r w:rsidRPr="00AA34E3">
              <w:rPr>
                <w:szCs w:val="20"/>
              </w:rPr>
              <w:t xml:space="preserve"> </w:t>
            </w:r>
            <w:r w:rsidRPr="003A210B">
              <w:rPr>
                <w:szCs w:val="20"/>
              </w:rPr>
              <w:t>to ensure it serves to promote and improve the historic environment, where relevant</w:t>
            </w:r>
            <w:r>
              <w:rPr>
                <w:szCs w:val="20"/>
              </w:rPr>
              <w:t>.</w:t>
            </w:r>
          </w:p>
        </w:tc>
      </w:tr>
      <w:tr w:rsidR="00305060" w:rsidRPr="004F0D90" w14:paraId="6041FCA1" w14:textId="77777777" w:rsidTr="0056666B">
        <w:tc>
          <w:tcPr>
            <w:tcW w:w="2830" w:type="dxa"/>
          </w:tcPr>
          <w:p w14:paraId="0E2B98CE" w14:textId="77777777" w:rsidR="00305060" w:rsidRPr="00992ED6" w:rsidRDefault="00305060" w:rsidP="0056666B">
            <w:pPr>
              <w:spacing w:after="0" w:line="240" w:lineRule="auto"/>
              <w:rPr>
                <w:szCs w:val="20"/>
              </w:rPr>
            </w:pPr>
            <w:r w:rsidRPr="00992ED6">
              <w:rPr>
                <w:szCs w:val="20"/>
              </w:rPr>
              <w:t>Our Place in Time: The Historic Environment Strategy for Scotland (2014)</w:t>
            </w:r>
          </w:p>
        </w:tc>
        <w:tc>
          <w:tcPr>
            <w:tcW w:w="6237" w:type="dxa"/>
            <w:gridSpan w:val="2"/>
          </w:tcPr>
          <w:p w14:paraId="3991D600" w14:textId="24C60D7A" w:rsidR="00305060" w:rsidRPr="00992ED6" w:rsidRDefault="00305060" w:rsidP="0056666B">
            <w:pPr>
              <w:spacing w:after="0" w:line="240" w:lineRule="auto"/>
              <w:rPr>
                <w:szCs w:val="20"/>
              </w:rPr>
            </w:pPr>
            <w:r>
              <w:rPr>
                <w:szCs w:val="20"/>
              </w:rPr>
              <w:t xml:space="preserve">A </w:t>
            </w:r>
            <w:r w:rsidRPr="000B64ED">
              <w:rPr>
                <w:szCs w:val="20"/>
              </w:rPr>
              <w:t>high-level framework produced by the Scottish Government sets out a 10-year vision for Scotland's historic environment.</w:t>
            </w:r>
          </w:p>
        </w:tc>
        <w:tc>
          <w:tcPr>
            <w:tcW w:w="4820" w:type="dxa"/>
            <w:gridSpan w:val="2"/>
          </w:tcPr>
          <w:p w14:paraId="2ACB9C90" w14:textId="5CDE18B5" w:rsidR="00305060" w:rsidRPr="00992ED6" w:rsidRDefault="00305060" w:rsidP="0056666B">
            <w:pPr>
              <w:spacing w:after="0" w:line="240" w:lineRule="auto"/>
              <w:rPr>
                <w:szCs w:val="20"/>
              </w:rPr>
            </w:pPr>
            <w:r w:rsidRPr="003A210B">
              <w:rPr>
                <w:szCs w:val="20"/>
              </w:rPr>
              <w:t xml:space="preserve">The </w:t>
            </w:r>
            <w:r>
              <w:rPr>
                <w:szCs w:val="20"/>
              </w:rPr>
              <w:t>draft George Street Mini Masterplan</w:t>
            </w:r>
            <w:r w:rsidRPr="003A210B">
              <w:rPr>
                <w:szCs w:val="20"/>
              </w:rPr>
              <w:t xml:space="preserve"> should consider the role of carrying forward this strategy at a local level to protect and/or enhance Scotland’s historic environment</w:t>
            </w:r>
            <w:r>
              <w:rPr>
                <w:szCs w:val="20"/>
              </w:rPr>
              <w:t xml:space="preserve">, particularly </w:t>
            </w:r>
            <w:r w:rsidRPr="003A210B">
              <w:rPr>
                <w:szCs w:val="20"/>
              </w:rPr>
              <w:t>listed buildings and other locally important sites</w:t>
            </w:r>
            <w:r>
              <w:rPr>
                <w:szCs w:val="20"/>
              </w:rPr>
              <w:t>.</w:t>
            </w:r>
            <w:r w:rsidRPr="003A210B">
              <w:rPr>
                <w:szCs w:val="20"/>
              </w:rPr>
              <w:t xml:space="preserve"> </w:t>
            </w:r>
          </w:p>
        </w:tc>
      </w:tr>
      <w:tr w:rsidR="00305060" w:rsidRPr="004F0D90" w14:paraId="1BA5E228" w14:textId="77777777" w:rsidTr="0056666B">
        <w:tc>
          <w:tcPr>
            <w:tcW w:w="2830" w:type="dxa"/>
          </w:tcPr>
          <w:p w14:paraId="5E858ECB" w14:textId="77777777" w:rsidR="00305060" w:rsidRPr="007E4FE5" w:rsidRDefault="00305060" w:rsidP="0056666B">
            <w:pPr>
              <w:spacing w:after="0" w:line="240" w:lineRule="auto"/>
              <w:rPr>
                <w:szCs w:val="20"/>
              </w:rPr>
            </w:pPr>
            <w:r w:rsidRPr="002F488B">
              <w:t>Creating Places - A policy statement on architecture and place for Scotland (2013)</w:t>
            </w:r>
          </w:p>
        </w:tc>
        <w:tc>
          <w:tcPr>
            <w:tcW w:w="6237" w:type="dxa"/>
            <w:gridSpan w:val="2"/>
          </w:tcPr>
          <w:p w14:paraId="44C3E793" w14:textId="31112D65" w:rsidR="00305060" w:rsidRPr="00992ED6" w:rsidRDefault="00305060" w:rsidP="0056666B">
            <w:pPr>
              <w:spacing w:after="0" w:line="240" w:lineRule="auto"/>
              <w:rPr>
                <w:szCs w:val="20"/>
              </w:rPr>
            </w:pPr>
            <w:r>
              <w:rPr>
                <w:szCs w:val="20"/>
              </w:rPr>
              <w:t xml:space="preserve">The </w:t>
            </w:r>
            <w:r w:rsidRPr="000B64ED">
              <w:rPr>
                <w:szCs w:val="20"/>
              </w:rPr>
              <w:t xml:space="preserve">policy statement sets out the Scottish Government's </w:t>
            </w:r>
            <w:r>
              <w:rPr>
                <w:szCs w:val="20"/>
              </w:rPr>
              <w:t xml:space="preserve">overarching </w:t>
            </w:r>
            <w:r w:rsidRPr="000B64ED">
              <w:rPr>
                <w:szCs w:val="20"/>
              </w:rPr>
              <w:t>position on architecture and place. Architecture and place ha</w:t>
            </w:r>
            <w:r w:rsidR="00424390">
              <w:rPr>
                <w:szCs w:val="20"/>
              </w:rPr>
              <w:t>ve</w:t>
            </w:r>
            <w:r w:rsidRPr="000B64ED">
              <w:rPr>
                <w:szCs w:val="20"/>
              </w:rPr>
              <w:t xml:space="preserve"> an established, strong relationship with planning. Therefore, the policies contained in th</w:t>
            </w:r>
            <w:r>
              <w:rPr>
                <w:szCs w:val="20"/>
              </w:rPr>
              <w:t>e</w:t>
            </w:r>
            <w:r w:rsidRPr="000B64ED">
              <w:rPr>
                <w:szCs w:val="20"/>
              </w:rPr>
              <w:t xml:space="preserve"> document are material considerations in determining planning applications and appeals.</w:t>
            </w:r>
          </w:p>
        </w:tc>
        <w:tc>
          <w:tcPr>
            <w:tcW w:w="4820" w:type="dxa"/>
            <w:gridSpan w:val="2"/>
          </w:tcPr>
          <w:p w14:paraId="2A97C679" w14:textId="77777777" w:rsidR="00305060" w:rsidRPr="00992ED6" w:rsidRDefault="00305060" w:rsidP="0056666B">
            <w:pPr>
              <w:spacing w:after="0" w:line="240" w:lineRule="auto"/>
              <w:rPr>
                <w:szCs w:val="20"/>
              </w:rPr>
            </w:pPr>
            <w:r w:rsidRPr="003A210B">
              <w:rPr>
                <w:szCs w:val="20"/>
              </w:rPr>
              <w:t>The policy framework for how design issues will be considered in relation to development and the different ways of doing things. The design factors and overarching objectives will be considered when selecting sites for play, open space projects and coordinating green network developments as part of the</w:t>
            </w:r>
            <w:r>
              <w:rPr>
                <w:szCs w:val="20"/>
              </w:rPr>
              <w:t xml:space="preserve"> draft</w:t>
            </w:r>
            <w:r w:rsidRPr="003A210B">
              <w:rPr>
                <w:szCs w:val="20"/>
              </w:rPr>
              <w:t xml:space="preserve"> </w:t>
            </w:r>
            <w:r>
              <w:rPr>
                <w:szCs w:val="20"/>
              </w:rPr>
              <w:t>George Street Mini Masterplan</w:t>
            </w:r>
            <w:r w:rsidRPr="003A210B">
              <w:rPr>
                <w:szCs w:val="20"/>
              </w:rPr>
              <w:t>.</w:t>
            </w:r>
          </w:p>
        </w:tc>
      </w:tr>
      <w:tr w:rsidR="00305060" w:rsidRPr="004F0D90" w14:paraId="0F43729C" w14:textId="77777777" w:rsidTr="0056666B">
        <w:tc>
          <w:tcPr>
            <w:tcW w:w="2830" w:type="dxa"/>
          </w:tcPr>
          <w:p w14:paraId="45E1D5F9" w14:textId="77777777" w:rsidR="00305060" w:rsidRPr="004F0D90" w:rsidRDefault="00305060" w:rsidP="0056666B">
            <w:pPr>
              <w:spacing w:after="0" w:line="240" w:lineRule="auto"/>
              <w:rPr>
                <w:szCs w:val="20"/>
              </w:rPr>
            </w:pPr>
            <w:r w:rsidRPr="002F488B">
              <w:lastRenderedPageBreak/>
              <w:t>Designing Streets: A Policy Statement for Scotland (2010)</w:t>
            </w:r>
          </w:p>
        </w:tc>
        <w:tc>
          <w:tcPr>
            <w:tcW w:w="6237" w:type="dxa"/>
            <w:gridSpan w:val="2"/>
          </w:tcPr>
          <w:p w14:paraId="03DA8934" w14:textId="77777777" w:rsidR="00305060" w:rsidRPr="00992ED6" w:rsidRDefault="00305060" w:rsidP="0056666B">
            <w:pPr>
              <w:spacing w:after="0" w:line="240" w:lineRule="auto"/>
              <w:rPr>
                <w:szCs w:val="20"/>
              </w:rPr>
            </w:pPr>
            <w:r w:rsidRPr="000B64ED">
              <w:rPr>
                <w:szCs w:val="20"/>
              </w:rPr>
              <w:t>Sets the context for good street design and the policies for implementation, planning considerations and embraces the six qualities of successful places as promoted in Designing Places</w:t>
            </w:r>
          </w:p>
        </w:tc>
        <w:tc>
          <w:tcPr>
            <w:tcW w:w="4820" w:type="dxa"/>
            <w:gridSpan w:val="2"/>
          </w:tcPr>
          <w:p w14:paraId="71CE37E6" w14:textId="77777777" w:rsidR="00305060" w:rsidRPr="00992ED6" w:rsidRDefault="00305060" w:rsidP="0056666B">
            <w:pPr>
              <w:spacing w:after="0" w:line="240" w:lineRule="auto"/>
              <w:rPr>
                <w:szCs w:val="20"/>
              </w:rPr>
            </w:pPr>
            <w:r w:rsidRPr="003A210B">
              <w:t xml:space="preserve">The policy framework for how design issues will be considered in relation to development and the different ways of doing things. The design factors and overarching objectives will be considered when selecting sites for play, open space projects and coordinating green network developments as part of the </w:t>
            </w:r>
            <w:r>
              <w:rPr>
                <w:szCs w:val="20"/>
              </w:rPr>
              <w:t xml:space="preserve">draft </w:t>
            </w:r>
            <w:r>
              <w:t>George Street Mini Masterplan</w:t>
            </w:r>
            <w:r w:rsidRPr="003A210B">
              <w:t>.</w:t>
            </w:r>
          </w:p>
        </w:tc>
      </w:tr>
      <w:tr w:rsidR="00305060" w:rsidRPr="004F0D90" w14:paraId="18DBAE8C" w14:textId="77777777" w:rsidTr="0056666B">
        <w:tc>
          <w:tcPr>
            <w:tcW w:w="2830" w:type="dxa"/>
          </w:tcPr>
          <w:p w14:paraId="29908E7C" w14:textId="77777777" w:rsidR="00305060" w:rsidRPr="004F0D90" w:rsidRDefault="00305060" w:rsidP="0056666B">
            <w:pPr>
              <w:spacing w:after="0" w:line="240" w:lineRule="auto"/>
              <w:rPr>
                <w:szCs w:val="20"/>
              </w:rPr>
            </w:pPr>
            <w:r w:rsidRPr="002F488B">
              <w:t>Green Infrastructure: Design and Placemaking (2011)</w:t>
            </w:r>
          </w:p>
        </w:tc>
        <w:tc>
          <w:tcPr>
            <w:tcW w:w="6237" w:type="dxa"/>
            <w:gridSpan w:val="2"/>
          </w:tcPr>
          <w:p w14:paraId="29B6ED49" w14:textId="77777777" w:rsidR="00305060" w:rsidRPr="002F488B" w:rsidRDefault="00305060" w:rsidP="0056666B">
            <w:pPr>
              <w:spacing w:after="0" w:line="240" w:lineRule="auto"/>
            </w:pPr>
            <w:r w:rsidRPr="000B64ED">
              <w:t xml:space="preserve">Provides practical </w:t>
            </w:r>
            <w:r>
              <w:t>guidance</w:t>
            </w:r>
            <w:r w:rsidRPr="000B64ED">
              <w:t xml:space="preserve"> to help achieve successful places.</w:t>
            </w:r>
          </w:p>
        </w:tc>
        <w:tc>
          <w:tcPr>
            <w:tcW w:w="4820" w:type="dxa"/>
            <w:gridSpan w:val="2"/>
          </w:tcPr>
          <w:p w14:paraId="69B9D2DF" w14:textId="77777777" w:rsidR="00305060" w:rsidRPr="002F488B" w:rsidRDefault="00305060" w:rsidP="0056666B">
            <w:pPr>
              <w:spacing w:after="0" w:line="240" w:lineRule="auto"/>
            </w:pPr>
            <w:r w:rsidRPr="00E64E9C">
              <w:t xml:space="preserve">The </w:t>
            </w:r>
            <w:r>
              <w:rPr>
                <w:szCs w:val="20"/>
              </w:rPr>
              <w:t xml:space="preserve">draft </w:t>
            </w:r>
            <w:r>
              <w:t>George Street Mini Masterplan</w:t>
            </w:r>
            <w:r w:rsidRPr="00E64E9C">
              <w:t xml:space="preserve"> should promote the use of green infrastructure in development.</w:t>
            </w:r>
          </w:p>
        </w:tc>
      </w:tr>
      <w:tr w:rsidR="00305060" w:rsidRPr="004F0D90" w14:paraId="7FAD9FC9" w14:textId="77777777" w:rsidTr="0056666B">
        <w:tc>
          <w:tcPr>
            <w:tcW w:w="13887" w:type="dxa"/>
            <w:gridSpan w:val="5"/>
            <w:shd w:val="clear" w:color="auto" w:fill="E5DFEC" w:themeFill="accent4" w:themeFillTint="33"/>
          </w:tcPr>
          <w:p w14:paraId="3EC3FC2A" w14:textId="77777777" w:rsidR="00305060" w:rsidRPr="002F488B" w:rsidRDefault="00305060" w:rsidP="0056666B">
            <w:pPr>
              <w:spacing w:after="0" w:line="240" w:lineRule="auto"/>
            </w:pPr>
            <w:r w:rsidRPr="009E4BC3">
              <w:rPr>
                <w:b/>
                <w:bCs/>
                <w:szCs w:val="20"/>
              </w:rPr>
              <w:t xml:space="preserve">Soil </w:t>
            </w:r>
          </w:p>
        </w:tc>
      </w:tr>
      <w:tr w:rsidR="00305060" w:rsidRPr="004F0D90" w14:paraId="3A2706E9" w14:textId="77777777" w:rsidTr="0056666B">
        <w:tc>
          <w:tcPr>
            <w:tcW w:w="2914" w:type="dxa"/>
            <w:gridSpan w:val="2"/>
          </w:tcPr>
          <w:p w14:paraId="42D7DBA1" w14:textId="77777777" w:rsidR="00305060" w:rsidRPr="002F488B" w:rsidRDefault="00305060" w:rsidP="0056666B">
            <w:pPr>
              <w:spacing w:after="0" w:line="240" w:lineRule="auto"/>
            </w:pPr>
            <w:r>
              <w:t>S</w:t>
            </w:r>
            <w:r w:rsidRPr="00833CD1">
              <w:t>cottish Soil Framework (2009)</w:t>
            </w:r>
          </w:p>
        </w:tc>
        <w:tc>
          <w:tcPr>
            <w:tcW w:w="6219" w:type="dxa"/>
            <w:gridSpan w:val="2"/>
          </w:tcPr>
          <w:p w14:paraId="6E1181D5" w14:textId="77777777" w:rsidR="00305060" w:rsidRPr="004F0D90" w:rsidRDefault="00305060" w:rsidP="0056666B">
            <w:pPr>
              <w:spacing w:after="0" w:line="276" w:lineRule="auto"/>
            </w:pPr>
            <w:r w:rsidRPr="000B64ED">
              <w:t>The main aim of the Framework is to promote the sustainable management and protection of soils consistent with the economic, social and environmental needs of</w:t>
            </w:r>
            <w:r>
              <w:t xml:space="preserve"> Scotland</w:t>
            </w:r>
          </w:p>
        </w:tc>
        <w:tc>
          <w:tcPr>
            <w:tcW w:w="4754" w:type="dxa"/>
          </w:tcPr>
          <w:p w14:paraId="30AEBA1F" w14:textId="77777777" w:rsidR="00305060" w:rsidRPr="004F0D90" w:rsidRDefault="00305060" w:rsidP="0056666B">
            <w:pPr>
              <w:spacing w:after="200" w:line="276" w:lineRule="auto"/>
            </w:pPr>
            <w:r w:rsidRPr="000E14C6">
              <w:t xml:space="preserve">The </w:t>
            </w:r>
            <w:r>
              <w:rPr>
                <w:szCs w:val="20"/>
              </w:rPr>
              <w:t xml:space="preserve">draft </w:t>
            </w:r>
            <w:r>
              <w:t>George Street Mini Masterplan</w:t>
            </w:r>
            <w:r w:rsidRPr="00AA34E3">
              <w:t xml:space="preserve"> </w:t>
            </w:r>
            <w:r w:rsidRPr="000E14C6">
              <w:t>will take cognisance of soil outcomes.</w:t>
            </w:r>
          </w:p>
        </w:tc>
      </w:tr>
      <w:tr w:rsidR="00305060" w:rsidRPr="004F0D90" w14:paraId="051EEB29" w14:textId="77777777" w:rsidTr="0056666B">
        <w:tc>
          <w:tcPr>
            <w:tcW w:w="13887" w:type="dxa"/>
            <w:gridSpan w:val="5"/>
            <w:shd w:val="clear" w:color="auto" w:fill="E5DFEC" w:themeFill="accent4" w:themeFillTint="33"/>
          </w:tcPr>
          <w:p w14:paraId="0640F5B6" w14:textId="77777777" w:rsidR="00305060" w:rsidRPr="002F488B" w:rsidRDefault="00305060" w:rsidP="0056666B">
            <w:pPr>
              <w:spacing w:after="0" w:line="240" w:lineRule="auto"/>
            </w:pPr>
            <w:r w:rsidRPr="009E4BC3">
              <w:rPr>
                <w:b/>
                <w:bCs/>
                <w:szCs w:val="20"/>
              </w:rPr>
              <w:t>Landscape</w:t>
            </w:r>
          </w:p>
        </w:tc>
      </w:tr>
      <w:tr w:rsidR="00305060" w:rsidRPr="004F0D90" w14:paraId="4F04BEED" w14:textId="77777777" w:rsidTr="0056666B">
        <w:tc>
          <w:tcPr>
            <w:tcW w:w="2914" w:type="dxa"/>
            <w:gridSpan w:val="2"/>
          </w:tcPr>
          <w:p w14:paraId="0E304589" w14:textId="77777777" w:rsidR="00305060" w:rsidRPr="002F488B" w:rsidRDefault="00305060" w:rsidP="0056666B">
            <w:pPr>
              <w:spacing w:after="0" w:line="240" w:lineRule="auto"/>
            </w:pPr>
            <w:r w:rsidRPr="00833CD1">
              <w:t>Scottish Landscape Forum: Scotland’s Living Landscape</w:t>
            </w:r>
            <w:r>
              <w:t>, Places for People</w:t>
            </w:r>
            <w:r w:rsidRPr="00833CD1">
              <w:t xml:space="preserve"> (2007)</w:t>
            </w:r>
          </w:p>
        </w:tc>
        <w:tc>
          <w:tcPr>
            <w:tcW w:w="6219" w:type="dxa"/>
            <w:gridSpan w:val="2"/>
          </w:tcPr>
          <w:p w14:paraId="6CE850BD" w14:textId="77777777" w:rsidR="00305060" w:rsidRPr="004F0D90" w:rsidRDefault="00305060" w:rsidP="0056666B">
            <w:pPr>
              <w:spacing w:after="0" w:line="240" w:lineRule="auto"/>
            </w:pPr>
            <w:r>
              <w:t>C</w:t>
            </w:r>
            <w:r w:rsidRPr="00753246">
              <w:t>onsiders how to promote good management of all landscapes, to secure benefits for all. It provides seven key recommendations to the Scottish Government and other public bodies as first steps to delivering better care for Scottish landscapes.</w:t>
            </w:r>
          </w:p>
        </w:tc>
        <w:tc>
          <w:tcPr>
            <w:tcW w:w="4754" w:type="dxa"/>
          </w:tcPr>
          <w:p w14:paraId="276E56CD" w14:textId="77777777" w:rsidR="00305060" w:rsidRPr="004F0D90" w:rsidRDefault="00305060" w:rsidP="0056666B">
            <w:pPr>
              <w:spacing w:after="0" w:line="240" w:lineRule="auto"/>
            </w:pPr>
            <w:r w:rsidRPr="00E64E9C">
              <w:t xml:space="preserve">Consider how the </w:t>
            </w:r>
            <w:r>
              <w:rPr>
                <w:szCs w:val="20"/>
              </w:rPr>
              <w:t xml:space="preserve">draft </w:t>
            </w:r>
            <w:r>
              <w:t xml:space="preserve">George Street Mini Masterplan </w:t>
            </w:r>
            <w:r w:rsidRPr="00E64E9C">
              <w:t>can maintain and restore natural habitats to ensure biodiversity and landscapes</w:t>
            </w:r>
          </w:p>
        </w:tc>
      </w:tr>
      <w:tr w:rsidR="00305060" w:rsidRPr="004F0D90" w14:paraId="434F6267" w14:textId="77777777" w:rsidTr="0056666B">
        <w:tc>
          <w:tcPr>
            <w:tcW w:w="2914" w:type="dxa"/>
            <w:gridSpan w:val="2"/>
          </w:tcPr>
          <w:p w14:paraId="041D7CBE" w14:textId="77777777" w:rsidR="00305060" w:rsidRPr="00833CD1" w:rsidRDefault="00305060" w:rsidP="0056666B">
            <w:pPr>
              <w:spacing w:after="0" w:line="240" w:lineRule="auto"/>
            </w:pPr>
            <w:r w:rsidRPr="004D0037">
              <w:t>All Our Futures: Planning for a Scotland with an Ageing Population (2007)</w:t>
            </w:r>
          </w:p>
        </w:tc>
        <w:tc>
          <w:tcPr>
            <w:tcW w:w="6219" w:type="dxa"/>
            <w:gridSpan w:val="2"/>
          </w:tcPr>
          <w:p w14:paraId="7A47350D" w14:textId="5EEB47CF" w:rsidR="00305060" w:rsidRPr="004F0D90" w:rsidRDefault="00305060" w:rsidP="0056666B">
            <w:pPr>
              <w:spacing w:after="200" w:line="276" w:lineRule="auto"/>
            </w:pPr>
            <w:r w:rsidRPr="00753246">
              <w:t>The strategy covers topics such as the role of public services, increased opportunities for older people, better intergenerational relationships, improv</w:t>
            </w:r>
            <w:r w:rsidR="00424390">
              <w:t>ed</w:t>
            </w:r>
            <w:r w:rsidRPr="00753246">
              <w:t xml:space="preserve"> health and providing lifelong learning opportunities.</w:t>
            </w:r>
          </w:p>
        </w:tc>
        <w:tc>
          <w:tcPr>
            <w:tcW w:w="4754" w:type="dxa"/>
          </w:tcPr>
          <w:p w14:paraId="18CB1E20" w14:textId="77777777" w:rsidR="00305060" w:rsidRPr="004F0D90" w:rsidRDefault="00305060" w:rsidP="0056666B">
            <w:pPr>
              <w:spacing w:after="200" w:line="276" w:lineRule="auto"/>
            </w:pPr>
            <w:r w:rsidRPr="00E64E9C">
              <w:t xml:space="preserve">The </w:t>
            </w:r>
            <w:r>
              <w:rPr>
                <w:szCs w:val="20"/>
              </w:rPr>
              <w:t xml:space="preserve">draft </w:t>
            </w:r>
            <w:r>
              <w:t>George Street Mini Masterplan</w:t>
            </w:r>
            <w:r w:rsidRPr="00E64E9C">
              <w:t xml:space="preserve"> should consider the needs of an ageing population.</w:t>
            </w:r>
          </w:p>
        </w:tc>
      </w:tr>
      <w:tr w:rsidR="00305060" w:rsidRPr="004F0D90" w14:paraId="3050023A" w14:textId="77777777" w:rsidTr="0056666B">
        <w:tc>
          <w:tcPr>
            <w:tcW w:w="2914" w:type="dxa"/>
            <w:gridSpan w:val="2"/>
          </w:tcPr>
          <w:p w14:paraId="577EECC6" w14:textId="77777777" w:rsidR="00305060" w:rsidRPr="004F0D90" w:rsidRDefault="00305060" w:rsidP="0056666B">
            <w:pPr>
              <w:spacing w:after="0" w:line="240" w:lineRule="auto"/>
              <w:rPr>
                <w:szCs w:val="20"/>
              </w:rPr>
            </w:pPr>
            <w:r w:rsidRPr="004D0037">
              <w:t>Let’s Make Scotland More Active: A Strategy for Physical Activity (2003)</w:t>
            </w:r>
          </w:p>
        </w:tc>
        <w:tc>
          <w:tcPr>
            <w:tcW w:w="6219" w:type="dxa"/>
            <w:gridSpan w:val="2"/>
          </w:tcPr>
          <w:tbl>
            <w:tblPr>
              <w:tblW w:w="0" w:type="auto"/>
              <w:tblBorders>
                <w:top w:val="nil"/>
                <w:left w:val="nil"/>
                <w:bottom w:val="nil"/>
                <w:right w:val="nil"/>
              </w:tblBorders>
              <w:tblLook w:val="0000" w:firstRow="0" w:lastRow="0" w:firstColumn="0" w:lastColumn="0" w:noHBand="0" w:noVBand="0"/>
            </w:tblPr>
            <w:tblGrid>
              <w:gridCol w:w="6003"/>
            </w:tblGrid>
            <w:tr w:rsidR="00305060" w:rsidRPr="00753246" w14:paraId="43693DCF" w14:textId="77777777" w:rsidTr="0056666B">
              <w:trPr>
                <w:trHeight w:val="417"/>
              </w:trPr>
              <w:tc>
                <w:tcPr>
                  <w:tcW w:w="0" w:type="auto"/>
                </w:tcPr>
                <w:p w14:paraId="3B4E3C3A" w14:textId="77777777" w:rsidR="00305060" w:rsidRPr="00753246" w:rsidRDefault="00305060" w:rsidP="0056666B">
                  <w:pPr>
                    <w:spacing w:after="0" w:line="240" w:lineRule="auto"/>
                  </w:pPr>
                  <w:r w:rsidRPr="00753246">
                    <w:t xml:space="preserve">Aims to increase and maintain the proportion of physically active people in Scotland setting out targets to 2022. </w:t>
                  </w:r>
                </w:p>
              </w:tc>
            </w:tr>
          </w:tbl>
          <w:p w14:paraId="377505A4" w14:textId="77777777" w:rsidR="00305060" w:rsidRPr="00833CD1" w:rsidRDefault="00305060" w:rsidP="0056666B">
            <w:pPr>
              <w:spacing w:after="0" w:line="240" w:lineRule="auto"/>
            </w:pPr>
          </w:p>
        </w:tc>
        <w:tc>
          <w:tcPr>
            <w:tcW w:w="4754" w:type="dxa"/>
          </w:tcPr>
          <w:p w14:paraId="1F663D72" w14:textId="77777777" w:rsidR="00305060" w:rsidRPr="00833CD1" w:rsidRDefault="00305060" w:rsidP="0056666B">
            <w:pPr>
              <w:spacing w:after="0" w:line="240" w:lineRule="auto"/>
            </w:pPr>
            <w:r w:rsidRPr="00510158">
              <w:t xml:space="preserve">The </w:t>
            </w:r>
            <w:r>
              <w:rPr>
                <w:szCs w:val="20"/>
              </w:rPr>
              <w:t xml:space="preserve">draft </w:t>
            </w:r>
            <w:r>
              <w:t xml:space="preserve">George Street Mini Masterplan </w:t>
            </w:r>
            <w:r w:rsidRPr="00510158">
              <w:t>should promote physical activities.</w:t>
            </w:r>
          </w:p>
        </w:tc>
      </w:tr>
      <w:tr w:rsidR="00305060" w:rsidRPr="004F0D90" w14:paraId="6F62EC47" w14:textId="77777777" w:rsidTr="0056666B">
        <w:tc>
          <w:tcPr>
            <w:tcW w:w="2914" w:type="dxa"/>
            <w:gridSpan w:val="2"/>
          </w:tcPr>
          <w:p w14:paraId="08722D50" w14:textId="77777777" w:rsidR="00305060" w:rsidRPr="004D0037" w:rsidRDefault="00305060" w:rsidP="0056666B">
            <w:pPr>
              <w:spacing w:after="0" w:line="240" w:lineRule="auto"/>
            </w:pPr>
            <w:r w:rsidRPr="00793309">
              <w:t>Let’s Get Scotland Walking – The National Strategy</w:t>
            </w:r>
            <w:r>
              <w:t xml:space="preserve"> (2014)</w:t>
            </w:r>
          </w:p>
        </w:tc>
        <w:tc>
          <w:tcPr>
            <w:tcW w:w="6219" w:type="dxa"/>
            <w:gridSpan w:val="2"/>
          </w:tcPr>
          <w:p w14:paraId="1F40F90E" w14:textId="77777777" w:rsidR="00305060" w:rsidRPr="004D0037" w:rsidRDefault="00305060" w:rsidP="0056666B">
            <w:pPr>
              <w:spacing w:after="0" w:line="240" w:lineRule="auto"/>
            </w:pPr>
            <w:r w:rsidRPr="00753246">
              <w:t>Let’s Get Scotland Walking - the National Walking Strategy sets out a vision where everyone benefits from walking as part of their everyday journeys, and everyone has access to welcoming and safe environments to walk in.</w:t>
            </w:r>
          </w:p>
        </w:tc>
        <w:tc>
          <w:tcPr>
            <w:tcW w:w="4754" w:type="dxa"/>
          </w:tcPr>
          <w:p w14:paraId="1A9F6142" w14:textId="032EA88B" w:rsidR="00305060" w:rsidRPr="004D0037" w:rsidRDefault="00305060" w:rsidP="0056666B">
            <w:pPr>
              <w:spacing w:after="0" w:line="240" w:lineRule="auto"/>
            </w:pPr>
            <w:r w:rsidRPr="002346F9">
              <w:t xml:space="preserve">The </w:t>
            </w:r>
            <w:r>
              <w:rPr>
                <w:szCs w:val="20"/>
              </w:rPr>
              <w:t xml:space="preserve">draft </w:t>
            </w:r>
            <w:r>
              <w:t>George Street Mini Masterplan</w:t>
            </w:r>
            <w:r w:rsidRPr="00AA34E3">
              <w:t xml:space="preserve"> </w:t>
            </w:r>
            <w:r w:rsidRPr="002346F9">
              <w:t xml:space="preserve">will take cognisance of </w:t>
            </w:r>
            <w:r>
              <w:t>the national walking strategy</w:t>
            </w:r>
            <w:r w:rsidRPr="002346F9">
              <w:t xml:space="preserve"> </w:t>
            </w:r>
            <w:r>
              <w:t xml:space="preserve">and improve </w:t>
            </w:r>
            <w:r w:rsidRPr="002346F9">
              <w:t xml:space="preserve">opportunities to </w:t>
            </w:r>
            <w:r>
              <w:t xml:space="preserve">access </w:t>
            </w:r>
            <w:r w:rsidRPr="002346F9">
              <w:t>both formal and informal greenspaces.</w:t>
            </w:r>
          </w:p>
        </w:tc>
      </w:tr>
      <w:tr w:rsidR="00305060" w:rsidRPr="004F0D90" w14:paraId="37C9F4BF" w14:textId="77777777" w:rsidTr="0056666B">
        <w:tc>
          <w:tcPr>
            <w:tcW w:w="2914" w:type="dxa"/>
            <w:gridSpan w:val="2"/>
          </w:tcPr>
          <w:p w14:paraId="410F4EB0" w14:textId="77777777" w:rsidR="00305060" w:rsidRPr="004D0037" w:rsidRDefault="00305060" w:rsidP="0056666B">
            <w:pPr>
              <w:spacing w:after="0" w:line="240" w:lineRule="auto"/>
            </w:pPr>
            <w:r w:rsidRPr="00793309">
              <w:t>Cycling Action Plan for Scotland 2017-2020</w:t>
            </w:r>
          </w:p>
        </w:tc>
        <w:tc>
          <w:tcPr>
            <w:tcW w:w="6219" w:type="dxa"/>
            <w:gridSpan w:val="2"/>
          </w:tcPr>
          <w:p w14:paraId="034A8930" w14:textId="77777777" w:rsidR="00305060" w:rsidRPr="004D0037" w:rsidRDefault="00305060" w:rsidP="0056666B">
            <w:pPr>
              <w:spacing w:after="0" w:line="240" w:lineRule="auto"/>
            </w:pPr>
            <w:r>
              <w:t>The Cycling Action Plan for Scotland (CAPS), sets out a framework aiming to increase cycling across Scotland.</w:t>
            </w:r>
          </w:p>
        </w:tc>
        <w:tc>
          <w:tcPr>
            <w:tcW w:w="4754" w:type="dxa"/>
          </w:tcPr>
          <w:p w14:paraId="5D7DA258" w14:textId="300495E4" w:rsidR="00305060" w:rsidRPr="004D0037" w:rsidRDefault="00305060" w:rsidP="0056666B">
            <w:pPr>
              <w:spacing w:after="0" w:line="240" w:lineRule="auto"/>
            </w:pPr>
            <w:r w:rsidRPr="00BD0B70">
              <w:t xml:space="preserve">The </w:t>
            </w:r>
            <w:r>
              <w:t>should encourage cycling</w:t>
            </w:r>
            <w:r w:rsidRPr="00BD0B70">
              <w:t xml:space="preserve"> and improve opportunities to access </w:t>
            </w:r>
            <w:r>
              <w:t>cycling infrastructure</w:t>
            </w:r>
            <w:r w:rsidRPr="00BD0B70">
              <w:t>.</w:t>
            </w:r>
          </w:p>
        </w:tc>
      </w:tr>
      <w:tr w:rsidR="00305060" w:rsidRPr="004F0D90" w14:paraId="7EB1E355" w14:textId="77777777" w:rsidTr="0056666B">
        <w:tc>
          <w:tcPr>
            <w:tcW w:w="2914" w:type="dxa"/>
            <w:gridSpan w:val="2"/>
          </w:tcPr>
          <w:p w14:paraId="59BF07A5" w14:textId="77777777" w:rsidR="00305060" w:rsidRPr="004F0D90" w:rsidRDefault="00305060" w:rsidP="0056666B">
            <w:pPr>
              <w:spacing w:after="0" w:line="240" w:lineRule="auto"/>
              <w:rPr>
                <w:szCs w:val="20"/>
              </w:rPr>
            </w:pPr>
            <w:r w:rsidRPr="00793309">
              <w:t>A Long-Term Vision for Active Travel in Scotland 203</w:t>
            </w:r>
            <w:r>
              <w:t>0</w:t>
            </w:r>
          </w:p>
        </w:tc>
        <w:tc>
          <w:tcPr>
            <w:tcW w:w="6219" w:type="dxa"/>
            <w:gridSpan w:val="2"/>
          </w:tcPr>
          <w:p w14:paraId="109530FE" w14:textId="3AF72AEA" w:rsidR="00305060" w:rsidRPr="004D0037" w:rsidRDefault="00305060" w:rsidP="0056666B">
            <w:pPr>
              <w:spacing w:after="0" w:line="240" w:lineRule="auto"/>
            </w:pPr>
            <w:r w:rsidRPr="00753246">
              <w:t xml:space="preserve">This document sets out how we hope Scotland will look in 2030 if more people are walking and cycling for short, everyday journeys allowing us to reap the benefits of active travel. </w:t>
            </w:r>
          </w:p>
        </w:tc>
        <w:tc>
          <w:tcPr>
            <w:tcW w:w="4754" w:type="dxa"/>
          </w:tcPr>
          <w:p w14:paraId="468530E7" w14:textId="34F8CBC8" w:rsidR="00305060" w:rsidRPr="004D0037" w:rsidRDefault="00305060" w:rsidP="0056666B">
            <w:pPr>
              <w:spacing w:after="0" w:line="240" w:lineRule="auto"/>
            </w:pPr>
            <w:r w:rsidRPr="00BD0B70">
              <w:t xml:space="preserve">The </w:t>
            </w:r>
            <w:r>
              <w:rPr>
                <w:szCs w:val="20"/>
              </w:rPr>
              <w:t xml:space="preserve">draft </w:t>
            </w:r>
            <w:r>
              <w:t>George Street Mini Masterplan</w:t>
            </w:r>
            <w:r w:rsidRPr="00AA34E3">
              <w:t xml:space="preserve"> </w:t>
            </w:r>
            <w:r>
              <w:t xml:space="preserve">should align </w:t>
            </w:r>
            <w:r w:rsidRPr="00BD0B70">
              <w:t xml:space="preserve">with the objectives </w:t>
            </w:r>
            <w:r>
              <w:t>of the long</w:t>
            </w:r>
            <w:r w:rsidR="00424390">
              <w:t>-</w:t>
            </w:r>
            <w:r>
              <w:t>term vision where practicable</w:t>
            </w:r>
            <w:r w:rsidRPr="00BD0B70">
              <w:t xml:space="preserve">. </w:t>
            </w:r>
          </w:p>
        </w:tc>
      </w:tr>
      <w:tr w:rsidR="00305060" w:rsidRPr="004F0D90" w14:paraId="1446595A" w14:textId="77777777" w:rsidTr="0056666B">
        <w:tc>
          <w:tcPr>
            <w:tcW w:w="2914" w:type="dxa"/>
            <w:gridSpan w:val="2"/>
          </w:tcPr>
          <w:p w14:paraId="096B36C8" w14:textId="77777777" w:rsidR="00305060" w:rsidRPr="004F0D90" w:rsidRDefault="00305060" w:rsidP="0056666B">
            <w:pPr>
              <w:spacing w:after="0" w:line="240" w:lineRule="auto"/>
              <w:rPr>
                <w:szCs w:val="20"/>
              </w:rPr>
            </w:pPr>
            <w:r w:rsidRPr="004D0037">
              <w:lastRenderedPageBreak/>
              <w:t>Equality Act 2010</w:t>
            </w:r>
          </w:p>
        </w:tc>
        <w:tc>
          <w:tcPr>
            <w:tcW w:w="6219" w:type="dxa"/>
            <w:gridSpan w:val="2"/>
          </w:tcPr>
          <w:p w14:paraId="712156B8" w14:textId="77777777" w:rsidR="00305060" w:rsidRPr="004D0037" w:rsidRDefault="00305060" w:rsidP="0056666B">
            <w:pPr>
              <w:spacing w:after="0" w:line="240" w:lineRule="auto"/>
            </w:pPr>
            <w:r w:rsidRPr="00753246">
              <w:t>Sets out a framework which prevents individuals from unfair treatment and promotes a more equal society.</w:t>
            </w:r>
          </w:p>
        </w:tc>
        <w:tc>
          <w:tcPr>
            <w:tcW w:w="4754" w:type="dxa"/>
          </w:tcPr>
          <w:p w14:paraId="2708B64C" w14:textId="77777777" w:rsidR="00305060" w:rsidRPr="004D0037" w:rsidRDefault="00305060" w:rsidP="0056666B">
            <w:pPr>
              <w:spacing w:after="0" w:line="240" w:lineRule="auto"/>
            </w:pPr>
            <w:r w:rsidRPr="00510158">
              <w:t xml:space="preserve">The </w:t>
            </w:r>
            <w:r>
              <w:rPr>
                <w:szCs w:val="20"/>
              </w:rPr>
              <w:t xml:space="preserve">draft </w:t>
            </w:r>
            <w:r>
              <w:t>George Street Mini Masterplan</w:t>
            </w:r>
            <w:r w:rsidRPr="00510158">
              <w:t xml:space="preserve"> should build the needs of people with protected characteristics into its strategic actions.</w:t>
            </w:r>
          </w:p>
        </w:tc>
      </w:tr>
      <w:tr w:rsidR="00305060" w:rsidRPr="004F0D90" w14:paraId="3DA1C117" w14:textId="77777777" w:rsidTr="0056666B">
        <w:tc>
          <w:tcPr>
            <w:tcW w:w="2914" w:type="dxa"/>
            <w:gridSpan w:val="2"/>
          </w:tcPr>
          <w:p w14:paraId="69DEA011" w14:textId="77777777" w:rsidR="00305060" w:rsidRPr="004D0037" w:rsidRDefault="00305060" w:rsidP="0056666B">
            <w:pPr>
              <w:spacing w:after="0" w:line="240" w:lineRule="auto"/>
            </w:pPr>
            <w:r w:rsidRPr="004D0037">
              <w:t>Disability Discrimination Acts 1995 and 2005</w:t>
            </w:r>
          </w:p>
        </w:tc>
        <w:tc>
          <w:tcPr>
            <w:tcW w:w="6219" w:type="dxa"/>
            <w:gridSpan w:val="2"/>
          </w:tcPr>
          <w:p w14:paraId="1CAFAC3B" w14:textId="77777777" w:rsidR="00305060" w:rsidRDefault="00305060" w:rsidP="0056666B">
            <w:pPr>
              <w:spacing w:after="0" w:line="240" w:lineRule="auto"/>
            </w:pPr>
            <w:r>
              <w:t>Ensures that discrimination law covers all the activities of the public sector; and requires public bodies to promote equality of opportunity for disabled people.</w:t>
            </w:r>
          </w:p>
          <w:p w14:paraId="1A6F172C" w14:textId="77777777" w:rsidR="00305060" w:rsidRPr="00793309" w:rsidRDefault="00305060" w:rsidP="0056666B">
            <w:pPr>
              <w:spacing w:after="0" w:line="240" w:lineRule="auto"/>
            </w:pPr>
            <w:r>
              <w:t xml:space="preserve">Aims to end the discrimination that many disabled people face and gives disabled people </w:t>
            </w:r>
            <w:r w:rsidRPr="00753246">
              <w:t>rights in the areas of employment, education, access to goods, facilities and services and buying or renting land or property.</w:t>
            </w:r>
          </w:p>
        </w:tc>
        <w:tc>
          <w:tcPr>
            <w:tcW w:w="4754" w:type="dxa"/>
          </w:tcPr>
          <w:p w14:paraId="32D8AE41" w14:textId="77777777" w:rsidR="00305060" w:rsidRPr="00793309" w:rsidRDefault="00305060" w:rsidP="0056666B">
            <w:pPr>
              <w:spacing w:after="0" w:line="240" w:lineRule="auto"/>
            </w:pPr>
            <w:r w:rsidRPr="00510158">
              <w:t xml:space="preserve">The </w:t>
            </w:r>
            <w:r>
              <w:rPr>
                <w:szCs w:val="20"/>
              </w:rPr>
              <w:t xml:space="preserve">draft </w:t>
            </w:r>
            <w:r>
              <w:t>George Street Mini Masterplan</w:t>
            </w:r>
            <w:r w:rsidRPr="00510158">
              <w:t xml:space="preserve"> should build the needs of disabled persons into its strategic actions.</w:t>
            </w:r>
          </w:p>
        </w:tc>
      </w:tr>
      <w:tr w:rsidR="00305060" w:rsidRPr="004F0D90" w14:paraId="0DEBF206" w14:textId="77777777" w:rsidTr="0056666B">
        <w:tc>
          <w:tcPr>
            <w:tcW w:w="2914" w:type="dxa"/>
            <w:gridSpan w:val="2"/>
          </w:tcPr>
          <w:p w14:paraId="01796228" w14:textId="77777777" w:rsidR="00305060" w:rsidRPr="004D0037" w:rsidRDefault="00305060" w:rsidP="0056666B">
            <w:pPr>
              <w:spacing w:after="0" w:line="240" w:lineRule="auto"/>
            </w:pPr>
            <w:r w:rsidRPr="00992ED6">
              <w:t>Community Empowerment Act 2015</w:t>
            </w:r>
          </w:p>
        </w:tc>
        <w:tc>
          <w:tcPr>
            <w:tcW w:w="6219" w:type="dxa"/>
            <w:gridSpan w:val="2"/>
          </w:tcPr>
          <w:p w14:paraId="28B740FF" w14:textId="77777777" w:rsidR="00305060" w:rsidRPr="00793309" w:rsidRDefault="00305060" w:rsidP="0056666B">
            <w:pPr>
              <w:spacing w:after="0" w:line="240" w:lineRule="auto"/>
            </w:pPr>
            <w:r w:rsidRPr="00753246">
              <w:t>Provides a framework to increase community empowerment and engagement. Targets regeneration and community participation. Requires local authorities to produce a Food Growing Strategy.</w:t>
            </w:r>
          </w:p>
        </w:tc>
        <w:tc>
          <w:tcPr>
            <w:tcW w:w="4754" w:type="dxa"/>
          </w:tcPr>
          <w:p w14:paraId="19452D6A" w14:textId="77777777" w:rsidR="00305060" w:rsidRPr="00793309" w:rsidRDefault="00305060" w:rsidP="0056666B">
            <w:pPr>
              <w:spacing w:after="0" w:line="240" w:lineRule="auto"/>
            </w:pPr>
            <w:r w:rsidRPr="00BD0B70">
              <w:t xml:space="preserve">The </w:t>
            </w:r>
            <w:r>
              <w:rPr>
                <w:szCs w:val="20"/>
              </w:rPr>
              <w:t xml:space="preserve">draft </w:t>
            </w:r>
            <w:r>
              <w:t>George Street Mini Masterplan</w:t>
            </w:r>
            <w:r w:rsidRPr="00BD0B70">
              <w:t xml:space="preserve"> should encourage and promote community involvement in the development </w:t>
            </w:r>
            <w:r>
              <w:t>of the framework</w:t>
            </w:r>
            <w:r w:rsidRPr="00BD0B70">
              <w:t>, where appropriate.</w:t>
            </w:r>
          </w:p>
        </w:tc>
      </w:tr>
      <w:tr w:rsidR="00305060" w:rsidRPr="004F0D90" w14:paraId="1FAAFD4F" w14:textId="77777777" w:rsidTr="0056666B">
        <w:tc>
          <w:tcPr>
            <w:tcW w:w="13887" w:type="dxa"/>
            <w:gridSpan w:val="5"/>
            <w:shd w:val="clear" w:color="auto" w:fill="E5DFEC" w:themeFill="accent4" w:themeFillTint="33"/>
          </w:tcPr>
          <w:p w14:paraId="2FB075FB" w14:textId="77777777" w:rsidR="00305060" w:rsidRPr="00793309" w:rsidRDefault="00305060" w:rsidP="0056666B">
            <w:pPr>
              <w:spacing w:after="0" w:line="240" w:lineRule="auto"/>
            </w:pPr>
            <w:r w:rsidRPr="009E4BC3">
              <w:rPr>
                <w:b/>
                <w:bCs/>
                <w:szCs w:val="20"/>
              </w:rPr>
              <w:t>Natural Conservation</w:t>
            </w:r>
          </w:p>
        </w:tc>
      </w:tr>
      <w:tr w:rsidR="00305060" w:rsidRPr="004F0D90" w14:paraId="2BBFF51F" w14:textId="77777777" w:rsidTr="0056666B">
        <w:tc>
          <w:tcPr>
            <w:tcW w:w="2914" w:type="dxa"/>
            <w:gridSpan w:val="2"/>
          </w:tcPr>
          <w:p w14:paraId="7DC476BB" w14:textId="77777777" w:rsidR="00305060" w:rsidRPr="00793309" w:rsidRDefault="00305060" w:rsidP="0056666B">
            <w:pPr>
              <w:spacing w:after="0" w:line="240" w:lineRule="auto"/>
            </w:pPr>
            <w:r w:rsidRPr="00712393">
              <w:t>Wildlife and Countryside Act 1981 (as amended)</w:t>
            </w:r>
          </w:p>
        </w:tc>
        <w:tc>
          <w:tcPr>
            <w:tcW w:w="6219" w:type="dxa"/>
            <w:gridSpan w:val="2"/>
          </w:tcPr>
          <w:p w14:paraId="750BE0E0" w14:textId="77777777" w:rsidR="00305060" w:rsidRPr="004F0D90" w:rsidRDefault="00305060" w:rsidP="0056666B">
            <w:pPr>
              <w:spacing w:after="200" w:line="276" w:lineRule="auto"/>
            </w:pPr>
            <w:r w:rsidRPr="00753246">
              <w:t>The Wildlife and Countryside Act 1981 is the primary legislation which protects animals, plants and habitats in the UK.</w:t>
            </w:r>
          </w:p>
        </w:tc>
        <w:tc>
          <w:tcPr>
            <w:tcW w:w="4754" w:type="dxa"/>
          </w:tcPr>
          <w:p w14:paraId="63BEDA0C" w14:textId="77777777" w:rsidR="00305060" w:rsidRPr="004F0D90" w:rsidRDefault="00305060" w:rsidP="0056666B">
            <w:pPr>
              <w:spacing w:after="200" w:line="276" w:lineRule="auto"/>
            </w:pPr>
            <w:r w:rsidRPr="000E14C6">
              <w:t xml:space="preserve">The </w:t>
            </w:r>
            <w:r>
              <w:rPr>
                <w:szCs w:val="20"/>
              </w:rPr>
              <w:t xml:space="preserve">draft </w:t>
            </w:r>
            <w:r>
              <w:t>George Street Mini Masterplan</w:t>
            </w:r>
            <w:r w:rsidRPr="000E14C6">
              <w:t xml:space="preserve"> will take cognisance of the Ac</w:t>
            </w:r>
            <w:r>
              <w:t>t.</w:t>
            </w:r>
          </w:p>
        </w:tc>
      </w:tr>
      <w:tr w:rsidR="00305060" w:rsidRPr="004F0D90" w14:paraId="6E57F1A3" w14:textId="77777777" w:rsidTr="0056666B">
        <w:trPr>
          <w:trHeight w:val="760"/>
        </w:trPr>
        <w:tc>
          <w:tcPr>
            <w:tcW w:w="2914" w:type="dxa"/>
            <w:gridSpan w:val="2"/>
          </w:tcPr>
          <w:p w14:paraId="7E2B7C47" w14:textId="77777777" w:rsidR="00305060" w:rsidRPr="004F0D90" w:rsidRDefault="00305060" w:rsidP="0056666B">
            <w:pPr>
              <w:spacing w:after="0" w:line="240" w:lineRule="auto"/>
              <w:rPr>
                <w:szCs w:val="20"/>
              </w:rPr>
            </w:pPr>
            <w:r w:rsidRPr="00712393">
              <w:t>The Nature Conservation (Scotland) Act 2004</w:t>
            </w:r>
          </w:p>
        </w:tc>
        <w:tc>
          <w:tcPr>
            <w:tcW w:w="6219" w:type="dxa"/>
            <w:gridSpan w:val="2"/>
          </w:tcPr>
          <w:p w14:paraId="654B9DB6" w14:textId="77777777" w:rsidR="00305060" w:rsidRPr="004D0037" w:rsidRDefault="00305060" w:rsidP="0056666B">
            <w:pPr>
              <w:spacing w:after="0" w:line="240" w:lineRule="auto"/>
            </w:pPr>
            <w:r w:rsidRPr="00753246">
              <w:t>The Nature Conservation (Scotland) Act 2004 places a duty on public bodies to further the conservation of biodiversity and increases protection for Sites of Special Scientific Interest.</w:t>
            </w:r>
          </w:p>
        </w:tc>
        <w:tc>
          <w:tcPr>
            <w:tcW w:w="4754" w:type="dxa"/>
          </w:tcPr>
          <w:p w14:paraId="20EE3AF1" w14:textId="77777777" w:rsidR="00305060" w:rsidRPr="004D0037" w:rsidRDefault="00305060" w:rsidP="0056666B">
            <w:pPr>
              <w:spacing w:after="0" w:line="240" w:lineRule="auto"/>
            </w:pPr>
            <w:r w:rsidRPr="000E14C6">
              <w:t xml:space="preserve">The </w:t>
            </w:r>
            <w:r>
              <w:rPr>
                <w:szCs w:val="20"/>
              </w:rPr>
              <w:t xml:space="preserve">draft </w:t>
            </w:r>
            <w:r>
              <w:t>George Street Mini Masterplan</w:t>
            </w:r>
            <w:r w:rsidRPr="000E14C6">
              <w:t xml:space="preserve"> will take cognisance of the Act.</w:t>
            </w:r>
          </w:p>
        </w:tc>
      </w:tr>
      <w:tr w:rsidR="00305060" w:rsidRPr="004F0D90" w14:paraId="1996EF43" w14:textId="77777777" w:rsidTr="0056666B">
        <w:tc>
          <w:tcPr>
            <w:tcW w:w="2914" w:type="dxa"/>
            <w:gridSpan w:val="2"/>
          </w:tcPr>
          <w:p w14:paraId="3EDDDBFF" w14:textId="77777777" w:rsidR="00305060" w:rsidRPr="00712393" w:rsidRDefault="00305060" w:rsidP="0056666B">
            <w:pPr>
              <w:spacing w:after="0" w:line="240" w:lineRule="auto"/>
            </w:pPr>
            <w:r w:rsidRPr="00F166B8">
              <w:t>Scottish Biodiversity Strategy to 2045: Tackling the Nature Emergency in Scotland</w:t>
            </w:r>
          </w:p>
        </w:tc>
        <w:tc>
          <w:tcPr>
            <w:tcW w:w="6219" w:type="dxa"/>
            <w:gridSpan w:val="2"/>
          </w:tcPr>
          <w:p w14:paraId="604DA11F" w14:textId="47AE7A91" w:rsidR="00305060" w:rsidRDefault="00305060" w:rsidP="0056666B">
            <w:pPr>
              <w:spacing w:after="0" w:line="240" w:lineRule="auto"/>
            </w:pPr>
            <w:r w:rsidRPr="00F166B8">
              <w:t>This biodiversity strategy sets out our clear ambition for Scotland to be Nature Positive by 2030 and to have restored and regenerated biodiversity across the country by 2045.</w:t>
            </w:r>
          </w:p>
        </w:tc>
        <w:tc>
          <w:tcPr>
            <w:tcW w:w="4754" w:type="dxa"/>
          </w:tcPr>
          <w:p w14:paraId="1D2B1A26" w14:textId="77777777" w:rsidR="00305060" w:rsidRPr="000E14C6" w:rsidRDefault="00305060" w:rsidP="0056666B">
            <w:pPr>
              <w:spacing w:after="0" w:line="240" w:lineRule="auto"/>
            </w:pPr>
            <w:r w:rsidRPr="000E14C6">
              <w:t xml:space="preserve">The </w:t>
            </w:r>
            <w:r>
              <w:rPr>
                <w:szCs w:val="20"/>
              </w:rPr>
              <w:t xml:space="preserve">draft </w:t>
            </w:r>
            <w:r>
              <w:t>George Street Mini Masterplan</w:t>
            </w:r>
            <w:r w:rsidRPr="000E14C6">
              <w:t xml:space="preserve"> will take cognisance of this strategy.</w:t>
            </w:r>
          </w:p>
        </w:tc>
      </w:tr>
      <w:tr w:rsidR="00305060" w:rsidRPr="004F0D90" w14:paraId="4B253E8F" w14:textId="77777777" w:rsidTr="0056666B">
        <w:tc>
          <w:tcPr>
            <w:tcW w:w="2914" w:type="dxa"/>
            <w:gridSpan w:val="2"/>
          </w:tcPr>
          <w:p w14:paraId="4E658D71" w14:textId="77777777" w:rsidR="00305060" w:rsidRPr="004D0037" w:rsidRDefault="00305060" w:rsidP="0056666B">
            <w:pPr>
              <w:spacing w:after="0" w:line="240" w:lineRule="auto"/>
            </w:pPr>
            <w:r w:rsidRPr="00712393">
              <w:t>2020 Challenge for Scotland's Biodiversity - A Strategy for the conservation and enhancement of biodiversity in Scotland (2013)</w:t>
            </w:r>
          </w:p>
        </w:tc>
        <w:tc>
          <w:tcPr>
            <w:tcW w:w="6219" w:type="dxa"/>
            <w:gridSpan w:val="2"/>
          </w:tcPr>
          <w:p w14:paraId="28F0196B" w14:textId="77777777" w:rsidR="00305060" w:rsidRPr="00992ED6" w:rsidRDefault="00305060" w:rsidP="0056666B">
            <w:pPr>
              <w:spacing w:after="0" w:line="240" w:lineRule="auto"/>
            </w:pPr>
            <w:r>
              <w:t>The 2020 Challenge is a supplement to the Scottish Biodiversity Strategy (2004), focused on desired outcomes for 2020. It shows how the Scottish Government, its public agencies, Scottish business and others can contribute to the Strategy’s aims as well as supporting sustainable economic growth.</w:t>
            </w:r>
          </w:p>
        </w:tc>
        <w:tc>
          <w:tcPr>
            <w:tcW w:w="4754" w:type="dxa"/>
          </w:tcPr>
          <w:p w14:paraId="1E0BF0E5" w14:textId="77777777" w:rsidR="00305060" w:rsidRPr="00992ED6" w:rsidRDefault="00305060" w:rsidP="0056666B">
            <w:pPr>
              <w:spacing w:after="0" w:line="240" w:lineRule="auto"/>
            </w:pPr>
            <w:r w:rsidRPr="000E14C6">
              <w:t xml:space="preserve">The </w:t>
            </w:r>
            <w:r>
              <w:rPr>
                <w:szCs w:val="20"/>
              </w:rPr>
              <w:t xml:space="preserve">draft </w:t>
            </w:r>
            <w:r>
              <w:t>George Street Mini Masterplan</w:t>
            </w:r>
            <w:r w:rsidRPr="000E14C6">
              <w:t xml:space="preserve"> will take cognisance of this strategy.</w:t>
            </w:r>
          </w:p>
        </w:tc>
      </w:tr>
      <w:tr w:rsidR="00305060" w:rsidRPr="004F0D90" w14:paraId="4FB707E1" w14:textId="77777777" w:rsidTr="0056666B">
        <w:tc>
          <w:tcPr>
            <w:tcW w:w="2914" w:type="dxa"/>
            <w:gridSpan w:val="2"/>
          </w:tcPr>
          <w:p w14:paraId="6EDDC4B8" w14:textId="77777777" w:rsidR="00305060" w:rsidRPr="00712393" w:rsidRDefault="00305060" w:rsidP="0056666B">
            <w:pPr>
              <w:spacing w:after="0" w:line="240" w:lineRule="auto"/>
            </w:pPr>
            <w:r w:rsidRPr="00712393">
              <w:t>The Conservation (Natural Habitats etc.) Regulations 1994 (as amended)</w:t>
            </w:r>
          </w:p>
        </w:tc>
        <w:tc>
          <w:tcPr>
            <w:tcW w:w="6219" w:type="dxa"/>
            <w:gridSpan w:val="2"/>
          </w:tcPr>
          <w:p w14:paraId="4CD0BFB4" w14:textId="77777777" w:rsidR="00305060" w:rsidRPr="00712393" w:rsidRDefault="00305060" w:rsidP="0056666B">
            <w:pPr>
              <w:spacing w:after="0" w:line="240" w:lineRule="auto"/>
            </w:pPr>
            <w:r w:rsidRPr="00CC5593">
              <w:t>In Scotland, the Habitats Directive is translated into specific legal obligations by the Conservation (Natural Habitats, &amp;c.) Regulations 1994.</w:t>
            </w:r>
          </w:p>
        </w:tc>
        <w:tc>
          <w:tcPr>
            <w:tcW w:w="4754" w:type="dxa"/>
            <w:vMerge w:val="restart"/>
            <w:vAlign w:val="center"/>
          </w:tcPr>
          <w:p w14:paraId="7F5735C7" w14:textId="77777777" w:rsidR="00305060" w:rsidRPr="00712393" w:rsidRDefault="00305060" w:rsidP="0056666B">
            <w:pPr>
              <w:spacing w:after="0" w:line="240" w:lineRule="auto"/>
            </w:pPr>
            <w:r w:rsidRPr="000E14C6">
              <w:t xml:space="preserve">The </w:t>
            </w:r>
            <w:r>
              <w:rPr>
                <w:szCs w:val="20"/>
              </w:rPr>
              <w:t xml:space="preserve">draft </w:t>
            </w:r>
            <w:r>
              <w:t>George Street Mini Masterplan</w:t>
            </w:r>
            <w:r w:rsidRPr="000E14C6">
              <w:t xml:space="preserve"> will comply with the Regulations by not adversely affecting </w:t>
            </w:r>
            <w:r w:rsidRPr="00280CB5">
              <w:rPr>
                <w:szCs w:val="20"/>
              </w:rPr>
              <w:t>European sites</w:t>
            </w:r>
            <w:r>
              <w:t xml:space="preserve"> </w:t>
            </w:r>
            <w:r w:rsidRPr="000E14C6">
              <w:t>or any species listed under the Directive.</w:t>
            </w:r>
          </w:p>
        </w:tc>
      </w:tr>
      <w:tr w:rsidR="00305060" w:rsidRPr="004F0D90" w14:paraId="71A0EC2F" w14:textId="77777777" w:rsidTr="0056666B">
        <w:tc>
          <w:tcPr>
            <w:tcW w:w="2914" w:type="dxa"/>
            <w:gridSpan w:val="2"/>
          </w:tcPr>
          <w:p w14:paraId="3BB634DB" w14:textId="77777777" w:rsidR="00305060" w:rsidRPr="00712393" w:rsidRDefault="00305060" w:rsidP="0056666B">
            <w:pPr>
              <w:spacing w:after="0" w:line="240" w:lineRule="auto"/>
            </w:pPr>
            <w:r w:rsidRPr="00712393">
              <w:t xml:space="preserve">The Conservation (Natural Habitats) Amendment (Scotland) Regulations </w:t>
            </w:r>
          </w:p>
        </w:tc>
        <w:tc>
          <w:tcPr>
            <w:tcW w:w="6219" w:type="dxa"/>
            <w:gridSpan w:val="2"/>
          </w:tcPr>
          <w:p w14:paraId="58168189" w14:textId="77777777" w:rsidR="00305060" w:rsidRPr="00712393" w:rsidRDefault="00305060" w:rsidP="0056666B">
            <w:pPr>
              <w:spacing w:after="0" w:line="240" w:lineRule="auto"/>
            </w:pPr>
            <w:r w:rsidRPr="00CC5593">
              <w:t>The Habitats Regulations have been amended in Scotland, most recently in 2019 as a result of the UK leaving the EU</w:t>
            </w:r>
            <w:r>
              <w:t xml:space="preserve">. </w:t>
            </w:r>
            <w:r w:rsidRPr="00CC5593">
              <w:t xml:space="preserve">These amendments mean that we must continue to apply the </w:t>
            </w:r>
            <w:r w:rsidRPr="00CC5593">
              <w:lastRenderedPageBreak/>
              <w:t>requirements of the Habitats and Birds Directives to how European sites are designated and protected</w:t>
            </w:r>
          </w:p>
        </w:tc>
        <w:tc>
          <w:tcPr>
            <w:tcW w:w="4754" w:type="dxa"/>
            <w:vMerge/>
          </w:tcPr>
          <w:p w14:paraId="727445A6" w14:textId="77777777" w:rsidR="00305060" w:rsidRPr="00712393" w:rsidRDefault="00305060" w:rsidP="0056666B">
            <w:pPr>
              <w:spacing w:after="0" w:line="240" w:lineRule="auto"/>
            </w:pPr>
          </w:p>
        </w:tc>
      </w:tr>
      <w:tr w:rsidR="00305060" w:rsidRPr="004F0D90" w14:paraId="03F5C7C9" w14:textId="77777777" w:rsidTr="0056666B">
        <w:tc>
          <w:tcPr>
            <w:tcW w:w="13887" w:type="dxa"/>
            <w:gridSpan w:val="5"/>
            <w:shd w:val="clear" w:color="auto" w:fill="E5DFEC" w:themeFill="accent4" w:themeFillTint="33"/>
          </w:tcPr>
          <w:p w14:paraId="4591C315" w14:textId="77777777" w:rsidR="00305060" w:rsidRPr="00712393" w:rsidRDefault="00305060" w:rsidP="0056666B">
            <w:pPr>
              <w:spacing w:after="0" w:line="240" w:lineRule="auto"/>
            </w:pPr>
            <w:r w:rsidRPr="009E4BC3">
              <w:rPr>
                <w:b/>
                <w:bCs/>
                <w:szCs w:val="20"/>
              </w:rPr>
              <w:t>Water</w:t>
            </w:r>
          </w:p>
        </w:tc>
      </w:tr>
      <w:tr w:rsidR="00305060" w:rsidRPr="004F0D90" w14:paraId="7D2DCA57" w14:textId="77777777" w:rsidTr="0056666B">
        <w:trPr>
          <w:trHeight w:val="282"/>
        </w:trPr>
        <w:tc>
          <w:tcPr>
            <w:tcW w:w="2914" w:type="dxa"/>
            <w:gridSpan w:val="2"/>
          </w:tcPr>
          <w:p w14:paraId="06FE249E" w14:textId="77777777" w:rsidR="00305060" w:rsidRPr="00712393" w:rsidRDefault="00305060" w:rsidP="0056666B">
            <w:pPr>
              <w:spacing w:after="0" w:line="240" w:lineRule="auto"/>
            </w:pPr>
            <w:r w:rsidRPr="00992ED6">
              <w:t>Water Environment (Controlled Activities) (Scotland) Regulations 2011, as amended</w:t>
            </w:r>
          </w:p>
        </w:tc>
        <w:tc>
          <w:tcPr>
            <w:tcW w:w="6219" w:type="dxa"/>
            <w:gridSpan w:val="2"/>
          </w:tcPr>
          <w:p w14:paraId="5ECF7685" w14:textId="77777777" w:rsidR="00305060" w:rsidRPr="004F0D90" w:rsidRDefault="00305060" w:rsidP="0056666B">
            <w:pPr>
              <w:spacing w:after="0" w:line="240" w:lineRule="auto"/>
            </w:pPr>
            <w:r w:rsidRPr="000E14C6">
              <w:t>Outlines the different levels of authorisations to allow for proportionate regulation depending on the risk an activity poses to the water environment. Some activities require authorisation including point source discharges, impoundments and abstractions.</w:t>
            </w:r>
          </w:p>
        </w:tc>
        <w:tc>
          <w:tcPr>
            <w:tcW w:w="4754" w:type="dxa"/>
          </w:tcPr>
          <w:p w14:paraId="5802C433" w14:textId="77777777" w:rsidR="00305060" w:rsidRPr="004F0D90" w:rsidRDefault="00305060" w:rsidP="0056666B">
            <w:pPr>
              <w:spacing w:after="200" w:line="276" w:lineRule="auto"/>
            </w:pPr>
            <w:r w:rsidRPr="000E14C6">
              <w:t xml:space="preserve">The </w:t>
            </w:r>
            <w:r>
              <w:rPr>
                <w:szCs w:val="20"/>
              </w:rPr>
              <w:t xml:space="preserve">draft </w:t>
            </w:r>
            <w:r>
              <w:t xml:space="preserve">George Street Mini Masterplan </w:t>
            </w:r>
            <w:r w:rsidRPr="000E14C6">
              <w:t>will take cognisance of these regulations</w:t>
            </w:r>
          </w:p>
        </w:tc>
      </w:tr>
      <w:tr w:rsidR="00305060" w:rsidRPr="004F0D90" w14:paraId="25C0C94D" w14:textId="77777777" w:rsidTr="0056666B">
        <w:tc>
          <w:tcPr>
            <w:tcW w:w="2914" w:type="dxa"/>
            <w:gridSpan w:val="2"/>
          </w:tcPr>
          <w:p w14:paraId="60B8686F" w14:textId="77777777" w:rsidR="00305060" w:rsidRPr="004F0D90" w:rsidRDefault="00305060" w:rsidP="0056666B">
            <w:pPr>
              <w:spacing w:after="0" w:line="240" w:lineRule="auto"/>
              <w:rPr>
                <w:szCs w:val="20"/>
              </w:rPr>
            </w:pPr>
            <w:r w:rsidRPr="005E6DE4">
              <w:t>Water Environment and Water Services (Scotland) Act 2003</w:t>
            </w:r>
          </w:p>
        </w:tc>
        <w:tc>
          <w:tcPr>
            <w:tcW w:w="6219" w:type="dxa"/>
            <w:gridSpan w:val="2"/>
          </w:tcPr>
          <w:p w14:paraId="1D8B5BD8" w14:textId="77777777" w:rsidR="00305060" w:rsidRPr="00712393" w:rsidRDefault="00305060" w:rsidP="0056666B">
            <w:pPr>
              <w:spacing w:after="0" w:line="240" w:lineRule="auto"/>
            </w:pPr>
            <w:r>
              <w:t>Sets out the framework for protecting the water environment that integrates the control of pollution, abstractions, dams and engineering activities in the water environment.</w:t>
            </w:r>
          </w:p>
        </w:tc>
        <w:tc>
          <w:tcPr>
            <w:tcW w:w="4754" w:type="dxa"/>
          </w:tcPr>
          <w:p w14:paraId="064F2811" w14:textId="77777777" w:rsidR="00305060" w:rsidRPr="00712393" w:rsidRDefault="00305060" w:rsidP="0056666B">
            <w:pPr>
              <w:spacing w:after="0" w:line="240" w:lineRule="auto"/>
            </w:pPr>
            <w:r w:rsidRPr="000E14C6">
              <w:t xml:space="preserve">The </w:t>
            </w:r>
            <w:r>
              <w:rPr>
                <w:szCs w:val="20"/>
              </w:rPr>
              <w:t xml:space="preserve">draft </w:t>
            </w:r>
            <w:r>
              <w:t>George Street Mini Masterplan</w:t>
            </w:r>
            <w:r w:rsidRPr="000E14C6">
              <w:t xml:space="preserve"> will take cognisance of the importance of the water environment</w:t>
            </w:r>
          </w:p>
        </w:tc>
      </w:tr>
      <w:tr w:rsidR="00305060" w:rsidRPr="004F0D90" w14:paraId="0540E108" w14:textId="77777777" w:rsidTr="0056666B">
        <w:tc>
          <w:tcPr>
            <w:tcW w:w="2914" w:type="dxa"/>
            <w:gridSpan w:val="2"/>
          </w:tcPr>
          <w:p w14:paraId="6FF7607E" w14:textId="77777777" w:rsidR="00305060" w:rsidRPr="004F0D90" w:rsidRDefault="00305060" w:rsidP="0056666B">
            <w:pPr>
              <w:spacing w:after="0" w:line="240" w:lineRule="auto"/>
              <w:rPr>
                <w:szCs w:val="20"/>
              </w:rPr>
            </w:pPr>
            <w:r w:rsidRPr="005E6DE4">
              <w:t>Flood Risk Management (Scotland) Act 2009</w:t>
            </w:r>
          </w:p>
        </w:tc>
        <w:tc>
          <w:tcPr>
            <w:tcW w:w="6219" w:type="dxa"/>
            <w:gridSpan w:val="2"/>
          </w:tcPr>
          <w:p w14:paraId="003DB398" w14:textId="77777777" w:rsidR="00305060" w:rsidRPr="00712393" w:rsidRDefault="00305060" w:rsidP="0056666B">
            <w:pPr>
              <w:spacing w:after="0" w:line="240" w:lineRule="auto"/>
            </w:pPr>
            <w:r w:rsidRPr="00333498">
              <w:t>Creates a framework in which organisations involved in flood risk management can co-ordinate actions to deliver sustainable and modern approaches to flood risk management</w:t>
            </w:r>
          </w:p>
        </w:tc>
        <w:tc>
          <w:tcPr>
            <w:tcW w:w="4754" w:type="dxa"/>
          </w:tcPr>
          <w:p w14:paraId="5A1F7E65" w14:textId="77777777" w:rsidR="00305060" w:rsidRPr="00712393" w:rsidRDefault="00305060" w:rsidP="0056666B">
            <w:pPr>
              <w:spacing w:after="0" w:line="240" w:lineRule="auto"/>
            </w:pPr>
            <w:r w:rsidRPr="00DC6570">
              <w:t xml:space="preserve">The </w:t>
            </w:r>
            <w:r>
              <w:rPr>
                <w:szCs w:val="20"/>
              </w:rPr>
              <w:t xml:space="preserve">draft </w:t>
            </w:r>
            <w:r>
              <w:t>George Street Mini Masterplan</w:t>
            </w:r>
            <w:r w:rsidRPr="00DC6570">
              <w:t xml:space="preserve"> must take into account the provisions of the Act, in particular the assessment of flood risk and the preparation of flood risk management plans.</w:t>
            </w:r>
          </w:p>
        </w:tc>
      </w:tr>
      <w:tr w:rsidR="00305060" w:rsidRPr="004F0D90" w14:paraId="1CD1D2AF" w14:textId="77777777" w:rsidTr="0056666B">
        <w:tc>
          <w:tcPr>
            <w:tcW w:w="2914" w:type="dxa"/>
            <w:gridSpan w:val="2"/>
          </w:tcPr>
          <w:p w14:paraId="2505A6D5" w14:textId="77777777" w:rsidR="00305060" w:rsidRPr="00DF6700" w:rsidRDefault="00305060" w:rsidP="0056666B">
            <w:pPr>
              <w:spacing w:after="0" w:line="240" w:lineRule="auto"/>
              <w:rPr>
                <w:szCs w:val="20"/>
              </w:rPr>
            </w:pPr>
            <w:r w:rsidRPr="00DF6700">
              <w:rPr>
                <w:szCs w:val="20"/>
              </w:rPr>
              <w:t>Scottish Planning Policy - Planning</w:t>
            </w:r>
          </w:p>
          <w:p w14:paraId="64DDF253" w14:textId="77777777" w:rsidR="00305060" w:rsidRPr="004F0D90" w:rsidRDefault="00305060" w:rsidP="0056666B">
            <w:pPr>
              <w:spacing w:after="0" w:line="240" w:lineRule="auto"/>
              <w:rPr>
                <w:szCs w:val="20"/>
              </w:rPr>
            </w:pPr>
            <w:r w:rsidRPr="00DF6700">
              <w:rPr>
                <w:szCs w:val="20"/>
              </w:rPr>
              <w:t>and Flooding</w:t>
            </w:r>
          </w:p>
        </w:tc>
        <w:tc>
          <w:tcPr>
            <w:tcW w:w="6219" w:type="dxa"/>
            <w:gridSpan w:val="2"/>
          </w:tcPr>
          <w:p w14:paraId="31A635CA" w14:textId="0BA0EE63" w:rsidR="00305060" w:rsidRPr="00712393" w:rsidRDefault="00305060" w:rsidP="0056666B">
            <w:pPr>
              <w:spacing w:after="0" w:line="240" w:lineRule="auto"/>
            </w:pPr>
            <w:r>
              <w:rPr>
                <w:szCs w:val="20"/>
              </w:rPr>
              <w:t>T</w:t>
            </w:r>
            <w:r w:rsidRPr="00DF6700">
              <w:rPr>
                <w:szCs w:val="20"/>
              </w:rPr>
              <w:t xml:space="preserve">he central purpose is to prevent further development which would have </w:t>
            </w:r>
            <w:r w:rsidR="00424390">
              <w:rPr>
                <w:szCs w:val="20"/>
              </w:rPr>
              <w:t xml:space="preserve">a </w:t>
            </w:r>
            <w:r w:rsidRPr="00DF6700">
              <w:rPr>
                <w:szCs w:val="20"/>
              </w:rPr>
              <w:t>significant probability of</w:t>
            </w:r>
            <w:r>
              <w:rPr>
                <w:szCs w:val="20"/>
              </w:rPr>
              <w:t xml:space="preserve"> </w:t>
            </w:r>
            <w:r w:rsidRPr="00DF6700">
              <w:rPr>
                <w:szCs w:val="20"/>
              </w:rPr>
              <w:t>being affected by flooding, or which would increase the probability of flooding elsewhere</w:t>
            </w:r>
          </w:p>
        </w:tc>
        <w:tc>
          <w:tcPr>
            <w:tcW w:w="4754" w:type="dxa"/>
          </w:tcPr>
          <w:p w14:paraId="506A65D7" w14:textId="77777777" w:rsidR="00305060" w:rsidRPr="00712393" w:rsidRDefault="00305060" w:rsidP="0056666B">
            <w:pPr>
              <w:spacing w:after="0" w:line="240" w:lineRule="auto"/>
            </w:pPr>
            <w:r w:rsidRPr="000E14C6">
              <w:t xml:space="preserve">The </w:t>
            </w:r>
            <w:r>
              <w:rPr>
                <w:szCs w:val="20"/>
              </w:rPr>
              <w:t xml:space="preserve">draft </w:t>
            </w:r>
            <w:r>
              <w:t>George Street Mini Masterplan</w:t>
            </w:r>
            <w:r w:rsidRPr="00AA34E3">
              <w:t xml:space="preserve"> </w:t>
            </w:r>
            <w:r w:rsidRPr="000E14C6">
              <w:t>will contribute to meeting the overall aim of reducing the negative effects of all sources of flooding on the environment.</w:t>
            </w:r>
          </w:p>
        </w:tc>
      </w:tr>
      <w:tr w:rsidR="00305060" w:rsidRPr="004F0D90" w14:paraId="04347FE9" w14:textId="77777777" w:rsidTr="0056666B">
        <w:tc>
          <w:tcPr>
            <w:tcW w:w="2914" w:type="dxa"/>
            <w:gridSpan w:val="2"/>
          </w:tcPr>
          <w:p w14:paraId="388C346E" w14:textId="77777777" w:rsidR="00305060" w:rsidRPr="005E6DE4" w:rsidRDefault="00305060" w:rsidP="0056666B">
            <w:pPr>
              <w:spacing w:after="0" w:line="240" w:lineRule="auto"/>
            </w:pPr>
            <w:r w:rsidRPr="00684998">
              <w:rPr>
                <w:szCs w:val="20"/>
              </w:rPr>
              <w:t>The river basin management plan for the Scotland river basin district: 2021-2027  (2021)</w:t>
            </w:r>
          </w:p>
        </w:tc>
        <w:tc>
          <w:tcPr>
            <w:tcW w:w="6219" w:type="dxa"/>
            <w:gridSpan w:val="2"/>
          </w:tcPr>
          <w:p w14:paraId="75C423EB" w14:textId="77777777" w:rsidR="00305060" w:rsidRPr="00333498" w:rsidRDefault="00305060" w:rsidP="0056666B">
            <w:pPr>
              <w:spacing w:after="0" w:line="240" w:lineRule="auto"/>
            </w:pPr>
            <w:r w:rsidRPr="00684998">
              <w:t>This river basin management plan aims to protect and improve the water environment in the places we live to benefit the health and wellbeing of Scotland's people and communities.</w:t>
            </w:r>
          </w:p>
        </w:tc>
        <w:tc>
          <w:tcPr>
            <w:tcW w:w="4754" w:type="dxa"/>
          </w:tcPr>
          <w:p w14:paraId="00A2E4E9" w14:textId="77777777" w:rsidR="00305060" w:rsidRPr="00712393" w:rsidRDefault="00305060" w:rsidP="0056666B">
            <w:pPr>
              <w:spacing w:after="0" w:line="240" w:lineRule="auto"/>
            </w:pPr>
            <w:r w:rsidRPr="00F474DC">
              <w:t xml:space="preserve">The </w:t>
            </w:r>
            <w:r>
              <w:rPr>
                <w:szCs w:val="20"/>
              </w:rPr>
              <w:t xml:space="preserve">draft </w:t>
            </w:r>
            <w:r>
              <w:t>George Street Mini Masterplan</w:t>
            </w:r>
            <w:r w:rsidRPr="00AA34E3">
              <w:t xml:space="preserve"> </w:t>
            </w:r>
            <w:r w:rsidRPr="00F474DC">
              <w:t>will support the protection and enhancement of water bodies</w:t>
            </w:r>
            <w:r>
              <w:t>.</w:t>
            </w:r>
          </w:p>
        </w:tc>
      </w:tr>
      <w:tr w:rsidR="00305060" w:rsidRPr="004F0D90" w14:paraId="40629C55" w14:textId="77777777" w:rsidTr="0056666B">
        <w:tc>
          <w:tcPr>
            <w:tcW w:w="2914" w:type="dxa"/>
            <w:gridSpan w:val="2"/>
          </w:tcPr>
          <w:p w14:paraId="6D1BC923" w14:textId="77777777" w:rsidR="00305060" w:rsidRPr="004F0D90" w:rsidRDefault="00305060" w:rsidP="0056666B">
            <w:pPr>
              <w:spacing w:after="0" w:line="240" w:lineRule="auto"/>
              <w:rPr>
                <w:szCs w:val="20"/>
              </w:rPr>
            </w:pPr>
            <w:r w:rsidRPr="005E6DE4">
              <w:t>Scottish Water Strategic Asset and Capacity Development Plan (2012)</w:t>
            </w:r>
          </w:p>
        </w:tc>
        <w:tc>
          <w:tcPr>
            <w:tcW w:w="6219" w:type="dxa"/>
            <w:gridSpan w:val="2"/>
          </w:tcPr>
          <w:p w14:paraId="5E003197" w14:textId="0CB66D0A" w:rsidR="00305060" w:rsidRPr="00992ED6" w:rsidRDefault="00424390" w:rsidP="0056666B">
            <w:pPr>
              <w:spacing w:after="0" w:line="240" w:lineRule="auto"/>
            </w:pPr>
            <w:r>
              <w:t>Describes</w:t>
            </w:r>
            <w:r w:rsidR="00305060" w:rsidRPr="00333498">
              <w:t xml:space="preserve"> Scottish Waters processes and systems for calculating capacity available, at waste/ water treatment works in Scotland.</w:t>
            </w:r>
          </w:p>
        </w:tc>
        <w:tc>
          <w:tcPr>
            <w:tcW w:w="4754" w:type="dxa"/>
          </w:tcPr>
          <w:p w14:paraId="487B61C5" w14:textId="77777777" w:rsidR="00305060" w:rsidRPr="00992ED6" w:rsidRDefault="00305060" w:rsidP="0056666B">
            <w:pPr>
              <w:spacing w:after="0" w:line="240" w:lineRule="auto"/>
            </w:pPr>
            <w:r w:rsidRPr="00F474DC">
              <w:t xml:space="preserve">The </w:t>
            </w:r>
            <w:r>
              <w:rPr>
                <w:szCs w:val="20"/>
              </w:rPr>
              <w:t xml:space="preserve">draft </w:t>
            </w:r>
            <w:r>
              <w:t>George Street Mini Masterplan</w:t>
            </w:r>
            <w:r w:rsidRPr="00F474DC">
              <w:t xml:space="preserve"> will take cognisance of the importance of the </w:t>
            </w:r>
            <w:r>
              <w:t>Plan.</w:t>
            </w:r>
          </w:p>
        </w:tc>
      </w:tr>
      <w:tr w:rsidR="00305060" w:rsidRPr="004F0D90" w14:paraId="29C27824" w14:textId="77777777" w:rsidTr="0056666B">
        <w:tc>
          <w:tcPr>
            <w:tcW w:w="2914" w:type="dxa"/>
            <w:gridSpan w:val="2"/>
          </w:tcPr>
          <w:p w14:paraId="22143396" w14:textId="77777777" w:rsidR="00305060" w:rsidRPr="00992ED6" w:rsidRDefault="00305060" w:rsidP="0056666B">
            <w:pPr>
              <w:spacing w:after="0" w:line="240" w:lineRule="auto"/>
            </w:pPr>
            <w:r w:rsidRPr="005E6DE4">
              <w:t>SEPA Groundwater Protection Policy for Scotland v3: Environmental Policy 19 (SEPA)</w:t>
            </w:r>
          </w:p>
        </w:tc>
        <w:tc>
          <w:tcPr>
            <w:tcW w:w="6219" w:type="dxa"/>
            <w:gridSpan w:val="2"/>
          </w:tcPr>
          <w:p w14:paraId="7C0BB8A3" w14:textId="77777777" w:rsidR="00305060" w:rsidRDefault="00305060" w:rsidP="0056666B">
            <w:pPr>
              <w:spacing w:after="0" w:line="240" w:lineRule="auto"/>
            </w:pPr>
            <w:r>
              <w:t>This policy aims to provide a sustainable future for Scotland’s groundwater resources by protecting legitimate uses of groundwater and providing a common SEPA framework to:</w:t>
            </w:r>
          </w:p>
          <w:p w14:paraId="68B7396D" w14:textId="77777777" w:rsidR="00305060" w:rsidRDefault="00305060" w:rsidP="00305060">
            <w:pPr>
              <w:pStyle w:val="ListParagraph"/>
              <w:numPr>
                <w:ilvl w:val="0"/>
                <w:numId w:val="20"/>
              </w:numPr>
              <w:spacing w:after="0" w:line="240" w:lineRule="auto"/>
              <w:ind w:left="222" w:hanging="187"/>
            </w:pPr>
            <w:r>
              <w:t>Protect groundwater quality by minimising the risks posed by point and diffuse sources of pollution;</w:t>
            </w:r>
          </w:p>
          <w:p w14:paraId="5823004F" w14:textId="77777777" w:rsidR="00305060" w:rsidRPr="00992ED6" w:rsidRDefault="00305060" w:rsidP="00305060">
            <w:pPr>
              <w:pStyle w:val="ListParagraph"/>
              <w:numPr>
                <w:ilvl w:val="0"/>
                <w:numId w:val="20"/>
              </w:numPr>
              <w:spacing w:after="0" w:line="240" w:lineRule="auto"/>
              <w:ind w:left="222" w:hanging="187"/>
            </w:pPr>
            <w:r>
              <w:t>Maintain the groundwater resource by authorising abstractions and by influencing developments, which could affect groundwater quantity.</w:t>
            </w:r>
          </w:p>
        </w:tc>
        <w:tc>
          <w:tcPr>
            <w:tcW w:w="4754" w:type="dxa"/>
          </w:tcPr>
          <w:p w14:paraId="51CFBE40" w14:textId="77777777" w:rsidR="00305060" w:rsidRPr="00992ED6" w:rsidRDefault="00305060" w:rsidP="0056666B">
            <w:pPr>
              <w:spacing w:after="0" w:line="240" w:lineRule="auto"/>
            </w:pPr>
            <w:r w:rsidRPr="00AF686F">
              <w:t xml:space="preserve">The </w:t>
            </w:r>
            <w:r>
              <w:rPr>
                <w:szCs w:val="20"/>
              </w:rPr>
              <w:t xml:space="preserve">draft </w:t>
            </w:r>
            <w:r>
              <w:t>George Street Mini Masterplan</w:t>
            </w:r>
            <w:r w:rsidRPr="00AA34E3">
              <w:t xml:space="preserve"> </w:t>
            </w:r>
            <w:r w:rsidRPr="00AF686F">
              <w:t xml:space="preserve">will take cognisance of the </w:t>
            </w:r>
            <w:r>
              <w:t>Policy</w:t>
            </w:r>
            <w:r w:rsidRPr="00AF686F">
              <w:t>.</w:t>
            </w:r>
          </w:p>
        </w:tc>
      </w:tr>
    </w:tbl>
    <w:p w14:paraId="2487BD38" w14:textId="77777777" w:rsidR="00305060" w:rsidRDefault="00305060" w:rsidP="00305060"/>
    <w:p w14:paraId="0672D368" w14:textId="77777777" w:rsidR="00305060" w:rsidRDefault="00305060" w:rsidP="00305060"/>
    <w:tbl>
      <w:tblPr>
        <w:tblStyle w:val="TableGrid"/>
        <w:tblW w:w="13887" w:type="dxa"/>
        <w:tblLook w:val="04A0" w:firstRow="1" w:lastRow="0" w:firstColumn="1" w:lastColumn="0" w:noHBand="0" w:noVBand="1"/>
      </w:tblPr>
      <w:tblGrid>
        <w:gridCol w:w="2914"/>
        <w:gridCol w:w="6219"/>
        <w:gridCol w:w="4754"/>
      </w:tblGrid>
      <w:tr w:rsidR="00305060" w:rsidRPr="004F0D90" w14:paraId="692D90A4" w14:textId="77777777" w:rsidTr="0056666B">
        <w:tc>
          <w:tcPr>
            <w:tcW w:w="13887" w:type="dxa"/>
            <w:gridSpan w:val="3"/>
            <w:shd w:val="clear" w:color="auto" w:fill="E5DFEC" w:themeFill="accent4" w:themeFillTint="33"/>
          </w:tcPr>
          <w:p w14:paraId="7E24E9E2" w14:textId="77777777" w:rsidR="00305060" w:rsidRPr="005E6DE4" w:rsidRDefault="00305060" w:rsidP="0056666B">
            <w:pPr>
              <w:spacing w:after="0" w:line="240" w:lineRule="auto"/>
            </w:pPr>
            <w:r w:rsidRPr="009E4BC3">
              <w:rPr>
                <w:b/>
                <w:bCs/>
                <w:szCs w:val="20"/>
              </w:rPr>
              <w:lastRenderedPageBreak/>
              <w:t>Waste</w:t>
            </w:r>
          </w:p>
        </w:tc>
      </w:tr>
      <w:tr w:rsidR="00305060" w:rsidRPr="004F0D90" w14:paraId="4E32F343" w14:textId="77777777" w:rsidTr="0056666B">
        <w:trPr>
          <w:trHeight w:val="247"/>
        </w:trPr>
        <w:tc>
          <w:tcPr>
            <w:tcW w:w="2914" w:type="dxa"/>
          </w:tcPr>
          <w:p w14:paraId="1412C211" w14:textId="77777777" w:rsidR="00305060" w:rsidRPr="005E6DE4" w:rsidRDefault="00305060" w:rsidP="0056666B">
            <w:pPr>
              <w:spacing w:after="0" w:line="240" w:lineRule="auto"/>
            </w:pPr>
            <w:r w:rsidRPr="001950FA">
              <w:t>Scotland’s Zero Waste Plan (2010)</w:t>
            </w:r>
          </w:p>
        </w:tc>
        <w:tc>
          <w:tcPr>
            <w:tcW w:w="6219" w:type="dxa"/>
          </w:tcPr>
          <w:p w14:paraId="2EABBB87" w14:textId="05E7F236" w:rsidR="00305060" w:rsidRPr="004F0D90" w:rsidRDefault="00305060" w:rsidP="0056666B">
            <w:pPr>
              <w:spacing w:after="0" w:line="240" w:lineRule="auto"/>
            </w:pPr>
            <w:r w:rsidRPr="00333498">
              <w:t>The plan outlines Scotland’s key objectives in relation to waste prevention, recycling and reducing the amount of waste sent to landfill on the journey to a zero</w:t>
            </w:r>
            <w:r w:rsidR="00424390">
              <w:t>-</w:t>
            </w:r>
            <w:r w:rsidRPr="00333498">
              <w:t>waste Scotland. The plan proposes targets for Scotland’s waste</w:t>
            </w:r>
          </w:p>
        </w:tc>
        <w:tc>
          <w:tcPr>
            <w:tcW w:w="4754" w:type="dxa"/>
          </w:tcPr>
          <w:p w14:paraId="0D45EA1C" w14:textId="77777777" w:rsidR="00305060" w:rsidRPr="004F0D90" w:rsidRDefault="00305060" w:rsidP="0056666B">
            <w:pPr>
              <w:spacing w:after="200" w:line="276" w:lineRule="auto"/>
            </w:pPr>
            <w:r w:rsidRPr="00F474DC">
              <w:t xml:space="preserve">The </w:t>
            </w:r>
            <w:r>
              <w:rPr>
                <w:szCs w:val="20"/>
              </w:rPr>
              <w:t xml:space="preserve">draft </w:t>
            </w:r>
            <w:r>
              <w:t>George Street Mini Masterplan</w:t>
            </w:r>
            <w:r w:rsidRPr="00F474DC">
              <w:t xml:space="preserve"> will take cognisance of this plan and the importance of a circular economy in tackling climate change.</w:t>
            </w:r>
          </w:p>
        </w:tc>
      </w:tr>
      <w:tr w:rsidR="00305060" w:rsidRPr="004F0D90" w14:paraId="284E1944" w14:textId="77777777" w:rsidTr="0056666B">
        <w:tc>
          <w:tcPr>
            <w:tcW w:w="13887" w:type="dxa"/>
            <w:gridSpan w:val="3"/>
            <w:shd w:val="clear" w:color="auto" w:fill="E5DFEC" w:themeFill="accent4" w:themeFillTint="33"/>
          </w:tcPr>
          <w:p w14:paraId="13AB28EF" w14:textId="2E43BE63" w:rsidR="00305060" w:rsidRPr="00992ED6" w:rsidRDefault="00305060" w:rsidP="0056666B">
            <w:pPr>
              <w:spacing w:after="0" w:line="240" w:lineRule="auto"/>
            </w:pPr>
            <w:r w:rsidRPr="009E4BC3">
              <w:rPr>
                <w:b/>
                <w:bCs/>
                <w:szCs w:val="20"/>
              </w:rPr>
              <w:t>Cross-Sector Guidance</w:t>
            </w:r>
          </w:p>
        </w:tc>
      </w:tr>
      <w:tr w:rsidR="00305060" w:rsidRPr="004F0D90" w14:paraId="51D0DF66" w14:textId="77777777" w:rsidTr="0056666B">
        <w:tc>
          <w:tcPr>
            <w:tcW w:w="2914" w:type="dxa"/>
          </w:tcPr>
          <w:p w14:paraId="572C0145" w14:textId="77777777" w:rsidR="00305060" w:rsidRPr="004F0D90" w:rsidRDefault="00305060" w:rsidP="0056666B">
            <w:pPr>
              <w:spacing w:after="0" w:line="240" w:lineRule="auto"/>
              <w:rPr>
                <w:szCs w:val="20"/>
              </w:rPr>
            </w:pPr>
            <w:r w:rsidRPr="00BA0FB8">
              <w:t>PAN 60: Planning for Natural Heritage</w:t>
            </w:r>
          </w:p>
        </w:tc>
        <w:tc>
          <w:tcPr>
            <w:tcW w:w="6219" w:type="dxa"/>
          </w:tcPr>
          <w:p w14:paraId="4E399D6A" w14:textId="24B3BF29" w:rsidR="00305060" w:rsidRPr="00BB6DC2" w:rsidRDefault="00305060" w:rsidP="0056666B">
            <w:pPr>
              <w:spacing w:after="0" w:line="240" w:lineRule="auto"/>
            </w:pPr>
            <w:r>
              <w:t>P</w:t>
            </w:r>
            <w:r w:rsidRPr="004F4B83">
              <w:t xml:space="preserve">rovides advice </w:t>
            </w:r>
            <w:r>
              <w:t>on</w:t>
            </w:r>
            <w:r w:rsidRPr="004F4B83">
              <w:t xml:space="preserve"> how the land use planning system </w:t>
            </w:r>
            <w:r>
              <w:t xml:space="preserve">can </w:t>
            </w:r>
            <w:r w:rsidRPr="004F4B83">
              <w:t xml:space="preserve">contribute to the conservation and enhancement of Scotland’s natural environment. It describes the planning system in Scotland as it was at the time when it was published and </w:t>
            </w:r>
            <w:r w:rsidR="00424390">
              <w:t>refers</w:t>
            </w:r>
            <w:r w:rsidRPr="004F4B83">
              <w:t xml:space="preserve"> to the way that Natural Heritage is considered in both plan-making and decision-making.</w:t>
            </w:r>
          </w:p>
        </w:tc>
        <w:tc>
          <w:tcPr>
            <w:tcW w:w="4754" w:type="dxa"/>
          </w:tcPr>
          <w:p w14:paraId="1358D430" w14:textId="77777777" w:rsidR="00305060" w:rsidRPr="00BB6DC2" w:rsidRDefault="00305060" w:rsidP="0056666B">
            <w:pPr>
              <w:spacing w:after="0" w:line="240" w:lineRule="auto"/>
            </w:pPr>
            <w:r w:rsidRPr="00F474DC">
              <w:t xml:space="preserve">The </w:t>
            </w:r>
            <w:r>
              <w:rPr>
                <w:szCs w:val="20"/>
              </w:rPr>
              <w:t xml:space="preserve">draft </w:t>
            </w:r>
            <w:r>
              <w:t>George Street Mini Masterplan</w:t>
            </w:r>
            <w:r w:rsidRPr="00F474DC">
              <w:t xml:space="preserve"> should contribute to the conservation, enhancement, enjoyment and understanding of the natural environment.</w:t>
            </w:r>
          </w:p>
        </w:tc>
      </w:tr>
      <w:tr w:rsidR="00305060" w:rsidRPr="004F0D90" w14:paraId="320DC3F3" w14:textId="77777777" w:rsidTr="0056666B">
        <w:tc>
          <w:tcPr>
            <w:tcW w:w="2914" w:type="dxa"/>
          </w:tcPr>
          <w:p w14:paraId="55171B1A" w14:textId="77777777" w:rsidR="00305060" w:rsidRPr="00BB6DC2" w:rsidRDefault="00305060" w:rsidP="0056666B">
            <w:pPr>
              <w:spacing w:after="0" w:line="240" w:lineRule="auto"/>
            </w:pPr>
            <w:r w:rsidRPr="00BA0FB8">
              <w:t>PAN 61: Planning and Sustainable Urban Drainage Systems</w:t>
            </w:r>
          </w:p>
        </w:tc>
        <w:tc>
          <w:tcPr>
            <w:tcW w:w="6219" w:type="dxa"/>
          </w:tcPr>
          <w:p w14:paraId="7277A67C" w14:textId="77777777" w:rsidR="00305060" w:rsidRPr="00992ED6" w:rsidRDefault="00305060" w:rsidP="0056666B">
            <w:pPr>
              <w:spacing w:after="0" w:line="240" w:lineRule="auto"/>
            </w:pPr>
            <w:r w:rsidRPr="0077432D">
              <w:t>Describes how planning policy should set the framework for implementing Sustainable Urban Drainage Systems (</w:t>
            </w:r>
            <w:r>
              <w:t>SUDS</w:t>
            </w:r>
            <w:r w:rsidRPr="0077432D">
              <w:t>) through the development control process.</w:t>
            </w:r>
          </w:p>
        </w:tc>
        <w:tc>
          <w:tcPr>
            <w:tcW w:w="4754" w:type="dxa"/>
          </w:tcPr>
          <w:p w14:paraId="733ACE6B" w14:textId="77777777" w:rsidR="00305060" w:rsidRPr="00992ED6" w:rsidRDefault="00305060" w:rsidP="0056666B">
            <w:pPr>
              <w:spacing w:after="0" w:line="240" w:lineRule="auto"/>
            </w:pPr>
            <w:r w:rsidRPr="00F474DC">
              <w:t xml:space="preserve">The </w:t>
            </w:r>
            <w:r>
              <w:rPr>
                <w:szCs w:val="20"/>
              </w:rPr>
              <w:t xml:space="preserve">draft </w:t>
            </w:r>
            <w:r>
              <w:t>George Street Mini Masterplan</w:t>
            </w:r>
            <w:r w:rsidRPr="00AA34E3">
              <w:t xml:space="preserve"> </w:t>
            </w:r>
            <w:r w:rsidRPr="00F474DC">
              <w:t>should consider the role of sustainable urban drainage.</w:t>
            </w:r>
          </w:p>
        </w:tc>
      </w:tr>
      <w:tr w:rsidR="00305060" w:rsidRPr="004F0D90" w14:paraId="6A23D6D5" w14:textId="77777777" w:rsidTr="0056666B">
        <w:tc>
          <w:tcPr>
            <w:tcW w:w="2914" w:type="dxa"/>
          </w:tcPr>
          <w:p w14:paraId="55231C77" w14:textId="77777777" w:rsidR="00305060" w:rsidRPr="004F0D90" w:rsidRDefault="00305060" w:rsidP="0056666B">
            <w:pPr>
              <w:spacing w:after="0" w:line="240" w:lineRule="auto"/>
              <w:rPr>
                <w:szCs w:val="20"/>
              </w:rPr>
            </w:pPr>
            <w:r w:rsidRPr="00BA0FB8">
              <w:t>Planning and Waste Management Advice (2015)</w:t>
            </w:r>
          </w:p>
        </w:tc>
        <w:tc>
          <w:tcPr>
            <w:tcW w:w="6219" w:type="dxa"/>
          </w:tcPr>
          <w:p w14:paraId="3F07DD3E" w14:textId="1EB95E4A" w:rsidR="00305060" w:rsidRPr="00BB6DC2" w:rsidRDefault="00305060" w:rsidP="0056666B">
            <w:pPr>
              <w:spacing w:after="0" w:line="240" w:lineRule="auto"/>
            </w:pPr>
            <w:r>
              <w:t>The Planning Advice complements the National Planning Framework (NPF3), Scottish Planning Policy (SPP) and Scotland’s Zero Waste Plan (ZWP). A low carbon place and ‘circular economy’ are alternatives to the ‘make, use, dispose</w:t>
            </w:r>
            <w:r w:rsidR="00424390">
              <w:t xml:space="preserve"> of</w:t>
            </w:r>
            <w:r>
              <w:t>’ culture which means re-using products and materials continually and growing a low carbon economy. The advice provides step-by-step advice on development planning and development management.</w:t>
            </w:r>
          </w:p>
        </w:tc>
        <w:tc>
          <w:tcPr>
            <w:tcW w:w="4754" w:type="dxa"/>
          </w:tcPr>
          <w:p w14:paraId="2BBF6F76" w14:textId="77777777" w:rsidR="00305060" w:rsidRPr="00BB6DC2" w:rsidRDefault="00305060" w:rsidP="0056666B">
            <w:pPr>
              <w:spacing w:after="0" w:line="240" w:lineRule="auto"/>
            </w:pPr>
            <w:r w:rsidRPr="00F474DC">
              <w:t xml:space="preserve">The </w:t>
            </w:r>
            <w:r>
              <w:rPr>
                <w:szCs w:val="20"/>
              </w:rPr>
              <w:t xml:space="preserve">draft </w:t>
            </w:r>
            <w:r>
              <w:t>George Street Mini Masterplan</w:t>
            </w:r>
            <w:r w:rsidRPr="00F474DC">
              <w:t xml:space="preserve"> should consider waste management from the inception process. It should promote integrated waste management.</w:t>
            </w:r>
          </w:p>
        </w:tc>
      </w:tr>
      <w:tr w:rsidR="00305060" w:rsidRPr="004F0D90" w14:paraId="4C9AC2E2" w14:textId="77777777" w:rsidTr="0056666B">
        <w:trPr>
          <w:trHeight w:val="1718"/>
        </w:trPr>
        <w:tc>
          <w:tcPr>
            <w:tcW w:w="2914" w:type="dxa"/>
          </w:tcPr>
          <w:p w14:paraId="7BF5A8D4" w14:textId="77777777" w:rsidR="00305060" w:rsidRPr="00BA0FB8" w:rsidRDefault="00305060" w:rsidP="0056666B">
            <w:pPr>
              <w:spacing w:after="0" w:line="240" w:lineRule="auto"/>
            </w:pPr>
            <w:r w:rsidRPr="00BA0FB8">
              <w:t>PAN 65: Planning and Open Space</w:t>
            </w:r>
          </w:p>
        </w:tc>
        <w:tc>
          <w:tcPr>
            <w:tcW w:w="6219" w:type="dxa"/>
          </w:tcPr>
          <w:p w14:paraId="1A5ACC19" w14:textId="19270E84" w:rsidR="00305060" w:rsidRDefault="00305060" w:rsidP="0056666B">
            <w:pPr>
              <w:spacing w:after="0" w:line="240" w:lineRule="auto"/>
            </w:pPr>
            <w:r w:rsidRPr="0077432D">
              <w:t>Planning Advice Note (PAN) 65 provides advice on the role of the planning system in protecting and enhancing existing open spaces and providing high</w:t>
            </w:r>
            <w:r w:rsidR="00424390">
              <w:t>-</w:t>
            </w:r>
            <w:r w:rsidRPr="0077432D">
              <w:t>quality new spaces.</w:t>
            </w:r>
            <w:r>
              <w:t xml:space="preserve"> </w:t>
            </w:r>
            <w:r w:rsidRPr="0077432D">
              <w:t>Raises the profile of open space as a planning issue.</w:t>
            </w:r>
          </w:p>
          <w:p w14:paraId="285490F5" w14:textId="0A649AF3" w:rsidR="00305060" w:rsidRPr="00BA0FB8" w:rsidRDefault="00305060" w:rsidP="0056666B">
            <w:pPr>
              <w:spacing w:after="0" w:line="240" w:lineRule="auto"/>
            </w:pPr>
            <w:r w:rsidRPr="0077432D">
              <w:t>Sets out how local authorities can prepare open space strategies and gives examples of good practice</w:t>
            </w:r>
            <w:r w:rsidR="00424390">
              <w:t>s</w:t>
            </w:r>
            <w:r w:rsidRPr="0077432D">
              <w:t xml:space="preserve"> in providing, managing and maintaining open spaces.</w:t>
            </w:r>
          </w:p>
        </w:tc>
        <w:tc>
          <w:tcPr>
            <w:tcW w:w="4754" w:type="dxa"/>
          </w:tcPr>
          <w:p w14:paraId="4F49D17B" w14:textId="1A297A5C" w:rsidR="00305060" w:rsidRPr="004B001F" w:rsidRDefault="00305060" w:rsidP="0056666B">
            <w:pPr>
              <w:spacing w:after="0" w:line="240" w:lineRule="auto"/>
            </w:pPr>
            <w:r w:rsidRPr="004B001F">
              <w:t xml:space="preserve">The </w:t>
            </w:r>
            <w:r>
              <w:rPr>
                <w:szCs w:val="20"/>
              </w:rPr>
              <w:t xml:space="preserve">draft </w:t>
            </w:r>
            <w:r>
              <w:t>George Street Mini Masterplan</w:t>
            </w:r>
            <w:r w:rsidRPr="004B001F">
              <w:t xml:space="preserve"> aims to improve the quality of open spaces in the city and will set out measures to improve the quality</w:t>
            </w:r>
            <w:r w:rsidR="00424390">
              <w:t>/</w:t>
            </w:r>
            <w:r w:rsidRPr="004B001F">
              <w:t>quantity of publicly accessible open spaces.</w:t>
            </w:r>
          </w:p>
          <w:p w14:paraId="5DF64AA7" w14:textId="77777777" w:rsidR="00305060" w:rsidRPr="00BA0FB8" w:rsidRDefault="00305060" w:rsidP="0056666B">
            <w:pPr>
              <w:spacing w:after="0" w:line="240" w:lineRule="auto"/>
            </w:pPr>
          </w:p>
        </w:tc>
      </w:tr>
      <w:tr w:rsidR="00305060" w:rsidRPr="004F0D90" w14:paraId="0FD4CDE4" w14:textId="77777777" w:rsidTr="0056666B">
        <w:tc>
          <w:tcPr>
            <w:tcW w:w="2914" w:type="dxa"/>
          </w:tcPr>
          <w:p w14:paraId="68332640" w14:textId="77777777" w:rsidR="00305060" w:rsidRPr="00BA0FB8" w:rsidRDefault="00305060" w:rsidP="0056666B">
            <w:pPr>
              <w:spacing w:after="0" w:line="240" w:lineRule="auto"/>
            </w:pPr>
            <w:r w:rsidRPr="00BA0FB8">
              <w:t>PAN 75: Transport and Planning</w:t>
            </w:r>
          </w:p>
        </w:tc>
        <w:tc>
          <w:tcPr>
            <w:tcW w:w="6219" w:type="dxa"/>
          </w:tcPr>
          <w:p w14:paraId="0D4F5067" w14:textId="77777777" w:rsidR="00305060" w:rsidRDefault="00305060" w:rsidP="0056666B">
            <w:pPr>
              <w:spacing w:after="0" w:line="240" w:lineRule="auto"/>
            </w:pPr>
            <w:r w:rsidRPr="0077432D">
              <w:t>Th</w:t>
            </w:r>
            <w:r>
              <w:t xml:space="preserve">e </w:t>
            </w:r>
            <w:r w:rsidRPr="0077432D">
              <w:t>PAN aims to create greater awareness of how linkages between planning and transport can be managed. It highlights the roles of different bodies and professions in the process and points to other sources of information</w:t>
            </w:r>
            <w:r>
              <w:t>.</w:t>
            </w:r>
          </w:p>
          <w:p w14:paraId="36CC2927" w14:textId="77777777" w:rsidR="00305060" w:rsidRPr="00BA0FB8" w:rsidRDefault="00305060" w:rsidP="0056666B">
            <w:pPr>
              <w:spacing w:after="0" w:line="240" w:lineRule="auto"/>
            </w:pPr>
            <w:r>
              <w:t xml:space="preserve">Establishes linkages </w:t>
            </w:r>
            <w:r w:rsidRPr="0077432D">
              <w:t>between planning and transport</w:t>
            </w:r>
            <w:r>
              <w:t xml:space="preserve"> and how it</w:t>
            </w:r>
            <w:r w:rsidRPr="0077432D">
              <w:t xml:space="preserve"> can be managed.</w:t>
            </w:r>
          </w:p>
        </w:tc>
        <w:tc>
          <w:tcPr>
            <w:tcW w:w="4754" w:type="dxa"/>
          </w:tcPr>
          <w:p w14:paraId="51539DAD" w14:textId="77777777" w:rsidR="00305060" w:rsidRPr="00BA0FB8" w:rsidRDefault="00305060" w:rsidP="0056666B">
            <w:pPr>
              <w:spacing w:after="0" w:line="240" w:lineRule="auto"/>
            </w:pPr>
            <w:r w:rsidRPr="00F474DC">
              <w:t xml:space="preserve">The </w:t>
            </w:r>
            <w:r>
              <w:rPr>
                <w:szCs w:val="20"/>
              </w:rPr>
              <w:t xml:space="preserve">draft </w:t>
            </w:r>
            <w:r>
              <w:t>George Street Mini Masterplan</w:t>
            </w:r>
            <w:r w:rsidRPr="00F474DC">
              <w:t xml:space="preserve"> should promote the use of existing transportation networks and develop new cycling and walking alternatives.</w:t>
            </w:r>
          </w:p>
        </w:tc>
      </w:tr>
      <w:tr w:rsidR="00305060" w:rsidRPr="004F0D90" w14:paraId="5B905C79" w14:textId="77777777" w:rsidTr="0056666B">
        <w:tc>
          <w:tcPr>
            <w:tcW w:w="2914" w:type="dxa"/>
          </w:tcPr>
          <w:p w14:paraId="71EB67B6" w14:textId="77777777" w:rsidR="00305060" w:rsidRPr="00BA0FB8" w:rsidRDefault="00305060" w:rsidP="0056666B">
            <w:pPr>
              <w:spacing w:after="0" w:line="240" w:lineRule="auto"/>
            </w:pPr>
            <w:r w:rsidRPr="00BA0FB8">
              <w:lastRenderedPageBreak/>
              <w:t>PAN 77: Designing Safer Places</w:t>
            </w:r>
          </w:p>
        </w:tc>
        <w:tc>
          <w:tcPr>
            <w:tcW w:w="6219" w:type="dxa"/>
          </w:tcPr>
          <w:p w14:paraId="6EF6A0AF" w14:textId="77777777" w:rsidR="00305060" w:rsidRPr="00BA0FB8" w:rsidRDefault="00305060" w:rsidP="0056666B">
            <w:pPr>
              <w:spacing w:after="0" w:line="240" w:lineRule="auto"/>
            </w:pPr>
            <w:r w:rsidRPr="0077432D">
              <w:t>Planning Advice Note (PAN) 77 provides advice on how planning can help to create attractive well-managed environments which help to discourage antisocial and criminal behaviour.</w:t>
            </w:r>
          </w:p>
        </w:tc>
        <w:tc>
          <w:tcPr>
            <w:tcW w:w="4754" w:type="dxa"/>
          </w:tcPr>
          <w:p w14:paraId="067F4540" w14:textId="77777777" w:rsidR="00305060" w:rsidRPr="00BA0FB8" w:rsidRDefault="00305060" w:rsidP="0056666B">
            <w:pPr>
              <w:spacing w:after="0" w:line="240" w:lineRule="auto"/>
            </w:pPr>
            <w:r w:rsidRPr="00F474DC">
              <w:t xml:space="preserve">The </w:t>
            </w:r>
            <w:r>
              <w:rPr>
                <w:szCs w:val="20"/>
              </w:rPr>
              <w:t xml:space="preserve">draft </w:t>
            </w:r>
            <w:r>
              <w:t>George Street Mini Masterplan</w:t>
            </w:r>
            <w:r w:rsidRPr="00F474DC">
              <w:t xml:space="preserve"> should safeguard safety.</w:t>
            </w:r>
          </w:p>
        </w:tc>
      </w:tr>
      <w:tr w:rsidR="00305060" w:rsidRPr="004F0D90" w14:paraId="7C9F713C" w14:textId="77777777" w:rsidTr="0056666B">
        <w:tc>
          <w:tcPr>
            <w:tcW w:w="2914" w:type="dxa"/>
          </w:tcPr>
          <w:p w14:paraId="4C387EF3" w14:textId="77777777" w:rsidR="00305060" w:rsidRPr="004F0D90" w:rsidRDefault="00305060" w:rsidP="0056666B">
            <w:pPr>
              <w:spacing w:after="0" w:line="240" w:lineRule="auto"/>
              <w:rPr>
                <w:szCs w:val="20"/>
              </w:rPr>
            </w:pPr>
            <w:r w:rsidRPr="00BA0FB8">
              <w:t>PAN 78: Inclusive Design</w:t>
            </w:r>
          </w:p>
        </w:tc>
        <w:tc>
          <w:tcPr>
            <w:tcW w:w="6219" w:type="dxa"/>
          </w:tcPr>
          <w:p w14:paraId="2E6B06D2" w14:textId="77777777" w:rsidR="00305060" w:rsidRPr="00BA0FB8" w:rsidRDefault="00305060" w:rsidP="0056666B">
            <w:pPr>
              <w:spacing w:after="0" w:line="240" w:lineRule="auto"/>
            </w:pPr>
            <w:r>
              <w:t>L</w:t>
            </w:r>
            <w:r w:rsidRPr="0077432D">
              <w:t>ooks at how to improve the design of places so that they can be used by everyone - regardless of age, gender or disability.</w:t>
            </w:r>
            <w:r>
              <w:t xml:space="preserve"> </w:t>
            </w:r>
            <w:r w:rsidRPr="00747FCB">
              <w:t>Makes it a legal requirement to consider the needs of disabled people under the terms of Disability Discrimination legislation</w:t>
            </w:r>
          </w:p>
        </w:tc>
        <w:tc>
          <w:tcPr>
            <w:tcW w:w="4754" w:type="dxa"/>
          </w:tcPr>
          <w:p w14:paraId="5AF17842" w14:textId="4447CC80" w:rsidR="00305060" w:rsidRPr="00BA0FB8" w:rsidRDefault="00305060" w:rsidP="0056666B">
            <w:pPr>
              <w:spacing w:after="0" w:line="240" w:lineRule="auto"/>
            </w:pPr>
            <w:r w:rsidRPr="00F474DC">
              <w:t>The</w:t>
            </w:r>
            <w:r w:rsidRPr="00464A3A">
              <w:rPr>
                <w:szCs w:val="20"/>
              </w:rPr>
              <w:t xml:space="preserve"> </w:t>
            </w:r>
            <w:r>
              <w:rPr>
                <w:szCs w:val="20"/>
              </w:rPr>
              <w:t>draft</w:t>
            </w:r>
            <w:r w:rsidRPr="00F474DC">
              <w:t xml:space="preserve"> </w:t>
            </w:r>
            <w:r>
              <w:t>George Street Mini Masterplan</w:t>
            </w:r>
            <w:r w:rsidRPr="00F474DC">
              <w:t xml:space="preserve"> should promote </w:t>
            </w:r>
            <w:r w:rsidR="00424390">
              <w:t xml:space="preserve">a </w:t>
            </w:r>
            <w:r w:rsidRPr="00F474DC">
              <w:t>high standard of design.</w:t>
            </w:r>
          </w:p>
        </w:tc>
      </w:tr>
      <w:tr w:rsidR="00305060" w:rsidRPr="004F0D90" w14:paraId="15E49EF5" w14:textId="77777777" w:rsidTr="0056666B">
        <w:tc>
          <w:tcPr>
            <w:tcW w:w="13887" w:type="dxa"/>
            <w:gridSpan w:val="3"/>
            <w:shd w:val="clear" w:color="auto" w:fill="D9D9D9" w:themeFill="background1" w:themeFillShade="D9"/>
          </w:tcPr>
          <w:p w14:paraId="0BC81545" w14:textId="77777777" w:rsidR="00305060" w:rsidRPr="00BA0FB8" w:rsidRDefault="00305060" w:rsidP="0056666B">
            <w:pPr>
              <w:spacing w:after="0" w:line="240" w:lineRule="auto"/>
            </w:pPr>
            <w:r w:rsidRPr="00992ED6">
              <w:rPr>
                <w:b/>
                <w:bCs/>
                <w:szCs w:val="20"/>
              </w:rPr>
              <w:t>Regional Level</w:t>
            </w:r>
          </w:p>
        </w:tc>
      </w:tr>
      <w:tr w:rsidR="00305060" w:rsidRPr="004F0D90" w14:paraId="2E845E61" w14:textId="77777777" w:rsidTr="0056666B">
        <w:tc>
          <w:tcPr>
            <w:tcW w:w="13887" w:type="dxa"/>
            <w:gridSpan w:val="3"/>
            <w:shd w:val="clear" w:color="auto" w:fill="E5DFEC" w:themeFill="accent4" w:themeFillTint="33"/>
          </w:tcPr>
          <w:p w14:paraId="7EB2DAE4" w14:textId="77777777" w:rsidR="00305060" w:rsidRPr="00BA0FB8" w:rsidRDefault="00305060" w:rsidP="0056666B">
            <w:pPr>
              <w:spacing w:after="0" w:line="240" w:lineRule="auto"/>
            </w:pPr>
            <w:r w:rsidRPr="009E4BC3">
              <w:rPr>
                <w:b/>
                <w:bCs/>
                <w:szCs w:val="20"/>
              </w:rPr>
              <w:t>Overarching Planning Policy</w:t>
            </w:r>
          </w:p>
        </w:tc>
      </w:tr>
      <w:tr w:rsidR="00305060" w:rsidRPr="004F0D90" w14:paraId="0379811A" w14:textId="77777777" w:rsidTr="0056666B">
        <w:tc>
          <w:tcPr>
            <w:tcW w:w="2914" w:type="dxa"/>
          </w:tcPr>
          <w:p w14:paraId="27258B54" w14:textId="77777777" w:rsidR="00305060" w:rsidRPr="00BA0FB8" w:rsidRDefault="00305060" w:rsidP="0056666B">
            <w:pPr>
              <w:spacing w:after="0" w:line="240" w:lineRule="auto"/>
            </w:pPr>
            <w:r w:rsidRPr="007A0EEA">
              <w:rPr>
                <w:szCs w:val="20"/>
              </w:rPr>
              <w:t>Aberdeen City and Shire Strategic Development Plan 20</w:t>
            </w:r>
            <w:r>
              <w:rPr>
                <w:szCs w:val="20"/>
              </w:rPr>
              <w:t>20</w:t>
            </w:r>
          </w:p>
        </w:tc>
        <w:tc>
          <w:tcPr>
            <w:tcW w:w="6219" w:type="dxa"/>
          </w:tcPr>
          <w:p w14:paraId="665ED20E" w14:textId="77777777" w:rsidR="00305060" w:rsidRDefault="00305060" w:rsidP="0056666B">
            <w:pPr>
              <w:spacing w:after="0" w:line="240" w:lineRule="auto"/>
            </w:pPr>
            <w:r>
              <w:t>Creates a long-term sustainable framework of settlements in a hierarchy, which focuses major development on the main settlements in the North East.</w:t>
            </w:r>
          </w:p>
          <w:p w14:paraId="5EAD5A4C" w14:textId="77777777" w:rsidR="00305060" w:rsidRPr="004F0D90" w:rsidRDefault="00305060" w:rsidP="0056666B">
            <w:pPr>
              <w:spacing w:after="0" w:line="240" w:lineRule="auto"/>
            </w:pPr>
            <w:r>
              <w:t>Sets the strategic context for Aberdeen City Local Development Plan which in turn sets the framework for land use development.</w:t>
            </w:r>
          </w:p>
        </w:tc>
        <w:tc>
          <w:tcPr>
            <w:tcW w:w="4754" w:type="dxa"/>
          </w:tcPr>
          <w:p w14:paraId="3B6DEF13" w14:textId="08C290F6" w:rsidR="00305060" w:rsidRPr="004F0D90" w:rsidRDefault="00305060" w:rsidP="0056666B">
            <w:pPr>
              <w:spacing w:after="0" w:line="240" w:lineRule="auto"/>
            </w:pPr>
            <w:r w:rsidRPr="005B31EB">
              <w:t xml:space="preserve">By setting the spatial development strategy and supporting policies at a regional level, </w:t>
            </w:r>
            <w:r>
              <w:t xml:space="preserve">the </w:t>
            </w:r>
            <w:r w:rsidRPr="004A78E7">
              <w:t xml:space="preserve">Aberdeen City and Shire Strategic Development Plan </w:t>
            </w:r>
            <w:r w:rsidRPr="005B31EB">
              <w:t xml:space="preserve">aims to achieve alignment with the Scottish Governments national outcomes and helps to direct and inform the local interpretation </w:t>
            </w:r>
            <w:r w:rsidR="00424390">
              <w:t>of</w:t>
            </w:r>
            <w:r w:rsidRPr="005B31EB">
              <w:t xml:space="preserve"> planning. This will need to be fully reflected within the </w:t>
            </w:r>
            <w:r>
              <w:rPr>
                <w:szCs w:val="20"/>
              </w:rPr>
              <w:t xml:space="preserve">draft </w:t>
            </w:r>
            <w:r>
              <w:t>George Street Mini Masterplan</w:t>
            </w:r>
            <w:r w:rsidRPr="005B31EB">
              <w:t>.</w:t>
            </w:r>
          </w:p>
        </w:tc>
      </w:tr>
      <w:tr w:rsidR="00305060" w:rsidRPr="004F0D90" w14:paraId="11B02FD6" w14:textId="77777777" w:rsidTr="0056666B">
        <w:tc>
          <w:tcPr>
            <w:tcW w:w="13887" w:type="dxa"/>
            <w:gridSpan w:val="3"/>
          </w:tcPr>
          <w:p w14:paraId="675A63B6" w14:textId="2B3FEF9B" w:rsidR="00305060" w:rsidRPr="00BA0FB8" w:rsidRDefault="00305060" w:rsidP="0056666B">
            <w:pPr>
              <w:spacing w:after="0" w:line="240" w:lineRule="auto"/>
            </w:pPr>
            <w:r w:rsidRPr="009E4BC3">
              <w:rPr>
                <w:b/>
                <w:bCs/>
                <w:szCs w:val="20"/>
              </w:rPr>
              <w:t>Cross-Sectoral</w:t>
            </w:r>
          </w:p>
        </w:tc>
      </w:tr>
      <w:tr w:rsidR="00305060" w:rsidRPr="004F0D90" w14:paraId="540AEE39" w14:textId="77777777" w:rsidTr="0056666B">
        <w:trPr>
          <w:trHeight w:val="305"/>
        </w:trPr>
        <w:tc>
          <w:tcPr>
            <w:tcW w:w="2914" w:type="dxa"/>
          </w:tcPr>
          <w:p w14:paraId="2F27DBBE" w14:textId="77777777" w:rsidR="00305060" w:rsidRPr="004F0D90" w:rsidRDefault="00305060" w:rsidP="0056666B">
            <w:pPr>
              <w:spacing w:after="0" w:line="240" w:lineRule="auto"/>
              <w:rPr>
                <w:szCs w:val="20"/>
              </w:rPr>
            </w:pPr>
            <w:r w:rsidRPr="00B04772">
              <w:t xml:space="preserve">Regional Economic Strategy – Securing the Future of the North East </w:t>
            </w:r>
            <w:r>
              <w:t>(</w:t>
            </w:r>
            <w:r w:rsidRPr="00B04772">
              <w:t>2015</w:t>
            </w:r>
            <w:r>
              <w:t>)</w:t>
            </w:r>
          </w:p>
        </w:tc>
        <w:tc>
          <w:tcPr>
            <w:tcW w:w="6219" w:type="dxa"/>
          </w:tcPr>
          <w:p w14:paraId="2725C7F0" w14:textId="77777777" w:rsidR="00305060" w:rsidRPr="00BA0FB8" w:rsidRDefault="00305060" w:rsidP="0056666B">
            <w:pPr>
              <w:spacing w:after="0" w:line="240" w:lineRule="auto"/>
            </w:pPr>
            <w:r w:rsidRPr="007D460A">
              <w:rPr>
                <w:szCs w:val="20"/>
              </w:rPr>
              <w:t>Sets the context for economic prosperity in the North East. The four key strands are investment in infrastructure innovation, inclusive economic growth and internationalisation.</w:t>
            </w:r>
          </w:p>
        </w:tc>
        <w:tc>
          <w:tcPr>
            <w:tcW w:w="4754" w:type="dxa"/>
          </w:tcPr>
          <w:p w14:paraId="6F7419B4" w14:textId="77777777" w:rsidR="00305060" w:rsidRPr="00BA0FB8" w:rsidRDefault="00305060" w:rsidP="0056666B">
            <w:pPr>
              <w:spacing w:after="0" w:line="240" w:lineRule="auto"/>
            </w:pPr>
            <w:r>
              <w:t xml:space="preserve">The </w:t>
            </w:r>
            <w:r>
              <w:rPr>
                <w:szCs w:val="20"/>
              </w:rPr>
              <w:t xml:space="preserve">draft </w:t>
            </w:r>
            <w:r>
              <w:t>George Street Mini Masterplan</w:t>
            </w:r>
            <w:r w:rsidRPr="00552F1C">
              <w:t xml:space="preserve"> should support sustainable economic growth.</w:t>
            </w:r>
          </w:p>
        </w:tc>
      </w:tr>
      <w:tr w:rsidR="00305060" w:rsidRPr="004F0D90" w14:paraId="631B4196" w14:textId="77777777" w:rsidTr="0056666B">
        <w:tc>
          <w:tcPr>
            <w:tcW w:w="2914" w:type="dxa"/>
          </w:tcPr>
          <w:p w14:paraId="4261E6D6" w14:textId="77777777" w:rsidR="00305060" w:rsidRPr="00B04772" w:rsidRDefault="00305060" w:rsidP="0056666B">
            <w:pPr>
              <w:spacing w:after="0" w:line="240" w:lineRule="auto"/>
            </w:pPr>
            <w:r w:rsidRPr="00B04772">
              <w:t>The Economic Action Plan for Aberdeen City and Shire to 2025</w:t>
            </w:r>
          </w:p>
        </w:tc>
        <w:tc>
          <w:tcPr>
            <w:tcW w:w="6219" w:type="dxa"/>
          </w:tcPr>
          <w:p w14:paraId="40E16952" w14:textId="49530AEE" w:rsidR="00305060" w:rsidRPr="007A0EEA" w:rsidRDefault="00305060" w:rsidP="0056666B">
            <w:pPr>
              <w:spacing w:after="0" w:line="240" w:lineRule="auto"/>
              <w:rPr>
                <w:szCs w:val="20"/>
              </w:rPr>
            </w:pPr>
            <w:r w:rsidRPr="007D460A">
              <w:rPr>
                <w:szCs w:val="20"/>
              </w:rPr>
              <w:t>Sets out objectives identifying actions to be undertaken towards the longer</w:t>
            </w:r>
            <w:r w:rsidR="00424390">
              <w:rPr>
                <w:szCs w:val="20"/>
              </w:rPr>
              <w:t>-</w:t>
            </w:r>
            <w:r w:rsidRPr="007D460A">
              <w:rPr>
                <w:szCs w:val="20"/>
              </w:rPr>
              <w:t>term economic ambitions for Aberdeen City and Shire.</w:t>
            </w:r>
          </w:p>
        </w:tc>
        <w:tc>
          <w:tcPr>
            <w:tcW w:w="4754" w:type="dxa"/>
          </w:tcPr>
          <w:p w14:paraId="229256DE" w14:textId="77777777" w:rsidR="00305060" w:rsidRPr="007A0EEA" w:rsidRDefault="00305060" w:rsidP="0056666B">
            <w:pPr>
              <w:spacing w:after="0" w:line="240" w:lineRule="auto"/>
              <w:rPr>
                <w:szCs w:val="20"/>
              </w:rPr>
            </w:pPr>
            <w:r>
              <w:t xml:space="preserve">The </w:t>
            </w:r>
            <w:r>
              <w:rPr>
                <w:szCs w:val="20"/>
              </w:rPr>
              <w:t xml:space="preserve">draft </w:t>
            </w:r>
            <w:r>
              <w:t>George Street Mini Masterplan</w:t>
            </w:r>
            <w:r w:rsidRPr="00552F1C">
              <w:t xml:space="preserve"> should support sustainable economic growth.</w:t>
            </w:r>
          </w:p>
        </w:tc>
      </w:tr>
      <w:tr w:rsidR="00305060" w:rsidRPr="004F0D90" w14:paraId="46731647" w14:textId="77777777" w:rsidTr="0056666B">
        <w:tc>
          <w:tcPr>
            <w:tcW w:w="2914" w:type="dxa"/>
          </w:tcPr>
          <w:p w14:paraId="27B00783" w14:textId="77777777" w:rsidR="00305060" w:rsidRPr="00B04772" w:rsidRDefault="00305060" w:rsidP="0056666B">
            <w:pPr>
              <w:spacing w:after="0" w:line="240" w:lineRule="auto"/>
            </w:pPr>
            <w:r w:rsidRPr="007D460A">
              <w:t>Nestrans 2040 Regional Transport Strategy (RTS)</w:t>
            </w:r>
          </w:p>
        </w:tc>
        <w:tc>
          <w:tcPr>
            <w:tcW w:w="6219" w:type="dxa"/>
          </w:tcPr>
          <w:p w14:paraId="271CF546" w14:textId="77777777" w:rsidR="00305060" w:rsidRPr="007A0EEA" w:rsidRDefault="00305060" w:rsidP="0056666B">
            <w:pPr>
              <w:spacing w:after="0" w:line="240" w:lineRule="auto"/>
              <w:rPr>
                <w:szCs w:val="20"/>
              </w:rPr>
            </w:pPr>
            <w:r w:rsidRPr="007D460A">
              <w:rPr>
                <w:szCs w:val="20"/>
              </w:rPr>
              <w:t>The Regional Transport Strategy is a long-term strategy for the areas of Aberdeen and Aberdeenshire, which sets the vision and direction for transport in the region up to the year 2040.</w:t>
            </w:r>
          </w:p>
        </w:tc>
        <w:tc>
          <w:tcPr>
            <w:tcW w:w="4754" w:type="dxa"/>
          </w:tcPr>
          <w:p w14:paraId="1CFA3940" w14:textId="77777777" w:rsidR="00305060" w:rsidRPr="007A0EEA" w:rsidRDefault="00305060" w:rsidP="0056666B">
            <w:pPr>
              <w:spacing w:after="0" w:line="240" w:lineRule="auto"/>
              <w:rPr>
                <w:szCs w:val="20"/>
              </w:rPr>
            </w:pPr>
            <w:r w:rsidRPr="00552F1C">
              <w:rPr>
                <w:szCs w:val="20"/>
              </w:rPr>
              <w:t xml:space="preserve">The </w:t>
            </w:r>
            <w:r>
              <w:rPr>
                <w:szCs w:val="20"/>
              </w:rPr>
              <w:t>draft George Street Mini Masterplan</w:t>
            </w:r>
            <w:r w:rsidRPr="00552F1C">
              <w:rPr>
                <w:szCs w:val="20"/>
              </w:rPr>
              <w:t xml:space="preserve"> should contribute to meeting objectives set out in the R</w:t>
            </w:r>
            <w:r>
              <w:rPr>
                <w:szCs w:val="20"/>
              </w:rPr>
              <w:t>egional Transport Strategy</w:t>
            </w:r>
            <w:r w:rsidRPr="00552F1C">
              <w:rPr>
                <w:szCs w:val="20"/>
              </w:rPr>
              <w:t>.</w:t>
            </w:r>
          </w:p>
        </w:tc>
      </w:tr>
      <w:tr w:rsidR="00305060" w:rsidRPr="004F0D90" w14:paraId="7878259D" w14:textId="77777777" w:rsidTr="0056666B">
        <w:tc>
          <w:tcPr>
            <w:tcW w:w="2914" w:type="dxa"/>
          </w:tcPr>
          <w:p w14:paraId="482A8D51" w14:textId="77777777" w:rsidR="00305060" w:rsidRPr="007D460A" w:rsidRDefault="00305060" w:rsidP="0056666B">
            <w:pPr>
              <w:spacing w:after="0" w:line="240" w:lineRule="auto"/>
            </w:pPr>
            <w:r>
              <w:t xml:space="preserve">Nestrans </w:t>
            </w:r>
            <w:r w:rsidRPr="009954A6">
              <w:t xml:space="preserve">Aberdeen Rapid Transit </w:t>
            </w:r>
          </w:p>
        </w:tc>
        <w:tc>
          <w:tcPr>
            <w:tcW w:w="6219" w:type="dxa"/>
          </w:tcPr>
          <w:p w14:paraId="237C2901" w14:textId="77777777" w:rsidR="00305060" w:rsidRPr="007D460A" w:rsidRDefault="00305060" w:rsidP="0056666B">
            <w:pPr>
              <w:spacing w:after="0" w:line="240" w:lineRule="auto"/>
              <w:rPr>
                <w:szCs w:val="20"/>
              </w:rPr>
            </w:pPr>
            <w:r w:rsidRPr="009954A6">
              <w:rPr>
                <w:szCs w:val="20"/>
              </w:rPr>
              <w:t>A competitive, affordable and efficient mode of public transport</w:t>
            </w:r>
            <w:r>
              <w:rPr>
                <w:szCs w:val="20"/>
              </w:rPr>
              <w:t xml:space="preserve">, </w:t>
            </w:r>
            <w:r w:rsidRPr="009954A6">
              <w:rPr>
                <w:szCs w:val="20"/>
              </w:rPr>
              <w:t>offering an alternative to private vehicle travel</w:t>
            </w:r>
            <w:r>
              <w:rPr>
                <w:szCs w:val="20"/>
              </w:rPr>
              <w:t>.</w:t>
            </w:r>
          </w:p>
        </w:tc>
        <w:tc>
          <w:tcPr>
            <w:tcW w:w="4754" w:type="dxa"/>
          </w:tcPr>
          <w:p w14:paraId="6D3DD743" w14:textId="11D717C4" w:rsidR="00305060" w:rsidRPr="00552F1C" w:rsidRDefault="00305060" w:rsidP="0056666B">
            <w:pPr>
              <w:spacing w:after="0" w:line="240" w:lineRule="auto"/>
              <w:rPr>
                <w:szCs w:val="20"/>
              </w:rPr>
            </w:pPr>
            <w:r w:rsidRPr="00552F1C">
              <w:rPr>
                <w:szCs w:val="20"/>
              </w:rPr>
              <w:t xml:space="preserve">The </w:t>
            </w:r>
            <w:r>
              <w:rPr>
                <w:szCs w:val="20"/>
              </w:rPr>
              <w:t>draft George Street Mini Masterplan</w:t>
            </w:r>
            <w:r w:rsidRPr="00552F1C">
              <w:rPr>
                <w:szCs w:val="20"/>
              </w:rPr>
              <w:t xml:space="preserve"> should contribute to meeting </w:t>
            </w:r>
            <w:r w:rsidR="00424390">
              <w:rPr>
                <w:szCs w:val="20"/>
              </w:rPr>
              <w:t xml:space="preserve">the </w:t>
            </w:r>
            <w:r w:rsidRPr="00552F1C">
              <w:rPr>
                <w:szCs w:val="20"/>
              </w:rPr>
              <w:t xml:space="preserve">objectives </w:t>
            </w:r>
            <w:r>
              <w:rPr>
                <w:szCs w:val="20"/>
              </w:rPr>
              <w:t xml:space="preserve">of </w:t>
            </w:r>
            <w:r w:rsidRPr="009954A6">
              <w:t>Aberdeen Rapid Transit</w:t>
            </w:r>
            <w:r>
              <w:t>.</w:t>
            </w:r>
          </w:p>
        </w:tc>
      </w:tr>
      <w:tr w:rsidR="00305060" w:rsidRPr="004F0D90" w14:paraId="454D2370" w14:textId="77777777" w:rsidTr="0056666B">
        <w:tc>
          <w:tcPr>
            <w:tcW w:w="2914" w:type="dxa"/>
          </w:tcPr>
          <w:p w14:paraId="3447F70A" w14:textId="77777777" w:rsidR="00305060" w:rsidRPr="00060BA4" w:rsidRDefault="00305060" w:rsidP="0056666B">
            <w:pPr>
              <w:spacing w:after="0" w:line="240" w:lineRule="auto"/>
              <w:rPr>
                <w:highlight w:val="yellow"/>
              </w:rPr>
            </w:pPr>
            <w:r w:rsidRPr="00942FFF">
              <w:rPr>
                <w:szCs w:val="20"/>
              </w:rPr>
              <w:t>North East Scotland Flood Risk Management Plan 2022 – 2028</w:t>
            </w:r>
          </w:p>
        </w:tc>
        <w:tc>
          <w:tcPr>
            <w:tcW w:w="6219" w:type="dxa"/>
          </w:tcPr>
          <w:p w14:paraId="47DD0FFA" w14:textId="77777777" w:rsidR="00305060" w:rsidRPr="007D460A" w:rsidRDefault="00305060" w:rsidP="0056666B">
            <w:pPr>
              <w:spacing w:after="0" w:line="240" w:lineRule="auto"/>
              <w:rPr>
                <w:szCs w:val="20"/>
              </w:rPr>
            </w:pPr>
            <w:r w:rsidRPr="00942FFF">
              <w:rPr>
                <w:szCs w:val="20"/>
              </w:rPr>
              <w:t>Flood Risk Management Plans are required under the Flood Risk Management (Scotland) Act 2009 and are updated every 6 years. The Flood Risk Management (Scotland) Act 2009 requires the relevant responsible authorities to work together to produce a co-ordinated "Local Flood Risk Management Plan" to reduce the overall risk of flooding from all types of sources.  </w:t>
            </w:r>
          </w:p>
        </w:tc>
        <w:tc>
          <w:tcPr>
            <w:tcW w:w="4754" w:type="dxa"/>
          </w:tcPr>
          <w:p w14:paraId="06BABF64" w14:textId="77777777" w:rsidR="00305060" w:rsidRPr="00552F1C" w:rsidRDefault="00305060" w:rsidP="0056666B">
            <w:pPr>
              <w:spacing w:after="0" w:line="240" w:lineRule="auto"/>
              <w:rPr>
                <w:szCs w:val="20"/>
              </w:rPr>
            </w:pPr>
            <w:r w:rsidRPr="00552F1C">
              <w:rPr>
                <w:szCs w:val="20"/>
              </w:rPr>
              <w:t xml:space="preserve">The </w:t>
            </w:r>
            <w:r>
              <w:rPr>
                <w:szCs w:val="20"/>
              </w:rPr>
              <w:t>draft George Street Mini Masterplan</w:t>
            </w:r>
            <w:r w:rsidRPr="00552F1C">
              <w:rPr>
                <w:szCs w:val="20"/>
              </w:rPr>
              <w:t xml:space="preserve"> should contribute to </w:t>
            </w:r>
            <w:r>
              <w:rPr>
                <w:szCs w:val="20"/>
              </w:rPr>
              <w:t>reducing and managing flood risk</w:t>
            </w:r>
            <w:r>
              <w:t>.</w:t>
            </w:r>
          </w:p>
        </w:tc>
      </w:tr>
      <w:tr w:rsidR="00305060" w:rsidRPr="004F0D90" w14:paraId="54FC3A58" w14:textId="77777777" w:rsidTr="0056666B">
        <w:tc>
          <w:tcPr>
            <w:tcW w:w="13887" w:type="dxa"/>
            <w:gridSpan w:val="3"/>
          </w:tcPr>
          <w:p w14:paraId="3B555DCC" w14:textId="77777777" w:rsidR="00305060" w:rsidRPr="007A0EEA" w:rsidRDefault="00305060" w:rsidP="0056666B">
            <w:pPr>
              <w:spacing w:after="0" w:line="240" w:lineRule="auto"/>
              <w:rPr>
                <w:szCs w:val="20"/>
              </w:rPr>
            </w:pPr>
            <w:r w:rsidRPr="009E4BC3">
              <w:rPr>
                <w:b/>
                <w:bCs/>
                <w:szCs w:val="20"/>
              </w:rPr>
              <w:lastRenderedPageBreak/>
              <w:t>Nature Conservation</w:t>
            </w:r>
          </w:p>
        </w:tc>
      </w:tr>
      <w:tr w:rsidR="00305060" w:rsidRPr="004F0D90" w14:paraId="38A8C086" w14:textId="77777777" w:rsidTr="0056666B">
        <w:tc>
          <w:tcPr>
            <w:tcW w:w="2914" w:type="dxa"/>
          </w:tcPr>
          <w:p w14:paraId="6B5716A3" w14:textId="77777777" w:rsidR="00305060" w:rsidRPr="004F0D90" w:rsidRDefault="00305060" w:rsidP="0056666B">
            <w:pPr>
              <w:spacing w:after="0" w:line="240" w:lineRule="auto"/>
              <w:rPr>
                <w:szCs w:val="20"/>
              </w:rPr>
            </w:pPr>
            <w:r w:rsidRPr="00920F40">
              <w:t xml:space="preserve">North East of Scotland Biodiversity Partnership - Action Plan </w:t>
            </w:r>
          </w:p>
        </w:tc>
        <w:tc>
          <w:tcPr>
            <w:tcW w:w="6219" w:type="dxa"/>
          </w:tcPr>
          <w:p w14:paraId="070C4ECC" w14:textId="77777777" w:rsidR="00305060" w:rsidRPr="00B04772" w:rsidRDefault="00305060" w:rsidP="0056666B">
            <w:pPr>
              <w:spacing w:after="0" w:line="240" w:lineRule="auto"/>
            </w:pPr>
            <w:r w:rsidRPr="007D460A">
              <w:t>North East Scotland Local Biodiversity Action Plan (</w:t>
            </w:r>
            <w:r>
              <w:t>NESL</w:t>
            </w:r>
            <w:r w:rsidRPr="007D460A">
              <w:t>BAP) takes action to conserve important species and habitats for our benefit and for future generations.</w:t>
            </w:r>
          </w:p>
        </w:tc>
        <w:tc>
          <w:tcPr>
            <w:tcW w:w="4754" w:type="dxa"/>
          </w:tcPr>
          <w:p w14:paraId="7E37AB04" w14:textId="77777777" w:rsidR="00305060" w:rsidRPr="00B04772" w:rsidRDefault="00305060" w:rsidP="0056666B">
            <w:pPr>
              <w:spacing w:after="0" w:line="240" w:lineRule="auto"/>
            </w:pPr>
            <w:r w:rsidRPr="00552F1C">
              <w:t xml:space="preserve">The </w:t>
            </w:r>
            <w:r>
              <w:rPr>
                <w:szCs w:val="20"/>
              </w:rPr>
              <w:t xml:space="preserve">draft </w:t>
            </w:r>
            <w:r>
              <w:t>George Street Mini Masterplan</w:t>
            </w:r>
            <w:r w:rsidRPr="00552F1C">
              <w:t xml:space="preserve"> should promote and protect biodiversity.</w:t>
            </w:r>
          </w:p>
        </w:tc>
      </w:tr>
      <w:tr w:rsidR="00305060" w:rsidRPr="004F0D90" w14:paraId="2556FD9A" w14:textId="77777777" w:rsidTr="0056666B">
        <w:tc>
          <w:tcPr>
            <w:tcW w:w="2914" w:type="dxa"/>
          </w:tcPr>
          <w:p w14:paraId="3CEEA920" w14:textId="77777777" w:rsidR="00305060" w:rsidRPr="00B04772" w:rsidRDefault="00305060" w:rsidP="0056666B">
            <w:pPr>
              <w:spacing w:after="0" w:line="240" w:lineRule="auto"/>
            </w:pPr>
            <w:r w:rsidRPr="00920F40">
              <w:t>River Dee Catchment Management Plan (2007)</w:t>
            </w:r>
          </w:p>
        </w:tc>
        <w:tc>
          <w:tcPr>
            <w:tcW w:w="6219" w:type="dxa"/>
          </w:tcPr>
          <w:p w14:paraId="2ADAFF4D" w14:textId="72EF5BC4" w:rsidR="00305060" w:rsidRPr="00B04772" w:rsidRDefault="00305060" w:rsidP="0056666B">
            <w:pPr>
              <w:spacing w:after="0" w:line="240" w:lineRule="auto"/>
            </w:pPr>
            <w:r>
              <w:t>The management plan records the current state of the Dee catchment, including water quality, the type and extent of habitats and species in the catchment, and important land management activities</w:t>
            </w:r>
            <w:r w:rsidR="00424390">
              <w:t>,</w:t>
            </w:r>
            <w:r>
              <w:t xml:space="preserve"> identifies key issues and puts identifies potential solutions through a series of actions.</w:t>
            </w:r>
          </w:p>
        </w:tc>
        <w:tc>
          <w:tcPr>
            <w:tcW w:w="4754" w:type="dxa"/>
          </w:tcPr>
          <w:p w14:paraId="2E80FC2C" w14:textId="77777777" w:rsidR="00305060" w:rsidRPr="00B04772" w:rsidRDefault="00305060" w:rsidP="0056666B">
            <w:pPr>
              <w:spacing w:after="0" w:line="240" w:lineRule="auto"/>
            </w:pPr>
            <w:r w:rsidRPr="00552F1C">
              <w:t xml:space="preserve">The </w:t>
            </w:r>
            <w:r>
              <w:rPr>
                <w:szCs w:val="20"/>
              </w:rPr>
              <w:t xml:space="preserve">draft </w:t>
            </w:r>
            <w:r>
              <w:t>George Street Mini Masterplan</w:t>
            </w:r>
            <w:r w:rsidRPr="00552F1C">
              <w:t xml:space="preserve"> should contribute to delivering the actions proposed in the Catchment Management Plan.</w:t>
            </w:r>
          </w:p>
        </w:tc>
      </w:tr>
      <w:tr w:rsidR="00305060" w:rsidRPr="004F0D90" w14:paraId="152060DF" w14:textId="77777777" w:rsidTr="0056666B">
        <w:tc>
          <w:tcPr>
            <w:tcW w:w="13887" w:type="dxa"/>
            <w:gridSpan w:val="3"/>
            <w:shd w:val="clear" w:color="auto" w:fill="D9D9D9" w:themeFill="background1" w:themeFillShade="D9"/>
          </w:tcPr>
          <w:p w14:paraId="154BB9B7" w14:textId="77777777" w:rsidR="00305060" w:rsidRPr="00B04772" w:rsidRDefault="00305060" w:rsidP="0056666B">
            <w:pPr>
              <w:spacing w:after="0" w:line="240" w:lineRule="auto"/>
            </w:pPr>
            <w:r w:rsidRPr="009E4BC3">
              <w:rPr>
                <w:b/>
                <w:bCs/>
                <w:szCs w:val="20"/>
              </w:rPr>
              <w:t>Local Level</w:t>
            </w:r>
          </w:p>
        </w:tc>
      </w:tr>
      <w:tr w:rsidR="00305060" w:rsidRPr="004F0D90" w14:paraId="4075269F" w14:textId="77777777" w:rsidTr="0056666B">
        <w:tc>
          <w:tcPr>
            <w:tcW w:w="2914" w:type="dxa"/>
          </w:tcPr>
          <w:p w14:paraId="1631181E" w14:textId="77777777" w:rsidR="00305060" w:rsidRDefault="00305060" w:rsidP="0056666B">
            <w:pPr>
              <w:spacing w:after="0" w:line="240" w:lineRule="auto"/>
              <w:rPr>
                <w:szCs w:val="20"/>
              </w:rPr>
            </w:pPr>
            <w:r>
              <w:rPr>
                <w:szCs w:val="20"/>
              </w:rPr>
              <w:t>Aberdeen Local Development Plan 2022</w:t>
            </w:r>
          </w:p>
        </w:tc>
        <w:tc>
          <w:tcPr>
            <w:tcW w:w="6219" w:type="dxa"/>
          </w:tcPr>
          <w:p w14:paraId="7476E6DA" w14:textId="63A058F9" w:rsidR="00305060" w:rsidRDefault="00305060" w:rsidP="0056666B">
            <w:pPr>
              <w:spacing w:after="0" w:line="240" w:lineRule="auto"/>
            </w:pPr>
            <w:r w:rsidRPr="00285FC8">
              <w:t xml:space="preserve">The local development plan is reviewed every five years. </w:t>
            </w:r>
            <w:r>
              <w:t>Aberdeen City Council</w:t>
            </w:r>
            <w:r w:rsidRPr="00285FC8">
              <w:t xml:space="preserve"> intend</w:t>
            </w:r>
            <w:r w:rsidR="00424390">
              <w:t>s</w:t>
            </w:r>
            <w:r w:rsidRPr="00285FC8">
              <w:t xml:space="preserve"> the next local development plan to be the Aberdeen Local Development Plan 2022. </w:t>
            </w:r>
          </w:p>
          <w:p w14:paraId="10831CA1" w14:textId="77777777" w:rsidR="00305060" w:rsidRDefault="00305060" w:rsidP="0056666B">
            <w:pPr>
              <w:spacing w:after="0" w:line="240" w:lineRule="auto"/>
            </w:pPr>
          </w:p>
          <w:p w14:paraId="10EE0177" w14:textId="3D4D7388" w:rsidR="00305060" w:rsidRPr="005B31EB" w:rsidRDefault="00305060" w:rsidP="0056666B">
            <w:pPr>
              <w:spacing w:after="0" w:line="240" w:lineRule="auto"/>
            </w:pPr>
            <w:r w:rsidRPr="00CA6B7C">
              <w:t>On 22 July 2021</w:t>
            </w:r>
            <w:r w:rsidR="00424390">
              <w:t>,</w:t>
            </w:r>
            <w:r w:rsidRPr="00CA6B7C">
              <w:t xml:space="preserve"> Aberdeen City Council submitted to Scottish Ministers the</w:t>
            </w:r>
            <w:r>
              <w:t xml:space="preserve"> </w:t>
            </w:r>
            <w:r w:rsidRPr="00285FC8">
              <w:t>Aberdeen Local Development Plan Proposed Plan 2020 to Scottish Ministers for examination. </w:t>
            </w:r>
            <w:r w:rsidR="00424390">
              <w:t>In</w:t>
            </w:r>
            <w:r>
              <w:t xml:space="preserve"> November 2021 t</w:t>
            </w:r>
            <w:r w:rsidRPr="00CA6B7C">
              <w:t>he reporter commence</w:t>
            </w:r>
            <w:r>
              <w:t>d</w:t>
            </w:r>
            <w:r w:rsidRPr="00CA6B7C">
              <w:t xml:space="preserve"> the examination of conformity with the planning authority’s participation statement as required by Section 19(4) of the </w:t>
            </w:r>
            <w:r>
              <w:t>Town and Country Planning Scotland Act 1997 (as amended)</w:t>
            </w:r>
            <w:r w:rsidRPr="00CA6B7C">
              <w:t>.</w:t>
            </w:r>
          </w:p>
        </w:tc>
        <w:tc>
          <w:tcPr>
            <w:tcW w:w="4754" w:type="dxa"/>
          </w:tcPr>
          <w:p w14:paraId="15BAF5D2" w14:textId="77777777" w:rsidR="00305060" w:rsidRPr="005B31EB" w:rsidRDefault="00305060" w:rsidP="0056666B">
            <w:pPr>
              <w:spacing w:after="0" w:line="240" w:lineRule="auto"/>
            </w:pPr>
            <w:r>
              <w:t>Future development associated with t</w:t>
            </w:r>
            <w:r w:rsidRPr="0017030D">
              <w:t xml:space="preserve">he </w:t>
            </w:r>
            <w:r>
              <w:rPr>
                <w:szCs w:val="20"/>
              </w:rPr>
              <w:t xml:space="preserve">draft </w:t>
            </w:r>
            <w:r>
              <w:t xml:space="preserve">George Street Mini Masterplan should be mindful of the policies </w:t>
            </w:r>
            <w:r w:rsidRPr="0017030D">
              <w:t xml:space="preserve">set out within the LDP </w:t>
            </w:r>
            <w:r>
              <w:t xml:space="preserve">which are likely to </w:t>
            </w:r>
            <w:r w:rsidRPr="0017030D">
              <w:t>have a direct influence on development</w:t>
            </w:r>
            <w:r>
              <w:t>.</w:t>
            </w:r>
          </w:p>
        </w:tc>
      </w:tr>
      <w:tr w:rsidR="00305060" w:rsidRPr="004F0D90" w14:paraId="1FFBBA75" w14:textId="77777777" w:rsidTr="0056666B">
        <w:tc>
          <w:tcPr>
            <w:tcW w:w="2914" w:type="dxa"/>
          </w:tcPr>
          <w:p w14:paraId="6957777A" w14:textId="77777777" w:rsidR="00305060" w:rsidRPr="00920F40" w:rsidRDefault="00305060" w:rsidP="0056666B">
            <w:pPr>
              <w:spacing w:after="0" w:line="240" w:lineRule="auto"/>
            </w:pPr>
            <w:r>
              <w:rPr>
                <w:szCs w:val="20"/>
              </w:rPr>
              <w:t>Aberdeen Local Development Plan 2017</w:t>
            </w:r>
          </w:p>
        </w:tc>
        <w:tc>
          <w:tcPr>
            <w:tcW w:w="6219" w:type="dxa"/>
          </w:tcPr>
          <w:p w14:paraId="5B8F7BBB" w14:textId="4371E722" w:rsidR="00305060" w:rsidRPr="004F0D90" w:rsidRDefault="00305060" w:rsidP="0056666B">
            <w:pPr>
              <w:spacing w:after="0" w:line="240" w:lineRule="auto"/>
            </w:pPr>
            <w:r w:rsidRPr="005B31EB">
              <w:t xml:space="preserve">The </w:t>
            </w:r>
            <w:r>
              <w:t xml:space="preserve">Aberdeen </w:t>
            </w:r>
            <w:r w:rsidRPr="005B31EB">
              <w:t xml:space="preserve">LDP sets the framework for growth and development and establishes a presumption in favour of development that contributes to sustainable development as defined in Scottish Planning Policy. </w:t>
            </w:r>
          </w:p>
        </w:tc>
        <w:tc>
          <w:tcPr>
            <w:tcW w:w="4754" w:type="dxa"/>
          </w:tcPr>
          <w:p w14:paraId="2A8A8ACE" w14:textId="77777777" w:rsidR="00305060" w:rsidRPr="004F0D90" w:rsidRDefault="00305060" w:rsidP="0056666B">
            <w:pPr>
              <w:spacing w:after="0" w:line="240" w:lineRule="auto"/>
            </w:pPr>
            <w:r w:rsidRPr="005B31EB">
              <w:t>The policies set out within the LD</w:t>
            </w:r>
            <w:r>
              <w:t xml:space="preserve">P </w:t>
            </w:r>
            <w:r w:rsidRPr="005B31EB">
              <w:t>have a direct influence on the development and implementation of the</w:t>
            </w:r>
            <w:r>
              <w:t xml:space="preserve"> </w:t>
            </w:r>
            <w:r>
              <w:rPr>
                <w:szCs w:val="20"/>
              </w:rPr>
              <w:t>draft</w:t>
            </w:r>
            <w:r w:rsidRPr="005B31EB">
              <w:t xml:space="preserve"> </w:t>
            </w:r>
            <w:r>
              <w:t>George Street Mini Masterplan</w:t>
            </w:r>
            <w:r w:rsidRPr="005B31EB">
              <w:t xml:space="preserve"> in</w:t>
            </w:r>
            <w:r>
              <w:t xml:space="preserve"> </w:t>
            </w:r>
            <w:r w:rsidRPr="005B31EB">
              <w:t>regard to connecting green networks and developing active travel routes.</w:t>
            </w:r>
          </w:p>
        </w:tc>
      </w:tr>
      <w:tr w:rsidR="00305060" w:rsidRPr="004F0D90" w14:paraId="53E3B044" w14:textId="77777777" w:rsidTr="0056666B">
        <w:tc>
          <w:tcPr>
            <w:tcW w:w="2914" w:type="dxa"/>
          </w:tcPr>
          <w:p w14:paraId="172CE822" w14:textId="77777777" w:rsidR="00305060" w:rsidRPr="0087257C" w:rsidRDefault="00305060" w:rsidP="0056666B">
            <w:pPr>
              <w:spacing w:after="0" w:line="240" w:lineRule="auto"/>
              <w:rPr>
                <w:szCs w:val="20"/>
              </w:rPr>
            </w:pPr>
            <w:r w:rsidRPr="00FB0671">
              <w:rPr>
                <w:szCs w:val="20"/>
              </w:rPr>
              <w:t>Policy D2 - Landscape</w:t>
            </w:r>
          </w:p>
        </w:tc>
        <w:tc>
          <w:tcPr>
            <w:tcW w:w="6219" w:type="dxa"/>
          </w:tcPr>
          <w:p w14:paraId="30D21AB9" w14:textId="2890F17C" w:rsidR="00305060" w:rsidRDefault="00305060" w:rsidP="0056666B">
            <w:pPr>
              <w:spacing w:after="0" w:line="240" w:lineRule="auto"/>
            </w:pPr>
            <w:r w:rsidRPr="00FB0671">
              <w:t xml:space="preserve">Developments will have a strong landscape framework which improves and enhances the setting and visual impact of the development, unifies urban form, provides shelter, creates local identity and promotes biodiversity. </w:t>
            </w:r>
            <w:r w:rsidR="00424390">
              <w:t>T</w:t>
            </w:r>
            <w:r w:rsidRPr="00FB0671">
              <w:t>o secure high</w:t>
            </w:r>
            <w:r w:rsidR="00424390">
              <w:t>-</w:t>
            </w:r>
            <w:r w:rsidRPr="00FB0671">
              <w:t>quality development, planning applications for new development must include a landscape strategy and management plan incorporating hard and soft landscaping design specifications. The level of detail required will be appropriate to the scale of the development.</w:t>
            </w:r>
          </w:p>
        </w:tc>
        <w:tc>
          <w:tcPr>
            <w:tcW w:w="4754" w:type="dxa"/>
          </w:tcPr>
          <w:p w14:paraId="0757F1CB" w14:textId="77777777" w:rsidR="00305060" w:rsidRPr="0087257C" w:rsidRDefault="00305060" w:rsidP="0056666B">
            <w:pPr>
              <w:spacing w:after="0" w:line="240" w:lineRule="auto"/>
            </w:pPr>
            <w:r>
              <w:t>Policy D2 as</w:t>
            </w:r>
            <w:r w:rsidRPr="005B31EB">
              <w:t xml:space="preserve"> set out within the LD</w:t>
            </w:r>
            <w:r>
              <w:t xml:space="preserve">P </w:t>
            </w:r>
            <w:r w:rsidRPr="005B31EB">
              <w:t>ha</w:t>
            </w:r>
            <w:r>
              <w:t>s</w:t>
            </w:r>
            <w:r w:rsidRPr="005B31EB">
              <w:t xml:space="preserve"> a direct influence on the development and implementation of the </w:t>
            </w:r>
            <w:r>
              <w:rPr>
                <w:szCs w:val="20"/>
              </w:rPr>
              <w:t xml:space="preserve">draft </w:t>
            </w:r>
            <w:r>
              <w:t>George Street Mini Masterplan</w:t>
            </w:r>
            <w:r w:rsidRPr="005B31EB">
              <w:t xml:space="preserve"> in</w:t>
            </w:r>
            <w:r>
              <w:t xml:space="preserve"> </w:t>
            </w:r>
            <w:r w:rsidRPr="005B31EB">
              <w:t>regard</w:t>
            </w:r>
            <w:r>
              <w:t xml:space="preserve"> to landscape. The Mini Masterplan will aim to add a strong identity and townscape character to George Street</w:t>
            </w:r>
          </w:p>
        </w:tc>
      </w:tr>
      <w:tr w:rsidR="00305060" w:rsidRPr="004F0D90" w14:paraId="33F3A55B" w14:textId="77777777" w:rsidTr="0056666B">
        <w:tc>
          <w:tcPr>
            <w:tcW w:w="2914" w:type="dxa"/>
          </w:tcPr>
          <w:p w14:paraId="60EE1165" w14:textId="77777777" w:rsidR="00305060" w:rsidRPr="009B4959" w:rsidRDefault="00305060" w:rsidP="0056666B">
            <w:pPr>
              <w:spacing w:after="0" w:line="240" w:lineRule="auto"/>
              <w:rPr>
                <w:szCs w:val="20"/>
              </w:rPr>
            </w:pPr>
            <w:r w:rsidRPr="0087257C">
              <w:rPr>
                <w:szCs w:val="20"/>
              </w:rPr>
              <w:t>Policy NE1 - Green Space Network</w:t>
            </w:r>
          </w:p>
        </w:tc>
        <w:tc>
          <w:tcPr>
            <w:tcW w:w="6219" w:type="dxa"/>
          </w:tcPr>
          <w:p w14:paraId="281E30BA" w14:textId="77777777" w:rsidR="00305060" w:rsidRDefault="00305060" w:rsidP="0056666B">
            <w:pPr>
              <w:spacing w:after="0" w:line="240" w:lineRule="auto"/>
            </w:pPr>
            <w:r>
              <w:t>The Council will protect, promote and enhance the wildlife, access, recreation, ecosystem services and landscape value of the Green Space Network, which is identified on the Proposals Map.</w:t>
            </w:r>
          </w:p>
          <w:p w14:paraId="29400BAA" w14:textId="77777777" w:rsidR="00305060" w:rsidRDefault="00305060" w:rsidP="0056666B">
            <w:pPr>
              <w:spacing w:after="0" w:line="240" w:lineRule="auto"/>
            </w:pPr>
            <w:r>
              <w:lastRenderedPageBreak/>
              <w:t>Proposals for development that are likely to destroy or erode the character and/or function of the Green Space Network will not be permitted.</w:t>
            </w:r>
          </w:p>
          <w:p w14:paraId="190C4629" w14:textId="77777777" w:rsidR="00305060" w:rsidRDefault="00305060" w:rsidP="0056666B">
            <w:pPr>
              <w:spacing w:after="0" w:line="240" w:lineRule="auto"/>
            </w:pPr>
            <w:r>
              <w:t>Where major infrastructure projects or other developments necessitate crossing the Green Space Network, such developments should maintain and enhance the coherence of the network. In doing so, provision should be made for access across roads for wildlife and outdoor recreation.</w:t>
            </w:r>
          </w:p>
          <w:p w14:paraId="06EC5EBA" w14:textId="5B8CFB23" w:rsidR="00305060" w:rsidRDefault="00305060" w:rsidP="0056666B">
            <w:pPr>
              <w:spacing w:after="0" w:line="240" w:lineRule="auto"/>
            </w:pPr>
            <w:r>
              <w:t xml:space="preserve">Masterplanning of new developments should consider the existing areas of </w:t>
            </w:r>
            <w:r w:rsidR="00424390">
              <w:t xml:space="preserve">the </w:t>
            </w:r>
            <w:r>
              <w:t>Green Space Network and identify new areas incorporating Green Space Network. Masterplans will determine the location, extent and configuration of the Green Space Network within the area, and its connectivity with the wider network.</w:t>
            </w:r>
          </w:p>
          <w:p w14:paraId="34FAB227" w14:textId="4A8B466E" w:rsidR="00305060" w:rsidRDefault="00305060" w:rsidP="0056666B">
            <w:pPr>
              <w:spacing w:after="0" w:line="240" w:lineRule="auto"/>
            </w:pPr>
            <w:r>
              <w:t xml:space="preserve">Development which has a negative impact on existing wildlife habitats and connections, or other features of value to natural heritage, open space, landscape and recreation, should be mitigated through </w:t>
            </w:r>
            <w:r w:rsidR="00424390">
              <w:t xml:space="preserve">the </w:t>
            </w:r>
            <w:r>
              <w:t>enhancement of the Green Space Network.</w:t>
            </w:r>
          </w:p>
        </w:tc>
        <w:tc>
          <w:tcPr>
            <w:tcW w:w="4754" w:type="dxa"/>
          </w:tcPr>
          <w:p w14:paraId="10915EEF" w14:textId="77777777" w:rsidR="00305060" w:rsidRPr="00AF5BA4" w:rsidRDefault="00305060" w:rsidP="0056666B">
            <w:pPr>
              <w:spacing w:after="0" w:line="240" w:lineRule="auto"/>
            </w:pPr>
            <w:r w:rsidRPr="0087257C">
              <w:lastRenderedPageBreak/>
              <w:t>The</w:t>
            </w:r>
            <w:r>
              <w:t xml:space="preserve"> </w:t>
            </w:r>
            <w:r>
              <w:rPr>
                <w:szCs w:val="20"/>
              </w:rPr>
              <w:t>draft</w:t>
            </w:r>
            <w:r w:rsidRPr="0087257C">
              <w:t xml:space="preserve"> </w:t>
            </w:r>
            <w:r>
              <w:t>George Street Mini Masterplan</w:t>
            </w:r>
            <w:r w:rsidRPr="0087257C">
              <w:t xml:space="preserve"> should contribute to delivering Policy NE</w:t>
            </w:r>
            <w:r>
              <w:t>1</w:t>
            </w:r>
          </w:p>
        </w:tc>
      </w:tr>
      <w:tr w:rsidR="00305060" w:rsidRPr="004F0D90" w14:paraId="779DB0B2" w14:textId="77777777" w:rsidTr="0056666B">
        <w:trPr>
          <w:trHeight w:val="424"/>
        </w:trPr>
        <w:tc>
          <w:tcPr>
            <w:tcW w:w="2914" w:type="dxa"/>
          </w:tcPr>
          <w:p w14:paraId="251B662F" w14:textId="77777777" w:rsidR="00305060" w:rsidRPr="009B4959" w:rsidRDefault="00305060" w:rsidP="0056666B">
            <w:pPr>
              <w:spacing w:after="0" w:line="240" w:lineRule="auto"/>
              <w:rPr>
                <w:szCs w:val="20"/>
              </w:rPr>
            </w:pPr>
            <w:r w:rsidRPr="0087257C">
              <w:rPr>
                <w:szCs w:val="20"/>
              </w:rPr>
              <w:t>Policy NE3 - Urban Green Space</w:t>
            </w:r>
          </w:p>
        </w:tc>
        <w:tc>
          <w:tcPr>
            <w:tcW w:w="6219" w:type="dxa"/>
          </w:tcPr>
          <w:p w14:paraId="272BCF8D" w14:textId="77777777" w:rsidR="00305060" w:rsidRDefault="00305060" w:rsidP="0056666B">
            <w:pPr>
              <w:spacing w:after="0" w:line="240" w:lineRule="auto"/>
            </w:pPr>
            <w:r>
              <w:t>Permission will not be granted to redevelop any parks, playing fields, sports pitches, woods, allotments or all other areas of urban green space (including smaller spaces not identified on the Proposals Map) for any use other than recreation and sport.</w:t>
            </w:r>
          </w:p>
          <w:p w14:paraId="56C609B8" w14:textId="77777777" w:rsidR="00305060" w:rsidRDefault="00305060" w:rsidP="0056666B">
            <w:pPr>
              <w:spacing w:after="0" w:line="240" w:lineRule="auto"/>
            </w:pPr>
            <w:r>
              <w:t>Exceptions will be made when an equivalent and equally convenient and accessible area for public space is laid out and made available in the locality by the applicant for urban green space purposes, for example through the replacement of school buildings. In all cases, development will only be acceptable provided that:</w:t>
            </w:r>
          </w:p>
          <w:p w14:paraId="066FCC36" w14:textId="77777777" w:rsidR="00305060" w:rsidRDefault="00305060" w:rsidP="00305060">
            <w:pPr>
              <w:pStyle w:val="ListParagraph"/>
              <w:numPr>
                <w:ilvl w:val="0"/>
                <w:numId w:val="23"/>
              </w:numPr>
              <w:spacing w:after="0" w:line="240" w:lineRule="auto"/>
              <w:ind w:left="380" w:hanging="283"/>
            </w:pPr>
            <w:r>
              <w:t>There is no significant loss to the landscape character and amenity of the site and adjoining area;</w:t>
            </w:r>
          </w:p>
          <w:p w14:paraId="09F9EA78" w14:textId="77777777" w:rsidR="00305060" w:rsidRDefault="00305060" w:rsidP="00305060">
            <w:pPr>
              <w:pStyle w:val="ListParagraph"/>
              <w:numPr>
                <w:ilvl w:val="0"/>
                <w:numId w:val="23"/>
              </w:numPr>
              <w:spacing w:after="0" w:line="240" w:lineRule="auto"/>
              <w:ind w:left="378" w:hanging="283"/>
            </w:pPr>
            <w:r>
              <w:t>Public access is either maintained or enhanced;</w:t>
            </w:r>
          </w:p>
          <w:p w14:paraId="53A4AF92" w14:textId="77777777" w:rsidR="00305060" w:rsidRDefault="00305060" w:rsidP="00305060">
            <w:pPr>
              <w:pStyle w:val="ListParagraph"/>
              <w:numPr>
                <w:ilvl w:val="0"/>
                <w:numId w:val="23"/>
              </w:numPr>
              <w:spacing w:after="0" w:line="240" w:lineRule="auto"/>
              <w:ind w:left="378" w:hanging="283"/>
            </w:pPr>
            <w:r>
              <w:t>The site is of no significant wildlife or heritage value;</w:t>
            </w:r>
          </w:p>
          <w:p w14:paraId="6FF053CB" w14:textId="77777777" w:rsidR="00305060" w:rsidRDefault="00305060" w:rsidP="00305060">
            <w:pPr>
              <w:pStyle w:val="ListParagraph"/>
              <w:numPr>
                <w:ilvl w:val="0"/>
                <w:numId w:val="23"/>
              </w:numPr>
              <w:spacing w:after="0" w:line="240" w:lineRule="auto"/>
              <w:ind w:left="378" w:hanging="283"/>
            </w:pPr>
            <w:r>
              <w:t>There is no loss of established or mature trees;</w:t>
            </w:r>
          </w:p>
          <w:p w14:paraId="71CB9831" w14:textId="77777777" w:rsidR="00305060" w:rsidRDefault="00305060" w:rsidP="00305060">
            <w:pPr>
              <w:pStyle w:val="ListParagraph"/>
              <w:numPr>
                <w:ilvl w:val="0"/>
                <w:numId w:val="23"/>
              </w:numPr>
              <w:spacing w:after="0" w:line="240" w:lineRule="auto"/>
              <w:ind w:left="378" w:hanging="283"/>
            </w:pPr>
            <w:r>
              <w:t>Replacement green space of similar or better quality is located in or immediately adjacent to the same community, providing similar or improved health benefits to the replaced area and is accessible to that community, taking into account public transport, walking and cycling networks and barriers such as major roads.</w:t>
            </w:r>
          </w:p>
          <w:p w14:paraId="2A9A7CF9" w14:textId="77777777" w:rsidR="00305060" w:rsidRDefault="00305060" w:rsidP="00305060">
            <w:pPr>
              <w:pStyle w:val="ListParagraph"/>
              <w:numPr>
                <w:ilvl w:val="0"/>
                <w:numId w:val="23"/>
              </w:numPr>
              <w:spacing w:after="0" w:line="240" w:lineRule="auto"/>
              <w:ind w:left="378" w:hanging="283"/>
            </w:pPr>
            <w:r>
              <w:lastRenderedPageBreak/>
              <w:t xml:space="preserve">They do not impact detrimentally on lochs, ponds, watercourses or wetlands in the vicinity of the development; and </w:t>
            </w:r>
          </w:p>
          <w:p w14:paraId="03B928F6" w14:textId="77777777" w:rsidR="00305060" w:rsidRDefault="00305060" w:rsidP="00305060">
            <w:pPr>
              <w:pStyle w:val="ListParagraph"/>
              <w:numPr>
                <w:ilvl w:val="0"/>
                <w:numId w:val="23"/>
              </w:numPr>
              <w:spacing w:after="0" w:line="240" w:lineRule="auto"/>
              <w:ind w:left="378" w:hanging="283"/>
            </w:pPr>
            <w:r>
              <w:t>Proposals to develop outdoor sports facilities, including playing fields and sports pitches should also be consistent with the terms of Scottish Planning Policy.</w:t>
            </w:r>
          </w:p>
        </w:tc>
        <w:tc>
          <w:tcPr>
            <w:tcW w:w="4754" w:type="dxa"/>
          </w:tcPr>
          <w:p w14:paraId="71652A4C" w14:textId="77777777" w:rsidR="00305060" w:rsidRDefault="00305060" w:rsidP="0056666B">
            <w:pPr>
              <w:spacing w:after="0" w:line="240" w:lineRule="auto"/>
            </w:pPr>
            <w:r w:rsidRPr="0087257C">
              <w:lastRenderedPageBreak/>
              <w:t xml:space="preserve">The </w:t>
            </w:r>
            <w:r>
              <w:rPr>
                <w:szCs w:val="20"/>
              </w:rPr>
              <w:t xml:space="preserve">draft </w:t>
            </w:r>
            <w:r>
              <w:t>George Street Mini Masterplan</w:t>
            </w:r>
            <w:r w:rsidRPr="0087257C">
              <w:t xml:space="preserve"> should contribute to delivering Policy NE</w:t>
            </w:r>
            <w:r>
              <w:t>3</w:t>
            </w:r>
          </w:p>
          <w:p w14:paraId="5114AA02" w14:textId="77777777" w:rsidR="00305060" w:rsidRDefault="00305060" w:rsidP="0056666B">
            <w:pPr>
              <w:spacing w:after="0" w:line="240" w:lineRule="auto"/>
            </w:pPr>
          </w:p>
          <w:p w14:paraId="1E86EDE9" w14:textId="5C19C632" w:rsidR="00305060" w:rsidRPr="00C56BE0" w:rsidRDefault="00305060" w:rsidP="0056666B">
            <w:pPr>
              <w:spacing w:after="0" w:line="240" w:lineRule="auto"/>
            </w:pPr>
            <w:r w:rsidRPr="00C56BE0">
              <w:t>Carefully designed planting should be considered for bats to create natural screens and buffer zones to minimise disturbance, whilst providing a green network corridor.</w:t>
            </w:r>
          </w:p>
          <w:p w14:paraId="3961CA61" w14:textId="77777777" w:rsidR="00305060" w:rsidRPr="00AF5BA4" w:rsidRDefault="00305060" w:rsidP="0056666B">
            <w:pPr>
              <w:spacing w:after="0" w:line="240" w:lineRule="auto"/>
            </w:pPr>
          </w:p>
        </w:tc>
      </w:tr>
      <w:tr w:rsidR="00305060" w:rsidRPr="004F0D90" w14:paraId="71C47658" w14:textId="77777777" w:rsidTr="0056666B">
        <w:trPr>
          <w:trHeight w:val="424"/>
        </w:trPr>
        <w:tc>
          <w:tcPr>
            <w:tcW w:w="2914" w:type="dxa"/>
          </w:tcPr>
          <w:p w14:paraId="7790851C" w14:textId="77777777" w:rsidR="00305060" w:rsidRPr="0087257C" w:rsidRDefault="00305060" w:rsidP="0056666B">
            <w:pPr>
              <w:spacing w:after="0" w:line="240" w:lineRule="auto"/>
              <w:rPr>
                <w:szCs w:val="20"/>
              </w:rPr>
            </w:pPr>
            <w:r w:rsidRPr="004B001F">
              <w:rPr>
                <w:szCs w:val="20"/>
              </w:rPr>
              <w:t>Policy NE4 - Open Space Provision in New Development</w:t>
            </w:r>
          </w:p>
        </w:tc>
        <w:tc>
          <w:tcPr>
            <w:tcW w:w="6219" w:type="dxa"/>
          </w:tcPr>
          <w:p w14:paraId="7E4F8B77" w14:textId="0B5DDE56" w:rsidR="00305060" w:rsidRDefault="00305060" w:rsidP="0056666B">
            <w:pPr>
              <w:spacing w:after="0" w:line="240" w:lineRule="auto"/>
            </w:pPr>
            <w:r w:rsidRPr="004B001F">
              <w:t xml:space="preserve">The Council will require the provision of at least 2.8ha per 1,000 people of meaningful and useful open space in new residential development. Please see </w:t>
            </w:r>
            <w:r w:rsidR="00424390">
              <w:t xml:space="preserve">the </w:t>
            </w:r>
            <w:r w:rsidRPr="004B001F">
              <w:t>relevant Supplementary Guidance Open Space &amp; Green Infrastructure, detailed below, for information on how to calculate open space requirements, as well as different types of provision and the expected accessibility and quality standards. Public or communal open space should be provided in all residential developments, including on brownfield sites. However, on some brownfield sites</w:t>
            </w:r>
            <w:r w:rsidR="00424390">
              <w:t>,</w:t>
            </w:r>
            <w:r w:rsidRPr="004B001F">
              <w:t xml:space="preserve"> it may not be possible to increase the amount of open space, for example where existing buildings on the site are being retained. In these cases, commuted sums towards off-site provision or enhancement of existing open spaces will be sought instead. In areas where the Open Space Audit has shown that existing open space is of poor quality, contributions may be sought to enhance existing provision instead of new provision being required</w:t>
            </w:r>
          </w:p>
        </w:tc>
        <w:tc>
          <w:tcPr>
            <w:tcW w:w="4754" w:type="dxa"/>
          </w:tcPr>
          <w:p w14:paraId="4CA63DA7" w14:textId="1B5F8FDF" w:rsidR="00305060" w:rsidRDefault="00305060" w:rsidP="0056666B">
            <w:pPr>
              <w:spacing w:after="0" w:line="240" w:lineRule="auto"/>
            </w:pPr>
            <w:r>
              <w:t>Policy NE4 does not only</w:t>
            </w:r>
            <w:r w:rsidRPr="004B001F">
              <w:t xml:space="preserve"> apply to residential developments but also covers green space network</w:t>
            </w:r>
            <w:r w:rsidR="00424390">
              <w:t>s</w:t>
            </w:r>
            <w:r w:rsidRPr="004B001F">
              <w:t xml:space="preserve"> and general open space in non-residential developments.</w:t>
            </w:r>
          </w:p>
          <w:p w14:paraId="20981F63" w14:textId="77777777" w:rsidR="00305060" w:rsidRPr="004B001F" w:rsidRDefault="00305060" w:rsidP="0056666B">
            <w:pPr>
              <w:spacing w:after="0" w:line="240" w:lineRule="auto"/>
            </w:pPr>
          </w:p>
          <w:p w14:paraId="06F8EC24" w14:textId="77777777" w:rsidR="00305060" w:rsidRPr="004B001F" w:rsidRDefault="00305060" w:rsidP="0056666B">
            <w:pPr>
              <w:spacing w:after="0" w:line="240" w:lineRule="auto"/>
            </w:pPr>
            <w:r>
              <w:t>Within</w:t>
            </w:r>
            <w:r w:rsidRPr="004B001F">
              <w:t xml:space="preserve"> Supplementary Guidance section 12 </w:t>
            </w:r>
            <w:r>
              <w:t xml:space="preserve">it </w:t>
            </w:r>
            <w:r w:rsidRPr="004B001F">
              <w:t xml:space="preserve">mentions masterplanning/development frameworks that they should make use of the open space typologies set out in the Planning Advice Note 65 wherever possible. An open space plan with the functions and types could be useful. </w:t>
            </w:r>
          </w:p>
          <w:p w14:paraId="1687C605" w14:textId="77777777" w:rsidR="00305060" w:rsidRPr="0087257C" w:rsidRDefault="00305060" w:rsidP="0056666B">
            <w:pPr>
              <w:spacing w:after="0" w:line="240" w:lineRule="auto"/>
            </w:pPr>
          </w:p>
        </w:tc>
      </w:tr>
      <w:tr w:rsidR="00305060" w:rsidRPr="004F0D90" w14:paraId="0F22DC5B" w14:textId="77777777" w:rsidTr="0056666B">
        <w:trPr>
          <w:trHeight w:val="424"/>
        </w:trPr>
        <w:tc>
          <w:tcPr>
            <w:tcW w:w="2914" w:type="dxa"/>
          </w:tcPr>
          <w:p w14:paraId="18FD0795" w14:textId="77777777" w:rsidR="00305060" w:rsidRPr="00942FFF" w:rsidRDefault="00305060" w:rsidP="0056666B">
            <w:pPr>
              <w:spacing w:after="0" w:line="240" w:lineRule="auto"/>
              <w:rPr>
                <w:szCs w:val="20"/>
              </w:rPr>
            </w:pPr>
            <w:r w:rsidRPr="00942FFF">
              <w:rPr>
                <w:szCs w:val="20"/>
              </w:rPr>
              <w:t>NE5 - Trees and Woodlands</w:t>
            </w:r>
          </w:p>
        </w:tc>
        <w:tc>
          <w:tcPr>
            <w:tcW w:w="6219" w:type="dxa"/>
          </w:tcPr>
          <w:p w14:paraId="3E188B1D" w14:textId="77777777" w:rsidR="00305060" w:rsidRDefault="00305060" w:rsidP="0056666B">
            <w:pPr>
              <w:spacing w:after="0" w:line="240" w:lineRule="auto"/>
            </w:pPr>
            <w:r>
              <w:t>Trees are an essential element of our urban environment. It</w:t>
            </w:r>
          </w:p>
          <w:p w14:paraId="4E9DA2EA" w14:textId="77777777" w:rsidR="00305060" w:rsidRPr="004B001F" w:rsidRDefault="00305060" w:rsidP="0056666B">
            <w:pPr>
              <w:spacing w:after="0" w:line="240" w:lineRule="auto"/>
            </w:pPr>
            <w:r>
              <w:t>is widely recognised that trees provide many benefits and are a key component of urban infrastructure which make our cities a more attractive and pleasant place to live. Trees offer multiple benefits within our urban environment including health benefits, improvement of air quality, noise reduction, carbon storage and provide shelter for wildlife.</w:t>
            </w:r>
          </w:p>
        </w:tc>
        <w:tc>
          <w:tcPr>
            <w:tcW w:w="4754" w:type="dxa"/>
          </w:tcPr>
          <w:p w14:paraId="107FBA83" w14:textId="77777777" w:rsidR="00305060" w:rsidRDefault="00305060" w:rsidP="0056666B">
            <w:pPr>
              <w:spacing w:after="0" w:line="240" w:lineRule="auto"/>
            </w:pPr>
            <w:r w:rsidRPr="00942FFF">
              <w:t>Native trees and woodlands should be planted in new development</w:t>
            </w:r>
          </w:p>
        </w:tc>
      </w:tr>
      <w:tr w:rsidR="00305060" w:rsidRPr="004F0D90" w14:paraId="6E90EF15" w14:textId="77777777" w:rsidTr="0056666B">
        <w:tc>
          <w:tcPr>
            <w:tcW w:w="2914" w:type="dxa"/>
          </w:tcPr>
          <w:p w14:paraId="476C3B57" w14:textId="77777777" w:rsidR="00305060" w:rsidRDefault="00305060" w:rsidP="0056666B">
            <w:pPr>
              <w:spacing w:after="0" w:line="240" w:lineRule="auto"/>
              <w:rPr>
                <w:szCs w:val="20"/>
              </w:rPr>
            </w:pPr>
            <w:r w:rsidRPr="009B4959">
              <w:rPr>
                <w:szCs w:val="20"/>
              </w:rPr>
              <w:t>Policy NE6 - Flooding, Drainage and Water Quality</w:t>
            </w:r>
          </w:p>
        </w:tc>
        <w:tc>
          <w:tcPr>
            <w:tcW w:w="6219" w:type="dxa"/>
          </w:tcPr>
          <w:p w14:paraId="1E2D5FDC" w14:textId="77777777" w:rsidR="00305060" w:rsidRDefault="00305060" w:rsidP="0056666B">
            <w:pPr>
              <w:spacing w:after="0" w:line="240" w:lineRule="auto"/>
            </w:pPr>
            <w:r>
              <w:t>Development will not be permitted if:</w:t>
            </w:r>
          </w:p>
          <w:p w14:paraId="4DC339F0" w14:textId="77777777" w:rsidR="00305060" w:rsidRDefault="00305060" w:rsidP="00305060">
            <w:pPr>
              <w:pStyle w:val="ListParagraph"/>
              <w:numPr>
                <w:ilvl w:val="0"/>
                <w:numId w:val="24"/>
              </w:numPr>
              <w:spacing w:after="0" w:line="240" w:lineRule="auto"/>
              <w:ind w:left="378" w:hanging="283"/>
            </w:pPr>
            <w:r>
              <w:t>It would increase the risk of flooding:</w:t>
            </w:r>
          </w:p>
          <w:p w14:paraId="55927CCF" w14:textId="77777777" w:rsidR="00305060" w:rsidRDefault="00305060" w:rsidP="0056666B">
            <w:pPr>
              <w:spacing w:after="0" w:line="240" w:lineRule="auto"/>
              <w:ind w:left="378"/>
            </w:pPr>
            <w:r>
              <w:t>a) by reducing the ability of the functional flood plain to store and convey water;</w:t>
            </w:r>
          </w:p>
          <w:p w14:paraId="6FCAFC1F" w14:textId="77777777" w:rsidR="00305060" w:rsidRDefault="00305060" w:rsidP="0056666B">
            <w:pPr>
              <w:spacing w:after="0" w:line="240" w:lineRule="auto"/>
              <w:ind w:left="378"/>
            </w:pPr>
            <w:r>
              <w:t>b) through the discharge of additional surface water; or</w:t>
            </w:r>
          </w:p>
          <w:p w14:paraId="593712D1" w14:textId="77777777" w:rsidR="00305060" w:rsidRDefault="00305060" w:rsidP="0056666B">
            <w:pPr>
              <w:spacing w:after="0" w:line="240" w:lineRule="auto"/>
              <w:ind w:left="378"/>
            </w:pPr>
            <w:r>
              <w:t>c) by harming flood defences.</w:t>
            </w:r>
          </w:p>
          <w:p w14:paraId="30D9C8F3" w14:textId="77777777" w:rsidR="00305060" w:rsidRDefault="00305060" w:rsidP="00305060">
            <w:pPr>
              <w:pStyle w:val="ListParagraph"/>
              <w:numPr>
                <w:ilvl w:val="0"/>
                <w:numId w:val="24"/>
              </w:numPr>
              <w:spacing w:after="0" w:line="240" w:lineRule="auto"/>
              <w:ind w:left="378" w:hanging="283"/>
            </w:pPr>
            <w:r>
              <w:t>It would be at risk itself from flooding;</w:t>
            </w:r>
          </w:p>
          <w:p w14:paraId="2DFED0C5" w14:textId="77777777" w:rsidR="00305060" w:rsidRDefault="00305060" w:rsidP="00305060">
            <w:pPr>
              <w:pStyle w:val="ListParagraph"/>
              <w:numPr>
                <w:ilvl w:val="0"/>
                <w:numId w:val="24"/>
              </w:numPr>
              <w:spacing w:after="0" w:line="240" w:lineRule="auto"/>
              <w:ind w:left="378" w:hanging="283"/>
            </w:pPr>
            <w:r>
              <w:lastRenderedPageBreak/>
              <w:t>Adequate provision is not made for access to waterbodies for maintenance; or</w:t>
            </w:r>
          </w:p>
          <w:p w14:paraId="239BDBC7" w14:textId="77777777" w:rsidR="00305060" w:rsidRDefault="00305060" w:rsidP="00305060">
            <w:pPr>
              <w:pStyle w:val="ListParagraph"/>
              <w:numPr>
                <w:ilvl w:val="0"/>
                <w:numId w:val="24"/>
              </w:numPr>
              <w:spacing w:after="0" w:line="240" w:lineRule="auto"/>
              <w:ind w:left="378" w:hanging="283"/>
            </w:pPr>
            <w:r>
              <w:t>It would require the construction of new or strengthened flood defences that would have a significantly damaging effect on the natural heritage interests within or adjacent to a watercourse.</w:t>
            </w:r>
          </w:p>
          <w:p w14:paraId="2D4B1C57" w14:textId="3C1F22CC" w:rsidR="00305060" w:rsidRDefault="00305060" w:rsidP="00305060">
            <w:pPr>
              <w:pStyle w:val="ListParagraph"/>
              <w:numPr>
                <w:ilvl w:val="0"/>
                <w:numId w:val="24"/>
              </w:numPr>
              <w:spacing w:after="0" w:line="240" w:lineRule="auto"/>
              <w:ind w:left="378" w:hanging="283"/>
            </w:pPr>
            <w:r>
              <w:t xml:space="preserve">Development on the functional floodplain will only be permitted where its location is essential for operational reasons, and it must be designed and constructed to remain operational during floods and not to impede water flow. Applicants will be required to provide a Flood Risk Assessment where a development is likely to result in a material increase in the number of buildings at risk of flooding, or where it has been indicated in the opportunity sites schedule that one will be prepared. Windfall sites may also require a Flood Risk Assessment. Drainage Impact Assessment (DIA) will be required for new development proposals comprising 5 or more homes or 250 square metres </w:t>
            </w:r>
            <w:r w:rsidR="00424390">
              <w:t xml:space="preserve">of </w:t>
            </w:r>
            <w:r>
              <w:t>non-residential floorspace. DIA will also be required for developments of any size that affect sensitive areas. DIA should detail how surface water and waste water will be managed. Surface water drainage associated with development must:</w:t>
            </w:r>
          </w:p>
          <w:p w14:paraId="358AEE2D" w14:textId="77777777" w:rsidR="00305060" w:rsidRDefault="00305060" w:rsidP="00305060">
            <w:pPr>
              <w:pStyle w:val="ListParagraph"/>
              <w:numPr>
                <w:ilvl w:val="0"/>
                <w:numId w:val="24"/>
              </w:numPr>
              <w:spacing w:after="0" w:line="240" w:lineRule="auto"/>
              <w:ind w:left="378" w:hanging="283"/>
            </w:pPr>
            <w:r>
              <w:t xml:space="preserve">Be the most appropriate available in terms </w:t>
            </w:r>
            <w:r w:rsidRPr="00424390">
              <w:t>of SUDS</w:t>
            </w:r>
            <w:r>
              <w:t>; and</w:t>
            </w:r>
          </w:p>
          <w:p w14:paraId="2DE01382" w14:textId="77777777" w:rsidR="00305060" w:rsidRDefault="00305060" w:rsidP="00305060">
            <w:pPr>
              <w:pStyle w:val="ListParagraph"/>
              <w:numPr>
                <w:ilvl w:val="0"/>
                <w:numId w:val="24"/>
              </w:numPr>
              <w:spacing w:after="0" w:line="240" w:lineRule="auto"/>
              <w:ind w:left="378" w:hanging="283"/>
            </w:pPr>
            <w:r>
              <w:t xml:space="preserve">Avoid flooding and pollution both during and after construction. </w:t>
            </w:r>
          </w:p>
          <w:p w14:paraId="08592FEE" w14:textId="77777777" w:rsidR="00305060" w:rsidRDefault="00305060" w:rsidP="0056666B">
            <w:pPr>
              <w:spacing w:after="0" w:line="240" w:lineRule="auto"/>
            </w:pPr>
          </w:p>
          <w:p w14:paraId="60907ECC" w14:textId="56FD370F" w:rsidR="00305060" w:rsidRPr="005B31EB" w:rsidRDefault="00305060" w:rsidP="0056666B">
            <w:pPr>
              <w:spacing w:after="0" w:line="240" w:lineRule="auto"/>
            </w:pPr>
            <w:r>
              <w:t>There is a presumption against excessive engineering and culverting of waterbodies. Natural treatments of floodplains and other water storage features will be preferred wherever possible. There will be a requirement to restore existing culverted or canalised water bodies to a naturalised state where this is possible. Where the Council agrees that culverts are unavoidable for technical reasons, they should be designed to maintain existing flow conditions and aquatic life. Any proposals for new culverts should have a demonstrably neutral impact on flood risk and be linked to long</w:t>
            </w:r>
            <w:r w:rsidR="00424390">
              <w:t>-</w:t>
            </w:r>
            <w:r>
              <w:t xml:space="preserve">term maintenance arrangements to ensure they are not the cause of flooding in the future. Connection to the public sewer will be a prerequisite of all development where this is not already provided. Private wastewater treatment systems in sewered areas will not be permitted. In areas not served by the public sewer, a </w:t>
            </w:r>
            <w:r>
              <w:lastRenderedPageBreak/>
              <w:t>private sewer treatment system for individual properties will be permitted provided that the developer demonstrates that there will be no adverse effects on the environment, amenit</w:t>
            </w:r>
            <w:r w:rsidR="00424390">
              <w:t>ies</w:t>
            </w:r>
            <w:r>
              <w:t xml:space="preserve"> and public health.</w:t>
            </w:r>
          </w:p>
        </w:tc>
        <w:tc>
          <w:tcPr>
            <w:tcW w:w="4754" w:type="dxa"/>
          </w:tcPr>
          <w:p w14:paraId="225D40F0" w14:textId="77777777" w:rsidR="00305060" w:rsidRPr="005B31EB" w:rsidRDefault="00305060" w:rsidP="0056666B">
            <w:pPr>
              <w:spacing w:after="0" w:line="240" w:lineRule="auto"/>
            </w:pPr>
            <w:r w:rsidRPr="00AF5BA4">
              <w:lastRenderedPageBreak/>
              <w:t xml:space="preserve">The </w:t>
            </w:r>
            <w:r>
              <w:rPr>
                <w:szCs w:val="20"/>
              </w:rPr>
              <w:t xml:space="preserve">draft </w:t>
            </w:r>
            <w:r>
              <w:t>George Street Mini Masterplan</w:t>
            </w:r>
            <w:r w:rsidRPr="00AA34E3">
              <w:t xml:space="preserve"> </w:t>
            </w:r>
            <w:r w:rsidRPr="00AF5BA4">
              <w:t xml:space="preserve">should contribute to delivering </w:t>
            </w:r>
            <w:r>
              <w:t>Policy NE6</w:t>
            </w:r>
          </w:p>
        </w:tc>
      </w:tr>
      <w:tr w:rsidR="00305060" w:rsidRPr="004F0D90" w14:paraId="42A65626" w14:textId="77777777" w:rsidTr="0056666B">
        <w:tc>
          <w:tcPr>
            <w:tcW w:w="2914" w:type="dxa"/>
          </w:tcPr>
          <w:p w14:paraId="4930E5CD" w14:textId="77777777" w:rsidR="00305060" w:rsidRPr="005E0F53" w:rsidRDefault="00305060" w:rsidP="0056666B">
            <w:pPr>
              <w:spacing w:after="0" w:line="240" w:lineRule="auto"/>
              <w:rPr>
                <w:highlight w:val="yellow"/>
              </w:rPr>
            </w:pPr>
            <w:r w:rsidRPr="00942FFF">
              <w:lastRenderedPageBreak/>
              <w:t>NE8 - Natural Heritage</w:t>
            </w:r>
          </w:p>
        </w:tc>
        <w:tc>
          <w:tcPr>
            <w:tcW w:w="6219" w:type="dxa"/>
          </w:tcPr>
          <w:p w14:paraId="73ECB5F9" w14:textId="77777777" w:rsidR="00305060" w:rsidRPr="00083A84" w:rsidRDefault="00305060" w:rsidP="0056666B">
            <w:pPr>
              <w:spacing w:after="0" w:line="240" w:lineRule="auto"/>
            </w:pPr>
            <w:r w:rsidRPr="00942FFF">
              <w:t>Development should seek to avoid any detrimental impact on protected species through the carrying out of surveys and submission of protection plans describing appropriate mitigation where necessary.</w:t>
            </w:r>
          </w:p>
        </w:tc>
        <w:tc>
          <w:tcPr>
            <w:tcW w:w="4754" w:type="dxa"/>
          </w:tcPr>
          <w:p w14:paraId="5B0DFCC1" w14:textId="4B3630FC" w:rsidR="00305060" w:rsidRPr="00AF5BA4" w:rsidRDefault="00305060" w:rsidP="0056666B">
            <w:pPr>
              <w:spacing w:after="0" w:line="240" w:lineRule="auto"/>
            </w:pPr>
            <w:r>
              <w:t>Bat surveys will be require</w:t>
            </w:r>
            <w:r w:rsidR="00424390">
              <w:t>d</w:t>
            </w:r>
            <w:r>
              <w:t xml:space="preserve"> at the project stage</w:t>
            </w:r>
          </w:p>
        </w:tc>
      </w:tr>
      <w:tr w:rsidR="00305060" w:rsidRPr="004F0D90" w14:paraId="3730FED3" w14:textId="77777777" w:rsidTr="0056666B">
        <w:tc>
          <w:tcPr>
            <w:tcW w:w="2914" w:type="dxa"/>
          </w:tcPr>
          <w:p w14:paraId="0243C813" w14:textId="77777777" w:rsidR="00305060" w:rsidRPr="003A3B90" w:rsidRDefault="00305060" w:rsidP="0056666B">
            <w:r>
              <w:t>Policy NE9 - Access and Informal Recreation</w:t>
            </w:r>
          </w:p>
        </w:tc>
        <w:tc>
          <w:tcPr>
            <w:tcW w:w="6219" w:type="dxa"/>
          </w:tcPr>
          <w:p w14:paraId="7D5F3353" w14:textId="79021B05" w:rsidR="00305060" w:rsidRDefault="00305060" w:rsidP="0056666B">
            <w:pPr>
              <w:spacing w:after="0" w:line="240" w:lineRule="auto"/>
            </w:pPr>
            <w:r w:rsidRPr="00083A84">
              <w:t xml:space="preserve">New development should not compromise the integrity of existing or potential recreational opportunities including general access rights to land and water, Core Paths, other paths and rights of way. This includes any impacts on access during the construction phase of development. Applicants should provide detail on how public access and safety will be maintained during construction, for example through temporary diversions. </w:t>
            </w:r>
          </w:p>
          <w:p w14:paraId="484100B9" w14:textId="60D38919" w:rsidR="00305060" w:rsidRPr="003A3B90" w:rsidRDefault="00305060" w:rsidP="0056666B">
            <w:pPr>
              <w:spacing w:after="0" w:line="240" w:lineRule="auto"/>
            </w:pPr>
            <w:r w:rsidRPr="00083A84">
              <w:t>Wherever possible, developments should include new or improved provision</w:t>
            </w:r>
            <w:r w:rsidR="00424390">
              <w:t>s</w:t>
            </w:r>
            <w:r w:rsidRPr="00083A84">
              <w:t xml:space="preserve"> for public access, permeability and/or links to green space for recreation and active travel.</w:t>
            </w:r>
          </w:p>
        </w:tc>
        <w:tc>
          <w:tcPr>
            <w:tcW w:w="4754" w:type="dxa"/>
          </w:tcPr>
          <w:p w14:paraId="00C596A6" w14:textId="77777777" w:rsidR="00305060" w:rsidRPr="003A3B90" w:rsidRDefault="00305060" w:rsidP="0056666B">
            <w:pPr>
              <w:spacing w:after="0" w:line="240" w:lineRule="auto"/>
            </w:pPr>
            <w:r w:rsidRPr="00AF5BA4">
              <w:t xml:space="preserve">The </w:t>
            </w:r>
            <w:r>
              <w:rPr>
                <w:szCs w:val="20"/>
              </w:rPr>
              <w:t xml:space="preserve">draft </w:t>
            </w:r>
            <w:r>
              <w:t>George Street Mini Masterplan</w:t>
            </w:r>
            <w:r w:rsidRPr="00AF5BA4">
              <w:t xml:space="preserve"> should contribute to delivering </w:t>
            </w:r>
            <w:r>
              <w:t>Policy NE9</w:t>
            </w:r>
          </w:p>
        </w:tc>
      </w:tr>
      <w:tr w:rsidR="00305060" w:rsidRPr="004F0D90" w14:paraId="356DB2E5" w14:textId="77777777" w:rsidTr="0056666B">
        <w:tc>
          <w:tcPr>
            <w:tcW w:w="2914" w:type="dxa"/>
          </w:tcPr>
          <w:p w14:paraId="6DACB80C" w14:textId="77777777" w:rsidR="00305060" w:rsidRPr="003A3B90" w:rsidRDefault="00305060" w:rsidP="0056666B">
            <w:r>
              <w:t>Policy D4 - Historic Environment</w:t>
            </w:r>
          </w:p>
        </w:tc>
        <w:tc>
          <w:tcPr>
            <w:tcW w:w="6219" w:type="dxa"/>
          </w:tcPr>
          <w:p w14:paraId="161D9009" w14:textId="1A9D2EAF" w:rsidR="00305060" w:rsidRDefault="00305060" w:rsidP="0056666B">
            <w:pPr>
              <w:spacing w:after="0" w:line="240" w:lineRule="auto"/>
            </w:pPr>
            <w:r>
              <w:t>The Council will protect, preserve and enhance the historic environment in line with Scottish Planning Policy, SHEP and its Supplementary Guidance and Conservation Area Character Appraisals and Management Plan. There will be a presumption in favour of the retention and reuse of listed buildings and buildings within conservation areas that contribute to their character. High</w:t>
            </w:r>
            <w:r w:rsidR="00424390">
              <w:t>-</w:t>
            </w:r>
            <w:r>
              <w:t>quality design that respects the character, appearance and setting of the historic environment and protects the special architectural or historic interest of its listed buildings, conservation areas and historic gardens and designed landscapes, will be supported.</w:t>
            </w:r>
          </w:p>
          <w:p w14:paraId="072B5D80" w14:textId="01166307" w:rsidR="00305060" w:rsidRDefault="00305060" w:rsidP="0056666B">
            <w:pPr>
              <w:spacing w:after="0" w:line="240" w:lineRule="auto"/>
            </w:pPr>
            <w:r>
              <w:t xml:space="preserve">The physical in situ preservation of all scheduled monuments and archaeological sites will be supported. Developments that would adversely impact upon archaeological remains, including battlefields, of either national or local importance, or on their setting will only be permitted in exceptional circumstances, where there is no practical alternative site and where there are imperative reasons </w:t>
            </w:r>
            <w:r w:rsidR="00424390">
              <w:t>for</w:t>
            </w:r>
            <w:r>
              <w:t xml:space="preserve"> over-riding public need.</w:t>
            </w:r>
          </w:p>
          <w:p w14:paraId="25AE9BC4" w14:textId="77777777" w:rsidR="00305060" w:rsidRDefault="00305060" w:rsidP="0056666B">
            <w:pPr>
              <w:spacing w:after="0" w:line="240" w:lineRule="auto"/>
            </w:pPr>
            <w:r>
              <w:t>In any such case, the applicant must at their own expense:</w:t>
            </w:r>
          </w:p>
          <w:p w14:paraId="369A84BF" w14:textId="77777777" w:rsidR="00305060" w:rsidRDefault="00305060" w:rsidP="00305060">
            <w:pPr>
              <w:pStyle w:val="ListParagraph"/>
              <w:numPr>
                <w:ilvl w:val="0"/>
                <w:numId w:val="20"/>
              </w:numPr>
              <w:spacing w:after="0" w:line="240" w:lineRule="auto"/>
              <w:ind w:left="378" w:hanging="283"/>
            </w:pPr>
            <w:r>
              <w:lastRenderedPageBreak/>
              <w:t>take satisfactory steps to mitigate adverse development impacts; and</w:t>
            </w:r>
          </w:p>
          <w:p w14:paraId="60E3655B" w14:textId="77777777" w:rsidR="00305060" w:rsidRPr="003A3B90" w:rsidRDefault="00305060" w:rsidP="00305060">
            <w:pPr>
              <w:pStyle w:val="ListParagraph"/>
              <w:numPr>
                <w:ilvl w:val="0"/>
                <w:numId w:val="20"/>
              </w:numPr>
              <w:spacing w:after="0" w:line="240" w:lineRule="auto"/>
              <w:ind w:left="378" w:hanging="283"/>
            </w:pPr>
            <w:r>
              <w:t>where the preservation of the site in its original location is not possible, arrange for the full excavation and recording of the site in advance of development and the publication/ curation of finding</w:t>
            </w:r>
          </w:p>
        </w:tc>
        <w:tc>
          <w:tcPr>
            <w:tcW w:w="4754" w:type="dxa"/>
          </w:tcPr>
          <w:p w14:paraId="0EB44953" w14:textId="77777777" w:rsidR="00305060" w:rsidRPr="003A3B90" w:rsidRDefault="00305060" w:rsidP="0056666B">
            <w:pPr>
              <w:spacing w:after="0" w:line="240" w:lineRule="auto"/>
            </w:pPr>
            <w:r w:rsidRPr="00AF5BA4">
              <w:lastRenderedPageBreak/>
              <w:t xml:space="preserve">The </w:t>
            </w:r>
            <w:r>
              <w:rPr>
                <w:szCs w:val="20"/>
              </w:rPr>
              <w:t xml:space="preserve">draft </w:t>
            </w:r>
            <w:r>
              <w:t>George Street Mini Masterplan</w:t>
            </w:r>
            <w:r w:rsidRPr="00AA34E3">
              <w:t xml:space="preserve"> </w:t>
            </w:r>
            <w:r w:rsidRPr="00AF5BA4">
              <w:t xml:space="preserve">should contribute to delivering </w:t>
            </w:r>
            <w:r>
              <w:t>Policy D4</w:t>
            </w:r>
          </w:p>
        </w:tc>
      </w:tr>
      <w:tr w:rsidR="00305060" w:rsidRPr="004F0D90" w14:paraId="36F9A3FB" w14:textId="77777777" w:rsidTr="0056666B">
        <w:tc>
          <w:tcPr>
            <w:tcW w:w="2914" w:type="dxa"/>
          </w:tcPr>
          <w:p w14:paraId="4C74C871" w14:textId="77777777" w:rsidR="00305060" w:rsidRPr="003A3B90" w:rsidRDefault="00305060" w:rsidP="0056666B">
            <w:r>
              <w:t>Policy I1 - Infrastructure Delivery and Planning Obligations</w:t>
            </w:r>
          </w:p>
        </w:tc>
        <w:tc>
          <w:tcPr>
            <w:tcW w:w="6219" w:type="dxa"/>
          </w:tcPr>
          <w:p w14:paraId="373A7B4E" w14:textId="52E1C388" w:rsidR="00305060" w:rsidRDefault="00305060" w:rsidP="0056666B">
            <w:pPr>
              <w:spacing w:after="0" w:line="240" w:lineRule="auto"/>
            </w:pPr>
            <w:r>
              <w:t xml:space="preserve">Development must be accompanied by the infrastructure, services and facilities required to support new or expanded communities and the scale and type of developments proposed. Where development either individually or cumulatively will place additional demands on community facilities or infrastructure that would necessitate new facilities or exacerbate deficiencies in </w:t>
            </w:r>
            <w:r w:rsidR="00424390">
              <w:t xml:space="preserve">the </w:t>
            </w:r>
            <w:r>
              <w:t xml:space="preserve">existing provision, the Council will require the developer to meet or contribute to the cost of providing or improving such infrastructure or facilities. </w:t>
            </w:r>
          </w:p>
          <w:p w14:paraId="59993A86" w14:textId="77777777" w:rsidR="00305060" w:rsidRDefault="00305060" w:rsidP="0056666B">
            <w:pPr>
              <w:spacing w:after="0" w:line="240" w:lineRule="auto"/>
            </w:pPr>
            <w:r>
              <w:t>Actions for delivering infrastructure are described in the Local Development Plan Action Programme. Infrastructure requirements and the level of contributions for other development will be assessed using the criteria set out in Supplementary Guidance.</w:t>
            </w:r>
          </w:p>
          <w:p w14:paraId="666702B1" w14:textId="77777777" w:rsidR="00305060" w:rsidRDefault="00305060" w:rsidP="0056666B">
            <w:pPr>
              <w:spacing w:after="0" w:line="240" w:lineRule="auto"/>
            </w:pPr>
            <w:r>
              <w:t xml:space="preserve">The precise level of infrastructure requirements and contributions will need to be agreed with the Council, in consultation with other statutory agencies where appropriate. The level of provision or contribution required will relate to the development proposed either directly or to the cumulative impact of development in the area and be commensurate to its scale and impact. </w:t>
            </w:r>
          </w:p>
          <w:p w14:paraId="18DF1C3E" w14:textId="77777777" w:rsidR="00305060" w:rsidRDefault="00305060" w:rsidP="0056666B">
            <w:pPr>
              <w:spacing w:after="0" w:line="240" w:lineRule="auto"/>
            </w:pPr>
            <w:r>
              <w:t xml:space="preserve">Masterplans will be expected to reflect the infrastructure requirements and contributions identified and should include a Delivery Statement setting out details of how the proposed development and supporting infrastructure will be delivered. </w:t>
            </w:r>
          </w:p>
          <w:p w14:paraId="424B2521" w14:textId="77777777" w:rsidR="00305060" w:rsidRPr="003A3B90" w:rsidRDefault="00305060" w:rsidP="0056666B">
            <w:pPr>
              <w:spacing w:after="0" w:line="240" w:lineRule="auto"/>
            </w:pPr>
            <w:r>
              <w:t>New infrastructure will either be provided by the developer or through financial contributions. It will need to be compatible with other Local Development Plan policies.</w:t>
            </w:r>
          </w:p>
        </w:tc>
        <w:tc>
          <w:tcPr>
            <w:tcW w:w="4754" w:type="dxa"/>
          </w:tcPr>
          <w:p w14:paraId="57DC3C14" w14:textId="77777777" w:rsidR="00305060" w:rsidRPr="002D76AC" w:rsidRDefault="00305060" w:rsidP="0056666B">
            <w:pPr>
              <w:spacing w:after="0" w:line="240" w:lineRule="auto"/>
              <w:rPr>
                <w:szCs w:val="20"/>
              </w:rPr>
            </w:pPr>
            <w:r w:rsidRPr="00AF5BA4">
              <w:t xml:space="preserve">The </w:t>
            </w:r>
            <w:r>
              <w:rPr>
                <w:szCs w:val="20"/>
              </w:rPr>
              <w:t xml:space="preserve">draft </w:t>
            </w:r>
            <w:r>
              <w:t>George Street Mini Masterplan</w:t>
            </w:r>
            <w:r w:rsidRPr="00AA34E3">
              <w:t xml:space="preserve"> </w:t>
            </w:r>
            <w:r w:rsidRPr="00AF5BA4">
              <w:t>should contribute to delivering Policy I1</w:t>
            </w:r>
          </w:p>
        </w:tc>
      </w:tr>
      <w:tr w:rsidR="00305060" w:rsidRPr="004F0D90" w14:paraId="6251AB40" w14:textId="77777777" w:rsidTr="0056666B">
        <w:tc>
          <w:tcPr>
            <w:tcW w:w="2914" w:type="dxa"/>
          </w:tcPr>
          <w:p w14:paraId="2214B06C" w14:textId="77777777" w:rsidR="00305060" w:rsidRPr="009B4959" w:rsidRDefault="00305060" w:rsidP="0056666B">
            <w:pPr>
              <w:spacing w:after="0" w:line="240" w:lineRule="auto"/>
            </w:pPr>
            <w:r w:rsidRPr="009B4959">
              <w:t>Policy T2 - Managing the Transport Impact of Development</w:t>
            </w:r>
          </w:p>
          <w:p w14:paraId="0EC0E9B7" w14:textId="77777777" w:rsidR="00305060" w:rsidRPr="003A3B90" w:rsidRDefault="00305060" w:rsidP="0056666B">
            <w:pPr>
              <w:spacing w:after="0" w:line="240" w:lineRule="auto"/>
            </w:pPr>
          </w:p>
        </w:tc>
        <w:tc>
          <w:tcPr>
            <w:tcW w:w="6219" w:type="dxa"/>
          </w:tcPr>
          <w:p w14:paraId="19D2DA17" w14:textId="77777777" w:rsidR="00305060" w:rsidRDefault="00305060" w:rsidP="0056666B">
            <w:pPr>
              <w:spacing w:after="0" w:line="240" w:lineRule="auto"/>
            </w:pPr>
            <w:r>
              <w:t xml:space="preserve">Commensurate with the scale and anticipated impact, new developments must demonstrate that sufficient measures have been taken to minimise traffic generated and to maximise opportunities for sustainable and active travel. </w:t>
            </w:r>
          </w:p>
          <w:p w14:paraId="49055835" w14:textId="77777777" w:rsidR="00305060" w:rsidRDefault="00305060" w:rsidP="0056666B">
            <w:pPr>
              <w:spacing w:after="0" w:line="240" w:lineRule="auto"/>
            </w:pPr>
            <w:r>
              <w:lastRenderedPageBreak/>
              <w:t>Transport Assessments and Travel Plans will be required for developments which exceed the thresholds set out in Supplementary Guidance.</w:t>
            </w:r>
          </w:p>
          <w:p w14:paraId="6D15B767" w14:textId="77777777" w:rsidR="00305060" w:rsidRDefault="00305060" w:rsidP="0056666B">
            <w:pPr>
              <w:spacing w:after="0" w:line="240" w:lineRule="auto"/>
            </w:pPr>
            <w:r>
              <w:t xml:space="preserve">The development of new communities should be accompanied by an increase in local services and employment opportunities that reduce the need to travel and include integrated walking, cycling and public transport infrastructure to ensure that, where travel is necessary, sustainable modes are prioritised. Where sufficient sustainable transport links to and from new developments are not in place, developers will be required to provide such facilities or a suitable contribution towards implementation. </w:t>
            </w:r>
          </w:p>
          <w:p w14:paraId="7529D590" w14:textId="77777777" w:rsidR="00305060" w:rsidRPr="003A3B90" w:rsidRDefault="00305060" w:rsidP="0056666B">
            <w:pPr>
              <w:spacing w:after="0" w:line="240" w:lineRule="auto"/>
            </w:pPr>
            <w:r>
              <w:t>Further information is contained in the relevant Supplementary Guidance which should be read in conjunction with this policy.</w:t>
            </w:r>
          </w:p>
        </w:tc>
        <w:tc>
          <w:tcPr>
            <w:tcW w:w="4754" w:type="dxa"/>
          </w:tcPr>
          <w:p w14:paraId="60F2EBEC" w14:textId="77777777" w:rsidR="00305060" w:rsidRPr="003A3B90" w:rsidRDefault="00305060" w:rsidP="0056666B">
            <w:pPr>
              <w:spacing w:after="0" w:line="240" w:lineRule="auto"/>
            </w:pPr>
            <w:r w:rsidRPr="00AF5BA4">
              <w:lastRenderedPageBreak/>
              <w:t>The</w:t>
            </w:r>
            <w:r>
              <w:t xml:space="preserve"> </w:t>
            </w:r>
            <w:r>
              <w:rPr>
                <w:szCs w:val="20"/>
              </w:rPr>
              <w:t xml:space="preserve">draft </w:t>
            </w:r>
            <w:r>
              <w:t>George Street Mini Masterplan</w:t>
            </w:r>
            <w:r w:rsidRPr="00AA34E3">
              <w:t xml:space="preserve"> </w:t>
            </w:r>
            <w:r w:rsidRPr="00AF5BA4">
              <w:t xml:space="preserve">should contribute to delivering </w:t>
            </w:r>
            <w:r w:rsidRPr="009B4959">
              <w:t>Policy T2</w:t>
            </w:r>
          </w:p>
        </w:tc>
      </w:tr>
      <w:tr w:rsidR="00305060" w:rsidRPr="004F0D90" w14:paraId="60202AC2" w14:textId="77777777" w:rsidTr="0056666B">
        <w:tc>
          <w:tcPr>
            <w:tcW w:w="2914" w:type="dxa"/>
          </w:tcPr>
          <w:p w14:paraId="7223B361" w14:textId="77777777" w:rsidR="00305060" w:rsidRPr="009B4959" w:rsidRDefault="00305060" w:rsidP="0056666B">
            <w:pPr>
              <w:spacing w:after="0" w:line="240" w:lineRule="auto"/>
            </w:pPr>
            <w:r w:rsidRPr="009B4959">
              <w:t>Policy T3 - Sustainable and Active Travel</w:t>
            </w:r>
          </w:p>
          <w:p w14:paraId="5EA5771D" w14:textId="77777777" w:rsidR="00305060" w:rsidRPr="003A3B90" w:rsidRDefault="00305060" w:rsidP="0056666B">
            <w:pPr>
              <w:spacing w:after="0" w:line="240" w:lineRule="auto"/>
            </w:pPr>
          </w:p>
        </w:tc>
        <w:tc>
          <w:tcPr>
            <w:tcW w:w="6219" w:type="dxa"/>
          </w:tcPr>
          <w:p w14:paraId="0CD77C83" w14:textId="77777777" w:rsidR="00305060" w:rsidRDefault="00305060" w:rsidP="0056666B">
            <w:pPr>
              <w:spacing w:after="0" w:line="240" w:lineRule="auto"/>
            </w:pPr>
            <w:r w:rsidRPr="009B4959">
              <w:t xml:space="preserve">New developments must be accessible by a range of transport modes, with an emphasis on active and sustainable transport, and the internal layout of developments must prioritise walking, cycling and public transport penetration. Links between residential, employment, recreation and other facilities must be protected or improved for non-motorised transport users, making it quick, convenient and safe for people to travel by walking and cycling. Street layouts will reflect the principles of Designing Streets and meet the minimum distances to services as set out in the Supplementary Guidance. </w:t>
            </w:r>
          </w:p>
          <w:p w14:paraId="41D0736C" w14:textId="315F84AD" w:rsidR="00305060" w:rsidRDefault="00305060" w:rsidP="0056666B">
            <w:pPr>
              <w:spacing w:after="0" w:line="240" w:lineRule="auto"/>
            </w:pPr>
            <w:r w:rsidRPr="009B4959">
              <w:t xml:space="preserve">Existing access rights, including core paths, rights of way and paths within the wider network will be protected and enhanced. Where development proposals impact the access network, the principle of access must be maintained at all times by the developer through </w:t>
            </w:r>
            <w:r w:rsidR="00424390">
              <w:t xml:space="preserve">the </w:t>
            </w:r>
            <w:r w:rsidRPr="009B4959">
              <w:t xml:space="preserve">provision of suitable alternative routes. </w:t>
            </w:r>
          </w:p>
          <w:p w14:paraId="74E8DB29" w14:textId="0930D4C7" w:rsidR="00305060" w:rsidRPr="003A3B90" w:rsidRDefault="00305060" w:rsidP="0056666B">
            <w:pPr>
              <w:spacing w:after="0" w:line="240" w:lineRule="auto"/>
            </w:pPr>
            <w:r w:rsidRPr="009B4959">
              <w:t>Recognising that there will still be instances in which people will require to travel by car, initiatives such as car sharing, alternative fuel vehicles and Car Clubs will also be supported where appropriate.</w:t>
            </w:r>
          </w:p>
        </w:tc>
        <w:tc>
          <w:tcPr>
            <w:tcW w:w="4754" w:type="dxa"/>
          </w:tcPr>
          <w:p w14:paraId="242CA770" w14:textId="77777777" w:rsidR="00305060" w:rsidRPr="003A3B90" w:rsidRDefault="00305060" w:rsidP="0056666B">
            <w:pPr>
              <w:spacing w:after="0" w:line="240" w:lineRule="auto"/>
            </w:pPr>
            <w:r w:rsidRPr="00AF5BA4">
              <w:t xml:space="preserve">The </w:t>
            </w:r>
            <w:r>
              <w:rPr>
                <w:szCs w:val="20"/>
              </w:rPr>
              <w:t xml:space="preserve">draft </w:t>
            </w:r>
            <w:r>
              <w:t>George Street Mini Masterplan</w:t>
            </w:r>
            <w:r w:rsidRPr="00AF5BA4">
              <w:t xml:space="preserve"> should contribute to delivering </w:t>
            </w:r>
            <w:r w:rsidRPr="009B4959">
              <w:t>Policy T</w:t>
            </w:r>
            <w:r>
              <w:t>3</w:t>
            </w:r>
          </w:p>
        </w:tc>
      </w:tr>
      <w:tr w:rsidR="00305060" w:rsidRPr="004F0D90" w14:paraId="539B9A65" w14:textId="77777777" w:rsidTr="0056666B">
        <w:tc>
          <w:tcPr>
            <w:tcW w:w="2914" w:type="dxa"/>
          </w:tcPr>
          <w:p w14:paraId="4D1541B9" w14:textId="77777777" w:rsidR="00305060" w:rsidRPr="009B4959" w:rsidRDefault="00305060" w:rsidP="0056666B">
            <w:pPr>
              <w:spacing w:after="0" w:line="240" w:lineRule="auto"/>
            </w:pPr>
            <w:r w:rsidRPr="00083A84">
              <w:t>Policy T4 - Air Quality</w:t>
            </w:r>
          </w:p>
        </w:tc>
        <w:tc>
          <w:tcPr>
            <w:tcW w:w="6219" w:type="dxa"/>
          </w:tcPr>
          <w:p w14:paraId="4387299A" w14:textId="3871A508" w:rsidR="00305060" w:rsidRDefault="00305060" w:rsidP="0056666B">
            <w:pPr>
              <w:spacing w:after="0" w:line="240" w:lineRule="auto"/>
            </w:pPr>
            <w:r>
              <w:t xml:space="preserve">Development proposals which may have a detrimental impact on air quality will not be permitted unless measures to mitigate the impact of air pollutants are proposed and agreed </w:t>
            </w:r>
            <w:r w:rsidR="00424390">
              <w:t xml:space="preserve">upon </w:t>
            </w:r>
            <w:r>
              <w:t xml:space="preserve">with the Planning Authority. Planning applications for such proposals should be </w:t>
            </w:r>
            <w:r>
              <w:lastRenderedPageBreak/>
              <w:t>accompanied by an assessment of the likely impact of development on air quality and any mitigation measures proposed.</w:t>
            </w:r>
          </w:p>
          <w:p w14:paraId="3353D928" w14:textId="59C686A9" w:rsidR="00305060" w:rsidRDefault="00305060" w:rsidP="0056666B">
            <w:pPr>
              <w:spacing w:after="0" w:line="240" w:lineRule="auto"/>
            </w:pPr>
            <w:r>
              <w:t xml:space="preserve">Supplementary Guidance sets out the likely circumstances in which applicants must submit an assessment of the potential impact of particular types of development on existing and future air quality, particularly in and around Air Quality Management Areas. It also </w:t>
            </w:r>
            <w:r w:rsidR="00424390">
              <w:t>guides</w:t>
            </w:r>
            <w:r>
              <w:t xml:space="preserve"> the process of air quality assessment and how mitigation measures will be assessed and implemented.</w:t>
            </w:r>
          </w:p>
        </w:tc>
        <w:tc>
          <w:tcPr>
            <w:tcW w:w="4754" w:type="dxa"/>
          </w:tcPr>
          <w:p w14:paraId="32BE8FB3" w14:textId="77777777" w:rsidR="00305060" w:rsidRPr="003A3B90" w:rsidRDefault="00305060" w:rsidP="0056666B">
            <w:pPr>
              <w:spacing w:after="0" w:line="240" w:lineRule="auto"/>
            </w:pPr>
            <w:r w:rsidRPr="00AF5BA4">
              <w:lastRenderedPageBreak/>
              <w:t xml:space="preserve">The </w:t>
            </w:r>
            <w:r>
              <w:rPr>
                <w:szCs w:val="20"/>
              </w:rPr>
              <w:t xml:space="preserve">draft </w:t>
            </w:r>
            <w:r>
              <w:t>George Street Mini Masterplan</w:t>
            </w:r>
            <w:r w:rsidRPr="00AF5BA4">
              <w:t xml:space="preserve"> should contribute to delivering </w:t>
            </w:r>
            <w:r w:rsidRPr="009B4959">
              <w:t>Policy</w:t>
            </w:r>
            <w:r>
              <w:t xml:space="preserve"> T4</w:t>
            </w:r>
          </w:p>
        </w:tc>
      </w:tr>
      <w:tr w:rsidR="00305060" w:rsidRPr="004F0D90" w14:paraId="51917D3B" w14:textId="77777777" w:rsidTr="0056666B">
        <w:tc>
          <w:tcPr>
            <w:tcW w:w="2914" w:type="dxa"/>
          </w:tcPr>
          <w:p w14:paraId="137F02C4" w14:textId="77777777" w:rsidR="00305060" w:rsidRPr="009B4959" w:rsidRDefault="00305060" w:rsidP="0056666B">
            <w:pPr>
              <w:spacing w:after="0" w:line="240" w:lineRule="auto"/>
            </w:pPr>
            <w:r w:rsidRPr="009B4959">
              <w:t>Policy T5 – Noise</w:t>
            </w:r>
          </w:p>
          <w:p w14:paraId="0A99C62A" w14:textId="77777777" w:rsidR="00305060" w:rsidRPr="003A3B90" w:rsidRDefault="00305060" w:rsidP="0056666B">
            <w:pPr>
              <w:spacing w:after="0" w:line="240" w:lineRule="auto"/>
            </w:pPr>
          </w:p>
        </w:tc>
        <w:tc>
          <w:tcPr>
            <w:tcW w:w="6219" w:type="dxa"/>
          </w:tcPr>
          <w:p w14:paraId="4853EC22" w14:textId="29B766BF" w:rsidR="00305060" w:rsidRDefault="00305060" w:rsidP="0056666B">
            <w:pPr>
              <w:spacing w:after="0" w:line="240" w:lineRule="auto"/>
            </w:pPr>
            <w:r>
              <w:t xml:space="preserve">In cases where significant </w:t>
            </w:r>
            <w:r w:rsidR="00424390">
              <w:t>noise exposur</w:t>
            </w:r>
            <w:r>
              <w:t>e is likely to arise from development, a Noise Impact Assessment (NIA) will be required as part of a planning application.</w:t>
            </w:r>
          </w:p>
          <w:p w14:paraId="5696BB01" w14:textId="1559D21A" w:rsidR="00305060" w:rsidRDefault="00305060" w:rsidP="0056666B">
            <w:pPr>
              <w:spacing w:after="0" w:line="240" w:lineRule="auto"/>
            </w:pPr>
            <w:r>
              <w:t>There will be a presumption against noise</w:t>
            </w:r>
            <w:r w:rsidR="00424390">
              <w:t>-</w:t>
            </w:r>
            <w:r>
              <w:t>generating developments, as identified by a NIA, being located close to noise</w:t>
            </w:r>
            <w:r w:rsidR="00424390">
              <w:t>-</w:t>
            </w:r>
            <w:r>
              <w:t>sensitive developments, such as existing or proposed housing, while housing and other noise</w:t>
            </w:r>
            <w:r w:rsidR="00424390">
              <w:t>-</w:t>
            </w:r>
            <w:r>
              <w:t xml:space="preserve">sensitive developments will not normally be permitted close to existing noisy land uses without suitable mitigation measures in place to reduce the impact of noise. Development within or near to Candidate Noise Management Areas (CNMAs) and Candidate Quiet Areas (CQAs) will not be permitted where this is likely to contribute to a significant increase in exposure to noise or deterioration of noise conditions in these areas, or where this will reduce the size of, or cause an increase in the noise level within, the CQA. </w:t>
            </w:r>
          </w:p>
          <w:p w14:paraId="6F90E95B" w14:textId="77777777" w:rsidR="00305060" w:rsidRPr="003A3B90" w:rsidRDefault="00305060" w:rsidP="0056666B">
            <w:pPr>
              <w:spacing w:after="0" w:line="240" w:lineRule="auto"/>
            </w:pPr>
            <w:r>
              <w:t>Further information on NIAs, CNMAs and CQAs, including maps of these areas, can be found in the relevant Supplementary Guidance which should be read in conjunction with this policy.</w:t>
            </w:r>
          </w:p>
        </w:tc>
        <w:tc>
          <w:tcPr>
            <w:tcW w:w="4754" w:type="dxa"/>
          </w:tcPr>
          <w:p w14:paraId="255539A7" w14:textId="77777777" w:rsidR="00305060" w:rsidRPr="003A3B90" w:rsidRDefault="00305060" w:rsidP="0056666B">
            <w:pPr>
              <w:spacing w:after="0" w:line="240" w:lineRule="auto"/>
            </w:pPr>
            <w:r w:rsidRPr="00AF5BA4">
              <w:t xml:space="preserve">The </w:t>
            </w:r>
            <w:r>
              <w:rPr>
                <w:szCs w:val="20"/>
              </w:rPr>
              <w:t xml:space="preserve">draft </w:t>
            </w:r>
            <w:r>
              <w:t>George Street Mini Masterplan</w:t>
            </w:r>
            <w:r w:rsidRPr="00AA34E3">
              <w:t xml:space="preserve"> </w:t>
            </w:r>
            <w:r w:rsidRPr="00AF5BA4">
              <w:t xml:space="preserve">should contribute to delivering </w:t>
            </w:r>
            <w:r w:rsidRPr="009B4959">
              <w:t>Policy</w:t>
            </w:r>
            <w:r>
              <w:t xml:space="preserve"> T5</w:t>
            </w:r>
          </w:p>
        </w:tc>
      </w:tr>
      <w:tr w:rsidR="00305060" w:rsidRPr="004F0D90" w14:paraId="3643CA16" w14:textId="77777777" w:rsidTr="0056666B">
        <w:tc>
          <w:tcPr>
            <w:tcW w:w="2914" w:type="dxa"/>
          </w:tcPr>
          <w:p w14:paraId="557E17CD" w14:textId="77777777" w:rsidR="00305060" w:rsidRPr="00BA1EAD" w:rsidRDefault="00305060" w:rsidP="0056666B">
            <w:pPr>
              <w:pBdr>
                <w:bottom w:val="single" w:sz="6" w:space="6" w:color="DDDDDD"/>
              </w:pBdr>
              <w:spacing w:after="0" w:line="240" w:lineRule="auto"/>
            </w:pPr>
            <w:r>
              <w:t xml:space="preserve">Aberdeen City Council  </w:t>
            </w:r>
            <w:r w:rsidRPr="00BA1EAD">
              <w:t>City Centre Masterplan 2015</w:t>
            </w:r>
          </w:p>
          <w:p w14:paraId="6163E55E" w14:textId="77777777" w:rsidR="00305060" w:rsidRPr="003A3B90" w:rsidRDefault="00305060" w:rsidP="0056666B">
            <w:pPr>
              <w:spacing w:after="0" w:line="240" w:lineRule="auto"/>
            </w:pPr>
          </w:p>
        </w:tc>
        <w:tc>
          <w:tcPr>
            <w:tcW w:w="6219" w:type="dxa"/>
          </w:tcPr>
          <w:p w14:paraId="50633571" w14:textId="77777777" w:rsidR="00305060" w:rsidRDefault="00305060" w:rsidP="0056666B">
            <w:pPr>
              <w:spacing w:after="0" w:line="240" w:lineRule="auto"/>
            </w:pPr>
            <w:r>
              <w:t>The Aberdeen City Centre and Beach Masterplan (CCMBP) is a regeneration blueprint that is transforming the city centre while conserving its proud heritage. The goal is greater prosperity, a better quality of life for all, and encouraging people to walk or cycle more.</w:t>
            </w:r>
          </w:p>
          <w:p w14:paraId="09061848" w14:textId="77777777" w:rsidR="00305060" w:rsidRDefault="00305060" w:rsidP="0056666B">
            <w:pPr>
              <w:spacing w:after="0" w:line="240" w:lineRule="auto"/>
            </w:pPr>
          </w:p>
          <w:p w14:paraId="49DE28AB" w14:textId="77777777" w:rsidR="00305060" w:rsidRDefault="00305060" w:rsidP="0056666B">
            <w:pPr>
              <w:spacing w:after="0" w:line="240" w:lineRule="auto"/>
            </w:pPr>
            <w:r>
              <w:t>The Masterplan was shaped following extensive public consultation and unanimously approved by Aberdeen City Council in June 2015.</w:t>
            </w:r>
          </w:p>
          <w:p w14:paraId="6ACB0FE5" w14:textId="37B0B1F1" w:rsidR="00305060" w:rsidRPr="003A3B90" w:rsidRDefault="00305060" w:rsidP="0056666B">
            <w:pPr>
              <w:spacing w:after="0" w:line="240" w:lineRule="auto"/>
            </w:pPr>
            <w:r w:rsidRPr="00BA1EAD">
              <w:t xml:space="preserve">A Review was held in 2021 and agreed at </w:t>
            </w:r>
            <w:r w:rsidR="00424390">
              <w:t>C</w:t>
            </w:r>
            <w:r w:rsidRPr="00BA1EAD">
              <w:t>ommittee in May 2021.</w:t>
            </w:r>
          </w:p>
        </w:tc>
        <w:tc>
          <w:tcPr>
            <w:tcW w:w="4754" w:type="dxa"/>
          </w:tcPr>
          <w:p w14:paraId="0B2DB3FD" w14:textId="77777777" w:rsidR="00305060" w:rsidRDefault="00305060" w:rsidP="0056666B">
            <w:pPr>
              <w:spacing w:after="0" w:line="240" w:lineRule="auto"/>
            </w:pPr>
            <w:r w:rsidRPr="00BA1EAD">
              <w:t>At the June 2022 Full Council meeting, several decisions were made for different projects within the CCMP</w:t>
            </w:r>
            <w:r>
              <w:t>.</w:t>
            </w:r>
          </w:p>
          <w:p w14:paraId="735EA4AF" w14:textId="77777777" w:rsidR="00305060" w:rsidRDefault="00305060" w:rsidP="0056666B">
            <w:pPr>
              <w:spacing w:after="0" w:line="240" w:lineRule="auto"/>
            </w:pPr>
          </w:p>
          <w:p w14:paraId="10E0BB1F" w14:textId="77777777" w:rsidR="00305060" w:rsidRDefault="00305060" w:rsidP="0056666B">
            <w:pPr>
              <w:spacing w:after="0" w:line="240" w:lineRule="auto"/>
            </w:pPr>
            <w:r>
              <w:t>This Mini Masterplan forms part of a wider City Centre and Beach Masterplan which will be regularly reviewed to ensure Aberdeen City Council’s strategy for the City Centre and the Beach     remains up to date and relevant, with</w:t>
            </w:r>
          </w:p>
          <w:p w14:paraId="18775D52" w14:textId="77777777" w:rsidR="00305060" w:rsidRPr="003A3B90" w:rsidRDefault="00305060" w:rsidP="0056666B">
            <w:pPr>
              <w:spacing w:after="0" w:line="240" w:lineRule="auto"/>
            </w:pPr>
            <w:r>
              <w:t xml:space="preserve">a clear focus on delivery </w:t>
            </w:r>
          </w:p>
        </w:tc>
      </w:tr>
      <w:tr w:rsidR="00305060" w:rsidRPr="004F0D90" w14:paraId="4EF97008" w14:textId="77777777" w:rsidTr="0056666B">
        <w:tc>
          <w:tcPr>
            <w:tcW w:w="2914" w:type="dxa"/>
          </w:tcPr>
          <w:p w14:paraId="61AC89C7" w14:textId="77777777" w:rsidR="00305060" w:rsidRPr="00321929" w:rsidRDefault="00305060" w:rsidP="0056666B">
            <w:pPr>
              <w:spacing w:after="0" w:line="240" w:lineRule="auto"/>
            </w:pPr>
            <w:r w:rsidRPr="003A3B90">
              <w:lastRenderedPageBreak/>
              <w:t>Aberdeen City</w:t>
            </w:r>
            <w:r>
              <w:t xml:space="preserve"> Council Supplementary Guidance</w:t>
            </w:r>
          </w:p>
        </w:tc>
        <w:tc>
          <w:tcPr>
            <w:tcW w:w="6219" w:type="dxa"/>
          </w:tcPr>
          <w:p w14:paraId="332E84B0" w14:textId="7A4B3544" w:rsidR="00305060" w:rsidRPr="00321929" w:rsidRDefault="00305060" w:rsidP="0056666B">
            <w:pPr>
              <w:spacing w:after="0" w:line="240" w:lineRule="auto"/>
            </w:pPr>
            <w:r w:rsidRPr="003A3B90">
              <w:t xml:space="preserve">To </w:t>
            </w:r>
            <w:r w:rsidR="00424390">
              <w:t>guide</w:t>
            </w:r>
            <w:r w:rsidRPr="003A3B90">
              <w:t xml:space="preserve"> policy implementation </w:t>
            </w:r>
            <w:r>
              <w:t>and</w:t>
            </w:r>
            <w:r w:rsidRPr="003A3B90">
              <w:t xml:space="preserve"> forms part of the Development Plan and is a material consideration in the determination of planning applications.</w:t>
            </w:r>
          </w:p>
        </w:tc>
        <w:tc>
          <w:tcPr>
            <w:tcW w:w="4754" w:type="dxa"/>
          </w:tcPr>
          <w:p w14:paraId="1AA53546" w14:textId="79E10356" w:rsidR="00305060" w:rsidRPr="00321929" w:rsidRDefault="00305060" w:rsidP="0056666B">
            <w:pPr>
              <w:spacing w:after="0" w:line="240" w:lineRule="auto"/>
            </w:pPr>
            <w:r w:rsidRPr="003A3B90">
              <w:t>M</w:t>
            </w:r>
            <w:r>
              <w:t>uch</w:t>
            </w:r>
            <w:r w:rsidRPr="003A3B90">
              <w:t xml:space="preserve"> of the Supplementary Guidance </w:t>
            </w:r>
            <w:r w:rsidR="00424390">
              <w:t>is</w:t>
            </w:r>
            <w:r w:rsidRPr="003A3B90">
              <w:t xml:space="preserve"> relevant to </w:t>
            </w:r>
            <w:r>
              <w:t>the</w:t>
            </w:r>
            <w:r w:rsidRPr="00464A3A">
              <w:rPr>
                <w:szCs w:val="20"/>
              </w:rPr>
              <w:t xml:space="preserve"> </w:t>
            </w:r>
            <w:r>
              <w:rPr>
                <w:szCs w:val="20"/>
              </w:rPr>
              <w:t>draft</w:t>
            </w:r>
            <w:r>
              <w:t xml:space="preserve"> George Street Mini Masterplan</w:t>
            </w:r>
            <w:r w:rsidRPr="003A3B90">
              <w:t xml:space="preserve">. A full list can be found on the </w:t>
            </w:r>
            <w:r>
              <w:t>Aberdeen City Council</w:t>
            </w:r>
            <w:r w:rsidRPr="003A3B90">
              <w:t xml:space="preserve"> website at </w:t>
            </w:r>
            <w:hyperlink r:id="rId81" w:anchor="995" w:history="1">
              <w:r w:rsidRPr="003E221F">
                <w:rPr>
                  <w:rStyle w:val="Hyperlink"/>
                </w:rPr>
                <w:t>https://www.aberdeencity.gov.uk/services/planning-and-building/local-development-plan/aberdeen-local-development-plan/supplementary-guidance-and-technical-advice#995</w:t>
              </w:r>
            </w:hyperlink>
            <w:r>
              <w:t xml:space="preserve"> </w:t>
            </w:r>
          </w:p>
        </w:tc>
      </w:tr>
      <w:tr w:rsidR="00305060" w:rsidRPr="004F0D90" w14:paraId="6BA4401F" w14:textId="77777777" w:rsidTr="0056666B">
        <w:tc>
          <w:tcPr>
            <w:tcW w:w="2914" w:type="dxa"/>
          </w:tcPr>
          <w:p w14:paraId="524BC62F" w14:textId="77777777" w:rsidR="00305060" w:rsidRPr="007E6384" w:rsidRDefault="00305060" w:rsidP="0056666B">
            <w:pPr>
              <w:spacing w:after="0" w:line="240" w:lineRule="auto"/>
            </w:pPr>
            <w:r w:rsidRPr="007E6384">
              <w:t>Destination Aberdeen &amp; Aberdeenshire Tourism Strategy (2018-2023)</w:t>
            </w:r>
          </w:p>
          <w:p w14:paraId="3FFEECC4" w14:textId="77777777" w:rsidR="00305060" w:rsidRPr="00321929" w:rsidRDefault="00305060" w:rsidP="0056666B">
            <w:pPr>
              <w:spacing w:after="0" w:line="240" w:lineRule="auto"/>
            </w:pPr>
          </w:p>
        </w:tc>
        <w:tc>
          <w:tcPr>
            <w:tcW w:w="6219" w:type="dxa"/>
          </w:tcPr>
          <w:p w14:paraId="31CDE010" w14:textId="77777777" w:rsidR="00305060" w:rsidRPr="00321929" w:rsidRDefault="00305060" w:rsidP="0056666B">
            <w:pPr>
              <w:spacing w:after="0" w:line="240" w:lineRule="auto"/>
            </w:pPr>
            <w:r w:rsidRPr="004A78E7">
              <w:t xml:space="preserve">Destination Aberdeen and Aberdeenshire Tourism Strategy 2018-2023 </w:t>
            </w:r>
            <w:r>
              <w:t>outlines t</w:t>
            </w:r>
            <w:r w:rsidRPr="004A78E7">
              <w:t>he region's tourism ambition</w:t>
            </w:r>
            <w:r>
              <w:t>.</w:t>
            </w:r>
          </w:p>
        </w:tc>
        <w:tc>
          <w:tcPr>
            <w:tcW w:w="4754" w:type="dxa"/>
          </w:tcPr>
          <w:p w14:paraId="42199CE1" w14:textId="77777777" w:rsidR="00305060" w:rsidRPr="00321929" w:rsidRDefault="00305060" w:rsidP="0056666B">
            <w:pPr>
              <w:spacing w:after="0" w:line="240" w:lineRule="auto"/>
            </w:pPr>
            <w:r w:rsidRPr="004A78E7">
              <w:t xml:space="preserve">The </w:t>
            </w:r>
            <w:r>
              <w:t>George Street Mini Masterplan</w:t>
            </w:r>
            <w:r w:rsidRPr="00AA34E3">
              <w:t xml:space="preserve"> </w:t>
            </w:r>
            <w:r>
              <w:t xml:space="preserve">should contribute to </w:t>
            </w:r>
            <w:r w:rsidRPr="004A78E7">
              <w:t>Tourism Strategy</w:t>
            </w:r>
            <w:r>
              <w:t>.</w:t>
            </w:r>
          </w:p>
        </w:tc>
      </w:tr>
      <w:tr w:rsidR="00305060" w:rsidRPr="004F0D90" w14:paraId="540DBB12" w14:textId="77777777" w:rsidTr="0056666B">
        <w:tc>
          <w:tcPr>
            <w:tcW w:w="2914" w:type="dxa"/>
          </w:tcPr>
          <w:p w14:paraId="173CE40B" w14:textId="77777777" w:rsidR="00305060" w:rsidRPr="00433F49" w:rsidRDefault="00305060" w:rsidP="0056666B">
            <w:pPr>
              <w:spacing w:after="0" w:line="240" w:lineRule="auto"/>
            </w:pPr>
            <w:r w:rsidRPr="00321929">
              <w:t>Aberdeen City Centre Masterplan</w:t>
            </w:r>
          </w:p>
        </w:tc>
        <w:tc>
          <w:tcPr>
            <w:tcW w:w="6219" w:type="dxa"/>
          </w:tcPr>
          <w:p w14:paraId="16053A5D" w14:textId="77777777" w:rsidR="00305060" w:rsidRDefault="00305060" w:rsidP="0056666B">
            <w:pPr>
              <w:spacing w:after="0" w:line="240" w:lineRule="auto"/>
            </w:pPr>
            <w:r w:rsidRPr="00321929">
              <w:t>The Aberdeen City Centre Masterplan (CCMP) is a regeneration blueprint that is transforming the city centre while conserving its heritage. The goal is greater prosperity and a better quality of life for all.</w:t>
            </w:r>
          </w:p>
        </w:tc>
        <w:tc>
          <w:tcPr>
            <w:tcW w:w="4754" w:type="dxa"/>
          </w:tcPr>
          <w:p w14:paraId="619CB662" w14:textId="77777777" w:rsidR="00305060" w:rsidRDefault="00305060" w:rsidP="0056666B">
            <w:pPr>
              <w:spacing w:after="0" w:line="240" w:lineRule="auto"/>
            </w:pPr>
            <w:r w:rsidRPr="00321929">
              <w:t xml:space="preserve">The </w:t>
            </w:r>
            <w:r>
              <w:rPr>
                <w:szCs w:val="20"/>
              </w:rPr>
              <w:t xml:space="preserve">draft </w:t>
            </w:r>
            <w:r>
              <w:t>George Street Mini Masterplan</w:t>
            </w:r>
            <w:r w:rsidRPr="00AA34E3">
              <w:t xml:space="preserve"> </w:t>
            </w:r>
            <w:r w:rsidRPr="00321929">
              <w:t>should contribute to delivering the actions proposed in the City Centre Masterplan</w:t>
            </w:r>
          </w:p>
        </w:tc>
      </w:tr>
      <w:tr w:rsidR="00305060" w:rsidRPr="004F0D90" w14:paraId="4D6D6E1B" w14:textId="77777777" w:rsidTr="0056666B">
        <w:tc>
          <w:tcPr>
            <w:tcW w:w="2914" w:type="dxa"/>
          </w:tcPr>
          <w:p w14:paraId="2DCE89D7" w14:textId="77777777" w:rsidR="00305060" w:rsidRPr="00920F40" w:rsidRDefault="00305060" w:rsidP="0056666B">
            <w:pPr>
              <w:spacing w:after="0" w:line="240" w:lineRule="auto"/>
            </w:pPr>
            <w:r w:rsidRPr="00433F49">
              <w:t>Aberdeen City Local Transport Strategy 2016 - 2021</w:t>
            </w:r>
          </w:p>
        </w:tc>
        <w:tc>
          <w:tcPr>
            <w:tcW w:w="6219" w:type="dxa"/>
          </w:tcPr>
          <w:p w14:paraId="678AD0F3" w14:textId="77777777" w:rsidR="00305060" w:rsidRDefault="00305060" w:rsidP="0056666B">
            <w:pPr>
              <w:spacing w:after="0" w:line="240" w:lineRule="auto"/>
            </w:pPr>
            <w:r>
              <w:t>Ensures the Local Development Plan takes full account of the environment, social and economic implications of transport;</w:t>
            </w:r>
          </w:p>
          <w:p w14:paraId="537EDDEE" w14:textId="77777777" w:rsidR="00305060" w:rsidRPr="00920F40" w:rsidRDefault="00305060" w:rsidP="0056666B">
            <w:pPr>
              <w:spacing w:after="0" w:line="240" w:lineRule="auto"/>
            </w:pPr>
            <w:r>
              <w:t>Promotes the maximisation of accessibility for all to services and jobs; sustainable and active travel, efficient resource use, as well as safety in delivering transportation.</w:t>
            </w:r>
          </w:p>
        </w:tc>
        <w:tc>
          <w:tcPr>
            <w:tcW w:w="4754" w:type="dxa"/>
          </w:tcPr>
          <w:p w14:paraId="4514E3A1" w14:textId="5AE2C4AC" w:rsidR="00305060" w:rsidRPr="00920F40" w:rsidRDefault="00305060" w:rsidP="0056666B">
            <w:pPr>
              <w:spacing w:after="0" w:line="240" w:lineRule="auto"/>
            </w:pPr>
            <w:r>
              <w:t xml:space="preserve">The </w:t>
            </w:r>
            <w:r>
              <w:rPr>
                <w:szCs w:val="20"/>
              </w:rPr>
              <w:t xml:space="preserve">draft </w:t>
            </w:r>
            <w:r>
              <w:t xml:space="preserve">George Street Mini Masterplan </w:t>
            </w:r>
            <w:r w:rsidRPr="0009312D">
              <w:t>should consider the integration of LTS objectives, actions and committed projects.</w:t>
            </w:r>
          </w:p>
        </w:tc>
      </w:tr>
      <w:tr w:rsidR="00305060" w:rsidRPr="004F0D90" w14:paraId="795F2692" w14:textId="77777777" w:rsidTr="0056666B">
        <w:tc>
          <w:tcPr>
            <w:tcW w:w="2914" w:type="dxa"/>
          </w:tcPr>
          <w:p w14:paraId="7A25DABF" w14:textId="77777777" w:rsidR="00305060" w:rsidRPr="00433F49" w:rsidRDefault="00305060" w:rsidP="0056666B">
            <w:pPr>
              <w:spacing w:after="0" w:line="240" w:lineRule="auto"/>
            </w:pPr>
            <w:r w:rsidRPr="00F15D80">
              <w:rPr>
                <w:szCs w:val="20"/>
              </w:rPr>
              <w:t>Aberdeen City Council Contaminated Land Strategy</w:t>
            </w:r>
            <w:r>
              <w:rPr>
                <w:szCs w:val="20"/>
              </w:rPr>
              <w:t xml:space="preserve"> (2016)</w:t>
            </w:r>
          </w:p>
        </w:tc>
        <w:tc>
          <w:tcPr>
            <w:tcW w:w="6219" w:type="dxa"/>
          </w:tcPr>
          <w:p w14:paraId="1945C288" w14:textId="77777777" w:rsidR="00305060" w:rsidRPr="00F15D80" w:rsidRDefault="00305060" w:rsidP="0056666B">
            <w:pPr>
              <w:spacing w:after="0" w:line="240" w:lineRule="auto"/>
              <w:jc w:val="both"/>
              <w:rPr>
                <w:szCs w:val="20"/>
              </w:rPr>
            </w:pPr>
            <w:r w:rsidRPr="00F15D80">
              <w:rPr>
                <w:szCs w:val="20"/>
              </w:rPr>
              <w:t>The Aberdeen City Council Contaminated Land Strategy (2016) states, “</w:t>
            </w:r>
            <w:r w:rsidRPr="006518B0">
              <w:rPr>
                <w:i/>
                <w:iCs/>
                <w:szCs w:val="20"/>
              </w:rPr>
              <w:t>Regeneration of city centre sites and other brownfield sites throughout the existing built-up area for appropriate uses will be encouraged as an important part of the Plan’s strategy</w:t>
            </w:r>
            <w:r w:rsidRPr="00F15D80">
              <w:rPr>
                <w:szCs w:val="20"/>
              </w:rPr>
              <w:t>.”</w:t>
            </w:r>
          </w:p>
          <w:p w14:paraId="244499AC" w14:textId="77777777" w:rsidR="00305060" w:rsidRPr="00491CCD" w:rsidRDefault="00305060" w:rsidP="0056666B">
            <w:pPr>
              <w:spacing w:after="0" w:line="240" w:lineRule="auto"/>
            </w:pPr>
          </w:p>
        </w:tc>
        <w:tc>
          <w:tcPr>
            <w:tcW w:w="4754" w:type="dxa"/>
          </w:tcPr>
          <w:p w14:paraId="76C83326" w14:textId="77777777" w:rsidR="00305060" w:rsidRPr="006518B0" w:rsidRDefault="00305060" w:rsidP="0056666B">
            <w:pPr>
              <w:spacing w:after="0" w:line="240" w:lineRule="auto"/>
              <w:jc w:val="both"/>
              <w:rPr>
                <w:szCs w:val="20"/>
              </w:rPr>
            </w:pPr>
            <w:r w:rsidRPr="006269F0">
              <w:rPr>
                <w:szCs w:val="20"/>
              </w:rPr>
              <w:t>The</w:t>
            </w:r>
            <w:r>
              <w:rPr>
                <w:szCs w:val="20"/>
              </w:rPr>
              <w:t xml:space="preserve"> Mini Masterplan</w:t>
            </w:r>
            <w:r w:rsidRPr="006269F0">
              <w:rPr>
                <w:szCs w:val="20"/>
              </w:rPr>
              <w:t xml:space="preserve"> site is located </w:t>
            </w:r>
            <w:r>
              <w:rPr>
                <w:szCs w:val="20"/>
              </w:rPr>
              <w:t>is such an</w:t>
            </w:r>
            <w:r w:rsidRPr="006269F0">
              <w:rPr>
                <w:szCs w:val="20"/>
              </w:rPr>
              <w:t xml:space="preserve"> area</w:t>
            </w:r>
            <w:r>
              <w:rPr>
                <w:szCs w:val="20"/>
              </w:rPr>
              <w:t>, and as such</w:t>
            </w:r>
            <w:r w:rsidRPr="006269F0">
              <w:rPr>
                <w:szCs w:val="20"/>
              </w:rPr>
              <w:t xml:space="preserve"> </w:t>
            </w:r>
            <w:r>
              <w:rPr>
                <w:szCs w:val="20"/>
              </w:rPr>
              <w:t>may have had</w:t>
            </w:r>
            <w:r w:rsidRPr="006269F0">
              <w:rPr>
                <w:szCs w:val="20"/>
              </w:rPr>
              <w:t xml:space="preserve"> the potential to leach contaminants into the surrounding areas. Without knowing how contaminated material, if any, was dealt with when the site was first developed, it is not possible to discount the possibility that contaminated material will be encountered on site. </w:t>
            </w:r>
          </w:p>
        </w:tc>
      </w:tr>
      <w:tr w:rsidR="00305060" w:rsidRPr="004F0D90" w14:paraId="6B456CA6" w14:textId="77777777" w:rsidTr="0056666B">
        <w:tc>
          <w:tcPr>
            <w:tcW w:w="2914" w:type="dxa"/>
          </w:tcPr>
          <w:p w14:paraId="5257B349" w14:textId="77777777" w:rsidR="00305060" w:rsidRPr="004F0D90" w:rsidRDefault="00305060" w:rsidP="0056666B">
            <w:pPr>
              <w:spacing w:after="0" w:line="240" w:lineRule="auto"/>
              <w:rPr>
                <w:szCs w:val="20"/>
              </w:rPr>
            </w:pPr>
            <w:r w:rsidRPr="00433F49">
              <w:t>Aberdeen City Air Quality Action Plan</w:t>
            </w:r>
          </w:p>
        </w:tc>
        <w:tc>
          <w:tcPr>
            <w:tcW w:w="6219" w:type="dxa"/>
          </w:tcPr>
          <w:p w14:paraId="0985E84A" w14:textId="3830D3D9" w:rsidR="00305060" w:rsidRPr="00920F40" w:rsidRDefault="00305060" w:rsidP="0056666B">
            <w:pPr>
              <w:spacing w:after="0" w:line="240" w:lineRule="auto"/>
            </w:pPr>
            <w:r w:rsidRPr="00491CCD">
              <w:t>To reduce nitrogen dioxide within the Air Quality Management Area (AQMA) in Aberdeen City Centre, and to a lesser extent reduce particulates (PM</w:t>
            </w:r>
            <w:r w:rsidRPr="00D06399">
              <w:rPr>
                <w:vertAlign w:val="subscript"/>
              </w:rPr>
              <w:t>10</w:t>
            </w:r>
            <w:r w:rsidRPr="00491CCD">
              <w:t>) through short, medium and long</w:t>
            </w:r>
            <w:r w:rsidR="00424390">
              <w:t>-</w:t>
            </w:r>
            <w:r w:rsidRPr="00491CCD">
              <w:t>term infrastructure and other projects.</w:t>
            </w:r>
          </w:p>
        </w:tc>
        <w:tc>
          <w:tcPr>
            <w:tcW w:w="4754" w:type="dxa"/>
          </w:tcPr>
          <w:p w14:paraId="712D2084" w14:textId="443C07D8" w:rsidR="00305060" w:rsidRPr="00920F40" w:rsidRDefault="00305060" w:rsidP="0056666B">
            <w:pPr>
              <w:spacing w:after="0" w:line="240" w:lineRule="auto"/>
            </w:pPr>
            <w:r w:rsidRPr="0009312D">
              <w:t xml:space="preserve">The </w:t>
            </w:r>
            <w:r>
              <w:rPr>
                <w:szCs w:val="20"/>
              </w:rPr>
              <w:t xml:space="preserve">draft </w:t>
            </w:r>
            <w:r>
              <w:t>George Street Mini Masterplan</w:t>
            </w:r>
            <w:r w:rsidRPr="00AA34E3">
              <w:t xml:space="preserve"> </w:t>
            </w:r>
            <w:r w:rsidRPr="0009312D">
              <w:t>should contribute to delivering the actions proposed in the Action Plan to improve air quality with the AQMA and ensure land required to implement the Action Plan is provided timeously</w:t>
            </w:r>
          </w:p>
        </w:tc>
      </w:tr>
      <w:tr w:rsidR="00305060" w:rsidRPr="004F0D90" w14:paraId="792BA396" w14:textId="77777777" w:rsidTr="0056666B">
        <w:tc>
          <w:tcPr>
            <w:tcW w:w="2914" w:type="dxa"/>
          </w:tcPr>
          <w:p w14:paraId="61661084" w14:textId="77777777" w:rsidR="00305060" w:rsidRPr="00433F49" w:rsidRDefault="00305060" w:rsidP="0056666B">
            <w:pPr>
              <w:spacing w:after="0" w:line="240" w:lineRule="auto"/>
            </w:pPr>
            <w:r w:rsidRPr="00BF6141">
              <w:rPr>
                <w:szCs w:val="20"/>
              </w:rPr>
              <w:t xml:space="preserve">Aberdeen City Health &amp; Social Care Partnership </w:t>
            </w:r>
            <w:r>
              <w:rPr>
                <w:szCs w:val="20"/>
              </w:rPr>
              <w:t>Strategic Plan   2022-2025</w:t>
            </w:r>
          </w:p>
        </w:tc>
        <w:tc>
          <w:tcPr>
            <w:tcW w:w="6219" w:type="dxa"/>
          </w:tcPr>
          <w:p w14:paraId="23948DAB" w14:textId="4E05C568" w:rsidR="00305060" w:rsidRPr="00491CCD" w:rsidRDefault="00305060" w:rsidP="0056666B">
            <w:pPr>
              <w:spacing w:after="0" w:line="240" w:lineRule="auto"/>
            </w:pPr>
            <w:r w:rsidRPr="00BF6141">
              <w:t xml:space="preserve">Obesity is one of the contributing factors to the development of type 2 diabetes which can lead to other negative impacts on a person’s health. Promoting a healthy diet and weight and increasing </w:t>
            </w:r>
            <w:r w:rsidRPr="00BF6141">
              <w:lastRenderedPageBreak/>
              <w:t xml:space="preserve">opportunities for physical activity will go some way to offset these effects. </w:t>
            </w:r>
          </w:p>
        </w:tc>
        <w:tc>
          <w:tcPr>
            <w:tcW w:w="4754" w:type="dxa"/>
          </w:tcPr>
          <w:p w14:paraId="150B9A50" w14:textId="4E72FBC0" w:rsidR="00305060" w:rsidRPr="0009312D" w:rsidRDefault="00305060" w:rsidP="0056666B">
            <w:pPr>
              <w:spacing w:after="0" w:line="240" w:lineRule="auto"/>
            </w:pPr>
            <w:r>
              <w:lastRenderedPageBreak/>
              <w:t xml:space="preserve">The </w:t>
            </w:r>
            <w:r>
              <w:rPr>
                <w:szCs w:val="20"/>
              </w:rPr>
              <w:t xml:space="preserve">draft </w:t>
            </w:r>
            <w:r>
              <w:t>George Street Mini Masterplan will contribute to the encouragement of physical activity.</w:t>
            </w:r>
          </w:p>
        </w:tc>
      </w:tr>
      <w:tr w:rsidR="00305060" w:rsidRPr="004F0D90" w14:paraId="5461D0B7" w14:textId="77777777" w:rsidTr="0056666B">
        <w:tc>
          <w:tcPr>
            <w:tcW w:w="2914" w:type="dxa"/>
          </w:tcPr>
          <w:p w14:paraId="1A2F97FF" w14:textId="77777777" w:rsidR="00305060" w:rsidRPr="00920F40" w:rsidRDefault="00305060" w:rsidP="0056666B">
            <w:pPr>
              <w:spacing w:after="0" w:line="240" w:lineRule="auto"/>
            </w:pPr>
            <w:r w:rsidRPr="00433F49">
              <w:t>Local Outcome Improvement Plan 2016-26</w:t>
            </w:r>
          </w:p>
        </w:tc>
        <w:tc>
          <w:tcPr>
            <w:tcW w:w="6219" w:type="dxa"/>
          </w:tcPr>
          <w:p w14:paraId="2EE6D7B2" w14:textId="77777777" w:rsidR="00305060" w:rsidRPr="00D06399" w:rsidRDefault="00305060" w:rsidP="0056666B">
            <w:pPr>
              <w:spacing w:after="0" w:line="240" w:lineRule="auto"/>
            </w:pPr>
            <w:r w:rsidRPr="00D06399">
              <w:t>The vision is for Aberdeen to be ‘a place where all people prosper’. Four themes are set out: Prosperous Economy, Prosperous People, Prosperous Place and Enabling Technology. It focuses on four priority areas for strategic partnership working:</w:t>
            </w:r>
          </w:p>
          <w:p w14:paraId="68ED9B22" w14:textId="77777777" w:rsidR="00305060" w:rsidRPr="00D06399" w:rsidRDefault="00305060" w:rsidP="00305060">
            <w:pPr>
              <w:pStyle w:val="ListParagraph"/>
              <w:numPr>
                <w:ilvl w:val="0"/>
                <w:numId w:val="21"/>
              </w:numPr>
              <w:spacing w:after="0" w:line="240" w:lineRule="auto"/>
              <w:ind w:left="222" w:hanging="222"/>
              <w:rPr>
                <w:szCs w:val="20"/>
              </w:rPr>
            </w:pPr>
            <w:r w:rsidRPr="00D06399">
              <w:rPr>
                <w:szCs w:val="20"/>
              </w:rPr>
              <w:t>Aberdeen prospers</w:t>
            </w:r>
          </w:p>
          <w:p w14:paraId="7E654E86" w14:textId="77777777" w:rsidR="00305060" w:rsidRPr="00D06399" w:rsidRDefault="00305060" w:rsidP="00305060">
            <w:pPr>
              <w:pStyle w:val="ListParagraph"/>
              <w:numPr>
                <w:ilvl w:val="0"/>
                <w:numId w:val="21"/>
              </w:numPr>
              <w:spacing w:after="0" w:line="240" w:lineRule="auto"/>
              <w:ind w:left="222" w:hanging="222"/>
              <w:rPr>
                <w:szCs w:val="20"/>
              </w:rPr>
            </w:pPr>
            <w:r w:rsidRPr="00D06399">
              <w:rPr>
                <w:szCs w:val="20"/>
              </w:rPr>
              <w:t>Children are our future</w:t>
            </w:r>
          </w:p>
          <w:p w14:paraId="0F826F75" w14:textId="77777777" w:rsidR="00305060" w:rsidRPr="00D06399" w:rsidRDefault="00305060" w:rsidP="00305060">
            <w:pPr>
              <w:pStyle w:val="ListParagraph"/>
              <w:numPr>
                <w:ilvl w:val="0"/>
                <w:numId w:val="21"/>
              </w:numPr>
              <w:spacing w:after="0" w:line="240" w:lineRule="auto"/>
              <w:ind w:left="222" w:hanging="222"/>
              <w:rPr>
                <w:szCs w:val="20"/>
              </w:rPr>
            </w:pPr>
            <w:r w:rsidRPr="00D06399">
              <w:rPr>
                <w:szCs w:val="20"/>
              </w:rPr>
              <w:t>People are resilient, included and supported when in need</w:t>
            </w:r>
          </w:p>
          <w:p w14:paraId="19FA89E3" w14:textId="77777777" w:rsidR="00305060" w:rsidRPr="0009312D" w:rsidRDefault="00305060" w:rsidP="00305060">
            <w:pPr>
              <w:pStyle w:val="ListParagraph"/>
              <w:numPr>
                <w:ilvl w:val="0"/>
                <w:numId w:val="21"/>
              </w:numPr>
              <w:spacing w:after="0" w:line="240" w:lineRule="auto"/>
              <w:ind w:left="222" w:hanging="222"/>
            </w:pPr>
            <w:r w:rsidRPr="00D06399">
              <w:rPr>
                <w:szCs w:val="20"/>
              </w:rPr>
              <w:t>Empowered, resilient and sustainable</w:t>
            </w:r>
            <w:r>
              <w:rPr>
                <w:szCs w:val="20"/>
              </w:rPr>
              <w:t xml:space="preserve"> </w:t>
            </w:r>
            <w:r w:rsidRPr="00D06399">
              <w:rPr>
                <w:szCs w:val="20"/>
              </w:rPr>
              <w:t>communities</w:t>
            </w:r>
          </w:p>
          <w:p w14:paraId="3B888DA6" w14:textId="77777777" w:rsidR="00305060" w:rsidRPr="00992ED6" w:rsidRDefault="00305060" w:rsidP="00305060">
            <w:pPr>
              <w:pStyle w:val="ListParagraph"/>
              <w:numPr>
                <w:ilvl w:val="0"/>
                <w:numId w:val="21"/>
              </w:numPr>
              <w:spacing w:after="0" w:line="240" w:lineRule="auto"/>
              <w:ind w:left="222" w:hanging="222"/>
            </w:pPr>
            <w:r w:rsidRPr="00D06399">
              <w:rPr>
                <w:szCs w:val="20"/>
              </w:rPr>
              <w:t>Creating a digital place</w:t>
            </w:r>
          </w:p>
        </w:tc>
        <w:tc>
          <w:tcPr>
            <w:tcW w:w="4754" w:type="dxa"/>
          </w:tcPr>
          <w:p w14:paraId="00AEFE63" w14:textId="77777777" w:rsidR="00305060" w:rsidRPr="00992ED6" w:rsidRDefault="00305060" w:rsidP="0056666B">
            <w:pPr>
              <w:spacing w:after="0" w:line="240" w:lineRule="auto"/>
            </w:pPr>
            <w:r w:rsidRPr="0009312D">
              <w:t xml:space="preserve">The </w:t>
            </w:r>
            <w:r>
              <w:rPr>
                <w:szCs w:val="20"/>
              </w:rPr>
              <w:t xml:space="preserve">draft </w:t>
            </w:r>
            <w:r>
              <w:t>George Street Mini Masterplan</w:t>
            </w:r>
            <w:r w:rsidRPr="00AA34E3">
              <w:t xml:space="preserve"> </w:t>
            </w:r>
            <w:r w:rsidRPr="0009312D">
              <w:t>should support the themes and priority aims set out in the LOIP.</w:t>
            </w:r>
          </w:p>
        </w:tc>
      </w:tr>
      <w:tr w:rsidR="00305060" w:rsidRPr="004F0D90" w14:paraId="47745D0D" w14:textId="77777777" w:rsidTr="0056666B">
        <w:tc>
          <w:tcPr>
            <w:tcW w:w="2914" w:type="dxa"/>
          </w:tcPr>
          <w:p w14:paraId="4790D186" w14:textId="77777777" w:rsidR="00305060" w:rsidRPr="002101FA" w:rsidRDefault="00305060" w:rsidP="0056666B">
            <w:pPr>
              <w:spacing w:after="0" w:line="240" w:lineRule="auto"/>
              <w:rPr>
                <w:szCs w:val="20"/>
              </w:rPr>
            </w:pPr>
            <w:r w:rsidRPr="002101FA">
              <w:rPr>
                <w:szCs w:val="20"/>
              </w:rPr>
              <w:t>Aberdeen Socio-Economic Rescue Plan 2020/21</w:t>
            </w:r>
          </w:p>
          <w:p w14:paraId="19C2ED34" w14:textId="77777777" w:rsidR="00305060" w:rsidRPr="00433F49" w:rsidRDefault="00305060" w:rsidP="0056666B">
            <w:pPr>
              <w:spacing w:after="0" w:line="240" w:lineRule="auto"/>
            </w:pPr>
          </w:p>
        </w:tc>
        <w:tc>
          <w:tcPr>
            <w:tcW w:w="6219" w:type="dxa"/>
          </w:tcPr>
          <w:p w14:paraId="6612B077" w14:textId="57951986" w:rsidR="00305060" w:rsidRPr="00D06399" w:rsidRDefault="00305060" w:rsidP="0056666B">
            <w:pPr>
              <w:spacing w:after="0" w:line="240" w:lineRule="auto"/>
            </w:pPr>
            <w:r w:rsidRPr="002101FA">
              <w:t xml:space="preserve">The Plan is an immediate and dynamic response to the impact of Covid19 and aligns </w:t>
            </w:r>
            <w:r w:rsidR="00424390">
              <w:t>with</w:t>
            </w:r>
            <w:r w:rsidRPr="002101FA">
              <w:t xml:space="preserve"> the LOIP strategic themes of Economy, People and Place.  While it focuses on immediate actions, it inform</w:t>
            </w:r>
            <w:r>
              <w:t>s</w:t>
            </w:r>
            <w:r w:rsidRPr="002101FA">
              <w:t xml:space="preserve"> the scheduled refresh of the LOIP in 2021. </w:t>
            </w:r>
          </w:p>
        </w:tc>
        <w:tc>
          <w:tcPr>
            <w:tcW w:w="4754" w:type="dxa"/>
          </w:tcPr>
          <w:p w14:paraId="7608B77E" w14:textId="77777777" w:rsidR="00305060" w:rsidRPr="0009312D" w:rsidRDefault="00305060" w:rsidP="0056666B">
            <w:pPr>
              <w:spacing w:after="0" w:line="240" w:lineRule="auto"/>
            </w:pPr>
            <w:r w:rsidRPr="002101FA">
              <w:t xml:space="preserve">The </w:t>
            </w:r>
            <w:r>
              <w:rPr>
                <w:szCs w:val="20"/>
              </w:rPr>
              <w:t xml:space="preserve">draft </w:t>
            </w:r>
            <w:r>
              <w:t>George Street Mini Masterplan</w:t>
            </w:r>
            <w:r w:rsidRPr="002101FA">
              <w:t xml:space="preserve"> will take cognisance of </w:t>
            </w:r>
            <w:r>
              <w:t>the Rescue Plan.</w:t>
            </w:r>
          </w:p>
        </w:tc>
      </w:tr>
      <w:tr w:rsidR="00305060" w:rsidRPr="004F0D90" w14:paraId="5A9DA42B" w14:textId="77777777" w:rsidTr="0056666B">
        <w:tc>
          <w:tcPr>
            <w:tcW w:w="2914" w:type="dxa"/>
          </w:tcPr>
          <w:p w14:paraId="5622945D" w14:textId="77777777" w:rsidR="00305060" w:rsidRPr="001D2EB1" w:rsidRDefault="00305060" w:rsidP="0056666B">
            <w:pPr>
              <w:spacing w:after="0" w:line="240" w:lineRule="auto"/>
            </w:pPr>
            <w:r w:rsidRPr="008F5329">
              <w:t>Net Zero Aberdeen Routemap - towards becoming a net zero emissions city by 2045</w:t>
            </w:r>
          </w:p>
        </w:tc>
        <w:tc>
          <w:tcPr>
            <w:tcW w:w="6219" w:type="dxa"/>
          </w:tcPr>
          <w:p w14:paraId="07A2890F" w14:textId="77777777" w:rsidR="00305060" w:rsidRPr="001D2EB1" w:rsidRDefault="00305060" w:rsidP="0056666B">
            <w:pPr>
              <w:spacing w:after="0" w:line="240" w:lineRule="auto"/>
            </w:pPr>
            <w:r>
              <w:t xml:space="preserve">The </w:t>
            </w:r>
            <w:r w:rsidRPr="008F5329">
              <w:t xml:space="preserve">Net Zero Aberdeen Routemap - towards becoming a net zero emissions city by 2045 </w:t>
            </w:r>
            <w:r w:rsidRPr="00006EBA">
              <w:t>outlines how the city will adapt to changing climate conditions in the coming decades</w:t>
            </w:r>
            <w:r>
              <w:t>, focusing on</w:t>
            </w:r>
            <w:r w:rsidRPr="008F5329">
              <w:t xml:space="preserve"> six key theme strategies: mobility; buildings and heat; the circular economy; energy supply; the natural environment; and community empowerment</w:t>
            </w:r>
            <w:r w:rsidRPr="000A3450">
              <w:t>.</w:t>
            </w:r>
          </w:p>
        </w:tc>
        <w:tc>
          <w:tcPr>
            <w:tcW w:w="4754" w:type="dxa"/>
          </w:tcPr>
          <w:p w14:paraId="0170ACB1" w14:textId="77777777" w:rsidR="00305060" w:rsidRPr="001D2EB1" w:rsidRDefault="00305060" w:rsidP="0056666B">
            <w:pPr>
              <w:spacing w:after="0" w:line="240" w:lineRule="auto"/>
            </w:pPr>
            <w:r w:rsidRPr="008F5329">
              <w:t xml:space="preserve">The </w:t>
            </w:r>
            <w:r>
              <w:rPr>
                <w:szCs w:val="20"/>
              </w:rPr>
              <w:t xml:space="preserve">draft </w:t>
            </w:r>
            <w:r>
              <w:t>George Street Mini Masterplan</w:t>
            </w:r>
            <w:r w:rsidRPr="008F5329">
              <w:t xml:space="preserve"> should support the theme</w:t>
            </w:r>
            <w:r>
              <w:t xml:space="preserve"> </w:t>
            </w:r>
            <w:r w:rsidRPr="008F5329">
              <w:t>s</w:t>
            </w:r>
            <w:r>
              <w:t xml:space="preserve">trategies </w:t>
            </w:r>
            <w:r w:rsidRPr="008F5329">
              <w:t xml:space="preserve">set out in the </w:t>
            </w:r>
            <w:r>
              <w:t>Net Zero Routemap</w:t>
            </w:r>
          </w:p>
        </w:tc>
      </w:tr>
      <w:tr w:rsidR="00305060" w:rsidRPr="004F0D90" w14:paraId="260B3C98" w14:textId="77777777" w:rsidTr="0056666B">
        <w:tc>
          <w:tcPr>
            <w:tcW w:w="2914" w:type="dxa"/>
          </w:tcPr>
          <w:p w14:paraId="6CAFE35B" w14:textId="77777777" w:rsidR="00305060" w:rsidRPr="001D2EB1" w:rsidRDefault="00305060" w:rsidP="0056666B">
            <w:pPr>
              <w:spacing w:after="0" w:line="240" w:lineRule="auto"/>
            </w:pPr>
            <w:r w:rsidRPr="001D2EB1">
              <w:t>Aberdeen City Council Climate Change Plan 2012-25</w:t>
            </w:r>
          </w:p>
        </w:tc>
        <w:tc>
          <w:tcPr>
            <w:tcW w:w="6219" w:type="dxa"/>
          </w:tcPr>
          <w:p w14:paraId="32B20847" w14:textId="5B634F49" w:rsidR="00305060" w:rsidRPr="001D2EB1" w:rsidRDefault="00305060" w:rsidP="0056666B">
            <w:pPr>
              <w:spacing w:after="0" w:line="240" w:lineRule="auto"/>
            </w:pPr>
            <w:r w:rsidRPr="001D2EB1">
              <w:t>The Plan set</w:t>
            </w:r>
            <w:r>
              <w:t>s</w:t>
            </w:r>
            <w:r w:rsidRPr="001D2EB1">
              <w:t xml:space="preserve"> out the approach, pathway and actions towards net zero and climate</w:t>
            </w:r>
            <w:r w:rsidR="00424390">
              <w:t>-</w:t>
            </w:r>
            <w:r w:rsidRPr="001D2EB1">
              <w:t>resilient Council assets and operations, by 2045.</w:t>
            </w:r>
          </w:p>
        </w:tc>
        <w:tc>
          <w:tcPr>
            <w:tcW w:w="4754" w:type="dxa"/>
          </w:tcPr>
          <w:p w14:paraId="72F46D1F" w14:textId="77777777" w:rsidR="00305060" w:rsidRPr="001D2EB1" w:rsidRDefault="00305060" w:rsidP="0056666B">
            <w:pPr>
              <w:spacing w:after="0" w:line="240" w:lineRule="auto"/>
            </w:pPr>
            <w:r w:rsidRPr="001D2EB1">
              <w:t xml:space="preserve">The </w:t>
            </w:r>
            <w:r>
              <w:rPr>
                <w:szCs w:val="20"/>
              </w:rPr>
              <w:t xml:space="preserve">draft </w:t>
            </w:r>
            <w:r>
              <w:t>George Street Mini Masterplan</w:t>
            </w:r>
            <w:r w:rsidRPr="001D2EB1">
              <w:t xml:space="preserve"> should support the themes and priority aims set out in the Climate Change Plan.</w:t>
            </w:r>
          </w:p>
        </w:tc>
      </w:tr>
      <w:tr w:rsidR="00305060" w:rsidRPr="004F0D90" w14:paraId="48E7C708" w14:textId="77777777" w:rsidTr="0056666B">
        <w:trPr>
          <w:trHeight w:val="527"/>
        </w:trPr>
        <w:tc>
          <w:tcPr>
            <w:tcW w:w="2914" w:type="dxa"/>
          </w:tcPr>
          <w:p w14:paraId="1820504A" w14:textId="77777777" w:rsidR="00305060" w:rsidRPr="00433F49" w:rsidRDefault="00305060" w:rsidP="0056666B">
            <w:pPr>
              <w:spacing w:after="0" w:line="240" w:lineRule="auto"/>
            </w:pPr>
            <w:r>
              <w:t xml:space="preserve">Aberdeen Adapts: Climate Adaptation Framework </w:t>
            </w:r>
          </w:p>
        </w:tc>
        <w:tc>
          <w:tcPr>
            <w:tcW w:w="6219" w:type="dxa"/>
          </w:tcPr>
          <w:p w14:paraId="2AB4DBC9" w14:textId="7E156372" w:rsidR="00305060" w:rsidRPr="000A3450" w:rsidRDefault="00305060" w:rsidP="0056666B">
            <w:pPr>
              <w:spacing w:after="0" w:line="240" w:lineRule="auto"/>
            </w:pPr>
            <w:r>
              <w:t>Aberdeen Adapts is a framework for city-wide working on adaptation. Incorporating the views of local organisations and communities, it sets the direction to build long</w:t>
            </w:r>
            <w:r w:rsidR="00424390">
              <w:t>-</w:t>
            </w:r>
            <w:r>
              <w:t>term city resilience.</w:t>
            </w:r>
          </w:p>
        </w:tc>
        <w:tc>
          <w:tcPr>
            <w:tcW w:w="4754" w:type="dxa"/>
          </w:tcPr>
          <w:p w14:paraId="77606AA2" w14:textId="77777777" w:rsidR="00305060" w:rsidRPr="0009312D" w:rsidRDefault="00305060" w:rsidP="0056666B">
            <w:pPr>
              <w:spacing w:after="0" w:line="240" w:lineRule="auto"/>
              <w:rPr>
                <w:szCs w:val="20"/>
              </w:rPr>
            </w:pPr>
            <w:r w:rsidRPr="006B751E">
              <w:rPr>
                <w:szCs w:val="20"/>
              </w:rPr>
              <w:t xml:space="preserve">The </w:t>
            </w:r>
            <w:r>
              <w:rPr>
                <w:szCs w:val="20"/>
              </w:rPr>
              <w:t>draft George Street Mini Masterplan</w:t>
            </w:r>
            <w:r w:rsidRPr="006B751E">
              <w:rPr>
                <w:szCs w:val="20"/>
              </w:rPr>
              <w:t xml:space="preserve"> should </w:t>
            </w:r>
            <w:r>
              <w:rPr>
                <w:szCs w:val="20"/>
              </w:rPr>
              <w:t>ensure the Climate Adaption Framework is considered</w:t>
            </w:r>
            <w:r w:rsidRPr="006B751E">
              <w:rPr>
                <w:szCs w:val="20"/>
              </w:rPr>
              <w:t>.</w:t>
            </w:r>
          </w:p>
        </w:tc>
      </w:tr>
      <w:tr w:rsidR="00305060" w:rsidRPr="004F0D90" w14:paraId="2D431DE8" w14:textId="77777777" w:rsidTr="0056666B">
        <w:trPr>
          <w:trHeight w:val="527"/>
        </w:trPr>
        <w:tc>
          <w:tcPr>
            <w:tcW w:w="2914" w:type="dxa"/>
          </w:tcPr>
          <w:p w14:paraId="7ECB533F" w14:textId="77777777" w:rsidR="00305060" w:rsidRPr="00433F49" w:rsidRDefault="00305060" w:rsidP="0056666B">
            <w:pPr>
              <w:spacing w:after="0" w:line="240" w:lineRule="auto"/>
            </w:pPr>
            <w:r>
              <w:t xml:space="preserve">Aberdeen Electric Vehicle Framework </w:t>
            </w:r>
          </w:p>
        </w:tc>
        <w:tc>
          <w:tcPr>
            <w:tcW w:w="6219" w:type="dxa"/>
          </w:tcPr>
          <w:p w14:paraId="594593D1" w14:textId="1594F790" w:rsidR="00305060" w:rsidRPr="000A3450" w:rsidRDefault="00305060" w:rsidP="0056666B">
            <w:pPr>
              <w:spacing w:after="0" w:line="240" w:lineRule="auto"/>
            </w:pPr>
            <w:r w:rsidRPr="008C0871">
              <w:t xml:space="preserve">The purpose of </w:t>
            </w:r>
            <w:r>
              <w:t>the</w:t>
            </w:r>
            <w:r w:rsidRPr="008C0871">
              <w:t xml:space="preserve"> EV framework for Aberdeen from 2020 to 2030 </w:t>
            </w:r>
            <w:r>
              <w:t>is to</w:t>
            </w:r>
            <w:r w:rsidRPr="008C0871">
              <w:t xml:space="preserve"> encourage and actively cater for greater uptake of electric vehicles in the city and will support relevant national, regional and local strategies.</w:t>
            </w:r>
          </w:p>
        </w:tc>
        <w:tc>
          <w:tcPr>
            <w:tcW w:w="4754" w:type="dxa"/>
          </w:tcPr>
          <w:p w14:paraId="5D44A38C" w14:textId="77777777" w:rsidR="00305060" w:rsidRPr="0009312D" w:rsidRDefault="00305060" w:rsidP="0056666B">
            <w:pPr>
              <w:spacing w:after="0" w:line="240" w:lineRule="auto"/>
              <w:rPr>
                <w:szCs w:val="20"/>
              </w:rPr>
            </w:pPr>
            <w:r w:rsidRPr="00AA1E83">
              <w:rPr>
                <w:szCs w:val="20"/>
              </w:rPr>
              <w:t xml:space="preserve">The </w:t>
            </w:r>
            <w:r>
              <w:rPr>
                <w:szCs w:val="20"/>
              </w:rPr>
              <w:t>draft George Street Mini Masterplan</w:t>
            </w:r>
            <w:r w:rsidRPr="00AA1E83">
              <w:rPr>
                <w:szCs w:val="20"/>
              </w:rPr>
              <w:t xml:space="preserve"> should ensure the EV framework is considered.</w:t>
            </w:r>
          </w:p>
        </w:tc>
      </w:tr>
      <w:tr w:rsidR="00305060" w:rsidRPr="004F0D90" w14:paraId="70526680" w14:textId="77777777" w:rsidTr="0056666B">
        <w:trPr>
          <w:trHeight w:val="527"/>
        </w:trPr>
        <w:tc>
          <w:tcPr>
            <w:tcW w:w="2914" w:type="dxa"/>
          </w:tcPr>
          <w:p w14:paraId="02DF2447" w14:textId="77777777" w:rsidR="00305060" w:rsidRPr="00433F49" w:rsidRDefault="00305060" w:rsidP="0056666B">
            <w:pPr>
              <w:spacing w:after="0" w:line="240" w:lineRule="auto"/>
            </w:pPr>
            <w:r>
              <w:t>Granite City Growing, Aberdeen’s food-growing strategy</w:t>
            </w:r>
          </w:p>
        </w:tc>
        <w:tc>
          <w:tcPr>
            <w:tcW w:w="6219" w:type="dxa"/>
          </w:tcPr>
          <w:p w14:paraId="457F66D9" w14:textId="77777777" w:rsidR="00305060" w:rsidRPr="000A3450" w:rsidRDefault="00305060" w:rsidP="0056666B">
            <w:pPr>
              <w:spacing w:after="0" w:line="240" w:lineRule="auto"/>
            </w:pPr>
            <w:r w:rsidRPr="008C0871">
              <w:t>‘Granite City Growing: Aberdeen Growing Food Together 2020’ is Aberdeen’s first food growing strategy and has been co-produced with a range of community groups and key stakeholders.</w:t>
            </w:r>
          </w:p>
        </w:tc>
        <w:tc>
          <w:tcPr>
            <w:tcW w:w="4754" w:type="dxa"/>
          </w:tcPr>
          <w:p w14:paraId="43996F5F" w14:textId="77777777" w:rsidR="00305060" w:rsidRPr="0009312D" w:rsidRDefault="00305060" w:rsidP="0056666B">
            <w:pPr>
              <w:spacing w:after="0" w:line="240" w:lineRule="auto"/>
              <w:rPr>
                <w:szCs w:val="20"/>
              </w:rPr>
            </w:pPr>
            <w:r w:rsidRPr="0009312D">
              <w:rPr>
                <w:szCs w:val="20"/>
              </w:rPr>
              <w:t xml:space="preserve">The </w:t>
            </w:r>
            <w:r>
              <w:rPr>
                <w:szCs w:val="20"/>
              </w:rPr>
              <w:t>draft George Street Mini Masterplan</w:t>
            </w:r>
            <w:r w:rsidRPr="0009312D">
              <w:rPr>
                <w:szCs w:val="20"/>
              </w:rPr>
              <w:t xml:space="preserve"> </w:t>
            </w:r>
            <w:r>
              <w:rPr>
                <w:szCs w:val="20"/>
              </w:rPr>
              <w:t xml:space="preserve">will consider the </w:t>
            </w:r>
            <w:r w:rsidRPr="00AA1E83">
              <w:rPr>
                <w:szCs w:val="20"/>
              </w:rPr>
              <w:t>Granite City Growing strategy</w:t>
            </w:r>
            <w:r>
              <w:rPr>
                <w:szCs w:val="20"/>
              </w:rPr>
              <w:t xml:space="preserve"> where practicable.</w:t>
            </w:r>
          </w:p>
        </w:tc>
      </w:tr>
      <w:tr w:rsidR="00305060" w:rsidRPr="004F0D90" w14:paraId="485F8F27" w14:textId="77777777" w:rsidTr="0056666B">
        <w:trPr>
          <w:trHeight w:val="527"/>
        </w:trPr>
        <w:tc>
          <w:tcPr>
            <w:tcW w:w="2914" w:type="dxa"/>
          </w:tcPr>
          <w:p w14:paraId="24333849" w14:textId="77777777" w:rsidR="00305060" w:rsidRPr="00433F49" w:rsidRDefault="00305060" w:rsidP="0056666B">
            <w:pPr>
              <w:spacing w:after="0" w:line="240" w:lineRule="auto"/>
            </w:pPr>
            <w:r w:rsidRPr="00433F49">
              <w:lastRenderedPageBreak/>
              <w:t xml:space="preserve">Aberdeen Nature Conservation Strategy </w:t>
            </w:r>
          </w:p>
        </w:tc>
        <w:tc>
          <w:tcPr>
            <w:tcW w:w="6219" w:type="dxa"/>
          </w:tcPr>
          <w:p w14:paraId="5C02FEB1" w14:textId="77777777" w:rsidR="00305060" w:rsidRPr="000A3450" w:rsidRDefault="00305060" w:rsidP="0056666B">
            <w:pPr>
              <w:spacing w:after="0" w:line="240" w:lineRule="auto"/>
            </w:pPr>
            <w:r w:rsidRPr="000A3450">
              <w:t>The strategy aims To conserve Aberdeen City's natural heritage for the benefit of our biodiversity, citizens and visitors, for current and future generations</w:t>
            </w:r>
          </w:p>
        </w:tc>
        <w:tc>
          <w:tcPr>
            <w:tcW w:w="4754" w:type="dxa"/>
          </w:tcPr>
          <w:p w14:paraId="79F1B2A6" w14:textId="77777777" w:rsidR="00305060" w:rsidRDefault="00305060" w:rsidP="0056666B">
            <w:pPr>
              <w:spacing w:after="0" w:line="240" w:lineRule="auto"/>
              <w:rPr>
                <w:szCs w:val="20"/>
              </w:rPr>
            </w:pPr>
            <w:r>
              <w:rPr>
                <w:szCs w:val="20"/>
              </w:rPr>
              <w:t>The</w:t>
            </w:r>
            <w:r w:rsidRPr="00C72BAF">
              <w:rPr>
                <w:szCs w:val="20"/>
              </w:rPr>
              <w:t xml:space="preserve"> masterplan </w:t>
            </w:r>
            <w:r>
              <w:rPr>
                <w:szCs w:val="20"/>
              </w:rPr>
              <w:t xml:space="preserve">should </w:t>
            </w:r>
            <w:r w:rsidRPr="00C72BAF">
              <w:rPr>
                <w:szCs w:val="20"/>
              </w:rPr>
              <w:t>i</w:t>
            </w:r>
            <w:r>
              <w:rPr>
                <w:szCs w:val="20"/>
              </w:rPr>
              <w:t>dentify opportunities for</w:t>
            </w:r>
            <w:r w:rsidRPr="00C72BAF">
              <w:rPr>
                <w:szCs w:val="20"/>
              </w:rPr>
              <w:t xml:space="preserve"> biodiversity gain</w:t>
            </w:r>
            <w:r>
              <w:rPr>
                <w:szCs w:val="20"/>
              </w:rPr>
              <w:t xml:space="preserve"> where practicable.</w:t>
            </w:r>
          </w:p>
        </w:tc>
      </w:tr>
      <w:tr w:rsidR="00305060" w:rsidRPr="004F0D90" w14:paraId="068F29EA" w14:textId="77777777" w:rsidTr="0056666B">
        <w:tc>
          <w:tcPr>
            <w:tcW w:w="2914" w:type="dxa"/>
          </w:tcPr>
          <w:p w14:paraId="1503A6F5" w14:textId="77777777" w:rsidR="00305060" w:rsidRDefault="00305060" w:rsidP="0056666B">
            <w:pPr>
              <w:spacing w:after="0" w:line="240" w:lineRule="auto"/>
              <w:rPr>
                <w:szCs w:val="20"/>
              </w:rPr>
            </w:pPr>
            <w:r w:rsidRPr="00433F49">
              <w:t>Open Space Audit and Strategy 2011-2016</w:t>
            </w:r>
          </w:p>
        </w:tc>
        <w:tc>
          <w:tcPr>
            <w:tcW w:w="6219" w:type="dxa"/>
          </w:tcPr>
          <w:p w14:paraId="4828CC09" w14:textId="46C99F65" w:rsidR="00305060" w:rsidRDefault="00305060" w:rsidP="0056666B">
            <w:pPr>
              <w:spacing w:after="0" w:line="240" w:lineRule="auto"/>
              <w:rPr>
                <w:szCs w:val="20"/>
              </w:rPr>
            </w:pPr>
            <w:r w:rsidRPr="00491CCD">
              <w:t>Aberdeen City's Open Space Strategy sets out a vision and aims to improve the quality of our open spaces in the city. There is growing evidence that quality and accessible open spaces contribute towards improving health, economy, environment and wellbeing. It promotes sustainable development and helps in mitigating the impacts of climate change such as flooding and air pollution and provide</w:t>
            </w:r>
            <w:r w:rsidR="00424390">
              <w:t>s</w:t>
            </w:r>
            <w:r w:rsidRPr="00491CCD">
              <w:t xml:space="preserve"> green networks by linking various habitats benefiting biodiversity.</w:t>
            </w:r>
          </w:p>
        </w:tc>
        <w:tc>
          <w:tcPr>
            <w:tcW w:w="4754" w:type="dxa"/>
          </w:tcPr>
          <w:p w14:paraId="6028569A" w14:textId="77777777" w:rsidR="00305060" w:rsidRDefault="00305060" w:rsidP="0056666B">
            <w:pPr>
              <w:spacing w:after="0" w:line="240" w:lineRule="auto"/>
              <w:rPr>
                <w:szCs w:val="20"/>
              </w:rPr>
            </w:pPr>
            <w:r w:rsidRPr="0009312D">
              <w:rPr>
                <w:szCs w:val="20"/>
              </w:rPr>
              <w:t xml:space="preserve">Ensure that the </w:t>
            </w:r>
            <w:r>
              <w:rPr>
                <w:szCs w:val="20"/>
              </w:rPr>
              <w:t>draft George Street Mini Masterplan</w:t>
            </w:r>
            <w:r w:rsidRPr="0009312D">
              <w:rPr>
                <w:szCs w:val="20"/>
              </w:rPr>
              <w:t xml:space="preserve"> incorporates the findings of the Open Space Strategy audit and supports the aims of the strategy.</w:t>
            </w:r>
          </w:p>
        </w:tc>
      </w:tr>
      <w:tr w:rsidR="00305060" w:rsidRPr="004F0D90" w14:paraId="4DB0A86C" w14:textId="77777777" w:rsidTr="0056666B">
        <w:tc>
          <w:tcPr>
            <w:tcW w:w="2914" w:type="dxa"/>
          </w:tcPr>
          <w:p w14:paraId="3D47B2ED" w14:textId="77777777" w:rsidR="00305060" w:rsidRPr="004F0D90" w:rsidRDefault="00305060" w:rsidP="0056666B">
            <w:pPr>
              <w:spacing w:after="0" w:line="240" w:lineRule="auto"/>
              <w:rPr>
                <w:szCs w:val="20"/>
              </w:rPr>
            </w:pPr>
            <w:r w:rsidRPr="00433F49">
              <w:t>Aberdeen City Core Paths Plan</w:t>
            </w:r>
            <w:r>
              <w:t xml:space="preserve"> (CPP)</w:t>
            </w:r>
          </w:p>
        </w:tc>
        <w:tc>
          <w:tcPr>
            <w:tcW w:w="6219" w:type="dxa"/>
          </w:tcPr>
          <w:p w14:paraId="02A7FB6D" w14:textId="77777777" w:rsidR="00305060" w:rsidRPr="00433F49" w:rsidRDefault="00305060" w:rsidP="0056666B">
            <w:pPr>
              <w:spacing w:after="0" w:line="240" w:lineRule="auto"/>
            </w:pPr>
            <w:r w:rsidRPr="00491CCD">
              <w:t xml:space="preserve">The vision for Aberdeen's </w:t>
            </w:r>
            <w:r>
              <w:t>CPP</w:t>
            </w:r>
            <w:r w:rsidRPr="00491CCD">
              <w:t xml:space="preserve"> is to "form a complete paths network throughout the City, encouraging healthy and sustainable access opportunitie</w:t>
            </w:r>
            <w:r>
              <w:t>s.</w:t>
            </w:r>
          </w:p>
        </w:tc>
        <w:tc>
          <w:tcPr>
            <w:tcW w:w="4754" w:type="dxa"/>
          </w:tcPr>
          <w:p w14:paraId="01654976" w14:textId="29E36769" w:rsidR="00305060" w:rsidRDefault="00305060" w:rsidP="0056666B">
            <w:pPr>
              <w:spacing w:after="0" w:line="240" w:lineRule="auto"/>
            </w:pPr>
            <w:r w:rsidRPr="0009312D">
              <w:t xml:space="preserve">The objectives of the CPP should be considered in the </w:t>
            </w:r>
            <w:r>
              <w:rPr>
                <w:szCs w:val="20"/>
              </w:rPr>
              <w:t xml:space="preserve">draft </w:t>
            </w:r>
            <w:r>
              <w:t>George Street Mini Masterplan</w:t>
            </w:r>
            <w:r w:rsidRPr="0009312D">
              <w:t xml:space="preserve"> a</w:t>
            </w:r>
            <w:r w:rsidR="00424390">
              <w:t>s</w:t>
            </w:r>
            <w:r w:rsidRPr="0009312D">
              <w:t xml:space="preserve"> opportunities to enhance local core paths and active travel routes</w:t>
            </w:r>
            <w:r>
              <w:t>.</w:t>
            </w:r>
          </w:p>
          <w:p w14:paraId="25BFE493" w14:textId="77777777" w:rsidR="00305060" w:rsidRPr="00433F49" w:rsidRDefault="00305060" w:rsidP="0056666B">
            <w:pPr>
              <w:spacing w:after="0" w:line="240" w:lineRule="auto"/>
            </w:pPr>
            <w:r>
              <w:t xml:space="preserve">The Core Paths Plan identified core paths within the </w:t>
            </w:r>
            <w:r>
              <w:rPr>
                <w:szCs w:val="20"/>
              </w:rPr>
              <w:t xml:space="preserve">draft </w:t>
            </w:r>
            <w:r>
              <w:t>George Street Mini Masterplan</w:t>
            </w:r>
            <w:r w:rsidRPr="00AA34E3">
              <w:t xml:space="preserve"> </w:t>
            </w:r>
            <w:r>
              <w:t>boundary</w:t>
            </w:r>
          </w:p>
        </w:tc>
      </w:tr>
      <w:tr w:rsidR="00305060" w:rsidRPr="004F0D90" w14:paraId="1DCABE96" w14:textId="77777777" w:rsidTr="0056666B">
        <w:tc>
          <w:tcPr>
            <w:tcW w:w="2914" w:type="dxa"/>
          </w:tcPr>
          <w:p w14:paraId="0D3A19CE" w14:textId="77777777" w:rsidR="00305060" w:rsidRPr="004F0D90" w:rsidRDefault="00305060" w:rsidP="0056666B">
            <w:pPr>
              <w:spacing w:after="0" w:line="240" w:lineRule="auto"/>
              <w:rPr>
                <w:szCs w:val="20"/>
              </w:rPr>
            </w:pPr>
            <w:r w:rsidRPr="00491CCD">
              <w:t>Landscape Character Assessment: Aberdeen City - Landscape Evolution and Influences</w:t>
            </w:r>
          </w:p>
        </w:tc>
        <w:tc>
          <w:tcPr>
            <w:tcW w:w="6219" w:type="dxa"/>
          </w:tcPr>
          <w:p w14:paraId="08FCB879" w14:textId="77777777" w:rsidR="00305060" w:rsidRDefault="00305060" w:rsidP="0056666B">
            <w:pPr>
              <w:spacing w:after="0" w:line="240" w:lineRule="auto"/>
            </w:pPr>
            <w:r>
              <w:t>This document provides information on how the landscape of the local authority area has evolved. It complements the Landscape Character Type descriptions of the 2019 dataset.</w:t>
            </w:r>
          </w:p>
          <w:p w14:paraId="623DBC1E" w14:textId="77777777" w:rsidR="00305060" w:rsidRDefault="00305060" w:rsidP="0056666B">
            <w:pPr>
              <w:spacing w:after="0" w:line="240" w:lineRule="auto"/>
            </w:pPr>
          </w:p>
          <w:p w14:paraId="7566B3A5" w14:textId="4EBD3E16" w:rsidR="00305060" w:rsidRPr="00433F49" w:rsidRDefault="00305060" w:rsidP="0056666B">
            <w:pPr>
              <w:spacing w:after="0" w:line="240" w:lineRule="auto"/>
            </w:pPr>
            <w:r>
              <w:t xml:space="preserve">The original character assessment reports </w:t>
            </w:r>
            <w:r w:rsidR="00424390">
              <w:t xml:space="preserve">are </w:t>
            </w:r>
            <w:r>
              <w:t>part of a series of 30, mostly for a local authority area.</w:t>
            </w:r>
          </w:p>
        </w:tc>
        <w:tc>
          <w:tcPr>
            <w:tcW w:w="4754" w:type="dxa"/>
          </w:tcPr>
          <w:p w14:paraId="0006BE9A" w14:textId="77777777" w:rsidR="00305060" w:rsidRPr="00433F49" w:rsidRDefault="00305060" w:rsidP="0056666B">
            <w:pPr>
              <w:spacing w:after="0" w:line="240" w:lineRule="auto"/>
            </w:pPr>
            <w:r w:rsidRPr="0009312D">
              <w:t xml:space="preserve">The </w:t>
            </w:r>
            <w:r>
              <w:rPr>
                <w:szCs w:val="20"/>
              </w:rPr>
              <w:t xml:space="preserve">draft </w:t>
            </w:r>
            <w:r>
              <w:t>George Street Mini Masterplan</w:t>
            </w:r>
            <w:r w:rsidRPr="00AA34E3">
              <w:t xml:space="preserve"> </w:t>
            </w:r>
            <w:r w:rsidRPr="0009312D">
              <w:t>should take account of landscape character and promote good landscape design.</w:t>
            </w:r>
          </w:p>
        </w:tc>
      </w:tr>
      <w:tr w:rsidR="00305060" w:rsidRPr="004F0D90" w14:paraId="54B52CE9" w14:textId="77777777" w:rsidTr="0056666B">
        <w:tc>
          <w:tcPr>
            <w:tcW w:w="2914" w:type="dxa"/>
          </w:tcPr>
          <w:p w14:paraId="05FE5385" w14:textId="77777777" w:rsidR="00305060" w:rsidRPr="004F0D90" w:rsidRDefault="00305060" w:rsidP="0056666B">
            <w:pPr>
              <w:spacing w:after="0" w:line="240" w:lineRule="auto"/>
              <w:rPr>
                <w:szCs w:val="20"/>
              </w:rPr>
            </w:pPr>
            <w:r w:rsidRPr="00433F49">
              <w:t>Aberdeen City Waste Strategy 2014-25</w:t>
            </w:r>
          </w:p>
        </w:tc>
        <w:tc>
          <w:tcPr>
            <w:tcW w:w="6219" w:type="dxa"/>
          </w:tcPr>
          <w:p w14:paraId="08D6B9F6" w14:textId="55B35ACB" w:rsidR="00305060" w:rsidRPr="00433F49" w:rsidRDefault="00305060" w:rsidP="0056666B">
            <w:pPr>
              <w:spacing w:after="0" w:line="240" w:lineRule="auto"/>
            </w:pPr>
            <w:r w:rsidRPr="00491CCD">
              <w:t>Sets out the long</w:t>
            </w:r>
            <w:r w:rsidR="00424390">
              <w:t>-</w:t>
            </w:r>
            <w:r w:rsidRPr="00491CCD">
              <w:t xml:space="preserve">term plans to reduce the social, economic and environmental consequences of waste. It aims for Aberdeen to see waste </w:t>
            </w:r>
            <w:r w:rsidR="00424390">
              <w:t xml:space="preserve">as </w:t>
            </w:r>
            <w:r w:rsidRPr="00491CCD">
              <w:t>a resource and not a problem, and for it to be a zero</w:t>
            </w:r>
            <w:r w:rsidR="00424390">
              <w:t>-</w:t>
            </w:r>
            <w:r w:rsidRPr="00491CCD">
              <w:t>waste city, providing long</w:t>
            </w:r>
            <w:r w:rsidR="00424390">
              <w:t>-</w:t>
            </w:r>
            <w:r w:rsidRPr="00491CCD">
              <w:t>term social, economic and environmental benefits to all.</w:t>
            </w:r>
          </w:p>
        </w:tc>
        <w:tc>
          <w:tcPr>
            <w:tcW w:w="4754" w:type="dxa"/>
          </w:tcPr>
          <w:p w14:paraId="30A8BF07" w14:textId="420C0841" w:rsidR="00305060" w:rsidRPr="00433F49" w:rsidRDefault="00305060" w:rsidP="0056666B">
            <w:pPr>
              <w:spacing w:after="0" w:line="240" w:lineRule="auto"/>
            </w:pPr>
            <w:r w:rsidRPr="009704B8">
              <w:t xml:space="preserve">The </w:t>
            </w:r>
            <w:r>
              <w:rPr>
                <w:szCs w:val="20"/>
              </w:rPr>
              <w:t xml:space="preserve">draft </w:t>
            </w:r>
            <w:r>
              <w:t>George Street Mini Masterplan</w:t>
            </w:r>
            <w:r w:rsidRPr="00AA34E3">
              <w:t xml:space="preserve"> </w:t>
            </w:r>
            <w:r>
              <w:t>could</w:t>
            </w:r>
            <w:r w:rsidRPr="009704B8">
              <w:t xml:space="preserve"> attract an increase</w:t>
            </w:r>
            <w:r w:rsidR="00424390">
              <w:t>d</w:t>
            </w:r>
            <w:r w:rsidRPr="009704B8">
              <w:t xml:space="preserve"> quantity of visitors and tourists which makes it more prone to litter and waste. The </w:t>
            </w:r>
            <w:r>
              <w:rPr>
                <w:szCs w:val="20"/>
              </w:rPr>
              <w:t xml:space="preserve">draft </w:t>
            </w:r>
            <w:r>
              <w:t>George Street Mini Masterplan</w:t>
            </w:r>
            <w:r w:rsidRPr="009704B8">
              <w:t xml:space="preserve"> should be cognisant of the objectives outlined in the ZWS plan, and adapt accordingly to contribute to them.</w:t>
            </w:r>
          </w:p>
        </w:tc>
      </w:tr>
    </w:tbl>
    <w:p w14:paraId="4588B76B" w14:textId="77777777" w:rsidR="00305060" w:rsidRDefault="00305060" w:rsidP="00305060"/>
    <w:p w14:paraId="28F1565E" w14:textId="77777777" w:rsidR="00305060" w:rsidRPr="00E52DF4" w:rsidRDefault="00305060" w:rsidP="00305060">
      <w:pPr>
        <w:jc w:val="both"/>
        <w:rPr>
          <w:rFonts w:eastAsiaTheme="majorEastAsia" w:cstheme="majorBidi"/>
          <w:b/>
          <w:bCs/>
          <w:caps/>
          <w:sz w:val="30"/>
          <w:szCs w:val="34"/>
          <w14:numForm w14:val="lining"/>
        </w:rPr>
      </w:pPr>
      <w:r w:rsidRPr="00E52DF4">
        <w:rPr>
          <w:rFonts w:eastAsiaTheme="majorEastAsia" w:cstheme="majorBidi"/>
          <w:b/>
          <w:bCs/>
          <w:caps/>
          <w:sz w:val="30"/>
          <w:szCs w:val="34"/>
          <w14:numForm w14:val="lining"/>
        </w:rPr>
        <w:br w:type="page"/>
      </w:r>
    </w:p>
    <w:p w14:paraId="4D8B2D76" w14:textId="77777777" w:rsidR="00305060" w:rsidRPr="00E52DF4" w:rsidRDefault="00305060" w:rsidP="00305060">
      <w:pPr>
        <w:jc w:val="both"/>
        <w:rPr>
          <w:rFonts w:eastAsiaTheme="majorEastAsia" w:cstheme="majorBidi"/>
          <w:b/>
          <w:bCs/>
          <w:caps/>
          <w:sz w:val="30"/>
          <w:szCs w:val="34"/>
          <w14:numForm w14:val="lining"/>
        </w:rPr>
        <w:sectPr w:rsidR="00305060" w:rsidRPr="00E52DF4" w:rsidSect="00E52DF4">
          <w:pgSz w:w="16838" w:h="11906" w:orient="landscape"/>
          <w:pgMar w:top="1418" w:right="1418" w:bottom="1418" w:left="1418" w:header="709" w:footer="709" w:gutter="0"/>
          <w:pgNumType w:start="1"/>
          <w:cols w:space="708"/>
          <w:docGrid w:linePitch="360"/>
        </w:sectPr>
      </w:pPr>
    </w:p>
    <w:p w14:paraId="6F5BF57C" w14:textId="77777777" w:rsidR="00305060" w:rsidRDefault="00305060" w:rsidP="00305060">
      <w:pPr>
        <w:pStyle w:val="AppendixHeading"/>
      </w:pPr>
      <w:bookmarkStart w:id="208" w:name="_Toc125607594"/>
      <w:bookmarkStart w:id="209" w:name="_Toc128993703"/>
      <w:bookmarkStart w:id="210" w:name="_Toc129320751"/>
      <w:r w:rsidRPr="001E1B6F">
        <w:lastRenderedPageBreak/>
        <w:t xml:space="preserve">Environmental Baseline </w:t>
      </w:r>
      <w:r>
        <w:t>Appraisal</w:t>
      </w:r>
      <w:bookmarkEnd w:id="208"/>
      <w:bookmarkEnd w:id="209"/>
      <w:bookmarkEnd w:id="210"/>
    </w:p>
    <w:p w14:paraId="35E58C49" w14:textId="77777777" w:rsidR="00305060" w:rsidRDefault="00305060" w:rsidP="00305060">
      <w:pPr>
        <w:spacing w:after="200" w:line="276" w:lineRule="auto"/>
        <w:rPr>
          <w:rFonts w:eastAsiaTheme="majorEastAsia" w:cstheme="majorBidi"/>
          <w:b/>
          <w:bCs/>
          <w:caps/>
          <w:sz w:val="30"/>
          <w:szCs w:val="34"/>
          <w14:numForm w14:val="lining"/>
        </w:rPr>
      </w:pPr>
      <w:r>
        <w:br w:type="page"/>
      </w:r>
    </w:p>
    <w:p w14:paraId="42439846" w14:textId="77777777" w:rsidR="00305060" w:rsidRDefault="00305060" w:rsidP="00305060">
      <w:pPr>
        <w:pStyle w:val="AppendixHeading"/>
      </w:pPr>
      <w:bookmarkStart w:id="211" w:name="_Toc125607595"/>
      <w:bookmarkStart w:id="212" w:name="_Toc128993704"/>
      <w:bookmarkStart w:id="213" w:name="_Toc129320752"/>
      <w:r w:rsidRPr="00E2456A">
        <w:lastRenderedPageBreak/>
        <w:t xml:space="preserve">Compatibility </w:t>
      </w:r>
      <w:r w:rsidRPr="00EE154A">
        <w:t>Analysis</w:t>
      </w:r>
      <w:bookmarkEnd w:id="211"/>
      <w:bookmarkEnd w:id="212"/>
      <w:bookmarkEnd w:id="213"/>
    </w:p>
    <w:p w14:paraId="36358168" w14:textId="77777777" w:rsidR="00305060" w:rsidRDefault="00305060" w:rsidP="00305060">
      <w:pPr>
        <w:spacing w:after="200" w:line="276" w:lineRule="auto"/>
        <w:rPr>
          <w:rFonts w:eastAsiaTheme="majorEastAsia" w:cstheme="majorBidi"/>
          <w:b/>
          <w:bCs/>
          <w:caps/>
          <w:sz w:val="30"/>
          <w:szCs w:val="34"/>
          <w14:numForm w14:val="lining"/>
        </w:rPr>
      </w:pPr>
      <w:r>
        <w:br w:type="page"/>
      </w:r>
    </w:p>
    <w:p w14:paraId="3DB253AA" w14:textId="77777777" w:rsidR="00305060" w:rsidRDefault="00305060" w:rsidP="00305060">
      <w:pPr>
        <w:pStyle w:val="AppendixHeading"/>
      </w:pPr>
      <w:bookmarkStart w:id="214" w:name="_Toc125607596"/>
      <w:bookmarkStart w:id="215" w:name="_Toc128993705"/>
      <w:bookmarkStart w:id="216" w:name="_Toc129320753"/>
      <w:r>
        <w:lastRenderedPageBreak/>
        <w:t>Assessment of Preferred and Alternative Scenarios</w:t>
      </w:r>
      <w:bookmarkEnd w:id="214"/>
      <w:bookmarkEnd w:id="215"/>
      <w:bookmarkEnd w:id="216"/>
    </w:p>
    <w:p w14:paraId="7D407546" w14:textId="77777777" w:rsidR="00305060" w:rsidRDefault="00305060" w:rsidP="00305060">
      <w:pPr>
        <w:pStyle w:val="AppendixHeading"/>
      </w:pPr>
      <w:bookmarkStart w:id="217" w:name="_Toc128993706"/>
      <w:bookmarkStart w:id="218" w:name="_Toc129320754"/>
      <w:bookmarkStart w:id="219" w:name="_Toc125607597"/>
      <w:r w:rsidRPr="003733B6">
        <w:lastRenderedPageBreak/>
        <w:t>High Level Assessment of Potential Future Mini Masterplan Projects</w:t>
      </w:r>
      <w:bookmarkEnd w:id="217"/>
      <w:bookmarkEnd w:id="218"/>
    </w:p>
    <w:p w14:paraId="2CDFFA70" w14:textId="77777777" w:rsidR="00305060" w:rsidRDefault="00305060" w:rsidP="00305060">
      <w:pPr>
        <w:pStyle w:val="AppendixHeading"/>
      </w:pPr>
      <w:bookmarkStart w:id="220" w:name="_Toc128993707"/>
      <w:bookmarkStart w:id="221" w:name="_Toc129320755"/>
      <w:r>
        <w:lastRenderedPageBreak/>
        <w:t>Draft George Street Mini Masterplan</w:t>
      </w:r>
      <w:bookmarkEnd w:id="219"/>
      <w:bookmarkEnd w:id="220"/>
      <w:bookmarkEnd w:id="221"/>
    </w:p>
    <w:p w14:paraId="279765D8" w14:textId="77777777" w:rsidR="00305060" w:rsidRDefault="00305060" w:rsidP="00305060">
      <w:pPr>
        <w:spacing w:after="200" w:line="276" w:lineRule="auto"/>
        <w:rPr>
          <w:rFonts w:eastAsiaTheme="majorEastAsia" w:cstheme="majorBidi"/>
          <w:b/>
          <w:bCs/>
          <w:caps/>
          <w:sz w:val="30"/>
          <w:szCs w:val="34"/>
          <w14:numForm w14:val="lining"/>
        </w:rPr>
      </w:pPr>
      <w:r>
        <w:br w:type="page"/>
      </w:r>
    </w:p>
    <w:p w14:paraId="762ACA0F" w14:textId="77777777" w:rsidR="00305060" w:rsidRPr="0086127F" w:rsidRDefault="00305060" w:rsidP="00305060">
      <w:pPr>
        <w:pStyle w:val="AppendixHeading"/>
      </w:pPr>
      <w:bookmarkStart w:id="222" w:name="_Toc128993708"/>
      <w:bookmarkStart w:id="223" w:name="_Toc129320756"/>
      <w:r>
        <w:lastRenderedPageBreak/>
        <w:t xml:space="preserve">Draft </w:t>
      </w:r>
      <w:r w:rsidRPr="0047718C">
        <w:t>George Street</w:t>
      </w:r>
      <w:r>
        <w:t xml:space="preserve"> Mini Masterplan</w:t>
      </w:r>
      <w:r w:rsidRPr="0047718C">
        <w:t xml:space="preserve"> Consultation Analysis</w:t>
      </w:r>
      <w:bookmarkEnd w:id="222"/>
      <w:bookmarkEnd w:id="223"/>
    </w:p>
    <w:p w14:paraId="03FD57CB" w14:textId="77777777" w:rsidR="00C13F2C" w:rsidRPr="00C13F2C" w:rsidRDefault="00C13F2C" w:rsidP="00774CB9">
      <w:pPr>
        <w:pStyle w:val="AppendixHeading"/>
        <w:numPr>
          <w:ilvl w:val="0"/>
          <w:numId w:val="0"/>
        </w:numPr>
      </w:pPr>
    </w:p>
    <w:sectPr w:rsidR="00C13F2C" w:rsidRPr="00C13F2C" w:rsidSect="00572DB0">
      <w:footerReference w:type="default" r:id="rId82"/>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18E0" w14:textId="77777777" w:rsidR="00305060" w:rsidRDefault="00305060" w:rsidP="00D36012">
      <w:pPr>
        <w:spacing w:after="0"/>
      </w:pPr>
      <w:r>
        <w:separator/>
      </w:r>
    </w:p>
  </w:endnote>
  <w:endnote w:type="continuationSeparator" w:id="0">
    <w:p w14:paraId="600D655C" w14:textId="77777777" w:rsidR="00305060" w:rsidRDefault="00305060" w:rsidP="00D36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w:altName w:val="Arial"/>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wiss721BT-RomanCondensed">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069E5" w14:textId="77777777" w:rsidR="009A314E" w:rsidRDefault="002A2ADF" w:rsidP="00D36012">
    <w:pPr>
      <w:pStyle w:val="Footer"/>
    </w:pPr>
    <w:r>
      <w:ptab w:relativeTo="margin" w:alignment="right" w:leader="none"/>
    </w:r>
    <w:r w:rsidR="009A314E" w:rsidRPr="00C42FE9">
      <w:fldChar w:fldCharType="begin"/>
    </w:r>
    <w:r w:rsidR="009A314E" w:rsidRPr="00C42FE9">
      <w:instrText xml:space="preserve"> PAGE   \* MERGEFORMAT </w:instrText>
    </w:r>
    <w:r w:rsidR="009A314E" w:rsidRPr="00C42FE9">
      <w:fldChar w:fldCharType="separate"/>
    </w:r>
    <w:r w:rsidR="00481824">
      <w:rPr>
        <w:noProof/>
      </w:rPr>
      <w:t>ii</w:t>
    </w:r>
    <w:r w:rsidR="009A314E" w:rsidRPr="00C42FE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022C" w14:textId="77777777" w:rsidR="00305060" w:rsidRDefault="00305060" w:rsidP="00D36012">
    <w:pPr>
      <w:pStyle w:val="Footer"/>
    </w:pPr>
    <w:r>
      <w:ptab w:relativeTo="margin" w:alignment="right" w:leader="none"/>
    </w:r>
    <w:r w:rsidRPr="00D36012">
      <w:fldChar w:fldCharType="begin"/>
    </w:r>
    <w:r w:rsidRPr="00D36012">
      <w:instrText xml:space="preserve"> PAGE   \* MERGEFORMAT </w:instrText>
    </w:r>
    <w:r w:rsidRPr="00D36012">
      <w:fldChar w:fldCharType="separate"/>
    </w:r>
    <w:r>
      <w:rPr>
        <w:noProof/>
      </w:rPr>
      <w:t>34</w:t>
    </w:r>
    <w:r w:rsidRPr="00D3601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F143" w14:textId="77777777" w:rsidR="00305060" w:rsidRDefault="00305060" w:rsidP="00D36012">
    <w:pPr>
      <w:pStyle w:val="Footer"/>
    </w:pPr>
    <w:r>
      <w:ptab w:relativeTo="margin" w:alignment="right" w:leader="none"/>
    </w:r>
    <w:r w:rsidRPr="00D36012">
      <w:fldChar w:fldCharType="begin"/>
    </w:r>
    <w:r w:rsidRPr="00D36012">
      <w:instrText xml:space="preserve"> PAGE   \* MERGEFORMAT </w:instrText>
    </w:r>
    <w:r w:rsidRPr="00D36012">
      <w:fldChar w:fldCharType="separate"/>
    </w:r>
    <w:r>
      <w:rPr>
        <w:noProof/>
      </w:rPr>
      <w:t>82</w:t>
    </w:r>
    <w:r w:rsidRPr="00D36012">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03BD5" w14:textId="77777777" w:rsidR="00305060" w:rsidRPr="00A10C40" w:rsidRDefault="00305060" w:rsidP="00A10C4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D96E" w14:textId="77777777" w:rsidR="00A10C40" w:rsidRPr="00A10C40" w:rsidRDefault="00A10C40" w:rsidP="00A10C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24E5D" w14:textId="77777777" w:rsidR="00305060" w:rsidRDefault="00305060" w:rsidP="00D36012">
      <w:pPr>
        <w:spacing w:after="0"/>
      </w:pPr>
      <w:r>
        <w:separator/>
      </w:r>
    </w:p>
  </w:footnote>
  <w:footnote w:type="continuationSeparator" w:id="0">
    <w:p w14:paraId="5B7963BF" w14:textId="77777777" w:rsidR="00305060" w:rsidRDefault="00305060" w:rsidP="00D36012">
      <w:pPr>
        <w:spacing w:after="0"/>
      </w:pPr>
      <w:r>
        <w:continuationSeparator/>
      </w:r>
    </w:p>
  </w:footnote>
  <w:footnote w:id="1">
    <w:p w14:paraId="1D52DD96" w14:textId="77777777" w:rsidR="00305060" w:rsidRPr="009F2071" w:rsidRDefault="00305060" w:rsidP="00305060">
      <w:pPr>
        <w:pStyle w:val="FootnoteText"/>
        <w:rPr>
          <w:sz w:val="18"/>
          <w:szCs w:val="18"/>
          <w:lang w:val="en-US"/>
        </w:rPr>
      </w:pPr>
      <w:r w:rsidRPr="009F2071">
        <w:rPr>
          <w:rStyle w:val="FootnoteReference"/>
          <w:sz w:val="18"/>
          <w:szCs w:val="18"/>
        </w:rPr>
        <w:footnoteRef/>
      </w:r>
      <w:r w:rsidRPr="009F2071">
        <w:rPr>
          <w:sz w:val="18"/>
          <w:szCs w:val="18"/>
        </w:rPr>
        <w:t xml:space="preserve"> </w:t>
      </w:r>
      <w:hyperlink r:id="rId1" w:history="1">
        <w:r w:rsidRPr="00222113">
          <w:rPr>
            <w:rStyle w:val="Hyperlink"/>
            <w:sz w:val="18"/>
            <w:szCs w:val="18"/>
          </w:rPr>
          <w:t>https://www.gov.scot/publications/strategic-environmental-assessment-guidance/</w:t>
        </w:r>
      </w:hyperlink>
      <w:r>
        <w:rPr>
          <w:sz w:val="18"/>
          <w:szCs w:val="18"/>
        </w:rPr>
        <w:t xml:space="preserve"> (Accessed 15/12/2022)</w:t>
      </w:r>
    </w:p>
  </w:footnote>
  <w:footnote w:id="2">
    <w:p w14:paraId="0F0B721A" w14:textId="77777777" w:rsidR="00305060" w:rsidRPr="00E87E12" w:rsidRDefault="00305060" w:rsidP="00305060">
      <w:pPr>
        <w:pStyle w:val="FootnoteText"/>
        <w:rPr>
          <w:sz w:val="18"/>
          <w:szCs w:val="18"/>
          <w:lang w:val="en-US"/>
        </w:rPr>
      </w:pPr>
      <w:r w:rsidRPr="00E87E12">
        <w:rPr>
          <w:rStyle w:val="FootnoteReference"/>
          <w:sz w:val="18"/>
          <w:szCs w:val="18"/>
        </w:rPr>
        <w:footnoteRef/>
      </w:r>
      <w:r w:rsidRPr="00E87E12">
        <w:rPr>
          <w:sz w:val="18"/>
          <w:szCs w:val="18"/>
        </w:rPr>
        <w:t xml:space="preserve"> </w:t>
      </w:r>
      <w:hyperlink r:id="rId2" w:history="1">
        <w:r w:rsidRPr="006007A8">
          <w:rPr>
            <w:rStyle w:val="Hyperlink"/>
            <w:sz w:val="18"/>
            <w:szCs w:val="18"/>
          </w:rPr>
          <w:t>https://www.theilp.org.uk/documents/guidance-note-8-bats-and-artificial-lighting/</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921E2" w14:textId="77777777" w:rsidR="00803FDF" w:rsidRDefault="00803FDF" w:rsidP="00803FDF">
    <w:pPr>
      <w:pStyle w:val="Header"/>
      <w:tabs>
        <w:tab w:val="left" w:pos="1230"/>
      </w:tabs>
      <w:jc w:val="right"/>
    </w:pPr>
    <w:r>
      <w:rPr>
        <w:noProof/>
        <w:lang w:eastAsia="en-GB"/>
        <w14:numForm w14:val="default"/>
      </w:rPr>
      <w:drawing>
        <wp:inline distT="0" distB="0" distL="0" distR="0" wp14:anchorId="29A39A52" wp14:editId="0463F75C">
          <wp:extent cx="2671200" cy="345600"/>
          <wp:effectExtent l="0" t="0" r="0" b="0"/>
          <wp:docPr id="1" name="Picture 1" descr="A screenshot of a video game&#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671200" cy="345600"/>
                  </a:xfrm>
                  <a:prstGeom prst="rect">
                    <a:avLst/>
                  </a:prstGeom>
                </pic:spPr>
              </pic:pic>
            </a:graphicData>
          </a:graphic>
        </wp:inline>
      </w:drawing>
    </w:r>
  </w:p>
  <w:p w14:paraId="5A858D14" w14:textId="77777777" w:rsidR="00803FDF" w:rsidRDefault="00803FDF" w:rsidP="00803FDF">
    <w:pPr>
      <w:pStyle w:val="Header"/>
      <w:tabs>
        <w:tab w:val="left" w:pos="1230"/>
      </w:tabs>
      <w:jc w:val="right"/>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07D44" w14:textId="0D7BCA47" w:rsidR="009A314E" w:rsidRPr="00396EEF" w:rsidRDefault="00736978" w:rsidP="00396EEF">
    <w:pPr>
      <w:pStyle w:val="Header"/>
    </w:pPr>
    <w:sdt>
      <w:sdtPr>
        <w:alias w:val="Client"/>
        <w:tag w:val=""/>
        <w:id w:val="45505427"/>
        <w:lock w:val="sdtLocked"/>
        <w:placeholder>
          <w:docPart w:val="4BB36715E1B44677BB36C9B5CF3553D5"/>
        </w:placeholder>
        <w:dataBinding w:prefixMappings="xmlns:ns0='http://schemas.openxmlformats.org/officeDocument/2006/extended-properties' " w:xpath="/ns0:Properties[1]/ns0:Company[1]" w:storeItemID="{6668398D-A668-4E3E-A5EB-62B293D839F1}"/>
        <w:text/>
      </w:sdtPr>
      <w:sdtEndPr/>
      <w:sdtContent>
        <w:r w:rsidR="00305060">
          <w:t>Hub North Scotland Ltd</w:t>
        </w:r>
      </w:sdtContent>
    </w:sdt>
    <w:r w:rsidR="00396EEF">
      <w:ptab w:relativeTo="margin" w:alignment="right" w:leader="none"/>
    </w:r>
    <w:sdt>
      <w:sdtPr>
        <w:alias w:val="Publish Date"/>
        <w:tag w:val=""/>
        <w:id w:val="1708141404"/>
        <w:lock w:val="sdtLocked"/>
        <w:placeholder>
          <w:docPart w:val="3DB3FDADE73F4A46A07974F8616B6E83"/>
        </w:placeholder>
        <w:dataBinding w:prefixMappings="xmlns:ns0='http://schemas.microsoft.com/office/2006/coverPageProps' " w:xpath="/ns0:CoverPageProperties[1]/ns0:PublishDate[1]" w:storeItemID="{55AF091B-3C7A-41E3-B477-F2FDAA23CFDA}"/>
        <w:date w:fullDate="2023-04-05T00:00:00Z">
          <w:dateFormat w:val="MMMM yyyy"/>
          <w:lid w:val="en-GB"/>
          <w:storeMappedDataAs w:val="date"/>
          <w:calendar w:val="gregorian"/>
        </w:date>
      </w:sdtPr>
      <w:sdtEndPr/>
      <w:sdtContent>
        <w:r w:rsidR="00A60419">
          <w:t>April 2023</w:t>
        </w:r>
      </w:sdtContent>
    </w:sdt>
  </w:p>
  <w:p w14:paraId="24326070" w14:textId="77B99D5E" w:rsidR="009A314E" w:rsidRPr="00396EEF" w:rsidRDefault="00736978" w:rsidP="00396EEF">
    <w:pPr>
      <w:pStyle w:val="Header"/>
    </w:pPr>
    <w:sdt>
      <w:sdtPr>
        <w:alias w:val="Project title"/>
        <w:tag w:val=""/>
        <w:id w:val="-1004199358"/>
        <w:lock w:val="sdtLocked"/>
        <w:placeholder>
          <w:docPart w:val="655C3D3D79EE4F57839492420759D545"/>
        </w:placeholder>
        <w:dataBinding w:prefixMappings="xmlns:ns0='http://purl.org/dc/elements/1.1/' xmlns:ns1='http://schemas.openxmlformats.org/package/2006/metadata/core-properties' " w:xpath="/ns1:coreProperties[1]/ns0:title[1]" w:storeItemID="{6C3C8BC8-F283-45AE-878A-BAB7291924A1}"/>
        <w:text/>
      </w:sdtPr>
      <w:sdtEndPr/>
      <w:sdtContent>
        <w:r w:rsidR="00305060">
          <w:t>George Street Draft Mini Masterplan</w:t>
        </w:r>
      </w:sdtContent>
    </w:sdt>
    <w:r w:rsidR="00396EEF" w:rsidRPr="00396EEF">
      <w:t xml:space="preserve">; </w:t>
    </w:r>
    <w:sdt>
      <w:sdtPr>
        <w:alias w:val="Report title"/>
        <w:tag w:val=""/>
        <w:id w:val="2126422354"/>
        <w:lock w:val="sdtLocked"/>
        <w:placeholder>
          <w:docPart w:val="12B4BFED45414AC390AC1A9858E5B7DE"/>
        </w:placeholder>
        <w:dataBinding w:prefixMappings="xmlns:ns0='http://purl.org/dc/elements/1.1/' xmlns:ns1='http://schemas.openxmlformats.org/package/2006/metadata/core-properties' " w:xpath="/ns1:coreProperties[1]/ns0:subject[1]" w:storeItemID="{6C3C8BC8-F283-45AE-878A-BAB7291924A1}"/>
        <w:text/>
      </w:sdtPr>
      <w:sdtEndPr/>
      <w:sdtContent>
        <w:r w:rsidR="00305060">
          <w:t>Strategic Environmental Assessment Environmental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94A654"/>
    <w:lvl w:ilvl="0">
      <w:start w:val="1"/>
      <w:numFmt w:val="bullet"/>
      <w:pStyle w:val="ListBullet"/>
      <w:lvlText w:val=""/>
      <w:lvlJc w:val="left"/>
      <w:pPr>
        <w:tabs>
          <w:tab w:val="num" w:pos="360"/>
        </w:tabs>
        <w:ind w:left="360" w:hanging="360"/>
      </w:pPr>
      <w:rPr>
        <w:rFonts w:ascii="Symbol" w:hAnsi="Symbol" w:hint="default"/>
        <w:color w:val="8B8178"/>
      </w:rPr>
    </w:lvl>
  </w:abstractNum>
  <w:abstractNum w:abstractNumId="1" w15:restartNumberingAfterBreak="0">
    <w:nsid w:val="0B381D96"/>
    <w:multiLevelType w:val="hybridMultilevel"/>
    <w:tmpl w:val="E0E8ABD4"/>
    <w:lvl w:ilvl="0" w:tplc="5B705BD2">
      <w:start w:val="1"/>
      <w:numFmt w:val="upperLetter"/>
      <w:pStyle w:val="AppendixHead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F54A38"/>
    <w:multiLevelType w:val="hybridMultilevel"/>
    <w:tmpl w:val="91DC4654"/>
    <w:lvl w:ilvl="0" w:tplc="7122B90A">
      <w:start w:val="318"/>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EA3E51"/>
    <w:multiLevelType w:val="hybridMultilevel"/>
    <w:tmpl w:val="F9F6F456"/>
    <w:lvl w:ilvl="0" w:tplc="DFE6FA6E">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5436CE"/>
    <w:multiLevelType w:val="hybridMultilevel"/>
    <w:tmpl w:val="99083C8C"/>
    <w:lvl w:ilvl="0" w:tplc="72709DF8">
      <w:start w:val="1"/>
      <w:numFmt w:val="bullet"/>
      <w:lvlText w:val=""/>
      <w:lvlJc w:val="left"/>
      <w:pPr>
        <w:tabs>
          <w:tab w:val="num" w:pos="363"/>
        </w:tabs>
        <w:ind w:left="363" w:hanging="363"/>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C617E57"/>
    <w:multiLevelType w:val="hybridMultilevel"/>
    <w:tmpl w:val="4EB0423C"/>
    <w:lvl w:ilvl="0" w:tplc="7122B90A">
      <w:start w:val="318"/>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ED73A4"/>
    <w:multiLevelType w:val="hybridMultilevel"/>
    <w:tmpl w:val="BB24F0B0"/>
    <w:lvl w:ilvl="0" w:tplc="DFE6FA6E">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832361"/>
    <w:multiLevelType w:val="hybridMultilevel"/>
    <w:tmpl w:val="04964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F04930"/>
    <w:multiLevelType w:val="hybridMultilevel"/>
    <w:tmpl w:val="21BECF72"/>
    <w:lvl w:ilvl="0" w:tplc="A246E19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E73AB"/>
    <w:multiLevelType w:val="hybridMultilevel"/>
    <w:tmpl w:val="48148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B85BCA"/>
    <w:multiLevelType w:val="multilevel"/>
    <w:tmpl w:val="B8B461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65F0FEE"/>
    <w:multiLevelType w:val="hybridMultilevel"/>
    <w:tmpl w:val="B4B03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A42825"/>
    <w:multiLevelType w:val="hybridMultilevel"/>
    <w:tmpl w:val="93DAB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60EAB"/>
    <w:multiLevelType w:val="hybridMultilevel"/>
    <w:tmpl w:val="DA36FAD4"/>
    <w:lvl w:ilvl="0" w:tplc="DFE6FA6E">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816433"/>
    <w:multiLevelType w:val="hybridMultilevel"/>
    <w:tmpl w:val="78BE91F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0A877EF"/>
    <w:multiLevelType w:val="hybridMultilevel"/>
    <w:tmpl w:val="E0AA6964"/>
    <w:lvl w:ilvl="0" w:tplc="DFE6FA6E">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A905DC"/>
    <w:multiLevelType w:val="hybridMultilevel"/>
    <w:tmpl w:val="E490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F0E7A"/>
    <w:multiLevelType w:val="hybridMultilevel"/>
    <w:tmpl w:val="D49AA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415F54"/>
    <w:multiLevelType w:val="hybridMultilevel"/>
    <w:tmpl w:val="1E9E01E0"/>
    <w:lvl w:ilvl="0" w:tplc="DFE6FA6E">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B41BAF"/>
    <w:multiLevelType w:val="hybridMultilevel"/>
    <w:tmpl w:val="D7708584"/>
    <w:lvl w:ilvl="0" w:tplc="8F3EA700">
      <w:start w:val="1"/>
      <w:numFmt w:val="bullet"/>
      <w:pStyle w:val="ListParagraph"/>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7C7B03"/>
    <w:multiLevelType w:val="hybridMultilevel"/>
    <w:tmpl w:val="0FB2A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C15BE1"/>
    <w:multiLevelType w:val="hybridMultilevel"/>
    <w:tmpl w:val="43CA07DE"/>
    <w:lvl w:ilvl="0" w:tplc="DFE6FA6E">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890B5A"/>
    <w:multiLevelType w:val="hybridMultilevel"/>
    <w:tmpl w:val="77627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120659"/>
    <w:multiLevelType w:val="hybridMultilevel"/>
    <w:tmpl w:val="55644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8A60D7"/>
    <w:multiLevelType w:val="hybridMultilevel"/>
    <w:tmpl w:val="BB2AEBEA"/>
    <w:lvl w:ilvl="0" w:tplc="7122B90A">
      <w:start w:val="318"/>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D80699"/>
    <w:multiLevelType w:val="hybridMultilevel"/>
    <w:tmpl w:val="47528C10"/>
    <w:lvl w:ilvl="0" w:tplc="D3C49F8A">
      <w:start w:val="1"/>
      <w:numFmt w:val="bullet"/>
      <w:lvlText w:val=""/>
      <w:lvlJc w:val="left"/>
      <w:pPr>
        <w:tabs>
          <w:tab w:val="num" w:pos="360"/>
        </w:tabs>
        <w:ind w:left="360" w:hanging="360"/>
      </w:pPr>
      <w:rPr>
        <w:rFonts w:ascii="Symbol" w:hAnsi="Symbol" w:hint="default"/>
        <w:color w:val="auto"/>
      </w:rPr>
    </w:lvl>
    <w:lvl w:ilvl="1" w:tplc="CE7605B0">
      <w:start w:val="1"/>
      <w:numFmt w:val="decimal"/>
      <w:lvlText w:val="%2."/>
      <w:lvlJc w:val="left"/>
      <w:pPr>
        <w:tabs>
          <w:tab w:val="num" w:pos="3"/>
        </w:tabs>
        <w:ind w:left="3" w:hanging="360"/>
      </w:pPr>
      <w:rPr>
        <w:rFonts w:hint="default"/>
      </w:rPr>
    </w:lvl>
    <w:lvl w:ilvl="2" w:tplc="04090005" w:tentative="1">
      <w:start w:val="1"/>
      <w:numFmt w:val="bullet"/>
      <w:lvlText w:val=""/>
      <w:lvlJc w:val="left"/>
      <w:pPr>
        <w:tabs>
          <w:tab w:val="num" w:pos="723"/>
        </w:tabs>
        <w:ind w:left="723" w:hanging="360"/>
      </w:pPr>
      <w:rPr>
        <w:rFonts w:ascii="Wingdings" w:hAnsi="Wingdings" w:hint="default"/>
      </w:rPr>
    </w:lvl>
    <w:lvl w:ilvl="3" w:tplc="04090001" w:tentative="1">
      <w:start w:val="1"/>
      <w:numFmt w:val="bullet"/>
      <w:lvlText w:val=""/>
      <w:lvlJc w:val="left"/>
      <w:pPr>
        <w:tabs>
          <w:tab w:val="num" w:pos="1443"/>
        </w:tabs>
        <w:ind w:left="1443" w:hanging="360"/>
      </w:pPr>
      <w:rPr>
        <w:rFonts w:ascii="Symbol" w:hAnsi="Symbol" w:hint="default"/>
      </w:rPr>
    </w:lvl>
    <w:lvl w:ilvl="4" w:tplc="04090003" w:tentative="1">
      <w:start w:val="1"/>
      <w:numFmt w:val="bullet"/>
      <w:lvlText w:val="o"/>
      <w:lvlJc w:val="left"/>
      <w:pPr>
        <w:tabs>
          <w:tab w:val="num" w:pos="2163"/>
        </w:tabs>
        <w:ind w:left="2163" w:hanging="360"/>
      </w:pPr>
      <w:rPr>
        <w:rFonts w:ascii="Courier New" w:hAnsi="Courier New" w:cs="Courier New" w:hint="default"/>
      </w:rPr>
    </w:lvl>
    <w:lvl w:ilvl="5" w:tplc="04090005" w:tentative="1">
      <w:start w:val="1"/>
      <w:numFmt w:val="bullet"/>
      <w:lvlText w:val=""/>
      <w:lvlJc w:val="left"/>
      <w:pPr>
        <w:tabs>
          <w:tab w:val="num" w:pos="2883"/>
        </w:tabs>
        <w:ind w:left="2883" w:hanging="360"/>
      </w:pPr>
      <w:rPr>
        <w:rFonts w:ascii="Wingdings" w:hAnsi="Wingdings" w:hint="default"/>
      </w:rPr>
    </w:lvl>
    <w:lvl w:ilvl="6" w:tplc="04090001" w:tentative="1">
      <w:start w:val="1"/>
      <w:numFmt w:val="bullet"/>
      <w:lvlText w:val=""/>
      <w:lvlJc w:val="left"/>
      <w:pPr>
        <w:tabs>
          <w:tab w:val="num" w:pos="3603"/>
        </w:tabs>
        <w:ind w:left="3603" w:hanging="360"/>
      </w:pPr>
      <w:rPr>
        <w:rFonts w:ascii="Symbol" w:hAnsi="Symbol" w:hint="default"/>
      </w:rPr>
    </w:lvl>
    <w:lvl w:ilvl="7" w:tplc="04090003" w:tentative="1">
      <w:start w:val="1"/>
      <w:numFmt w:val="bullet"/>
      <w:lvlText w:val="o"/>
      <w:lvlJc w:val="left"/>
      <w:pPr>
        <w:tabs>
          <w:tab w:val="num" w:pos="4323"/>
        </w:tabs>
        <w:ind w:left="4323" w:hanging="360"/>
      </w:pPr>
      <w:rPr>
        <w:rFonts w:ascii="Courier New" w:hAnsi="Courier New" w:cs="Courier New" w:hint="default"/>
      </w:rPr>
    </w:lvl>
    <w:lvl w:ilvl="8" w:tplc="04090005" w:tentative="1">
      <w:start w:val="1"/>
      <w:numFmt w:val="bullet"/>
      <w:lvlText w:val=""/>
      <w:lvlJc w:val="left"/>
      <w:pPr>
        <w:tabs>
          <w:tab w:val="num" w:pos="5043"/>
        </w:tabs>
        <w:ind w:left="5043" w:hanging="360"/>
      </w:pPr>
      <w:rPr>
        <w:rFonts w:ascii="Wingdings" w:hAnsi="Wingdings" w:hint="default"/>
      </w:rPr>
    </w:lvl>
  </w:abstractNum>
  <w:abstractNum w:abstractNumId="26" w15:restartNumberingAfterBreak="0">
    <w:nsid w:val="748867F1"/>
    <w:multiLevelType w:val="hybridMultilevel"/>
    <w:tmpl w:val="C2C22B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3833B2"/>
    <w:multiLevelType w:val="hybridMultilevel"/>
    <w:tmpl w:val="013C9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EC289B"/>
    <w:multiLevelType w:val="hybridMultilevel"/>
    <w:tmpl w:val="0AD63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CD10ED"/>
    <w:multiLevelType w:val="hybridMultilevel"/>
    <w:tmpl w:val="2138E082"/>
    <w:lvl w:ilvl="0" w:tplc="DFE6FA6E">
      <w:numFmt w:val="bullet"/>
      <w:lvlText w:val="•"/>
      <w:lvlJc w:val="left"/>
      <w:pPr>
        <w:ind w:left="720" w:hanging="360"/>
      </w:pPr>
      <w:rPr>
        <w:rFonts w:ascii="Arial Nova" w:eastAsiaTheme="minorHAnsi" w:hAnsi="Arial Nov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722200"/>
    <w:multiLevelType w:val="hybridMultilevel"/>
    <w:tmpl w:val="27ECD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760727"/>
    <w:multiLevelType w:val="hybridMultilevel"/>
    <w:tmpl w:val="0B52A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ED3CC5"/>
    <w:multiLevelType w:val="hybridMultilevel"/>
    <w:tmpl w:val="D49AA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142B31"/>
    <w:multiLevelType w:val="hybridMultilevel"/>
    <w:tmpl w:val="521ED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745509">
    <w:abstractNumId w:val="10"/>
  </w:num>
  <w:num w:numId="2" w16cid:durableId="2064518651">
    <w:abstractNumId w:val="1"/>
  </w:num>
  <w:num w:numId="3" w16cid:durableId="851378687">
    <w:abstractNumId w:val="31"/>
  </w:num>
  <w:num w:numId="4" w16cid:durableId="1374769340">
    <w:abstractNumId w:val="12"/>
  </w:num>
  <w:num w:numId="5" w16cid:durableId="546987080">
    <w:abstractNumId w:val="19"/>
  </w:num>
  <w:num w:numId="6" w16cid:durableId="1814640633">
    <w:abstractNumId w:val="18"/>
  </w:num>
  <w:num w:numId="7" w16cid:durableId="359010056">
    <w:abstractNumId w:val="20"/>
  </w:num>
  <w:num w:numId="8" w16cid:durableId="1450858572">
    <w:abstractNumId w:val="16"/>
  </w:num>
  <w:num w:numId="9" w16cid:durableId="694966737">
    <w:abstractNumId w:val="6"/>
  </w:num>
  <w:num w:numId="10" w16cid:durableId="1760172395">
    <w:abstractNumId w:val="28"/>
  </w:num>
  <w:num w:numId="11" w16cid:durableId="1331904053">
    <w:abstractNumId w:val="0"/>
  </w:num>
  <w:num w:numId="12" w16cid:durableId="1182546325">
    <w:abstractNumId w:val="3"/>
  </w:num>
  <w:num w:numId="13" w16cid:durableId="1511676945">
    <w:abstractNumId w:val="13"/>
  </w:num>
  <w:num w:numId="14" w16cid:durableId="791172453">
    <w:abstractNumId w:val="4"/>
  </w:num>
  <w:num w:numId="15" w16cid:durableId="1342775044">
    <w:abstractNumId w:val="15"/>
  </w:num>
  <w:num w:numId="16" w16cid:durableId="630936390">
    <w:abstractNumId w:val="27"/>
  </w:num>
  <w:num w:numId="17" w16cid:durableId="1521969500">
    <w:abstractNumId w:val="25"/>
  </w:num>
  <w:num w:numId="18" w16cid:durableId="1089885779">
    <w:abstractNumId w:val="33"/>
  </w:num>
  <w:num w:numId="19" w16cid:durableId="1793670267">
    <w:abstractNumId w:val="22"/>
  </w:num>
  <w:num w:numId="20" w16cid:durableId="1920629559">
    <w:abstractNumId w:val="8"/>
  </w:num>
  <w:num w:numId="21" w16cid:durableId="1052851433">
    <w:abstractNumId w:val="30"/>
  </w:num>
  <w:num w:numId="22" w16cid:durableId="1690176301">
    <w:abstractNumId w:val="26"/>
  </w:num>
  <w:num w:numId="23" w16cid:durableId="1937012745">
    <w:abstractNumId w:val="17"/>
  </w:num>
  <w:num w:numId="24" w16cid:durableId="1115177279">
    <w:abstractNumId w:val="32"/>
  </w:num>
  <w:num w:numId="25" w16cid:durableId="1124038178">
    <w:abstractNumId w:val="2"/>
  </w:num>
  <w:num w:numId="26" w16cid:durableId="1394546410">
    <w:abstractNumId w:val="5"/>
  </w:num>
  <w:num w:numId="27" w16cid:durableId="834959519">
    <w:abstractNumId w:val="24"/>
  </w:num>
  <w:num w:numId="28" w16cid:durableId="1161896016">
    <w:abstractNumId w:val="29"/>
  </w:num>
  <w:num w:numId="29" w16cid:durableId="1259296341">
    <w:abstractNumId w:val="23"/>
  </w:num>
  <w:num w:numId="30" w16cid:durableId="962274984">
    <w:abstractNumId w:val="11"/>
  </w:num>
  <w:num w:numId="31" w16cid:durableId="1089355049">
    <w:abstractNumId w:val="7"/>
  </w:num>
  <w:num w:numId="32" w16cid:durableId="444348747">
    <w:abstractNumId w:val="14"/>
  </w:num>
  <w:num w:numId="33" w16cid:durableId="784035802">
    <w:abstractNumId w:val="9"/>
  </w:num>
  <w:num w:numId="34" w16cid:durableId="1598053554">
    <w:abstractNumId w:val="21"/>
  </w:num>
  <w:num w:numId="35" w16cid:durableId="170262926">
    <w:abstractNumId w:val="19"/>
  </w:num>
  <w:num w:numId="36" w16cid:durableId="1175069277">
    <w:abstractNumId w:val="19"/>
  </w:num>
  <w:num w:numId="37" w16cid:durableId="14202981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attachedTemplate r:id="rId1"/>
  <w:defaultTabStop w:val="720"/>
  <w:drawingGridHorizontalSpacing w:val="284"/>
  <w:drawingGridVerticalSpacing w:val="28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MLEwsDA2MrMwNzJR0lEKTi0uzszPAykwrgUA68uuSSwAAAA="/>
  </w:docVars>
  <w:rsids>
    <w:rsidRoot w:val="00305060"/>
    <w:rsid w:val="00000284"/>
    <w:rsid w:val="0000522B"/>
    <w:rsid w:val="000068EA"/>
    <w:rsid w:val="00010712"/>
    <w:rsid w:val="000250CC"/>
    <w:rsid w:val="0002784D"/>
    <w:rsid w:val="00053065"/>
    <w:rsid w:val="00056810"/>
    <w:rsid w:val="00064839"/>
    <w:rsid w:val="00085390"/>
    <w:rsid w:val="00085775"/>
    <w:rsid w:val="0008691B"/>
    <w:rsid w:val="000869C2"/>
    <w:rsid w:val="0009151E"/>
    <w:rsid w:val="00094295"/>
    <w:rsid w:val="000A4532"/>
    <w:rsid w:val="000A55A3"/>
    <w:rsid w:val="000C1878"/>
    <w:rsid w:val="000D2099"/>
    <w:rsid w:val="000D48AA"/>
    <w:rsid w:val="000D6428"/>
    <w:rsid w:val="000D7BB8"/>
    <w:rsid w:val="000F6889"/>
    <w:rsid w:val="0010199F"/>
    <w:rsid w:val="001234A2"/>
    <w:rsid w:val="00130D69"/>
    <w:rsid w:val="00134FC3"/>
    <w:rsid w:val="00136D92"/>
    <w:rsid w:val="001504EC"/>
    <w:rsid w:val="0015710F"/>
    <w:rsid w:val="001629BF"/>
    <w:rsid w:val="00163A2A"/>
    <w:rsid w:val="00180B97"/>
    <w:rsid w:val="001922EF"/>
    <w:rsid w:val="00193B50"/>
    <w:rsid w:val="001A4080"/>
    <w:rsid w:val="001A7452"/>
    <w:rsid w:val="001B08AA"/>
    <w:rsid w:val="001B0E46"/>
    <w:rsid w:val="001B44DE"/>
    <w:rsid w:val="001B4A16"/>
    <w:rsid w:val="001B7EE5"/>
    <w:rsid w:val="001C6AE0"/>
    <w:rsid w:val="001D3915"/>
    <w:rsid w:val="001D7169"/>
    <w:rsid w:val="001E0DF7"/>
    <w:rsid w:val="001E281D"/>
    <w:rsid w:val="0022133B"/>
    <w:rsid w:val="00231B71"/>
    <w:rsid w:val="00231CB2"/>
    <w:rsid w:val="00234DF9"/>
    <w:rsid w:val="00251932"/>
    <w:rsid w:val="00261370"/>
    <w:rsid w:val="00276BB5"/>
    <w:rsid w:val="00287BBC"/>
    <w:rsid w:val="002937E0"/>
    <w:rsid w:val="002950D9"/>
    <w:rsid w:val="002A2ADF"/>
    <w:rsid w:val="002B5472"/>
    <w:rsid w:val="002C13A6"/>
    <w:rsid w:val="002C423A"/>
    <w:rsid w:val="002C55C5"/>
    <w:rsid w:val="002D4110"/>
    <w:rsid w:val="002D505E"/>
    <w:rsid w:val="002E04AF"/>
    <w:rsid w:val="002E1A85"/>
    <w:rsid w:val="002E30B4"/>
    <w:rsid w:val="002E43E8"/>
    <w:rsid w:val="002F109B"/>
    <w:rsid w:val="002F71F9"/>
    <w:rsid w:val="00305060"/>
    <w:rsid w:val="003342A4"/>
    <w:rsid w:val="003363A9"/>
    <w:rsid w:val="00341037"/>
    <w:rsid w:val="00345AEF"/>
    <w:rsid w:val="00346635"/>
    <w:rsid w:val="0035028E"/>
    <w:rsid w:val="00355231"/>
    <w:rsid w:val="003569BD"/>
    <w:rsid w:val="00383706"/>
    <w:rsid w:val="00396EEF"/>
    <w:rsid w:val="003A45E2"/>
    <w:rsid w:val="003B1768"/>
    <w:rsid w:val="003B429F"/>
    <w:rsid w:val="003D4FF9"/>
    <w:rsid w:val="003D7D5C"/>
    <w:rsid w:val="003E034D"/>
    <w:rsid w:val="003E3576"/>
    <w:rsid w:val="003E7667"/>
    <w:rsid w:val="003E7CAE"/>
    <w:rsid w:val="003F2773"/>
    <w:rsid w:val="00424390"/>
    <w:rsid w:val="004341D9"/>
    <w:rsid w:val="004377EE"/>
    <w:rsid w:val="00442E5F"/>
    <w:rsid w:val="00445F8B"/>
    <w:rsid w:val="00452A0B"/>
    <w:rsid w:val="00481824"/>
    <w:rsid w:val="00481DB4"/>
    <w:rsid w:val="004926FF"/>
    <w:rsid w:val="004A5D47"/>
    <w:rsid w:val="004A746D"/>
    <w:rsid w:val="004B0FD8"/>
    <w:rsid w:val="004D7463"/>
    <w:rsid w:val="004E054A"/>
    <w:rsid w:val="004E2E6F"/>
    <w:rsid w:val="004F0A9D"/>
    <w:rsid w:val="004F168B"/>
    <w:rsid w:val="004F5537"/>
    <w:rsid w:val="00500B6C"/>
    <w:rsid w:val="00501696"/>
    <w:rsid w:val="0051082D"/>
    <w:rsid w:val="00513567"/>
    <w:rsid w:val="00536F1A"/>
    <w:rsid w:val="00541647"/>
    <w:rsid w:val="00542BA1"/>
    <w:rsid w:val="00552288"/>
    <w:rsid w:val="00567593"/>
    <w:rsid w:val="00572DB0"/>
    <w:rsid w:val="00580BDD"/>
    <w:rsid w:val="00581915"/>
    <w:rsid w:val="00582B01"/>
    <w:rsid w:val="00585AE1"/>
    <w:rsid w:val="00585B0F"/>
    <w:rsid w:val="005910A5"/>
    <w:rsid w:val="005B148F"/>
    <w:rsid w:val="005C2A71"/>
    <w:rsid w:val="005C5A88"/>
    <w:rsid w:val="005F7522"/>
    <w:rsid w:val="006014DF"/>
    <w:rsid w:val="00622D6D"/>
    <w:rsid w:val="00625A6A"/>
    <w:rsid w:val="006552C2"/>
    <w:rsid w:val="00666E69"/>
    <w:rsid w:val="00676FA0"/>
    <w:rsid w:val="00677C23"/>
    <w:rsid w:val="00681106"/>
    <w:rsid w:val="00682CF8"/>
    <w:rsid w:val="00682DF4"/>
    <w:rsid w:val="006A7663"/>
    <w:rsid w:val="006B2E1C"/>
    <w:rsid w:val="006B4DD0"/>
    <w:rsid w:val="006D14B5"/>
    <w:rsid w:val="006E1498"/>
    <w:rsid w:val="006E15D6"/>
    <w:rsid w:val="006E5A78"/>
    <w:rsid w:val="006F5CAE"/>
    <w:rsid w:val="00701067"/>
    <w:rsid w:val="00711958"/>
    <w:rsid w:val="00731742"/>
    <w:rsid w:val="00736978"/>
    <w:rsid w:val="00740AC8"/>
    <w:rsid w:val="00740DC7"/>
    <w:rsid w:val="00746308"/>
    <w:rsid w:val="007621B4"/>
    <w:rsid w:val="007625BA"/>
    <w:rsid w:val="00773CBB"/>
    <w:rsid w:val="00774CB9"/>
    <w:rsid w:val="007B3BE5"/>
    <w:rsid w:val="007D70C3"/>
    <w:rsid w:val="00803FDF"/>
    <w:rsid w:val="008119DB"/>
    <w:rsid w:val="00825363"/>
    <w:rsid w:val="008278A4"/>
    <w:rsid w:val="00832DDD"/>
    <w:rsid w:val="008367B0"/>
    <w:rsid w:val="00844E62"/>
    <w:rsid w:val="008538B1"/>
    <w:rsid w:val="008610E3"/>
    <w:rsid w:val="008659B9"/>
    <w:rsid w:val="00884D70"/>
    <w:rsid w:val="00885A29"/>
    <w:rsid w:val="00890A5E"/>
    <w:rsid w:val="00890A78"/>
    <w:rsid w:val="008C10EE"/>
    <w:rsid w:val="008E391F"/>
    <w:rsid w:val="0090306E"/>
    <w:rsid w:val="00903731"/>
    <w:rsid w:val="00926A5D"/>
    <w:rsid w:val="009338CB"/>
    <w:rsid w:val="00940C5C"/>
    <w:rsid w:val="00942210"/>
    <w:rsid w:val="00946DF0"/>
    <w:rsid w:val="00952EC6"/>
    <w:rsid w:val="00952FC0"/>
    <w:rsid w:val="009611C5"/>
    <w:rsid w:val="00961E1B"/>
    <w:rsid w:val="009632FB"/>
    <w:rsid w:val="00970B7A"/>
    <w:rsid w:val="00973764"/>
    <w:rsid w:val="00980FF9"/>
    <w:rsid w:val="00986C5A"/>
    <w:rsid w:val="00993E8C"/>
    <w:rsid w:val="009A314E"/>
    <w:rsid w:val="009B4488"/>
    <w:rsid w:val="009C68F9"/>
    <w:rsid w:val="009D50BA"/>
    <w:rsid w:val="009E4832"/>
    <w:rsid w:val="009F0E9E"/>
    <w:rsid w:val="009F4050"/>
    <w:rsid w:val="00A00EF7"/>
    <w:rsid w:val="00A01740"/>
    <w:rsid w:val="00A02A99"/>
    <w:rsid w:val="00A10C40"/>
    <w:rsid w:val="00A11AB8"/>
    <w:rsid w:val="00A127FA"/>
    <w:rsid w:val="00A30346"/>
    <w:rsid w:val="00A331C5"/>
    <w:rsid w:val="00A37A93"/>
    <w:rsid w:val="00A521A4"/>
    <w:rsid w:val="00A60419"/>
    <w:rsid w:val="00A61663"/>
    <w:rsid w:val="00A61F5E"/>
    <w:rsid w:val="00A63B98"/>
    <w:rsid w:val="00A66450"/>
    <w:rsid w:val="00A71405"/>
    <w:rsid w:val="00A737F1"/>
    <w:rsid w:val="00A90005"/>
    <w:rsid w:val="00A91181"/>
    <w:rsid w:val="00A97FB2"/>
    <w:rsid w:val="00AA44F1"/>
    <w:rsid w:val="00AA53C6"/>
    <w:rsid w:val="00B00711"/>
    <w:rsid w:val="00B00BCA"/>
    <w:rsid w:val="00B05E99"/>
    <w:rsid w:val="00B2173A"/>
    <w:rsid w:val="00B23847"/>
    <w:rsid w:val="00B60CED"/>
    <w:rsid w:val="00B620A8"/>
    <w:rsid w:val="00B67BCF"/>
    <w:rsid w:val="00B73431"/>
    <w:rsid w:val="00B74237"/>
    <w:rsid w:val="00B87C6C"/>
    <w:rsid w:val="00BB51EA"/>
    <w:rsid w:val="00BB6683"/>
    <w:rsid w:val="00BB7B2B"/>
    <w:rsid w:val="00BD2EFD"/>
    <w:rsid w:val="00BD387A"/>
    <w:rsid w:val="00C07889"/>
    <w:rsid w:val="00C13F2C"/>
    <w:rsid w:val="00C17F98"/>
    <w:rsid w:val="00C2161D"/>
    <w:rsid w:val="00C21809"/>
    <w:rsid w:val="00C31F0E"/>
    <w:rsid w:val="00C359FE"/>
    <w:rsid w:val="00C40E4F"/>
    <w:rsid w:val="00C42FE9"/>
    <w:rsid w:val="00C43608"/>
    <w:rsid w:val="00C43770"/>
    <w:rsid w:val="00C70583"/>
    <w:rsid w:val="00C706ED"/>
    <w:rsid w:val="00C738D4"/>
    <w:rsid w:val="00C876F9"/>
    <w:rsid w:val="00CA42CF"/>
    <w:rsid w:val="00CB1141"/>
    <w:rsid w:val="00CB64F9"/>
    <w:rsid w:val="00CB74EF"/>
    <w:rsid w:val="00CC7622"/>
    <w:rsid w:val="00CD5AA4"/>
    <w:rsid w:val="00CE11B1"/>
    <w:rsid w:val="00CE48CE"/>
    <w:rsid w:val="00D015A7"/>
    <w:rsid w:val="00D06088"/>
    <w:rsid w:val="00D076BA"/>
    <w:rsid w:val="00D15DCF"/>
    <w:rsid w:val="00D22CCA"/>
    <w:rsid w:val="00D2350B"/>
    <w:rsid w:val="00D23771"/>
    <w:rsid w:val="00D36012"/>
    <w:rsid w:val="00D40BF4"/>
    <w:rsid w:val="00D41AC1"/>
    <w:rsid w:val="00D57379"/>
    <w:rsid w:val="00D63B12"/>
    <w:rsid w:val="00D70A1F"/>
    <w:rsid w:val="00D74686"/>
    <w:rsid w:val="00D75E63"/>
    <w:rsid w:val="00D95D07"/>
    <w:rsid w:val="00D96DA0"/>
    <w:rsid w:val="00D978C0"/>
    <w:rsid w:val="00DA3902"/>
    <w:rsid w:val="00DB6FE2"/>
    <w:rsid w:val="00DC3C54"/>
    <w:rsid w:val="00DD6A3F"/>
    <w:rsid w:val="00DE03D2"/>
    <w:rsid w:val="00DF0784"/>
    <w:rsid w:val="00E05D22"/>
    <w:rsid w:val="00E11DB4"/>
    <w:rsid w:val="00E14DF7"/>
    <w:rsid w:val="00E20383"/>
    <w:rsid w:val="00E30CC0"/>
    <w:rsid w:val="00E314FB"/>
    <w:rsid w:val="00E373F1"/>
    <w:rsid w:val="00E62BE6"/>
    <w:rsid w:val="00E722FD"/>
    <w:rsid w:val="00E75F19"/>
    <w:rsid w:val="00E85D86"/>
    <w:rsid w:val="00E86704"/>
    <w:rsid w:val="00EA7B1B"/>
    <w:rsid w:val="00EB21BC"/>
    <w:rsid w:val="00EB39CB"/>
    <w:rsid w:val="00ED01E6"/>
    <w:rsid w:val="00EE5161"/>
    <w:rsid w:val="00F00D96"/>
    <w:rsid w:val="00F01996"/>
    <w:rsid w:val="00F0554B"/>
    <w:rsid w:val="00F11B0E"/>
    <w:rsid w:val="00F17FCA"/>
    <w:rsid w:val="00F32E46"/>
    <w:rsid w:val="00F35124"/>
    <w:rsid w:val="00F426B6"/>
    <w:rsid w:val="00F463A0"/>
    <w:rsid w:val="00F54EA5"/>
    <w:rsid w:val="00F67945"/>
    <w:rsid w:val="00F7201E"/>
    <w:rsid w:val="00F83F1F"/>
    <w:rsid w:val="00F961E8"/>
    <w:rsid w:val="00FB25AA"/>
    <w:rsid w:val="00FC4D5E"/>
    <w:rsid w:val="00FD2E8C"/>
    <w:rsid w:val="00FF2020"/>
    <w:rsid w:val="00FF5140"/>
    <w:rsid w:val="00FF791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707B8271"/>
  <w15:docId w15:val="{8A134C06-C6B3-4DB7-97FD-5257F344A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9B"/>
    <w:pPr>
      <w:spacing w:after="220" w:line="264" w:lineRule="auto"/>
    </w:pPr>
    <w:rPr>
      <w:rFonts w:ascii="Arial Nova" w:hAnsi="Arial Nova"/>
      <w:sz w:val="20"/>
      <w14:numForm w14:val="oldStyle"/>
    </w:rPr>
  </w:style>
  <w:style w:type="paragraph" w:styleId="Heading1">
    <w:name w:val="heading 1"/>
    <w:aliases w:val="Fife Heading 1,Section Heading,h1,H1,H11,H12,H13,H14,H15,H16,H17,H18,H19,H110,H111,H112,H113,H114,H115,H116,H121,H131,H141,H151,H161,H171,H181,H191,H1101,H1111,H1121,H1131,H1141,H1151,H117,H118,H119,H120,H122,H123,H124,H125,H126,H127,H128,H129"/>
    <w:basedOn w:val="Normal"/>
    <w:next w:val="Normal"/>
    <w:link w:val="Heading1Char"/>
    <w:qFormat/>
    <w:rsid w:val="002F109B"/>
    <w:pPr>
      <w:keepNext/>
      <w:keepLines/>
      <w:pageBreakBefore/>
      <w:numPr>
        <w:numId w:val="1"/>
      </w:numPr>
      <w:spacing w:after="660"/>
      <w:ind w:left="851" w:hanging="851"/>
      <w:outlineLvl w:val="0"/>
    </w:pPr>
    <w:rPr>
      <w:rFonts w:eastAsiaTheme="majorEastAsia" w:cstheme="majorBidi"/>
      <w:b/>
      <w:bCs/>
      <w:caps/>
      <w:sz w:val="30"/>
      <w:szCs w:val="34"/>
      <w14:numForm w14:val="lining"/>
    </w:rPr>
  </w:style>
  <w:style w:type="paragraph" w:styleId="Heading2">
    <w:name w:val="heading 2"/>
    <w:aliases w:val="ASH Sub Headers,Outline2,2,Harestanes 2,Heading 2 - section,Section,Section head,L2,SH,. (1.1),Section1,Section2,Section3,Section11,Section21,Section4,Section12,Section22,Section31,Section111,Section211,Section5,Section13,Section23,Section32,h"/>
    <w:basedOn w:val="Normal"/>
    <w:next w:val="Normal"/>
    <w:link w:val="Heading2Char"/>
    <w:qFormat/>
    <w:rsid w:val="002F109B"/>
    <w:pPr>
      <w:keepNext/>
      <w:keepLines/>
      <w:numPr>
        <w:ilvl w:val="1"/>
        <w:numId w:val="1"/>
      </w:numPr>
      <w:spacing w:before="440"/>
      <w:ind w:left="851" w:hanging="851"/>
      <w:outlineLvl w:val="1"/>
    </w:pPr>
    <w:rPr>
      <w:rFonts w:eastAsiaTheme="majorEastAsia" w:cstheme="majorBidi"/>
      <w:b/>
      <w:bCs/>
      <w:sz w:val="26"/>
      <w:szCs w:val="30"/>
    </w:rPr>
  </w:style>
  <w:style w:type="paragraph" w:styleId="Heading3">
    <w:name w:val="heading 3"/>
    <w:aliases w:val="Tribal heading 3 Char Char1,Heading 3 Char1 Char Char Char Char1 Char Char,Heading 3 Char Char Char Char Char Char1 Char Char,Heading 3 Char1 Char Char Char Char Char Char Char,Heading 3 Char Char Char Char Char Char Char Char Char,(Normal),L3"/>
    <w:basedOn w:val="Normal"/>
    <w:next w:val="Normal"/>
    <w:link w:val="Heading3Char"/>
    <w:qFormat/>
    <w:rsid w:val="002F109B"/>
    <w:pPr>
      <w:keepNext/>
      <w:keepLines/>
      <w:numPr>
        <w:ilvl w:val="2"/>
        <w:numId w:val="1"/>
      </w:numPr>
      <w:spacing w:before="440"/>
      <w:outlineLvl w:val="2"/>
    </w:pPr>
    <w:rPr>
      <w:rFonts w:eastAsiaTheme="majorEastAsia" w:cstheme="majorBidi"/>
      <w:b/>
      <w:bCs/>
      <w:sz w:val="22"/>
      <w:szCs w:val="26"/>
    </w:rPr>
  </w:style>
  <w:style w:type="paragraph" w:styleId="Heading4">
    <w:name w:val="heading 4"/>
    <w:aliases w:val="Sub SubHeading,. (A.),bulletext,Sub SubHeading1,Sub SubHeading2,Sub SubHeading3,Sub SubHeading11,Sub SubHeading21,Sub SubHeading4,Sub SubHeading12,Sub SubHeading22,Sub SubHeading5,Sub SubHeading13,Sub SubHeading23,Sub SubHeading31,4 dash,d,3"/>
    <w:basedOn w:val="Normal"/>
    <w:next w:val="Normal"/>
    <w:link w:val="Heading4Char"/>
    <w:unhideWhenUsed/>
    <w:qFormat/>
    <w:rsid w:val="00EE5161"/>
    <w:pPr>
      <w:keepNext/>
      <w:keepLines/>
      <w:numPr>
        <w:ilvl w:val="3"/>
        <w:numId w:val="1"/>
      </w:numPr>
      <w:spacing w:before="220" w:after="0"/>
      <w:ind w:left="862" w:hanging="862"/>
      <w:outlineLvl w:val="3"/>
    </w:pPr>
    <w:rPr>
      <w:rFonts w:asciiTheme="majorHAnsi" w:eastAsiaTheme="majorEastAsia" w:hAnsiTheme="majorHAnsi" w:cstheme="majorBidi"/>
      <w:bCs/>
      <w:i/>
      <w:iCs/>
    </w:rPr>
  </w:style>
  <w:style w:type="paragraph" w:styleId="Heading5">
    <w:name w:val="heading 5"/>
    <w:aliases w:val="RSKH5,Do Not Use 5,H5,H51,H52,Appendix,RSK-H5,Appendix1,RSK-H51,Appendix2,RSK-H52,12pt bold,paragraph,paragraph Char,Heading 5 Char1 Char Char,Heading 5 Char Char Char Char,paragraph Char Char Char Char,paragraph Char1 Char Char,Unused"/>
    <w:basedOn w:val="Normal"/>
    <w:next w:val="Normal"/>
    <w:link w:val="Heading5Char"/>
    <w:unhideWhenUsed/>
    <w:qFormat/>
    <w:rsid w:val="00EE5161"/>
    <w:pPr>
      <w:keepNext/>
      <w:keepLines/>
      <w:numPr>
        <w:ilvl w:val="4"/>
        <w:numId w:val="1"/>
      </w:numPr>
      <w:spacing w:before="220" w:after="0"/>
      <w:ind w:left="851" w:hanging="851"/>
      <w:outlineLvl w:val="4"/>
    </w:pPr>
    <w:rPr>
      <w:rFonts w:asciiTheme="majorHAnsi" w:eastAsiaTheme="majorEastAsia" w:hAnsiTheme="majorHAnsi" w:cstheme="majorBidi"/>
    </w:rPr>
  </w:style>
  <w:style w:type="paragraph" w:styleId="Heading6">
    <w:name w:val="heading 6"/>
    <w:aliases w:val="Do Not Use 6,L6,. (a.),Figures,H6,RSK-H6,H61,RSK-H61,H62,RSK-H62,Oscar Faber Figures,Legal Level 1.,Bp,Heading 6 (Table),sub-dash,sd,5,Header 5,Neo: Heading 6"/>
    <w:basedOn w:val="Normal"/>
    <w:next w:val="Normal"/>
    <w:link w:val="Heading6Char"/>
    <w:qFormat/>
    <w:rsid w:val="0005681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Do Not Use 7,L7,. [(1)],Ignore,Ignore!,RSK-H7,RSK-H71,RSK-H72,Legal Level 1.1.,Appendix 2,Main Text RES,Header 6,Neo: Heading 7"/>
    <w:basedOn w:val="Normal"/>
    <w:next w:val="Normal"/>
    <w:link w:val="Heading7Char"/>
    <w:qFormat/>
    <w:rsid w:val="0005681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Do Not Use 8,L8,. [(a)],Ignore me,Ignore!!,RSKH8,RSKH81,RSKH82,Legal Level 1.1.1.,Economics List (a),ADVICE 8,ADVICE 81,Appendix 3,Do Not Use 81,Summary - title"/>
    <w:basedOn w:val="Normal"/>
    <w:next w:val="Normal"/>
    <w:link w:val="Heading8Char"/>
    <w:qFormat/>
    <w:rsid w:val="0005681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aliases w:val="Do Not Use 9,L9,. [(iii)],Ignore this,Ignore!!!,RSK-H9,RSK-H91,RSK-H92,Table header,Table header1,Table header2,Table header11,Table header3,Table header12,DNV-H9"/>
    <w:basedOn w:val="Normal"/>
    <w:next w:val="Normal"/>
    <w:link w:val="Heading9Char"/>
    <w:qFormat/>
    <w:rsid w:val="0005681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ife Heading 1 Char,Section Heading Char,h1 Char,H1 Char,H11 Char,H12 Char,H13 Char,H14 Char,H15 Char,H16 Char,H17 Char,H18 Char,H19 Char,H110 Char,H111 Char,H112 Char,H113 Char,H114 Char,H115 Char,H116 Char,H121 Char,H131 Char,H141 Char"/>
    <w:basedOn w:val="DefaultParagraphFont"/>
    <w:link w:val="Heading1"/>
    <w:rsid w:val="002F109B"/>
    <w:rPr>
      <w:rFonts w:ascii="Arial Nova" w:eastAsiaTheme="majorEastAsia" w:hAnsi="Arial Nova" w:cstheme="majorBidi"/>
      <w:b/>
      <w:bCs/>
      <w:caps/>
      <w:sz w:val="30"/>
      <w:szCs w:val="34"/>
      <w14:numForm w14:val="lining"/>
    </w:rPr>
  </w:style>
  <w:style w:type="character" w:customStyle="1" w:styleId="Heading2Char">
    <w:name w:val="Heading 2 Char"/>
    <w:aliases w:val="ASH Sub Headers Char,Outline2 Char,2 Char,Harestanes 2 Char,Heading 2 - section Char,Section Char,Section head Char,L2 Char,SH Char,. (1.1) Char,Section1 Char,Section2 Char,Section3 Char,Section11 Char,Section21 Char,Section4 Char,h Char"/>
    <w:basedOn w:val="DefaultParagraphFont"/>
    <w:link w:val="Heading2"/>
    <w:rsid w:val="002F109B"/>
    <w:rPr>
      <w:rFonts w:ascii="Arial Nova" w:eastAsiaTheme="majorEastAsia" w:hAnsi="Arial Nova" w:cstheme="majorBidi"/>
      <w:b/>
      <w:bCs/>
      <w:sz w:val="26"/>
      <w:szCs w:val="30"/>
      <w14:numForm w14:val="oldStyle"/>
    </w:rPr>
  </w:style>
  <w:style w:type="character" w:customStyle="1" w:styleId="Heading3Char">
    <w:name w:val="Heading 3 Char"/>
    <w:aliases w:val="Tribal heading 3 Char Char1 Char,Heading 3 Char1 Char Char Char Char1 Char Char Char,Heading 3 Char Char Char Char Char Char1 Char Char Char,Heading 3 Char1 Char Char Char Char Char Char Char Char,(Normal) Char,L3 Char"/>
    <w:basedOn w:val="DefaultParagraphFont"/>
    <w:link w:val="Heading3"/>
    <w:rsid w:val="002F109B"/>
    <w:rPr>
      <w:rFonts w:ascii="Arial Nova" w:eastAsiaTheme="majorEastAsia" w:hAnsi="Arial Nova" w:cstheme="majorBidi"/>
      <w:b/>
      <w:bCs/>
      <w:szCs w:val="26"/>
      <w14:numForm w14:val="oldStyle"/>
    </w:rPr>
  </w:style>
  <w:style w:type="character" w:customStyle="1" w:styleId="Heading4Char">
    <w:name w:val="Heading 4 Char"/>
    <w:aliases w:val="Sub SubHeading Char,. (A.) Char,bulletext Char,Sub SubHeading1 Char,Sub SubHeading2 Char,Sub SubHeading3 Char,Sub SubHeading11 Char,Sub SubHeading21 Char,Sub SubHeading4 Char,Sub SubHeading12 Char,Sub SubHeading22 Char,4 dash Char,d Char"/>
    <w:basedOn w:val="DefaultParagraphFont"/>
    <w:link w:val="Heading4"/>
    <w:rsid w:val="00EE5161"/>
    <w:rPr>
      <w:rFonts w:asciiTheme="majorHAnsi" w:eastAsiaTheme="majorEastAsia" w:hAnsiTheme="majorHAnsi" w:cstheme="majorBidi"/>
      <w:bCs/>
      <w:i/>
      <w:iCs/>
      <w:sz w:val="20"/>
      <w14:numForm w14:val="oldStyle"/>
    </w:rPr>
  </w:style>
  <w:style w:type="character" w:customStyle="1" w:styleId="Heading5Char">
    <w:name w:val="Heading 5 Char"/>
    <w:aliases w:val="RSKH5 Char,Do Not Use 5 Char,H5 Char,H51 Char,H52 Char,Appendix Char,RSK-H5 Char,Appendix1 Char,RSK-H51 Char,Appendix2 Char,RSK-H52 Char,12pt bold Char,paragraph Char1,paragraph Char Char,Heading 5 Char1 Char Char Char,Unused Char"/>
    <w:basedOn w:val="DefaultParagraphFont"/>
    <w:link w:val="Heading5"/>
    <w:rsid w:val="00EE5161"/>
    <w:rPr>
      <w:rFonts w:asciiTheme="majorHAnsi" w:eastAsiaTheme="majorEastAsia" w:hAnsiTheme="majorHAnsi" w:cstheme="majorBidi"/>
      <w:sz w:val="20"/>
      <w14:numForm w14:val="oldStyle"/>
    </w:rPr>
  </w:style>
  <w:style w:type="character" w:customStyle="1" w:styleId="Heading6Char">
    <w:name w:val="Heading 6 Char"/>
    <w:aliases w:val="Do Not Use 6 Char,L6 Char,. (a.) Char,Figures Char,H6 Char,RSK-H6 Char,H61 Char,RSK-H61 Char,H62 Char,RSK-H62 Char,Oscar Faber Figures Char,Legal Level 1. Char,Bp Char,Heading 6 (Table) Char,sub-dash Char,sd Char,5 Char,Header 5 Char"/>
    <w:basedOn w:val="DefaultParagraphFont"/>
    <w:link w:val="Heading6"/>
    <w:rsid w:val="001629BF"/>
    <w:rPr>
      <w:rFonts w:asciiTheme="majorHAnsi" w:eastAsiaTheme="majorEastAsia" w:hAnsiTheme="majorHAnsi" w:cstheme="majorBidi"/>
      <w:i/>
      <w:iCs/>
      <w:color w:val="243F60" w:themeColor="accent1" w:themeShade="7F"/>
      <w14:numForm w14:val="oldStyle"/>
    </w:rPr>
  </w:style>
  <w:style w:type="character" w:customStyle="1" w:styleId="Heading7Char">
    <w:name w:val="Heading 7 Char"/>
    <w:aliases w:val="Do Not Use 7 Char,L7 Char,. [(1)] Char,Ignore Char,Ignore! Char,RSK-H7 Char,RSK-H71 Char,RSK-H72 Char,Legal Level 1.1. Char,Appendix 2 Char,Main Text RES Char,Header 6 Char,Neo: Heading 7 Char"/>
    <w:basedOn w:val="DefaultParagraphFont"/>
    <w:link w:val="Heading7"/>
    <w:rsid w:val="001629BF"/>
    <w:rPr>
      <w:rFonts w:asciiTheme="majorHAnsi" w:eastAsiaTheme="majorEastAsia" w:hAnsiTheme="majorHAnsi" w:cstheme="majorBidi"/>
      <w:i/>
      <w:iCs/>
      <w:color w:val="404040" w:themeColor="text1" w:themeTint="BF"/>
      <w14:numForm w14:val="oldStyle"/>
    </w:rPr>
  </w:style>
  <w:style w:type="character" w:customStyle="1" w:styleId="Heading8Char">
    <w:name w:val="Heading 8 Char"/>
    <w:aliases w:val="Do Not Use 8 Char,L8 Char,. [(a)] Char,Ignore me Char,Ignore!! Char,RSKH8 Char,RSKH81 Char,RSKH82 Char,Legal Level 1.1.1. Char,Economics List (a) Char,ADVICE 8 Char,ADVICE 81 Char,Appendix 3 Char,Do Not Use 81 Char,Summary - title Char"/>
    <w:basedOn w:val="DefaultParagraphFont"/>
    <w:link w:val="Heading8"/>
    <w:rsid w:val="001629BF"/>
    <w:rPr>
      <w:rFonts w:asciiTheme="majorHAnsi" w:eastAsiaTheme="majorEastAsia" w:hAnsiTheme="majorHAnsi" w:cstheme="majorBidi"/>
      <w:color w:val="404040" w:themeColor="text1" w:themeTint="BF"/>
      <w:sz w:val="20"/>
      <w:szCs w:val="20"/>
      <w14:numForm w14:val="oldStyle"/>
    </w:rPr>
  </w:style>
  <w:style w:type="character" w:customStyle="1" w:styleId="Heading9Char">
    <w:name w:val="Heading 9 Char"/>
    <w:aliases w:val="Do Not Use 9 Char,L9 Char,. [(iii)] Char,Ignore this Char,Ignore!!! Char,RSK-H9 Char,RSK-H91 Char,RSK-H92 Char,Table header Char,Table header1 Char,Table header2 Char,Table header11 Char,Table header3 Char,Table header12 Char,DNV-H9 Char"/>
    <w:basedOn w:val="DefaultParagraphFont"/>
    <w:link w:val="Heading9"/>
    <w:rsid w:val="001629BF"/>
    <w:rPr>
      <w:rFonts w:asciiTheme="majorHAnsi" w:eastAsiaTheme="majorEastAsia" w:hAnsiTheme="majorHAnsi" w:cstheme="majorBidi"/>
      <w:i/>
      <w:iCs/>
      <w:color w:val="404040" w:themeColor="text1" w:themeTint="BF"/>
      <w:sz w:val="20"/>
      <w:szCs w:val="20"/>
      <w14:numForm w14:val="oldStyle"/>
    </w:rPr>
  </w:style>
  <w:style w:type="paragraph" w:styleId="NormalWeb">
    <w:name w:val="Normal (Web)"/>
    <w:basedOn w:val="Normal"/>
    <w:uiPriority w:val="99"/>
    <w:unhideWhenUsed/>
    <w:rsid w:val="00EE5161"/>
    <w:pPr>
      <w:spacing w:after="100"/>
    </w:pPr>
    <w:rPr>
      <w:rFonts w:eastAsia="Times New Roman" w:cs="Times New Roman"/>
      <w:szCs w:val="24"/>
      <w:lang w:eastAsia="en-GB"/>
    </w:rPr>
  </w:style>
  <w:style w:type="paragraph" w:styleId="Header">
    <w:name w:val="header"/>
    <w:basedOn w:val="Normal"/>
    <w:link w:val="HeaderChar"/>
    <w:uiPriority w:val="99"/>
    <w:semiHidden/>
    <w:rsid w:val="00EE5161"/>
    <w:pPr>
      <w:spacing w:after="0"/>
    </w:pPr>
    <w:rPr>
      <w:sz w:val="16"/>
    </w:rPr>
  </w:style>
  <w:style w:type="character" w:customStyle="1" w:styleId="HeaderChar">
    <w:name w:val="Header Char"/>
    <w:basedOn w:val="DefaultParagraphFont"/>
    <w:link w:val="Header"/>
    <w:uiPriority w:val="99"/>
    <w:semiHidden/>
    <w:rsid w:val="00E05D22"/>
    <w:rPr>
      <w:sz w:val="16"/>
      <w14:numForm w14:val="oldStyle"/>
    </w:rPr>
  </w:style>
  <w:style w:type="paragraph" w:styleId="Footer">
    <w:name w:val="footer"/>
    <w:basedOn w:val="Normal"/>
    <w:link w:val="FooterChar"/>
    <w:uiPriority w:val="99"/>
    <w:semiHidden/>
    <w:rsid w:val="00E05D22"/>
    <w:pPr>
      <w:spacing w:after="0"/>
    </w:pPr>
  </w:style>
  <w:style w:type="character" w:customStyle="1" w:styleId="FooterChar">
    <w:name w:val="Footer Char"/>
    <w:basedOn w:val="DefaultParagraphFont"/>
    <w:link w:val="Footer"/>
    <w:uiPriority w:val="99"/>
    <w:semiHidden/>
    <w:rsid w:val="00E05D22"/>
    <w:rPr>
      <w:sz w:val="20"/>
      <w14:numForm w14:val="oldStyle"/>
    </w:rPr>
  </w:style>
  <w:style w:type="paragraph" w:styleId="BalloonText">
    <w:name w:val="Balloon Text"/>
    <w:basedOn w:val="Normal"/>
    <w:link w:val="BalloonTextChar"/>
    <w:uiPriority w:val="99"/>
    <w:semiHidden/>
    <w:unhideWhenUsed/>
    <w:rsid w:val="00D3601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012"/>
    <w:rPr>
      <w:rFonts w:ascii="Tahoma" w:hAnsi="Tahoma" w:cs="Tahoma"/>
      <w:sz w:val="16"/>
      <w:szCs w:val="16"/>
    </w:rPr>
  </w:style>
  <w:style w:type="paragraph" w:styleId="Title">
    <w:name w:val="Title"/>
    <w:basedOn w:val="Heading1"/>
    <w:next w:val="Normal"/>
    <w:link w:val="TitleChar"/>
    <w:uiPriority w:val="10"/>
    <w:semiHidden/>
    <w:qFormat/>
    <w:rsid w:val="008367B0"/>
    <w:pPr>
      <w:pageBreakBefore w:val="0"/>
      <w:numPr>
        <w:numId w:val="0"/>
      </w:numPr>
      <w:spacing w:after="700"/>
    </w:pPr>
    <w:rPr>
      <w:caps w:val="0"/>
      <w:sz w:val="38"/>
      <w14:numForm w14:val="oldStyle"/>
    </w:rPr>
  </w:style>
  <w:style w:type="character" w:customStyle="1" w:styleId="TitleChar">
    <w:name w:val="Title Char"/>
    <w:basedOn w:val="DefaultParagraphFont"/>
    <w:link w:val="Title"/>
    <w:uiPriority w:val="10"/>
    <w:semiHidden/>
    <w:rsid w:val="00F463A0"/>
    <w:rPr>
      <w:rFonts w:asciiTheme="majorHAnsi" w:eastAsiaTheme="majorEastAsia" w:hAnsiTheme="majorHAnsi" w:cstheme="majorBidi"/>
      <w:b/>
      <w:bCs/>
      <w:sz w:val="38"/>
      <w:szCs w:val="34"/>
      <w14:numForm w14:val="oldStyle"/>
    </w:rPr>
  </w:style>
  <w:style w:type="paragraph" w:styleId="TOCHeading">
    <w:name w:val="TOC Heading"/>
    <w:basedOn w:val="Heading1"/>
    <w:next w:val="Normal"/>
    <w:uiPriority w:val="39"/>
    <w:semiHidden/>
    <w:unhideWhenUsed/>
    <w:qFormat/>
    <w:rsid w:val="00C42FE9"/>
    <w:pPr>
      <w:pageBreakBefore w:val="0"/>
      <w:numPr>
        <w:numId w:val="0"/>
      </w:numPr>
      <w:spacing w:before="480" w:after="0" w:line="276" w:lineRule="auto"/>
      <w:outlineLvl w:val="9"/>
    </w:pPr>
    <w:rPr>
      <w:caps w:val="0"/>
      <w:color w:val="365F91" w:themeColor="accent1" w:themeShade="BF"/>
      <w:sz w:val="28"/>
      <w:szCs w:val="28"/>
      <w:lang w:val="en-US" w:eastAsia="ja-JP"/>
    </w:rPr>
  </w:style>
  <w:style w:type="paragraph" w:styleId="TOC1">
    <w:name w:val="toc 1"/>
    <w:basedOn w:val="Normal"/>
    <w:next w:val="Normal"/>
    <w:autoRedefine/>
    <w:uiPriority w:val="39"/>
    <w:rsid w:val="00C706ED"/>
    <w:pPr>
      <w:tabs>
        <w:tab w:val="left" w:pos="440"/>
        <w:tab w:val="right" w:leader="dot" w:pos="9072"/>
      </w:tabs>
      <w:spacing w:after="0"/>
      <w:ind w:left="425" w:hanging="425"/>
    </w:pPr>
    <w:rPr>
      <w:noProof/>
    </w:rPr>
  </w:style>
  <w:style w:type="paragraph" w:styleId="TOC2">
    <w:name w:val="toc 2"/>
    <w:basedOn w:val="Normal"/>
    <w:next w:val="Normal"/>
    <w:autoRedefine/>
    <w:uiPriority w:val="39"/>
    <w:rsid w:val="00572DB0"/>
    <w:pPr>
      <w:tabs>
        <w:tab w:val="left" w:pos="851"/>
        <w:tab w:val="right" w:leader="dot" w:pos="9072"/>
      </w:tabs>
      <w:spacing w:after="0"/>
      <w:ind w:left="850" w:hanging="425"/>
    </w:pPr>
    <w:rPr>
      <w:noProof/>
    </w:rPr>
  </w:style>
  <w:style w:type="paragraph" w:styleId="TOC3">
    <w:name w:val="toc 3"/>
    <w:basedOn w:val="Normal"/>
    <w:next w:val="Normal"/>
    <w:autoRedefine/>
    <w:uiPriority w:val="39"/>
    <w:semiHidden/>
    <w:rsid w:val="00C42FE9"/>
    <w:pPr>
      <w:spacing w:after="100"/>
      <w:ind w:left="440"/>
    </w:pPr>
  </w:style>
  <w:style w:type="character" w:styleId="Hyperlink">
    <w:name w:val="Hyperlink"/>
    <w:basedOn w:val="DefaultParagraphFont"/>
    <w:uiPriority w:val="99"/>
    <w:unhideWhenUsed/>
    <w:rsid w:val="00E14DF7"/>
    <w:rPr>
      <w:color w:val="auto"/>
      <w:u w:val="single"/>
    </w:rPr>
  </w:style>
  <w:style w:type="paragraph" w:styleId="NoSpacing">
    <w:name w:val="No Spacing"/>
    <w:uiPriority w:val="1"/>
    <w:qFormat/>
    <w:rsid w:val="00EE5161"/>
    <w:pPr>
      <w:spacing w:after="0" w:line="264" w:lineRule="auto"/>
    </w:pPr>
    <w:rPr>
      <w:sz w:val="20"/>
      <w14:numForm w14:val="oldStyle"/>
    </w:rPr>
  </w:style>
  <w:style w:type="character" w:styleId="PlaceholderText">
    <w:name w:val="Placeholder Text"/>
    <w:basedOn w:val="DefaultParagraphFont"/>
    <w:uiPriority w:val="99"/>
    <w:semiHidden/>
    <w:rsid w:val="002937E0"/>
    <w:rPr>
      <w:color w:val="808080"/>
    </w:rPr>
  </w:style>
  <w:style w:type="table" w:styleId="TableGrid">
    <w:name w:val="Table Grid"/>
    <w:basedOn w:val="TableNormal"/>
    <w:uiPriority w:val="59"/>
    <w:rsid w:val="00E14D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ddentext">
    <w:name w:val="Hidden text"/>
    <w:basedOn w:val="DefaultParagraphFont"/>
    <w:uiPriority w:val="1"/>
    <w:qFormat/>
    <w:rsid w:val="002F109B"/>
    <w:rPr>
      <w:rFonts w:ascii="Arial Nova" w:hAnsi="Arial Nova"/>
      <w:vanish/>
      <w:color w:val="FF0000"/>
    </w:rPr>
  </w:style>
  <w:style w:type="paragraph" w:customStyle="1" w:styleId="AppendixHeading">
    <w:name w:val="Appendix Heading"/>
    <w:basedOn w:val="Heading1"/>
    <w:next w:val="Normal"/>
    <w:uiPriority w:val="10"/>
    <w:qFormat/>
    <w:rsid w:val="00EE5161"/>
    <w:pPr>
      <w:numPr>
        <w:numId w:val="2"/>
      </w:numPr>
      <w:tabs>
        <w:tab w:val="left" w:pos="851"/>
      </w:tabs>
      <w:ind w:left="851" w:hanging="851"/>
    </w:pPr>
  </w:style>
  <w:style w:type="table" w:styleId="LightShading">
    <w:name w:val="Light Shading"/>
    <w:basedOn w:val="TableNormal"/>
    <w:uiPriority w:val="60"/>
    <w:rsid w:val="00A017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cientific">
    <w:name w:val="Scientific"/>
    <w:basedOn w:val="TableNormal"/>
    <w:uiPriority w:val="99"/>
    <w:rsid w:val="008538B1"/>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tblBorders>
    </w:tblPr>
    <w:trPr>
      <w:cantSplit/>
    </w:trPr>
    <w:tblStylePr w:type="firstRow">
      <w:rPr>
        <w:b/>
      </w:rPr>
      <w:tblPr/>
      <w:tcPr>
        <w:shd w:val="clear" w:color="auto" w:fill="D9D9D9" w:themeFill="background1" w:themeFillShade="D9"/>
      </w:tcPr>
    </w:tblStylePr>
  </w:style>
  <w:style w:type="paragraph" w:styleId="Caption">
    <w:name w:val="caption"/>
    <w:aliases w:val="Table Title,Caption Char Char Char Char Char Char,~Caption,BMT Cordah,Map"/>
    <w:basedOn w:val="Normal"/>
    <w:next w:val="Normal"/>
    <w:link w:val="CaptionChar"/>
    <w:qFormat/>
    <w:rsid w:val="002F109B"/>
    <w:pPr>
      <w:spacing w:after="0"/>
    </w:pPr>
    <w:rPr>
      <w:b/>
      <w:bCs/>
      <w:szCs w:val="18"/>
    </w:rPr>
  </w:style>
  <w:style w:type="paragraph" w:styleId="TableofFigures">
    <w:name w:val="table of figures"/>
    <w:basedOn w:val="Normal"/>
    <w:next w:val="Normal"/>
    <w:uiPriority w:val="99"/>
    <w:rsid w:val="00832DDD"/>
    <w:pPr>
      <w:spacing w:after="0"/>
    </w:pPr>
  </w:style>
  <w:style w:type="paragraph" w:styleId="ListParagraph">
    <w:name w:val="List Paragraph"/>
    <w:aliases w:val="Table List,Neo: Table List,DHLP sub title,Bullet Paragraph,BW Body Text Report,DBK List,TOR List Paragraph"/>
    <w:basedOn w:val="Normal"/>
    <w:link w:val="ListParagraphChar"/>
    <w:uiPriority w:val="34"/>
    <w:qFormat/>
    <w:rsid w:val="001B4A16"/>
    <w:pPr>
      <w:numPr>
        <w:numId w:val="5"/>
      </w:numPr>
      <w:contextualSpacing/>
    </w:pPr>
  </w:style>
  <w:style w:type="character" w:customStyle="1" w:styleId="CaptionChar">
    <w:name w:val="Caption Char"/>
    <w:aliases w:val="Table Title Char,Caption Char Char Char Char Char Char Char,~Caption Char,BMT Cordah Char,Map Char"/>
    <w:link w:val="Caption"/>
    <w:rsid w:val="002F109B"/>
    <w:rPr>
      <w:rFonts w:ascii="Arial Nova" w:hAnsi="Arial Nova"/>
      <w:b/>
      <w:bCs/>
      <w:sz w:val="20"/>
      <w:szCs w:val="18"/>
      <w14:numForm w14:val="oldStyle"/>
    </w:rPr>
  </w:style>
  <w:style w:type="character" w:styleId="SubtleEmphasis">
    <w:name w:val="Subtle Emphasis"/>
    <w:basedOn w:val="DefaultParagraphFont"/>
    <w:uiPriority w:val="19"/>
    <w:qFormat/>
    <w:rsid w:val="002F109B"/>
    <w:rPr>
      <w:rFonts w:ascii="Arial Nova" w:hAnsi="Arial Nova"/>
      <w:i/>
      <w:iCs/>
      <w:color w:val="404040" w:themeColor="text1" w:themeTint="BF"/>
    </w:rPr>
  </w:style>
  <w:style w:type="character" w:styleId="UnresolvedMention">
    <w:name w:val="Unresolved Mention"/>
    <w:basedOn w:val="DefaultParagraphFont"/>
    <w:uiPriority w:val="99"/>
    <w:semiHidden/>
    <w:unhideWhenUsed/>
    <w:rsid w:val="00A97FB2"/>
    <w:rPr>
      <w:color w:val="605E5C"/>
      <w:shd w:val="clear" w:color="auto" w:fill="E1DFDD"/>
    </w:rPr>
  </w:style>
  <w:style w:type="table" w:styleId="GridTable5Dark-Accent3">
    <w:name w:val="Grid Table 5 Dark Accent 3"/>
    <w:basedOn w:val="TableNormal"/>
    <w:uiPriority w:val="50"/>
    <w:rsid w:val="002213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Default">
    <w:name w:val="Default"/>
    <w:rsid w:val="00305060"/>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Table List Char,Neo: Table List Char,DHLP sub title Char,Bullet Paragraph Char,BW Body Text Report Char,DBK List Char,TOR List Paragraph Char"/>
    <w:basedOn w:val="DefaultParagraphFont"/>
    <w:link w:val="ListParagraph"/>
    <w:uiPriority w:val="34"/>
    <w:qFormat/>
    <w:locked/>
    <w:rsid w:val="00305060"/>
    <w:rPr>
      <w:rFonts w:ascii="Arial Nova" w:hAnsi="Arial Nova"/>
      <w:sz w:val="20"/>
      <w14:numForm w14:val="oldStyle"/>
    </w:rPr>
  </w:style>
  <w:style w:type="character" w:styleId="CommentReference">
    <w:name w:val="annotation reference"/>
    <w:basedOn w:val="DefaultParagraphFont"/>
    <w:rsid w:val="00305060"/>
    <w:rPr>
      <w:sz w:val="16"/>
      <w:szCs w:val="16"/>
    </w:rPr>
  </w:style>
  <w:style w:type="paragraph" w:styleId="CommentText">
    <w:name w:val="annotation text"/>
    <w:basedOn w:val="Normal"/>
    <w:link w:val="CommentTextChar"/>
    <w:uiPriority w:val="99"/>
    <w:unhideWhenUsed/>
    <w:rsid w:val="00305060"/>
    <w:pPr>
      <w:spacing w:line="240" w:lineRule="auto"/>
    </w:pPr>
    <w:rPr>
      <w:szCs w:val="20"/>
    </w:rPr>
  </w:style>
  <w:style w:type="character" w:customStyle="1" w:styleId="CommentTextChar">
    <w:name w:val="Comment Text Char"/>
    <w:basedOn w:val="DefaultParagraphFont"/>
    <w:link w:val="CommentText"/>
    <w:uiPriority w:val="99"/>
    <w:rsid w:val="00305060"/>
    <w:rPr>
      <w:rFonts w:ascii="Arial Nova" w:hAnsi="Arial Nova"/>
      <w:sz w:val="20"/>
      <w:szCs w:val="20"/>
      <w14:numForm w14:val="oldStyle"/>
    </w:rPr>
  </w:style>
  <w:style w:type="character" w:customStyle="1" w:styleId="UnresolvedMention1">
    <w:name w:val="Unresolved Mention1"/>
    <w:basedOn w:val="DefaultParagraphFont"/>
    <w:uiPriority w:val="99"/>
    <w:semiHidden/>
    <w:unhideWhenUsed/>
    <w:rsid w:val="00305060"/>
    <w:rPr>
      <w:color w:val="605E5C"/>
      <w:shd w:val="clear" w:color="auto" w:fill="E1DFDD"/>
    </w:rPr>
  </w:style>
  <w:style w:type="paragraph" w:styleId="FootnoteText">
    <w:name w:val="footnote text"/>
    <w:aliases w:val="RSK-FT,RSK-FT1,RSK-FT2,Char,RSK-FT3,RSK-FT11,RSK-FT21,Harestanes Ref,RSK-FT4,RSK-FT12,RSK-FT22,Footnote Text Char Char,Char1,Char2, Char1, Char,Footnote Reference 2,KWS Footer,Footnote,Footnote Text Char Char Char Char,NZDF Footnote"/>
    <w:basedOn w:val="Normal"/>
    <w:link w:val="FootnoteTextChar"/>
    <w:uiPriority w:val="99"/>
    <w:unhideWhenUsed/>
    <w:qFormat/>
    <w:rsid w:val="00305060"/>
    <w:pPr>
      <w:spacing w:after="0" w:line="240" w:lineRule="auto"/>
    </w:pPr>
    <w:rPr>
      <w:szCs w:val="20"/>
    </w:rPr>
  </w:style>
  <w:style w:type="character" w:customStyle="1" w:styleId="FootnoteTextChar">
    <w:name w:val="Footnote Text Char"/>
    <w:aliases w:val="RSK-FT Char,RSK-FT1 Char,RSK-FT2 Char,Char Char,RSK-FT3 Char,RSK-FT11 Char,RSK-FT21 Char,Harestanes Ref Char,RSK-FT4 Char,RSK-FT12 Char,RSK-FT22 Char,Footnote Text Char Char Char,Char1 Char,Char2 Char, Char1 Char, Char Char"/>
    <w:basedOn w:val="DefaultParagraphFont"/>
    <w:link w:val="FootnoteText"/>
    <w:uiPriority w:val="99"/>
    <w:rsid w:val="00305060"/>
    <w:rPr>
      <w:rFonts w:ascii="Arial Nova" w:hAnsi="Arial Nova"/>
      <w:sz w:val="20"/>
      <w:szCs w:val="20"/>
      <w14:numForm w14:val="oldStyle"/>
    </w:rPr>
  </w:style>
  <w:style w:type="character" w:styleId="FootnoteReference">
    <w:name w:val="footnote reference"/>
    <w:aliases w:val="EN Footnote Reference,FN Number"/>
    <w:basedOn w:val="DefaultParagraphFont"/>
    <w:uiPriority w:val="99"/>
    <w:unhideWhenUsed/>
    <w:qFormat/>
    <w:rsid w:val="00305060"/>
    <w:rPr>
      <w:vertAlign w:val="superscript"/>
    </w:rPr>
  </w:style>
  <w:style w:type="character" w:styleId="FollowedHyperlink">
    <w:name w:val="FollowedHyperlink"/>
    <w:basedOn w:val="DefaultParagraphFont"/>
    <w:uiPriority w:val="99"/>
    <w:semiHidden/>
    <w:unhideWhenUsed/>
    <w:rsid w:val="00305060"/>
    <w:rPr>
      <w:color w:val="800080" w:themeColor="followedHyperlink"/>
      <w:u w:val="single"/>
    </w:rPr>
  </w:style>
  <w:style w:type="paragraph" w:styleId="ListBullet">
    <w:name w:val="List Bullet"/>
    <w:basedOn w:val="Normal"/>
    <w:rsid w:val="00305060"/>
    <w:pPr>
      <w:numPr>
        <w:numId w:val="11"/>
      </w:numPr>
      <w:spacing w:after="120" w:line="288" w:lineRule="auto"/>
      <w:jc w:val="both"/>
    </w:pPr>
    <w:rPr>
      <w:rFonts w:ascii="Arial" w:eastAsia="Times New Roman" w:hAnsi="Arial" w:cs="Arial"/>
      <w:szCs w:val="20"/>
      <w14:numForm w14:val="default"/>
    </w:rPr>
  </w:style>
  <w:style w:type="character" w:customStyle="1" w:styleId="hgkelc">
    <w:name w:val="hgkelc"/>
    <w:basedOn w:val="DefaultParagraphFont"/>
    <w:rsid w:val="00305060"/>
  </w:style>
  <w:style w:type="paragraph" w:styleId="CommentSubject">
    <w:name w:val="annotation subject"/>
    <w:basedOn w:val="CommentText"/>
    <w:next w:val="CommentText"/>
    <w:link w:val="CommentSubjectChar"/>
    <w:uiPriority w:val="99"/>
    <w:semiHidden/>
    <w:unhideWhenUsed/>
    <w:rsid w:val="00305060"/>
    <w:rPr>
      <w:b/>
      <w:bCs/>
    </w:rPr>
  </w:style>
  <w:style w:type="character" w:customStyle="1" w:styleId="CommentSubjectChar">
    <w:name w:val="Comment Subject Char"/>
    <w:basedOn w:val="CommentTextChar"/>
    <w:link w:val="CommentSubject"/>
    <w:uiPriority w:val="99"/>
    <w:semiHidden/>
    <w:rsid w:val="00305060"/>
    <w:rPr>
      <w:rFonts w:ascii="Arial Nova" w:hAnsi="Arial Nova"/>
      <w:b/>
      <w:bCs/>
      <w:sz w:val="20"/>
      <w:szCs w:val="20"/>
      <w14:numForm w14:val="oldStyle"/>
    </w:rPr>
  </w:style>
  <w:style w:type="character" w:customStyle="1" w:styleId="cf01">
    <w:name w:val="cf01"/>
    <w:basedOn w:val="DefaultParagraphFont"/>
    <w:rsid w:val="00305060"/>
    <w:rPr>
      <w:rFonts w:ascii="Segoe UI" w:hAnsi="Segoe UI" w:cs="Segoe UI" w:hint="default"/>
      <w:sz w:val="18"/>
      <w:szCs w:val="18"/>
    </w:rPr>
  </w:style>
  <w:style w:type="character" w:styleId="Emphasis">
    <w:name w:val="Emphasis"/>
    <w:basedOn w:val="DefaultParagraphFont"/>
    <w:uiPriority w:val="20"/>
    <w:qFormat/>
    <w:rsid w:val="00305060"/>
    <w:rPr>
      <w:i/>
      <w:iCs/>
    </w:rPr>
  </w:style>
  <w:style w:type="paragraph" w:customStyle="1" w:styleId="msonormal0">
    <w:name w:val="msonormal"/>
    <w:basedOn w:val="Normal"/>
    <w:rsid w:val="00305060"/>
    <w:pPr>
      <w:spacing w:before="100" w:beforeAutospacing="1" w:after="100" w:afterAutospacing="1" w:line="240" w:lineRule="auto"/>
    </w:pPr>
    <w:rPr>
      <w:rFonts w:ascii="Times New Roman" w:eastAsia="Times New Roman" w:hAnsi="Times New Roman" w:cs="Times New Roman"/>
      <w:sz w:val="24"/>
      <w:szCs w:val="24"/>
      <w:lang w:eastAsia="en-GB"/>
      <w14:numForm w14:val="default"/>
    </w:rPr>
  </w:style>
  <w:style w:type="paragraph" w:customStyle="1" w:styleId="font5">
    <w:name w:val="font5"/>
    <w:basedOn w:val="Normal"/>
    <w:rsid w:val="00305060"/>
    <w:pPr>
      <w:spacing w:before="100" w:beforeAutospacing="1" w:after="100" w:afterAutospacing="1" w:line="240" w:lineRule="auto"/>
    </w:pPr>
    <w:rPr>
      <w:rFonts w:ascii="Times New Roman" w:eastAsia="Times New Roman" w:hAnsi="Times New Roman" w:cs="Times New Roman"/>
      <w:color w:val="000000"/>
      <w:sz w:val="18"/>
      <w:szCs w:val="18"/>
      <w:lang w:eastAsia="en-GB"/>
      <w14:numForm w14:val="default"/>
    </w:rPr>
  </w:style>
  <w:style w:type="paragraph" w:customStyle="1" w:styleId="xl71">
    <w:name w:val="xl71"/>
    <w:basedOn w:val="Normal"/>
    <w:rsid w:val="00305060"/>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72">
    <w:name w:val="xl72"/>
    <w:basedOn w:val="Normal"/>
    <w:rsid w:val="00305060"/>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73">
    <w:name w:val="xl73"/>
    <w:basedOn w:val="Normal"/>
    <w:rsid w:val="00305060"/>
    <w:pPr>
      <w:pBdr>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74">
    <w:name w:val="xl74"/>
    <w:basedOn w:val="Normal"/>
    <w:rsid w:val="00305060"/>
    <w:pPr>
      <w:pBdr>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75">
    <w:name w:val="xl75"/>
    <w:basedOn w:val="Normal"/>
    <w:rsid w:val="00305060"/>
    <w:pPr>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76">
    <w:name w:val="xl76"/>
    <w:basedOn w:val="Normal"/>
    <w:rsid w:val="00305060"/>
    <w:pPr>
      <w:pBdr>
        <w:righ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GB"/>
      <w14:numForm w14:val="default"/>
    </w:rPr>
  </w:style>
  <w:style w:type="paragraph" w:customStyle="1" w:styleId="xl77">
    <w:name w:val="xl77"/>
    <w:basedOn w:val="Normal"/>
    <w:rsid w:val="00305060"/>
    <w:pPr>
      <w:pBdr>
        <w:left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GB"/>
      <w14:numForm w14:val="default"/>
    </w:rPr>
  </w:style>
  <w:style w:type="paragraph" w:customStyle="1" w:styleId="xl78">
    <w:name w:val="xl78"/>
    <w:basedOn w:val="Normal"/>
    <w:rsid w:val="00305060"/>
    <w:pPr>
      <w:shd w:val="clear" w:color="000000" w:fill="FFC000"/>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79">
    <w:name w:val="xl79"/>
    <w:basedOn w:val="Normal"/>
    <w:rsid w:val="00305060"/>
    <w:pPr>
      <w:shd w:val="clear" w:color="000000" w:fill="C6E0B4"/>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80">
    <w:name w:val="xl80"/>
    <w:basedOn w:val="Normal"/>
    <w:rsid w:val="00305060"/>
    <w:pP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81">
    <w:name w:val="xl81"/>
    <w:basedOn w:val="Normal"/>
    <w:rsid w:val="00305060"/>
    <w:pPr>
      <w:shd w:val="clear" w:color="000000" w:fill="FFFF00"/>
      <w:spacing w:before="100" w:beforeAutospacing="1" w:after="100" w:afterAutospacing="1" w:line="240" w:lineRule="auto"/>
      <w:jc w:val="center"/>
    </w:pPr>
    <w:rPr>
      <w:rFonts w:ascii="Times New Roman" w:eastAsia="Times New Roman" w:hAnsi="Times New Roman" w:cs="Times New Roman"/>
      <w:b/>
      <w:bCs/>
      <w:sz w:val="24"/>
      <w:szCs w:val="24"/>
      <w:lang w:eastAsia="en-GB"/>
      <w14:numForm w14:val="default"/>
    </w:rPr>
  </w:style>
  <w:style w:type="paragraph" w:customStyle="1" w:styleId="xl82">
    <w:name w:val="xl82"/>
    <w:basedOn w:val="Normal"/>
    <w:rsid w:val="00305060"/>
    <w:pPr>
      <w:spacing w:before="100" w:beforeAutospacing="1" w:after="100" w:afterAutospacing="1" w:line="240" w:lineRule="auto"/>
    </w:pPr>
    <w:rPr>
      <w:rFonts w:ascii="Times New Roman" w:eastAsia="Times New Roman" w:hAnsi="Times New Roman" w:cs="Times New Roman"/>
      <w:sz w:val="24"/>
      <w:szCs w:val="24"/>
      <w:lang w:eastAsia="en-GB"/>
      <w14:numForm w14:val="default"/>
    </w:rPr>
  </w:style>
  <w:style w:type="paragraph" w:customStyle="1" w:styleId="xl83">
    <w:name w:val="xl83"/>
    <w:basedOn w:val="Normal"/>
    <w:rsid w:val="00305060"/>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14:numForm w14:val="default"/>
    </w:rPr>
  </w:style>
  <w:style w:type="paragraph" w:customStyle="1" w:styleId="xl84">
    <w:name w:val="xl84"/>
    <w:basedOn w:val="Normal"/>
    <w:rsid w:val="00305060"/>
    <w:pPr>
      <w:pBdr>
        <w:top w:val="single" w:sz="8" w:space="0" w:color="auto"/>
        <w:lef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85">
    <w:name w:val="xl85"/>
    <w:basedOn w:val="Normal"/>
    <w:rsid w:val="00305060"/>
    <w:pPr>
      <w:pBdr>
        <w:top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86">
    <w:name w:val="xl86"/>
    <w:basedOn w:val="Normal"/>
    <w:rsid w:val="00305060"/>
    <w:pPr>
      <w:pBdr>
        <w:top w:val="single" w:sz="8" w:space="0" w:color="auto"/>
        <w:righ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87">
    <w:name w:val="xl87"/>
    <w:basedOn w:val="Normal"/>
    <w:rsid w:val="00305060"/>
    <w:pPr>
      <w:pBdr>
        <w:left w:val="single" w:sz="8" w:space="0" w:color="auto"/>
        <w:bottom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88">
    <w:name w:val="xl88"/>
    <w:basedOn w:val="Normal"/>
    <w:rsid w:val="00305060"/>
    <w:pPr>
      <w:pBdr>
        <w:bottom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89">
    <w:name w:val="xl89"/>
    <w:basedOn w:val="Normal"/>
    <w:rsid w:val="00305060"/>
    <w:pPr>
      <w:pBdr>
        <w:bottom w:val="single" w:sz="8" w:space="0" w:color="auto"/>
        <w:righ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90">
    <w:name w:val="xl90"/>
    <w:basedOn w:val="Normal"/>
    <w:rsid w:val="00305060"/>
    <w:pPr>
      <w:pBdr>
        <w:top w:val="single" w:sz="8" w:space="0" w:color="auto"/>
        <w:left w:val="single" w:sz="8" w:space="0" w:color="auto"/>
        <w:righ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91">
    <w:name w:val="xl91"/>
    <w:basedOn w:val="Normal"/>
    <w:rsid w:val="00305060"/>
    <w:pPr>
      <w:pBdr>
        <w:left w:val="single" w:sz="8" w:space="0" w:color="auto"/>
        <w:bottom w:val="single" w:sz="8" w:space="0" w:color="auto"/>
        <w:righ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92">
    <w:name w:val="xl92"/>
    <w:basedOn w:val="Normal"/>
    <w:rsid w:val="00305060"/>
    <w:pPr>
      <w:pBdr>
        <w:top w:val="single" w:sz="8" w:space="0" w:color="auto"/>
        <w:left w:val="single" w:sz="8" w:space="0" w:color="auto"/>
        <w:righ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93">
    <w:name w:val="xl93"/>
    <w:basedOn w:val="Normal"/>
    <w:rsid w:val="00305060"/>
    <w:pPr>
      <w:pBdr>
        <w:left w:val="single" w:sz="8" w:space="0" w:color="auto"/>
        <w:bottom w:val="single" w:sz="8" w:space="0" w:color="auto"/>
        <w:righ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94">
    <w:name w:val="xl94"/>
    <w:basedOn w:val="Normal"/>
    <w:rsid w:val="00305060"/>
    <w:pPr>
      <w:pBdr>
        <w:top w:val="single" w:sz="8" w:space="0" w:color="auto"/>
        <w:lef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b/>
      <w:bCs/>
      <w:sz w:val="24"/>
      <w:szCs w:val="24"/>
      <w:lang w:eastAsia="en-GB"/>
      <w14:numForm w14:val="default"/>
    </w:rPr>
  </w:style>
  <w:style w:type="paragraph" w:customStyle="1" w:styleId="xl95">
    <w:name w:val="xl95"/>
    <w:basedOn w:val="Normal"/>
    <w:rsid w:val="00305060"/>
    <w:pPr>
      <w:pBdr>
        <w:top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b/>
      <w:bCs/>
      <w:sz w:val="24"/>
      <w:szCs w:val="24"/>
      <w:lang w:eastAsia="en-GB"/>
      <w14:numForm w14:val="default"/>
    </w:rPr>
  </w:style>
  <w:style w:type="paragraph" w:customStyle="1" w:styleId="xl96">
    <w:name w:val="xl96"/>
    <w:basedOn w:val="Normal"/>
    <w:rsid w:val="00305060"/>
    <w:pPr>
      <w:pBdr>
        <w:top w:val="single" w:sz="8" w:space="0" w:color="auto"/>
        <w:righ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b/>
      <w:bCs/>
      <w:sz w:val="24"/>
      <w:szCs w:val="24"/>
      <w:lang w:eastAsia="en-GB"/>
      <w14:numForm w14:val="default"/>
    </w:rPr>
  </w:style>
  <w:style w:type="paragraph" w:customStyle="1" w:styleId="xl97">
    <w:name w:val="xl97"/>
    <w:basedOn w:val="Normal"/>
    <w:rsid w:val="00305060"/>
    <w:pPr>
      <w:pBdr>
        <w:left w:val="single" w:sz="8" w:space="0" w:color="auto"/>
        <w:bottom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b/>
      <w:bCs/>
      <w:sz w:val="24"/>
      <w:szCs w:val="24"/>
      <w:lang w:eastAsia="en-GB"/>
      <w14:numForm w14:val="default"/>
    </w:rPr>
  </w:style>
  <w:style w:type="paragraph" w:customStyle="1" w:styleId="xl98">
    <w:name w:val="xl98"/>
    <w:basedOn w:val="Normal"/>
    <w:rsid w:val="00305060"/>
    <w:pPr>
      <w:pBdr>
        <w:bottom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b/>
      <w:bCs/>
      <w:sz w:val="24"/>
      <w:szCs w:val="24"/>
      <w:lang w:eastAsia="en-GB"/>
      <w14:numForm w14:val="default"/>
    </w:rPr>
  </w:style>
  <w:style w:type="paragraph" w:customStyle="1" w:styleId="xl99">
    <w:name w:val="xl99"/>
    <w:basedOn w:val="Normal"/>
    <w:rsid w:val="00305060"/>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b/>
      <w:bCs/>
      <w:sz w:val="24"/>
      <w:szCs w:val="24"/>
      <w:lang w:eastAsia="en-GB"/>
      <w14:numForm w14:val="default"/>
    </w:rPr>
  </w:style>
  <w:style w:type="paragraph" w:customStyle="1" w:styleId="xl100">
    <w:name w:val="xl100"/>
    <w:basedOn w:val="Normal"/>
    <w:rsid w:val="00305060"/>
    <w:pPr>
      <w:pBdr>
        <w:top w:val="single" w:sz="12" w:space="0" w:color="auto"/>
        <w:left w:val="single" w:sz="12" w:space="0" w:color="auto"/>
        <w:bottom w:val="single" w:sz="12" w:space="0" w:color="auto"/>
        <w:right w:val="single" w:sz="12" w:space="0" w:color="auto"/>
      </w:pBdr>
      <w:shd w:val="clear" w:color="000000" w:fill="D9D9D9"/>
      <w:spacing w:before="100" w:beforeAutospacing="1" w:after="100" w:afterAutospacing="1" w:line="240" w:lineRule="auto"/>
    </w:pPr>
    <w:rPr>
      <w:rFonts w:ascii="Times New Roman" w:eastAsia="Times New Roman" w:hAnsi="Times New Roman" w:cs="Times New Roman"/>
      <w:sz w:val="24"/>
      <w:szCs w:val="24"/>
      <w:lang w:eastAsia="en-GB"/>
      <w14:numForm w14:val="default"/>
    </w:rPr>
  </w:style>
  <w:style w:type="paragraph" w:customStyle="1" w:styleId="xl101">
    <w:name w:val="xl101"/>
    <w:basedOn w:val="Normal"/>
    <w:rsid w:val="00305060"/>
    <w:pPr>
      <w:pBdr>
        <w:top w:val="single" w:sz="12" w:space="0" w:color="auto"/>
        <w:left w:val="single" w:sz="12" w:space="0" w:color="auto"/>
        <w:bottom w:val="single" w:sz="12" w:space="0" w:color="auto"/>
        <w:right w:val="single" w:sz="12"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lang w:eastAsia="en-GB"/>
      <w14:numForm w14:val="default"/>
    </w:rPr>
  </w:style>
  <w:style w:type="paragraph" w:customStyle="1" w:styleId="xl102">
    <w:name w:val="xl102"/>
    <w:basedOn w:val="Normal"/>
    <w:rsid w:val="00305060"/>
    <w:pPr>
      <w:pBdr>
        <w:top w:val="single" w:sz="12" w:space="0" w:color="auto"/>
        <w:left w:val="single" w:sz="12" w:space="0" w:color="auto"/>
        <w:bottom w:val="single" w:sz="12" w:space="0" w:color="auto"/>
        <w:right w:val="single" w:sz="12"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lang w:eastAsia="en-GB"/>
      <w14:numForm w14:val="default"/>
    </w:rPr>
  </w:style>
  <w:style w:type="paragraph" w:customStyle="1" w:styleId="xl103">
    <w:name w:val="xl103"/>
    <w:basedOn w:val="Normal"/>
    <w:rsid w:val="00305060"/>
    <w:pPr>
      <w:pBdr>
        <w:lef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104">
    <w:name w:val="xl104"/>
    <w:basedOn w:val="Normal"/>
    <w:rsid w:val="00305060"/>
    <w:pP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105">
    <w:name w:val="xl105"/>
    <w:basedOn w:val="Normal"/>
    <w:rsid w:val="00305060"/>
    <w:pPr>
      <w:pBdr>
        <w:right w:val="single" w:sz="8"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106">
    <w:name w:val="xl106"/>
    <w:basedOn w:val="Normal"/>
    <w:rsid w:val="00305060"/>
    <w:pPr>
      <w:pBdr>
        <w:top w:val="single" w:sz="8" w:space="0" w:color="auto"/>
        <w:left w:val="single" w:sz="8" w:space="0" w:color="auto"/>
        <w:righ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107">
    <w:name w:val="xl107"/>
    <w:basedOn w:val="Normal"/>
    <w:rsid w:val="00305060"/>
    <w:pPr>
      <w:pBdr>
        <w:left w:val="single" w:sz="8" w:space="0" w:color="auto"/>
        <w:righ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14:numForm w14:val="default"/>
    </w:rPr>
  </w:style>
  <w:style w:type="paragraph" w:customStyle="1" w:styleId="xl108">
    <w:name w:val="xl108"/>
    <w:basedOn w:val="Normal"/>
    <w:rsid w:val="00305060"/>
    <w:pPr>
      <w:pBdr>
        <w:left w:val="single" w:sz="8" w:space="0" w:color="auto"/>
        <w:bottom w:val="single" w:sz="8" w:space="0" w:color="auto"/>
        <w:righ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cs="Times New Roman"/>
      <w:b/>
      <w:bCs/>
      <w:sz w:val="24"/>
      <w:szCs w:val="24"/>
      <w:u w:val="single"/>
      <w:lang w:eastAsia="en-GB"/>
      <w14:numForm w14:val="default"/>
    </w:rPr>
  </w:style>
  <w:style w:type="paragraph" w:styleId="TOC8">
    <w:name w:val="toc 8"/>
    <w:basedOn w:val="Normal"/>
    <w:next w:val="Normal"/>
    <w:autoRedefine/>
    <w:semiHidden/>
    <w:rsid w:val="00305060"/>
    <w:pPr>
      <w:spacing w:after="0" w:line="300" w:lineRule="auto"/>
      <w:ind w:left="1400"/>
    </w:pPr>
    <w:rPr>
      <w:rFonts w:ascii="Tahoma" w:eastAsia="Times New Roman" w:hAnsi="Tahoma" w:cs="Times New Roman"/>
      <w:spacing w:val="-5"/>
      <w:szCs w:val="20"/>
      <w14:numForm w14:val="default"/>
    </w:rPr>
  </w:style>
  <w:style w:type="paragraph" w:customStyle="1" w:styleId="Pa8">
    <w:name w:val="Pa8"/>
    <w:basedOn w:val="Default"/>
    <w:next w:val="Default"/>
    <w:uiPriority w:val="99"/>
    <w:rsid w:val="00305060"/>
    <w:pPr>
      <w:spacing w:line="361" w:lineRule="atLeast"/>
    </w:pPr>
    <w:rPr>
      <w:rFonts w:ascii="Gotham" w:hAnsi="Gotham" w:cstheme="minorBidi"/>
      <w:color w:val="auto"/>
    </w:rPr>
  </w:style>
  <w:style w:type="character" w:customStyle="1" w:styleId="A15">
    <w:name w:val="A15"/>
    <w:uiPriority w:val="99"/>
    <w:rsid w:val="00305060"/>
    <w:rPr>
      <w:rFonts w:cs="Gotham"/>
      <w:color w:val="000000"/>
      <w:sz w:val="22"/>
      <w:szCs w:val="22"/>
    </w:rPr>
  </w:style>
  <w:style w:type="paragraph" w:styleId="Revision">
    <w:name w:val="Revision"/>
    <w:hidden/>
    <w:uiPriority w:val="99"/>
    <w:semiHidden/>
    <w:rsid w:val="00305060"/>
    <w:pPr>
      <w:spacing w:after="0" w:line="240" w:lineRule="auto"/>
    </w:pPr>
    <w:rPr>
      <w:rFonts w:ascii="Arial Nova" w:hAnsi="Arial Nova"/>
      <w:sz w:val="20"/>
      <w14:numForm w14:val="oldStyle"/>
    </w:rPr>
  </w:style>
  <w:style w:type="paragraph" w:customStyle="1" w:styleId="pf0">
    <w:name w:val="pf0"/>
    <w:basedOn w:val="Normal"/>
    <w:rsid w:val="00305060"/>
    <w:pPr>
      <w:spacing w:before="100" w:beforeAutospacing="1" w:after="100" w:afterAutospacing="1" w:line="240" w:lineRule="auto"/>
    </w:pPr>
    <w:rPr>
      <w:rFonts w:ascii="Times New Roman" w:eastAsia="Times New Roman" w:hAnsi="Times New Roman" w:cs="Times New Roman"/>
      <w:sz w:val="24"/>
      <w:szCs w:val="24"/>
      <w:lang w:eastAsia="en-GB"/>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49207">
      <w:bodyDiv w:val="1"/>
      <w:marLeft w:val="0"/>
      <w:marRight w:val="0"/>
      <w:marTop w:val="0"/>
      <w:marBottom w:val="0"/>
      <w:divBdr>
        <w:top w:val="none" w:sz="0" w:space="0" w:color="auto"/>
        <w:left w:val="none" w:sz="0" w:space="0" w:color="auto"/>
        <w:bottom w:val="none" w:sz="0" w:space="0" w:color="auto"/>
        <w:right w:val="none" w:sz="0" w:space="0" w:color="auto"/>
      </w:divBdr>
    </w:div>
    <w:div w:id="1285576114">
      <w:bodyDiv w:val="1"/>
      <w:marLeft w:val="0"/>
      <w:marRight w:val="0"/>
      <w:marTop w:val="0"/>
      <w:marBottom w:val="0"/>
      <w:divBdr>
        <w:top w:val="none" w:sz="0" w:space="0" w:color="auto"/>
        <w:left w:val="none" w:sz="0" w:space="0" w:color="auto"/>
        <w:bottom w:val="none" w:sz="0" w:space="0" w:color="auto"/>
        <w:right w:val="none" w:sz="0" w:space="0" w:color="auto"/>
      </w:divBdr>
    </w:div>
    <w:div w:id="1551649686">
      <w:bodyDiv w:val="1"/>
      <w:marLeft w:val="0"/>
      <w:marRight w:val="0"/>
      <w:marTop w:val="0"/>
      <w:marBottom w:val="0"/>
      <w:divBdr>
        <w:top w:val="none" w:sz="0" w:space="0" w:color="auto"/>
        <w:left w:val="none" w:sz="0" w:space="0" w:color="auto"/>
        <w:bottom w:val="none" w:sz="0" w:space="0" w:color="auto"/>
        <w:right w:val="none" w:sz="0" w:space="0" w:color="auto"/>
      </w:divBdr>
    </w:div>
    <w:div w:id="1573344331">
      <w:bodyDiv w:val="1"/>
      <w:marLeft w:val="0"/>
      <w:marRight w:val="0"/>
      <w:marTop w:val="0"/>
      <w:marBottom w:val="0"/>
      <w:divBdr>
        <w:top w:val="none" w:sz="0" w:space="0" w:color="auto"/>
        <w:left w:val="none" w:sz="0" w:space="0" w:color="auto"/>
        <w:bottom w:val="none" w:sz="0" w:space="0" w:color="auto"/>
        <w:right w:val="none" w:sz="0" w:space="0" w:color="auto"/>
      </w:divBdr>
      <w:divsChild>
        <w:div w:id="18518661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jpeg"/><Relationship Id="rId26" Type="http://schemas.microsoft.com/office/2007/relationships/hdphoto" Target="media/hdphoto3.wdp"/><Relationship Id="rId39" Type="http://schemas.openxmlformats.org/officeDocument/2006/relationships/hyperlink" Target="https://www.nature.scot/doc/scottish-biodiversity-list" TargetMode="External"/><Relationship Id="rId21" Type="http://schemas.openxmlformats.org/officeDocument/2006/relationships/header" Target="header2.xml"/><Relationship Id="rId34" Type="http://schemas.microsoft.com/office/2007/relationships/hdphoto" Target="media/hdphoto7.wdp"/><Relationship Id="rId42" Type="http://schemas.openxmlformats.org/officeDocument/2006/relationships/hyperlink" Target="https://www.scotpho.org.uk/" TargetMode="External"/><Relationship Id="rId47" Type="http://schemas.openxmlformats.org/officeDocument/2006/relationships/hyperlink" Target="https://map.sepa.org.uk/floodmaps/FloodRisk/PostCode" TargetMode="External"/><Relationship Id="rId50" Type="http://schemas.openxmlformats.org/officeDocument/2006/relationships/hyperlink" Target="https://www.aberdeencity.gov.uk/sites/default/files/2019-03/Scottish%20Vacant%20and%20Derelict%20Land%20Survey%202018_0.pdf" TargetMode="External"/><Relationship Id="rId55" Type="http://schemas.openxmlformats.org/officeDocument/2006/relationships/hyperlink" Target="https://www.aberdeencity.gov.uk/services/environment/air-quality-aberdeen/air-quality-reports" TargetMode="External"/><Relationship Id="rId63" Type="http://schemas.openxmlformats.org/officeDocument/2006/relationships/hyperlink" Target="https://www.aberdeencity.gov.uk/services/planning-and-building-standards/building-conservation-and-heritage/conservation-areas" TargetMode="External"/><Relationship Id="rId68" Type="http://schemas.openxmlformats.org/officeDocument/2006/relationships/hyperlink" Target="https://www.environment.gov.scot/" TargetMode="External"/><Relationship Id="rId76" Type="http://schemas.openxmlformats.org/officeDocument/2006/relationships/hyperlink" Target="https://www.aberdeencity.gov.uk/sites/default/files/2020-11/AberdeenAdaptsClimateAdaptationFrameworktextversion.pdf" TargetMode="External"/><Relationship Id="rId84"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hyperlink" Target="https://www.aberdeencity.gov.uk/services/roads-transport-and-parking/cycling-aberdeen/cycling-maps" TargetMode="External"/><Relationship Id="rId2" Type="http://schemas.openxmlformats.org/officeDocument/2006/relationships/customXml" Target="../customXml/item2.xml"/><Relationship Id="rId16" Type="http://schemas.openxmlformats.org/officeDocument/2006/relationships/hyperlink" Target="mailto:info@envirocentre.co.uk" TargetMode="External"/><Relationship Id="rId29" Type="http://schemas.openxmlformats.org/officeDocument/2006/relationships/image" Target="media/image8.png"/><Relationship Id="rId11" Type="http://schemas.openxmlformats.org/officeDocument/2006/relationships/hyperlink" Target="http://www.envirocentre.co.uk" TargetMode="External"/><Relationship Id="rId24" Type="http://schemas.microsoft.com/office/2007/relationships/hdphoto" Target="media/hdphoto2.wdp"/><Relationship Id="rId32" Type="http://schemas.microsoft.com/office/2007/relationships/hdphoto" Target="media/hdphoto6.wdp"/><Relationship Id="rId37" Type="http://schemas.openxmlformats.org/officeDocument/2006/relationships/hyperlink" Target="https://www.environment.gov.scot/" TargetMode="External"/><Relationship Id="rId40" Type="http://schemas.openxmlformats.org/officeDocument/2006/relationships/hyperlink" Target="https://map.environment.gov.scot/sewebmap/" TargetMode="External"/><Relationship Id="rId45" Type="http://schemas.openxmlformats.org/officeDocument/2006/relationships/hyperlink" Target="https://map.environment.gov.scot/sewebmap/" TargetMode="External"/><Relationship Id="rId53" Type="http://schemas.openxmlformats.org/officeDocument/2006/relationships/hyperlink" Target="https://www.environment.gov.scot/" TargetMode="External"/><Relationship Id="rId58" Type="http://schemas.openxmlformats.org/officeDocument/2006/relationships/hyperlink" Target="https://map.sepa.org.uk/floodmaps/FloodRisk/PostCode" TargetMode="External"/><Relationship Id="rId66" Type="http://schemas.openxmlformats.org/officeDocument/2006/relationships/hyperlink" Target="https://www.nature.scot/doc/landscape-character-assessment-aberdeen-city-landscape-evolution-and-influences" TargetMode="External"/><Relationship Id="rId74" Type="http://schemas.openxmlformats.org/officeDocument/2006/relationships/hyperlink" Target="https://www.nature.scot/information-hub/naturescot-data-services" TargetMode="External"/><Relationship Id="rId79" Type="http://schemas.openxmlformats.org/officeDocument/2006/relationships/hyperlink" Target="https://www.aberdeencity.gov.uk/services/environment/climate-change/adapting-climate-change" TargetMode="External"/><Relationship Id="rId5" Type="http://schemas.openxmlformats.org/officeDocument/2006/relationships/settings" Target="settings.xml"/><Relationship Id="rId61" Type="http://schemas.openxmlformats.org/officeDocument/2006/relationships/hyperlink" Target="https://online.aberdeenshire.gov.uk/smrpub/master/mapquery.aspx" TargetMode="External"/><Relationship Id="rId82" Type="http://schemas.openxmlformats.org/officeDocument/2006/relationships/footer" Target="footer5.xm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info@envirocentre.co.uk" TargetMode="External"/><Relationship Id="rId22" Type="http://schemas.openxmlformats.org/officeDocument/2006/relationships/footer" Target="footer1.xml"/><Relationship Id="rId27" Type="http://schemas.openxmlformats.org/officeDocument/2006/relationships/image" Target="media/image7.png"/><Relationship Id="rId30" Type="http://schemas.microsoft.com/office/2007/relationships/hdphoto" Target="media/hdphoto5.wdp"/><Relationship Id="rId35" Type="http://schemas.openxmlformats.org/officeDocument/2006/relationships/footer" Target="footer2.xml"/><Relationship Id="rId43" Type="http://schemas.openxmlformats.org/officeDocument/2006/relationships/hyperlink" Target="https://scotland.shinyapps.io/ScotPHO_profiles_tool/" TargetMode="External"/><Relationship Id="rId48" Type="http://schemas.openxmlformats.org/officeDocument/2006/relationships/hyperlink" Target="https://www.sepa.org.uk/data-visualisation/water-classification-hub/" TargetMode="External"/><Relationship Id="rId56" Type="http://schemas.openxmlformats.org/officeDocument/2006/relationships/hyperlink" Target="https://www.scottishairquality.scot/" TargetMode="External"/><Relationship Id="rId64" Type="http://schemas.openxmlformats.org/officeDocument/2006/relationships/hyperlink" Target="https://www.environment.gov.scot/" TargetMode="External"/><Relationship Id="rId69" Type="http://schemas.openxmlformats.org/officeDocument/2006/relationships/hyperlink" Target="https://www.aberdeencity.gov.uk/services/planning-and-building-standards/local-development-plan/aberdeen-local-development-plan/action-programme-and-monitoring" TargetMode="External"/><Relationship Id="rId77" Type="http://schemas.openxmlformats.org/officeDocument/2006/relationships/hyperlink" Target="https://www.aberdeencity.gov.uk/services/environment/air-quality-aberdeen/air-quality-reports" TargetMode="External"/><Relationship Id="rId8" Type="http://schemas.openxmlformats.org/officeDocument/2006/relationships/endnotes" Target="endnotes.xml"/><Relationship Id="rId51" Type="http://schemas.openxmlformats.org/officeDocument/2006/relationships/hyperlink" Target="https://www.aberdeencity.gov.uk/services/environment/contaminated-land" TargetMode="External"/><Relationship Id="rId72" Type="http://schemas.openxmlformats.org/officeDocument/2006/relationships/hyperlink" Target="https://www.sepa.org.uk/environment/waste/waste-data/waste-data-reporting/household-waste-data/" TargetMode="External"/><Relationship Id="rId80" Type="http://schemas.openxmlformats.org/officeDocument/2006/relationships/footer" Target="footer4.xml"/><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www.envirocentre.co.uk" TargetMode="Externa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hyperlink" Target="https://www.nesbiodiversity.org.uk/" TargetMode="External"/><Relationship Id="rId46" Type="http://schemas.openxmlformats.org/officeDocument/2006/relationships/hyperlink" Target="https://noise.environment.gov.scot" TargetMode="External"/><Relationship Id="rId59" Type="http://schemas.openxmlformats.org/officeDocument/2006/relationships/hyperlink" Target="https://www.metoffice.gov.uk/research/approach/collaboration/ukcp" TargetMode="External"/><Relationship Id="rId67" Type="http://schemas.openxmlformats.org/officeDocument/2006/relationships/hyperlink" Target="https://www.environment.gov.scot/" TargetMode="External"/><Relationship Id="rId20" Type="http://schemas.openxmlformats.org/officeDocument/2006/relationships/hyperlink" Target="mailto:nmcdowell@aberdeencity.gov.uk" TargetMode="External"/><Relationship Id="rId41" Type="http://schemas.openxmlformats.org/officeDocument/2006/relationships/hyperlink" Target="https://www.nrscotland.gov.uk/statistics-and-data/statistics/stats-at-a-glance/council-area-profiles" TargetMode="External"/><Relationship Id="rId54" Type="http://schemas.openxmlformats.org/officeDocument/2006/relationships/hyperlink" Target="https://soils.environment.gov.scot/" TargetMode="External"/><Relationship Id="rId62" Type="http://schemas.openxmlformats.org/officeDocument/2006/relationships/hyperlink" Target="https://pastmap.org.uk/map" TargetMode="External"/><Relationship Id="rId70" Type="http://schemas.openxmlformats.org/officeDocument/2006/relationships/hyperlink" Target="https://www.environment.gov.scot/" TargetMode="External"/><Relationship Id="rId75" Type="http://schemas.openxmlformats.org/officeDocument/2006/relationships/hyperlink" Target="http://sepa.org.uk/"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envirocentre.co.uk" TargetMode="External"/><Relationship Id="rId23" Type="http://schemas.openxmlformats.org/officeDocument/2006/relationships/image" Target="media/image5.png"/><Relationship Id="rId28" Type="http://schemas.microsoft.com/office/2007/relationships/hdphoto" Target="media/hdphoto4.wdp"/><Relationship Id="rId36" Type="http://schemas.openxmlformats.org/officeDocument/2006/relationships/hyperlink" Target="https://sitelink.nature.scot/map" TargetMode="External"/><Relationship Id="rId49" Type="http://schemas.openxmlformats.org/officeDocument/2006/relationships/hyperlink" Target="https://www.sepa.org.uk/data-visualisation/water-environment-hub/" TargetMode="External"/><Relationship Id="rId57" Type="http://schemas.openxmlformats.org/officeDocument/2006/relationships/hyperlink" Target="https://www.data.gov.uk/dataset/723c243d-2f1a-4d27-8b61-cdb93e5b10ff/uk-local-authority-and-regional-greenhouse-gas-emissions" TargetMode="External"/><Relationship Id="rId10" Type="http://schemas.microsoft.com/office/2007/relationships/hdphoto" Target="media/hdphoto1.wdp"/><Relationship Id="rId31" Type="http://schemas.openxmlformats.org/officeDocument/2006/relationships/image" Target="media/image9.png"/><Relationship Id="rId44" Type="http://schemas.openxmlformats.org/officeDocument/2006/relationships/hyperlink" Target="https://www.gov.scot/collections/scottish-index-of-multiple-deprivation-2020/" TargetMode="External"/><Relationship Id="rId52" Type="http://schemas.openxmlformats.org/officeDocument/2006/relationships/hyperlink" Target="https://www.bgs.ac.uk/map-viewers/bgs-geology-viewer/" TargetMode="External"/><Relationship Id="rId60" Type="http://schemas.openxmlformats.org/officeDocument/2006/relationships/hyperlink" Target="https://www.buildingsatrisk.org.uk/search/keyword/aberdeen" TargetMode="External"/><Relationship Id="rId65" Type="http://schemas.openxmlformats.org/officeDocument/2006/relationships/hyperlink" Target="https://www.aberdeencity.gov.uk/sites/default/files/2018-01/Landscape%20Character%20Assessment%20of%20Aberdeen.pdf" TargetMode="External"/><Relationship Id="rId73" Type="http://schemas.openxmlformats.org/officeDocument/2006/relationships/footer" Target="footer3.xml"/><Relationship Id="rId78" Type="http://schemas.openxmlformats.org/officeDocument/2006/relationships/hyperlink" Target="https://www.gov.uk/government/collections/uk-local-authority-and-regional-greenhouse-gas-emissions-national-statistics" TargetMode="External"/><Relationship Id="rId81" Type="http://schemas.openxmlformats.org/officeDocument/2006/relationships/hyperlink" Target="https://www.aberdeencity.gov.uk/services/planning-and-building/local-development-plan/aberdeen-local-development-plan/supplementary-guidance-and-technical-advice"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theilp.org.uk/documents/guidance-note-8-bats-and-artificial-lighting/" TargetMode="External"/><Relationship Id="rId1" Type="http://schemas.openxmlformats.org/officeDocument/2006/relationships/hyperlink" Target="https://www.gov.scot/publications/strategic-environmental-assessment-guidanc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envirocentre.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IT%20Info\MS%20Office%20templates\source\Common\Current\Report%20Template%20(Public%20Document,%20Jan%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839EA901D16495EAB11202E76B769BF"/>
        <w:category>
          <w:name w:val="General"/>
          <w:gallery w:val="placeholder"/>
        </w:category>
        <w:types>
          <w:type w:val="bbPlcHdr"/>
        </w:types>
        <w:behaviors>
          <w:behavior w:val="content"/>
        </w:behaviors>
        <w:guid w:val="{7FD42755-937D-4757-8383-125F785607B0}"/>
      </w:docPartPr>
      <w:docPartBody>
        <w:p w:rsidR="00821F9A" w:rsidRDefault="00821F9A">
          <w:pPr>
            <w:pStyle w:val="2839EA901D16495EAB11202E76B769BF"/>
          </w:pPr>
          <w:r w:rsidRPr="002F109B">
            <w:rPr>
              <w:rStyle w:val="PlaceholderText"/>
            </w:rPr>
            <w:t>[Project Title]</w:t>
          </w:r>
        </w:p>
      </w:docPartBody>
    </w:docPart>
    <w:docPart>
      <w:docPartPr>
        <w:name w:val="23EDDB450F414641BB6FA53B8DC73EB5"/>
        <w:category>
          <w:name w:val="General"/>
          <w:gallery w:val="placeholder"/>
        </w:category>
        <w:types>
          <w:type w:val="bbPlcHdr"/>
        </w:types>
        <w:behaviors>
          <w:behavior w:val="content"/>
        </w:behaviors>
        <w:guid w:val="{8866B14C-C1F2-42A3-B76C-FF21BAC72BFE}"/>
      </w:docPartPr>
      <w:docPartBody>
        <w:p w:rsidR="00821F9A" w:rsidRDefault="00821F9A">
          <w:pPr>
            <w:pStyle w:val="23EDDB450F414641BB6FA53B8DC73EB5"/>
          </w:pPr>
          <w:r w:rsidRPr="002F109B">
            <w:rPr>
              <w:rStyle w:val="PlaceholderText"/>
            </w:rPr>
            <w:t>[Report Title]</w:t>
          </w:r>
        </w:p>
      </w:docPartBody>
    </w:docPart>
    <w:docPart>
      <w:docPartPr>
        <w:name w:val="8AAA5A859F8D42978413641BB5A9C2DA"/>
        <w:category>
          <w:name w:val="General"/>
          <w:gallery w:val="placeholder"/>
        </w:category>
        <w:types>
          <w:type w:val="bbPlcHdr"/>
        </w:types>
        <w:behaviors>
          <w:behavior w:val="content"/>
        </w:behaviors>
        <w:guid w:val="{5DC633C6-D3A8-4A50-8DC6-24000065BACF}"/>
      </w:docPartPr>
      <w:docPartBody>
        <w:p w:rsidR="00821F9A" w:rsidRDefault="00821F9A">
          <w:pPr>
            <w:pStyle w:val="8AAA5A859F8D42978413641BB5A9C2DA"/>
          </w:pPr>
          <w:r w:rsidRPr="002F109B">
            <w:rPr>
              <w:rStyle w:val="PlaceholderText"/>
            </w:rPr>
            <w:t>[Publish Date]</w:t>
          </w:r>
        </w:p>
      </w:docPartBody>
    </w:docPart>
    <w:docPart>
      <w:docPartPr>
        <w:name w:val="6634B3F803DF46F887EC252B9296D7E6"/>
        <w:category>
          <w:name w:val="General"/>
          <w:gallery w:val="placeholder"/>
        </w:category>
        <w:types>
          <w:type w:val="bbPlcHdr"/>
        </w:types>
        <w:behaviors>
          <w:behavior w:val="content"/>
        </w:behaviors>
        <w:guid w:val="{98F372DC-DEC5-44E1-B414-358C7F110238}"/>
      </w:docPartPr>
      <w:docPartBody>
        <w:p w:rsidR="00821F9A" w:rsidRDefault="00821F9A">
          <w:pPr>
            <w:pStyle w:val="6634B3F803DF46F887EC252B9296D7E6"/>
          </w:pPr>
          <w:r w:rsidRPr="002F109B">
            <w:rPr>
              <w:rStyle w:val="PlaceholderText"/>
            </w:rPr>
            <w:t>[Client]</w:t>
          </w:r>
        </w:p>
      </w:docPartBody>
    </w:docPart>
    <w:docPart>
      <w:docPartPr>
        <w:name w:val="7BD16A6B156E4D4BB08FAD624BCE0C44"/>
        <w:category>
          <w:name w:val="General"/>
          <w:gallery w:val="placeholder"/>
        </w:category>
        <w:types>
          <w:type w:val="bbPlcHdr"/>
        </w:types>
        <w:behaviors>
          <w:behavior w:val="content"/>
        </w:behaviors>
        <w:guid w:val="{8AEF4283-0912-41A1-BAE3-2D66D774596D}"/>
      </w:docPartPr>
      <w:docPartBody>
        <w:p w:rsidR="00821F9A" w:rsidRDefault="00821F9A">
          <w:pPr>
            <w:pStyle w:val="7BD16A6B156E4D4BB08FAD624BCE0C44"/>
          </w:pPr>
          <w:r w:rsidRPr="00567593">
            <w:rPr>
              <w:color w:val="808080" w:themeColor="background1" w:themeShade="80"/>
            </w:rPr>
            <w:t>[Project Title]</w:t>
          </w:r>
        </w:p>
      </w:docPartBody>
    </w:docPart>
    <w:docPart>
      <w:docPartPr>
        <w:name w:val="FC131ADF79C143499CFACCCFFDCCEB87"/>
        <w:category>
          <w:name w:val="General"/>
          <w:gallery w:val="placeholder"/>
        </w:category>
        <w:types>
          <w:type w:val="bbPlcHdr"/>
        </w:types>
        <w:behaviors>
          <w:behavior w:val="content"/>
        </w:behaviors>
        <w:guid w:val="{CEA42C77-7A7D-40EB-9E6E-61BD66D512AA}"/>
      </w:docPartPr>
      <w:docPartBody>
        <w:p w:rsidR="00821F9A" w:rsidRDefault="00821F9A">
          <w:pPr>
            <w:pStyle w:val="FC131ADF79C143499CFACCCFFDCCEB87"/>
          </w:pPr>
          <w:r w:rsidRPr="00567593">
            <w:rPr>
              <w:color w:val="808080" w:themeColor="background1" w:themeShade="80"/>
            </w:rPr>
            <w:t>[Report Title]</w:t>
          </w:r>
        </w:p>
      </w:docPartBody>
    </w:docPart>
    <w:docPart>
      <w:docPartPr>
        <w:name w:val="B84B5B605CEF4C27A5DF8C30BD8268BB"/>
        <w:category>
          <w:name w:val="General"/>
          <w:gallery w:val="placeholder"/>
        </w:category>
        <w:types>
          <w:type w:val="bbPlcHdr"/>
        </w:types>
        <w:behaviors>
          <w:behavior w:val="content"/>
        </w:behaviors>
        <w:guid w:val="{DD3394FB-8701-4CF7-B310-E82A41B1129F}"/>
      </w:docPartPr>
      <w:docPartBody>
        <w:p w:rsidR="00821F9A" w:rsidRDefault="00821F9A">
          <w:pPr>
            <w:pStyle w:val="B84B5B605CEF4C27A5DF8C30BD8268BB"/>
          </w:pPr>
          <w:r w:rsidRPr="002F109B">
            <w:rPr>
              <w:rStyle w:val="PlaceholderText"/>
              <w:rFonts w:ascii="Arial Nova" w:hAnsi="Arial Nova"/>
            </w:rPr>
            <w:t>[Document number]</w:t>
          </w:r>
        </w:p>
      </w:docPartBody>
    </w:docPart>
    <w:docPart>
      <w:docPartPr>
        <w:name w:val="139ED776BC8747248589A251A0274D2E"/>
        <w:category>
          <w:name w:val="General"/>
          <w:gallery w:val="placeholder"/>
        </w:category>
        <w:types>
          <w:type w:val="bbPlcHdr"/>
        </w:types>
        <w:behaviors>
          <w:behavior w:val="content"/>
        </w:behaviors>
        <w:guid w:val="{21F05189-FE72-4727-8ED8-82AECFCC0EE6}"/>
      </w:docPartPr>
      <w:docPartBody>
        <w:p w:rsidR="00821F9A" w:rsidRDefault="00821F9A">
          <w:pPr>
            <w:pStyle w:val="139ED776BC8747248589A251A0274D2E"/>
          </w:pPr>
          <w:r w:rsidRPr="002F109B">
            <w:rPr>
              <w:rStyle w:val="PlaceholderText"/>
              <w:rFonts w:ascii="Arial Nova" w:hAnsi="Arial Nova"/>
            </w:rPr>
            <w:t>[Project number]</w:t>
          </w:r>
        </w:p>
      </w:docPartBody>
    </w:docPart>
    <w:docPart>
      <w:docPartPr>
        <w:name w:val="E7B655C440DE4146AF91B02976A7133D"/>
        <w:category>
          <w:name w:val="General"/>
          <w:gallery w:val="placeholder"/>
        </w:category>
        <w:types>
          <w:type w:val="bbPlcHdr"/>
        </w:types>
        <w:behaviors>
          <w:behavior w:val="content"/>
        </w:behaviors>
        <w:guid w:val="{9115E02B-A1C1-4744-883C-54A97F9ACE76}"/>
      </w:docPartPr>
      <w:docPartBody>
        <w:p w:rsidR="00821F9A" w:rsidRDefault="00821F9A">
          <w:pPr>
            <w:pStyle w:val="E7B655C440DE4146AF91B02976A7133D"/>
          </w:pPr>
          <w:r w:rsidRPr="002F109B">
            <w:t>[Client]</w:t>
          </w:r>
        </w:p>
      </w:docPartBody>
    </w:docPart>
    <w:docPart>
      <w:docPartPr>
        <w:name w:val="4BB36715E1B44677BB36C9B5CF3553D5"/>
        <w:category>
          <w:name w:val="General"/>
          <w:gallery w:val="placeholder"/>
        </w:category>
        <w:types>
          <w:type w:val="bbPlcHdr"/>
        </w:types>
        <w:behaviors>
          <w:behavior w:val="content"/>
        </w:behaviors>
        <w:guid w:val="{C397A958-2B9E-49F1-AA9C-D0D728D3B19B}"/>
      </w:docPartPr>
      <w:docPartBody>
        <w:p w:rsidR="00821F9A" w:rsidRDefault="00821F9A">
          <w:pPr>
            <w:pStyle w:val="4BB36715E1B44677BB36C9B5CF3553D5"/>
          </w:pPr>
          <w:r w:rsidRPr="00396EEF">
            <w:t>[Client]</w:t>
          </w:r>
        </w:p>
      </w:docPartBody>
    </w:docPart>
    <w:docPart>
      <w:docPartPr>
        <w:name w:val="3DB3FDADE73F4A46A07974F8616B6E83"/>
        <w:category>
          <w:name w:val="General"/>
          <w:gallery w:val="placeholder"/>
        </w:category>
        <w:types>
          <w:type w:val="bbPlcHdr"/>
        </w:types>
        <w:behaviors>
          <w:behavior w:val="content"/>
        </w:behaviors>
        <w:guid w:val="{A1A29BBC-FA2D-41D2-B6DD-CD938ACDCA0E}"/>
      </w:docPartPr>
      <w:docPartBody>
        <w:p w:rsidR="00821F9A" w:rsidRDefault="00821F9A">
          <w:pPr>
            <w:pStyle w:val="3DB3FDADE73F4A46A07974F8616B6E83"/>
          </w:pPr>
          <w:r w:rsidRPr="00396EEF">
            <w:t>[Publish Date]</w:t>
          </w:r>
        </w:p>
      </w:docPartBody>
    </w:docPart>
    <w:docPart>
      <w:docPartPr>
        <w:name w:val="655C3D3D79EE4F57839492420759D545"/>
        <w:category>
          <w:name w:val="General"/>
          <w:gallery w:val="placeholder"/>
        </w:category>
        <w:types>
          <w:type w:val="bbPlcHdr"/>
        </w:types>
        <w:behaviors>
          <w:behavior w:val="content"/>
        </w:behaviors>
        <w:guid w:val="{3B4BECA5-3C18-497E-8924-E7833A5CCA00}"/>
      </w:docPartPr>
      <w:docPartBody>
        <w:p w:rsidR="00821F9A" w:rsidRDefault="00821F9A">
          <w:pPr>
            <w:pStyle w:val="655C3D3D79EE4F57839492420759D545"/>
          </w:pPr>
          <w:r w:rsidRPr="00396EEF">
            <w:t>[Project Title]</w:t>
          </w:r>
        </w:p>
      </w:docPartBody>
    </w:docPart>
    <w:docPart>
      <w:docPartPr>
        <w:name w:val="12B4BFED45414AC390AC1A9858E5B7DE"/>
        <w:category>
          <w:name w:val="General"/>
          <w:gallery w:val="placeholder"/>
        </w:category>
        <w:types>
          <w:type w:val="bbPlcHdr"/>
        </w:types>
        <w:behaviors>
          <w:behavior w:val="content"/>
        </w:behaviors>
        <w:guid w:val="{CD3CFDDE-7269-4AF3-803F-0D1500BDA007}"/>
      </w:docPartPr>
      <w:docPartBody>
        <w:p w:rsidR="00821F9A" w:rsidRDefault="00821F9A">
          <w:pPr>
            <w:pStyle w:val="12B4BFED45414AC390AC1A9858E5B7DE"/>
          </w:pPr>
          <w:r w:rsidRPr="00396EEF">
            <w:t>[Repor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w:altName w:val="Arial"/>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wiss721BT-RomanCondensed">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9A"/>
    <w:rsid w:val="000B26A4"/>
    <w:rsid w:val="00396C5D"/>
    <w:rsid w:val="00821F9A"/>
    <w:rsid w:val="00E73AEF"/>
    <w:rsid w:val="00EA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839EA901D16495EAB11202E76B769BF">
    <w:name w:val="2839EA901D16495EAB11202E76B769BF"/>
  </w:style>
  <w:style w:type="paragraph" w:customStyle="1" w:styleId="23EDDB450F414641BB6FA53B8DC73EB5">
    <w:name w:val="23EDDB450F414641BB6FA53B8DC73EB5"/>
  </w:style>
  <w:style w:type="paragraph" w:customStyle="1" w:styleId="8AAA5A859F8D42978413641BB5A9C2DA">
    <w:name w:val="8AAA5A859F8D42978413641BB5A9C2DA"/>
  </w:style>
  <w:style w:type="paragraph" w:customStyle="1" w:styleId="6634B3F803DF46F887EC252B9296D7E6">
    <w:name w:val="6634B3F803DF46F887EC252B9296D7E6"/>
  </w:style>
  <w:style w:type="paragraph" w:customStyle="1" w:styleId="7BD16A6B156E4D4BB08FAD624BCE0C44">
    <w:name w:val="7BD16A6B156E4D4BB08FAD624BCE0C44"/>
  </w:style>
  <w:style w:type="paragraph" w:customStyle="1" w:styleId="FC131ADF79C143499CFACCCFFDCCEB87">
    <w:name w:val="FC131ADF79C143499CFACCCFFDCCEB87"/>
  </w:style>
  <w:style w:type="paragraph" w:customStyle="1" w:styleId="B84B5B605CEF4C27A5DF8C30BD8268BB">
    <w:name w:val="B84B5B605CEF4C27A5DF8C30BD8268BB"/>
  </w:style>
  <w:style w:type="paragraph" w:customStyle="1" w:styleId="139ED776BC8747248589A251A0274D2E">
    <w:name w:val="139ED776BC8747248589A251A0274D2E"/>
  </w:style>
  <w:style w:type="paragraph" w:customStyle="1" w:styleId="E7B655C440DE4146AF91B02976A7133D">
    <w:name w:val="E7B655C440DE4146AF91B02976A7133D"/>
  </w:style>
  <w:style w:type="paragraph" w:customStyle="1" w:styleId="4BB36715E1B44677BB36C9B5CF3553D5">
    <w:name w:val="4BB36715E1B44677BB36C9B5CF3553D5"/>
  </w:style>
  <w:style w:type="paragraph" w:customStyle="1" w:styleId="3DB3FDADE73F4A46A07974F8616B6E83">
    <w:name w:val="3DB3FDADE73F4A46A07974F8616B6E83"/>
  </w:style>
  <w:style w:type="paragraph" w:customStyle="1" w:styleId="655C3D3D79EE4F57839492420759D545">
    <w:name w:val="655C3D3D79EE4F57839492420759D545"/>
  </w:style>
  <w:style w:type="paragraph" w:customStyle="1" w:styleId="12B4BFED45414AC390AC1A9858E5B7DE">
    <w:name w:val="12B4BFED45414AC390AC1A9858E5B7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4-0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2A9D38-6F67-479E-B156-E1B04D2DB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Public Document, Jan 2023)</Template>
  <TotalTime>47</TotalTime>
  <Pages>96</Pages>
  <Words>35203</Words>
  <Characters>200662</Characters>
  <Application>Microsoft Office Word</Application>
  <DocSecurity>0</DocSecurity>
  <Lines>1672</Lines>
  <Paragraphs>470</Paragraphs>
  <ScaleCrop>false</ScaleCrop>
  <HeadingPairs>
    <vt:vector size="2" baseType="variant">
      <vt:variant>
        <vt:lpstr>Title</vt:lpstr>
      </vt:variant>
      <vt:variant>
        <vt:i4>1</vt:i4>
      </vt:variant>
    </vt:vector>
  </HeadingPairs>
  <TitlesOfParts>
    <vt:vector size="1" baseType="lpstr">
      <vt:lpstr>George Street Draft Mini Masterplan</vt:lpstr>
    </vt:vector>
  </TitlesOfParts>
  <Company>Hub North Scotland Ltd</Company>
  <LinksUpToDate>false</LinksUpToDate>
  <CharactersWithSpaces>23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e Street Draft Mini Masterplan</dc:title>
  <dc:subject>Strategic Environmental Assessment Environmental Report</dc:subject>
  <dc:creator>Ian Buchan</dc:creator>
  <cp:lastModifiedBy>Ian Buchan</cp:lastModifiedBy>
  <cp:revision>12</cp:revision>
  <cp:lastPrinted>2023-04-21T08:41:00Z</cp:lastPrinted>
  <dcterms:created xsi:type="dcterms:W3CDTF">2023-04-05T09:33:00Z</dcterms:created>
  <dcterms:modified xsi:type="dcterms:W3CDTF">2023-04-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hollebrandse@envirocentre.co.uk@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ear4Word_StyleTitle">
    <vt:lpwstr>APA 6th Edition (adapted)</vt:lpwstr>
  </property>
  <property fmtid="{D5CDD505-2E9C-101B-9397-08002B2CF9AE}" pid="26" name="GrammarlyDocumentId">
    <vt:lpwstr>74bec93471dcbe4952ca23d641311026f3c36bef0917ab120a1cae2eca84b589</vt:lpwstr>
  </property>
</Properties>
</file>